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3DE57" w14:textId="70BDE82D" w:rsidR="006A3366" w:rsidRPr="000B0F7F" w:rsidRDefault="00DD1CA6" w:rsidP="00491682">
      <w:pPr>
        <w:pStyle w:val="Corpotesto"/>
        <w:rPr>
          <w:sz w:val="32"/>
          <w:szCs w:val="32"/>
        </w:rPr>
      </w:pPr>
      <w:r w:rsidRPr="000B0F7F">
        <w:rPr>
          <w:noProof/>
          <w:lang w:eastAsia="en-GB"/>
        </w:rPr>
        <w:drawing>
          <wp:anchor distT="0" distB="0" distL="114300" distR="114300" simplePos="0" relativeHeight="251658241" behindDoc="0" locked="0" layoutInCell="1" allowOverlap="1" wp14:anchorId="70A1C68C" wp14:editId="645DE851">
            <wp:simplePos x="0" y="0"/>
            <wp:positionH relativeFrom="margin">
              <wp:align>left</wp:align>
            </wp:positionH>
            <wp:positionV relativeFrom="paragraph">
              <wp:posOffset>0</wp:posOffset>
            </wp:positionV>
            <wp:extent cx="2617470" cy="1238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logo.png"/>
                    <pic:cNvPicPr/>
                  </pic:nvPicPr>
                  <pic:blipFill>
                    <a:blip r:embed="rId11">
                      <a:extLst>
                        <a:ext uri="{28A0092B-C50C-407E-A947-70E740481C1C}">
                          <a14:useLocalDpi xmlns:a14="http://schemas.microsoft.com/office/drawing/2010/main" val="0"/>
                        </a:ext>
                      </a:extLst>
                    </a:blip>
                    <a:stretch>
                      <a:fillRect/>
                    </a:stretch>
                  </pic:blipFill>
                  <pic:spPr>
                    <a:xfrm>
                      <a:off x="0" y="0"/>
                      <a:ext cx="2617470" cy="1238250"/>
                    </a:xfrm>
                    <a:prstGeom prst="rect">
                      <a:avLst/>
                    </a:prstGeom>
                  </pic:spPr>
                </pic:pic>
              </a:graphicData>
            </a:graphic>
            <wp14:sizeRelH relativeFrom="page">
              <wp14:pctWidth>0</wp14:pctWidth>
            </wp14:sizeRelH>
            <wp14:sizeRelV relativeFrom="page">
              <wp14:pctHeight>0</wp14:pctHeight>
            </wp14:sizeRelV>
          </wp:anchor>
        </w:drawing>
      </w:r>
      <w:r w:rsidRPr="000B0F7F">
        <w:rPr>
          <w:rFonts w:ascii="Georgia" w:hAnsi="Georgia"/>
          <w:noProof/>
          <w:lang w:eastAsia="en-GB"/>
        </w:rPr>
        <w:drawing>
          <wp:anchor distT="0" distB="0" distL="114300" distR="114300" simplePos="0" relativeHeight="251658240" behindDoc="0" locked="0" layoutInCell="1" allowOverlap="1" wp14:anchorId="42B3E7D1" wp14:editId="3BD13DE1">
            <wp:simplePos x="0" y="0"/>
            <wp:positionH relativeFrom="margin">
              <wp:align>right</wp:align>
            </wp:positionH>
            <wp:positionV relativeFrom="paragraph">
              <wp:posOffset>9525</wp:posOffset>
            </wp:positionV>
            <wp:extent cx="1244600" cy="829945"/>
            <wp:effectExtent l="0" t="0" r="0" b="8255"/>
            <wp:wrapNone/>
            <wp:docPr id="4" name="Picture 2" descr="/var/folders/3r/4gpc9tw94z50b_ndrvkpvnmw0000gn/T/com.microsoft.Word/WebArchiveCopyPasteTempFiles/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3r/4gpc9tw94z50b_ndrvkpvnmw0000gn/T/com.microsoft.Word/WebArchiveCopyPasteTempFiles/flag_yellow_high.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4600" cy="829945"/>
                    </a:xfrm>
                    <a:prstGeom prst="rect">
                      <a:avLst/>
                    </a:prstGeom>
                    <a:noFill/>
                  </pic:spPr>
                </pic:pic>
              </a:graphicData>
            </a:graphic>
            <wp14:sizeRelH relativeFrom="page">
              <wp14:pctWidth>0</wp14:pctWidth>
            </wp14:sizeRelH>
            <wp14:sizeRelV relativeFrom="page">
              <wp14:pctHeight>0</wp14:pctHeight>
            </wp14:sizeRelV>
          </wp:anchor>
        </w:drawing>
      </w:r>
    </w:p>
    <w:p w14:paraId="7EE21AD1" w14:textId="7C678846" w:rsidR="00171EC5" w:rsidRPr="000B0F7F" w:rsidRDefault="00171EC5" w:rsidP="00171EC5">
      <w:pPr>
        <w:spacing w:after="0"/>
        <w:jc w:val="left"/>
        <w:rPr>
          <w:szCs w:val="24"/>
        </w:rPr>
      </w:pPr>
    </w:p>
    <w:p w14:paraId="7768EA75" w14:textId="77777777" w:rsidR="00B23BB7" w:rsidRPr="000B0F7F" w:rsidRDefault="00B23BB7" w:rsidP="005D068A">
      <w:pPr>
        <w:spacing w:after="0" w:line="360" w:lineRule="auto"/>
        <w:jc w:val="center"/>
        <w:rPr>
          <w:sz w:val="32"/>
          <w:szCs w:val="32"/>
        </w:rPr>
      </w:pPr>
    </w:p>
    <w:p w14:paraId="0EF7876A" w14:textId="77777777" w:rsidR="00B23BB7" w:rsidRPr="000B0F7F" w:rsidRDefault="00B23BB7" w:rsidP="005D068A">
      <w:pPr>
        <w:spacing w:after="0" w:line="360" w:lineRule="auto"/>
        <w:jc w:val="center"/>
        <w:rPr>
          <w:sz w:val="32"/>
          <w:szCs w:val="32"/>
        </w:rPr>
      </w:pPr>
    </w:p>
    <w:p w14:paraId="604994EA" w14:textId="77777777" w:rsidR="00DD1CA6" w:rsidRPr="000B0F7F" w:rsidRDefault="00DD1CA6" w:rsidP="005D068A">
      <w:pPr>
        <w:spacing w:after="0" w:line="360" w:lineRule="auto"/>
        <w:jc w:val="center"/>
        <w:rPr>
          <w:sz w:val="40"/>
          <w:szCs w:val="40"/>
        </w:rPr>
      </w:pPr>
    </w:p>
    <w:p w14:paraId="065552C0" w14:textId="77777777" w:rsidR="00A25AD9" w:rsidRPr="000B0F7F" w:rsidRDefault="00DB5E30" w:rsidP="005D068A">
      <w:pPr>
        <w:spacing w:after="0" w:line="360" w:lineRule="auto"/>
        <w:jc w:val="center"/>
        <w:rPr>
          <w:sz w:val="40"/>
          <w:szCs w:val="40"/>
        </w:rPr>
      </w:pPr>
      <w:r w:rsidRPr="000B0F7F">
        <w:rPr>
          <w:sz w:val="40"/>
          <w:szCs w:val="40"/>
        </w:rPr>
        <w:t xml:space="preserve">Horizon 2020 Program (2014-2020) </w:t>
      </w:r>
    </w:p>
    <w:p w14:paraId="03A50062" w14:textId="77777777" w:rsidR="009C7D9B" w:rsidRPr="000B0F7F" w:rsidRDefault="009C7D9B" w:rsidP="009C7D9B">
      <w:pPr>
        <w:jc w:val="center"/>
        <w:rPr>
          <w:noProof/>
          <w:sz w:val="32"/>
          <w:szCs w:val="32"/>
          <w:lang w:eastAsia="en-GB"/>
        </w:rPr>
      </w:pPr>
    </w:p>
    <w:p w14:paraId="6D2F6EFF" w14:textId="77777777" w:rsidR="00814D5E" w:rsidRPr="000B0F7F" w:rsidRDefault="00814D5E" w:rsidP="009C7D9B">
      <w:pPr>
        <w:jc w:val="center"/>
        <w:rPr>
          <w:noProof/>
          <w:sz w:val="32"/>
          <w:szCs w:val="32"/>
          <w:lang w:eastAsia="en-GB"/>
        </w:rPr>
      </w:pPr>
    </w:p>
    <w:p w14:paraId="4FC20E1E" w14:textId="77777777" w:rsidR="00814D5E" w:rsidRPr="000B0F7F" w:rsidRDefault="00814D5E" w:rsidP="009C7D9B">
      <w:pPr>
        <w:jc w:val="center"/>
        <w:rPr>
          <w:noProof/>
          <w:sz w:val="32"/>
          <w:szCs w:val="32"/>
          <w:lang w:eastAsia="en-GB"/>
        </w:rPr>
      </w:pPr>
    </w:p>
    <w:p w14:paraId="1F07859E" w14:textId="206182B5" w:rsidR="009C7D9B" w:rsidRPr="000B0F7F" w:rsidRDefault="009C7D9B" w:rsidP="009C7D9B">
      <w:pPr>
        <w:jc w:val="center"/>
      </w:pPr>
    </w:p>
    <w:p w14:paraId="50286D0F" w14:textId="746001B0" w:rsidR="009C7D9B" w:rsidRPr="000B0F7F" w:rsidRDefault="00B23BB7" w:rsidP="00B23BB7">
      <w:pPr>
        <w:jc w:val="center"/>
        <w:rPr>
          <w:sz w:val="40"/>
          <w:szCs w:val="40"/>
        </w:rPr>
      </w:pPr>
      <w:r w:rsidRPr="000B0F7F">
        <w:rPr>
          <w:sz w:val="40"/>
          <w:szCs w:val="40"/>
        </w:rPr>
        <w:t>A computing toolkit for building efficient autonomous applications leveraging humanistic intelligence (TEACHING)</w:t>
      </w:r>
    </w:p>
    <w:p w14:paraId="5E9A762A" w14:textId="77777777" w:rsidR="00814D5E" w:rsidRPr="000B0F7F" w:rsidRDefault="00814D5E" w:rsidP="00B23BB7">
      <w:pPr>
        <w:jc w:val="center"/>
        <w:rPr>
          <w:sz w:val="40"/>
          <w:szCs w:val="40"/>
        </w:rPr>
      </w:pPr>
    </w:p>
    <w:p w14:paraId="755D21D7" w14:textId="7C9149EA" w:rsidR="00FE6565" w:rsidRPr="000B0F7F" w:rsidRDefault="00947151" w:rsidP="000F1B5A">
      <w:pPr>
        <w:jc w:val="center"/>
        <w:rPr>
          <w:b/>
          <w:sz w:val="32"/>
          <w:szCs w:val="32"/>
        </w:rPr>
      </w:pPr>
      <w:r w:rsidRPr="000B0F7F">
        <w:rPr>
          <w:b/>
          <w:sz w:val="32"/>
          <w:szCs w:val="32"/>
        </w:rPr>
        <w:t>D</w:t>
      </w:r>
      <w:r w:rsidR="00CB1DE2" w:rsidRPr="000B0F7F">
        <w:rPr>
          <w:b/>
          <w:sz w:val="32"/>
          <w:szCs w:val="32"/>
        </w:rPr>
        <w:t>5</w:t>
      </w:r>
      <w:r w:rsidRPr="000B0F7F">
        <w:rPr>
          <w:b/>
          <w:sz w:val="32"/>
          <w:szCs w:val="32"/>
        </w:rPr>
        <w:t>.</w:t>
      </w:r>
      <w:r w:rsidR="000F1B5A" w:rsidRPr="000B0F7F">
        <w:rPr>
          <w:b/>
          <w:sz w:val="32"/>
          <w:szCs w:val="32"/>
        </w:rPr>
        <w:t>3</w:t>
      </w:r>
      <w:r w:rsidRPr="000B0F7F">
        <w:rPr>
          <w:b/>
          <w:sz w:val="32"/>
          <w:szCs w:val="32"/>
        </w:rPr>
        <w:t xml:space="preserve">: </w:t>
      </w:r>
      <w:r w:rsidR="000F1B5A" w:rsidRPr="000B0F7F">
        <w:rPr>
          <w:b/>
          <w:sz w:val="32"/>
          <w:szCs w:val="32"/>
        </w:rPr>
        <w:t>AI models training Dataset</w:t>
      </w:r>
      <w:r w:rsidR="00B41850" w:rsidRPr="000B0F7F">
        <w:rPr>
          <w:rStyle w:val="Rimandonotaapidipagina"/>
          <w:b/>
          <w:sz w:val="32"/>
          <w:szCs w:val="32"/>
        </w:rPr>
        <w:footnoteReference w:customMarkFollows="1" w:id="2"/>
        <w:t>†</w:t>
      </w:r>
    </w:p>
    <w:p w14:paraId="381E0057" w14:textId="77777777" w:rsidR="00B41850" w:rsidRPr="000B0F7F" w:rsidRDefault="00B41850" w:rsidP="00217EC4">
      <w:pPr>
        <w:jc w:val="center"/>
        <w:rPr>
          <w:sz w:val="22"/>
          <w:szCs w:val="22"/>
        </w:rPr>
      </w:pPr>
    </w:p>
    <w:tbl>
      <w:tblPr>
        <w:tblW w:w="49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954"/>
      </w:tblGrid>
      <w:tr w:rsidR="00F146B5" w:rsidRPr="000B0F7F" w14:paraId="37BDA348" w14:textId="77777777" w:rsidTr="42207E56">
        <w:trPr>
          <w:trHeight w:hRule="exact" w:val="271"/>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7D3A0F15" w14:textId="77777777" w:rsidR="00F334E3" w:rsidRPr="000B0F7F" w:rsidRDefault="00F334E3" w:rsidP="00F334E3">
            <w:pPr>
              <w:pStyle w:val="Abstract"/>
              <w:rPr>
                <w:rFonts w:eastAsia="SimSun"/>
                <w:sz w:val="22"/>
                <w:szCs w:val="22"/>
              </w:rPr>
            </w:pPr>
            <w:r w:rsidRPr="000B0F7F">
              <w:rPr>
                <w:rFonts w:eastAsia="SimSun"/>
                <w:sz w:val="22"/>
                <w:szCs w:val="22"/>
              </w:rPr>
              <w:t xml:space="preserve">Contractual Date of Delivery </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3761A32C" w14:textId="7A2A0D80" w:rsidR="00F334E3" w:rsidRPr="00D01C9C" w:rsidRDefault="00F334E3" w:rsidP="009E3FCF">
            <w:pPr>
              <w:pStyle w:val="Abstract"/>
              <w:jc w:val="right"/>
              <w:rPr>
                <w:rFonts w:eastAsia="SimSun"/>
                <w:i/>
                <w:sz w:val="22"/>
                <w:szCs w:val="22"/>
              </w:rPr>
            </w:pPr>
            <w:r w:rsidRPr="00D01C9C">
              <w:rPr>
                <w:rFonts w:eastAsia="SimSun"/>
                <w:i/>
                <w:sz w:val="22"/>
                <w:szCs w:val="22"/>
              </w:rPr>
              <w:t>3</w:t>
            </w:r>
            <w:r w:rsidR="0010255C">
              <w:rPr>
                <w:rFonts w:eastAsia="SimSun"/>
                <w:i/>
                <w:sz w:val="22"/>
                <w:szCs w:val="22"/>
              </w:rPr>
              <w:t>0</w:t>
            </w:r>
            <w:r w:rsidRPr="00D01C9C">
              <w:rPr>
                <w:rFonts w:eastAsia="SimSun"/>
                <w:i/>
                <w:sz w:val="22"/>
                <w:szCs w:val="22"/>
              </w:rPr>
              <w:t>/</w:t>
            </w:r>
            <w:r w:rsidR="0010255C">
              <w:rPr>
                <w:rFonts w:eastAsia="SimSun"/>
                <w:i/>
                <w:sz w:val="22"/>
                <w:szCs w:val="22"/>
              </w:rPr>
              <w:t>04</w:t>
            </w:r>
            <w:r w:rsidRPr="00D01C9C">
              <w:rPr>
                <w:rFonts w:eastAsia="SimSun"/>
                <w:i/>
                <w:sz w:val="22"/>
                <w:szCs w:val="22"/>
              </w:rPr>
              <w:t>/202</w:t>
            </w:r>
            <w:r w:rsidR="0010255C">
              <w:rPr>
                <w:rFonts w:eastAsia="SimSun"/>
                <w:i/>
                <w:sz w:val="22"/>
                <w:szCs w:val="22"/>
              </w:rPr>
              <w:t>2</w:t>
            </w:r>
          </w:p>
        </w:tc>
      </w:tr>
      <w:tr w:rsidR="00F146B5" w:rsidRPr="000B0F7F" w14:paraId="2EA030B8" w14:textId="77777777" w:rsidTr="42207E56">
        <w:trPr>
          <w:trHeight w:hRule="exact" w:val="271"/>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012DC1E6" w14:textId="77777777" w:rsidR="00F334E3" w:rsidRPr="000B0F7F" w:rsidRDefault="00F334E3" w:rsidP="00F334E3">
            <w:pPr>
              <w:pStyle w:val="Abstract"/>
              <w:rPr>
                <w:rFonts w:eastAsia="SimSun"/>
                <w:sz w:val="22"/>
                <w:szCs w:val="22"/>
              </w:rPr>
            </w:pPr>
            <w:r w:rsidRPr="000B0F7F">
              <w:rPr>
                <w:rFonts w:eastAsia="SimSun"/>
                <w:sz w:val="22"/>
                <w:szCs w:val="22"/>
              </w:rPr>
              <w:t xml:space="preserve">Actual Date of Delivery </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537445A2" w14:textId="167142CB" w:rsidR="00F334E3" w:rsidRPr="00D01C9C" w:rsidRDefault="0079397C" w:rsidP="009E3FCF">
            <w:pPr>
              <w:pStyle w:val="Abstract"/>
              <w:jc w:val="right"/>
              <w:rPr>
                <w:rFonts w:eastAsia="SimSun"/>
                <w:i/>
                <w:sz w:val="22"/>
                <w:szCs w:val="22"/>
              </w:rPr>
            </w:pPr>
            <w:r>
              <w:rPr>
                <w:rFonts w:eastAsia="SimSun"/>
                <w:i/>
                <w:sz w:val="22"/>
                <w:szCs w:val="22"/>
              </w:rPr>
              <w:t>06</w:t>
            </w:r>
            <w:r w:rsidR="000F1B5A" w:rsidRPr="00D01C9C">
              <w:rPr>
                <w:rFonts w:eastAsia="SimSun"/>
                <w:i/>
                <w:sz w:val="22"/>
                <w:szCs w:val="22"/>
              </w:rPr>
              <w:t>/</w:t>
            </w:r>
            <w:r w:rsidR="000502BB" w:rsidRPr="00D01C9C">
              <w:rPr>
                <w:rFonts w:eastAsia="SimSun"/>
                <w:i/>
                <w:sz w:val="22"/>
                <w:szCs w:val="22"/>
              </w:rPr>
              <w:t>0</w:t>
            </w:r>
            <w:r>
              <w:rPr>
                <w:rFonts w:eastAsia="SimSun"/>
                <w:i/>
                <w:sz w:val="22"/>
                <w:szCs w:val="22"/>
              </w:rPr>
              <w:t>6</w:t>
            </w:r>
            <w:r w:rsidR="000F1B5A" w:rsidRPr="00D01C9C">
              <w:rPr>
                <w:rFonts w:eastAsia="SimSun"/>
                <w:i/>
                <w:sz w:val="22"/>
                <w:szCs w:val="22"/>
              </w:rPr>
              <w:t>/20</w:t>
            </w:r>
            <w:r w:rsidR="00AB7DF2" w:rsidRPr="00D01C9C">
              <w:rPr>
                <w:rFonts w:eastAsia="SimSun"/>
                <w:i/>
                <w:sz w:val="22"/>
                <w:szCs w:val="22"/>
              </w:rPr>
              <w:t>2</w:t>
            </w:r>
            <w:r w:rsidR="000F1B5A" w:rsidRPr="00D01C9C">
              <w:rPr>
                <w:rFonts w:eastAsia="SimSun"/>
                <w:i/>
                <w:sz w:val="22"/>
                <w:szCs w:val="22"/>
              </w:rPr>
              <w:t>2</w:t>
            </w:r>
          </w:p>
        </w:tc>
      </w:tr>
      <w:tr w:rsidR="00F146B5" w:rsidRPr="000B0F7F" w14:paraId="6438B2B1" w14:textId="77777777" w:rsidTr="42207E56">
        <w:trPr>
          <w:trHeight w:hRule="exact" w:val="271"/>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5279D21E" w14:textId="77777777" w:rsidR="00F334E3" w:rsidRPr="000B0F7F" w:rsidRDefault="00F334E3" w:rsidP="00F334E3">
            <w:pPr>
              <w:pStyle w:val="Abstract"/>
              <w:rPr>
                <w:rFonts w:eastAsia="SimSun"/>
                <w:sz w:val="22"/>
                <w:szCs w:val="22"/>
              </w:rPr>
            </w:pPr>
            <w:r w:rsidRPr="000B0F7F">
              <w:rPr>
                <w:rFonts w:eastAsia="SimSun"/>
                <w:sz w:val="22"/>
                <w:szCs w:val="22"/>
              </w:rPr>
              <w:t xml:space="preserve">Deliverable Security Class </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267EA97C" w14:textId="77777777" w:rsidR="00F334E3" w:rsidRPr="00D01C9C" w:rsidRDefault="00F334E3" w:rsidP="009E3FCF">
            <w:pPr>
              <w:pStyle w:val="Abstract"/>
              <w:jc w:val="right"/>
              <w:rPr>
                <w:rFonts w:eastAsia="SimSun"/>
                <w:i/>
                <w:sz w:val="22"/>
                <w:szCs w:val="22"/>
              </w:rPr>
            </w:pPr>
            <w:r w:rsidRPr="00D01C9C">
              <w:rPr>
                <w:rFonts w:eastAsia="SimSun"/>
                <w:i/>
                <w:sz w:val="22"/>
                <w:szCs w:val="22"/>
              </w:rPr>
              <w:t>Public</w:t>
            </w:r>
          </w:p>
        </w:tc>
      </w:tr>
      <w:tr w:rsidR="00F146B5" w:rsidRPr="000B0F7F" w14:paraId="43DCED5C" w14:textId="77777777" w:rsidTr="42207E56">
        <w:trPr>
          <w:trHeight w:hRule="exact" w:val="271"/>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6E2C166D" w14:textId="77777777" w:rsidR="00F334E3" w:rsidRPr="000B0F7F" w:rsidRDefault="00F334E3" w:rsidP="00F334E3">
            <w:pPr>
              <w:pStyle w:val="Abstract"/>
              <w:rPr>
                <w:rFonts w:eastAsia="SimSun"/>
                <w:sz w:val="22"/>
                <w:szCs w:val="22"/>
              </w:rPr>
            </w:pPr>
            <w:r w:rsidRPr="000B0F7F">
              <w:rPr>
                <w:rFonts w:eastAsia="SimSun"/>
                <w:sz w:val="22"/>
                <w:szCs w:val="22"/>
              </w:rPr>
              <w:t xml:space="preserve">Editor </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2C65438B" w14:textId="77777777" w:rsidR="00F334E3" w:rsidRPr="00D01C9C" w:rsidRDefault="00F334E3" w:rsidP="009E3FCF">
            <w:pPr>
              <w:pStyle w:val="Abstract"/>
              <w:jc w:val="right"/>
              <w:rPr>
                <w:rFonts w:eastAsia="SimSun"/>
                <w:i/>
                <w:sz w:val="22"/>
                <w:szCs w:val="22"/>
              </w:rPr>
            </w:pPr>
            <w:r w:rsidRPr="00D01C9C">
              <w:rPr>
                <w:rFonts w:eastAsia="SimSun"/>
                <w:i/>
                <w:sz w:val="22"/>
                <w:szCs w:val="22"/>
              </w:rPr>
              <w:t>Omar VELEDAR (AVL)</w:t>
            </w:r>
          </w:p>
        </w:tc>
      </w:tr>
      <w:tr w:rsidR="00F146B5" w:rsidRPr="005461BB" w14:paraId="24274566" w14:textId="77777777" w:rsidTr="42207E56">
        <w:trPr>
          <w:trHeight w:hRule="exact" w:val="2639"/>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0D8AAF4D" w14:textId="77777777" w:rsidR="00F334E3" w:rsidRPr="000B0F7F" w:rsidRDefault="00F334E3" w:rsidP="00F334E3">
            <w:pPr>
              <w:pStyle w:val="Abstract"/>
              <w:rPr>
                <w:rFonts w:eastAsia="SimSun"/>
                <w:sz w:val="22"/>
                <w:szCs w:val="22"/>
              </w:rPr>
            </w:pPr>
            <w:r w:rsidRPr="000B0F7F">
              <w:rPr>
                <w:rFonts w:eastAsia="SimSun"/>
                <w:sz w:val="22"/>
                <w:szCs w:val="22"/>
              </w:rPr>
              <w:t>Contributors</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1C73DE63" w14:textId="6795FF89" w:rsidR="00F334E3" w:rsidRPr="00BC3E91" w:rsidRDefault="00F334E3" w:rsidP="42207E56">
            <w:pPr>
              <w:pStyle w:val="Abstract"/>
              <w:jc w:val="right"/>
              <w:rPr>
                <w:rFonts w:eastAsia="SimSun"/>
                <w:i/>
                <w:iCs/>
                <w:sz w:val="22"/>
                <w:szCs w:val="22"/>
              </w:rPr>
            </w:pPr>
            <w:r w:rsidRPr="00BC3E91">
              <w:rPr>
                <w:rFonts w:eastAsia="SimSun"/>
                <w:i/>
                <w:iCs/>
                <w:sz w:val="20"/>
              </w:rPr>
              <w:t xml:space="preserve">Konstantinos </w:t>
            </w:r>
            <w:proofErr w:type="spellStart"/>
            <w:r w:rsidRPr="00BC3E91">
              <w:rPr>
                <w:rFonts w:eastAsia="SimSun"/>
                <w:i/>
                <w:iCs/>
                <w:sz w:val="20"/>
              </w:rPr>
              <w:t>Tserpes</w:t>
            </w:r>
            <w:proofErr w:type="spellEnd"/>
            <w:r w:rsidRPr="00BC3E91">
              <w:rPr>
                <w:rFonts w:eastAsia="SimSun"/>
                <w:i/>
                <w:iCs/>
                <w:sz w:val="20"/>
              </w:rPr>
              <w:t xml:space="preserve"> (HUA), </w:t>
            </w:r>
            <w:proofErr w:type="spellStart"/>
            <w:r w:rsidRPr="00BC3E91">
              <w:rPr>
                <w:rFonts w:eastAsia="SimSun"/>
                <w:i/>
                <w:iCs/>
                <w:sz w:val="20"/>
              </w:rPr>
              <w:t>Iraklis</w:t>
            </w:r>
            <w:proofErr w:type="spellEnd"/>
            <w:r w:rsidRPr="00BC3E91">
              <w:rPr>
                <w:rFonts w:eastAsia="SimSun"/>
                <w:i/>
                <w:iCs/>
                <w:sz w:val="20"/>
              </w:rPr>
              <w:t xml:space="preserve"> </w:t>
            </w:r>
            <w:proofErr w:type="spellStart"/>
            <w:r w:rsidRPr="00BC3E91">
              <w:rPr>
                <w:rFonts w:eastAsia="SimSun"/>
                <w:i/>
                <w:iCs/>
                <w:sz w:val="20"/>
              </w:rPr>
              <w:t>Varlamis</w:t>
            </w:r>
            <w:proofErr w:type="spellEnd"/>
            <w:r w:rsidRPr="00BC3E91">
              <w:rPr>
                <w:rFonts w:eastAsia="SimSun"/>
                <w:i/>
                <w:iCs/>
                <w:sz w:val="20"/>
              </w:rPr>
              <w:t xml:space="preserve"> (HUA), Massimo Coppola (CNR), Georg Macher (TUG), Juergen </w:t>
            </w:r>
            <w:proofErr w:type="spellStart"/>
            <w:r w:rsidRPr="00BC3E91">
              <w:rPr>
                <w:rFonts w:eastAsia="SimSun"/>
                <w:i/>
                <w:iCs/>
                <w:sz w:val="20"/>
              </w:rPr>
              <w:t>Dobaj</w:t>
            </w:r>
            <w:proofErr w:type="spellEnd"/>
            <w:r w:rsidRPr="00BC3E91">
              <w:rPr>
                <w:rFonts w:eastAsia="SimSun"/>
                <w:i/>
                <w:iCs/>
                <w:sz w:val="20"/>
              </w:rPr>
              <w:t xml:space="preserve"> (TUG), </w:t>
            </w:r>
            <w:r w:rsidR="00F146B5" w:rsidRPr="00BC3E91">
              <w:rPr>
                <w:rFonts w:eastAsia="SimSun"/>
                <w:i/>
                <w:iCs/>
                <w:sz w:val="20"/>
              </w:rPr>
              <w:t xml:space="preserve">Christoph </w:t>
            </w:r>
            <w:proofErr w:type="spellStart"/>
            <w:r w:rsidR="00F146B5" w:rsidRPr="00BC3E91">
              <w:rPr>
                <w:rFonts w:eastAsia="SimSun"/>
                <w:i/>
                <w:iCs/>
                <w:sz w:val="20"/>
              </w:rPr>
              <w:t>Kreuzberger</w:t>
            </w:r>
            <w:proofErr w:type="spellEnd"/>
            <w:r w:rsidR="00F146B5" w:rsidRPr="00BC3E91">
              <w:rPr>
                <w:rFonts w:eastAsia="SimSun"/>
                <w:i/>
                <w:iCs/>
                <w:sz w:val="20"/>
              </w:rPr>
              <w:t xml:space="preserve"> (AVL), </w:t>
            </w:r>
            <w:r w:rsidRPr="00BC3E91">
              <w:rPr>
                <w:rFonts w:eastAsia="SimSun"/>
                <w:i/>
                <w:iCs/>
                <w:sz w:val="20"/>
              </w:rPr>
              <w:t xml:space="preserve">Markus </w:t>
            </w:r>
            <w:proofErr w:type="spellStart"/>
            <w:r w:rsidRPr="00BC3E91">
              <w:rPr>
                <w:rFonts w:eastAsia="SimSun"/>
                <w:i/>
                <w:iCs/>
                <w:sz w:val="20"/>
              </w:rPr>
              <w:t>Posch</w:t>
            </w:r>
            <w:proofErr w:type="spellEnd"/>
            <w:r w:rsidRPr="00BC3E91">
              <w:rPr>
                <w:rFonts w:eastAsia="SimSun"/>
                <w:i/>
                <w:iCs/>
                <w:sz w:val="20"/>
              </w:rPr>
              <w:t xml:space="preserve"> (AVL), Herbert </w:t>
            </w:r>
            <w:proofErr w:type="spellStart"/>
            <w:r w:rsidRPr="00BC3E91">
              <w:rPr>
                <w:rFonts w:eastAsia="SimSun"/>
                <w:i/>
                <w:iCs/>
                <w:sz w:val="20"/>
              </w:rPr>
              <w:t>Danzinger</w:t>
            </w:r>
            <w:proofErr w:type="spellEnd"/>
            <w:r w:rsidRPr="00BC3E91">
              <w:rPr>
                <w:rFonts w:eastAsia="SimSun"/>
                <w:i/>
                <w:iCs/>
                <w:sz w:val="20"/>
              </w:rPr>
              <w:t xml:space="preserve"> (AVL), Rosaria Potenza (M), Maria Carmela De Gennaro (M), </w:t>
            </w:r>
            <w:proofErr w:type="spellStart"/>
            <w:r w:rsidR="0063139F" w:rsidRPr="00BC3E91">
              <w:rPr>
                <w:rFonts w:eastAsia="SimSun"/>
                <w:i/>
                <w:iCs/>
                <w:sz w:val="20"/>
              </w:rPr>
              <w:t>Calogero</w:t>
            </w:r>
            <w:proofErr w:type="spellEnd"/>
            <w:r w:rsidR="0063139F" w:rsidRPr="00BC3E91">
              <w:rPr>
                <w:rFonts w:eastAsia="SimSun"/>
                <w:i/>
                <w:iCs/>
                <w:sz w:val="20"/>
              </w:rPr>
              <w:t xml:space="preserve"> Calandra (M), </w:t>
            </w:r>
            <w:r w:rsidRPr="00BC3E91">
              <w:rPr>
                <w:rFonts w:eastAsia="SimSun"/>
                <w:i/>
                <w:iCs/>
                <w:sz w:val="20"/>
              </w:rPr>
              <w:t xml:space="preserve">Lorenzo </w:t>
            </w:r>
            <w:proofErr w:type="spellStart"/>
            <w:r w:rsidRPr="00BC3E91">
              <w:rPr>
                <w:rFonts w:eastAsia="SimSun"/>
                <w:i/>
                <w:iCs/>
                <w:sz w:val="20"/>
              </w:rPr>
              <w:t>Giraudi</w:t>
            </w:r>
            <w:proofErr w:type="spellEnd"/>
            <w:r w:rsidRPr="00BC3E91">
              <w:rPr>
                <w:rFonts w:eastAsia="SimSun"/>
                <w:i/>
                <w:iCs/>
                <w:sz w:val="20"/>
              </w:rPr>
              <w:t xml:space="preserve"> (I&amp;M), Roberta </w:t>
            </w:r>
            <w:proofErr w:type="spellStart"/>
            <w:r w:rsidRPr="00BC3E91">
              <w:rPr>
                <w:rFonts w:eastAsia="SimSun"/>
                <w:i/>
                <w:iCs/>
                <w:sz w:val="20"/>
              </w:rPr>
              <w:t>Peroglio</w:t>
            </w:r>
            <w:proofErr w:type="spellEnd"/>
            <w:r w:rsidRPr="00BC3E91">
              <w:rPr>
                <w:rFonts w:eastAsia="SimSun"/>
                <w:i/>
                <w:iCs/>
                <w:sz w:val="20"/>
              </w:rPr>
              <w:t xml:space="preserve"> (I&amp;M), Sylvain </w:t>
            </w:r>
            <w:proofErr w:type="spellStart"/>
            <w:r w:rsidRPr="00BC3E91">
              <w:rPr>
                <w:rFonts w:eastAsia="SimSun"/>
                <w:i/>
                <w:iCs/>
                <w:sz w:val="20"/>
              </w:rPr>
              <w:t>Girbal</w:t>
            </w:r>
            <w:proofErr w:type="spellEnd"/>
            <w:r w:rsidRPr="00BC3E91">
              <w:rPr>
                <w:rFonts w:eastAsia="SimSun"/>
                <w:i/>
                <w:iCs/>
                <w:sz w:val="20"/>
              </w:rPr>
              <w:t xml:space="preserve"> (TRT), </w:t>
            </w:r>
            <w:proofErr w:type="spellStart"/>
            <w:r w:rsidRPr="00BC3E91">
              <w:rPr>
                <w:rFonts w:eastAsia="SimSun"/>
                <w:i/>
                <w:iCs/>
                <w:sz w:val="20"/>
              </w:rPr>
              <w:t>Siranush</w:t>
            </w:r>
            <w:proofErr w:type="spellEnd"/>
            <w:r w:rsidRPr="00BC3E91">
              <w:rPr>
                <w:rFonts w:eastAsia="SimSun"/>
                <w:i/>
                <w:iCs/>
                <w:sz w:val="20"/>
              </w:rPr>
              <w:t xml:space="preserve"> </w:t>
            </w:r>
            <w:proofErr w:type="spellStart"/>
            <w:r w:rsidRPr="00BC3E91">
              <w:rPr>
                <w:rFonts w:eastAsia="SimSun"/>
                <w:i/>
                <w:iCs/>
                <w:sz w:val="20"/>
              </w:rPr>
              <w:t>Akarmazyan</w:t>
            </w:r>
            <w:proofErr w:type="spellEnd"/>
            <w:r w:rsidRPr="00BC3E91">
              <w:rPr>
                <w:rFonts w:eastAsia="SimSun"/>
                <w:i/>
                <w:iCs/>
                <w:sz w:val="20"/>
              </w:rPr>
              <w:t xml:space="preserve"> (ITML)</w:t>
            </w:r>
            <w:r w:rsidR="00AC2CD4" w:rsidRPr="00BC3E91">
              <w:rPr>
                <w:rFonts w:eastAsia="SimSun"/>
                <w:i/>
                <w:iCs/>
                <w:sz w:val="20"/>
              </w:rPr>
              <w:t xml:space="preserve">, Claudio </w:t>
            </w:r>
            <w:proofErr w:type="spellStart"/>
            <w:r w:rsidR="00AC2CD4" w:rsidRPr="00BC3E91">
              <w:rPr>
                <w:rFonts w:eastAsia="SimSun"/>
                <w:i/>
                <w:iCs/>
                <w:sz w:val="20"/>
              </w:rPr>
              <w:t>Gallicchio</w:t>
            </w:r>
            <w:proofErr w:type="spellEnd"/>
            <w:r w:rsidR="00AC2CD4" w:rsidRPr="00BC3E91">
              <w:rPr>
                <w:rFonts w:eastAsia="SimSun"/>
                <w:i/>
                <w:iCs/>
                <w:sz w:val="20"/>
              </w:rPr>
              <w:t xml:space="preserve"> (UNIPI), Vincenzo </w:t>
            </w:r>
            <w:proofErr w:type="spellStart"/>
            <w:r w:rsidR="00AC2CD4" w:rsidRPr="00BC3E91">
              <w:rPr>
                <w:rFonts w:eastAsia="SimSun"/>
                <w:i/>
                <w:iCs/>
                <w:sz w:val="20"/>
              </w:rPr>
              <w:t>Lomonaco</w:t>
            </w:r>
            <w:proofErr w:type="spellEnd"/>
            <w:r w:rsidR="00AC2CD4" w:rsidRPr="00BC3E91">
              <w:rPr>
                <w:rFonts w:eastAsia="SimSun"/>
                <w:i/>
                <w:iCs/>
                <w:sz w:val="20"/>
              </w:rPr>
              <w:t xml:space="preserve"> (UNIPI), </w:t>
            </w:r>
            <w:r w:rsidR="005536F0" w:rsidRPr="00BC3E91">
              <w:rPr>
                <w:rFonts w:eastAsia="SimSun"/>
                <w:i/>
                <w:iCs/>
                <w:sz w:val="20"/>
              </w:rPr>
              <w:t xml:space="preserve">Antonio Carta (UNIPI), </w:t>
            </w:r>
            <w:r w:rsidR="009E284D" w:rsidRPr="00BC3E91">
              <w:rPr>
                <w:rFonts w:eastAsia="SimSun"/>
                <w:i/>
                <w:iCs/>
                <w:sz w:val="20"/>
              </w:rPr>
              <w:t>Valerio De</w:t>
            </w:r>
            <w:r w:rsidR="00E75FA9" w:rsidRPr="00BC3E91">
              <w:rPr>
                <w:rFonts w:eastAsia="SimSun"/>
                <w:i/>
                <w:iCs/>
                <w:sz w:val="20"/>
              </w:rPr>
              <w:t xml:space="preserve"> Caro (UNIPI</w:t>
            </w:r>
            <w:r w:rsidR="7E6386CC" w:rsidRPr="00BC3E91">
              <w:rPr>
                <w:rFonts w:eastAsia="SimSun"/>
                <w:i/>
                <w:iCs/>
                <w:sz w:val="20"/>
              </w:rPr>
              <w:t xml:space="preserve">), Alberto </w:t>
            </w:r>
            <w:proofErr w:type="spellStart"/>
            <w:r w:rsidR="7E6386CC" w:rsidRPr="00BC3E91">
              <w:rPr>
                <w:rFonts w:eastAsia="SimSun"/>
                <w:i/>
                <w:iCs/>
                <w:sz w:val="20"/>
              </w:rPr>
              <w:t>Gotta</w:t>
            </w:r>
            <w:proofErr w:type="spellEnd"/>
            <w:r w:rsidR="7E6386CC" w:rsidRPr="00BC3E91">
              <w:rPr>
                <w:rFonts w:eastAsia="SimSun"/>
                <w:i/>
                <w:iCs/>
                <w:sz w:val="20"/>
              </w:rPr>
              <w:t xml:space="preserve"> (CNR</w:t>
            </w:r>
            <w:r w:rsidRPr="00BC3E91">
              <w:rPr>
                <w:rFonts w:eastAsia="SimSun"/>
                <w:i/>
                <w:iCs/>
                <w:sz w:val="20"/>
              </w:rPr>
              <w:t>)</w:t>
            </w:r>
          </w:p>
        </w:tc>
      </w:tr>
      <w:tr w:rsidR="00F146B5" w:rsidRPr="000B0F7F" w14:paraId="547C3C38" w14:textId="77777777" w:rsidTr="42207E56">
        <w:trPr>
          <w:trHeight w:hRule="exact" w:val="271"/>
          <w:jc w:val="center"/>
        </w:trPr>
        <w:tc>
          <w:tcPr>
            <w:tcW w:w="1665" w:type="pct"/>
            <w:tcBorders>
              <w:top w:val="single" w:sz="4" w:space="0" w:color="auto"/>
              <w:left w:val="single" w:sz="4" w:space="0" w:color="auto"/>
              <w:bottom w:val="single" w:sz="4" w:space="0" w:color="auto"/>
              <w:right w:val="single" w:sz="4" w:space="0" w:color="auto"/>
            </w:tcBorders>
            <w:shd w:val="clear" w:color="auto" w:fill="auto"/>
          </w:tcPr>
          <w:p w14:paraId="119E0DD5" w14:textId="77777777" w:rsidR="00F334E3" w:rsidRPr="00D01C9C" w:rsidRDefault="00F334E3" w:rsidP="00F334E3">
            <w:pPr>
              <w:pStyle w:val="Abstract"/>
              <w:rPr>
                <w:rFonts w:eastAsia="SimSun"/>
                <w:sz w:val="22"/>
                <w:szCs w:val="22"/>
              </w:rPr>
            </w:pPr>
            <w:r w:rsidRPr="00D01C9C">
              <w:rPr>
                <w:rFonts w:eastAsia="SimSun"/>
                <w:sz w:val="22"/>
                <w:szCs w:val="22"/>
              </w:rPr>
              <w:t>Quality Assurance</w:t>
            </w:r>
          </w:p>
        </w:tc>
        <w:tc>
          <w:tcPr>
            <w:tcW w:w="3335" w:type="pct"/>
            <w:tcBorders>
              <w:top w:val="single" w:sz="4" w:space="0" w:color="auto"/>
              <w:left w:val="single" w:sz="4" w:space="0" w:color="auto"/>
              <w:bottom w:val="single" w:sz="4" w:space="0" w:color="auto"/>
              <w:right w:val="single" w:sz="4" w:space="0" w:color="auto"/>
            </w:tcBorders>
            <w:shd w:val="clear" w:color="auto" w:fill="auto"/>
          </w:tcPr>
          <w:p w14:paraId="77856B8F" w14:textId="0D062D3C" w:rsidR="00F334E3" w:rsidRPr="000B0F7F" w:rsidRDefault="00881ACF" w:rsidP="009E3FCF">
            <w:pPr>
              <w:pStyle w:val="Abstract"/>
              <w:jc w:val="right"/>
              <w:rPr>
                <w:rFonts w:eastAsia="SimSun"/>
                <w:i/>
                <w:sz w:val="22"/>
                <w:szCs w:val="22"/>
              </w:rPr>
            </w:pPr>
            <w:r w:rsidRPr="00D01C9C">
              <w:rPr>
                <w:rFonts w:eastAsia="SimSun"/>
                <w:i/>
                <w:sz w:val="22"/>
                <w:szCs w:val="22"/>
              </w:rPr>
              <w:t>Davide Bacciu</w:t>
            </w:r>
            <w:r w:rsidR="000F1B5A" w:rsidRPr="00D01C9C">
              <w:rPr>
                <w:rFonts w:eastAsia="SimSun"/>
                <w:i/>
                <w:sz w:val="22"/>
                <w:szCs w:val="22"/>
              </w:rPr>
              <w:t xml:space="preserve"> (</w:t>
            </w:r>
            <w:r w:rsidRPr="00D01C9C">
              <w:rPr>
                <w:rFonts w:eastAsia="SimSun"/>
                <w:i/>
                <w:sz w:val="22"/>
                <w:szCs w:val="22"/>
              </w:rPr>
              <w:t>UNIPI</w:t>
            </w:r>
            <w:r w:rsidR="000F1B5A" w:rsidRPr="00D01C9C">
              <w:rPr>
                <w:rFonts w:eastAsia="SimSun"/>
                <w:i/>
                <w:sz w:val="22"/>
                <w:szCs w:val="22"/>
              </w:rPr>
              <w:t>)</w:t>
            </w:r>
          </w:p>
        </w:tc>
      </w:tr>
    </w:tbl>
    <w:p w14:paraId="5B7F9F09" w14:textId="77777777" w:rsidR="00CF2409" w:rsidRPr="000B0F7F" w:rsidRDefault="00CF2409" w:rsidP="00637403">
      <w:pPr>
        <w:pStyle w:val="Abstract"/>
        <w:rPr>
          <w:sz w:val="20"/>
        </w:rPr>
      </w:pPr>
    </w:p>
    <w:p w14:paraId="211E5102" w14:textId="77777777" w:rsidR="00E77216" w:rsidRPr="000B0F7F" w:rsidRDefault="00E77216" w:rsidP="00E77216">
      <w:pPr>
        <w:pStyle w:val="Abstract"/>
        <w:rPr>
          <w:sz w:val="20"/>
        </w:rPr>
      </w:pPr>
    </w:p>
    <w:p w14:paraId="23166C9B" w14:textId="77777777" w:rsidR="00E77216" w:rsidRPr="000B0F7F" w:rsidRDefault="00E77216" w:rsidP="00E77216">
      <w:pPr>
        <w:jc w:val="center"/>
        <w:rPr>
          <w:b/>
          <w:sz w:val="28"/>
          <w:szCs w:val="28"/>
        </w:rPr>
      </w:pPr>
      <w:r w:rsidRPr="000B0F7F">
        <w:rPr>
          <w:b/>
          <w:sz w:val="28"/>
          <w:szCs w:val="28"/>
        </w:rPr>
        <w:t>The TEACHING Consortium</w:t>
      </w:r>
    </w:p>
    <w:p w14:paraId="2E513699" w14:textId="77777777" w:rsidR="00E77216" w:rsidRPr="000B0F7F" w:rsidRDefault="00E77216" w:rsidP="00E77216">
      <w:pPr>
        <w:pStyle w:val="Abstract"/>
        <w:rPr>
          <w:sz w:val="20"/>
        </w:rPr>
      </w:pPr>
    </w:p>
    <w:tbl>
      <w:tblPr>
        <w:tblW w:w="9048" w:type="dxa"/>
        <w:jc w:val="center"/>
        <w:tblBorders>
          <w:top w:val="nil"/>
          <w:left w:val="nil"/>
          <w:right w:val="nil"/>
        </w:tblBorders>
        <w:tblLayout w:type="fixed"/>
        <w:tblLook w:val="0000" w:firstRow="0" w:lastRow="0" w:firstColumn="0" w:lastColumn="0" w:noHBand="0" w:noVBand="0"/>
      </w:tblPr>
      <w:tblGrid>
        <w:gridCol w:w="4531"/>
        <w:gridCol w:w="2552"/>
        <w:gridCol w:w="1965"/>
      </w:tblGrid>
      <w:tr w:rsidR="00E77216" w:rsidRPr="000B0F7F" w14:paraId="7B7726E4" w14:textId="77777777" w:rsidTr="0E192159">
        <w:trPr>
          <w:trHeight w:val="532"/>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A85F93"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University of Pisa (UNIPI)</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2677BFE"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Coordina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70CA733"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Italy</w:t>
            </w:r>
          </w:p>
        </w:tc>
      </w:tr>
      <w:tr w:rsidR="00E77216" w:rsidRPr="000B0F7F" w14:paraId="1C8C8D28" w14:textId="77777777" w:rsidTr="0E192159">
        <w:tblPrEx>
          <w:tblBorders>
            <w:top w:val="none" w:sz="0" w:space="0" w:color="auto"/>
          </w:tblBorders>
        </w:tblPrEx>
        <w:trPr>
          <w:trHeight w:val="412"/>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51BF117" w14:textId="69CC9CC3" w:rsidR="00E77216" w:rsidRPr="000B0F7F" w:rsidRDefault="00E77216" w:rsidP="00F82C57">
            <w:pPr>
              <w:pStyle w:val="Default"/>
              <w:rPr>
                <w:rFonts w:ascii="Times" w:hAnsi="Times" w:cs="Times"/>
              </w:rPr>
            </w:pPr>
            <w:proofErr w:type="spellStart"/>
            <w:r w:rsidRPr="000B0F7F">
              <w:t>Harokopio</w:t>
            </w:r>
            <w:proofErr w:type="spellEnd"/>
            <w:r w:rsidRPr="000B0F7F">
              <w:t xml:space="preserve"> University of Athens </w:t>
            </w:r>
            <w:r w:rsidRPr="000B0F7F">
              <w:rPr>
                <w:rFonts w:ascii="Times" w:hAnsi="Times" w:cs="Times"/>
              </w:rPr>
              <w:t>(HUA)</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BFCC75D"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B79039D"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Greece</w:t>
            </w:r>
          </w:p>
        </w:tc>
      </w:tr>
      <w:tr w:rsidR="00E77216" w:rsidRPr="000B0F7F" w14:paraId="3CF88992"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70FF964" w14:textId="77777777" w:rsidR="00E77216" w:rsidRPr="00880A6E" w:rsidRDefault="00E77216" w:rsidP="00F82C57">
            <w:pPr>
              <w:pStyle w:val="Default"/>
              <w:rPr>
                <w:rFonts w:ascii="Times" w:hAnsi="Times" w:cs="Times"/>
                <w:lang w:val="it-IT"/>
              </w:rPr>
            </w:pPr>
            <w:r w:rsidRPr="00880A6E">
              <w:rPr>
                <w:lang w:val="it-IT"/>
              </w:rPr>
              <w:t xml:space="preserve">Consiglio Nazionale delle Ricerche </w:t>
            </w:r>
            <w:r w:rsidRPr="00880A6E">
              <w:rPr>
                <w:rFonts w:ascii="Times" w:hAnsi="Times" w:cs="Times"/>
                <w:lang w:val="it-IT"/>
              </w:rPr>
              <w:t>(CNR)</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DF6492"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721F675"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Italy</w:t>
            </w:r>
          </w:p>
        </w:tc>
      </w:tr>
      <w:tr w:rsidR="00E77216" w:rsidRPr="000B0F7F" w14:paraId="0685C3CF"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5C2802E" w14:textId="77777777" w:rsidR="00E77216" w:rsidRPr="000B0F7F" w:rsidRDefault="00E77216" w:rsidP="00F82C57">
            <w:pPr>
              <w:pStyle w:val="Default"/>
            </w:pPr>
            <w:r w:rsidRPr="000B0F7F">
              <w:t>Graz University of Technology (TUG)</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BC2BE5"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ECB919" w14:textId="77777777" w:rsidR="00E77216" w:rsidRPr="000B0F7F" w:rsidRDefault="00E77216" w:rsidP="00F82C57">
            <w:pPr>
              <w:pStyle w:val="Default"/>
            </w:pPr>
            <w:r w:rsidRPr="000B0F7F">
              <w:t xml:space="preserve">Austria </w:t>
            </w:r>
          </w:p>
        </w:tc>
      </w:tr>
      <w:tr w:rsidR="00E77216" w:rsidRPr="000B0F7F" w14:paraId="1E19CD8F"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B599DD" w14:textId="77777777" w:rsidR="00E77216" w:rsidRPr="000B0F7F" w:rsidRDefault="00E77216" w:rsidP="00F82C57">
            <w:pPr>
              <w:pStyle w:val="Default"/>
            </w:pPr>
            <w:r w:rsidRPr="000B0F7F">
              <w:t>AVL List GmbH (AVL)</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C9FEE"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F055D7" w14:textId="77777777" w:rsidR="00E77216" w:rsidRPr="000B0F7F" w:rsidRDefault="00E77216" w:rsidP="00F82C57">
            <w:pPr>
              <w:pStyle w:val="Default"/>
            </w:pPr>
            <w:r w:rsidRPr="000B0F7F">
              <w:t xml:space="preserve">Austria </w:t>
            </w:r>
          </w:p>
        </w:tc>
      </w:tr>
      <w:tr w:rsidR="00E77216" w:rsidRPr="000B0F7F" w14:paraId="3FFF3724"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EEFA01E" w14:textId="77777777" w:rsidR="00E77216" w:rsidRPr="00880A6E" w:rsidRDefault="00E77216" w:rsidP="00F82C57">
            <w:pPr>
              <w:pStyle w:val="Default"/>
              <w:rPr>
                <w:lang w:val="it-IT"/>
              </w:rPr>
            </w:pPr>
            <w:r w:rsidRPr="00880A6E">
              <w:rPr>
                <w:lang w:val="it-IT"/>
              </w:rPr>
              <w:t>Marelli Europe S.p.A. (M)</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9DE8F71"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31B525" w14:textId="77777777" w:rsidR="00E77216" w:rsidRPr="000B0F7F" w:rsidRDefault="00E77216" w:rsidP="00F82C57">
            <w:pPr>
              <w:pStyle w:val="Default"/>
            </w:pPr>
            <w:r w:rsidRPr="000B0F7F">
              <w:t xml:space="preserve">Italy </w:t>
            </w:r>
          </w:p>
        </w:tc>
      </w:tr>
      <w:tr w:rsidR="00E77216" w:rsidRPr="000B0F7F" w14:paraId="0866D182"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F32CBB" w14:textId="77777777" w:rsidR="00E77216" w:rsidRPr="000B0F7F" w:rsidRDefault="00E77216" w:rsidP="00F82C57">
            <w:pPr>
              <w:pStyle w:val="Default"/>
            </w:pPr>
            <w:r w:rsidRPr="000B0F7F">
              <w:t>Ideas &amp; Motion (I&amp;M)</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807D4CE"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7BB8A1" w14:textId="77777777" w:rsidR="00E77216" w:rsidRPr="000B0F7F" w:rsidRDefault="00E77216" w:rsidP="00F82C57">
            <w:pPr>
              <w:pStyle w:val="Default"/>
            </w:pPr>
            <w:r w:rsidRPr="000B0F7F">
              <w:t xml:space="preserve">Italy </w:t>
            </w:r>
          </w:p>
        </w:tc>
      </w:tr>
      <w:tr w:rsidR="00E77216" w:rsidRPr="000B0F7F" w14:paraId="66824FF5"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B80139C" w14:textId="77777777" w:rsidR="00E77216" w:rsidRPr="000B0F7F" w:rsidRDefault="00E77216" w:rsidP="00F82C57">
            <w:pPr>
              <w:pStyle w:val="Default"/>
            </w:pPr>
            <w:r w:rsidRPr="000B0F7F">
              <w:t>Thales Research &amp; Technology (TR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B7D2808"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B758528"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France</w:t>
            </w:r>
          </w:p>
        </w:tc>
      </w:tr>
      <w:tr w:rsidR="00E77216" w:rsidRPr="000B0F7F" w14:paraId="4EC731C5"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04250BB" w14:textId="77777777" w:rsidR="00E77216" w:rsidRPr="000B0F7F" w:rsidRDefault="00E77216" w:rsidP="00F82C57">
            <w:pPr>
              <w:pStyle w:val="Default"/>
            </w:pPr>
            <w:r w:rsidRPr="000B0F7F">
              <w:t>Information Technology for Market Leadership (ITML)</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B1FF0E5"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3696EAA"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Greece</w:t>
            </w:r>
          </w:p>
        </w:tc>
      </w:tr>
      <w:tr w:rsidR="00E77216" w:rsidRPr="000B0F7F" w14:paraId="3B786C45" w14:textId="77777777" w:rsidTr="0E192159">
        <w:tblPrEx>
          <w:tblBorders>
            <w:top w:val="none" w:sz="0" w:space="0" w:color="auto"/>
          </w:tblBorders>
        </w:tblPrEx>
        <w:trPr>
          <w:trHeight w:val="533"/>
          <w:jc w:val="center"/>
        </w:trPr>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ACD2D61" w14:textId="77777777" w:rsidR="00E77216" w:rsidRPr="000B0F7F" w:rsidRDefault="00E77216" w:rsidP="00F82C57">
            <w:pPr>
              <w:pStyle w:val="Default"/>
            </w:pPr>
            <w:r w:rsidRPr="000B0F7F">
              <w:t>Infineon Technologies AG (IFAG)</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52C1C6"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Principal Contractor</w:t>
            </w:r>
          </w:p>
        </w:tc>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E0931C" w14:textId="77777777" w:rsidR="00E77216" w:rsidRPr="000B0F7F" w:rsidRDefault="00E77216" w:rsidP="00F82C57">
            <w:pPr>
              <w:widowControl w:val="0"/>
              <w:autoSpaceDE w:val="0"/>
              <w:autoSpaceDN w:val="0"/>
              <w:adjustRightInd w:val="0"/>
              <w:spacing w:after="0" w:line="300" w:lineRule="atLeast"/>
              <w:jc w:val="left"/>
              <w:rPr>
                <w:rFonts w:ascii="Times" w:hAnsi="Times" w:cs="Times"/>
                <w:color w:val="000000"/>
                <w:szCs w:val="24"/>
              </w:rPr>
            </w:pPr>
            <w:r w:rsidRPr="000B0F7F">
              <w:rPr>
                <w:rFonts w:ascii="Times" w:hAnsi="Times" w:cs="Times"/>
                <w:color w:val="000000"/>
                <w:szCs w:val="24"/>
              </w:rPr>
              <w:t>Germany</w:t>
            </w:r>
          </w:p>
        </w:tc>
      </w:tr>
    </w:tbl>
    <w:p w14:paraId="15DE5767" w14:textId="77777777" w:rsidR="00E77216" w:rsidRPr="000B0F7F" w:rsidRDefault="00E77216" w:rsidP="00E77216">
      <w:pPr>
        <w:jc w:val="center"/>
        <w:rPr>
          <w:b/>
          <w:sz w:val="28"/>
          <w:szCs w:val="28"/>
        </w:rPr>
      </w:pPr>
    </w:p>
    <w:p w14:paraId="0DCBD713" w14:textId="77777777" w:rsidR="00E77216" w:rsidRPr="000B0F7F" w:rsidRDefault="00E77216" w:rsidP="00E77216">
      <w:pPr>
        <w:rPr>
          <w:sz w:val="22"/>
          <w:szCs w:val="22"/>
        </w:rPr>
      </w:pPr>
    </w:p>
    <w:p w14:paraId="0400F09C" w14:textId="77777777" w:rsidR="00D93B7E" w:rsidRPr="000B0F7F" w:rsidRDefault="00D93B7E" w:rsidP="00CF2409">
      <w:pPr>
        <w:jc w:val="center"/>
        <w:rPr>
          <w:b/>
          <w:sz w:val="28"/>
          <w:szCs w:val="28"/>
        </w:rPr>
      </w:pPr>
    </w:p>
    <w:p w14:paraId="76034554" w14:textId="77777777" w:rsidR="00921FB2" w:rsidRPr="000B0F7F" w:rsidRDefault="00921FB2" w:rsidP="00637403">
      <w:pPr>
        <w:rPr>
          <w:sz w:val="22"/>
          <w:szCs w:val="22"/>
        </w:rPr>
      </w:pPr>
    </w:p>
    <w:p w14:paraId="4D7D9BC7" w14:textId="77777777" w:rsidR="003576D3" w:rsidRPr="000B0F7F" w:rsidRDefault="003576D3" w:rsidP="00637403">
      <w:pPr>
        <w:rPr>
          <w:sz w:val="22"/>
          <w:szCs w:val="22"/>
        </w:rPr>
      </w:pPr>
    </w:p>
    <w:p w14:paraId="76879CC7" w14:textId="77777777" w:rsidR="00F25BC6" w:rsidRPr="000B0F7F" w:rsidRDefault="00F25BC6" w:rsidP="000C7B3B">
      <w:pPr>
        <w:spacing w:after="0"/>
        <w:rPr>
          <w:sz w:val="18"/>
          <w:szCs w:val="18"/>
        </w:rPr>
      </w:pPr>
    </w:p>
    <w:p w14:paraId="4B966279" w14:textId="738A1980" w:rsidR="00814466" w:rsidRPr="000B0F7F" w:rsidRDefault="00814466">
      <w:pPr>
        <w:spacing w:after="0"/>
        <w:jc w:val="left"/>
        <w:rPr>
          <w:sz w:val="18"/>
          <w:szCs w:val="18"/>
        </w:rPr>
      </w:pPr>
      <w:r w:rsidRPr="000B0F7F">
        <w:rPr>
          <w:sz w:val="18"/>
          <w:szCs w:val="18"/>
        </w:rPr>
        <w:br w:type="page"/>
      </w:r>
    </w:p>
    <w:p w14:paraId="634C9040" w14:textId="77777777" w:rsidR="00F25BC6" w:rsidRPr="000B0F7F" w:rsidRDefault="00F25BC6" w:rsidP="00814466">
      <w:pPr>
        <w:spacing w:before="480" w:after="240"/>
        <w:jc w:val="center"/>
        <w:rPr>
          <w:b/>
          <w:sz w:val="32"/>
          <w:szCs w:val="32"/>
        </w:rPr>
      </w:pPr>
      <w:r w:rsidRPr="000B0F7F">
        <w:rPr>
          <w:b/>
          <w:sz w:val="32"/>
          <w:szCs w:val="32"/>
        </w:rPr>
        <w:lastRenderedPageBreak/>
        <w:t>Document Revisions &amp; Quality Assurance</w:t>
      </w:r>
    </w:p>
    <w:p w14:paraId="0B46CE5B" w14:textId="77777777" w:rsidR="00F25BC6" w:rsidRPr="000B0F7F" w:rsidRDefault="00F25BC6" w:rsidP="00F25BC6"/>
    <w:p w14:paraId="36672A23" w14:textId="77777777" w:rsidR="00F25BC6" w:rsidRPr="00D01C9C" w:rsidRDefault="00F25BC6" w:rsidP="00F25BC6">
      <w:pPr>
        <w:rPr>
          <w:b/>
        </w:rPr>
      </w:pPr>
      <w:r w:rsidRPr="00D01C9C">
        <w:rPr>
          <w:b/>
        </w:rPr>
        <w:t xml:space="preserve">Internal Reviewers </w:t>
      </w:r>
    </w:p>
    <w:p w14:paraId="00EA6ED6" w14:textId="05DD3CAB" w:rsidR="00F25BC6" w:rsidRPr="00D01C9C" w:rsidRDefault="00AA05F4" w:rsidP="008C3A0B">
      <w:pPr>
        <w:pStyle w:val="Paragrafoelenco"/>
        <w:numPr>
          <w:ilvl w:val="0"/>
          <w:numId w:val="4"/>
        </w:numPr>
        <w:rPr>
          <w:i/>
          <w:szCs w:val="24"/>
        </w:rPr>
      </w:pPr>
      <w:r w:rsidRPr="00D01C9C">
        <w:rPr>
          <w:i/>
          <w:szCs w:val="24"/>
        </w:rPr>
        <w:t>Reviewer</w:t>
      </w:r>
      <w:r w:rsidR="000A3317" w:rsidRPr="00D01C9C">
        <w:rPr>
          <w:i/>
          <w:szCs w:val="24"/>
        </w:rPr>
        <w:t>:</w:t>
      </w:r>
      <w:r w:rsidR="000F1B5A" w:rsidRPr="00D01C9C">
        <w:rPr>
          <w:i/>
          <w:szCs w:val="24"/>
        </w:rPr>
        <w:t xml:space="preserve"> </w:t>
      </w:r>
      <w:r w:rsidR="00881ACF" w:rsidRPr="00D01C9C">
        <w:rPr>
          <w:i/>
          <w:szCs w:val="24"/>
        </w:rPr>
        <w:t>Georg Macher</w:t>
      </w:r>
      <w:r w:rsidR="00592EAE" w:rsidRPr="00D01C9C">
        <w:rPr>
          <w:i/>
          <w:szCs w:val="24"/>
        </w:rPr>
        <w:t xml:space="preserve">, </w:t>
      </w:r>
      <w:r w:rsidR="00592EAE" w:rsidRPr="00D01C9C">
        <w:rPr>
          <w:rFonts w:eastAsia="SimSun"/>
          <w:i/>
          <w:szCs w:val="24"/>
        </w:rPr>
        <w:t>(</w:t>
      </w:r>
      <w:r w:rsidR="00881ACF" w:rsidRPr="00D01C9C">
        <w:rPr>
          <w:rFonts w:eastAsia="SimSun"/>
          <w:i/>
          <w:szCs w:val="24"/>
        </w:rPr>
        <w:t>TUG</w:t>
      </w:r>
      <w:r w:rsidR="00592EAE" w:rsidRPr="00D01C9C">
        <w:rPr>
          <w:rFonts w:eastAsia="SimSun"/>
          <w:i/>
          <w:szCs w:val="24"/>
        </w:rPr>
        <w:t>)</w:t>
      </w:r>
    </w:p>
    <w:p w14:paraId="3CAAACAF" w14:textId="77777777" w:rsidR="00F25BC6" w:rsidRPr="000B0F7F" w:rsidRDefault="00F25BC6" w:rsidP="00F25BC6">
      <w:pPr>
        <w:rPr>
          <w:b/>
        </w:rPr>
      </w:pPr>
      <w:r w:rsidRPr="000B0F7F">
        <w:rPr>
          <w:b/>
        </w:rPr>
        <w:t>Revisions</w:t>
      </w:r>
    </w:p>
    <w:tbl>
      <w:tblPr>
        <w:tblStyle w:val="Grigliatabella"/>
        <w:tblW w:w="960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13"/>
        <w:gridCol w:w="1817"/>
        <w:gridCol w:w="2095"/>
        <w:gridCol w:w="4181"/>
      </w:tblGrid>
      <w:tr w:rsidR="00F25BC6" w:rsidRPr="000B0F7F" w14:paraId="7C15A305" w14:textId="77777777" w:rsidTr="00421EDC">
        <w:tc>
          <w:tcPr>
            <w:tcW w:w="1513" w:type="dxa"/>
          </w:tcPr>
          <w:p w14:paraId="7AAF7E1A" w14:textId="77777777" w:rsidR="00F25BC6" w:rsidRPr="000B0F7F" w:rsidRDefault="00F25BC6" w:rsidP="00FE4A73">
            <w:pPr>
              <w:jc w:val="center"/>
              <w:rPr>
                <w:b/>
              </w:rPr>
            </w:pPr>
            <w:r w:rsidRPr="000B0F7F">
              <w:rPr>
                <w:b/>
              </w:rPr>
              <w:t>Version</w:t>
            </w:r>
          </w:p>
        </w:tc>
        <w:tc>
          <w:tcPr>
            <w:tcW w:w="1817" w:type="dxa"/>
          </w:tcPr>
          <w:p w14:paraId="3985B085" w14:textId="77777777" w:rsidR="00F25BC6" w:rsidRPr="000B0F7F" w:rsidRDefault="00F25BC6" w:rsidP="00FE4A73">
            <w:pPr>
              <w:jc w:val="center"/>
              <w:rPr>
                <w:b/>
              </w:rPr>
            </w:pPr>
            <w:r w:rsidRPr="000B0F7F">
              <w:rPr>
                <w:b/>
              </w:rPr>
              <w:t>Date</w:t>
            </w:r>
          </w:p>
        </w:tc>
        <w:tc>
          <w:tcPr>
            <w:tcW w:w="2095" w:type="dxa"/>
          </w:tcPr>
          <w:p w14:paraId="58D1A892" w14:textId="77777777" w:rsidR="00F25BC6" w:rsidRPr="000B0F7F" w:rsidRDefault="00F25BC6" w:rsidP="00FE4A73">
            <w:pPr>
              <w:jc w:val="center"/>
              <w:rPr>
                <w:b/>
              </w:rPr>
            </w:pPr>
            <w:r w:rsidRPr="000B0F7F">
              <w:rPr>
                <w:b/>
              </w:rPr>
              <w:t>By</w:t>
            </w:r>
          </w:p>
        </w:tc>
        <w:tc>
          <w:tcPr>
            <w:tcW w:w="4181" w:type="dxa"/>
          </w:tcPr>
          <w:p w14:paraId="7E3CC319" w14:textId="77777777" w:rsidR="00F25BC6" w:rsidRPr="000B0F7F" w:rsidRDefault="00F25BC6" w:rsidP="00FE4A73">
            <w:pPr>
              <w:jc w:val="center"/>
              <w:rPr>
                <w:b/>
              </w:rPr>
            </w:pPr>
            <w:r w:rsidRPr="000B0F7F">
              <w:rPr>
                <w:b/>
              </w:rPr>
              <w:t>Overview</w:t>
            </w:r>
          </w:p>
        </w:tc>
      </w:tr>
      <w:tr w:rsidR="009552FA" w:rsidRPr="000B0F7F" w14:paraId="6C863C33" w14:textId="77777777" w:rsidTr="00421EDC">
        <w:tc>
          <w:tcPr>
            <w:tcW w:w="1513" w:type="dxa"/>
          </w:tcPr>
          <w:p w14:paraId="76C4481F" w14:textId="7E913115" w:rsidR="009552FA" w:rsidRPr="000B0F7F" w:rsidRDefault="00FB61E0" w:rsidP="00FE4A73">
            <w:pPr>
              <w:jc w:val="center"/>
            </w:pPr>
            <w:r w:rsidRPr="000B0F7F">
              <w:t>1.0</w:t>
            </w:r>
          </w:p>
        </w:tc>
        <w:tc>
          <w:tcPr>
            <w:tcW w:w="1817" w:type="dxa"/>
          </w:tcPr>
          <w:p w14:paraId="630FB64F" w14:textId="1956E6F4" w:rsidR="009552FA" w:rsidRPr="000B0F7F" w:rsidRDefault="00FA1822" w:rsidP="003576D3">
            <w:pPr>
              <w:jc w:val="center"/>
            </w:pPr>
            <w:r>
              <w:t>06/06/2022</w:t>
            </w:r>
          </w:p>
        </w:tc>
        <w:tc>
          <w:tcPr>
            <w:tcW w:w="2095" w:type="dxa"/>
          </w:tcPr>
          <w:p w14:paraId="6CD1E803" w14:textId="5B3CC712" w:rsidR="009552FA" w:rsidRPr="000B0F7F" w:rsidRDefault="00FA1822" w:rsidP="00FE4A73">
            <w:pPr>
              <w:jc w:val="center"/>
            </w:pPr>
            <w:r>
              <w:t>Bacciu (UNIPI)</w:t>
            </w:r>
          </w:p>
        </w:tc>
        <w:tc>
          <w:tcPr>
            <w:tcW w:w="4181" w:type="dxa"/>
          </w:tcPr>
          <w:p w14:paraId="4BBEA9D5" w14:textId="59C5CC6E" w:rsidR="009552FA" w:rsidRPr="000B0F7F" w:rsidRDefault="00FA1822" w:rsidP="00FE4A73">
            <w:pPr>
              <w:jc w:val="center"/>
            </w:pPr>
            <w:r>
              <w:t xml:space="preserve">QC version </w:t>
            </w:r>
          </w:p>
        </w:tc>
      </w:tr>
      <w:tr w:rsidR="0076480A" w:rsidRPr="000B0F7F" w14:paraId="2A6D147F" w14:textId="77777777" w:rsidTr="00421EDC">
        <w:tc>
          <w:tcPr>
            <w:tcW w:w="1513" w:type="dxa"/>
          </w:tcPr>
          <w:p w14:paraId="4043EDE4" w14:textId="6CBD6A84" w:rsidR="0076480A" w:rsidRPr="000B0F7F" w:rsidRDefault="00FA1822" w:rsidP="00FE4A73">
            <w:pPr>
              <w:jc w:val="center"/>
            </w:pPr>
            <w:r>
              <w:t>0.5</w:t>
            </w:r>
          </w:p>
        </w:tc>
        <w:tc>
          <w:tcPr>
            <w:tcW w:w="1817" w:type="dxa"/>
          </w:tcPr>
          <w:p w14:paraId="090A1C66" w14:textId="7746EF04" w:rsidR="0076480A" w:rsidRPr="000B0F7F" w:rsidRDefault="00FA1822" w:rsidP="003576D3">
            <w:pPr>
              <w:jc w:val="center"/>
            </w:pPr>
            <w:r>
              <w:t>03/06/2022</w:t>
            </w:r>
          </w:p>
        </w:tc>
        <w:tc>
          <w:tcPr>
            <w:tcW w:w="2095" w:type="dxa"/>
          </w:tcPr>
          <w:p w14:paraId="63F01CFD" w14:textId="646BBEAF" w:rsidR="0076480A" w:rsidRPr="000B0F7F" w:rsidRDefault="00FA1822" w:rsidP="00FE4A73">
            <w:pPr>
              <w:jc w:val="center"/>
            </w:pPr>
            <w:r>
              <w:t>Macher (TUG)</w:t>
            </w:r>
          </w:p>
        </w:tc>
        <w:tc>
          <w:tcPr>
            <w:tcW w:w="4181" w:type="dxa"/>
          </w:tcPr>
          <w:p w14:paraId="0D950EFF" w14:textId="41238280" w:rsidR="0076480A" w:rsidRPr="000B0F7F" w:rsidRDefault="00FA1822" w:rsidP="00FE4A73">
            <w:pPr>
              <w:jc w:val="center"/>
            </w:pPr>
            <w:r>
              <w:t>Review version</w:t>
            </w:r>
          </w:p>
        </w:tc>
      </w:tr>
      <w:tr w:rsidR="00A84C7E" w:rsidRPr="000B0F7F" w14:paraId="2542EC27" w14:textId="77777777" w:rsidTr="00421EDC">
        <w:tc>
          <w:tcPr>
            <w:tcW w:w="1513" w:type="dxa"/>
          </w:tcPr>
          <w:p w14:paraId="672BE3E4" w14:textId="5CC6E2F5" w:rsidR="00A84C7E" w:rsidRPr="000B0F7F" w:rsidRDefault="00A84C7E" w:rsidP="00FE4A73">
            <w:pPr>
              <w:jc w:val="center"/>
            </w:pPr>
            <w:r w:rsidRPr="000B0F7F">
              <w:t>0.4</w:t>
            </w:r>
          </w:p>
        </w:tc>
        <w:tc>
          <w:tcPr>
            <w:tcW w:w="1817" w:type="dxa"/>
          </w:tcPr>
          <w:p w14:paraId="19D286D6" w14:textId="7E696281" w:rsidR="00A84C7E" w:rsidRPr="000B0F7F" w:rsidRDefault="00FA1822" w:rsidP="003576D3">
            <w:pPr>
              <w:jc w:val="center"/>
            </w:pPr>
            <w:r>
              <w:t>02/06/2022</w:t>
            </w:r>
          </w:p>
        </w:tc>
        <w:tc>
          <w:tcPr>
            <w:tcW w:w="2095" w:type="dxa"/>
          </w:tcPr>
          <w:p w14:paraId="3C8B6D86" w14:textId="1DEF83C6" w:rsidR="00A84C7E" w:rsidRPr="000B0F7F" w:rsidRDefault="00B3413A" w:rsidP="00FE4A73">
            <w:pPr>
              <w:jc w:val="center"/>
            </w:pPr>
            <w:proofErr w:type="spellStart"/>
            <w:r w:rsidRPr="000B0F7F">
              <w:t>Veledar</w:t>
            </w:r>
            <w:proofErr w:type="spellEnd"/>
            <w:r w:rsidRPr="000B0F7F">
              <w:t xml:space="preserve"> (AVL)</w:t>
            </w:r>
          </w:p>
        </w:tc>
        <w:tc>
          <w:tcPr>
            <w:tcW w:w="4181" w:type="dxa"/>
          </w:tcPr>
          <w:p w14:paraId="4BF586D8" w14:textId="79FED643" w:rsidR="00A84C7E" w:rsidRPr="000B0F7F" w:rsidRDefault="00B3413A" w:rsidP="00FE4A73">
            <w:pPr>
              <w:jc w:val="center"/>
            </w:pPr>
            <w:r>
              <w:t xml:space="preserve">Edited </w:t>
            </w:r>
            <w:r w:rsidR="00FA1822">
              <w:t>version</w:t>
            </w:r>
          </w:p>
        </w:tc>
      </w:tr>
      <w:tr w:rsidR="009552FA" w:rsidRPr="000B0F7F" w14:paraId="1E1C7287" w14:textId="77777777" w:rsidTr="00421EDC">
        <w:tc>
          <w:tcPr>
            <w:tcW w:w="1513" w:type="dxa"/>
          </w:tcPr>
          <w:p w14:paraId="53730E29" w14:textId="1D77D9BF" w:rsidR="009552FA" w:rsidRPr="000B0F7F" w:rsidRDefault="007F66DD" w:rsidP="00FE4A73">
            <w:pPr>
              <w:jc w:val="center"/>
            </w:pPr>
            <w:r w:rsidRPr="000B0F7F">
              <w:t>0.3</w:t>
            </w:r>
          </w:p>
        </w:tc>
        <w:tc>
          <w:tcPr>
            <w:tcW w:w="1817" w:type="dxa"/>
          </w:tcPr>
          <w:p w14:paraId="7FF321B2" w14:textId="23E75E6F" w:rsidR="009552FA" w:rsidRPr="000B0F7F" w:rsidRDefault="00357B5A" w:rsidP="003576D3">
            <w:pPr>
              <w:jc w:val="center"/>
            </w:pPr>
            <w:r w:rsidRPr="000B0F7F">
              <w:t>27/05/2022</w:t>
            </w:r>
          </w:p>
        </w:tc>
        <w:tc>
          <w:tcPr>
            <w:tcW w:w="2095" w:type="dxa"/>
          </w:tcPr>
          <w:p w14:paraId="2D60A29A" w14:textId="40E143A2" w:rsidR="009552FA" w:rsidRPr="000B0F7F" w:rsidRDefault="00B3413A" w:rsidP="00FE4A73">
            <w:pPr>
              <w:jc w:val="center"/>
            </w:pPr>
            <w:r w:rsidRPr="000B0F7F">
              <w:t>All contributors</w:t>
            </w:r>
          </w:p>
        </w:tc>
        <w:tc>
          <w:tcPr>
            <w:tcW w:w="4181" w:type="dxa"/>
          </w:tcPr>
          <w:p w14:paraId="6F4AA803" w14:textId="799F031D" w:rsidR="009552FA" w:rsidRPr="000B0F7F" w:rsidRDefault="00357B5A" w:rsidP="00FE4A73">
            <w:pPr>
              <w:jc w:val="center"/>
            </w:pPr>
            <w:r w:rsidRPr="000B0F7F">
              <w:t>Draft</w:t>
            </w:r>
          </w:p>
        </w:tc>
      </w:tr>
      <w:tr w:rsidR="00F25BC6" w:rsidRPr="000B0F7F" w14:paraId="64294840" w14:textId="77777777" w:rsidTr="00421EDC">
        <w:tc>
          <w:tcPr>
            <w:tcW w:w="1513" w:type="dxa"/>
          </w:tcPr>
          <w:p w14:paraId="651BEA47" w14:textId="60F40894" w:rsidR="00F25BC6" w:rsidRPr="000B0F7F" w:rsidRDefault="00D0038D" w:rsidP="00FE4A73">
            <w:pPr>
              <w:jc w:val="center"/>
            </w:pPr>
            <w:r w:rsidRPr="000B0F7F">
              <w:t>0</w:t>
            </w:r>
            <w:r w:rsidR="00F25BC6" w:rsidRPr="000B0F7F">
              <w:t>.2</w:t>
            </w:r>
          </w:p>
        </w:tc>
        <w:tc>
          <w:tcPr>
            <w:tcW w:w="1817" w:type="dxa"/>
          </w:tcPr>
          <w:p w14:paraId="7AF7A28C" w14:textId="75319958" w:rsidR="00F25BC6" w:rsidRPr="000B0F7F" w:rsidRDefault="005D649D" w:rsidP="003576D3">
            <w:pPr>
              <w:jc w:val="center"/>
            </w:pPr>
            <w:r w:rsidRPr="000B0F7F">
              <w:t>2</w:t>
            </w:r>
            <w:r w:rsidR="00357B5A" w:rsidRPr="000B0F7F">
              <w:t>4</w:t>
            </w:r>
            <w:r w:rsidRPr="000B0F7F">
              <w:t>/05/2022</w:t>
            </w:r>
          </w:p>
        </w:tc>
        <w:tc>
          <w:tcPr>
            <w:tcW w:w="2095" w:type="dxa"/>
          </w:tcPr>
          <w:p w14:paraId="0923BF43" w14:textId="26518DB7" w:rsidR="00F25BC6" w:rsidRPr="000B0F7F" w:rsidRDefault="005D649D" w:rsidP="00FE4A73">
            <w:pPr>
              <w:jc w:val="center"/>
            </w:pPr>
            <w:r w:rsidRPr="000B0F7F">
              <w:t>All contributors</w:t>
            </w:r>
          </w:p>
        </w:tc>
        <w:tc>
          <w:tcPr>
            <w:tcW w:w="4181" w:type="dxa"/>
          </w:tcPr>
          <w:p w14:paraId="3B6D1E1E" w14:textId="241433C3" w:rsidR="00F25BC6" w:rsidRPr="000B0F7F" w:rsidRDefault="008C5BE4" w:rsidP="00FE4A73">
            <w:pPr>
              <w:jc w:val="center"/>
            </w:pPr>
            <w:r w:rsidRPr="000B0F7F">
              <w:t>Partner Contributions</w:t>
            </w:r>
          </w:p>
        </w:tc>
      </w:tr>
      <w:tr w:rsidR="003576D3" w:rsidRPr="000B0F7F" w14:paraId="6DCF0718" w14:textId="77777777" w:rsidTr="00421EDC">
        <w:tc>
          <w:tcPr>
            <w:tcW w:w="1513" w:type="dxa"/>
          </w:tcPr>
          <w:p w14:paraId="1EC5B9E9" w14:textId="5902207B" w:rsidR="003576D3" w:rsidRPr="000B0F7F" w:rsidRDefault="00566626" w:rsidP="00FE4A73">
            <w:pPr>
              <w:jc w:val="center"/>
            </w:pPr>
            <w:r w:rsidRPr="000B0F7F">
              <w:t>0</w:t>
            </w:r>
            <w:r w:rsidR="003576D3" w:rsidRPr="000B0F7F">
              <w:t>.1</w:t>
            </w:r>
          </w:p>
        </w:tc>
        <w:tc>
          <w:tcPr>
            <w:tcW w:w="1817" w:type="dxa"/>
          </w:tcPr>
          <w:p w14:paraId="2279E062" w14:textId="5FFD3FED" w:rsidR="003576D3" w:rsidRPr="000B0F7F" w:rsidRDefault="00BF6579" w:rsidP="00FE4A73">
            <w:pPr>
              <w:jc w:val="center"/>
            </w:pPr>
            <w:r w:rsidRPr="000B0F7F">
              <w:t>04/04/2022</w:t>
            </w:r>
          </w:p>
        </w:tc>
        <w:tc>
          <w:tcPr>
            <w:tcW w:w="2095" w:type="dxa"/>
          </w:tcPr>
          <w:p w14:paraId="38A1E70B" w14:textId="327B0224" w:rsidR="00566626" w:rsidRPr="000B0F7F" w:rsidRDefault="00BF6579" w:rsidP="00566626">
            <w:pPr>
              <w:jc w:val="center"/>
            </w:pPr>
            <w:r w:rsidRPr="000B0F7F">
              <w:t xml:space="preserve">All </w:t>
            </w:r>
            <w:r w:rsidR="004D6775" w:rsidRPr="000B0F7F">
              <w:t>contributors</w:t>
            </w:r>
          </w:p>
        </w:tc>
        <w:tc>
          <w:tcPr>
            <w:tcW w:w="4181" w:type="dxa"/>
          </w:tcPr>
          <w:p w14:paraId="362969DD" w14:textId="72EBAC7D" w:rsidR="003576D3" w:rsidRPr="000B0F7F" w:rsidRDefault="00881ACF" w:rsidP="00FE4A73">
            <w:pPr>
              <w:jc w:val="center"/>
            </w:pPr>
            <w:r w:rsidRPr="000B0F7F">
              <w:t>Revised structure</w:t>
            </w:r>
          </w:p>
        </w:tc>
      </w:tr>
      <w:tr w:rsidR="003576D3" w:rsidRPr="000B0F7F" w14:paraId="65CC9523" w14:textId="77777777" w:rsidTr="00421EDC">
        <w:tc>
          <w:tcPr>
            <w:tcW w:w="1513" w:type="dxa"/>
          </w:tcPr>
          <w:p w14:paraId="3A500C52" w14:textId="2A6A86C1" w:rsidR="003576D3" w:rsidRPr="000B0F7F" w:rsidRDefault="00566626" w:rsidP="00FE4A73">
            <w:pPr>
              <w:jc w:val="center"/>
            </w:pPr>
            <w:r w:rsidRPr="000B0F7F">
              <w:t>0</w:t>
            </w:r>
            <w:r w:rsidR="003576D3" w:rsidRPr="000B0F7F">
              <w:t>.0</w:t>
            </w:r>
          </w:p>
        </w:tc>
        <w:tc>
          <w:tcPr>
            <w:tcW w:w="1817" w:type="dxa"/>
          </w:tcPr>
          <w:p w14:paraId="2BF56F25" w14:textId="71270E41" w:rsidR="003576D3" w:rsidRPr="000B0F7F" w:rsidRDefault="00F21379" w:rsidP="00FE4A73">
            <w:pPr>
              <w:jc w:val="center"/>
            </w:pPr>
            <w:r w:rsidRPr="000B0F7F">
              <w:t>01</w:t>
            </w:r>
            <w:r w:rsidR="003576D3" w:rsidRPr="000B0F7F">
              <w:t>/</w:t>
            </w:r>
            <w:r w:rsidR="000F1B5A" w:rsidRPr="000B0F7F">
              <w:t>10</w:t>
            </w:r>
            <w:r w:rsidR="003576D3" w:rsidRPr="000B0F7F">
              <w:t>/</w:t>
            </w:r>
            <w:r w:rsidR="00566626" w:rsidRPr="000B0F7F">
              <w:t>2021</w:t>
            </w:r>
          </w:p>
        </w:tc>
        <w:tc>
          <w:tcPr>
            <w:tcW w:w="2095" w:type="dxa"/>
          </w:tcPr>
          <w:p w14:paraId="01B5B19E" w14:textId="64312348" w:rsidR="003576D3" w:rsidRPr="000B0F7F" w:rsidRDefault="00566626" w:rsidP="00FE4A73">
            <w:pPr>
              <w:jc w:val="center"/>
            </w:pPr>
            <w:proofErr w:type="spellStart"/>
            <w:r w:rsidRPr="000B0F7F">
              <w:t>Veledar</w:t>
            </w:r>
            <w:proofErr w:type="spellEnd"/>
            <w:r w:rsidRPr="000B0F7F">
              <w:t xml:space="preserve"> (AVL)</w:t>
            </w:r>
            <w:r w:rsidR="009552FA" w:rsidRPr="000B0F7F">
              <w:t xml:space="preserve"> </w:t>
            </w:r>
          </w:p>
        </w:tc>
        <w:tc>
          <w:tcPr>
            <w:tcW w:w="4181" w:type="dxa"/>
          </w:tcPr>
          <w:p w14:paraId="326B9F57" w14:textId="2D5D9735" w:rsidR="003576D3" w:rsidRPr="000B0F7F" w:rsidRDefault="00592EAE" w:rsidP="00FE4A73">
            <w:pPr>
              <w:jc w:val="center"/>
            </w:pPr>
            <w:proofErr w:type="spellStart"/>
            <w:r w:rsidRPr="000B0F7F">
              <w:t>ToC</w:t>
            </w:r>
            <w:proofErr w:type="spellEnd"/>
          </w:p>
        </w:tc>
      </w:tr>
    </w:tbl>
    <w:p w14:paraId="748249F6" w14:textId="77777777" w:rsidR="00F25BC6" w:rsidRPr="000B0F7F" w:rsidRDefault="00F25BC6" w:rsidP="00F25BC6">
      <w:pPr>
        <w:jc w:val="center"/>
      </w:pPr>
    </w:p>
    <w:p w14:paraId="6FD71DE8" w14:textId="77777777" w:rsidR="00D1437B" w:rsidRPr="000B0F7F" w:rsidRDefault="00D1437B" w:rsidP="00575428"/>
    <w:p w14:paraId="3F127E4F" w14:textId="77777777" w:rsidR="00D1437B" w:rsidRPr="000B0F7F" w:rsidRDefault="00D1437B" w:rsidP="00D1437B"/>
    <w:p w14:paraId="492C5BAE" w14:textId="77777777" w:rsidR="00D1437B" w:rsidRPr="000B0F7F" w:rsidRDefault="00D1437B" w:rsidP="00D1437B"/>
    <w:p w14:paraId="5640FD75" w14:textId="77777777" w:rsidR="00D1437B" w:rsidRPr="000B0F7F" w:rsidRDefault="00D1437B" w:rsidP="00D1437B"/>
    <w:p w14:paraId="6D90AB5F" w14:textId="77777777" w:rsidR="00D1437B" w:rsidRPr="000B0F7F" w:rsidRDefault="00D1437B" w:rsidP="00D1437B"/>
    <w:p w14:paraId="683D73A3" w14:textId="77777777" w:rsidR="00D1437B" w:rsidRPr="000B0F7F" w:rsidRDefault="00D1437B" w:rsidP="00D1437B"/>
    <w:p w14:paraId="06D37806" w14:textId="77777777" w:rsidR="00D1437B" w:rsidRPr="000B0F7F" w:rsidRDefault="00D1437B" w:rsidP="00D1437B"/>
    <w:p w14:paraId="784B21BE" w14:textId="77777777" w:rsidR="00D1437B" w:rsidRPr="000B0F7F" w:rsidRDefault="00D1437B" w:rsidP="00D1437B"/>
    <w:p w14:paraId="28D87371" w14:textId="77777777" w:rsidR="00D1437B" w:rsidRPr="000B0F7F" w:rsidRDefault="00D1437B" w:rsidP="00D1437B"/>
    <w:p w14:paraId="0A79074D" w14:textId="77777777" w:rsidR="00D1437B" w:rsidRPr="000B0F7F" w:rsidRDefault="00D1437B" w:rsidP="00D1437B"/>
    <w:p w14:paraId="56C185BE" w14:textId="77777777" w:rsidR="00D1437B" w:rsidRPr="000B0F7F" w:rsidRDefault="00D1437B" w:rsidP="00D1437B"/>
    <w:p w14:paraId="5681844C" w14:textId="77777777" w:rsidR="00D1437B" w:rsidRPr="000B0F7F" w:rsidRDefault="00D1437B" w:rsidP="00D1437B"/>
    <w:p w14:paraId="13440D43" w14:textId="77777777" w:rsidR="00D1437B" w:rsidRPr="000B0F7F" w:rsidRDefault="00D1437B" w:rsidP="00D1437B"/>
    <w:p w14:paraId="63B1FF87" w14:textId="77777777" w:rsidR="00D1437B" w:rsidRPr="000B0F7F" w:rsidRDefault="00D1437B" w:rsidP="00D1437B"/>
    <w:p w14:paraId="51BBD8ED" w14:textId="77777777" w:rsidR="00D1437B" w:rsidRPr="000B0F7F" w:rsidRDefault="00D1437B" w:rsidP="00D1437B"/>
    <w:p w14:paraId="2D769EFF" w14:textId="77777777" w:rsidR="00D1437B" w:rsidRPr="000B0F7F" w:rsidRDefault="00D1437B" w:rsidP="00D1437B"/>
    <w:p w14:paraId="3EFFC2C8" w14:textId="3C6EF9A8" w:rsidR="00D1437B" w:rsidRPr="000B0F7F" w:rsidRDefault="00D1437B" w:rsidP="00D1437B">
      <w:pPr>
        <w:tabs>
          <w:tab w:val="left" w:pos="7611"/>
        </w:tabs>
      </w:pPr>
      <w:r w:rsidRPr="000B0F7F">
        <w:tab/>
      </w:r>
    </w:p>
    <w:p w14:paraId="37A03A52" w14:textId="18EA32A2" w:rsidR="00D1437B" w:rsidRPr="000B0F7F" w:rsidRDefault="00D1437B" w:rsidP="00D1437B"/>
    <w:p w14:paraId="6BA53855" w14:textId="77777777" w:rsidR="00575428" w:rsidRPr="000B0F7F" w:rsidRDefault="00575428" w:rsidP="00575428">
      <w:pPr>
        <w:sectPr w:rsidR="00575428" w:rsidRPr="000B0F7F" w:rsidSect="00B15ACA">
          <w:headerReference w:type="default" r:id="rId13"/>
          <w:footerReference w:type="default" r:id="rId14"/>
          <w:type w:val="oddPage"/>
          <w:pgSz w:w="11906" w:h="16838" w:code="9"/>
          <w:pgMar w:top="1134" w:right="1418" w:bottom="1701" w:left="1418" w:header="567" w:footer="680" w:gutter="0"/>
          <w:cols w:space="720"/>
          <w:titlePg/>
        </w:sectPr>
      </w:pPr>
    </w:p>
    <w:p w14:paraId="01C02980" w14:textId="77777777" w:rsidR="005E72EB" w:rsidRPr="000B0F7F" w:rsidRDefault="005E72EB" w:rsidP="00814466">
      <w:pPr>
        <w:spacing w:before="480" w:after="240"/>
        <w:jc w:val="center"/>
        <w:rPr>
          <w:b/>
          <w:sz w:val="32"/>
          <w:szCs w:val="32"/>
        </w:rPr>
      </w:pPr>
      <w:r w:rsidRPr="000B0F7F">
        <w:rPr>
          <w:b/>
          <w:sz w:val="32"/>
          <w:szCs w:val="32"/>
        </w:rPr>
        <w:lastRenderedPageBreak/>
        <w:t xml:space="preserve">Table of </w:t>
      </w:r>
      <w:r w:rsidR="00052668" w:rsidRPr="000B0F7F">
        <w:rPr>
          <w:b/>
          <w:sz w:val="32"/>
          <w:szCs w:val="32"/>
        </w:rPr>
        <w:t>C</w:t>
      </w:r>
      <w:r w:rsidRPr="000B0F7F">
        <w:rPr>
          <w:b/>
          <w:sz w:val="32"/>
          <w:szCs w:val="32"/>
        </w:rPr>
        <w:t>ontents</w:t>
      </w:r>
    </w:p>
    <w:p w14:paraId="2DD3E58F" w14:textId="17D734D4" w:rsidR="00241549" w:rsidRDefault="631D9B58">
      <w:pPr>
        <w:pStyle w:val="Sommario1"/>
        <w:tabs>
          <w:tab w:val="right" w:leader="dot" w:pos="9060"/>
        </w:tabs>
        <w:rPr>
          <w:rFonts w:asciiTheme="minorHAnsi" w:eastAsiaTheme="minorEastAsia" w:hAnsiTheme="minorHAnsi" w:cstheme="minorBidi"/>
          <w:b w:val="0"/>
          <w:bCs w:val="0"/>
          <w:caps w:val="0"/>
          <w:noProof/>
          <w:sz w:val="22"/>
          <w:szCs w:val="28"/>
          <w:lang w:eastAsia="zh-CN" w:bidi="th-TH"/>
        </w:rPr>
      </w:pPr>
      <w:r w:rsidRPr="000B0F7F">
        <w:fldChar w:fldCharType="begin"/>
      </w:r>
      <w:r w:rsidR="00BA43C3" w:rsidRPr="000B0F7F">
        <w:instrText>TOC \o "1-4" \h \z \u</w:instrText>
      </w:r>
      <w:r w:rsidRPr="000B0F7F">
        <w:fldChar w:fldCharType="separate"/>
      </w:r>
      <w:hyperlink w:anchor="_Toc105024384" w:history="1">
        <w:r w:rsidR="00241549" w:rsidRPr="00072641">
          <w:rPr>
            <w:rStyle w:val="Collegamentoipertestuale"/>
            <w:noProof/>
          </w:rPr>
          <w:t>List of Tables</w:t>
        </w:r>
        <w:r w:rsidR="00241549">
          <w:rPr>
            <w:noProof/>
            <w:webHidden/>
          </w:rPr>
          <w:tab/>
        </w:r>
        <w:r w:rsidR="00241549">
          <w:rPr>
            <w:noProof/>
            <w:webHidden/>
          </w:rPr>
          <w:fldChar w:fldCharType="begin"/>
        </w:r>
        <w:r w:rsidR="00241549">
          <w:rPr>
            <w:noProof/>
            <w:webHidden/>
          </w:rPr>
          <w:instrText xml:space="preserve"> PAGEREF _Toc105024384 \h </w:instrText>
        </w:r>
        <w:r w:rsidR="00241549">
          <w:rPr>
            <w:noProof/>
            <w:webHidden/>
          </w:rPr>
        </w:r>
        <w:r w:rsidR="00241549">
          <w:rPr>
            <w:noProof/>
            <w:webHidden/>
          </w:rPr>
          <w:fldChar w:fldCharType="separate"/>
        </w:r>
        <w:r w:rsidR="005008ED">
          <w:rPr>
            <w:noProof/>
            <w:webHidden/>
          </w:rPr>
          <w:t>5</w:t>
        </w:r>
        <w:r w:rsidR="00241549">
          <w:rPr>
            <w:noProof/>
            <w:webHidden/>
          </w:rPr>
          <w:fldChar w:fldCharType="end"/>
        </w:r>
      </w:hyperlink>
    </w:p>
    <w:p w14:paraId="351A6BC0" w14:textId="1A2C34DB" w:rsidR="00241549" w:rsidRDefault="005008ED">
      <w:pPr>
        <w:pStyle w:val="Sommario1"/>
        <w:tabs>
          <w:tab w:val="right" w:leader="dot" w:pos="9060"/>
        </w:tabs>
        <w:rPr>
          <w:rFonts w:asciiTheme="minorHAnsi" w:eastAsiaTheme="minorEastAsia" w:hAnsiTheme="minorHAnsi" w:cstheme="minorBidi"/>
          <w:b w:val="0"/>
          <w:bCs w:val="0"/>
          <w:caps w:val="0"/>
          <w:noProof/>
          <w:sz w:val="22"/>
          <w:szCs w:val="28"/>
          <w:lang w:eastAsia="zh-CN" w:bidi="th-TH"/>
        </w:rPr>
      </w:pPr>
      <w:hyperlink w:anchor="_Toc105024385" w:history="1">
        <w:r w:rsidR="00241549" w:rsidRPr="00072641">
          <w:rPr>
            <w:rStyle w:val="Collegamentoipertestuale"/>
            <w:noProof/>
          </w:rPr>
          <w:t>List of Figures</w:t>
        </w:r>
        <w:r w:rsidR="00241549">
          <w:rPr>
            <w:noProof/>
            <w:webHidden/>
          </w:rPr>
          <w:tab/>
        </w:r>
        <w:r w:rsidR="00241549">
          <w:rPr>
            <w:noProof/>
            <w:webHidden/>
          </w:rPr>
          <w:fldChar w:fldCharType="begin"/>
        </w:r>
        <w:r w:rsidR="00241549">
          <w:rPr>
            <w:noProof/>
            <w:webHidden/>
          </w:rPr>
          <w:instrText xml:space="preserve"> PAGEREF _Toc105024385 \h </w:instrText>
        </w:r>
        <w:r w:rsidR="00241549">
          <w:rPr>
            <w:noProof/>
            <w:webHidden/>
          </w:rPr>
        </w:r>
        <w:r w:rsidR="00241549">
          <w:rPr>
            <w:noProof/>
            <w:webHidden/>
          </w:rPr>
          <w:fldChar w:fldCharType="separate"/>
        </w:r>
        <w:r>
          <w:rPr>
            <w:noProof/>
            <w:webHidden/>
          </w:rPr>
          <w:t>6</w:t>
        </w:r>
        <w:r w:rsidR="00241549">
          <w:rPr>
            <w:noProof/>
            <w:webHidden/>
          </w:rPr>
          <w:fldChar w:fldCharType="end"/>
        </w:r>
      </w:hyperlink>
    </w:p>
    <w:p w14:paraId="51A4858E" w14:textId="3B3CC41A" w:rsidR="00241549" w:rsidRDefault="005008ED">
      <w:pPr>
        <w:pStyle w:val="Sommario1"/>
        <w:tabs>
          <w:tab w:val="right" w:leader="dot" w:pos="9060"/>
        </w:tabs>
        <w:rPr>
          <w:rFonts w:asciiTheme="minorHAnsi" w:eastAsiaTheme="minorEastAsia" w:hAnsiTheme="minorHAnsi" w:cstheme="minorBidi"/>
          <w:b w:val="0"/>
          <w:bCs w:val="0"/>
          <w:caps w:val="0"/>
          <w:noProof/>
          <w:sz w:val="22"/>
          <w:szCs w:val="28"/>
          <w:lang w:eastAsia="zh-CN" w:bidi="th-TH"/>
        </w:rPr>
      </w:pPr>
      <w:hyperlink w:anchor="_Toc105024386" w:history="1">
        <w:r w:rsidR="00241549" w:rsidRPr="00072641">
          <w:rPr>
            <w:rStyle w:val="Collegamentoipertestuale"/>
            <w:noProof/>
          </w:rPr>
          <w:t>List of Abbreviations</w:t>
        </w:r>
        <w:r w:rsidR="00241549">
          <w:rPr>
            <w:noProof/>
            <w:webHidden/>
          </w:rPr>
          <w:tab/>
        </w:r>
        <w:r w:rsidR="00241549">
          <w:rPr>
            <w:noProof/>
            <w:webHidden/>
          </w:rPr>
          <w:fldChar w:fldCharType="begin"/>
        </w:r>
        <w:r w:rsidR="00241549">
          <w:rPr>
            <w:noProof/>
            <w:webHidden/>
          </w:rPr>
          <w:instrText xml:space="preserve"> PAGEREF _Toc105024386 \h </w:instrText>
        </w:r>
        <w:r w:rsidR="00241549">
          <w:rPr>
            <w:noProof/>
            <w:webHidden/>
          </w:rPr>
        </w:r>
        <w:r w:rsidR="00241549">
          <w:rPr>
            <w:noProof/>
            <w:webHidden/>
          </w:rPr>
          <w:fldChar w:fldCharType="separate"/>
        </w:r>
        <w:r>
          <w:rPr>
            <w:noProof/>
            <w:webHidden/>
          </w:rPr>
          <w:t>7</w:t>
        </w:r>
        <w:r w:rsidR="00241549">
          <w:rPr>
            <w:noProof/>
            <w:webHidden/>
          </w:rPr>
          <w:fldChar w:fldCharType="end"/>
        </w:r>
      </w:hyperlink>
    </w:p>
    <w:p w14:paraId="2FA48C80" w14:textId="057B8585" w:rsidR="00241549" w:rsidRDefault="005008ED">
      <w:pPr>
        <w:pStyle w:val="Sommario1"/>
        <w:tabs>
          <w:tab w:val="right" w:leader="dot" w:pos="9060"/>
        </w:tabs>
        <w:rPr>
          <w:rFonts w:asciiTheme="minorHAnsi" w:eastAsiaTheme="minorEastAsia" w:hAnsiTheme="minorHAnsi" w:cstheme="minorBidi"/>
          <w:b w:val="0"/>
          <w:bCs w:val="0"/>
          <w:caps w:val="0"/>
          <w:noProof/>
          <w:sz w:val="22"/>
          <w:szCs w:val="28"/>
          <w:lang w:eastAsia="zh-CN" w:bidi="th-TH"/>
        </w:rPr>
      </w:pPr>
      <w:hyperlink w:anchor="_Toc105024387" w:history="1">
        <w:r w:rsidR="00241549" w:rsidRPr="00072641">
          <w:rPr>
            <w:rStyle w:val="Collegamentoipertestuale"/>
            <w:noProof/>
          </w:rPr>
          <w:t>Executive Summary</w:t>
        </w:r>
        <w:r w:rsidR="00241549">
          <w:rPr>
            <w:noProof/>
            <w:webHidden/>
          </w:rPr>
          <w:tab/>
        </w:r>
        <w:r w:rsidR="00241549">
          <w:rPr>
            <w:noProof/>
            <w:webHidden/>
          </w:rPr>
          <w:fldChar w:fldCharType="begin"/>
        </w:r>
        <w:r w:rsidR="00241549">
          <w:rPr>
            <w:noProof/>
            <w:webHidden/>
          </w:rPr>
          <w:instrText xml:space="preserve"> PAGEREF _Toc105024387 \h </w:instrText>
        </w:r>
        <w:r w:rsidR="00241549">
          <w:rPr>
            <w:noProof/>
            <w:webHidden/>
          </w:rPr>
        </w:r>
        <w:r w:rsidR="00241549">
          <w:rPr>
            <w:noProof/>
            <w:webHidden/>
          </w:rPr>
          <w:fldChar w:fldCharType="separate"/>
        </w:r>
        <w:r>
          <w:rPr>
            <w:noProof/>
            <w:webHidden/>
          </w:rPr>
          <w:t>9</w:t>
        </w:r>
        <w:r w:rsidR="00241549">
          <w:rPr>
            <w:noProof/>
            <w:webHidden/>
          </w:rPr>
          <w:fldChar w:fldCharType="end"/>
        </w:r>
      </w:hyperlink>
    </w:p>
    <w:p w14:paraId="56AEE443" w14:textId="054C67A0" w:rsidR="00241549" w:rsidRDefault="005008ED">
      <w:pPr>
        <w:pStyle w:val="Sommario1"/>
        <w:tabs>
          <w:tab w:val="left" w:pos="480"/>
          <w:tab w:val="right" w:leader="dot" w:pos="9060"/>
        </w:tabs>
        <w:rPr>
          <w:rFonts w:asciiTheme="minorHAnsi" w:eastAsiaTheme="minorEastAsia" w:hAnsiTheme="minorHAnsi" w:cstheme="minorBidi"/>
          <w:b w:val="0"/>
          <w:bCs w:val="0"/>
          <w:caps w:val="0"/>
          <w:noProof/>
          <w:sz w:val="22"/>
          <w:szCs w:val="28"/>
          <w:lang w:eastAsia="zh-CN" w:bidi="th-TH"/>
        </w:rPr>
      </w:pPr>
      <w:hyperlink w:anchor="_Toc105024388" w:history="1">
        <w:r w:rsidR="00241549" w:rsidRPr="00072641">
          <w:rPr>
            <w:rStyle w:val="Collegamentoipertestuale"/>
            <w:noProof/>
          </w:rPr>
          <w:t>1</w:t>
        </w:r>
        <w:r w:rsidR="00241549">
          <w:rPr>
            <w:rFonts w:asciiTheme="minorHAnsi" w:eastAsiaTheme="minorEastAsia" w:hAnsiTheme="minorHAnsi" w:cstheme="minorBidi"/>
            <w:b w:val="0"/>
            <w:bCs w:val="0"/>
            <w:caps w:val="0"/>
            <w:noProof/>
            <w:sz w:val="22"/>
            <w:szCs w:val="28"/>
            <w:lang w:eastAsia="zh-CN" w:bidi="th-TH"/>
          </w:rPr>
          <w:tab/>
        </w:r>
        <w:r w:rsidR="00241549" w:rsidRPr="00072641">
          <w:rPr>
            <w:rStyle w:val="Collegamentoipertestuale"/>
            <w:noProof/>
          </w:rPr>
          <w:t>Introduction</w:t>
        </w:r>
        <w:r w:rsidR="00241549">
          <w:rPr>
            <w:noProof/>
            <w:webHidden/>
          </w:rPr>
          <w:tab/>
        </w:r>
        <w:r w:rsidR="00241549">
          <w:rPr>
            <w:noProof/>
            <w:webHidden/>
          </w:rPr>
          <w:fldChar w:fldCharType="begin"/>
        </w:r>
        <w:r w:rsidR="00241549">
          <w:rPr>
            <w:noProof/>
            <w:webHidden/>
          </w:rPr>
          <w:instrText xml:space="preserve"> PAGEREF _Toc105024388 \h </w:instrText>
        </w:r>
        <w:r w:rsidR="00241549">
          <w:rPr>
            <w:noProof/>
            <w:webHidden/>
          </w:rPr>
        </w:r>
        <w:r w:rsidR="00241549">
          <w:rPr>
            <w:noProof/>
            <w:webHidden/>
          </w:rPr>
          <w:fldChar w:fldCharType="separate"/>
        </w:r>
        <w:r>
          <w:rPr>
            <w:noProof/>
            <w:webHidden/>
          </w:rPr>
          <w:t>10</w:t>
        </w:r>
        <w:r w:rsidR="00241549">
          <w:rPr>
            <w:noProof/>
            <w:webHidden/>
          </w:rPr>
          <w:fldChar w:fldCharType="end"/>
        </w:r>
      </w:hyperlink>
    </w:p>
    <w:p w14:paraId="0E77CF69" w14:textId="51AB6EF2" w:rsidR="00241549" w:rsidRDefault="005A4C96">
      <w:pPr>
        <w:pStyle w:val="Sommario1"/>
        <w:tabs>
          <w:tab w:val="left" w:pos="480"/>
          <w:tab w:val="right" w:leader="dot" w:pos="9060"/>
        </w:tabs>
        <w:rPr>
          <w:rFonts w:asciiTheme="minorHAnsi" w:eastAsiaTheme="minorEastAsia" w:hAnsiTheme="minorHAnsi" w:cstheme="minorBidi"/>
          <w:b w:val="0"/>
          <w:bCs w:val="0"/>
          <w:caps w:val="0"/>
          <w:noProof/>
          <w:sz w:val="22"/>
          <w:szCs w:val="28"/>
          <w:lang w:eastAsia="zh-CN" w:bidi="th-TH"/>
        </w:rPr>
      </w:pPr>
      <w:hyperlink w:anchor="_Toc105024389" w:history="1">
        <w:r w:rsidR="00241549" w:rsidRPr="00072641">
          <w:rPr>
            <w:rStyle w:val="Collegamentoipertestuale"/>
            <w:noProof/>
          </w:rPr>
          <w:t>2</w:t>
        </w:r>
        <w:r w:rsidR="00241549">
          <w:rPr>
            <w:rFonts w:asciiTheme="minorHAnsi" w:eastAsiaTheme="minorEastAsia" w:hAnsiTheme="minorHAnsi" w:cstheme="minorBidi"/>
            <w:b w:val="0"/>
            <w:bCs w:val="0"/>
            <w:caps w:val="0"/>
            <w:noProof/>
            <w:sz w:val="22"/>
            <w:szCs w:val="28"/>
            <w:lang w:eastAsia="zh-CN" w:bidi="th-TH"/>
          </w:rPr>
          <w:tab/>
        </w:r>
        <w:r w:rsidR="00241549" w:rsidRPr="00072641">
          <w:rPr>
            <w:rStyle w:val="Collegamentoipertestuale"/>
            <w:noProof/>
          </w:rPr>
          <w:t>The Use Cases – an overview and method</w:t>
        </w:r>
        <w:r w:rsidR="00241549">
          <w:rPr>
            <w:noProof/>
            <w:webHidden/>
          </w:rPr>
          <w:tab/>
        </w:r>
        <w:r w:rsidR="00241549">
          <w:rPr>
            <w:noProof/>
            <w:webHidden/>
          </w:rPr>
          <w:fldChar w:fldCharType="begin"/>
        </w:r>
        <w:r w:rsidR="00241549">
          <w:rPr>
            <w:noProof/>
            <w:webHidden/>
          </w:rPr>
          <w:instrText xml:space="preserve"> PAGEREF _Toc105024389 \h </w:instrText>
        </w:r>
        <w:r w:rsidR="00241549">
          <w:rPr>
            <w:noProof/>
            <w:webHidden/>
          </w:rPr>
        </w:r>
        <w:r w:rsidR="00241549">
          <w:rPr>
            <w:noProof/>
            <w:webHidden/>
          </w:rPr>
          <w:fldChar w:fldCharType="separate"/>
        </w:r>
        <w:r w:rsidR="005008ED">
          <w:rPr>
            <w:noProof/>
            <w:webHidden/>
          </w:rPr>
          <w:t>12</w:t>
        </w:r>
        <w:r w:rsidR="00241549">
          <w:rPr>
            <w:noProof/>
            <w:webHidden/>
          </w:rPr>
          <w:fldChar w:fldCharType="end"/>
        </w:r>
      </w:hyperlink>
    </w:p>
    <w:p w14:paraId="255CA64B" w14:textId="0A520B71" w:rsidR="00241549" w:rsidRDefault="005A4C96">
      <w:pPr>
        <w:pStyle w:val="Sommario2"/>
        <w:tabs>
          <w:tab w:val="left" w:pos="720"/>
          <w:tab w:val="right" w:leader="dot" w:pos="9060"/>
        </w:tabs>
        <w:rPr>
          <w:rFonts w:asciiTheme="minorHAnsi" w:eastAsiaTheme="minorEastAsia" w:hAnsiTheme="minorHAnsi" w:cstheme="minorBidi"/>
          <w:smallCaps w:val="0"/>
          <w:noProof/>
          <w:sz w:val="22"/>
          <w:szCs w:val="28"/>
          <w:lang w:eastAsia="zh-CN" w:bidi="th-TH"/>
        </w:rPr>
      </w:pPr>
      <w:hyperlink w:anchor="_Toc105024390" w:history="1">
        <w:r w:rsidR="00241549" w:rsidRPr="00072641">
          <w:rPr>
            <w:rStyle w:val="Collegamentoipertestuale"/>
            <w:noProof/>
          </w:rPr>
          <w:t>2.1</w:t>
        </w:r>
        <w:r w:rsidR="00241549">
          <w:rPr>
            <w:rFonts w:asciiTheme="minorHAnsi" w:eastAsiaTheme="minorEastAsia" w:hAnsiTheme="minorHAnsi" w:cstheme="minorBidi"/>
            <w:smallCaps w:val="0"/>
            <w:noProof/>
            <w:sz w:val="22"/>
            <w:szCs w:val="28"/>
            <w:lang w:eastAsia="zh-CN" w:bidi="th-TH"/>
          </w:rPr>
          <w:tab/>
        </w:r>
        <w:r w:rsidR="00241549" w:rsidRPr="00072641">
          <w:rPr>
            <w:rStyle w:val="Collegamentoipertestuale"/>
            <w:noProof/>
          </w:rPr>
          <w:t>The Avionics Use Case</w:t>
        </w:r>
        <w:r w:rsidR="00241549">
          <w:rPr>
            <w:noProof/>
            <w:webHidden/>
          </w:rPr>
          <w:tab/>
        </w:r>
        <w:r w:rsidR="00241549">
          <w:rPr>
            <w:noProof/>
            <w:webHidden/>
          </w:rPr>
          <w:fldChar w:fldCharType="begin"/>
        </w:r>
        <w:r w:rsidR="00241549">
          <w:rPr>
            <w:noProof/>
            <w:webHidden/>
          </w:rPr>
          <w:instrText xml:space="preserve"> PAGEREF _Toc105024390 \h </w:instrText>
        </w:r>
        <w:r w:rsidR="00241549">
          <w:rPr>
            <w:noProof/>
            <w:webHidden/>
          </w:rPr>
        </w:r>
        <w:r w:rsidR="00241549">
          <w:rPr>
            <w:noProof/>
            <w:webHidden/>
          </w:rPr>
          <w:fldChar w:fldCharType="separate"/>
        </w:r>
        <w:r w:rsidR="005008ED">
          <w:rPr>
            <w:noProof/>
            <w:webHidden/>
          </w:rPr>
          <w:t>12</w:t>
        </w:r>
        <w:r w:rsidR="00241549">
          <w:rPr>
            <w:noProof/>
            <w:webHidden/>
          </w:rPr>
          <w:fldChar w:fldCharType="end"/>
        </w:r>
      </w:hyperlink>
    </w:p>
    <w:p w14:paraId="6E645918" w14:textId="3C18CE1D"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1" w:history="1">
        <w:r w:rsidR="00241549" w:rsidRPr="00072641">
          <w:rPr>
            <w:rStyle w:val="Collegamentoipertestuale"/>
            <w:noProof/>
          </w:rPr>
          <w:t>2.1.1</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Use-case description</w:t>
        </w:r>
        <w:r w:rsidR="00241549">
          <w:rPr>
            <w:noProof/>
            <w:webHidden/>
          </w:rPr>
          <w:tab/>
        </w:r>
        <w:r w:rsidR="00241549">
          <w:rPr>
            <w:noProof/>
            <w:webHidden/>
          </w:rPr>
          <w:fldChar w:fldCharType="begin"/>
        </w:r>
        <w:r w:rsidR="00241549">
          <w:rPr>
            <w:noProof/>
            <w:webHidden/>
          </w:rPr>
          <w:instrText xml:space="preserve"> PAGEREF _Toc105024391 \h </w:instrText>
        </w:r>
        <w:r w:rsidR="00241549">
          <w:rPr>
            <w:noProof/>
            <w:webHidden/>
          </w:rPr>
        </w:r>
        <w:r w:rsidR="00241549">
          <w:rPr>
            <w:noProof/>
            <w:webHidden/>
          </w:rPr>
          <w:fldChar w:fldCharType="separate"/>
        </w:r>
        <w:r w:rsidR="005008ED">
          <w:rPr>
            <w:noProof/>
            <w:webHidden/>
          </w:rPr>
          <w:t>12</w:t>
        </w:r>
        <w:r w:rsidR="00241549">
          <w:rPr>
            <w:noProof/>
            <w:webHidden/>
          </w:rPr>
          <w:fldChar w:fldCharType="end"/>
        </w:r>
      </w:hyperlink>
    </w:p>
    <w:p w14:paraId="1ABAE35C" w14:textId="2D453458"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2" w:history="1">
        <w:r w:rsidR="00241549" w:rsidRPr="00072641">
          <w:rPr>
            <w:rStyle w:val="Collegamentoipertestuale"/>
            <w:noProof/>
          </w:rPr>
          <w:t>2.1.2</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Objectives of the avionics use-case</w:t>
        </w:r>
        <w:r w:rsidR="00241549">
          <w:rPr>
            <w:noProof/>
            <w:webHidden/>
          </w:rPr>
          <w:tab/>
        </w:r>
        <w:r w:rsidR="00241549">
          <w:rPr>
            <w:noProof/>
            <w:webHidden/>
          </w:rPr>
          <w:fldChar w:fldCharType="begin"/>
        </w:r>
        <w:r w:rsidR="00241549">
          <w:rPr>
            <w:noProof/>
            <w:webHidden/>
          </w:rPr>
          <w:instrText xml:space="preserve"> PAGEREF _Toc105024392 \h </w:instrText>
        </w:r>
        <w:r w:rsidR="00241549">
          <w:rPr>
            <w:noProof/>
            <w:webHidden/>
          </w:rPr>
        </w:r>
        <w:r w:rsidR="00241549">
          <w:rPr>
            <w:noProof/>
            <w:webHidden/>
          </w:rPr>
          <w:fldChar w:fldCharType="separate"/>
        </w:r>
        <w:r w:rsidR="005008ED">
          <w:rPr>
            <w:noProof/>
            <w:webHidden/>
          </w:rPr>
          <w:t>14</w:t>
        </w:r>
        <w:r w:rsidR="00241549">
          <w:rPr>
            <w:noProof/>
            <w:webHidden/>
          </w:rPr>
          <w:fldChar w:fldCharType="end"/>
        </w:r>
      </w:hyperlink>
    </w:p>
    <w:p w14:paraId="0EB0FACB" w14:textId="3E46C02B"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3" w:history="1">
        <w:r w:rsidR="00241549" w:rsidRPr="00072641">
          <w:rPr>
            <w:rStyle w:val="Collegamentoipertestuale"/>
            <w:noProof/>
          </w:rPr>
          <w:t>2.1.3</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Tailoring of the avionics use-case for the selected hardware platform and general-purpose operating system</w:t>
        </w:r>
        <w:r w:rsidR="00241549">
          <w:rPr>
            <w:noProof/>
            <w:webHidden/>
          </w:rPr>
          <w:tab/>
        </w:r>
        <w:r w:rsidR="00241549">
          <w:rPr>
            <w:noProof/>
            <w:webHidden/>
          </w:rPr>
          <w:fldChar w:fldCharType="begin"/>
        </w:r>
        <w:r w:rsidR="00241549">
          <w:rPr>
            <w:noProof/>
            <w:webHidden/>
          </w:rPr>
          <w:instrText xml:space="preserve"> PAGEREF _Toc105024393 \h </w:instrText>
        </w:r>
        <w:r w:rsidR="00241549">
          <w:rPr>
            <w:noProof/>
            <w:webHidden/>
          </w:rPr>
        </w:r>
        <w:r w:rsidR="00241549">
          <w:rPr>
            <w:noProof/>
            <w:webHidden/>
          </w:rPr>
          <w:fldChar w:fldCharType="separate"/>
        </w:r>
        <w:r w:rsidR="005008ED">
          <w:rPr>
            <w:noProof/>
            <w:webHidden/>
          </w:rPr>
          <w:t>16</w:t>
        </w:r>
        <w:r w:rsidR="00241549">
          <w:rPr>
            <w:noProof/>
            <w:webHidden/>
          </w:rPr>
          <w:fldChar w:fldCharType="end"/>
        </w:r>
      </w:hyperlink>
    </w:p>
    <w:p w14:paraId="36920454" w14:textId="2CD21F19"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4" w:history="1">
        <w:r w:rsidR="00241549" w:rsidRPr="00072641">
          <w:rPr>
            <w:rStyle w:val="Collegamentoipertestuale"/>
            <w:noProof/>
          </w:rPr>
          <w:t>2.1.4</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Stress measurement concept &amp; methodology to collect training datasets</w:t>
        </w:r>
        <w:r w:rsidR="00241549">
          <w:rPr>
            <w:noProof/>
            <w:webHidden/>
          </w:rPr>
          <w:tab/>
        </w:r>
        <w:r w:rsidR="00241549">
          <w:rPr>
            <w:noProof/>
            <w:webHidden/>
          </w:rPr>
          <w:fldChar w:fldCharType="begin"/>
        </w:r>
        <w:r w:rsidR="00241549">
          <w:rPr>
            <w:noProof/>
            <w:webHidden/>
          </w:rPr>
          <w:instrText xml:space="preserve"> PAGEREF _Toc105024394 \h </w:instrText>
        </w:r>
        <w:r w:rsidR="00241549">
          <w:rPr>
            <w:noProof/>
            <w:webHidden/>
          </w:rPr>
        </w:r>
        <w:r w:rsidR="00241549">
          <w:rPr>
            <w:noProof/>
            <w:webHidden/>
          </w:rPr>
          <w:fldChar w:fldCharType="separate"/>
        </w:r>
        <w:r w:rsidR="005008ED">
          <w:rPr>
            <w:noProof/>
            <w:webHidden/>
          </w:rPr>
          <w:t>18</w:t>
        </w:r>
        <w:r w:rsidR="00241549">
          <w:rPr>
            <w:noProof/>
            <w:webHidden/>
          </w:rPr>
          <w:fldChar w:fldCharType="end"/>
        </w:r>
      </w:hyperlink>
    </w:p>
    <w:p w14:paraId="1ABCE867" w14:textId="550A336E"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5" w:history="1">
        <w:r w:rsidR="00241549" w:rsidRPr="00072641">
          <w:rPr>
            <w:rStyle w:val="Collegamentoipertestuale"/>
            <w:noProof/>
          </w:rPr>
          <w:t>2.1.5</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Stress measurement implementation on the iMx8 board</w:t>
        </w:r>
        <w:r w:rsidR="00241549">
          <w:rPr>
            <w:noProof/>
            <w:webHidden/>
          </w:rPr>
          <w:tab/>
        </w:r>
        <w:r w:rsidR="00241549">
          <w:rPr>
            <w:noProof/>
            <w:webHidden/>
          </w:rPr>
          <w:fldChar w:fldCharType="begin"/>
        </w:r>
        <w:r w:rsidR="00241549">
          <w:rPr>
            <w:noProof/>
            <w:webHidden/>
          </w:rPr>
          <w:instrText xml:space="preserve"> PAGEREF _Toc105024395 \h </w:instrText>
        </w:r>
        <w:r w:rsidR="00241549">
          <w:rPr>
            <w:noProof/>
            <w:webHidden/>
          </w:rPr>
        </w:r>
        <w:r w:rsidR="00241549">
          <w:rPr>
            <w:noProof/>
            <w:webHidden/>
          </w:rPr>
          <w:fldChar w:fldCharType="separate"/>
        </w:r>
        <w:r w:rsidR="005008ED">
          <w:rPr>
            <w:noProof/>
            <w:webHidden/>
          </w:rPr>
          <w:t>19</w:t>
        </w:r>
        <w:r w:rsidR="00241549">
          <w:rPr>
            <w:noProof/>
            <w:webHidden/>
          </w:rPr>
          <w:fldChar w:fldCharType="end"/>
        </w:r>
      </w:hyperlink>
    </w:p>
    <w:p w14:paraId="5C2C81BF" w14:textId="29487414"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6" w:history="1">
        <w:r w:rsidR="00241549" w:rsidRPr="00072641">
          <w:rPr>
            <w:rStyle w:val="Collegamentoipertestuale"/>
            <w:noProof/>
          </w:rPr>
          <w:t>2.1.6</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escription of the avionics training datasets passed to WP4 to perform anomaly detection</w:t>
        </w:r>
        <w:r w:rsidR="00241549">
          <w:rPr>
            <w:noProof/>
            <w:webHidden/>
          </w:rPr>
          <w:tab/>
        </w:r>
        <w:r w:rsidR="00241549">
          <w:rPr>
            <w:noProof/>
            <w:webHidden/>
          </w:rPr>
          <w:fldChar w:fldCharType="begin"/>
        </w:r>
        <w:r w:rsidR="00241549">
          <w:rPr>
            <w:noProof/>
            <w:webHidden/>
          </w:rPr>
          <w:instrText xml:space="preserve"> PAGEREF _Toc105024396 \h </w:instrText>
        </w:r>
        <w:r w:rsidR="00241549">
          <w:rPr>
            <w:noProof/>
            <w:webHidden/>
          </w:rPr>
        </w:r>
        <w:r w:rsidR="00241549">
          <w:rPr>
            <w:noProof/>
            <w:webHidden/>
          </w:rPr>
          <w:fldChar w:fldCharType="separate"/>
        </w:r>
        <w:r w:rsidR="005008ED">
          <w:rPr>
            <w:noProof/>
            <w:webHidden/>
          </w:rPr>
          <w:t>21</w:t>
        </w:r>
        <w:r w:rsidR="00241549">
          <w:rPr>
            <w:noProof/>
            <w:webHidden/>
          </w:rPr>
          <w:fldChar w:fldCharType="end"/>
        </w:r>
      </w:hyperlink>
    </w:p>
    <w:p w14:paraId="327A5D6C" w14:textId="395CB6D9"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7" w:history="1">
        <w:r w:rsidR="00241549" w:rsidRPr="00072641">
          <w:rPr>
            <w:rStyle w:val="Collegamentoipertestuale"/>
            <w:noProof/>
          </w:rPr>
          <w:t>2.1.7</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Statistical Analysis of collected datasets</w:t>
        </w:r>
        <w:r w:rsidR="00241549">
          <w:rPr>
            <w:noProof/>
            <w:webHidden/>
          </w:rPr>
          <w:tab/>
        </w:r>
        <w:r w:rsidR="00241549">
          <w:rPr>
            <w:noProof/>
            <w:webHidden/>
          </w:rPr>
          <w:fldChar w:fldCharType="begin"/>
        </w:r>
        <w:r w:rsidR="00241549">
          <w:rPr>
            <w:noProof/>
            <w:webHidden/>
          </w:rPr>
          <w:instrText xml:space="preserve"> PAGEREF _Toc105024397 \h </w:instrText>
        </w:r>
        <w:r w:rsidR="00241549">
          <w:rPr>
            <w:noProof/>
            <w:webHidden/>
          </w:rPr>
        </w:r>
        <w:r w:rsidR="00241549">
          <w:rPr>
            <w:noProof/>
            <w:webHidden/>
          </w:rPr>
          <w:fldChar w:fldCharType="separate"/>
        </w:r>
        <w:r w:rsidR="005008ED">
          <w:rPr>
            <w:noProof/>
            <w:webHidden/>
          </w:rPr>
          <w:t>23</w:t>
        </w:r>
        <w:r w:rsidR="00241549">
          <w:rPr>
            <w:noProof/>
            <w:webHidden/>
          </w:rPr>
          <w:fldChar w:fldCharType="end"/>
        </w:r>
      </w:hyperlink>
    </w:p>
    <w:p w14:paraId="1B5EB454" w14:textId="7DB0194A" w:rsidR="00241549" w:rsidRDefault="005A4C96">
      <w:pPr>
        <w:pStyle w:val="Sommario2"/>
        <w:tabs>
          <w:tab w:val="left" w:pos="720"/>
          <w:tab w:val="right" w:leader="dot" w:pos="9060"/>
        </w:tabs>
        <w:rPr>
          <w:rFonts w:asciiTheme="minorHAnsi" w:eastAsiaTheme="minorEastAsia" w:hAnsiTheme="minorHAnsi" w:cstheme="minorBidi"/>
          <w:smallCaps w:val="0"/>
          <w:noProof/>
          <w:sz w:val="22"/>
          <w:szCs w:val="28"/>
          <w:lang w:eastAsia="zh-CN" w:bidi="th-TH"/>
        </w:rPr>
      </w:pPr>
      <w:hyperlink w:anchor="_Toc105024398" w:history="1">
        <w:r w:rsidR="00241549" w:rsidRPr="00072641">
          <w:rPr>
            <w:rStyle w:val="Collegamentoipertestuale"/>
            <w:noProof/>
          </w:rPr>
          <w:t>2.2</w:t>
        </w:r>
        <w:r w:rsidR="00241549">
          <w:rPr>
            <w:rFonts w:asciiTheme="minorHAnsi" w:eastAsiaTheme="minorEastAsia" w:hAnsiTheme="minorHAnsi" w:cstheme="minorBidi"/>
            <w:smallCaps w:val="0"/>
            <w:noProof/>
            <w:sz w:val="22"/>
            <w:szCs w:val="28"/>
            <w:lang w:eastAsia="zh-CN" w:bidi="th-TH"/>
          </w:rPr>
          <w:tab/>
        </w:r>
        <w:r w:rsidR="00241549" w:rsidRPr="00072641">
          <w:rPr>
            <w:rStyle w:val="Collegamentoipertestuale"/>
            <w:noProof/>
          </w:rPr>
          <w:t>The Automotive Use Case</w:t>
        </w:r>
        <w:r w:rsidR="00241549">
          <w:rPr>
            <w:noProof/>
            <w:webHidden/>
          </w:rPr>
          <w:tab/>
        </w:r>
        <w:r w:rsidR="00241549">
          <w:rPr>
            <w:noProof/>
            <w:webHidden/>
          </w:rPr>
          <w:fldChar w:fldCharType="begin"/>
        </w:r>
        <w:r w:rsidR="00241549">
          <w:rPr>
            <w:noProof/>
            <w:webHidden/>
          </w:rPr>
          <w:instrText xml:space="preserve"> PAGEREF _Toc105024398 \h </w:instrText>
        </w:r>
        <w:r w:rsidR="00241549">
          <w:rPr>
            <w:noProof/>
            <w:webHidden/>
          </w:rPr>
        </w:r>
        <w:r w:rsidR="00241549">
          <w:rPr>
            <w:noProof/>
            <w:webHidden/>
          </w:rPr>
          <w:fldChar w:fldCharType="separate"/>
        </w:r>
        <w:r w:rsidR="005008ED">
          <w:rPr>
            <w:noProof/>
            <w:webHidden/>
          </w:rPr>
          <w:t>26</w:t>
        </w:r>
        <w:r w:rsidR="00241549">
          <w:rPr>
            <w:noProof/>
            <w:webHidden/>
          </w:rPr>
          <w:fldChar w:fldCharType="end"/>
        </w:r>
      </w:hyperlink>
    </w:p>
    <w:p w14:paraId="1B38C7EB" w14:textId="5EBF5C11"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399" w:history="1">
        <w:r w:rsidR="00241549" w:rsidRPr="00072641">
          <w:rPr>
            <w:rStyle w:val="Collegamentoipertestuale"/>
            <w:noProof/>
          </w:rPr>
          <w:t>2.2.1</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Technology tailoring for the automotive use case</w:t>
        </w:r>
        <w:r w:rsidR="00241549">
          <w:rPr>
            <w:noProof/>
            <w:webHidden/>
          </w:rPr>
          <w:tab/>
        </w:r>
        <w:r w:rsidR="00241549">
          <w:rPr>
            <w:noProof/>
            <w:webHidden/>
          </w:rPr>
          <w:fldChar w:fldCharType="begin"/>
        </w:r>
        <w:r w:rsidR="00241549">
          <w:rPr>
            <w:noProof/>
            <w:webHidden/>
          </w:rPr>
          <w:instrText xml:space="preserve"> PAGEREF _Toc105024399 \h </w:instrText>
        </w:r>
        <w:r w:rsidR="00241549">
          <w:rPr>
            <w:noProof/>
            <w:webHidden/>
          </w:rPr>
        </w:r>
        <w:r w:rsidR="00241549">
          <w:rPr>
            <w:noProof/>
            <w:webHidden/>
          </w:rPr>
          <w:fldChar w:fldCharType="separate"/>
        </w:r>
        <w:r w:rsidR="005008ED">
          <w:rPr>
            <w:noProof/>
            <w:webHidden/>
          </w:rPr>
          <w:t>26</w:t>
        </w:r>
        <w:r w:rsidR="00241549">
          <w:rPr>
            <w:noProof/>
            <w:webHidden/>
          </w:rPr>
          <w:fldChar w:fldCharType="end"/>
        </w:r>
      </w:hyperlink>
    </w:p>
    <w:p w14:paraId="6C5A4E32" w14:textId="088D0E46"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0" w:history="1">
        <w:r w:rsidR="00241549" w:rsidRPr="00072641">
          <w:rPr>
            <w:rStyle w:val="Collegamentoipertestuale"/>
            <w:noProof/>
          </w:rPr>
          <w:t>2.2.2</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riving simulator setup and procedure</w:t>
        </w:r>
        <w:r w:rsidR="00241549">
          <w:rPr>
            <w:noProof/>
            <w:webHidden/>
          </w:rPr>
          <w:tab/>
        </w:r>
        <w:r w:rsidR="00241549">
          <w:rPr>
            <w:noProof/>
            <w:webHidden/>
          </w:rPr>
          <w:fldChar w:fldCharType="begin"/>
        </w:r>
        <w:r w:rsidR="00241549">
          <w:rPr>
            <w:noProof/>
            <w:webHidden/>
          </w:rPr>
          <w:instrText xml:space="preserve"> PAGEREF _Toc105024400 \h </w:instrText>
        </w:r>
        <w:r w:rsidR="00241549">
          <w:rPr>
            <w:noProof/>
            <w:webHidden/>
          </w:rPr>
        </w:r>
        <w:r w:rsidR="00241549">
          <w:rPr>
            <w:noProof/>
            <w:webHidden/>
          </w:rPr>
          <w:fldChar w:fldCharType="separate"/>
        </w:r>
        <w:r w:rsidR="005008ED">
          <w:rPr>
            <w:noProof/>
            <w:webHidden/>
          </w:rPr>
          <w:t>28</w:t>
        </w:r>
        <w:r w:rsidR="00241549">
          <w:rPr>
            <w:noProof/>
            <w:webHidden/>
          </w:rPr>
          <w:fldChar w:fldCharType="end"/>
        </w:r>
      </w:hyperlink>
    </w:p>
    <w:p w14:paraId="5F76CD79" w14:textId="3186F04C"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1" w:history="1">
        <w:r w:rsidR="00241549" w:rsidRPr="00072641">
          <w:rPr>
            <w:rStyle w:val="Collegamentoipertestuale"/>
            <w:noProof/>
          </w:rPr>
          <w:t>2.2.3</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riving scenarios</w:t>
        </w:r>
        <w:r w:rsidR="00241549">
          <w:rPr>
            <w:noProof/>
            <w:webHidden/>
          </w:rPr>
          <w:tab/>
        </w:r>
        <w:r w:rsidR="00241549">
          <w:rPr>
            <w:noProof/>
            <w:webHidden/>
          </w:rPr>
          <w:fldChar w:fldCharType="begin"/>
        </w:r>
        <w:r w:rsidR="00241549">
          <w:rPr>
            <w:noProof/>
            <w:webHidden/>
          </w:rPr>
          <w:instrText xml:space="preserve"> PAGEREF _Toc105024401 \h </w:instrText>
        </w:r>
        <w:r w:rsidR="00241549">
          <w:rPr>
            <w:noProof/>
            <w:webHidden/>
          </w:rPr>
        </w:r>
        <w:r w:rsidR="00241549">
          <w:rPr>
            <w:noProof/>
            <w:webHidden/>
          </w:rPr>
          <w:fldChar w:fldCharType="separate"/>
        </w:r>
        <w:r w:rsidR="005008ED">
          <w:rPr>
            <w:noProof/>
            <w:webHidden/>
          </w:rPr>
          <w:t>29</w:t>
        </w:r>
        <w:r w:rsidR="00241549">
          <w:rPr>
            <w:noProof/>
            <w:webHidden/>
          </w:rPr>
          <w:fldChar w:fldCharType="end"/>
        </w:r>
      </w:hyperlink>
    </w:p>
    <w:p w14:paraId="6BB577CA" w14:textId="1C287CF4"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2" w:history="1">
        <w:r w:rsidR="00241549" w:rsidRPr="00072641">
          <w:rPr>
            <w:rStyle w:val="Collegamentoipertestuale"/>
            <w:noProof/>
          </w:rPr>
          <w:t>2.2.4</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Simulator study data</w:t>
        </w:r>
        <w:r w:rsidR="00241549">
          <w:rPr>
            <w:noProof/>
            <w:webHidden/>
          </w:rPr>
          <w:tab/>
        </w:r>
        <w:r w:rsidR="00241549">
          <w:rPr>
            <w:noProof/>
            <w:webHidden/>
          </w:rPr>
          <w:fldChar w:fldCharType="begin"/>
        </w:r>
        <w:r w:rsidR="00241549">
          <w:rPr>
            <w:noProof/>
            <w:webHidden/>
          </w:rPr>
          <w:instrText xml:space="preserve"> PAGEREF _Toc105024402 \h </w:instrText>
        </w:r>
        <w:r w:rsidR="00241549">
          <w:rPr>
            <w:noProof/>
            <w:webHidden/>
          </w:rPr>
        </w:r>
        <w:r w:rsidR="00241549">
          <w:rPr>
            <w:noProof/>
            <w:webHidden/>
          </w:rPr>
          <w:fldChar w:fldCharType="separate"/>
        </w:r>
        <w:r w:rsidR="005008ED">
          <w:rPr>
            <w:noProof/>
            <w:webHidden/>
          </w:rPr>
          <w:t>33</w:t>
        </w:r>
        <w:r w:rsidR="00241549">
          <w:rPr>
            <w:noProof/>
            <w:webHidden/>
          </w:rPr>
          <w:fldChar w:fldCharType="end"/>
        </w:r>
      </w:hyperlink>
    </w:p>
    <w:p w14:paraId="2BC1829C" w14:textId="534CB390" w:rsidR="00241549" w:rsidRDefault="005A4C96">
      <w:pPr>
        <w:pStyle w:val="Sommario2"/>
        <w:tabs>
          <w:tab w:val="left" w:pos="720"/>
          <w:tab w:val="right" w:leader="dot" w:pos="9060"/>
        </w:tabs>
        <w:rPr>
          <w:rFonts w:asciiTheme="minorHAnsi" w:eastAsiaTheme="minorEastAsia" w:hAnsiTheme="minorHAnsi" w:cstheme="minorBidi"/>
          <w:smallCaps w:val="0"/>
          <w:noProof/>
          <w:sz w:val="22"/>
          <w:szCs w:val="28"/>
          <w:lang w:eastAsia="zh-CN" w:bidi="th-TH"/>
        </w:rPr>
      </w:pPr>
      <w:hyperlink w:anchor="_Toc105024403" w:history="1">
        <w:r w:rsidR="00241549" w:rsidRPr="00072641">
          <w:rPr>
            <w:rStyle w:val="Collegamentoipertestuale"/>
            <w:noProof/>
          </w:rPr>
          <w:t>2.3</w:t>
        </w:r>
        <w:r w:rsidR="00241549">
          <w:rPr>
            <w:rFonts w:asciiTheme="minorHAnsi" w:eastAsiaTheme="minorEastAsia" w:hAnsiTheme="minorHAnsi" w:cstheme="minorBidi"/>
            <w:smallCaps w:val="0"/>
            <w:noProof/>
            <w:sz w:val="22"/>
            <w:szCs w:val="28"/>
            <w:lang w:eastAsia="zh-CN" w:bidi="th-TH"/>
          </w:rPr>
          <w:tab/>
        </w:r>
        <w:r w:rsidR="00241549" w:rsidRPr="00072641">
          <w:rPr>
            <w:rStyle w:val="Collegamentoipertestuale"/>
            <w:noProof/>
          </w:rPr>
          <w:t>External data (open access)</w:t>
        </w:r>
        <w:r w:rsidR="00241549">
          <w:rPr>
            <w:noProof/>
            <w:webHidden/>
          </w:rPr>
          <w:tab/>
        </w:r>
        <w:r w:rsidR="00241549">
          <w:rPr>
            <w:noProof/>
            <w:webHidden/>
          </w:rPr>
          <w:fldChar w:fldCharType="begin"/>
        </w:r>
        <w:r w:rsidR="00241549">
          <w:rPr>
            <w:noProof/>
            <w:webHidden/>
          </w:rPr>
          <w:instrText xml:space="preserve"> PAGEREF _Toc105024403 \h </w:instrText>
        </w:r>
        <w:r w:rsidR="00241549">
          <w:rPr>
            <w:noProof/>
            <w:webHidden/>
          </w:rPr>
        </w:r>
        <w:r w:rsidR="00241549">
          <w:rPr>
            <w:noProof/>
            <w:webHidden/>
          </w:rPr>
          <w:fldChar w:fldCharType="separate"/>
        </w:r>
        <w:r w:rsidR="005008ED">
          <w:rPr>
            <w:noProof/>
            <w:webHidden/>
          </w:rPr>
          <w:t>40</w:t>
        </w:r>
        <w:r w:rsidR="00241549">
          <w:rPr>
            <w:noProof/>
            <w:webHidden/>
          </w:rPr>
          <w:fldChar w:fldCharType="end"/>
        </w:r>
      </w:hyperlink>
    </w:p>
    <w:p w14:paraId="39BC68D3" w14:textId="2AC342C0"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4" w:history="1">
        <w:r w:rsidR="00241549" w:rsidRPr="00072641">
          <w:rPr>
            <w:rStyle w:val="Collegamentoipertestuale"/>
            <w:noProof/>
          </w:rPr>
          <w:t>2.3.1</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atasets for Human state and activity monitoring</w:t>
        </w:r>
        <w:r w:rsidR="00241549">
          <w:rPr>
            <w:noProof/>
            <w:webHidden/>
          </w:rPr>
          <w:tab/>
        </w:r>
        <w:r w:rsidR="00241549">
          <w:rPr>
            <w:noProof/>
            <w:webHidden/>
          </w:rPr>
          <w:fldChar w:fldCharType="begin"/>
        </w:r>
        <w:r w:rsidR="00241549">
          <w:rPr>
            <w:noProof/>
            <w:webHidden/>
          </w:rPr>
          <w:instrText xml:space="preserve"> PAGEREF _Toc105024404 \h </w:instrText>
        </w:r>
        <w:r w:rsidR="00241549">
          <w:rPr>
            <w:noProof/>
            <w:webHidden/>
          </w:rPr>
        </w:r>
        <w:r w:rsidR="00241549">
          <w:rPr>
            <w:noProof/>
            <w:webHidden/>
          </w:rPr>
          <w:fldChar w:fldCharType="separate"/>
        </w:r>
        <w:r w:rsidR="005008ED">
          <w:rPr>
            <w:noProof/>
            <w:webHidden/>
          </w:rPr>
          <w:t>40</w:t>
        </w:r>
        <w:r w:rsidR="00241549">
          <w:rPr>
            <w:noProof/>
            <w:webHidden/>
          </w:rPr>
          <w:fldChar w:fldCharType="end"/>
        </w:r>
      </w:hyperlink>
    </w:p>
    <w:p w14:paraId="0C0E2B71" w14:textId="1E191C39"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5" w:history="1">
        <w:r w:rsidR="00241549" w:rsidRPr="00072641">
          <w:rPr>
            <w:rStyle w:val="Collegamentoipertestuale"/>
            <w:noProof/>
          </w:rPr>
          <w:t>2.3.2</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atasets for anomaly detection in aerospace applications</w:t>
        </w:r>
        <w:r w:rsidR="00241549">
          <w:rPr>
            <w:noProof/>
            <w:webHidden/>
          </w:rPr>
          <w:tab/>
        </w:r>
        <w:r w:rsidR="00241549">
          <w:rPr>
            <w:noProof/>
            <w:webHidden/>
          </w:rPr>
          <w:fldChar w:fldCharType="begin"/>
        </w:r>
        <w:r w:rsidR="00241549">
          <w:rPr>
            <w:noProof/>
            <w:webHidden/>
          </w:rPr>
          <w:instrText xml:space="preserve"> PAGEREF _Toc105024405 \h </w:instrText>
        </w:r>
        <w:r w:rsidR="00241549">
          <w:rPr>
            <w:noProof/>
            <w:webHidden/>
          </w:rPr>
        </w:r>
        <w:r w:rsidR="00241549">
          <w:rPr>
            <w:noProof/>
            <w:webHidden/>
          </w:rPr>
          <w:fldChar w:fldCharType="separate"/>
        </w:r>
        <w:r w:rsidR="005008ED">
          <w:rPr>
            <w:noProof/>
            <w:webHidden/>
          </w:rPr>
          <w:t>41</w:t>
        </w:r>
        <w:r w:rsidR="00241549">
          <w:rPr>
            <w:noProof/>
            <w:webHidden/>
          </w:rPr>
          <w:fldChar w:fldCharType="end"/>
        </w:r>
      </w:hyperlink>
    </w:p>
    <w:p w14:paraId="16A537CA" w14:textId="2965131C"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6" w:history="1">
        <w:r w:rsidR="00241549" w:rsidRPr="00072641">
          <w:rPr>
            <w:rStyle w:val="Collegamentoipertestuale"/>
            <w:noProof/>
          </w:rPr>
          <w:t>2.3.3</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atasets for anomaly detection in cybersecurity applications</w:t>
        </w:r>
        <w:r w:rsidR="00241549">
          <w:rPr>
            <w:noProof/>
            <w:webHidden/>
          </w:rPr>
          <w:tab/>
        </w:r>
        <w:r w:rsidR="00241549">
          <w:rPr>
            <w:noProof/>
            <w:webHidden/>
          </w:rPr>
          <w:fldChar w:fldCharType="begin"/>
        </w:r>
        <w:r w:rsidR="00241549">
          <w:rPr>
            <w:noProof/>
            <w:webHidden/>
          </w:rPr>
          <w:instrText xml:space="preserve"> PAGEREF _Toc105024406 \h </w:instrText>
        </w:r>
        <w:r w:rsidR="00241549">
          <w:rPr>
            <w:noProof/>
            <w:webHidden/>
          </w:rPr>
        </w:r>
        <w:r w:rsidR="00241549">
          <w:rPr>
            <w:noProof/>
            <w:webHidden/>
          </w:rPr>
          <w:fldChar w:fldCharType="separate"/>
        </w:r>
        <w:r w:rsidR="005008ED">
          <w:rPr>
            <w:noProof/>
            <w:webHidden/>
          </w:rPr>
          <w:t>42</w:t>
        </w:r>
        <w:r w:rsidR="00241549">
          <w:rPr>
            <w:noProof/>
            <w:webHidden/>
          </w:rPr>
          <w:fldChar w:fldCharType="end"/>
        </w:r>
      </w:hyperlink>
    </w:p>
    <w:p w14:paraId="5B59FA87" w14:textId="408138C4"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07" w:history="1">
        <w:r w:rsidR="00241549" w:rsidRPr="00072641">
          <w:rPr>
            <w:rStyle w:val="Collegamentoipertestuale"/>
            <w:noProof/>
          </w:rPr>
          <w:t>2.3.4</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Datasets for human-centric personalization</w:t>
        </w:r>
        <w:r w:rsidR="00241549">
          <w:rPr>
            <w:noProof/>
            <w:webHidden/>
          </w:rPr>
          <w:tab/>
        </w:r>
        <w:r w:rsidR="00241549">
          <w:rPr>
            <w:noProof/>
            <w:webHidden/>
          </w:rPr>
          <w:fldChar w:fldCharType="begin"/>
        </w:r>
        <w:r w:rsidR="00241549">
          <w:rPr>
            <w:noProof/>
            <w:webHidden/>
          </w:rPr>
          <w:instrText xml:space="preserve"> PAGEREF _Toc105024407 \h </w:instrText>
        </w:r>
        <w:r w:rsidR="00241549">
          <w:rPr>
            <w:noProof/>
            <w:webHidden/>
          </w:rPr>
        </w:r>
        <w:r w:rsidR="00241549">
          <w:rPr>
            <w:noProof/>
            <w:webHidden/>
          </w:rPr>
          <w:fldChar w:fldCharType="separate"/>
        </w:r>
        <w:r w:rsidR="005008ED">
          <w:rPr>
            <w:noProof/>
            <w:webHidden/>
          </w:rPr>
          <w:t>42</w:t>
        </w:r>
        <w:r w:rsidR="00241549">
          <w:rPr>
            <w:noProof/>
            <w:webHidden/>
          </w:rPr>
          <w:fldChar w:fldCharType="end"/>
        </w:r>
      </w:hyperlink>
    </w:p>
    <w:p w14:paraId="25ECE516" w14:textId="13CA4C19" w:rsidR="00241549" w:rsidRDefault="005A4C96">
      <w:pPr>
        <w:pStyle w:val="Sommario1"/>
        <w:tabs>
          <w:tab w:val="left" w:pos="480"/>
          <w:tab w:val="right" w:leader="dot" w:pos="9060"/>
        </w:tabs>
        <w:rPr>
          <w:rFonts w:asciiTheme="minorHAnsi" w:eastAsiaTheme="minorEastAsia" w:hAnsiTheme="minorHAnsi" w:cstheme="minorBidi"/>
          <w:b w:val="0"/>
          <w:bCs w:val="0"/>
          <w:caps w:val="0"/>
          <w:noProof/>
          <w:sz w:val="22"/>
          <w:szCs w:val="28"/>
          <w:lang w:eastAsia="zh-CN" w:bidi="th-TH"/>
        </w:rPr>
      </w:pPr>
      <w:hyperlink w:anchor="_Toc105024408" w:history="1">
        <w:r w:rsidR="00241549" w:rsidRPr="00072641">
          <w:rPr>
            <w:rStyle w:val="Collegamentoipertestuale"/>
            <w:noProof/>
          </w:rPr>
          <w:t>3</w:t>
        </w:r>
        <w:r w:rsidR="00241549">
          <w:rPr>
            <w:rFonts w:asciiTheme="minorHAnsi" w:eastAsiaTheme="minorEastAsia" w:hAnsiTheme="minorHAnsi" w:cstheme="minorBidi"/>
            <w:b w:val="0"/>
            <w:bCs w:val="0"/>
            <w:caps w:val="0"/>
            <w:noProof/>
            <w:sz w:val="22"/>
            <w:szCs w:val="28"/>
            <w:lang w:eastAsia="zh-CN" w:bidi="th-TH"/>
          </w:rPr>
          <w:tab/>
        </w:r>
        <w:r w:rsidR="00241549" w:rsidRPr="00072641">
          <w:rPr>
            <w:rStyle w:val="Collegamentoipertestuale"/>
            <w:noProof/>
          </w:rPr>
          <w:t>Contribution to Milestones</w:t>
        </w:r>
        <w:r w:rsidR="00241549">
          <w:rPr>
            <w:noProof/>
            <w:webHidden/>
          </w:rPr>
          <w:tab/>
        </w:r>
        <w:r w:rsidR="00241549">
          <w:rPr>
            <w:noProof/>
            <w:webHidden/>
          </w:rPr>
          <w:fldChar w:fldCharType="begin"/>
        </w:r>
        <w:r w:rsidR="00241549">
          <w:rPr>
            <w:noProof/>
            <w:webHidden/>
          </w:rPr>
          <w:instrText xml:space="preserve"> PAGEREF _Toc105024408 \h </w:instrText>
        </w:r>
        <w:r w:rsidR="00241549">
          <w:rPr>
            <w:noProof/>
            <w:webHidden/>
          </w:rPr>
        </w:r>
        <w:r w:rsidR="00241549">
          <w:rPr>
            <w:noProof/>
            <w:webHidden/>
          </w:rPr>
          <w:fldChar w:fldCharType="separate"/>
        </w:r>
        <w:r w:rsidR="005008ED">
          <w:rPr>
            <w:noProof/>
            <w:webHidden/>
          </w:rPr>
          <w:t>43</w:t>
        </w:r>
        <w:r w:rsidR="00241549">
          <w:rPr>
            <w:noProof/>
            <w:webHidden/>
          </w:rPr>
          <w:fldChar w:fldCharType="end"/>
        </w:r>
      </w:hyperlink>
    </w:p>
    <w:p w14:paraId="0C1D40E1" w14:textId="7C4C2F56" w:rsidR="00241549" w:rsidRDefault="005A4C96">
      <w:pPr>
        <w:pStyle w:val="Sommario2"/>
        <w:tabs>
          <w:tab w:val="left" w:pos="720"/>
          <w:tab w:val="right" w:leader="dot" w:pos="9060"/>
        </w:tabs>
        <w:rPr>
          <w:rFonts w:asciiTheme="minorHAnsi" w:eastAsiaTheme="minorEastAsia" w:hAnsiTheme="minorHAnsi" w:cstheme="minorBidi"/>
          <w:smallCaps w:val="0"/>
          <w:noProof/>
          <w:sz w:val="22"/>
          <w:szCs w:val="28"/>
          <w:lang w:eastAsia="zh-CN" w:bidi="th-TH"/>
        </w:rPr>
      </w:pPr>
      <w:hyperlink w:anchor="_Toc105024409" w:history="1">
        <w:r w:rsidR="00241549" w:rsidRPr="00072641">
          <w:rPr>
            <w:rStyle w:val="Collegamentoipertestuale"/>
            <w:noProof/>
          </w:rPr>
          <w:t>3.1</w:t>
        </w:r>
        <w:r w:rsidR="00241549">
          <w:rPr>
            <w:rFonts w:asciiTheme="minorHAnsi" w:eastAsiaTheme="minorEastAsia" w:hAnsiTheme="minorHAnsi" w:cstheme="minorBidi"/>
            <w:smallCaps w:val="0"/>
            <w:noProof/>
            <w:sz w:val="22"/>
            <w:szCs w:val="28"/>
            <w:lang w:eastAsia="zh-CN" w:bidi="th-TH"/>
          </w:rPr>
          <w:tab/>
        </w:r>
        <w:r w:rsidR="00241549" w:rsidRPr="00072641">
          <w:rPr>
            <w:rStyle w:val="Collegamentoipertestuale"/>
            <w:noProof/>
          </w:rPr>
          <w:t>Milestone 3: Dataset for AI models training available</w:t>
        </w:r>
        <w:r w:rsidR="00241549">
          <w:rPr>
            <w:noProof/>
            <w:webHidden/>
          </w:rPr>
          <w:tab/>
        </w:r>
        <w:r w:rsidR="00241549">
          <w:rPr>
            <w:noProof/>
            <w:webHidden/>
          </w:rPr>
          <w:fldChar w:fldCharType="begin"/>
        </w:r>
        <w:r w:rsidR="00241549">
          <w:rPr>
            <w:noProof/>
            <w:webHidden/>
          </w:rPr>
          <w:instrText xml:space="preserve"> PAGEREF _Toc105024409 \h </w:instrText>
        </w:r>
        <w:r w:rsidR="00241549">
          <w:rPr>
            <w:noProof/>
            <w:webHidden/>
          </w:rPr>
        </w:r>
        <w:r w:rsidR="00241549">
          <w:rPr>
            <w:noProof/>
            <w:webHidden/>
          </w:rPr>
          <w:fldChar w:fldCharType="separate"/>
        </w:r>
        <w:r w:rsidR="005008ED">
          <w:rPr>
            <w:noProof/>
            <w:webHidden/>
          </w:rPr>
          <w:t>43</w:t>
        </w:r>
        <w:r w:rsidR="00241549">
          <w:rPr>
            <w:noProof/>
            <w:webHidden/>
          </w:rPr>
          <w:fldChar w:fldCharType="end"/>
        </w:r>
      </w:hyperlink>
    </w:p>
    <w:p w14:paraId="594EC0F1" w14:textId="33D4F87D" w:rsidR="00241549" w:rsidRDefault="005A4C96">
      <w:pPr>
        <w:pStyle w:val="Sommario2"/>
        <w:tabs>
          <w:tab w:val="left" w:pos="720"/>
          <w:tab w:val="right" w:leader="dot" w:pos="9060"/>
        </w:tabs>
        <w:rPr>
          <w:rFonts w:asciiTheme="minorHAnsi" w:eastAsiaTheme="minorEastAsia" w:hAnsiTheme="minorHAnsi" w:cstheme="minorBidi"/>
          <w:smallCaps w:val="0"/>
          <w:noProof/>
          <w:sz w:val="22"/>
          <w:szCs w:val="28"/>
          <w:lang w:eastAsia="zh-CN" w:bidi="th-TH"/>
        </w:rPr>
      </w:pPr>
      <w:hyperlink w:anchor="_Toc105024410" w:history="1">
        <w:r w:rsidR="00241549" w:rsidRPr="00072641">
          <w:rPr>
            <w:rStyle w:val="Collegamentoipertestuale"/>
            <w:noProof/>
          </w:rPr>
          <w:t>3.2</w:t>
        </w:r>
        <w:r w:rsidR="00241549">
          <w:rPr>
            <w:rFonts w:asciiTheme="minorHAnsi" w:eastAsiaTheme="minorEastAsia" w:hAnsiTheme="minorHAnsi" w:cstheme="minorBidi"/>
            <w:smallCaps w:val="0"/>
            <w:noProof/>
            <w:sz w:val="22"/>
            <w:szCs w:val="28"/>
            <w:lang w:eastAsia="zh-CN" w:bidi="th-TH"/>
          </w:rPr>
          <w:tab/>
        </w:r>
        <w:r w:rsidR="00241549" w:rsidRPr="00072641">
          <w:rPr>
            <w:rStyle w:val="Collegamentoipertestuale"/>
            <w:noProof/>
          </w:rPr>
          <w:t>Milestone 4: Teaching core technology integrated in use cases setup</w:t>
        </w:r>
        <w:r w:rsidR="00241549">
          <w:rPr>
            <w:noProof/>
            <w:webHidden/>
          </w:rPr>
          <w:tab/>
        </w:r>
        <w:r w:rsidR="00241549">
          <w:rPr>
            <w:noProof/>
            <w:webHidden/>
          </w:rPr>
          <w:fldChar w:fldCharType="begin"/>
        </w:r>
        <w:r w:rsidR="00241549">
          <w:rPr>
            <w:noProof/>
            <w:webHidden/>
          </w:rPr>
          <w:instrText xml:space="preserve"> PAGEREF _Toc105024410 \h </w:instrText>
        </w:r>
        <w:r w:rsidR="00241549">
          <w:rPr>
            <w:noProof/>
            <w:webHidden/>
          </w:rPr>
        </w:r>
        <w:r w:rsidR="00241549">
          <w:rPr>
            <w:noProof/>
            <w:webHidden/>
          </w:rPr>
          <w:fldChar w:fldCharType="separate"/>
        </w:r>
        <w:r w:rsidR="005008ED">
          <w:rPr>
            <w:noProof/>
            <w:webHidden/>
          </w:rPr>
          <w:t>43</w:t>
        </w:r>
        <w:r w:rsidR="00241549">
          <w:rPr>
            <w:noProof/>
            <w:webHidden/>
          </w:rPr>
          <w:fldChar w:fldCharType="end"/>
        </w:r>
      </w:hyperlink>
    </w:p>
    <w:p w14:paraId="3D4CC926" w14:textId="18EE3997"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11" w:history="1">
        <w:r w:rsidR="00241549" w:rsidRPr="00072641">
          <w:rPr>
            <w:rStyle w:val="Collegamentoipertestuale"/>
            <w:noProof/>
          </w:rPr>
          <w:t>3.2.1</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High-Performance Computing and Communication Infrastructure (HPC2I) as integrated within the use cases.</w:t>
        </w:r>
        <w:r w:rsidR="00241549">
          <w:rPr>
            <w:noProof/>
            <w:webHidden/>
          </w:rPr>
          <w:tab/>
        </w:r>
        <w:r w:rsidR="00241549">
          <w:rPr>
            <w:noProof/>
            <w:webHidden/>
          </w:rPr>
          <w:fldChar w:fldCharType="begin"/>
        </w:r>
        <w:r w:rsidR="00241549">
          <w:rPr>
            <w:noProof/>
            <w:webHidden/>
          </w:rPr>
          <w:instrText xml:space="preserve"> PAGEREF _Toc105024411 \h </w:instrText>
        </w:r>
        <w:r w:rsidR="00241549">
          <w:rPr>
            <w:noProof/>
            <w:webHidden/>
          </w:rPr>
        </w:r>
        <w:r w:rsidR="00241549">
          <w:rPr>
            <w:noProof/>
            <w:webHidden/>
          </w:rPr>
          <w:fldChar w:fldCharType="separate"/>
        </w:r>
        <w:r w:rsidR="005008ED">
          <w:rPr>
            <w:noProof/>
            <w:webHidden/>
          </w:rPr>
          <w:t>44</w:t>
        </w:r>
        <w:r w:rsidR="00241549">
          <w:rPr>
            <w:noProof/>
            <w:webHidden/>
          </w:rPr>
          <w:fldChar w:fldCharType="end"/>
        </w:r>
      </w:hyperlink>
    </w:p>
    <w:p w14:paraId="45CD8A5A" w14:textId="333E48BF" w:rsidR="00241549" w:rsidRDefault="005A4C96" w:rsidP="00B87CE1">
      <w:pPr>
        <w:pStyle w:val="Sommario3"/>
        <w:rPr>
          <w:rFonts w:asciiTheme="minorHAnsi" w:eastAsiaTheme="minorEastAsia" w:hAnsiTheme="minorHAnsi" w:cstheme="minorBidi"/>
          <w:noProof/>
          <w:sz w:val="22"/>
          <w:szCs w:val="28"/>
          <w:lang w:eastAsia="zh-CN" w:bidi="th-TH"/>
        </w:rPr>
      </w:pPr>
      <w:hyperlink w:anchor="_Toc105024412" w:history="1">
        <w:r w:rsidR="00241549" w:rsidRPr="00072641">
          <w:rPr>
            <w:rStyle w:val="Collegamentoipertestuale"/>
            <w:noProof/>
          </w:rPr>
          <w:t>3.2.2</w:t>
        </w:r>
        <w:r w:rsidR="00241549">
          <w:rPr>
            <w:rFonts w:asciiTheme="minorHAnsi" w:eastAsiaTheme="minorEastAsia" w:hAnsiTheme="minorHAnsi" w:cstheme="minorBidi"/>
            <w:noProof/>
            <w:sz w:val="22"/>
            <w:szCs w:val="28"/>
            <w:lang w:eastAsia="zh-CN" w:bidi="th-TH"/>
          </w:rPr>
          <w:tab/>
        </w:r>
        <w:r w:rsidR="00241549" w:rsidRPr="00072641">
          <w:rPr>
            <w:rStyle w:val="Collegamentoipertestuale"/>
            <w:noProof/>
          </w:rPr>
          <w:t>AI-as-a-Service core technology integrated into the use cases setup</w:t>
        </w:r>
        <w:r w:rsidR="00241549">
          <w:rPr>
            <w:noProof/>
            <w:webHidden/>
          </w:rPr>
          <w:tab/>
        </w:r>
        <w:r w:rsidR="00241549">
          <w:rPr>
            <w:noProof/>
            <w:webHidden/>
          </w:rPr>
          <w:fldChar w:fldCharType="begin"/>
        </w:r>
        <w:r w:rsidR="00241549">
          <w:rPr>
            <w:noProof/>
            <w:webHidden/>
          </w:rPr>
          <w:instrText xml:space="preserve"> PAGEREF _Toc105024412 \h </w:instrText>
        </w:r>
        <w:r w:rsidR="00241549">
          <w:rPr>
            <w:noProof/>
            <w:webHidden/>
          </w:rPr>
        </w:r>
        <w:r w:rsidR="00241549">
          <w:rPr>
            <w:noProof/>
            <w:webHidden/>
          </w:rPr>
          <w:fldChar w:fldCharType="separate"/>
        </w:r>
        <w:r w:rsidR="005008ED">
          <w:rPr>
            <w:noProof/>
            <w:webHidden/>
          </w:rPr>
          <w:t>46</w:t>
        </w:r>
        <w:r w:rsidR="00241549">
          <w:rPr>
            <w:noProof/>
            <w:webHidden/>
          </w:rPr>
          <w:fldChar w:fldCharType="end"/>
        </w:r>
      </w:hyperlink>
    </w:p>
    <w:p w14:paraId="79416679" w14:textId="0CE68561" w:rsidR="00241549" w:rsidRDefault="005A4C96">
      <w:pPr>
        <w:pStyle w:val="Sommario2"/>
        <w:tabs>
          <w:tab w:val="right" w:leader="dot" w:pos="9060"/>
        </w:tabs>
        <w:rPr>
          <w:rFonts w:asciiTheme="minorHAnsi" w:eastAsiaTheme="minorEastAsia" w:hAnsiTheme="minorHAnsi" w:cstheme="minorBidi"/>
          <w:smallCaps w:val="0"/>
          <w:noProof/>
          <w:sz w:val="22"/>
          <w:szCs w:val="28"/>
          <w:lang w:eastAsia="zh-CN" w:bidi="th-TH"/>
        </w:rPr>
      </w:pPr>
      <w:hyperlink w:anchor="_Toc105024413" w:history="1">
        <w:r w:rsidR="00241549" w:rsidRPr="00072641">
          <w:rPr>
            <w:rStyle w:val="Collegamentoipertestuale"/>
            <w:bCs/>
            <w:noProof/>
          </w:rPr>
          <w:t>Base Python Classes</w:t>
        </w:r>
        <w:r w:rsidR="00241549">
          <w:rPr>
            <w:noProof/>
            <w:webHidden/>
          </w:rPr>
          <w:tab/>
        </w:r>
        <w:r w:rsidR="00241549">
          <w:rPr>
            <w:noProof/>
            <w:webHidden/>
          </w:rPr>
          <w:fldChar w:fldCharType="begin"/>
        </w:r>
        <w:r w:rsidR="00241549">
          <w:rPr>
            <w:noProof/>
            <w:webHidden/>
          </w:rPr>
          <w:instrText xml:space="preserve"> PAGEREF _Toc105024413 \h </w:instrText>
        </w:r>
        <w:r w:rsidR="00241549">
          <w:rPr>
            <w:noProof/>
            <w:webHidden/>
          </w:rPr>
        </w:r>
        <w:r w:rsidR="00241549">
          <w:rPr>
            <w:noProof/>
            <w:webHidden/>
          </w:rPr>
          <w:fldChar w:fldCharType="separate"/>
        </w:r>
        <w:r w:rsidR="005008ED">
          <w:rPr>
            <w:noProof/>
            <w:webHidden/>
          </w:rPr>
          <w:t>46</w:t>
        </w:r>
        <w:r w:rsidR="00241549">
          <w:rPr>
            <w:noProof/>
            <w:webHidden/>
          </w:rPr>
          <w:fldChar w:fldCharType="end"/>
        </w:r>
      </w:hyperlink>
    </w:p>
    <w:p w14:paraId="5D05309C" w14:textId="0C94669A" w:rsidR="00241549" w:rsidRDefault="005A4C96">
      <w:pPr>
        <w:pStyle w:val="Sommario2"/>
        <w:tabs>
          <w:tab w:val="right" w:leader="dot" w:pos="9060"/>
        </w:tabs>
        <w:rPr>
          <w:rFonts w:asciiTheme="minorHAnsi" w:eastAsiaTheme="minorEastAsia" w:hAnsiTheme="minorHAnsi" w:cstheme="minorBidi"/>
          <w:smallCaps w:val="0"/>
          <w:noProof/>
          <w:sz w:val="22"/>
          <w:szCs w:val="28"/>
          <w:lang w:eastAsia="zh-CN" w:bidi="th-TH"/>
        </w:rPr>
      </w:pPr>
      <w:hyperlink w:anchor="_Toc105024414" w:history="1">
        <w:r w:rsidR="00241549" w:rsidRPr="00072641">
          <w:rPr>
            <w:rStyle w:val="Collegamentoipertestuale"/>
            <w:bCs/>
            <w:noProof/>
          </w:rPr>
          <w:t>Currently Available Nodes</w:t>
        </w:r>
        <w:r w:rsidR="00241549">
          <w:rPr>
            <w:noProof/>
            <w:webHidden/>
          </w:rPr>
          <w:tab/>
        </w:r>
        <w:r w:rsidR="00241549">
          <w:rPr>
            <w:noProof/>
            <w:webHidden/>
          </w:rPr>
          <w:fldChar w:fldCharType="begin"/>
        </w:r>
        <w:r w:rsidR="00241549">
          <w:rPr>
            <w:noProof/>
            <w:webHidden/>
          </w:rPr>
          <w:instrText xml:space="preserve"> PAGEREF _Toc105024414 \h </w:instrText>
        </w:r>
        <w:r w:rsidR="00241549">
          <w:rPr>
            <w:noProof/>
            <w:webHidden/>
          </w:rPr>
        </w:r>
        <w:r w:rsidR="00241549">
          <w:rPr>
            <w:noProof/>
            <w:webHidden/>
          </w:rPr>
          <w:fldChar w:fldCharType="separate"/>
        </w:r>
        <w:r w:rsidR="005008ED">
          <w:rPr>
            <w:noProof/>
            <w:webHidden/>
          </w:rPr>
          <w:t>46</w:t>
        </w:r>
        <w:r w:rsidR="00241549">
          <w:rPr>
            <w:noProof/>
            <w:webHidden/>
          </w:rPr>
          <w:fldChar w:fldCharType="end"/>
        </w:r>
      </w:hyperlink>
    </w:p>
    <w:p w14:paraId="2B26A5DE" w14:textId="51D7291F" w:rsidR="00241549" w:rsidRDefault="005A4C96">
      <w:pPr>
        <w:pStyle w:val="Sommario2"/>
        <w:tabs>
          <w:tab w:val="right" w:leader="dot" w:pos="9060"/>
        </w:tabs>
        <w:rPr>
          <w:rFonts w:asciiTheme="minorHAnsi" w:eastAsiaTheme="minorEastAsia" w:hAnsiTheme="minorHAnsi" w:cstheme="minorBidi"/>
          <w:smallCaps w:val="0"/>
          <w:noProof/>
          <w:sz w:val="22"/>
          <w:szCs w:val="28"/>
          <w:lang w:eastAsia="zh-CN" w:bidi="th-TH"/>
        </w:rPr>
      </w:pPr>
      <w:hyperlink w:anchor="_Toc105024415" w:history="1">
        <w:r w:rsidR="00241549" w:rsidRPr="00072641">
          <w:rPr>
            <w:rStyle w:val="Collegamentoipertestuale"/>
            <w:bCs/>
            <w:noProof/>
          </w:rPr>
          <w:t>How to Use Nodes</w:t>
        </w:r>
        <w:r w:rsidR="00241549">
          <w:rPr>
            <w:noProof/>
            <w:webHidden/>
          </w:rPr>
          <w:tab/>
        </w:r>
        <w:r w:rsidR="00241549">
          <w:rPr>
            <w:noProof/>
            <w:webHidden/>
          </w:rPr>
          <w:fldChar w:fldCharType="begin"/>
        </w:r>
        <w:r w:rsidR="00241549">
          <w:rPr>
            <w:noProof/>
            <w:webHidden/>
          </w:rPr>
          <w:instrText xml:space="preserve"> PAGEREF _Toc105024415 \h </w:instrText>
        </w:r>
        <w:r w:rsidR="00241549">
          <w:rPr>
            <w:noProof/>
            <w:webHidden/>
          </w:rPr>
        </w:r>
        <w:r w:rsidR="00241549">
          <w:rPr>
            <w:noProof/>
            <w:webHidden/>
          </w:rPr>
          <w:fldChar w:fldCharType="separate"/>
        </w:r>
        <w:r w:rsidR="005008ED">
          <w:rPr>
            <w:noProof/>
            <w:webHidden/>
          </w:rPr>
          <w:t>47</w:t>
        </w:r>
        <w:r w:rsidR="00241549">
          <w:rPr>
            <w:noProof/>
            <w:webHidden/>
          </w:rPr>
          <w:fldChar w:fldCharType="end"/>
        </w:r>
      </w:hyperlink>
    </w:p>
    <w:p w14:paraId="04B5FD49" w14:textId="3CE88AAB" w:rsidR="00241549" w:rsidRDefault="005A4C96">
      <w:pPr>
        <w:pStyle w:val="Sommario2"/>
        <w:tabs>
          <w:tab w:val="right" w:leader="dot" w:pos="9060"/>
        </w:tabs>
        <w:rPr>
          <w:rFonts w:asciiTheme="minorHAnsi" w:eastAsiaTheme="minorEastAsia" w:hAnsiTheme="minorHAnsi" w:cstheme="minorBidi"/>
          <w:smallCaps w:val="0"/>
          <w:noProof/>
          <w:sz w:val="22"/>
          <w:szCs w:val="28"/>
          <w:lang w:eastAsia="zh-CN" w:bidi="th-TH"/>
        </w:rPr>
      </w:pPr>
      <w:hyperlink w:anchor="_Toc105024416" w:history="1">
        <w:r w:rsidR="00241549" w:rsidRPr="00072641">
          <w:rPr>
            <w:rStyle w:val="Collegamentoipertestuale"/>
            <w:bCs/>
            <w:noProof/>
          </w:rPr>
          <w:t>How to Implement Custom Nodes</w:t>
        </w:r>
        <w:r w:rsidR="00241549">
          <w:rPr>
            <w:noProof/>
            <w:webHidden/>
          </w:rPr>
          <w:tab/>
        </w:r>
        <w:r w:rsidR="00241549">
          <w:rPr>
            <w:noProof/>
            <w:webHidden/>
          </w:rPr>
          <w:fldChar w:fldCharType="begin"/>
        </w:r>
        <w:r w:rsidR="00241549">
          <w:rPr>
            <w:noProof/>
            <w:webHidden/>
          </w:rPr>
          <w:instrText xml:space="preserve"> PAGEREF _Toc105024416 \h </w:instrText>
        </w:r>
        <w:r w:rsidR="00241549">
          <w:rPr>
            <w:noProof/>
            <w:webHidden/>
          </w:rPr>
        </w:r>
        <w:r w:rsidR="00241549">
          <w:rPr>
            <w:noProof/>
            <w:webHidden/>
          </w:rPr>
          <w:fldChar w:fldCharType="separate"/>
        </w:r>
        <w:r w:rsidR="005008ED">
          <w:rPr>
            <w:noProof/>
            <w:webHidden/>
          </w:rPr>
          <w:t>47</w:t>
        </w:r>
        <w:r w:rsidR="00241549">
          <w:rPr>
            <w:noProof/>
            <w:webHidden/>
          </w:rPr>
          <w:fldChar w:fldCharType="end"/>
        </w:r>
      </w:hyperlink>
    </w:p>
    <w:p w14:paraId="54C27F82" w14:textId="210BA6E9" w:rsidR="00241549" w:rsidRDefault="005A4C96">
      <w:pPr>
        <w:pStyle w:val="Sommario2"/>
        <w:tabs>
          <w:tab w:val="right" w:leader="dot" w:pos="9060"/>
        </w:tabs>
        <w:rPr>
          <w:rFonts w:asciiTheme="minorHAnsi" w:eastAsiaTheme="minorEastAsia" w:hAnsiTheme="minorHAnsi" w:cstheme="minorBidi"/>
          <w:smallCaps w:val="0"/>
          <w:noProof/>
          <w:sz w:val="22"/>
          <w:szCs w:val="28"/>
          <w:lang w:eastAsia="zh-CN" w:bidi="th-TH"/>
        </w:rPr>
      </w:pPr>
      <w:hyperlink w:anchor="_Toc105024417" w:history="1">
        <w:r w:rsidR="00241549" w:rsidRPr="00072641">
          <w:rPr>
            <w:rStyle w:val="Collegamentoipertestuale"/>
            <w:bCs/>
            <w:noProof/>
          </w:rPr>
          <w:t>Debug/Test Mode</w:t>
        </w:r>
        <w:r w:rsidR="00241549">
          <w:rPr>
            <w:noProof/>
            <w:webHidden/>
          </w:rPr>
          <w:tab/>
        </w:r>
        <w:r w:rsidR="00241549">
          <w:rPr>
            <w:noProof/>
            <w:webHidden/>
          </w:rPr>
          <w:fldChar w:fldCharType="begin"/>
        </w:r>
        <w:r w:rsidR="00241549">
          <w:rPr>
            <w:noProof/>
            <w:webHidden/>
          </w:rPr>
          <w:instrText xml:space="preserve"> PAGEREF _Toc105024417 \h </w:instrText>
        </w:r>
        <w:r w:rsidR="00241549">
          <w:rPr>
            <w:noProof/>
            <w:webHidden/>
          </w:rPr>
        </w:r>
        <w:r w:rsidR="00241549">
          <w:rPr>
            <w:noProof/>
            <w:webHidden/>
          </w:rPr>
          <w:fldChar w:fldCharType="separate"/>
        </w:r>
        <w:r w:rsidR="005008ED">
          <w:rPr>
            <w:noProof/>
            <w:webHidden/>
          </w:rPr>
          <w:t>47</w:t>
        </w:r>
        <w:r w:rsidR="00241549">
          <w:rPr>
            <w:noProof/>
            <w:webHidden/>
          </w:rPr>
          <w:fldChar w:fldCharType="end"/>
        </w:r>
      </w:hyperlink>
    </w:p>
    <w:p w14:paraId="44A27B96" w14:textId="72237754" w:rsidR="00241549" w:rsidRDefault="005A4C96">
      <w:pPr>
        <w:pStyle w:val="Sommario1"/>
        <w:tabs>
          <w:tab w:val="left" w:pos="480"/>
          <w:tab w:val="right" w:leader="dot" w:pos="9060"/>
        </w:tabs>
        <w:rPr>
          <w:rFonts w:asciiTheme="minorHAnsi" w:eastAsiaTheme="minorEastAsia" w:hAnsiTheme="minorHAnsi" w:cstheme="minorBidi"/>
          <w:b w:val="0"/>
          <w:bCs w:val="0"/>
          <w:caps w:val="0"/>
          <w:noProof/>
          <w:sz w:val="22"/>
          <w:szCs w:val="28"/>
          <w:lang w:eastAsia="zh-CN" w:bidi="th-TH"/>
        </w:rPr>
      </w:pPr>
      <w:hyperlink w:anchor="_Toc105024418" w:history="1">
        <w:r w:rsidR="00241549" w:rsidRPr="00072641">
          <w:rPr>
            <w:rStyle w:val="Collegamentoipertestuale"/>
            <w:noProof/>
          </w:rPr>
          <w:t>4</w:t>
        </w:r>
        <w:r w:rsidR="00241549">
          <w:rPr>
            <w:rFonts w:asciiTheme="minorHAnsi" w:eastAsiaTheme="minorEastAsia" w:hAnsiTheme="minorHAnsi" w:cstheme="minorBidi"/>
            <w:b w:val="0"/>
            <w:bCs w:val="0"/>
            <w:caps w:val="0"/>
            <w:noProof/>
            <w:sz w:val="22"/>
            <w:szCs w:val="28"/>
            <w:lang w:eastAsia="zh-CN" w:bidi="th-TH"/>
          </w:rPr>
          <w:tab/>
        </w:r>
        <w:r w:rsidR="00241549" w:rsidRPr="00072641">
          <w:rPr>
            <w:rStyle w:val="Collegamentoipertestuale"/>
            <w:noProof/>
          </w:rPr>
          <w:t>Discussion and Conclusion</w:t>
        </w:r>
        <w:r w:rsidR="00241549">
          <w:rPr>
            <w:noProof/>
            <w:webHidden/>
          </w:rPr>
          <w:tab/>
        </w:r>
        <w:r w:rsidR="00241549">
          <w:rPr>
            <w:noProof/>
            <w:webHidden/>
          </w:rPr>
          <w:fldChar w:fldCharType="begin"/>
        </w:r>
        <w:r w:rsidR="00241549">
          <w:rPr>
            <w:noProof/>
            <w:webHidden/>
          </w:rPr>
          <w:instrText xml:space="preserve"> PAGEREF _Toc105024418 \h </w:instrText>
        </w:r>
        <w:r w:rsidR="00241549">
          <w:rPr>
            <w:noProof/>
            <w:webHidden/>
          </w:rPr>
        </w:r>
        <w:r w:rsidR="00241549">
          <w:rPr>
            <w:noProof/>
            <w:webHidden/>
          </w:rPr>
          <w:fldChar w:fldCharType="separate"/>
        </w:r>
        <w:r w:rsidR="005008ED">
          <w:rPr>
            <w:noProof/>
            <w:webHidden/>
          </w:rPr>
          <w:t>48</w:t>
        </w:r>
        <w:r w:rsidR="00241549">
          <w:rPr>
            <w:noProof/>
            <w:webHidden/>
          </w:rPr>
          <w:fldChar w:fldCharType="end"/>
        </w:r>
      </w:hyperlink>
    </w:p>
    <w:p w14:paraId="286C0FC5" w14:textId="535A6963" w:rsidR="00241549" w:rsidRDefault="005A4C96">
      <w:pPr>
        <w:pStyle w:val="Sommario1"/>
        <w:tabs>
          <w:tab w:val="left" w:pos="480"/>
          <w:tab w:val="right" w:leader="dot" w:pos="9060"/>
        </w:tabs>
        <w:rPr>
          <w:rFonts w:asciiTheme="minorHAnsi" w:eastAsiaTheme="minorEastAsia" w:hAnsiTheme="minorHAnsi" w:cstheme="minorBidi"/>
          <w:b w:val="0"/>
          <w:bCs w:val="0"/>
          <w:caps w:val="0"/>
          <w:noProof/>
          <w:sz w:val="22"/>
          <w:szCs w:val="28"/>
          <w:lang w:eastAsia="zh-CN" w:bidi="th-TH"/>
        </w:rPr>
      </w:pPr>
      <w:hyperlink w:anchor="_Toc105024419" w:history="1">
        <w:r w:rsidR="00241549" w:rsidRPr="00072641">
          <w:rPr>
            <w:rStyle w:val="Collegamentoipertestuale"/>
            <w:noProof/>
          </w:rPr>
          <w:t>5</w:t>
        </w:r>
        <w:r w:rsidR="00241549">
          <w:rPr>
            <w:rFonts w:asciiTheme="minorHAnsi" w:eastAsiaTheme="minorEastAsia" w:hAnsiTheme="minorHAnsi" w:cstheme="minorBidi"/>
            <w:b w:val="0"/>
            <w:bCs w:val="0"/>
            <w:caps w:val="0"/>
            <w:noProof/>
            <w:sz w:val="22"/>
            <w:szCs w:val="28"/>
            <w:lang w:eastAsia="zh-CN" w:bidi="th-TH"/>
          </w:rPr>
          <w:tab/>
        </w:r>
        <w:r w:rsidR="00241549" w:rsidRPr="00072641">
          <w:rPr>
            <w:rStyle w:val="Collegamentoipertestuale"/>
            <w:noProof/>
          </w:rPr>
          <w:t>References</w:t>
        </w:r>
        <w:r w:rsidR="00241549">
          <w:rPr>
            <w:noProof/>
            <w:webHidden/>
          </w:rPr>
          <w:tab/>
        </w:r>
        <w:r w:rsidR="00241549">
          <w:rPr>
            <w:noProof/>
            <w:webHidden/>
          </w:rPr>
          <w:fldChar w:fldCharType="begin"/>
        </w:r>
        <w:r w:rsidR="00241549">
          <w:rPr>
            <w:noProof/>
            <w:webHidden/>
          </w:rPr>
          <w:instrText xml:space="preserve"> PAGEREF _Toc105024419 \h </w:instrText>
        </w:r>
        <w:r w:rsidR="00241549">
          <w:rPr>
            <w:noProof/>
            <w:webHidden/>
          </w:rPr>
        </w:r>
        <w:r w:rsidR="00241549">
          <w:rPr>
            <w:noProof/>
            <w:webHidden/>
          </w:rPr>
          <w:fldChar w:fldCharType="separate"/>
        </w:r>
        <w:r w:rsidR="005008ED">
          <w:rPr>
            <w:noProof/>
            <w:webHidden/>
          </w:rPr>
          <w:t>49</w:t>
        </w:r>
        <w:r w:rsidR="00241549">
          <w:rPr>
            <w:noProof/>
            <w:webHidden/>
          </w:rPr>
          <w:fldChar w:fldCharType="end"/>
        </w:r>
      </w:hyperlink>
    </w:p>
    <w:p w14:paraId="060F78B0" w14:textId="54A5D015" w:rsidR="631D9B58" w:rsidRPr="000B0F7F" w:rsidRDefault="631D9B58" w:rsidP="631D9B58">
      <w:pPr>
        <w:pStyle w:val="Sommario1"/>
        <w:tabs>
          <w:tab w:val="right" w:leader="dot" w:pos="9060"/>
          <w:tab w:val="left" w:pos="480"/>
        </w:tabs>
      </w:pPr>
      <w:r w:rsidRPr="000B0F7F">
        <w:fldChar w:fldCharType="end"/>
      </w:r>
    </w:p>
    <w:p w14:paraId="0FF04ADC" w14:textId="56559A2A" w:rsidR="00814466" w:rsidRPr="000B0F7F" w:rsidRDefault="00814466" w:rsidP="631D9B58">
      <w:pPr>
        <w:rPr>
          <w:sz w:val="20"/>
        </w:rPr>
      </w:pPr>
    </w:p>
    <w:p w14:paraId="0BA872D9" w14:textId="139CA98C" w:rsidR="00814466" w:rsidRPr="000B0F7F" w:rsidRDefault="00814466">
      <w:pPr>
        <w:spacing w:after="0"/>
        <w:jc w:val="left"/>
        <w:rPr>
          <w:sz w:val="20"/>
        </w:rPr>
      </w:pPr>
      <w:r w:rsidRPr="000B0F7F">
        <w:rPr>
          <w:sz w:val="20"/>
        </w:rPr>
        <w:br w:type="page"/>
      </w:r>
    </w:p>
    <w:p w14:paraId="385FAE37" w14:textId="77E57BDD" w:rsidR="00DA4FEE" w:rsidRPr="000B0F7F" w:rsidRDefault="00DA4FEE" w:rsidP="00DA4FEE">
      <w:pPr>
        <w:pStyle w:val="Titolo1"/>
        <w:numPr>
          <w:ilvl w:val="0"/>
          <w:numId w:val="0"/>
        </w:numPr>
        <w:ind w:left="432" w:hanging="432"/>
        <w:jc w:val="center"/>
      </w:pPr>
      <w:bookmarkStart w:id="0" w:name="_Toc105024384"/>
      <w:r w:rsidRPr="000B0F7F">
        <w:lastRenderedPageBreak/>
        <w:t>List of Tables</w:t>
      </w:r>
      <w:bookmarkEnd w:id="0"/>
    </w:p>
    <w:p w14:paraId="24EE8A5C" w14:textId="1856D8C7" w:rsidR="00241549" w:rsidRDefault="009A0BF9">
      <w:pPr>
        <w:pStyle w:val="Indicedellefigure"/>
        <w:tabs>
          <w:tab w:val="right" w:leader="dot" w:pos="9060"/>
        </w:tabs>
        <w:rPr>
          <w:rFonts w:asciiTheme="minorHAnsi" w:eastAsiaTheme="minorEastAsia" w:hAnsiTheme="minorHAnsi" w:cstheme="minorBidi"/>
          <w:noProof/>
          <w:szCs w:val="28"/>
          <w:lang w:eastAsia="zh-CN" w:bidi="th-TH"/>
        </w:rPr>
      </w:pPr>
      <w:r w:rsidRPr="000B0F7F">
        <w:rPr>
          <w:sz w:val="24"/>
          <w:szCs w:val="22"/>
        </w:rPr>
        <w:fldChar w:fldCharType="begin"/>
      </w:r>
      <w:r w:rsidRPr="000B0F7F">
        <w:rPr>
          <w:szCs w:val="22"/>
        </w:rPr>
        <w:instrText xml:space="preserve"> TOC \h \z \c "Table" </w:instrText>
      </w:r>
      <w:r w:rsidRPr="000B0F7F">
        <w:rPr>
          <w:sz w:val="24"/>
          <w:szCs w:val="22"/>
        </w:rPr>
        <w:fldChar w:fldCharType="separate"/>
      </w:r>
      <w:hyperlink w:anchor="_Toc105024420" w:history="1">
        <w:r w:rsidR="00241549" w:rsidRPr="00910ED9">
          <w:rPr>
            <w:rStyle w:val="Collegamentoipertestuale"/>
            <w:noProof/>
          </w:rPr>
          <w:t>Table 1 Driving scenario list</w:t>
        </w:r>
        <w:r w:rsidR="00241549">
          <w:rPr>
            <w:noProof/>
            <w:webHidden/>
          </w:rPr>
          <w:tab/>
        </w:r>
        <w:r w:rsidR="00241549">
          <w:rPr>
            <w:noProof/>
            <w:webHidden/>
          </w:rPr>
          <w:fldChar w:fldCharType="begin"/>
        </w:r>
        <w:r w:rsidR="00241549">
          <w:rPr>
            <w:noProof/>
            <w:webHidden/>
          </w:rPr>
          <w:instrText xml:space="preserve"> PAGEREF _Toc105024420 \h </w:instrText>
        </w:r>
        <w:r w:rsidR="00241549">
          <w:rPr>
            <w:noProof/>
            <w:webHidden/>
          </w:rPr>
        </w:r>
        <w:r w:rsidR="00241549">
          <w:rPr>
            <w:noProof/>
            <w:webHidden/>
          </w:rPr>
          <w:fldChar w:fldCharType="separate"/>
        </w:r>
        <w:r w:rsidR="005008ED">
          <w:rPr>
            <w:noProof/>
            <w:webHidden/>
          </w:rPr>
          <w:t>29</w:t>
        </w:r>
        <w:r w:rsidR="00241549">
          <w:rPr>
            <w:noProof/>
            <w:webHidden/>
          </w:rPr>
          <w:fldChar w:fldCharType="end"/>
        </w:r>
      </w:hyperlink>
    </w:p>
    <w:p w14:paraId="39CDD73B" w14:textId="6E3EBCCB" w:rsidR="009A0BF9" w:rsidRPr="000B0F7F" w:rsidRDefault="009A0BF9" w:rsidP="009A0BF9">
      <w:r w:rsidRPr="000B0F7F">
        <w:rPr>
          <w:sz w:val="22"/>
          <w:szCs w:val="22"/>
        </w:rPr>
        <w:fldChar w:fldCharType="end"/>
      </w:r>
    </w:p>
    <w:p w14:paraId="7C210D6A" w14:textId="4D2E3371" w:rsidR="00DA4FEE" w:rsidRPr="000B0F7F" w:rsidRDefault="00DA4FEE">
      <w:pPr>
        <w:spacing w:after="0"/>
        <w:jc w:val="left"/>
      </w:pPr>
      <w:r w:rsidRPr="000B0F7F">
        <w:br w:type="page"/>
      </w:r>
    </w:p>
    <w:p w14:paraId="439EB460" w14:textId="5E6B6F2F" w:rsidR="005E72EB" w:rsidRPr="000B0F7F" w:rsidRDefault="00814466" w:rsidP="00814466">
      <w:pPr>
        <w:pStyle w:val="Titolo1"/>
        <w:numPr>
          <w:ilvl w:val="0"/>
          <w:numId w:val="0"/>
        </w:numPr>
        <w:ind w:left="432" w:hanging="432"/>
        <w:jc w:val="center"/>
      </w:pPr>
      <w:bookmarkStart w:id="1" w:name="_Toc105024385"/>
      <w:r w:rsidRPr="000B0F7F">
        <w:lastRenderedPageBreak/>
        <w:t>List of Figures</w:t>
      </w:r>
      <w:bookmarkEnd w:id="1"/>
    </w:p>
    <w:p w14:paraId="17114500" w14:textId="2E12FCEF" w:rsidR="00241549" w:rsidRDefault="009F5C8F">
      <w:pPr>
        <w:pStyle w:val="Indicedellefigure"/>
        <w:tabs>
          <w:tab w:val="right" w:leader="dot" w:pos="9060"/>
        </w:tabs>
        <w:rPr>
          <w:rFonts w:asciiTheme="minorHAnsi" w:eastAsiaTheme="minorEastAsia" w:hAnsiTheme="minorHAnsi" w:cstheme="minorBidi"/>
          <w:noProof/>
          <w:szCs w:val="28"/>
          <w:lang w:eastAsia="zh-CN" w:bidi="th-TH"/>
        </w:rPr>
      </w:pPr>
      <w:r w:rsidRPr="000B0F7F">
        <w:fldChar w:fldCharType="begin"/>
      </w:r>
      <w:r w:rsidRPr="000B0F7F">
        <w:instrText>TOC \h \z \c "Figure"</w:instrText>
      </w:r>
      <w:r w:rsidRPr="000B0F7F">
        <w:fldChar w:fldCharType="separate"/>
      </w:r>
      <w:hyperlink w:anchor="_Toc105024421" w:history="1">
        <w:r w:rsidR="00241549" w:rsidRPr="00CA5874">
          <w:rPr>
            <w:rStyle w:val="Collegamentoipertestuale"/>
            <w:noProof/>
          </w:rPr>
          <w:t>Figure 1 – The avionic use case composed of the CBB (in blue) and the FMS (in yellow)</w:t>
        </w:r>
        <w:r w:rsidR="00241549">
          <w:rPr>
            <w:noProof/>
            <w:webHidden/>
          </w:rPr>
          <w:tab/>
        </w:r>
        <w:r w:rsidR="00241549">
          <w:rPr>
            <w:noProof/>
            <w:webHidden/>
          </w:rPr>
          <w:fldChar w:fldCharType="begin"/>
        </w:r>
        <w:r w:rsidR="00241549">
          <w:rPr>
            <w:noProof/>
            <w:webHidden/>
          </w:rPr>
          <w:instrText xml:space="preserve"> PAGEREF _Toc105024421 \h </w:instrText>
        </w:r>
        <w:r w:rsidR="00241549">
          <w:rPr>
            <w:noProof/>
            <w:webHidden/>
          </w:rPr>
        </w:r>
        <w:r w:rsidR="00241549">
          <w:rPr>
            <w:noProof/>
            <w:webHidden/>
          </w:rPr>
          <w:fldChar w:fldCharType="separate"/>
        </w:r>
        <w:r w:rsidR="005008ED">
          <w:rPr>
            <w:noProof/>
            <w:webHidden/>
          </w:rPr>
          <w:t>12</w:t>
        </w:r>
        <w:r w:rsidR="00241549">
          <w:rPr>
            <w:noProof/>
            <w:webHidden/>
          </w:rPr>
          <w:fldChar w:fldCharType="end"/>
        </w:r>
      </w:hyperlink>
    </w:p>
    <w:p w14:paraId="0C90BC89" w14:textId="68129FCD"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2" w:history="1">
        <w:r w:rsidR="00241549" w:rsidRPr="00CA5874">
          <w:rPr>
            <w:rStyle w:val="Collegamentoipertestuale"/>
            <w:noProof/>
          </w:rPr>
          <w:t>Figure 2 - Flight Management System: functional overview</w:t>
        </w:r>
        <w:r w:rsidR="00241549">
          <w:rPr>
            <w:noProof/>
            <w:webHidden/>
          </w:rPr>
          <w:tab/>
        </w:r>
        <w:r w:rsidR="00241549">
          <w:rPr>
            <w:noProof/>
            <w:webHidden/>
          </w:rPr>
          <w:fldChar w:fldCharType="begin"/>
        </w:r>
        <w:r w:rsidR="00241549">
          <w:rPr>
            <w:noProof/>
            <w:webHidden/>
          </w:rPr>
          <w:instrText xml:space="preserve"> PAGEREF _Toc105024422 \h </w:instrText>
        </w:r>
        <w:r w:rsidR="00241549">
          <w:rPr>
            <w:noProof/>
            <w:webHidden/>
          </w:rPr>
        </w:r>
        <w:r w:rsidR="00241549">
          <w:rPr>
            <w:noProof/>
            <w:webHidden/>
          </w:rPr>
          <w:fldChar w:fldCharType="separate"/>
        </w:r>
        <w:r w:rsidR="005008ED">
          <w:rPr>
            <w:noProof/>
            <w:webHidden/>
          </w:rPr>
          <w:t>13</w:t>
        </w:r>
        <w:r w:rsidR="00241549">
          <w:rPr>
            <w:noProof/>
            <w:webHidden/>
          </w:rPr>
          <w:fldChar w:fldCharType="end"/>
        </w:r>
      </w:hyperlink>
    </w:p>
    <w:p w14:paraId="279D9BB4" w14:textId="0BE4E9D8"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3" w:history="1">
        <w:r w:rsidR="00241549" w:rsidRPr="00CA5874">
          <w:rPr>
            <w:rStyle w:val="Collegamentoipertestuale"/>
            <w:noProof/>
          </w:rPr>
          <w:t>Figure 3 - FMS Display</w:t>
        </w:r>
        <w:r w:rsidR="00241549">
          <w:rPr>
            <w:noProof/>
            <w:webHidden/>
          </w:rPr>
          <w:tab/>
        </w:r>
        <w:r w:rsidR="00241549">
          <w:rPr>
            <w:noProof/>
            <w:webHidden/>
          </w:rPr>
          <w:fldChar w:fldCharType="begin"/>
        </w:r>
        <w:r w:rsidR="00241549">
          <w:rPr>
            <w:noProof/>
            <w:webHidden/>
          </w:rPr>
          <w:instrText xml:space="preserve"> PAGEREF _Toc105024423 \h </w:instrText>
        </w:r>
        <w:r w:rsidR="00241549">
          <w:rPr>
            <w:noProof/>
            <w:webHidden/>
          </w:rPr>
        </w:r>
        <w:r w:rsidR="00241549">
          <w:rPr>
            <w:noProof/>
            <w:webHidden/>
          </w:rPr>
          <w:fldChar w:fldCharType="separate"/>
        </w:r>
        <w:r w:rsidR="005008ED">
          <w:rPr>
            <w:noProof/>
            <w:webHidden/>
          </w:rPr>
          <w:t>14</w:t>
        </w:r>
        <w:r w:rsidR="00241549">
          <w:rPr>
            <w:noProof/>
            <w:webHidden/>
          </w:rPr>
          <w:fldChar w:fldCharType="end"/>
        </w:r>
      </w:hyperlink>
    </w:p>
    <w:p w14:paraId="646B0A40" w14:textId="5BCA3192"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4" w:history="1">
        <w:r w:rsidR="00241549" w:rsidRPr="00CA5874">
          <w:rPr>
            <w:rStyle w:val="Collegamentoipertestuale"/>
            <w:noProof/>
          </w:rPr>
          <w:t>Figure 4 - iMx8 socket on a module</w:t>
        </w:r>
        <w:r w:rsidR="00241549">
          <w:rPr>
            <w:noProof/>
            <w:webHidden/>
          </w:rPr>
          <w:tab/>
        </w:r>
        <w:r w:rsidR="00241549">
          <w:rPr>
            <w:noProof/>
            <w:webHidden/>
          </w:rPr>
          <w:fldChar w:fldCharType="begin"/>
        </w:r>
        <w:r w:rsidR="00241549">
          <w:rPr>
            <w:noProof/>
            <w:webHidden/>
          </w:rPr>
          <w:instrText xml:space="preserve"> PAGEREF _Toc105024424 \h </w:instrText>
        </w:r>
        <w:r w:rsidR="00241549">
          <w:rPr>
            <w:noProof/>
            <w:webHidden/>
          </w:rPr>
        </w:r>
        <w:r w:rsidR="00241549">
          <w:rPr>
            <w:noProof/>
            <w:webHidden/>
          </w:rPr>
          <w:fldChar w:fldCharType="separate"/>
        </w:r>
        <w:r w:rsidR="005008ED">
          <w:rPr>
            <w:noProof/>
            <w:webHidden/>
          </w:rPr>
          <w:t>15</w:t>
        </w:r>
        <w:r w:rsidR="00241549">
          <w:rPr>
            <w:noProof/>
            <w:webHidden/>
          </w:rPr>
          <w:fldChar w:fldCharType="end"/>
        </w:r>
      </w:hyperlink>
    </w:p>
    <w:p w14:paraId="79752C7D" w14:textId="099143A8"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5" w:history="1">
        <w:r w:rsidR="00241549" w:rsidRPr="00CA5874">
          <w:rPr>
            <w:rStyle w:val="Collegamentoipertestuale"/>
            <w:noProof/>
          </w:rPr>
          <w:t>Figure 5 - Convergence of safety and security monitoring challenges</w:t>
        </w:r>
        <w:r w:rsidR="00241549">
          <w:rPr>
            <w:noProof/>
            <w:webHidden/>
          </w:rPr>
          <w:tab/>
        </w:r>
        <w:r w:rsidR="00241549">
          <w:rPr>
            <w:noProof/>
            <w:webHidden/>
          </w:rPr>
          <w:fldChar w:fldCharType="begin"/>
        </w:r>
        <w:r w:rsidR="00241549">
          <w:rPr>
            <w:noProof/>
            <w:webHidden/>
          </w:rPr>
          <w:instrText xml:space="preserve"> PAGEREF _Toc105024425 \h </w:instrText>
        </w:r>
        <w:r w:rsidR="00241549">
          <w:rPr>
            <w:noProof/>
            <w:webHidden/>
          </w:rPr>
        </w:r>
        <w:r w:rsidR="00241549">
          <w:rPr>
            <w:noProof/>
            <w:webHidden/>
          </w:rPr>
          <w:fldChar w:fldCharType="separate"/>
        </w:r>
        <w:r w:rsidR="005008ED">
          <w:rPr>
            <w:noProof/>
            <w:webHidden/>
          </w:rPr>
          <w:t>16</w:t>
        </w:r>
        <w:r w:rsidR="00241549">
          <w:rPr>
            <w:noProof/>
            <w:webHidden/>
          </w:rPr>
          <w:fldChar w:fldCharType="end"/>
        </w:r>
      </w:hyperlink>
    </w:p>
    <w:p w14:paraId="1F389F30" w14:textId="587BA74F"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6" w:history="1">
        <w:r w:rsidR="00241549" w:rsidRPr="00CA5874">
          <w:rPr>
            <w:rStyle w:val="Collegamentoipertestuale"/>
            <w:noProof/>
          </w:rPr>
          <w:t>Figure 6 - Avionics use-case: a functional view</w:t>
        </w:r>
        <w:r w:rsidR="00241549">
          <w:rPr>
            <w:noProof/>
            <w:webHidden/>
          </w:rPr>
          <w:tab/>
        </w:r>
        <w:r w:rsidR="00241549">
          <w:rPr>
            <w:noProof/>
            <w:webHidden/>
          </w:rPr>
          <w:fldChar w:fldCharType="begin"/>
        </w:r>
        <w:r w:rsidR="00241549">
          <w:rPr>
            <w:noProof/>
            <w:webHidden/>
          </w:rPr>
          <w:instrText xml:space="preserve"> PAGEREF _Toc105024426 \h </w:instrText>
        </w:r>
        <w:r w:rsidR="00241549">
          <w:rPr>
            <w:noProof/>
            <w:webHidden/>
          </w:rPr>
        </w:r>
        <w:r w:rsidR="00241549">
          <w:rPr>
            <w:noProof/>
            <w:webHidden/>
          </w:rPr>
          <w:fldChar w:fldCharType="separate"/>
        </w:r>
        <w:r w:rsidR="005008ED">
          <w:rPr>
            <w:noProof/>
            <w:webHidden/>
          </w:rPr>
          <w:t>17</w:t>
        </w:r>
        <w:r w:rsidR="00241549">
          <w:rPr>
            <w:noProof/>
            <w:webHidden/>
          </w:rPr>
          <w:fldChar w:fldCharType="end"/>
        </w:r>
      </w:hyperlink>
    </w:p>
    <w:p w14:paraId="5A3FBDF1" w14:textId="7921D43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7" w:history="1">
        <w:r w:rsidR="00241549" w:rsidRPr="00CA5874">
          <w:rPr>
            <w:rStyle w:val="Collegamentoipertestuale"/>
            <w:noProof/>
          </w:rPr>
          <w:t>Figure 7 - Mapping of the avionics use-case to the iMx8 board</w:t>
        </w:r>
        <w:r w:rsidR="00241549">
          <w:rPr>
            <w:noProof/>
            <w:webHidden/>
          </w:rPr>
          <w:tab/>
        </w:r>
        <w:r w:rsidR="00241549">
          <w:rPr>
            <w:noProof/>
            <w:webHidden/>
          </w:rPr>
          <w:fldChar w:fldCharType="begin"/>
        </w:r>
        <w:r w:rsidR="00241549">
          <w:rPr>
            <w:noProof/>
            <w:webHidden/>
          </w:rPr>
          <w:instrText xml:space="preserve"> PAGEREF _Toc105024427 \h </w:instrText>
        </w:r>
        <w:r w:rsidR="00241549">
          <w:rPr>
            <w:noProof/>
            <w:webHidden/>
          </w:rPr>
        </w:r>
        <w:r w:rsidR="00241549">
          <w:rPr>
            <w:noProof/>
            <w:webHidden/>
          </w:rPr>
          <w:fldChar w:fldCharType="separate"/>
        </w:r>
        <w:r w:rsidR="005008ED">
          <w:rPr>
            <w:noProof/>
            <w:webHidden/>
          </w:rPr>
          <w:t>17</w:t>
        </w:r>
        <w:r w:rsidR="00241549">
          <w:rPr>
            <w:noProof/>
            <w:webHidden/>
          </w:rPr>
          <w:fldChar w:fldCharType="end"/>
        </w:r>
      </w:hyperlink>
    </w:p>
    <w:p w14:paraId="5A66A7A8" w14:textId="73F1ACDA"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8" w:history="1">
        <w:r w:rsidR="00241549" w:rsidRPr="00CA5874">
          <w:rPr>
            <w:rStyle w:val="Collegamentoipertestuale"/>
            <w:noProof/>
          </w:rPr>
          <w:t>Figure 8 - Generation of a cyberprint representative of the nominal/normal behaviour of the critical software on the hardware</w:t>
        </w:r>
        <w:r w:rsidR="00241549">
          <w:rPr>
            <w:noProof/>
            <w:webHidden/>
          </w:rPr>
          <w:tab/>
        </w:r>
        <w:r w:rsidR="00241549">
          <w:rPr>
            <w:noProof/>
            <w:webHidden/>
          </w:rPr>
          <w:fldChar w:fldCharType="begin"/>
        </w:r>
        <w:r w:rsidR="00241549">
          <w:rPr>
            <w:noProof/>
            <w:webHidden/>
          </w:rPr>
          <w:instrText xml:space="preserve"> PAGEREF _Toc105024428 \h </w:instrText>
        </w:r>
        <w:r w:rsidR="00241549">
          <w:rPr>
            <w:noProof/>
            <w:webHidden/>
          </w:rPr>
        </w:r>
        <w:r w:rsidR="00241549">
          <w:rPr>
            <w:noProof/>
            <w:webHidden/>
          </w:rPr>
          <w:fldChar w:fldCharType="separate"/>
        </w:r>
        <w:r w:rsidR="005008ED">
          <w:rPr>
            <w:noProof/>
            <w:webHidden/>
          </w:rPr>
          <w:t>18</w:t>
        </w:r>
        <w:r w:rsidR="00241549">
          <w:rPr>
            <w:noProof/>
            <w:webHidden/>
          </w:rPr>
          <w:fldChar w:fldCharType="end"/>
        </w:r>
      </w:hyperlink>
    </w:p>
    <w:p w14:paraId="2F3AC175" w14:textId="08EB7BB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29" w:history="1">
        <w:r w:rsidR="00241549" w:rsidRPr="00CA5874">
          <w:rPr>
            <w:rStyle w:val="Collegamentoipertestuale"/>
            <w:noProof/>
          </w:rPr>
          <w:t>Figure 9 – Multi-layer / multi-source monitoring</w:t>
        </w:r>
        <w:r w:rsidR="00241549">
          <w:rPr>
            <w:noProof/>
            <w:webHidden/>
          </w:rPr>
          <w:tab/>
        </w:r>
        <w:r w:rsidR="00241549">
          <w:rPr>
            <w:noProof/>
            <w:webHidden/>
          </w:rPr>
          <w:fldChar w:fldCharType="begin"/>
        </w:r>
        <w:r w:rsidR="00241549">
          <w:rPr>
            <w:noProof/>
            <w:webHidden/>
          </w:rPr>
          <w:instrText xml:space="preserve"> PAGEREF _Toc105024429 \h </w:instrText>
        </w:r>
        <w:r w:rsidR="00241549">
          <w:rPr>
            <w:noProof/>
            <w:webHidden/>
          </w:rPr>
        </w:r>
        <w:r w:rsidR="00241549">
          <w:rPr>
            <w:noProof/>
            <w:webHidden/>
          </w:rPr>
          <w:fldChar w:fldCharType="separate"/>
        </w:r>
        <w:r w:rsidR="005008ED">
          <w:rPr>
            <w:noProof/>
            <w:webHidden/>
          </w:rPr>
          <w:t>19</w:t>
        </w:r>
        <w:r w:rsidR="00241549">
          <w:rPr>
            <w:noProof/>
            <w:webHidden/>
          </w:rPr>
          <w:fldChar w:fldCharType="end"/>
        </w:r>
      </w:hyperlink>
    </w:p>
    <w:p w14:paraId="7C1C6EC8" w14:textId="2CB8921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0" w:history="1">
        <w:r w:rsidR="00241549" w:rsidRPr="00CA5874">
          <w:rPr>
            <w:rStyle w:val="Collegamentoipertestuale"/>
            <w:noProof/>
          </w:rPr>
          <w:t>Figure 10 - First lines of a raw.csv file</w:t>
        </w:r>
        <w:r w:rsidR="00241549">
          <w:rPr>
            <w:noProof/>
            <w:webHidden/>
          </w:rPr>
          <w:tab/>
        </w:r>
        <w:r w:rsidR="00241549">
          <w:rPr>
            <w:noProof/>
            <w:webHidden/>
          </w:rPr>
          <w:fldChar w:fldCharType="begin"/>
        </w:r>
        <w:r w:rsidR="00241549">
          <w:rPr>
            <w:noProof/>
            <w:webHidden/>
          </w:rPr>
          <w:instrText xml:space="preserve"> PAGEREF _Toc105024430 \h </w:instrText>
        </w:r>
        <w:r w:rsidR="00241549">
          <w:rPr>
            <w:noProof/>
            <w:webHidden/>
          </w:rPr>
        </w:r>
        <w:r w:rsidR="00241549">
          <w:rPr>
            <w:noProof/>
            <w:webHidden/>
          </w:rPr>
          <w:fldChar w:fldCharType="separate"/>
        </w:r>
        <w:r w:rsidR="005008ED">
          <w:rPr>
            <w:noProof/>
            <w:webHidden/>
          </w:rPr>
          <w:t>22</w:t>
        </w:r>
        <w:r w:rsidR="00241549">
          <w:rPr>
            <w:noProof/>
            <w:webHidden/>
          </w:rPr>
          <w:fldChar w:fldCharType="end"/>
        </w:r>
      </w:hyperlink>
    </w:p>
    <w:p w14:paraId="69D2E138" w14:textId="41EFD9F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1" w:history="1">
        <w:r w:rsidR="00241549" w:rsidRPr="00CA5874">
          <w:rPr>
            <w:rStyle w:val="Collegamentoipertestuale"/>
            <w:noProof/>
          </w:rPr>
          <w:t>Figure 11 - Retrieving data semantic information from generated traces</w:t>
        </w:r>
        <w:r w:rsidR="00241549">
          <w:rPr>
            <w:noProof/>
            <w:webHidden/>
          </w:rPr>
          <w:tab/>
        </w:r>
        <w:r w:rsidR="00241549">
          <w:rPr>
            <w:noProof/>
            <w:webHidden/>
          </w:rPr>
          <w:fldChar w:fldCharType="begin"/>
        </w:r>
        <w:r w:rsidR="00241549">
          <w:rPr>
            <w:noProof/>
            <w:webHidden/>
          </w:rPr>
          <w:instrText xml:space="preserve"> PAGEREF _Toc105024431 \h </w:instrText>
        </w:r>
        <w:r w:rsidR="00241549">
          <w:rPr>
            <w:noProof/>
            <w:webHidden/>
          </w:rPr>
        </w:r>
        <w:r w:rsidR="00241549">
          <w:rPr>
            <w:noProof/>
            <w:webHidden/>
          </w:rPr>
          <w:fldChar w:fldCharType="separate"/>
        </w:r>
        <w:r w:rsidR="005008ED">
          <w:rPr>
            <w:noProof/>
            <w:webHidden/>
          </w:rPr>
          <w:t>23</w:t>
        </w:r>
        <w:r w:rsidR="00241549">
          <w:rPr>
            <w:noProof/>
            <w:webHidden/>
          </w:rPr>
          <w:fldChar w:fldCharType="end"/>
        </w:r>
      </w:hyperlink>
    </w:p>
    <w:p w14:paraId="5A171734" w14:textId="3E813B14"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2" w:history="1">
        <w:r w:rsidR="00241549" w:rsidRPr="00CA5874">
          <w:rPr>
            <w:rStyle w:val="Collegamentoipertestuale"/>
            <w:noProof/>
          </w:rPr>
          <w:t>Figure 12 - Respective instruction profile of the FMS application (on the left) and the FFT application (on the right)</w:t>
        </w:r>
        <w:r w:rsidR="00241549">
          <w:rPr>
            <w:noProof/>
            <w:webHidden/>
          </w:rPr>
          <w:tab/>
        </w:r>
        <w:r w:rsidR="00241549">
          <w:rPr>
            <w:noProof/>
            <w:webHidden/>
          </w:rPr>
          <w:fldChar w:fldCharType="begin"/>
        </w:r>
        <w:r w:rsidR="00241549">
          <w:rPr>
            <w:noProof/>
            <w:webHidden/>
          </w:rPr>
          <w:instrText xml:space="preserve"> PAGEREF _Toc105024432 \h </w:instrText>
        </w:r>
        <w:r w:rsidR="00241549">
          <w:rPr>
            <w:noProof/>
            <w:webHidden/>
          </w:rPr>
        </w:r>
        <w:r w:rsidR="00241549">
          <w:rPr>
            <w:noProof/>
            <w:webHidden/>
          </w:rPr>
          <w:fldChar w:fldCharType="separate"/>
        </w:r>
        <w:r w:rsidR="005008ED">
          <w:rPr>
            <w:noProof/>
            <w:webHidden/>
          </w:rPr>
          <w:t>24</w:t>
        </w:r>
        <w:r w:rsidR="00241549">
          <w:rPr>
            <w:noProof/>
            <w:webHidden/>
          </w:rPr>
          <w:fldChar w:fldCharType="end"/>
        </w:r>
      </w:hyperlink>
    </w:p>
    <w:p w14:paraId="42E21B61" w14:textId="4A14F0BB"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3" w:history="1">
        <w:r w:rsidR="00241549" w:rsidRPr="00CA5874">
          <w:rPr>
            <w:rStyle w:val="Collegamentoipertestuale"/>
            <w:noProof/>
          </w:rPr>
          <w:t>Figure 13 - Instruction profile of a cache-miss DoS attack on the L2 cache</w:t>
        </w:r>
        <w:r w:rsidR="00241549">
          <w:rPr>
            <w:noProof/>
            <w:webHidden/>
          </w:rPr>
          <w:tab/>
        </w:r>
        <w:r w:rsidR="00241549">
          <w:rPr>
            <w:noProof/>
            <w:webHidden/>
          </w:rPr>
          <w:fldChar w:fldCharType="begin"/>
        </w:r>
        <w:r w:rsidR="00241549">
          <w:rPr>
            <w:noProof/>
            <w:webHidden/>
          </w:rPr>
          <w:instrText xml:space="preserve"> PAGEREF _Toc105024433 \h </w:instrText>
        </w:r>
        <w:r w:rsidR="00241549">
          <w:rPr>
            <w:noProof/>
            <w:webHidden/>
          </w:rPr>
        </w:r>
        <w:r w:rsidR="00241549">
          <w:rPr>
            <w:noProof/>
            <w:webHidden/>
          </w:rPr>
          <w:fldChar w:fldCharType="separate"/>
        </w:r>
        <w:r w:rsidR="005008ED">
          <w:rPr>
            <w:noProof/>
            <w:webHidden/>
          </w:rPr>
          <w:t>24</w:t>
        </w:r>
        <w:r w:rsidR="00241549">
          <w:rPr>
            <w:noProof/>
            <w:webHidden/>
          </w:rPr>
          <w:fldChar w:fldCharType="end"/>
        </w:r>
      </w:hyperlink>
    </w:p>
    <w:p w14:paraId="77412AE2" w14:textId="3BAC5A5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4" w:history="1">
        <w:r w:rsidR="00241549" w:rsidRPr="00CA5874">
          <w:rPr>
            <w:rStyle w:val="Collegamentoipertestuale"/>
            <w:noProof/>
          </w:rPr>
          <w:t>Figure 14 - Runtime profiling of the FMS application without anomalies</w:t>
        </w:r>
        <w:r w:rsidR="00241549">
          <w:rPr>
            <w:noProof/>
            <w:webHidden/>
          </w:rPr>
          <w:tab/>
        </w:r>
        <w:r w:rsidR="00241549">
          <w:rPr>
            <w:noProof/>
            <w:webHidden/>
          </w:rPr>
          <w:fldChar w:fldCharType="begin"/>
        </w:r>
        <w:r w:rsidR="00241549">
          <w:rPr>
            <w:noProof/>
            <w:webHidden/>
          </w:rPr>
          <w:instrText xml:space="preserve"> PAGEREF _Toc105024434 \h </w:instrText>
        </w:r>
        <w:r w:rsidR="00241549">
          <w:rPr>
            <w:noProof/>
            <w:webHidden/>
          </w:rPr>
        </w:r>
        <w:r w:rsidR="00241549">
          <w:rPr>
            <w:noProof/>
            <w:webHidden/>
          </w:rPr>
          <w:fldChar w:fldCharType="separate"/>
        </w:r>
        <w:r w:rsidR="005008ED">
          <w:rPr>
            <w:noProof/>
            <w:webHidden/>
          </w:rPr>
          <w:t>25</w:t>
        </w:r>
        <w:r w:rsidR="00241549">
          <w:rPr>
            <w:noProof/>
            <w:webHidden/>
          </w:rPr>
          <w:fldChar w:fldCharType="end"/>
        </w:r>
      </w:hyperlink>
    </w:p>
    <w:p w14:paraId="1A17075B" w14:textId="23EC1D58"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5" w:history="1">
        <w:r w:rsidR="00241549" w:rsidRPr="00CA5874">
          <w:rPr>
            <w:rStyle w:val="Collegamentoipertestuale"/>
            <w:noProof/>
          </w:rPr>
          <w:t>Figure 15 - Runtime profiling of the FMS application with anomalies</w:t>
        </w:r>
        <w:r w:rsidR="00241549">
          <w:rPr>
            <w:noProof/>
            <w:webHidden/>
          </w:rPr>
          <w:tab/>
        </w:r>
        <w:r w:rsidR="00241549">
          <w:rPr>
            <w:noProof/>
            <w:webHidden/>
          </w:rPr>
          <w:fldChar w:fldCharType="begin"/>
        </w:r>
        <w:r w:rsidR="00241549">
          <w:rPr>
            <w:noProof/>
            <w:webHidden/>
          </w:rPr>
          <w:instrText xml:space="preserve"> PAGEREF _Toc105024435 \h </w:instrText>
        </w:r>
        <w:r w:rsidR="00241549">
          <w:rPr>
            <w:noProof/>
            <w:webHidden/>
          </w:rPr>
        </w:r>
        <w:r w:rsidR="00241549">
          <w:rPr>
            <w:noProof/>
            <w:webHidden/>
          </w:rPr>
          <w:fldChar w:fldCharType="separate"/>
        </w:r>
        <w:r w:rsidR="005008ED">
          <w:rPr>
            <w:noProof/>
            <w:webHidden/>
          </w:rPr>
          <w:t>25</w:t>
        </w:r>
        <w:r w:rsidR="00241549">
          <w:rPr>
            <w:noProof/>
            <w:webHidden/>
          </w:rPr>
          <w:fldChar w:fldCharType="end"/>
        </w:r>
      </w:hyperlink>
    </w:p>
    <w:p w14:paraId="0081ED3A" w14:textId="78DCEB37"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6" w:history="1">
        <w:r w:rsidR="00241549" w:rsidRPr="00CA5874">
          <w:rPr>
            <w:rStyle w:val="Collegamentoipertestuale"/>
            <w:noProof/>
          </w:rPr>
          <w:t>Figure 16 - Temperature (left) and power (right) profiling of the FMS application</w:t>
        </w:r>
        <w:r w:rsidR="00241549">
          <w:rPr>
            <w:noProof/>
            <w:webHidden/>
          </w:rPr>
          <w:tab/>
        </w:r>
        <w:r w:rsidR="00241549">
          <w:rPr>
            <w:noProof/>
            <w:webHidden/>
          </w:rPr>
          <w:fldChar w:fldCharType="begin"/>
        </w:r>
        <w:r w:rsidR="00241549">
          <w:rPr>
            <w:noProof/>
            <w:webHidden/>
          </w:rPr>
          <w:instrText xml:space="preserve"> PAGEREF _Toc105024436 \h </w:instrText>
        </w:r>
        <w:r w:rsidR="00241549">
          <w:rPr>
            <w:noProof/>
            <w:webHidden/>
          </w:rPr>
        </w:r>
        <w:r w:rsidR="00241549">
          <w:rPr>
            <w:noProof/>
            <w:webHidden/>
          </w:rPr>
          <w:fldChar w:fldCharType="separate"/>
        </w:r>
        <w:r w:rsidR="005008ED">
          <w:rPr>
            <w:noProof/>
            <w:webHidden/>
          </w:rPr>
          <w:t>26</w:t>
        </w:r>
        <w:r w:rsidR="00241549">
          <w:rPr>
            <w:noProof/>
            <w:webHidden/>
          </w:rPr>
          <w:fldChar w:fldCharType="end"/>
        </w:r>
      </w:hyperlink>
    </w:p>
    <w:p w14:paraId="13768245" w14:textId="6A8BC17F"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7" w:history="1">
        <w:r w:rsidR="00241549" w:rsidRPr="00CA5874">
          <w:rPr>
            <w:rStyle w:val="Collegamentoipertestuale"/>
            <w:noProof/>
            <w:lang w:val="fr-FR"/>
          </w:rPr>
          <w:t>Figure 17 EECACC - ECU vs FMU comparison</w:t>
        </w:r>
        <w:r w:rsidR="00241549">
          <w:rPr>
            <w:noProof/>
            <w:webHidden/>
          </w:rPr>
          <w:tab/>
        </w:r>
        <w:r w:rsidR="00241549">
          <w:rPr>
            <w:noProof/>
            <w:webHidden/>
          </w:rPr>
          <w:fldChar w:fldCharType="begin"/>
        </w:r>
        <w:r w:rsidR="00241549">
          <w:rPr>
            <w:noProof/>
            <w:webHidden/>
          </w:rPr>
          <w:instrText xml:space="preserve"> PAGEREF _Toc105024437 \h </w:instrText>
        </w:r>
        <w:r w:rsidR="00241549">
          <w:rPr>
            <w:noProof/>
            <w:webHidden/>
          </w:rPr>
        </w:r>
        <w:r w:rsidR="00241549">
          <w:rPr>
            <w:noProof/>
            <w:webHidden/>
          </w:rPr>
          <w:fldChar w:fldCharType="separate"/>
        </w:r>
        <w:r w:rsidR="005008ED">
          <w:rPr>
            <w:noProof/>
            <w:webHidden/>
          </w:rPr>
          <w:t>27</w:t>
        </w:r>
        <w:r w:rsidR="00241549">
          <w:rPr>
            <w:noProof/>
            <w:webHidden/>
          </w:rPr>
          <w:fldChar w:fldCharType="end"/>
        </w:r>
      </w:hyperlink>
    </w:p>
    <w:p w14:paraId="44704D63" w14:textId="064D6405"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8" w:history="1">
        <w:r w:rsidR="00241549" w:rsidRPr="00CA5874">
          <w:rPr>
            <w:rStyle w:val="Collegamentoipertestuale"/>
            <w:noProof/>
          </w:rPr>
          <w:t>Figure 18 EECACC input - output variables</w:t>
        </w:r>
        <w:r w:rsidR="00241549">
          <w:rPr>
            <w:noProof/>
            <w:webHidden/>
          </w:rPr>
          <w:tab/>
        </w:r>
        <w:r w:rsidR="00241549">
          <w:rPr>
            <w:noProof/>
            <w:webHidden/>
          </w:rPr>
          <w:fldChar w:fldCharType="begin"/>
        </w:r>
        <w:r w:rsidR="00241549">
          <w:rPr>
            <w:noProof/>
            <w:webHidden/>
          </w:rPr>
          <w:instrText xml:space="preserve"> PAGEREF _Toc105024438 \h </w:instrText>
        </w:r>
        <w:r w:rsidR="00241549">
          <w:rPr>
            <w:noProof/>
            <w:webHidden/>
          </w:rPr>
        </w:r>
        <w:r w:rsidR="00241549">
          <w:rPr>
            <w:noProof/>
            <w:webHidden/>
          </w:rPr>
          <w:fldChar w:fldCharType="separate"/>
        </w:r>
        <w:r w:rsidR="005008ED">
          <w:rPr>
            <w:noProof/>
            <w:webHidden/>
          </w:rPr>
          <w:t>27</w:t>
        </w:r>
        <w:r w:rsidR="00241549">
          <w:rPr>
            <w:noProof/>
            <w:webHidden/>
          </w:rPr>
          <w:fldChar w:fldCharType="end"/>
        </w:r>
      </w:hyperlink>
    </w:p>
    <w:p w14:paraId="23559669" w14:textId="214AE6E9"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39" w:history="1">
        <w:r w:rsidR="00241549" w:rsidRPr="00CA5874">
          <w:rPr>
            <w:rStyle w:val="Collegamentoipertestuale"/>
            <w:noProof/>
          </w:rPr>
          <w:t>Figure 19 EECACC using LTNNG tracing toolkit</w:t>
        </w:r>
        <w:r w:rsidR="00241549">
          <w:rPr>
            <w:noProof/>
            <w:webHidden/>
          </w:rPr>
          <w:tab/>
        </w:r>
        <w:r w:rsidR="00241549">
          <w:rPr>
            <w:noProof/>
            <w:webHidden/>
          </w:rPr>
          <w:fldChar w:fldCharType="begin"/>
        </w:r>
        <w:r w:rsidR="00241549">
          <w:rPr>
            <w:noProof/>
            <w:webHidden/>
          </w:rPr>
          <w:instrText xml:space="preserve"> PAGEREF _Toc105024439 \h </w:instrText>
        </w:r>
        <w:r w:rsidR="00241549">
          <w:rPr>
            <w:noProof/>
            <w:webHidden/>
          </w:rPr>
        </w:r>
        <w:r w:rsidR="00241549">
          <w:rPr>
            <w:noProof/>
            <w:webHidden/>
          </w:rPr>
          <w:fldChar w:fldCharType="separate"/>
        </w:r>
        <w:r w:rsidR="005008ED">
          <w:rPr>
            <w:noProof/>
            <w:webHidden/>
          </w:rPr>
          <w:t>28</w:t>
        </w:r>
        <w:r w:rsidR="00241549">
          <w:rPr>
            <w:noProof/>
            <w:webHidden/>
          </w:rPr>
          <w:fldChar w:fldCharType="end"/>
        </w:r>
      </w:hyperlink>
    </w:p>
    <w:p w14:paraId="25780839" w14:textId="1790C5E0"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0" w:history="1">
        <w:r w:rsidR="00241549" w:rsidRPr="00CA5874">
          <w:rPr>
            <w:rStyle w:val="Collegamentoipertestuale"/>
            <w:noProof/>
          </w:rPr>
          <w:t>Figure 20 Scenarios 1 and 2 - sharp cut-in</w:t>
        </w:r>
        <w:r w:rsidR="00241549">
          <w:rPr>
            <w:noProof/>
            <w:webHidden/>
          </w:rPr>
          <w:tab/>
        </w:r>
        <w:r w:rsidR="00241549">
          <w:rPr>
            <w:noProof/>
            <w:webHidden/>
          </w:rPr>
          <w:fldChar w:fldCharType="begin"/>
        </w:r>
        <w:r w:rsidR="00241549">
          <w:rPr>
            <w:noProof/>
            <w:webHidden/>
          </w:rPr>
          <w:instrText xml:space="preserve"> PAGEREF _Toc105024440 \h </w:instrText>
        </w:r>
        <w:r w:rsidR="00241549">
          <w:rPr>
            <w:noProof/>
            <w:webHidden/>
          </w:rPr>
        </w:r>
        <w:r w:rsidR="00241549">
          <w:rPr>
            <w:noProof/>
            <w:webHidden/>
          </w:rPr>
          <w:fldChar w:fldCharType="separate"/>
        </w:r>
        <w:r w:rsidR="005008ED">
          <w:rPr>
            <w:noProof/>
            <w:webHidden/>
          </w:rPr>
          <w:t>30</w:t>
        </w:r>
        <w:r w:rsidR="00241549">
          <w:rPr>
            <w:noProof/>
            <w:webHidden/>
          </w:rPr>
          <w:fldChar w:fldCharType="end"/>
        </w:r>
      </w:hyperlink>
    </w:p>
    <w:p w14:paraId="08E03087" w14:textId="36FBF4B0"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1" w:history="1">
        <w:r w:rsidR="00241549" w:rsidRPr="00CA5874">
          <w:rPr>
            <w:rStyle w:val="Collegamentoipertestuale"/>
            <w:noProof/>
          </w:rPr>
          <w:t>Figure 21 Scenario 3 - joining a motorway with a formed platoon</w:t>
        </w:r>
        <w:r w:rsidR="00241549">
          <w:rPr>
            <w:noProof/>
            <w:webHidden/>
          </w:rPr>
          <w:tab/>
        </w:r>
        <w:r w:rsidR="00241549">
          <w:rPr>
            <w:noProof/>
            <w:webHidden/>
          </w:rPr>
          <w:fldChar w:fldCharType="begin"/>
        </w:r>
        <w:r w:rsidR="00241549">
          <w:rPr>
            <w:noProof/>
            <w:webHidden/>
          </w:rPr>
          <w:instrText xml:space="preserve"> PAGEREF _Toc105024441 \h </w:instrText>
        </w:r>
        <w:r w:rsidR="00241549">
          <w:rPr>
            <w:noProof/>
            <w:webHidden/>
          </w:rPr>
        </w:r>
        <w:r w:rsidR="00241549">
          <w:rPr>
            <w:noProof/>
            <w:webHidden/>
          </w:rPr>
          <w:fldChar w:fldCharType="separate"/>
        </w:r>
        <w:r w:rsidR="005008ED">
          <w:rPr>
            <w:noProof/>
            <w:webHidden/>
          </w:rPr>
          <w:t>31</w:t>
        </w:r>
        <w:r w:rsidR="00241549">
          <w:rPr>
            <w:noProof/>
            <w:webHidden/>
          </w:rPr>
          <w:fldChar w:fldCharType="end"/>
        </w:r>
      </w:hyperlink>
    </w:p>
    <w:p w14:paraId="1BB258E7" w14:textId="022AF742"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2" w:history="1">
        <w:r w:rsidR="00241549" w:rsidRPr="00CA5874">
          <w:rPr>
            <w:rStyle w:val="Collegamentoipertestuale"/>
            <w:noProof/>
          </w:rPr>
          <w:t>Figure 22 Scenario 3 - platoon cut out</w:t>
        </w:r>
        <w:r w:rsidR="00241549">
          <w:rPr>
            <w:noProof/>
            <w:webHidden/>
          </w:rPr>
          <w:tab/>
        </w:r>
        <w:r w:rsidR="00241549">
          <w:rPr>
            <w:noProof/>
            <w:webHidden/>
          </w:rPr>
          <w:fldChar w:fldCharType="begin"/>
        </w:r>
        <w:r w:rsidR="00241549">
          <w:rPr>
            <w:noProof/>
            <w:webHidden/>
          </w:rPr>
          <w:instrText xml:space="preserve"> PAGEREF _Toc105024442 \h </w:instrText>
        </w:r>
        <w:r w:rsidR="00241549">
          <w:rPr>
            <w:noProof/>
            <w:webHidden/>
          </w:rPr>
        </w:r>
        <w:r w:rsidR="00241549">
          <w:rPr>
            <w:noProof/>
            <w:webHidden/>
          </w:rPr>
          <w:fldChar w:fldCharType="separate"/>
        </w:r>
        <w:r w:rsidR="005008ED">
          <w:rPr>
            <w:noProof/>
            <w:webHidden/>
          </w:rPr>
          <w:t>31</w:t>
        </w:r>
        <w:r w:rsidR="00241549">
          <w:rPr>
            <w:noProof/>
            <w:webHidden/>
          </w:rPr>
          <w:fldChar w:fldCharType="end"/>
        </w:r>
      </w:hyperlink>
    </w:p>
    <w:p w14:paraId="24094FB1" w14:textId="0280760F"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3" w:history="1">
        <w:r w:rsidR="00241549" w:rsidRPr="00CA5874">
          <w:rPr>
            <w:rStyle w:val="Collegamentoipertestuale"/>
            <w:noProof/>
            <w:lang w:val="it-IT"/>
          </w:rPr>
          <w:t>Figure 23 Scenario 3 vs Scenario 4 - Adverse Weather Conditions</w:t>
        </w:r>
        <w:r w:rsidR="00241549">
          <w:rPr>
            <w:noProof/>
            <w:webHidden/>
          </w:rPr>
          <w:tab/>
        </w:r>
        <w:r w:rsidR="00241549">
          <w:rPr>
            <w:noProof/>
            <w:webHidden/>
          </w:rPr>
          <w:fldChar w:fldCharType="begin"/>
        </w:r>
        <w:r w:rsidR="00241549">
          <w:rPr>
            <w:noProof/>
            <w:webHidden/>
          </w:rPr>
          <w:instrText xml:space="preserve"> PAGEREF _Toc105024443 \h </w:instrText>
        </w:r>
        <w:r w:rsidR="00241549">
          <w:rPr>
            <w:noProof/>
            <w:webHidden/>
          </w:rPr>
        </w:r>
        <w:r w:rsidR="00241549">
          <w:rPr>
            <w:noProof/>
            <w:webHidden/>
          </w:rPr>
          <w:fldChar w:fldCharType="separate"/>
        </w:r>
        <w:r w:rsidR="005008ED">
          <w:rPr>
            <w:noProof/>
            <w:webHidden/>
          </w:rPr>
          <w:t>32</w:t>
        </w:r>
        <w:r w:rsidR="00241549">
          <w:rPr>
            <w:noProof/>
            <w:webHidden/>
          </w:rPr>
          <w:fldChar w:fldCharType="end"/>
        </w:r>
      </w:hyperlink>
    </w:p>
    <w:p w14:paraId="1442EE81" w14:textId="0056BC56"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4" w:history="1">
        <w:r w:rsidR="00241549" w:rsidRPr="00CA5874">
          <w:rPr>
            <w:rStyle w:val="Collegamentoipertestuale"/>
            <w:noProof/>
          </w:rPr>
          <w:t>Figure 24 Scenario 5 - phantom breaking in city driving conditions</w:t>
        </w:r>
        <w:r w:rsidR="00241549">
          <w:rPr>
            <w:noProof/>
            <w:webHidden/>
          </w:rPr>
          <w:tab/>
        </w:r>
        <w:r w:rsidR="00241549">
          <w:rPr>
            <w:noProof/>
            <w:webHidden/>
          </w:rPr>
          <w:fldChar w:fldCharType="begin"/>
        </w:r>
        <w:r w:rsidR="00241549">
          <w:rPr>
            <w:noProof/>
            <w:webHidden/>
          </w:rPr>
          <w:instrText xml:space="preserve"> PAGEREF _Toc105024444 \h </w:instrText>
        </w:r>
        <w:r w:rsidR="00241549">
          <w:rPr>
            <w:noProof/>
            <w:webHidden/>
          </w:rPr>
        </w:r>
        <w:r w:rsidR="00241549">
          <w:rPr>
            <w:noProof/>
            <w:webHidden/>
          </w:rPr>
          <w:fldChar w:fldCharType="separate"/>
        </w:r>
        <w:r w:rsidR="005008ED">
          <w:rPr>
            <w:noProof/>
            <w:webHidden/>
          </w:rPr>
          <w:t>32</w:t>
        </w:r>
        <w:r w:rsidR="00241549">
          <w:rPr>
            <w:noProof/>
            <w:webHidden/>
          </w:rPr>
          <w:fldChar w:fldCharType="end"/>
        </w:r>
      </w:hyperlink>
    </w:p>
    <w:p w14:paraId="66C47CFD" w14:textId="4F27CF54"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5" w:history="1">
        <w:r w:rsidR="00241549" w:rsidRPr="00CA5874">
          <w:rPr>
            <w:rStyle w:val="Collegamentoipertestuale"/>
            <w:noProof/>
          </w:rPr>
          <w:t>Figure 25 Scenario Data</w:t>
        </w:r>
        <w:r w:rsidR="00241549">
          <w:rPr>
            <w:noProof/>
            <w:webHidden/>
          </w:rPr>
          <w:tab/>
        </w:r>
        <w:r w:rsidR="00241549">
          <w:rPr>
            <w:noProof/>
            <w:webHidden/>
          </w:rPr>
          <w:fldChar w:fldCharType="begin"/>
        </w:r>
        <w:r w:rsidR="00241549">
          <w:rPr>
            <w:noProof/>
            <w:webHidden/>
          </w:rPr>
          <w:instrText xml:space="preserve"> PAGEREF _Toc105024445 \h </w:instrText>
        </w:r>
        <w:r w:rsidR="00241549">
          <w:rPr>
            <w:noProof/>
            <w:webHidden/>
          </w:rPr>
        </w:r>
        <w:r w:rsidR="00241549">
          <w:rPr>
            <w:noProof/>
            <w:webHidden/>
          </w:rPr>
          <w:fldChar w:fldCharType="separate"/>
        </w:r>
        <w:r w:rsidR="005008ED">
          <w:rPr>
            <w:noProof/>
            <w:webHidden/>
          </w:rPr>
          <w:t>34</w:t>
        </w:r>
        <w:r w:rsidR="00241549">
          <w:rPr>
            <w:noProof/>
            <w:webHidden/>
          </w:rPr>
          <w:fldChar w:fldCharType="end"/>
        </w:r>
      </w:hyperlink>
    </w:p>
    <w:p w14:paraId="1AFBE39C" w14:textId="36EEDE0E"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6" w:history="1">
        <w:r w:rsidR="00241549" w:rsidRPr="00CA5874">
          <w:rPr>
            <w:rStyle w:val="Collegamentoipertestuale"/>
            <w:noProof/>
          </w:rPr>
          <w:t>Figure 26 Raw ECG Sensor Data</w:t>
        </w:r>
        <w:r w:rsidR="00241549">
          <w:rPr>
            <w:noProof/>
            <w:webHidden/>
          </w:rPr>
          <w:tab/>
        </w:r>
        <w:r w:rsidR="00241549">
          <w:rPr>
            <w:noProof/>
            <w:webHidden/>
          </w:rPr>
          <w:fldChar w:fldCharType="begin"/>
        </w:r>
        <w:r w:rsidR="00241549">
          <w:rPr>
            <w:noProof/>
            <w:webHidden/>
          </w:rPr>
          <w:instrText xml:space="preserve"> PAGEREF _Toc105024446 \h </w:instrText>
        </w:r>
        <w:r w:rsidR="00241549">
          <w:rPr>
            <w:noProof/>
            <w:webHidden/>
          </w:rPr>
        </w:r>
        <w:r w:rsidR="00241549">
          <w:rPr>
            <w:noProof/>
            <w:webHidden/>
          </w:rPr>
          <w:fldChar w:fldCharType="separate"/>
        </w:r>
        <w:r w:rsidR="005008ED">
          <w:rPr>
            <w:noProof/>
            <w:webHidden/>
          </w:rPr>
          <w:t>34</w:t>
        </w:r>
        <w:r w:rsidR="00241549">
          <w:rPr>
            <w:noProof/>
            <w:webHidden/>
          </w:rPr>
          <w:fldChar w:fldCharType="end"/>
        </w:r>
      </w:hyperlink>
    </w:p>
    <w:p w14:paraId="4C578826" w14:textId="4510ACDD"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7" w:history="1">
        <w:r w:rsidR="00241549" w:rsidRPr="00CA5874">
          <w:rPr>
            <w:rStyle w:val="Collegamentoipertestuale"/>
            <w:noProof/>
          </w:rPr>
          <w:t>Figure 27 Raw GSR Sensor Data</w:t>
        </w:r>
        <w:r w:rsidR="00241549">
          <w:rPr>
            <w:noProof/>
            <w:webHidden/>
          </w:rPr>
          <w:tab/>
        </w:r>
        <w:r w:rsidR="00241549">
          <w:rPr>
            <w:noProof/>
            <w:webHidden/>
          </w:rPr>
          <w:fldChar w:fldCharType="begin"/>
        </w:r>
        <w:r w:rsidR="00241549">
          <w:rPr>
            <w:noProof/>
            <w:webHidden/>
          </w:rPr>
          <w:instrText xml:space="preserve"> PAGEREF _Toc105024447 \h </w:instrText>
        </w:r>
        <w:r w:rsidR="00241549">
          <w:rPr>
            <w:noProof/>
            <w:webHidden/>
          </w:rPr>
        </w:r>
        <w:r w:rsidR="00241549">
          <w:rPr>
            <w:noProof/>
            <w:webHidden/>
          </w:rPr>
          <w:fldChar w:fldCharType="separate"/>
        </w:r>
        <w:r w:rsidR="005008ED">
          <w:rPr>
            <w:noProof/>
            <w:webHidden/>
          </w:rPr>
          <w:t>34</w:t>
        </w:r>
        <w:r w:rsidR="00241549">
          <w:rPr>
            <w:noProof/>
            <w:webHidden/>
          </w:rPr>
          <w:fldChar w:fldCharType="end"/>
        </w:r>
      </w:hyperlink>
    </w:p>
    <w:p w14:paraId="550F07A6" w14:textId="2C0391A6"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8" w:history="1">
        <w:r w:rsidR="00241549" w:rsidRPr="00CA5874">
          <w:rPr>
            <w:rStyle w:val="Collegamentoipertestuale"/>
            <w:noProof/>
          </w:rPr>
          <w:t>Figure 28 Scenario 1, participant 2111</w:t>
        </w:r>
        <w:r w:rsidR="00241549">
          <w:rPr>
            <w:noProof/>
            <w:webHidden/>
          </w:rPr>
          <w:tab/>
        </w:r>
        <w:r w:rsidR="00241549">
          <w:rPr>
            <w:noProof/>
            <w:webHidden/>
          </w:rPr>
          <w:fldChar w:fldCharType="begin"/>
        </w:r>
        <w:r w:rsidR="00241549">
          <w:rPr>
            <w:noProof/>
            <w:webHidden/>
          </w:rPr>
          <w:instrText xml:space="preserve"> PAGEREF _Toc105024448 \h </w:instrText>
        </w:r>
        <w:r w:rsidR="00241549">
          <w:rPr>
            <w:noProof/>
            <w:webHidden/>
          </w:rPr>
        </w:r>
        <w:r w:rsidR="00241549">
          <w:rPr>
            <w:noProof/>
            <w:webHidden/>
          </w:rPr>
          <w:fldChar w:fldCharType="separate"/>
        </w:r>
        <w:r w:rsidR="005008ED">
          <w:rPr>
            <w:noProof/>
            <w:webHidden/>
          </w:rPr>
          <w:t>35</w:t>
        </w:r>
        <w:r w:rsidR="00241549">
          <w:rPr>
            <w:noProof/>
            <w:webHidden/>
          </w:rPr>
          <w:fldChar w:fldCharType="end"/>
        </w:r>
      </w:hyperlink>
    </w:p>
    <w:p w14:paraId="3CA55015" w14:textId="712E68C2"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49" w:history="1">
        <w:r w:rsidR="00241549" w:rsidRPr="00CA5874">
          <w:rPr>
            <w:rStyle w:val="Collegamentoipertestuale"/>
            <w:noProof/>
          </w:rPr>
          <w:t>Figure 29 Scenario 1, Participant 2180</w:t>
        </w:r>
        <w:r w:rsidR="00241549">
          <w:rPr>
            <w:noProof/>
            <w:webHidden/>
          </w:rPr>
          <w:tab/>
        </w:r>
        <w:r w:rsidR="00241549">
          <w:rPr>
            <w:noProof/>
            <w:webHidden/>
          </w:rPr>
          <w:fldChar w:fldCharType="begin"/>
        </w:r>
        <w:r w:rsidR="00241549">
          <w:rPr>
            <w:noProof/>
            <w:webHidden/>
          </w:rPr>
          <w:instrText xml:space="preserve"> PAGEREF _Toc105024449 \h </w:instrText>
        </w:r>
        <w:r w:rsidR="00241549">
          <w:rPr>
            <w:noProof/>
            <w:webHidden/>
          </w:rPr>
        </w:r>
        <w:r w:rsidR="00241549">
          <w:rPr>
            <w:noProof/>
            <w:webHidden/>
          </w:rPr>
          <w:fldChar w:fldCharType="separate"/>
        </w:r>
        <w:r w:rsidR="005008ED">
          <w:rPr>
            <w:noProof/>
            <w:webHidden/>
          </w:rPr>
          <w:t>36</w:t>
        </w:r>
        <w:r w:rsidR="00241549">
          <w:rPr>
            <w:noProof/>
            <w:webHidden/>
          </w:rPr>
          <w:fldChar w:fldCharType="end"/>
        </w:r>
      </w:hyperlink>
    </w:p>
    <w:p w14:paraId="2CFE1B3C" w14:textId="6D98964E"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0" w:history="1">
        <w:r w:rsidR="00241549" w:rsidRPr="00CA5874">
          <w:rPr>
            <w:rStyle w:val="Collegamentoipertestuale"/>
            <w:noProof/>
          </w:rPr>
          <w:t>Figure 30 Scenario 2, Participant 2111</w:t>
        </w:r>
        <w:r w:rsidR="00241549">
          <w:rPr>
            <w:noProof/>
            <w:webHidden/>
          </w:rPr>
          <w:tab/>
        </w:r>
        <w:r w:rsidR="00241549">
          <w:rPr>
            <w:noProof/>
            <w:webHidden/>
          </w:rPr>
          <w:fldChar w:fldCharType="begin"/>
        </w:r>
        <w:r w:rsidR="00241549">
          <w:rPr>
            <w:noProof/>
            <w:webHidden/>
          </w:rPr>
          <w:instrText xml:space="preserve"> PAGEREF _Toc105024450 \h </w:instrText>
        </w:r>
        <w:r w:rsidR="00241549">
          <w:rPr>
            <w:noProof/>
            <w:webHidden/>
          </w:rPr>
        </w:r>
        <w:r w:rsidR="00241549">
          <w:rPr>
            <w:noProof/>
            <w:webHidden/>
          </w:rPr>
          <w:fldChar w:fldCharType="separate"/>
        </w:r>
        <w:r w:rsidR="005008ED">
          <w:rPr>
            <w:noProof/>
            <w:webHidden/>
          </w:rPr>
          <w:t>36</w:t>
        </w:r>
        <w:r w:rsidR="00241549">
          <w:rPr>
            <w:noProof/>
            <w:webHidden/>
          </w:rPr>
          <w:fldChar w:fldCharType="end"/>
        </w:r>
      </w:hyperlink>
    </w:p>
    <w:p w14:paraId="2B678BF7" w14:textId="3B4C4FE0"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1" w:history="1">
        <w:r w:rsidR="00241549" w:rsidRPr="00CA5874">
          <w:rPr>
            <w:rStyle w:val="Collegamentoipertestuale"/>
            <w:noProof/>
          </w:rPr>
          <w:t>Figure 31 Scenario 3, Participant 2022</w:t>
        </w:r>
        <w:r w:rsidR="00241549">
          <w:rPr>
            <w:noProof/>
            <w:webHidden/>
          </w:rPr>
          <w:tab/>
        </w:r>
        <w:r w:rsidR="00241549">
          <w:rPr>
            <w:noProof/>
            <w:webHidden/>
          </w:rPr>
          <w:fldChar w:fldCharType="begin"/>
        </w:r>
        <w:r w:rsidR="00241549">
          <w:rPr>
            <w:noProof/>
            <w:webHidden/>
          </w:rPr>
          <w:instrText xml:space="preserve"> PAGEREF _Toc105024451 \h </w:instrText>
        </w:r>
        <w:r w:rsidR="00241549">
          <w:rPr>
            <w:noProof/>
            <w:webHidden/>
          </w:rPr>
        </w:r>
        <w:r w:rsidR="00241549">
          <w:rPr>
            <w:noProof/>
            <w:webHidden/>
          </w:rPr>
          <w:fldChar w:fldCharType="separate"/>
        </w:r>
        <w:r w:rsidR="005008ED">
          <w:rPr>
            <w:noProof/>
            <w:webHidden/>
          </w:rPr>
          <w:t>37</w:t>
        </w:r>
        <w:r w:rsidR="00241549">
          <w:rPr>
            <w:noProof/>
            <w:webHidden/>
          </w:rPr>
          <w:fldChar w:fldCharType="end"/>
        </w:r>
      </w:hyperlink>
    </w:p>
    <w:p w14:paraId="3E713AED" w14:textId="36CE819C"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2" w:history="1">
        <w:r w:rsidR="00241549" w:rsidRPr="00CA5874">
          <w:rPr>
            <w:rStyle w:val="Collegamentoipertestuale"/>
            <w:noProof/>
          </w:rPr>
          <w:t>Figure 32 Scenario 4, Participant 2180</w:t>
        </w:r>
        <w:r w:rsidR="00241549">
          <w:rPr>
            <w:noProof/>
            <w:webHidden/>
          </w:rPr>
          <w:tab/>
        </w:r>
        <w:r w:rsidR="00241549">
          <w:rPr>
            <w:noProof/>
            <w:webHidden/>
          </w:rPr>
          <w:fldChar w:fldCharType="begin"/>
        </w:r>
        <w:r w:rsidR="00241549">
          <w:rPr>
            <w:noProof/>
            <w:webHidden/>
          </w:rPr>
          <w:instrText xml:space="preserve"> PAGEREF _Toc105024452 \h </w:instrText>
        </w:r>
        <w:r w:rsidR="00241549">
          <w:rPr>
            <w:noProof/>
            <w:webHidden/>
          </w:rPr>
        </w:r>
        <w:r w:rsidR="00241549">
          <w:rPr>
            <w:noProof/>
            <w:webHidden/>
          </w:rPr>
          <w:fldChar w:fldCharType="separate"/>
        </w:r>
        <w:r w:rsidR="005008ED">
          <w:rPr>
            <w:noProof/>
            <w:webHidden/>
          </w:rPr>
          <w:t>37</w:t>
        </w:r>
        <w:r w:rsidR="00241549">
          <w:rPr>
            <w:noProof/>
            <w:webHidden/>
          </w:rPr>
          <w:fldChar w:fldCharType="end"/>
        </w:r>
      </w:hyperlink>
    </w:p>
    <w:p w14:paraId="18EE78C8" w14:textId="107A39FA"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3" w:history="1">
        <w:r w:rsidR="00241549" w:rsidRPr="00CA5874">
          <w:rPr>
            <w:rStyle w:val="Collegamentoipertestuale"/>
            <w:noProof/>
          </w:rPr>
          <w:t>Figure 33 Scenario 5, Participant 2111</w:t>
        </w:r>
        <w:r w:rsidR="00241549">
          <w:rPr>
            <w:noProof/>
            <w:webHidden/>
          </w:rPr>
          <w:tab/>
        </w:r>
        <w:r w:rsidR="00241549">
          <w:rPr>
            <w:noProof/>
            <w:webHidden/>
          </w:rPr>
          <w:fldChar w:fldCharType="begin"/>
        </w:r>
        <w:r w:rsidR="00241549">
          <w:rPr>
            <w:noProof/>
            <w:webHidden/>
          </w:rPr>
          <w:instrText xml:space="preserve"> PAGEREF _Toc105024453 \h </w:instrText>
        </w:r>
        <w:r w:rsidR="00241549">
          <w:rPr>
            <w:noProof/>
            <w:webHidden/>
          </w:rPr>
        </w:r>
        <w:r w:rsidR="00241549">
          <w:rPr>
            <w:noProof/>
            <w:webHidden/>
          </w:rPr>
          <w:fldChar w:fldCharType="separate"/>
        </w:r>
        <w:r w:rsidR="005008ED">
          <w:rPr>
            <w:noProof/>
            <w:webHidden/>
          </w:rPr>
          <w:t>38</w:t>
        </w:r>
        <w:r w:rsidR="00241549">
          <w:rPr>
            <w:noProof/>
            <w:webHidden/>
          </w:rPr>
          <w:fldChar w:fldCharType="end"/>
        </w:r>
      </w:hyperlink>
    </w:p>
    <w:p w14:paraId="0F9C4C9A" w14:textId="234E24A0"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4" w:history="1">
        <w:r w:rsidR="00241549" w:rsidRPr="00CA5874">
          <w:rPr>
            <w:rStyle w:val="Collegamentoipertestuale"/>
            <w:noProof/>
            <w:lang w:val="it-IT"/>
          </w:rPr>
          <w:t>Figure 34 Scenario 5, Participant 2111 - Zoomed-in</w:t>
        </w:r>
        <w:r w:rsidR="00241549">
          <w:rPr>
            <w:noProof/>
            <w:webHidden/>
          </w:rPr>
          <w:tab/>
        </w:r>
        <w:r w:rsidR="00241549">
          <w:rPr>
            <w:noProof/>
            <w:webHidden/>
          </w:rPr>
          <w:fldChar w:fldCharType="begin"/>
        </w:r>
        <w:r w:rsidR="00241549">
          <w:rPr>
            <w:noProof/>
            <w:webHidden/>
          </w:rPr>
          <w:instrText xml:space="preserve"> PAGEREF _Toc105024454 \h </w:instrText>
        </w:r>
        <w:r w:rsidR="00241549">
          <w:rPr>
            <w:noProof/>
            <w:webHidden/>
          </w:rPr>
        </w:r>
        <w:r w:rsidR="00241549">
          <w:rPr>
            <w:noProof/>
            <w:webHidden/>
          </w:rPr>
          <w:fldChar w:fldCharType="separate"/>
        </w:r>
        <w:r w:rsidR="005008ED">
          <w:rPr>
            <w:noProof/>
            <w:webHidden/>
          </w:rPr>
          <w:t>38</w:t>
        </w:r>
        <w:r w:rsidR="00241549">
          <w:rPr>
            <w:noProof/>
            <w:webHidden/>
          </w:rPr>
          <w:fldChar w:fldCharType="end"/>
        </w:r>
      </w:hyperlink>
    </w:p>
    <w:p w14:paraId="7A336F68" w14:textId="31DE96E8"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5" w:history="1">
        <w:r w:rsidR="00241549" w:rsidRPr="00CA5874">
          <w:rPr>
            <w:rStyle w:val="Collegamentoipertestuale"/>
            <w:noProof/>
          </w:rPr>
          <w:t>Figure 35 Scenario 6, Participant 2111</w:t>
        </w:r>
        <w:r w:rsidR="00241549">
          <w:rPr>
            <w:noProof/>
            <w:webHidden/>
          </w:rPr>
          <w:tab/>
        </w:r>
        <w:r w:rsidR="00241549">
          <w:rPr>
            <w:noProof/>
            <w:webHidden/>
          </w:rPr>
          <w:fldChar w:fldCharType="begin"/>
        </w:r>
        <w:r w:rsidR="00241549">
          <w:rPr>
            <w:noProof/>
            <w:webHidden/>
          </w:rPr>
          <w:instrText xml:space="preserve"> PAGEREF _Toc105024455 \h </w:instrText>
        </w:r>
        <w:r w:rsidR="00241549">
          <w:rPr>
            <w:noProof/>
            <w:webHidden/>
          </w:rPr>
        </w:r>
        <w:r w:rsidR="00241549">
          <w:rPr>
            <w:noProof/>
            <w:webHidden/>
          </w:rPr>
          <w:fldChar w:fldCharType="separate"/>
        </w:r>
        <w:r w:rsidR="005008ED">
          <w:rPr>
            <w:noProof/>
            <w:webHidden/>
          </w:rPr>
          <w:t>39</w:t>
        </w:r>
        <w:r w:rsidR="00241549">
          <w:rPr>
            <w:noProof/>
            <w:webHidden/>
          </w:rPr>
          <w:fldChar w:fldCharType="end"/>
        </w:r>
      </w:hyperlink>
    </w:p>
    <w:p w14:paraId="2245E337" w14:textId="717C3824"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6" w:history="1">
        <w:r w:rsidR="00241549" w:rsidRPr="00CA5874">
          <w:rPr>
            <w:rStyle w:val="Collegamentoipertestuale"/>
            <w:noProof/>
          </w:rPr>
          <w:t>Figure 36 Scenario 6, Participant 2111 - Data Outage</w:t>
        </w:r>
        <w:r w:rsidR="00241549">
          <w:rPr>
            <w:noProof/>
            <w:webHidden/>
          </w:rPr>
          <w:tab/>
        </w:r>
        <w:r w:rsidR="00241549">
          <w:rPr>
            <w:noProof/>
            <w:webHidden/>
          </w:rPr>
          <w:fldChar w:fldCharType="begin"/>
        </w:r>
        <w:r w:rsidR="00241549">
          <w:rPr>
            <w:noProof/>
            <w:webHidden/>
          </w:rPr>
          <w:instrText xml:space="preserve"> PAGEREF _Toc105024456 \h </w:instrText>
        </w:r>
        <w:r w:rsidR="00241549">
          <w:rPr>
            <w:noProof/>
            <w:webHidden/>
          </w:rPr>
        </w:r>
        <w:r w:rsidR="00241549">
          <w:rPr>
            <w:noProof/>
            <w:webHidden/>
          </w:rPr>
          <w:fldChar w:fldCharType="separate"/>
        </w:r>
        <w:r w:rsidR="005008ED">
          <w:rPr>
            <w:noProof/>
            <w:webHidden/>
          </w:rPr>
          <w:t>39</w:t>
        </w:r>
        <w:r w:rsidR="00241549">
          <w:rPr>
            <w:noProof/>
            <w:webHidden/>
          </w:rPr>
          <w:fldChar w:fldCharType="end"/>
        </w:r>
      </w:hyperlink>
    </w:p>
    <w:p w14:paraId="6E2A8753" w14:textId="415F9F07"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7" w:history="1">
        <w:r w:rsidR="00241549" w:rsidRPr="00CA5874">
          <w:rPr>
            <w:rStyle w:val="Collegamentoipertestuale"/>
            <w:noProof/>
          </w:rPr>
          <w:t>Figure 37: Main logical components design of the TEACHING platform</w:t>
        </w:r>
        <w:r w:rsidR="00241549">
          <w:rPr>
            <w:noProof/>
            <w:webHidden/>
          </w:rPr>
          <w:tab/>
        </w:r>
        <w:r w:rsidR="00241549">
          <w:rPr>
            <w:noProof/>
            <w:webHidden/>
          </w:rPr>
          <w:fldChar w:fldCharType="begin"/>
        </w:r>
        <w:r w:rsidR="00241549">
          <w:rPr>
            <w:noProof/>
            <w:webHidden/>
          </w:rPr>
          <w:instrText xml:space="preserve"> PAGEREF _Toc105024457 \h </w:instrText>
        </w:r>
        <w:r w:rsidR="00241549">
          <w:rPr>
            <w:noProof/>
            <w:webHidden/>
          </w:rPr>
        </w:r>
        <w:r w:rsidR="00241549">
          <w:rPr>
            <w:noProof/>
            <w:webHidden/>
          </w:rPr>
          <w:fldChar w:fldCharType="separate"/>
        </w:r>
        <w:r w:rsidR="005008ED">
          <w:rPr>
            <w:noProof/>
            <w:webHidden/>
          </w:rPr>
          <w:t>43</w:t>
        </w:r>
        <w:r w:rsidR="00241549">
          <w:rPr>
            <w:noProof/>
            <w:webHidden/>
          </w:rPr>
          <w:fldChar w:fldCharType="end"/>
        </w:r>
      </w:hyperlink>
    </w:p>
    <w:p w14:paraId="70966CE4" w14:textId="0C024EF1" w:rsidR="00241549" w:rsidRDefault="005A4C96">
      <w:pPr>
        <w:pStyle w:val="Indicedellefigure"/>
        <w:tabs>
          <w:tab w:val="right" w:leader="dot" w:pos="9060"/>
        </w:tabs>
        <w:rPr>
          <w:rFonts w:asciiTheme="minorHAnsi" w:eastAsiaTheme="minorEastAsia" w:hAnsiTheme="minorHAnsi" w:cstheme="minorBidi"/>
          <w:noProof/>
          <w:szCs w:val="28"/>
          <w:lang w:eastAsia="zh-CN" w:bidi="th-TH"/>
        </w:rPr>
      </w:pPr>
      <w:hyperlink w:anchor="_Toc105024458" w:history="1">
        <w:r w:rsidR="00241549" w:rsidRPr="00CA5874">
          <w:rPr>
            <w:rStyle w:val="Collegamentoipertestuale"/>
            <w:noProof/>
          </w:rPr>
          <w:t>Figure 38: TEACHING demo Application</w:t>
        </w:r>
        <w:r w:rsidR="00241549">
          <w:rPr>
            <w:noProof/>
            <w:webHidden/>
          </w:rPr>
          <w:tab/>
        </w:r>
        <w:r w:rsidR="00241549">
          <w:rPr>
            <w:noProof/>
            <w:webHidden/>
          </w:rPr>
          <w:fldChar w:fldCharType="begin"/>
        </w:r>
        <w:r w:rsidR="00241549">
          <w:rPr>
            <w:noProof/>
            <w:webHidden/>
          </w:rPr>
          <w:instrText xml:space="preserve"> PAGEREF _Toc105024458 \h </w:instrText>
        </w:r>
        <w:r w:rsidR="00241549">
          <w:rPr>
            <w:noProof/>
            <w:webHidden/>
          </w:rPr>
        </w:r>
        <w:r w:rsidR="00241549">
          <w:rPr>
            <w:noProof/>
            <w:webHidden/>
          </w:rPr>
          <w:fldChar w:fldCharType="separate"/>
        </w:r>
        <w:r w:rsidR="005008ED">
          <w:rPr>
            <w:noProof/>
            <w:webHidden/>
          </w:rPr>
          <w:t>44</w:t>
        </w:r>
        <w:r w:rsidR="00241549">
          <w:rPr>
            <w:noProof/>
            <w:webHidden/>
          </w:rPr>
          <w:fldChar w:fldCharType="end"/>
        </w:r>
      </w:hyperlink>
    </w:p>
    <w:p w14:paraId="5A954FE4" w14:textId="55DC5CD7" w:rsidR="00814466" w:rsidRPr="000B0F7F" w:rsidRDefault="009F5C8F" w:rsidP="00814466">
      <w:r w:rsidRPr="000B0F7F">
        <w:fldChar w:fldCharType="end"/>
      </w:r>
    </w:p>
    <w:p w14:paraId="40DF929D" w14:textId="45E4EE21" w:rsidR="00814466" w:rsidRPr="000B0F7F" w:rsidRDefault="00814466">
      <w:pPr>
        <w:spacing w:after="0"/>
        <w:jc w:val="left"/>
      </w:pPr>
      <w:r w:rsidRPr="000B0F7F">
        <w:br w:type="page"/>
      </w:r>
    </w:p>
    <w:p w14:paraId="76FEC931" w14:textId="7592623B" w:rsidR="00814466" w:rsidRPr="000B0F7F" w:rsidRDefault="00814466" w:rsidP="00814466">
      <w:pPr>
        <w:pStyle w:val="Titolo1"/>
        <w:numPr>
          <w:ilvl w:val="0"/>
          <w:numId w:val="0"/>
        </w:numPr>
        <w:ind w:left="432" w:hanging="432"/>
        <w:jc w:val="center"/>
      </w:pPr>
      <w:bookmarkStart w:id="2" w:name="_Toc105024386"/>
      <w:r w:rsidRPr="000B0F7F">
        <w:lastRenderedPageBreak/>
        <w:t>List of Abbreviations</w:t>
      </w:r>
      <w:bookmarkEnd w:id="2"/>
    </w:p>
    <w:p w14:paraId="60C97473" w14:textId="6A5B71D5" w:rsidR="00073CC2" w:rsidRPr="00A544B7" w:rsidRDefault="00073CC2" w:rsidP="631D9B58">
      <w:pPr>
        <w:spacing w:line="259" w:lineRule="auto"/>
        <w:rPr>
          <w:b/>
          <w:bCs/>
        </w:rPr>
      </w:pPr>
      <w:bookmarkStart w:id="3" w:name="_Hlk105023627"/>
      <w:r w:rsidRPr="00A544B7">
        <w:rPr>
          <w:b/>
          <w:bCs/>
        </w:rPr>
        <w:t>AD</w:t>
      </w:r>
      <w:r w:rsidRPr="00A544B7">
        <w:tab/>
      </w:r>
      <w:r w:rsidRPr="00A544B7">
        <w:tab/>
        <w:t>Autonomous Driving</w:t>
      </w:r>
    </w:p>
    <w:p w14:paraId="2B854DEC" w14:textId="77777777" w:rsidR="00073CC2" w:rsidRPr="00241549" w:rsidRDefault="00073CC2" w:rsidP="631D9B58">
      <w:pPr>
        <w:spacing w:line="259" w:lineRule="auto"/>
        <w:rPr>
          <w:b/>
          <w:lang w:val="it-IT"/>
        </w:rPr>
      </w:pPr>
      <w:r w:rsidRPr="00241549">
        <w:rPr>
          <w:b/>
          <w:lang w:val="it-IT"/>
        </w:rPr>
        <w:t>AI</w:t>
      </w:r>
      <w:r w:rsidRPr="00241549">
        <w:rPr>
          <w:b/>
          <w:lang w:val="it-IT"/>
        </w:rPr>
        <w:tab/>
      </w:r>
      <w:r w:rsidRPr="00241549">
        <w:rPr>
          <w:b/>
          <w:lang w:val="it-IT"/>
        </w:rPr>
        <w:tab/>
      </w:r>
      <w:proofErr w:type="spellStart"/>
      <w:r w:rsidRPr="00241549">
        <w:rPr>
          <w:bCs/>
          <w:lang w:val="it-IT"/>
        </w:rPr>
        <w:t>Artificial</w:t>
      </w:r>
      <w:proofErr w:type="spellEnd"/>
      <w:r w:rsidRPr="00241549">
        <w:rPr>
          <w:bCs/>
          <w:lang w:val="it-IT"/>
        </w:rPr>
        <w:t xml:space="preserve"> Intelligence</w:t>
      </w:r>
    </w:p>
    <w:p w14:paraId="340B3106" w14:textId="77777777" w:rsidR="00073CC2" w:rsidRPr="00241549" w:rsidRDefault="00073CC2" w:rsidP="00073CC2">
      <w:pPr>
        <w:rPr>
          <w:lang w:val="it-IT"/>
        </w:rPr>
      </w:pPr>
      <w:r w:rsidRPr="00241549">
        <w:rPr>
          <w:b/>
          <w:bCs/>
          <w:lang w:val="it-IT"/>
        </w:rPr>
        <w:t>BVP</w:t>
      </w:r>
      <w:r w:rsidRPr="00241549">
        <w:rPr>
          <w:b/>
          <w:bCs/>
          <w:lang w:val="it-IT"/>
        </w:rPr>
        <w:tab/>
      </w:r>
      <w:r w:rsidRPr="00241549">
        <w:rPr>
          <w:b/>
          <w:bCs/>
          <w:lang w:val="it-IT"/>
        </w:rPr>
        <w:tab/>
      </w:r>
      <w:r w:rsidRPr="00241549">
        <w:rPr>
          <w:lang w:val="it-IT"/>
        </w:rPr>
        <w:t xml:space="preserve">Blood Volume </w:t>
      </w:r>
      <w:proofErr w:type="spellStart"/>
      <w:r w:rsidRPr="00241549">
        <w:rPr>
          <w:lang w:val="it-IT"/>
        </w:rPr>
        <w:t>Pulse</w:t>
      </w:r>
      <w:proofErr w:type="spellEnd"/>
    </w:p>
    <w:p w14:paraId="2C64884D" w14:textId="77777777" w:rsidR="00073CC2" w:rsidRPr="00A544B7" w:rsidRDefault="00073CC2" w:rsidP="631D9B58">
      <w:pPr>
        <w:spacing w:line="259" w:lineRule="auto"/>
      </w:pPr>
      <w:r w:rsidRPr="00A544B7">
        <w:rPr>
          <w:b/>
        </w:rPr>
        <w:t>CBB</w:t>
      </w:r>
      <w:r w:rsidRPr="00A544B7">
        <w:tab/>
      </w:r>
      <w:r w:rsidRPr="00A544B7">
        <w:tab/>
        <w:t xml:space="preserve">Cyber </w:t>
      </w:r>
      <w:proofErr w:type="spellStart"/>
      <w:r w:rsidRPr="00A544B7">
        <w:t>BlackBox</w:t>
      </w:r>
      <w:proofErr w:type="spellEnd"/>
    </w:p>
    <w:p w14:paraId="27CDB2A3" w14:textId="77777777" w:rsidR="00073CC2" w:rsidRPr="00A544B7" w:rsidRDefault="00073CC2" w:rsidP="58F72DC9">
      <w:pPr>
        <w:spacing w:line="259" w:lineRule="auto"/>
        <w:rPr>
          <w:szCs w:val="24"/>
        </w:rPr>
      </w:pPr>
      <w:r w:rsidRPr="00A544B7">
        <w:rPr>
          <w:b/>
          <w:szCs w:val="24"/>
        </w:rPr>
        <w:t>CPS</w:t>
      </w:r>
      <w:r w:rsidRPr="00A544B7">
        <w:tab/>
      </w:r>
      <w:r w:rsidRPr="00A544B7">
        <w:tab/>
      </w:r>
      <w:r w:rsidRPr="00A544B7">
        <w:rPr>
          <w:szCs w:val="24"/>
        </w:rPr>
        <w:t>Cyber-Physical System</w:t>
      </w:r>
    </w:p>
    <w:p w14:paraId="194AE7B1" w14:textId="77777777" w:rsidR="00073CC2" w:rsidRPr="00A544B7" w:rsidRDefault="00073CC2" w:rsidP="631D9B58">
      <w:pPr>
        <w:spacing w:line="259" w:lineRule="auto"/>
        <w:rPr>
          <w:szCs w:val="24"/>
        </w:rPr>
      </w:pPr>
      <w:r w:rsidRPr="00A544B7">
        <w:rPr>
          <w:b/>
          <w:bCs/>
          <w:szCs w:val="24"/>
        </w:rPr>
        <w:t>DL</w:t>
      </w:r>
      <w:r w:rsidRPr="00A544B7">
        <w:rPr>
          <w:b/>
          <w:bCs/>
          <w:szCs w:val="24"/>
        </w:rPr>
        <w:tab/>
      </w:r>
      <w:r w:rsidRPr="00A544B7">
        <w:rPr>
          <w:b/>
          <w:bCs/>
          <w:szCs w:val="24"/>
        </w:rPr>
        <w:tab/>
      </w:r>
      <w:r w:rsidRPr="00A544B7">
        <w:rPr>
          <w:szCs w:val="24"/>
        </w:rPr>
        <w:t>Deep Learning</w:t>
      </w:r>
    </w:p>
    <w:p w14:paraId="69A727EC" w14:textId="77777777" w:rsidR="00073CC2" w:rsidRPr="00A544B7" w:rsidRDefault="00073CC2" w:rsidP="631D9B58">
      <w:pPr>
        <w:spacing w:line="259" w:lineRule="auto"/>
        <w:rPr>
          <w:szCs w:val="24"/>
        </w:rPr>
      </w:pPr>
      <w:r w:rsidRPr="00A544B7">
        <w:rPr>
          <w:b/>
          <w:bCs/>
          <w:szCs w:val="24"/>
        </w:rPr>
        <w:t>DTM</w:t>
      </w:r>
      <w:r w:rsidRPr="00A544B7">
        <w:tab/>
      </w:r>
      <w:r w:rsidRPr="00A544B7">
        <w:tab/>
      </w:r>
      <w:r w:rsidRPr="00A544B7">
        <w:rPr>
          <w:szCs w:val="24"/>
        </w:rPr>
        <w:t>Dynamic Thermal Management</w:t>
      </w:r>
    </w:p>
    <w:p w14:paraId="4CB37288" w14:textId="77777777" w:rsidR="00073CC2" w:rsidRPr="00A544B7" w:rsidRDefault="00073CC2" w:rsidP="631D9B58">
      <w:pPr>
        <w:spacing w:line="259" w:lineRule="auto"/>
        <w:rPr>
          <w:szCs w:val="24"/>
        </w:rPr>
      </w:pPr>
      <w:r w:rsidRPr="00A544B7">
        <w:rPr>
          <w:b/>
          <w:bCs/>
          <w:szCs w:val="24"/>
        </w:rPr>
        <w:t>DVFS</w:t>
      </w:r>
      <w:r w:rsidRPr="00A544B7">
        <w:tab/>
      </w:r>
      <w:r w:rsidRPr="00A544B7">
        <w:tab/>
      </w:r>
      <w:r w:rsidRPr="00A544B7">
        <w:rPr>
          <w:szCs w:val="24"/>
        </w:rPr>
        <w:t>Dynamic Voltage and Frequency Scaling</w:t>
      </w:r>
    </w:p>
    <w:p w14:paraId="1B3DB788" w14:textId="77777777" w:rsidR="00073CC2" w:rsidRPr="00A544B7" w:rsidRDefault="00073CC2" w:rsidP="631D9B58">
      <w:pPr>
        <w:spacing w:line="259" w:lineRule="auto"/>
        <w:rPr>
          <w:b/>
          <w:szCs w:val="24"/>
        </w:rPr>
      </w:pPr>
      <w:proofErr w:type="spellStart"/>
      <w:r w:rsidRPr="00A544B7">
        <w:rPr>
          <w:b/>
          <w:szCs w:val="24"/>
        </w:rPr>
        <w:t>Dx.y</w:t>
      </w:r>
      <w:proofErr w:type="spellEnd"/>
      <w:r w:rsidRPr="00A544B7">
        <w:rPr>
          <w:szCs w:val="24"/>
        </w:rPr>
        <w:tab/>
      </w:r>
      <w:r w:rsidRPr="00A544B7">
        <w:rPr>
          <w:szCs w:val="24"/>
        </w:rPr>
        <w:tab/>
        <w:t>Project deliverable (x = WP number, y = deliverable order)</w:t>
      </w:r>
    </w:p>
    <w:p w14:paraId="29B69401" w14:textId="77777777" w:rsidR="00073CC2" w:rsidRPr="00A544B7" w:rsidRDefault="00073CC2" w:rsidP="631D9B58">
      <w:pPr>
        <w:rPr>
          <w:b/>
          <w:bCs/>
        </w:rPr>
      </w:pPr>
      <w:r w:rsidRPr="00A544B7">
        <w:rPr>
          <w:b/>
          <w:bCs/>
        </w:rPr>
        <w:t>EC</w:t>
      </w:r>
      <w:r w:rsidRPr="00A544B7">
        <w:tab/>
      </w:r>
      <w:r w:rsidRPr="00A544B7">
        <w:tab/>
        <w:t>European Commission</w:t>
      </w:r>
    </w:p>
    <w:p w14:paraId="5C58BBA9" w14:textId="77777777" w:rsidR="00073CC2" w:rsidRDefault="00073CC2" w:rsidP="00073CC2">
      <w:r>
        <w:rPr>
          <w:b/>
          <w:bCs/>
        </w:rPr>
        <w:t>ECG</w:t>
      </w:r>
      <w:r>
        <w:rPr>
          <w:b/>
          <w:bCs/>
        </w:rPr>
        <w:tab/>
      </w:r>
      <w:r>
        <w:rPr>
          <w:b/>
          <w:bCs/>
        </w:rPr>
        <w:tab/>
      </w:r>
      <w:r w:rsidRPr="005954A3">
        <w:t>E</w:t>
      </w:r>
      <w:r w:rsidRPr="000B0F7F">
        <w:t>lectrocardiogram</w:t>
      </w:r>
    </w:p>
    <w:p w14:paraId="53241F4E" w14:textId="77777777" w:rsidR="00073CC2" w:rsidRDefault="00073CC2" w:rsidP="00073CC2">
      <w:r w:rsidRPr="005954A3">
        <w:rPr>
          <w:b/>
          <w:bCs/>
        </w:rPr>
        <w:t>EDA</w:t>
      </w:r>
      <w:r>
        <w:tab/>
      </w:r>
      <w:r>
        <w:tab/>
        <w:t>E</w:t>
      </w:r>
      <w:r w:rsidRPr="000B0F7F">
        <w:t xml:space="preserve">lectrodermal </w:t>
      </w:r>
      <w:r>
        <w:t>A</w:t>
      </w:r>
      <w:r w:rsidRPr="000B0F7F">
        <w:t>ctivity</w:t>
      </w:r>
    </w:p>
    <w:p w14:paraId="2BD1D62B" w14:textId="77777777" w:rsidR="00073CC2" w:rsidRDefault="00073CC2" w:rsidP="00073CC2">
      <w:r w:rsidRPr="005954A3">
        <w:rPr>
          <w:b/>
          <w:bCs/>
        </w:rPr>
        <w:t>EECACC</w:t>
      </w:r>
      <w:r>
        <w:tab/>
      </w:r>
      <w:r w:rsidRPr="00237515">
        <w:t>Energy-Efficient Cooperative Adaptive Cruise Control</w:t>
      </w:r>
    </w:p>
    <w:p w14:paraId="2C11F980" w14:textId="77777777" w:rsidR="00073CC2" w:rsidRPr="005954A3" w:rsidRDefault="00073CC2" w:rsidP="00073CC2">
      <w:pPr>
        <w:rPr>
          <w:b/>
          <w:bCs/>
        </w:rPr>
      </w:pPr>
      <w:r w:rsidRPr="005954A3">
        <w:rPr>
          <w:b/>
          <w:bCs/>
        </w:rPr>
        <w:t>ESN</w:t>
      </w:r>
      <w:r w:rsidRPr="005954A3">
        <w:rPr>
          <w:b/>
          <w:bCs/>
        </w:rPr>
        <w:tab/>
      </w:r>
      <w:r w:rsidRPr="005954A3">
        <w:rPr>
          <w:b/>
          <w:bCs/>
        </w:rPr>
        <w:tab/>
      </w:r>
      <w:r w:rsidRPr="000B0F7F">
        <w:rPr>
          <w:color w:val="24292F"/>
          <w:szCs w:val="24"/>
        </w:rPr>
        <w:t>Echo State Network</w:t>
      </w:r>
    </w:p>
    <w:p w14:paraId="489D8116" w14:textId="77777777" w:rsidR="00073CC2" w:rsidRPr="00A544B7" w:rsidRDefault="00073CC2" w:rsidP="631D9B58">
      <w:pPr>
        <w:rPr>
          <w:szCs w:val="24"/>
        </w:rPr>
      </w:pPr>
      <w:r w:rsidRPr="00A544B7">
        <w:rPr>
          <w:b/>
          <w:szCs w:val="24"/>
        </w:rPr>
        <w:t>FFT</w:t>
      </w:r>
      <w:r w:rsidRPr="00A544B7">
        <w:rPr>
          <w:szCs w:val="24"/>
        </w:rPr>
        <w:tab/>
      </w:r>
      <w:r w:rsidRPr="00A544B7">
        <w:rPr>
          <w:szCs w:val="24"/>
        </w:rPr>
        <w:tab/>
        <w:t>Fast Fourier Transform</w:t>
      </w:r>
    </w:p>
    <w:p w14:paraId="5D6DFDCF" w14:textId="77777777" w:rsidR="00073CC2" w:rsidRDefault="00073CC2" w:rsidP="00073CC2">
      <w:pPr>
        <w:rPr>
          <w:rFonts w:eastAsia="Calibri"/>
        </w:rPr>
      </w:pPr>
      <w:r>
        <w:rPr>
          <w:b/>
          <w:bCs/>
        </w:rPr>
        <w:t>FL</w:t>
      </w:r>
      <w:r>
        <w:rPr>
          <w:b/>
          <w:bCs/>
        </w:rPr>
        <w:tab/>
      </w:r>
      <w:r>
        <w:rPr>
          <w:b/>
          <w:bCs/>
        </w:rPr>
        <w:tab/>
      </w:r>
      <w:r>
        <w:rPr>
          <w:rFonts w:eastAsia="Calibri"/>
        </w:rPr>
        <w:t>Federated Learning</w:t>
      </w:r>
    </w:p>
    <w:p w14:paraId="5FAEDFB7" w14:textId="77777777" w:rsidR="00073CC2" w:rsidRPr="00A544B7" w:rsidRDefault="00073CC2" w:rsidP="631D9B58">
      <w:pPr>
        <w:rPr>
          <w:szCs w:val="24"/>
        </w:rPr>
      </w:pPr>
      <w:r w:rsidRPr="00A544B7">
        <w:rPr>
          <w:b/>
        </w:rPr>
        <w:t>FMS</w:t>
      </w:r>
      <w:r w:rsidRPr="00A544B7">
        <w:tab/>
      </w:r>
      <w:r w:rsidRPr="00A544B7">
        <w:tab/>
        <w:t>Flight Management System</w:t>
      </w:r>
    </w:p>
    <w:p w14:paraId="52C95070" w14:textId="2AE25F63" w:rsidR="00073CC2" w:rsidRDefault="00073CC2" w:rsidP="00073CC2">
      <w:r w:rsidRPr="005954A3">
        <w:rPr>
          <w:b/>
          <w:bCs/>
        </w:rPr>
        <w:t>FMU</w:t>
      </w:r>
      <w:r>
        <w:t xml:space="preserve"> </w:t>
      </w:r>
      <w:r>
        <w:tab/>
      </w:r>
      <w:r>
        <w:tab/>
        <w:t>Functional Mock-Up</w:t>
      </w:r>
    </w:p>
    <w:p w14:paraId="101FB42E" w14:textId="497220BF" w:rsidR="00073CC2" w:rsidRDefault="00073CC2" w:rsidP="00073CC2">
      <w:pPr>
        <w:rPr>
          <w:szCs w:val="24"/>
          <w:lang w:eastAsia="zh-CN" w:bidi="th-TH"/>
        </w:rPr>
      </w:pPr>
      <w:r w:rsidRPr="005954A3">
        <w:rPr>
          <w:b/>
          <w:bCs/>
        </w:rPr>
        <w:t>GDPR</w:t>
      </w:r>
      <w:r w:rsidRPr="005954A3">
        <w:rPr>
          <w:b/>
          <w:bCs/>
        </w:rPr>
        <w:tab/>
      </w:r>
      <w:r>
        <w:rPr>
          <w:b/>
          <w:bCs/>
        </w:rPr>
        <w:tab/>
      </w:r>
      <w:r w:rsidRPr="00F42134">
        <w:rPr>
          <w:szCs w:val="24"/>
          <w:lang w:eastAsia="zh-CN" w:bidi="th-TH"/>
        </w:rPr>
        <w:t>General Data Protection Regulation</w:t>
      </w:r>
    </w:p>
    <w:p w14:paraId="2B4FF3DF" w14:textId="77777777" w:rsidR="00073CC2" w:rsidRDefault="00073CC2" w:rsidP="00073CC2">
      <w:r w:rsidRPr="005954A3">
        <w:rPr>
          <w:b/>
          <w:bCs/>
        </w:rPr>
        <w:t>GSR</w:t>
      </w:r>
      <w:r w:rsidRPr="005954A3">
        <w:rPr>
          <w:b/>
          <w:bCs/>
        </w:rPr>
        <w:tab/>
      </w:r>
      <w:r w:rsidRPr="005954A3">
        <w:rPr>
          <w:b/>
          <w:bCs/>
        </w:rPr>
        <w:tab/>
      </w:r>
      <w:r>
        <w:t>Galvanic Skin Response</w:t>
      </w:r>
    </w:p>
    <w:p w14:paraId="354B7D77" w14:textId="77777777" w:rsidR="00073CC2" w:rsidRDefault="00073CC2" w:rsidP="00073CC2">
      <w:r w:rsidRPr="005954A3">
        <w:rPr>
          <w:b/>
          <w:bCs/>
        </w:rPr>
        <w:t>HHAR</w:t>
      </w:r>
      <w:r>
        <w:rPr>
          <w:b/>
          <w:bCs/>
        </w:rPr>
        <w:tab/>
      </w:r>
      <w:r w:rsidRPr="00C57D73">
        <w:t>Heterogeneity Human Activity Recognition</w:t>
      </w:r>
    </w:p>
    <w:p w14:paraId="2C1914B3" w14:textId="77777777" w:rsidR="00073CC2" w:rsidRPr="00A544B7" w:rsidRDefault="00073CC2" w:rsidP="58F72DC9">
      <w:pPr>
        <w:rPr>
          <w:szCs w:val="24"/>
        </w:rPr>
      </w:pPr>
      <w:r w:rsidRPr="00A544B7">
        <w:rPr>
          <w:b/>
          <w:szCs w:val="24"/>
        </w:rPr>
        <w:t>HIDS</w:t>
      </w:r>
      <w:r w:rsidRPr="00A544B7">
        <w:tab/>
      </w:r>
      <w:r w:rsidRPr="00A544B7">
        <w:tab/>
      </w:r>
      <w:r w:rsidRPr="00A544B7">
        <w:rPr>
          <w:szCs w:val="24"/>
        </w:rPr>
        <w:t>Host-based Intrusion Detection Systems</w:t>
      </w:r>
    </w:p>
    <w:p w14:paraId="593BE208" w14:textId="77777777" w:rsidR="00073CC2" w:rsidRDefault="00073CC2" w:rsidP="00073CC2">
      <w:r w:rsidRPr="005954A3">
        <w:rPr>
          <w:b/>
          <w:bCs/>
        </w:rPr>
        <w:t>HPC2I</w:t>
      </w:r>
      <w:r>
        <w:rPr>
          <w:b/>
          <w:bCs/>
        </w:rPr>
        <w:tab/>
      </w:r>
      <w:r>
        <w:t>High-Performance Computing and Communication Infrastructure</w:t>
      </w:r>
    </w:p>
    <w:p w14:paraId="695B1FED" w14:textId="77777777" w:rsidR="00073CC2" w:rsidRDefault="00073CC2" w:rsidP="00073CC2">
      <w:r w:rsidRPr="005954A3">
        <w:rPr>
          <w:b/>
          <w:bCs/>
        </w:rPr>
        <w:t xml:space="preserve">HR </w:t>
      </w:r>
      <w:r w:rsidRPr="005954A3">
        <w:rPr>
          <w:b/>
          <w:bCs/>
        </w:rPr>
        <w:tab/>
      </w:r>
      <w:r w:rsidRPr="005954A3">
        <w:rPr>
          <w:b/>
          <w:bCs/>
        </w:rPr>
        <w:tab/>
      </w:r>
      <w:r>
        <w:t>Heart Rate</w:t>
      </w:r>
    </w:p>
    <w:p w14:paraId="67E4AAD3" w14:textId="77777777" w:rsidR="00073CC2" w:rsidRDefault="00073CC2" w:rsidP="00073CC2">
      <w:r w:rsidRPr="005954A3">
        <w:rPr>
          <w:b/>
          <w:bCs/>
        </w:rPr>
        <w:t>HRV</w:t>
      </w:r>
      <w:r>
        <w:tab/>
      </w:r>
      <w:r>
        <w:tab/>
        <w:t>Heart Rate Variability</w:t>
      </w:r>
    </w:p>
    <w:p w14:paraId="4A7A57CA" w14:textId="77777777" w:rsidR="00073CC2" w:rsidRPr="00A544B7" w:rsidRDefault="00073CC2" w:rsidP="58F72DC9">
      <w:pPr>
        <w:rPr>
          <w:szCs w:val="24"/>
        </w:rPr>
      </w:pPr>
      <w:r w:rsidRPr="00A544B7">
        <w:rPr>
          <w:b/>
          <w:szCs w:val="24"/>
        </w:rPr>
        <w:t>HUMS</w:t>
      </w:r>
      <w:r w:rsidRPr="00A544B7">
        <w:tab/>
      </w:r>
      <w:r w:rsidRPr="00A544B7">
        <w:rPr>
          <w:szCs w:val="24"/>
        </w:rPr>
        <w:t>Health Usage and Monitoring System</w:t>
      </w:r>
    </w:p>
    <w:p w14:paraId="5286B2E1" w14:textId="77777777" w:rsidR="00073CC2" w:rsidRDefault="00073CC2" w:rsidP="00073CC2">
      <w:r w:rsidRPr="005954A3">
        <w:rPr>
          <w:b/>
          <w:bCs/>
        </w:rPr>
        <w:t>MAS</w:t>
      </w:r>
      <w:r w:rsidRPr="005954A3">
        <w:rPr>
          <w:b/>
          <w:bCs/>
        </w:rPr>
        <w:tab/>
      </w:r>
      <w:r>
        <w:tab/>
      </w:r>
      <w:r w:rsidRPr="00F86D2F">
        <w:t>Model Aggregation Service</w:t>
      </w:r>
    </w:p>
    <w:p w14:paraId="14893B0E" w14:textId="77777777" w:rsidR="00073CC2" w:rsidRDefault="00073CC2" w:rsidP="00073CC2">
      <w:pPr>
        <w:rPr>
          <w:rFonts w:eastAsia="Calibri"/>
        </w:rPr>
      </w:pPr>
      <w:r>
        <w:rPr>
          <w:b/>
          <w:bCs/>
        </w:rPr>
        <w:t>MEC</w:t>
      </w:r>
      <w:r>
        <w:rPr>
          <w:b/>
          <w:bCs/>
        </w:rPr>
        <w:tab/>
      </w:r>
      <w:r>
        <w:rPr>
          <w:b/>
          <w:bCs/>
        </w:rPr>
        <w:tab/>
      </w:r>
      <w:r>
        <w:rPr>
          <w:rFonts w:eastAsia="Calibri"/>
        </w:rPr>
        <w:t>Mobile Edge Computing</w:t>
      </w:r>
    </w:p>
    <w:p w14:paraId="6FAB4F57" w14:textId="77777777" w:rsidR="00073CC2" w:rsidRPr="00A544B7" w:rsidRDefault="00073CC2" w:rsidP="58F72DC9">
      <w:pPr>
        <w:rPr>
          <w:szCs w:val="24"/>
        </w:rPr>
      </w:pPr>
      <w:proofErr w:type="spellStart"/>
      <w:r w:rsidRPr="00A544B7">
        <w:rPr>
          <w:b/>
          <w:szCs w:val="24"/>
        </w:rPr>
        <w:t>METrICS</w:t>
      </w:r>
      <w:proofErr w:type="spellEnd"/>
      <w:r w:rsidRPr="00A544B7">
        <w:rPr>
          <w:szCs w:val="24"/>
        </w:rPr>
        <w:tab/>
        <w:t>Measurement Environment for Multi-Core Time-Critical Systems</w:t>
      </w:r>
    </w:p>
    <w:p w14:paraId="1A0FB2D8" w14:textId="77777777" w:rsidR="00073CC2" w:rsidRPr="00A544B7" w:rsidRDefault="00073CC2" w:rsidP="631D9B58">
      <w:r w:rsidRPr="00A544B7">
        <w:rPr>
          <w:b/>
        </w:rPr>
        <w:t>MHU</w:t>
      </w:r>
      <w:r w:rsidRPr="00A544B7">
        <w:tab/>
      </w:r>
      <w:r w:rsidRPr="00A544B7">
        <w:tab/>
        <w:t>Message Handling Unit</w:t>
      </w:r>
    </w:p>
    <w:p w14:paraId="674CD438" w14:textId="77777777" w:rsidR="00073CC2" w:rsidRPr="00A544B7" w:rsidRDefault="00073CC2" w:rsidP="631D9B58">
      <w:pPr>
        <w:rPr>
          <w:szCs w:val="24"/>
        </w:rPr>
      </w:pPr>
      <w:r w:rsidRPr="00A544B7">
        <w:rPr>
          <w:b/>
        </w:rPr>
        <w:t>ML</w:t>
      </w:r>
      <w:r w:rsidRPr="00A544B7">
        <w:tab/>
      </w:r>
      <w:r w:rsidRPr="00A544B7">
        <w:tab/>
        <w:t>Machine Learning</w:t>
      </w:r>
    </w:p>
    <w:p w14:paraId="09765AB0" w14:textId="6D68D6F7" w:rsidR="00073CC2" w:rsidRDefault="00073CC2" w:rsidP="00073CC2">
      <w:r w:rsidRPr="005954A3">
        <w:rPr>
          <w:b/>
          <w:bCs/>
        </w:rPr>
        <w:t>MSL</w:t>
      </w:r>
      <w:r w:rsidRPr="005954A3">
        <w:rPr>
          <w:b/>
          <w:bCs/>
        </w:rPr>
        <w:tab/>
      </w:r>
      <w:r>
        <w:tab/>
      </w:r>
      <w:r w:rsidRPr="000B0F7F">
        <w:t>Mars Science Laboratory</w:t>
      </w:r>
    </w:p>
    <w:p w14:paraId="6A0BA8C1" w14:textId="3C5CAB49" w:rsidR="00073CC2" w:rsidRPr="00241549" w:rsidRDefault="00073CC2" w:rsidP="00073CC2">
      <w:pPr>
        <w:rPr>
          <w:b/>
          <w:bCs/>
        </w:rPr>
      </w:pPr>
      <w:proofErr w:type="spellStart"/>
      <w:r w:rsidRPr="00241549">
        <w:rPr>
          <w:b/>
          <w:bCs/>
        </w:rPr>
        <w:t>MSx</w:t>
      </w:r>
      <w:proofErr w:type="spellEnd"/>
      <w:r w:rsidRPr="00241549">
        <w:rPr>
          <w:b/>
          <w:bCs/>
        </w:rPr>
        <w:tab/>
      </w:r>
      <w:r w:rsidRPr="00241549">
        <w:rPr>
          <w:b/>
          <w:bCs/>
        </w:rPr>
        <w:tab/>
      </w:r>
      <w:r w:rsidRPr="00241549">
        <w:t>Milestone x (x = milestone ID)</w:t>
      </w:r>
    </w:p>
    <w:p w14:paraId="1C81CC76" w14:textId="77777777" w:rsidR="00073CC2" w:rsidRDefault="00073CC2" w:rsidP="00073CC2">
      <w:r>
        <w:rPr>
          <w:b/>
          <w:bCs/>
        </w:rPr>
        <w:lastRenderedPageBreak/>
        <w:t>MTS</w:t>
      </w:r>
      <w:r>
        <w:rPr>
          <w:b/>
          <w:bCs/>
        </w:rPr>
        <w:tab/>
      </w:r>
      <w:r>
        <w:rPr>
          <w:b/>
          <w:bCs/>
        </w:rPr>
        <w:tab/>
      </w:r>
      <w:r w:rsidRPr="005954A3">
        <w:t>Model Transfer Service</w:t>
      </w:r>
    </w:p>
    <w:p w14:paraId="3A8D7906" w14:textId="77777777" w:rsidR="00073CC2" w:rsidRPr="00A544B7" w:rsidRDefault="00073CC2" w:rsidP="58F72DC9">
      <w:pPr>
        <w:rPr>
          <w:szCs w:val="24"/>
        </w:rPr>
      </w:pPr>
      <w:r w:rsidRPr="00A544B7">
        <w:rPr>
          <w:b/>
          <w:bCs/>
        </w:rPr>
        <w:t>PMC</w:t>
      </w:r>
      <w:r w:rsidRPr="00A544B7">
        <w:tab/>
      </w:r>
      <w:r w:rsidRPr="00A544B7">
        <w:tab/>
        <w:t>Performance Monitor Counter</w:t>
      </w:r>
    </w:p>
    <w:p w14:paraId="6068B0D2" w14:textId="77777777" w:rsidR="00073CC2" w:rsidRPr="00A544B7" w:rsidRDefault="00073CC2" w:rsidP="276294B0">
      <w:pPr>
        <w:rPr>
          <w:b/>
          <w:bCs/>
          <w:szCs w:val="24"/>
        </w:rPr>
      </w:pPr>
      <w:r w:rsidRPr="00A544B7">
        <w:rPr>
          <w:b/>
          <w:bCs/>
          <w:szCs w:val="24"/>
        </w:rPr>
        <w:t>RL</w:t>
      </w:r>
      <w:r w:rsidRPr="00A544B7">
        <w:tab/>
      </w:r>
      <w:r w:rsidRPr="00A544B7">
        <w:tab/>
      </w:r>
      <w:r w:rsidRPr="00A544B7">
        <w:rPr>
          <w:szCs w:val="24"/>
        </w:rPr>
        <w:t>Reinforcement Learning</w:t>
      </w:r>
    </w:p>
    <w:p w14:paraId="2B5459BB" w14:textId="77777777" w:rsidR="00073CC2" w:rsidRPr="00A544B7" w:rsidRDefault="00073CC2" w:rsidP="631D9B58">
      <w:r w:rsidRPr="00A544B7">
        <w:rPr>
          <w:b/>
        </w:rPr>
        <w:t>RTOS</w:t>
      </w:r>
      <w:r w:rsidRPr="00A544B7">
        <w:tab/>
      </w:r>
      <w:r w:rsidRPr="00A544B7">
        <w:tab/>
        <w:t>Real-Time Operating System</w:t>
      </w:r>
    </w:p>
    <w:p w14:paraId="5E0334EC" w14:textId="77777777" w:rsidR="00073CC2" w:rsidRPr="00A544B7" w:rsidRDefault="00073CC2" w:rsidP="631D9B58">
      <w:pPr>
        <w:rPr>
          <w:szCs w:val="24"/>
        </w:rPr>
      </w:pPr>
      <w:r w:rsidRPr="00A544B7">
        <w:rPr>
          <w:b/>
          <w:szCs w:val="24"/>
        </w:rPr>
        <w:t>SCP</w:t>
      </w:r>
      <w:r w:rsidRPr="00A544B7">
        <w:tab/>
      </w:r>
      <w:r w:rsidRPr="00A544B7">
        <w:tab/>
      </w:r>
      <w:r w:rsidRPr="00A544B7">
        <w:rPr>
          <w:szCs w:val="24"/>
        </w:rPr>
        <w:t>System Control Processor</w:t>
      </w:r>
    </w:p>
    <w:p w14:paraId="3C122158" w14:textId="3A5F19AD" w:rsidR="00073CC2" w:rsidRDefault="00073CC2" w:rsidP="00073CC2">
      <w:r w:rsidRPr="005954A3">
        <w:rPr>
          <w:b/>
          <w:bCs/>
        </w:rPr>
        <w:t>SMAP</w:t>
      </w:r>
      <w:r>
        <w:tab/>
      </w:r>
      <w:r>
        <w:tab/>
      </w:r>
      <w:r w:rsidRPr="000B0F7F">
        <w:t>Soil Moisture Active Passive</w:t>
      </w:r>
    </w:p>
    <w:p w14:paraId="1E95FE1E" w14:textId="77777777" w:rsidR="00073CC2" w:rsidRPr="00A544B7" w:rsidRDefault="00073CC2" w:rsidP="631D9B58">
      <w:pPr>
        <w:rPr>
          <w:szCs w:val="24"/>
        </w:rPr>
      </w:pPr>
      <w:r w:rsidRPr="00A544B7">
        <w:rPr>
          <w:b/>
        </w:rPr>
        <w:t>SoC</w:t>
      </w:r>
      <w:r w:rsidRPr="00A544B7">
        <w:tab/>
      </w:r>
      <w:r w:rsidRPr="00A544B7">
        <w:tab/>
        <w:t>System on Chip</w:t>
      </w:r>
    </w:p>
    <w:p w14:paraId="7B4293DF" w14:textId="77777777" w:rsidR="00073CC2" w:rsidRPr="00A544B7" w:rsidRDefault="00073CC2" w:rsidP="243FBAB0">
      <w:pPr>
        <w:rPr>
          <w:szCs w:val="24"/>
        </w:rPr>
      </w:pPr>
      <w:proofErr w:type="spellStart"/>
      <w:r w:rsidRPr="00A544B7">
        <w:rPr>
          <w:b/>
          <w:szCs w:val="24"/>
        </w:rPr>
        <w:t>SoM</w:t>
      </w:r>
      <w:proofErr w:type="spellEnd"/>
      <w:r w:rsidRPr="00A544B7">
        <w:tab/>
      </w:r>
      <w:r w:rsidRPr="00A544B7">
        <w:tab/>
      </w:r>
      <w:r w:rsidRPr="00A544B7">
        <w:rPr>
          <w:szCs w:val="24"/>
        </w:rPr>
        <w:t>Socket on Module</w:t>
      </w:r>
    </w:p>
    <w:p w14:paraId="442FBD16" w14:textId="77777777" w:rsidR="00073CC2" w:rsidRPr="00A544B7" w:rsidRDefault="00073CC2" w:rsidP="631D9B58">
      <w:pPr>
        <w:rPr>
          <w:b/>
          <w:szCs w:val="24"/>
        </w:rPr>
      </w:pPr>
      <w:proofErr w:type="spellStart"/>
      <w:r w:rsidRPr="00A544B7">
        <w:rPr>
          <w:b/>
          <w:szCs w:val="24"/>
        </w:rPr>
        <w:t>THErM</w:t>
      </w:r>
      <w:proofErr w:type="spellEnd"/>
      <w:r w:rsidRPr="00A544B7">
        <w:rPr>
          <w:b/>
          <w:szCs w:val="24"/>
        </w:rPr>
        <w:tab/>
      </w:r>
      <w:r w:rsidRPr="00A544B7">
        <w:rPr>
          <w:szCs w:val="24"/>
        </w:rPr>
        <w:t>Temperature Health &amp; Energy Monitoring framework</w:t>
      </w:r>
    </w:p>
    <w:p w14:paraId="7675BE32" w14:textId="77777777" w:rsidR="00073CC2" w:rsidRPr="00A544B7" w:rsidRDefault="00073CC2" w:rsidP="58F72DC9">
      <w:pPr>
        <w:rPr>
          <w:szCs w:val="24"/>
        </w:rPr>
      </w:pPr>
      <w:r w:rsidRPr="00A544B7">
        <w:rPr>
          <w:b/>
          <w:bCs/>
          <w:szCs w:val="24"/>
        </w:rPr>
        <w:t>WCET</w:t>
      </w:r>
      <w:r w:rsidRPr="00A544B7">
        <w:tab/>
      </w:r>
      <w:r w:rsidRPr="00A544B7">
        <w:rPr>
          <w:szCs w:val="24"/>
        </w:rPr>
        <w:t>Worst-Case Execution Time</w:t>
      </w:r>
    </w:p>
    <w:p w14:paraId="1E0E6FC3" w14:textId="77777777" w:rsidR="00073CC2" w:rsidRDefault="00073CC2" w:rsidP="00814466">
      <w:r w:rsidRPr="00A544B7">
        <w:rPr>
          <w:b/>
        </w:rPr>
        <w:t>WP</w:t>
      </w:r>
      <w:r w:rsidRPr="00A544B7">
        <w:tab/>
      </w:r>
      <w:r w:rsidRPr="00A544B7">
        <w:tab/>
        <w:t>Work Package</w:t>
      </w:r>
    </w:p>
    <w:p w14:paraId="5F97EB7F" w14:textId="77777777" w:rsidR="00073CC2" w:rsidRPr="000B0F7F" w:rsidRDefault="00073CC2" w:rsidP="00814466">
      <w:bookmarkStart w:id="4" w:name="_Hlk105023615"/>
    </w:p>
    <w:bookmarkEnd w:id="3"/>
    <w:bookmarkEnd w:id="4"/>
    <w:p w14:paraId="7A09FD79" w14:textId="6C4DF6B4" w:rsidR="000548D0" w:rsidRPr="000B0F7F" w:rsidRDefault="000548D0">
      <w:pPr>
        <w:spacing w:after="0"/>
        <w:jc w:val="left"/>
      </w:pPr>
      <w:r w:rsidRPr="000B0F7F">
        <w:br w:type="page"/>
      </w:r>
    </w:p>
    <w:p w14:paraId="05FE3907" w14:textId="46A1D4D2" w:rsidR="000548D0" w:rsidRPr="000B0F7F" w:rsidRDefault="000548D0" w:rsidP="631D9B58">
      <w:pPr>
        <w:pStyle w:val="Titolo1"/>
        <w:numPr>
          <w:ilvl w:val="0"/>
          <w:numId w:val="0"/>
        </w:numPr>
        <w:ind w:left="432" w:hanging="432"/>
        <w:rPr>
          <w:highlight w:val="cyan"/>
        </w:rPr>
      </w:pPr>
      <w:bookmarkStart w:id="5" w:name="_Toc105024387"/>
      <w:r w:rsidRPr="000B0F7F">
        <w:lastRenderedPageBreak/>
        <w:t>Executive Summary</w:t>
      </w:r>
      <w:bookmarkEnd w:id="5"/>
      <w:r w:rsidR="002301B1" w:rsidRPr="000B0F7F">
        <w:t xml:space="preserve"> </w:t>
      </w:r>
    </w:p>
    <w:p w14:paraId="15FFE8CF" w14:textId="71D4571A" w:rsidR="00880A6E" w:rsidRDefault="00880A6E" w:rsidP="001E7DA2">
      <w:pPr>
        <w:spacing w:line="240" w:lineRule="atLeast"/>
        <w:rPr>
          <w:lang w:eastAsia="en-GB"/>
        </w:rPr>
      </w:pPr>
      <w:r w:rsidRPr="00880A6E">
        <w:rPr>
          <w:lang w:eastAsia="en-GB"/>
        </w:rPr>
        <w:t>Th</w:t>
      </w:r>
      <w:r>
        <w:rPr>
          <w:lang w:eastAsia="en-GB"/>
        </w:rPr>
        <w:t>is document de</w:t>
      </w:r>
      <w:r w:rsidR="00425E86">
        <w:rPr>
          <w:lang w:eastAsia="en-GB"/>
        </w:rPr>
        <w:t xml:space="preserve">scribes the </w:t>
      </w:r>
      <w:r w:rsidR="00815770">
        <w:rPr>
          <w:lang w:eastAsia="en-GB"/>
        </w:rPr>
        <w:t xml:space="preserve">data collection </w:t>
      </w:r>
      <w:r w:rsidR="00425E86">
        <w:rPr>
          <w:lang w:eastAsia="en-GB"/>
        </w:rPr>
        <w:t xml:space="preserve">activities and </w:t>
      </w:r>
      <w:r w:rsidR="00815770">
        <w:rPr>
          <w:lang w:eastAsia="en-GB"/>
        </w:rPr>
        <w:t xml:space="preserve">the </w:t>
      </w:r>
      <w:r w:rsidRPr="00880A6E">
        <w:rPr>
          <w:lang w:eastAsia="en-GB"/>
        </w:rPr>
        <w:t>acqui</w:t>
      </w:r>
      <w:r w:rsidR="00933B10">
        <w:rPr>
          <w:lang w:eastAsia="en-GB"/>
        </w:rPr>
        <w:t>red</w:t>
      </w:r>
      <w:r w:rsidRPr="00880A6E">
        <w:rPr>
          <w:lang w:eastAsia="en-GB"/>
        </w:rPr>
        <w:t xml:space="preserve"> </w:t>
      </w:r>
      <w:r w:rsidR="00933B10">
        <w:rPr>
          <w:lang w:eastAsia="en-GB"/>
        </w:rPr>
        <w:t xml:space="preserve">data from the TEACHING project’s </w:t>
      </w:r>
      <w:r w:rsidRPr="00880A6E">
        <w:rPr>
          <w:lang w:eastAsia="en-GB"/>
        </w:rPr>
        <w:t>use case</w:t>
      </w:r>
      <w:r w:rsidR="00933B10">
        <w:rPr>
          <w:lang w:eastAsia="en-GB"/>
        </w:rPr>
        <w:t>s</w:t>
      </w:r>
      <w:r w:rsidR="00A7554C">
        <w:rPr>
          <w:lang w:eastAsia="en-GB"/>
        </w:rPr>
        <w:t xml:space="preserve">. </w:t>
      </w:r>
      <w:r w:rsidR="00A93F2C">
        <w:rPr>
          <w:lang w:eastAsia="en-GB"/>
        </w:rPr>
        <w:t xml:space="preserve">One use case is focusing on </w:t>
      </w:r>
      <w:r w:rsidR="0006414F">
        <w:rPr>
          <w:lang w:eastAsia="en-GB"/>
        </w:rPr>
        <w:t xml:space="preserve">the </w:t>
      </w:r>
      <w:r w:rsidR="004C1E13" w:rsidRPr="00880A6E">
        <w:rPr>
          <w:lang w:eastAsia="en-GB"/>
        </w:rPr>
        <w:t xml:space="preserve">avionics </w:t>
      </w:r>
      <w:r w:rsidR="004C1E13">
        <w:rPr>
          <w:lang w:eastAsia="en-GB"/>
        </w:rPr>
        <w:t>domain</w:t>
      </w:r>
      <w:r w:rsidR="00D04890">
        <w:rPr>
          <w:lang w:eastAsia="en-GB"/>
        </w:rPr>
        <w:t xml:space="preserve">, which is likely to </w:t>
      </w:r>
      <w:r w:rsidR="00AC739F">
        <w:rPr>
          <w:lang w:eastAsia="en-GB"/>
        </w:rPr>
        <w:t xml:space="preserve">implement </w:t>
      </w:r>
      <w:r w:rsidR="00D04890">
        <w:rPr>
          <w:lang w:eastAsia="en-GB"/>
        </w:rPr>
        <w:t>TEACHING o</w:t>
      </w:r>
      <w:r w:rsidR="0006414F">
        <w:rPr>
          <w:lang w:eastAsia="en-GB"/>
        </w:rPr>
        <w:t>u</w:t>
      </w:r>
      <w:r w:rsidR="00D04890">
        <w:rPr>
          <w:lang w:eastAsia="en-GB"/>
        </w:rPr>
        <w:t>tcomes</w:t>
      </w:r>
      <w:r w:rsidR="006C7B73">
        <w:rPr>
          <w:lang w:eastAsia="en-GB"/>
        </w:rPr>
        <w:t xml:space="preserve">, the industrial exploitation of which is likely to be delayed </w:t>
      </w:r>
      <w:r w:rsidR="006B1493">
        <w:rPr>
          <w:lang w:eastAsia="en-GB"/>
        </w:rPr>
        <w:t>due to the stringent safety</w:t>
      </w:r>
      <w:r w:rsidR="00E34275">
        <w:rPr>
          <w:lang w:eastAsia="en-GB"/>
        </w:rPr>
        <w:t>-</w:t>
      </w:r>
      <w:r w:rsidR="006B1493">
        <w:rPr>
          <w:lang w:eastAsia="en-GB"/>
        </w:rPr>
        <w:t xml:space="preserve">related restrictions. The other use case is </w:t>
      </w:r>
      <w:r w:rsidR="00DF0055">
        <w:rPr>
          <w:lang w:eastAsia="en-GB"/>
        </w:rPr>
        <w:t>aim</w:t>
      </w:r>
      <w:r w:rsidR="004409BE">
        <w:rPr>
          <w:lang w:eastAsia="en-GB"/>
        </w:rPr>
        <w:t xml:space="preserve">ed at earlier exploitation of TEACHING assets in </w:t>
      </w:r>
      <w:r w:rsidR="004818EE">
        <w:rPr>
          <w:lang w:eastAsia="en-GB"/>
        </w:rPr>
        <w:t xml:space="preserve">one of the current key automotive trends, </w:t>
      </w:r>
      <w:r w:rsidRPr="00880A6E">
        <w:rPr>
          <w:lang w:eastAsia="en-GB"/>
        </w:rPr>
        <w:t>autonomous driving</w:t>
      </w:r>
      <w:r w:rsidR="004C1E13">
        <w:rPr>
          <w:lang w:eastAsia="en-GB"/>
        </w:rPr>
        <w:t xml:space="preserve">. </w:t>
      </w:r>
      <w:r w:rsidR="00E34275">
        <w:rPr>
          <w:lang w:eastAsia="en-GB"/>
        </w:rPr>
        <w:t xml:space="preserve">In both cases, </w:t>
      </w:r>
      <w:r w:rsidR="00967F9E">
        <w:rPr>
          <w:lang w:eastAsia="en-GB"/>
        </w:rPr>
        <w:t xml:space="preserve">the focus of this work is on </w:t>
      </w:r>
      <w:r w:rsidR="000017A3">
        <w:rPr>
          <w:lang w:eastAsia="en-GB"/>
        </w:rPr>
        <w:t xml:space="preserve">the </w:t>
      </w:r>
      <w:r w:rsidR="00967F9E">
        <w:rPr>
          <w:lang w:eastAsia="en-GB"/>
        </w:rPr>
        <w:t xml:space="preserve">collection </w:t>
      </w:r>
      <w:r w:rsidR="000017A3">
        <w:rPr>
          <w:lang w:eastAsia="en-GB"/>
        </w:rPr>
        <w:t xml:space="preserve">and management </w:t>
      </w:r>
      <w:r w:rsidR="00967F9E">
        <w:rPr>
          <w:lang w:eastAsia="en-GB"/>
        </w:rPr>
        <w:t xml:space="preserve">of adequate </w:t>
      </w:r>
      <w:r w:rsidR="000017A3">
        <w:rPr>
          <w:lang w:eastAsia="en-GB"/>
        </w:rPr>
        <w:t xml:space="preserve">real-world </w:t>
      </w:r>
      <w:r w:rsidRPr="00880A6E">
        <w:rPr>
          <w:lang w:eastAsia="en-GB"/>
        </w:rPr>
        <w:t>data</w:t>
      </w:r>
      <w:r w:rsidR="000E4B15">
        <w:rPr>
          <w:lang w:eastAsia="en-GB"/>
        </w:rPr>
        <w:t xml:space="preserve">, that is to be </w:t>
      </w:r>
      <w:r w:rsidRPr="00880A6E">
        <w:rPr>
          <w:lang w:eastAsia="en-GB"/>
        </w:rPr>
        <w:t xml:space="preserve">exploited for </w:t>
      </w:r>
      <w:r w:rsidR="005A49A5">
        <w:rPr>
          <w:lang w:eastAsia="en-GB"/>
        </w:rPr>
        <w:t xml:space="preserve">the </w:t>
      </w:r>
      <w:r w:rsidRPr="00880A6E">
        <w:rPr>
          <w:lang w:eastAsia="en-GB"/>
        </w:rPr>
        <w:t xml:space="preserve">development and </w:t>
      </w:r>
      <w:r w:rsidR="00CC0D08">
        <w:rPr>
          <w:lang w:eastAsia="en-GB"/>
        </w:rPr>
        <w:t xml:space="preserve">later </w:t>
      </w:r>
      <w:r w:rsidRPr="00880A6E">
        <w:rPr>
          <w:lang w:eastAsia="en-GB"/>
        </w:rPr>
        <w:t xml:space="preserve">validation of the </w:t>
      </w:r>
      <w:r w:rsidR="00073CC2">
        <w:rPr>
          <w:lang w:eastAsia="en-GB"/>
        </w:rPr>
        <w:t>A</w:t>
      </w:r>
      <w:r w:rsidR="006555AD" w:rsidRPr="006555AD">
        <w:rPr>
          <w:lang w:eastAsia="en-GB"/>
        </w:rPr>
        <w:t xml:space="preserve">rtificial </w:t>
      </w:r>
      <w:r w:rsidR="00073CC2">
        <w:rPr>
          <w:lang w:eastAsia="en-GB"/>
        </w:rPr>
        <w:t>I</w:t>
      </w:r>
      <w:r w:rsidR="006555AD" w:rsidRPr="006555AD">
        <w:rPr>
          <w:lang w:eastAsia="en-GB"/>
        </w:rPr>
        <w:t xml:space="preserve">ntelligence </w:t>
      </w:r>
      <w:r w:rsidR="006555AD">
        <w:rPr>
          <w:lang w:eastAsia="en-GB"/>
        </w:rPr>
        <w:t>(</w:t>
      </w:r>
      <w:r w:rsidRPr="00880A6E">
        <w:rPr>
          <w:lang w:eastAsia="en-GB"/>
        </w:rPr>
        <w:t>AI</w:t>
      </w:r>
      <w:r w:rsidR="006555AD">
        <w:rPr>
          <w:lang w:eastAsia="en-GB"/>
        </w:rPr>
        <w:t>)</w:t>
      </w:r>
      <w:r w:rsidRPr="00880A6E">
        <w:rPr>
          <w:lang w:eastAsia="en-GB"/>
        </w:rPr>
        <w:t xml:space="preserve"> and learning models as </w:t>
      </w:r>
      <w:r w:rsidR="00290EF2">
        <w:rPr>
          <w:lang w:eastAsia="en-GB"/>
        </w:rPr>
        <w:t xml:space="preserve">a </w:t>
      </w:r>
      <w:r w:rsidRPr="00880A6E">
        <w:rPr>
          <w:lang w:eastAsia="en-GB"/>
        </w:rPr>
        <w:t xml:space="preserve">part of the TEACHING </w:t>
      </w:r>
      <w:proofErr w:type="spellStart"/>
      <w:r w:rsidRPr="00880A6E">
        <w:rPr>
          <w:lang w:eastAsia="en-GB"/>
        </w:rPr>
        <w:t>AIaaS</w:t>
      </w:r>
      <w:proofErr w:type="spellEnd"/>
      <w:r w:rsidRPr="00880A6E">
        <w:rPr>
          <w:lang w:eastAsia="en-GB"/>
        </w:rPr>
        <w:t xml:space="preserve"> system. </w:t>
      </w:r>
      <w:r w:rsidR="00332218" w:rsidRPr="00332218">
        <w:rPr>
          <w:lang w:eastAsia="en-GB"/>
        </w:rPr>
        <w:t xml:space="preserve">This document also describes the tailoring performed to align the TEACHING AI activities with the use case, especially in terms of generating the appropriate AI models through </w:t>
      </w:r>
      <w:r w:rsidR="00AF1666">
        <w:rPr>
          <w:lang w:eastAsia="en-GB"/>
        </w:rPr>
        <w:t xml:space="preserve">the </w:t>
      </w:r>
      <w:r w:rsidR="00332218" w:rsidRPr="00332218">
        <w:rPr>
          <w:lang w:eastAsia="en-GB"/>
        </w:rPr>
        <w:t>utilisation of the collected data.</w:t>
      </w:r>
      <w:r w:rsidR="00AF1666">
        <w:rPr>
          <w:lang w:eastAsia="en-GB"/>
        </w:rPr>
        <w:t xml:space="preserve"> The </w:t>
      </w:r>
      <w:r w:rsidRPr="00880A6E">
        <w:rPr>
          <w:lang w:eastAsia="en-GB"/>
        </w:rPr>
        <w:t>models will be incrementally refined and tailored to the necessity of both use cases.</w:t>
      </w:r>
    </w:p>
    <w:p w14:paraId="7E8E9E56" w14:textId="35F8AD53" w:rsidR="00C61570" w:rsidRDefault="00C61570" w:rsidP="00C61570">
      <w:r w:rsidRPr="006B5AAF">
        <w:t>The avionic use-case includes safety and security-critical applications, the Flight Management System</w:t>
      </w:r>
      <w:r w:rsidR="00BF2412">
        <w:t xml:space="preserve"> (FMS)</w:t>
      </w:r>
      <w:r w:rsidRPr="006B5AAF">
        <w:t xml:space="preserve"> and the Cyber-</w:t>
      </w:r>
      <w:proofErr w:type="spellStart"/>
      <w:r w:rsidRPr="006B5AAF">
        <w:t>BlackBox</w:t>
      </w:r>
      <w:proofErr w:type="spellEnd"/>
      <w:r w:rsidR="00662551">
        <w:t xml:space="preserve"> (CBB)</w:t>
      </w:r>
      <w:r w:rsidRPr="006B5AAF">
        <w:t xml:space="preserve">. </w:t>
      </w:r>
      <w:r>
        <w:t>T</w:t>
      </w:r>
      <w:r w:rsidRPr="006B5AAF">
        <w:t xml:space="preserve">he </w:t>
      </w:r>
      <w:r>
        <w:t xml:space="preserve">work </w:t>
      </w:r>
      <w:r w:rsidRPr="006B5AAF">
        <w:t>advocate</w:t>
      </w:r>
      <w:r>
        <w:t>s</w:t>
      </w:r>
      <w:r w:rsidRPr="006B5AAF">
        <w:t xml:space="preserve"> </w:t>
      </w:r>
      <w:r>
        <w:t xml:space="preserve">acceptance </w:t>
      </w:r>
      <w:r w:rsidRPr="006B5AAF">
        <w:t xml:space="preserve">of </w:t>
      </w:r>
      <w:r>
        <w:t xml:space="preserve">AI </w:t>
      </w:r>
      <w:r w:rsidRPr="006B5AAF">
        <w:t>in avionics</w:t>
      </w:r>
      <w:r>
        <w:t xml:space="preserve">, targets benchmarking of the </w:t>
      </w:r>
      <w:r w:rsidRPr="006B5AAF">
        <w:t xml:space="preserve">automotive platform for </w:t>
      </w:r>
      <w:r>
        <w:t xml:space="preserve">adoption into </w:t>
      </w:r>
      <w:r w:rsidRPr="006B5AAF">
        <w:t>avionic</w:t>
      </w:r>
      <w:r>
        <w:t xml:space="preserve">s and </w:t>
      </w:r>
      <w:r w:rsidRPr="006B5AAF">
        <w:t>monitor</w:t>
      </w:r>
      <w:r>
        <w:t>s</w:t>
      </w:r>
      <w:r w:rsidRPr="006B5AAF">
        <w:t xml:space="preserve"> requirements </w:t>
      </w:r>
      <w:r>
        <w:t xml:space="preserve">and performance costs </w:t>
      </w:r>
      <w:r w:rsidRPr="006B5AAF">
        <w:t xml:space="preserve">of future </w:t>
      </w:r>
      <w:r>
        <w:t xml:space="preserve">safety-critical systems. </w:t>
      </w:r>
    </w:p>
    <w:p w14:paraId="405D5309" w14:textId="160C3678" w:rsidR="00C61570" w:rsidRDefault="00C61570" w:rsidP="00C61570">
      <w:r>
        <w:t>The automotive use case relies on a driving simulator study and a set of TEACHING-specific driving scenarios to acquire relevant subjective and objective driver data to quantify, understand and predict human behaviour in different driving scenarios. The focus goes beyond the s</w:t>
      </w:r>
      <w:r w:rsidR="007D59A5">
        <w:t>afe</w:t>
      </w:r>
      <w:r>
        <w:t>ty-critical scenarios, as it also touches upon the human response to driving events in general, as a means of determining the human state at any given time and evaluating their ability to interact with the machine if and when needed.</w:t>
      </w:r>
    </w:p>
    <w:p w14:paraId="04279BBF" w14:textId="77777777" w:rsidR="00C61570" w:rsidRDefault="00C61570" w:rsidP="001E7DA2">
      <w:pPr>
        <w:spacing w:line="240" w:lineRule="atLeast"/>
        <w:rPr>
          <w:lang w:eastAsia="en-GB"/>
        </w:rPr>
      </w:pPr>
    </w:p>
    <w:p w14:paraId="60307717" w14:textId="77777777" w:rsidR="00621737" w:rsidRPr="000B0F7F" w:rsidRDefault="00621737" w:rsidP="001E7DA2">
      <w:pPr>
        <w:spacing w:line="240" w:lineRule="atLeast"/>
        <w:rPr>
          <w:lang w:eastAsia="en-GB"/>
        </w:rPr>
      </w:pPr>
    </w:p>
    <w:p w14:paraId="10749E56" w14:textId="42613A53" w:rsidR="005E72EB" w:rsidRPr="000B0F7F" w:rsidRDefault="00C41630" w:rsidP="631D9B58">
      <w:pPr>
        <w:pStyle w:val="Titolo1"/>
      </w:pPr>
      <w:bookmarkStart w:id="6" w:name="_Ref104617443"/>
      <w:bookmarkStart w:id="7" w:name="_Toc105024388"/>
      <w:r w:rsidRPr="000B0F7F">
        <w:lastRenderedPageBreak/>
        <w:t>Introduction</w:t>
      </w:r>
      <w:bookmarkEnd w:id="6"/>
      <w:bookmarkEnd w:id="7"/>
    </w:p>
    <w:p w14:paraId="0D99C5F5" w14:textId="620E377B" w:rsidR="003F36B2" w:rsidRDefault="00400001" w:rsidP="00400001">
      <w:pPr>
        <w:rPr>
          <w:szCs w:val="24"/>
          <w:lang w:eastAsia="en-GB"/>
        </w:rPr>
      </w:pPr>
      <w:r w:rsidRPr="00400001">
        <w:rPr>
          <w:szCs w:val="24"/>
          <w:lang w:eastAsia="en-GB"/>
        </w:rPr>
        <w:t xml:space="preserve">Considering </w:t>
      </w:r>
      <w:r w:rsidR="0007752D">
        <w:rPr>
          <w:szCs w:val="24"/>
          <w:lang w:eastAsia="en-GB"/>
        </w:rPr>
        <w:t xml:space="preserve">the </w:t>
      </w:r>
      <w:r w:rsidR="008A4DDD">
        <w:rPr>
          <w:szCs w:val="24"/>
          <w:lang w:eastAsia="en-GB"/>
        </w:rPr>
        <w:t>expectation</w:t>
      </w:r>
      <w:r w:rsidR="00396CEF">
        <w:rPr>
          <w:szCs w:val="24"/>
          <w:lang w:eastAsia="en-GB"/>
        </w:rPr>
        <w:t>s</w:t>
      </w:r>
      <w:r w:rsidR="008A4DDD">
        <w:rPr>
          <w:szCs w:val="24"/>
          <w:lang w:eastAsia="en-GB"/>
        </w:rPr>
        <w:t xml:space="preserve"> and the consequent </w:t>
      </w:r>
      <w:r w:rsidR="007E4C2F">
        <w:rPr>
          <w:szCs w:val="24"/>
          <w:lang w:eastAsia="en-GB"/>
        </w:rPr>
        <w:t xml:space="preserve">need to </w:t>
      </w:r>
      <w:r w:rsidR="008A4DDD">
        <w:rPr>
          <w:szCs w:val="24"/>
          <w:lang w:eastAsia="en-GB"/>
        </w:rPr>
        <w:t xml:space="preserve">integrate the </w:t>
      </w:r>
      <w:r w:rsidR="008A4DDD" w:rsidRPr="00400001">
        <w:rPr>
          <w:szCs w:val="24"/>
          <w:lang w:eastAsia="en-GB"/>
        </w:rPr>
        <w:t>human-centric</w:t>
      </w:r>
      <w:r w:rsidR="008A4DDD">
        <w:rPr>
          <w:szCs w:val="24"/>
          <w:lang w:eastAsia="en-GB"/>
        </w:rPr>
        <w:t xml:space="preserve"> aspect into the progressive </w:t>
      </w:r>
      <w:r w:rsidR="0007752D">
        <w:rPr>
          <w:szCs w:val="24"/>
          <w:lang w:eastAsia="en-GB"/>
        </w:rPr>
        <w:t xml:space="preserve">automation of </w:t>
      </w:r>
      <w:proofErr w:type="spellStart"/>
      <w:r w:rsidRPr="00400001">
        <w:rPr>
          <w:szCs w:val="24"/>
          <w:lang w:eastAsia="en-GB"/>
        </w:rPr>
        <w:t>CPSoS</w:t>
      </w:r>
      <w:proofErr w:type="spellEnd"/>
      <w:r w:rsidR="00D755DF">
        <w:rPr>
          <w:szCs w:val="24"/>
          <w:lang w:eastAsia="en-GB"/>
        </w:rPr>
        <w:t xml:space="preserve"> in a holistic manner</w:t>
      </w:r>
      <w:r w:rsidRPr="00400001">
        <w:rPr>
          <w:szCs w:val="24"/>
          <w:lang w:eastAsia="en-GB"/>
        </w:rPr>
        <w:t xml:space="preserve">, </w:t>
      </w:r>
      <w:r w:rsidR="00396CEF">
        <w:rPr>
          <w:szCs w:val="24"/>
          <w:lang w:eastAsia="en-GB"/>
        </w:rPr>
        <w:t xml:space="preserve">it is crucial </w:t>
      </w:r>
      <w:r w:rsidR="00B5424B">
        <w:rPr>
          <w:szCs w:val="24"/>
          <w:lang w:eastAsia="en-GB"/>
        </w:rPr>
        <w:t xml:space="preserve">to integrate the </w:t>
      </w:r>
      <w:r w:rsidRPr="00400001">
        <w:rPr>
          <w:szCs w:val="24"/>
          <w:lang w:eastAsia="en-GB"/>
        </w:rPr>
        <w:t xml:space="preserve">human comfort and distress throughout system operation. </w:t>
      </w:r>
      <w:r w:rsidR="003B23FC">
        <w:rPr>
          <w:szCs w:val="24"/>
          <w:lang w:eastAsia="en-GB"/>
        </w:rPr>
        <w:t>The r</w:t>
      </w:r>
      <w:r w:rsidRPr="00400001">
        <w:rPr>
          <w:szCs w:val="24"/>
          <w:lang w:eastAsia="en-GB"/>
        </w:rPr>
        <w:t>eali</w:t>
      </w:r>
      <w:r w:rsidR="003B23FC">
        <w:rPr>
          <w:szCs w:val="24"/>
          <w:lang w:eastAsia="en-GB"/>
        </w:rPr>
        <w:t>s</w:t>
      </w:r>
      <w:r w:rsidRPr="00400001">
        <w:rPr>
          <w:szCs w:val="24"/>
          <w:lang w:eastAsia="en-GB"/>
        </w:rPr>
        <w:t xml:space="preserve">ation of </w:t>
      </w:r>
      <w:r w:rsidR="003B23FC">
        <w:rPr>
          <w:szCs w:val="24"/>
          <w:lang w:eastAsia="en-GB"/>
        </w:rPr>
        <w:t xml:space="preserve">such a </w:t>
      </w:r>
      <w:r w:rsidRPr="00400001">
        <w:rPr>
          <w:szCs w:val="24"/>
          <w:lang w:eastAsia="en-GB"/>
        </w:rPr>
        <w:t xml:space="preserve">holistic environment </w:t>
      </w:r>
      <w:r w:rsidR="001170AE">
        <w:rPr>
          <w:szCs w:val="24"/>
          <w:lang w:eastAsia="en-GB"/>
        </w:rPr>
        <w:t xml:space="preserve">that </w:t>
      </w:r>
      <w:r w:rsidR="007802C9">
        <w:rPr>
          <w:szCs w:val="24"/>
          <w:lang w:eastAsia="en-GB"/>
        </w:rPr>
        <w:t xml:space="preserve">enables </w:t>
      </w:r>
      <w:r w:rsidR="001170AE">
        <w:rPr>
          <w:szCs w:val="24"/>
          <w:lang w:eastAsia="en-GB"/>
        </w:rPr>
        <w:t xml:space="preserve">the </w:t>
      </w:r>
      <w:r w:rsidR="007802C9">
        <w:rPr>
          <w:szCs w:val="24"/>
          <w:lang w:eastAsia="en-GB"/>
        </w:rPr>
        <w:t xml:space="preserve">cooperation </w:t>
      </w:r>
      <w:r w:rsidR="00F415F9">
        <w:rPr>
          <w:szCs w:val="24"/>
          <w:lang w:eastAsia="en-GB"/>
        </w:rPr>
        <w:t xml:space="preserve">between </w:t>
      </w:r>
      <w:r w:rsidR="007802C9">
        <w:rPr>
          <w:szCs w:val="24"/>
          <w:lang w:eastAsia="en-GB"/>
        </w:rPr>
        <w:t xml:space="preserve">the </w:t>
      </w:r>
      <w:r w:rsidR="00F3134E" w:rsidRPr="00400001">
        <w:rPr>
          <w:szCs w:val="24"/>
          <w:lang w:eastAsia="en-GB"/>
        </w:rPr>
        <w:t>human</w:t>
      </w:r>
      <w:r w:rsidR="00F415F9">
        <w:rPr>
          <w:szCs w:val="24"/>
          <w:lang w:eastAsia="en-GB"/>
        </w:rPr>
        <w:t xml:space="preserve"> </w:t>
      </w:r>
      <w:r w:rsidRPr="00400001">
        <w:rPr>
          <w:szCs w:val="24"/>
          <w:lang w:eastAsia="en-GB"/>
        </w:rPr>
        <w:t>and the cyber-physical entities</w:t>
      </w:r>
      <w:r w:rsidR="001170AE">
        <w:rPr>
          <w:szCs w:val="24"/>
          <w:lang w:eastAsia="en-GB"/>
        </w:rPr>
        <w:t xml:space="preserve"> relies on </w:t>
      </w:r>
      <w:r w:rsidRPr="00400001">
        <w:rPr>
          <w:szCs w:val="24"/>
          <w:lang w:eastAsia="en-GB"/>
        </w:rPr>
        <w:t xml:space="preserve">AI to </w:t>
      </w:r>
      <w:r w:rsidR="00FE3C66">
        <w:rPr>
          <w:szCs w:val="24"/>
          <w:lang w:eastAsia="en-GB"/>
        </w:rPr>
        <w:t xml:space="preserve">handle the </w:t>
      </w:r>
      <w:r w:rsidRPr="00400001">
        <w:rPr>
          <w:szCs w:val="24"/>
          <w:lang w:eastAsia="en-GB"/>
        </w:rPr>
        <w:t xml:space="preserve">inherently dynamic, connected and interacting </w:t>
      </w:r>
      <w:r w:rsidR="008933D2">
        <w:rPr>
          <w:szCs w:val="24"/>
          <w:lang w:eastAsia="en-GB"/>
        </w:rPr>
        <w:t>operation</w:t>
      </w:r>
      <w:r w:rsidRPr="00400001">
        <w:rPr>
          <w:szCs w:val="24"/>
          <w:lang w:eastAsia="en-GB"/>
        </w:rPr>
        <w:t xml:space="preserve">. </w:t>
      </w:r>
      <w:r w:rsidR="00FA02DD">
        <w:rPr>
          <w:szCs w:val="24"/>
          <w:lang w:eastAsia="en-GB"/>
        </w:rPr>
        <w:t xml:space="preserve">If successful, AI will prove to be </w:t>
      </w:r>
      <w:r w:rsidR="007B0256">
        <w:rPr>
          <w:szCs w:val="24"/>
          <w:lang w:eastAsia="en-GB"/>
        </w:rPr>
        <w:t xml:space="preserve">the key component of </w:t>
      </w:r>
      <w:r w:rsidRPr="00400001">
        <w:rPr>
          <w:szCs w:val="24"/>
          <w:lang w:eastAsia="en-GB"/>
        </w:rPr>
        <w:t>human</w:t>
      </w:r>
      <w:r w:rsidR="007B0256">
        <w:rPr>
          <w:szCs w:val="24"/>
          <w:lang w:eastAsia="en-GB"/>
        </w:rPr>
        <w:t>-to-machine cooperation</w:t>
      </w:r>
      <w:r w:rsidRPr="00400001">
        <w:rPr>
          <w:szCs w:val="24"/>
          <w:lang w:eastAsia="en-GB"/>
        </w:rPr>
        <w:t>.</w:t>
      </w:r>
      <w:r w:rsidR="00C33E8B">
        <w:rPr>
          <w:szCs w:val="24"/>
          <w:lang w:eastAsia="en-GB"/>
        </w:rPr>
        <w:t xml:space="preserve"> </w:t>
      </w:r>
      <w:r w:rsidR="00D55827">
        <w:rPr>
          <w:szCs w:val="24"/>
          <w:lang w:eastAsia="en-GB"/>
        </w:rPr>
        <w:t xml:space="preserve">To achieve such a prominent function, </w:t>
      </w:r>
      <w:r w:rsidR="00815C69" w:rsidRPr="00815C69">
        <w:rPr>
          <w:szCs w:val="24"/>
          <w:lang w:eastAsia="en-GB"/>
        </w:rPr>
        <w:t>AI components</w:t>
      </w:r>
      <w:r w:rsidR="00D55827">
        <w:rPr>
          <w:szCs w:val="24"/>
          <w:lang w:eastAsia="en-GB"/>
        </w:rPr>
        <w:t xml:space="preserve"> and </w:t>
      </w:r>
      <w:r w:rsidR="00815C69" w:rsidRPr="00815C69">
        <w:rPr>
          <w:szCs w:val="24"/>
          <w:lang w:eastAsia="en-GB"/>
        </w:rPr>
        <w:t xml:space="preserve">applications </w:t>
      </w:r>
      <w:r w:rsidR="00F75F19">
        <w:rPr>
          <w:szCs w:val="24"/>
          <w:lang w:eastAsia="en-GB"/>
        </w:rPr>
        <w:t xml:space="preserve">must be enabled to </w:t>
      </w:r>
      <w:r w:rsidR="00815C69" w:rsidRPr="00815C69">
        <w:rPr>
          <w:szCs w:val="24"/>
          <w:lang w:eastAsia="en-GB"/>
        </w:rPr>
        <w:t xml:space="preserve">abstract from the details of </w:t>
      </w:r>
      <w:r w:rsidR="00F75F19">
        <w:rPr>
          <w:szCs w:val="24"/>
          <w:lang w:eastAsia="en-GB"/>
        </w:rPr>
        <w:t xml:space="preserve">the </w:t>
      </w:r>
      <w:r w:rsidR="00815C69" w:rsidRPr="00815C69">
        <w:rPr>
          <w:szCs w:val="24"/>
          <w:lang w:eastAsia="en-GB"/>
        </w:rPr>
        <w:t xml:space="preserve">low-level </w:t>
      </w:r>
      <w:r w:rsidR="004B7B3C">
        <w:rPr>
          <w:szCs w:val="24"/>
          <w:lang w:eastAsia="en-GB"/>
        </w:rPr>
        <w:t xml:space="preserve">sensor </w:t>
      </w:r>
      <w:r w:rsidR="00815C69" w:rsidRPr="00815C69">
        <w:rPr>
          <w:szCs w:val="24"/>
          <w:lang w:eastAsia="en-GB"/>
        </w:rPr>
        <w:t>data.</w:t>
      </w:r>
      <w:r w:rsidR="00E408DA">
        <w:rPr>
          <w:szCs w:val="24"/>
          <w:lang w:eastAsia="en-GB"/>
        </w:rPr>
        <w:t xml:space="preserve"> That implies </w:t>
      </w:r>
      <w:r w:rsidR="00E408DA" w:rsidRPr="00E408DA">
        <w:rPr>
          <w:szCs w:val="24"/>
          <w:lang w:eastAsia="en-GB"/>
        </w:rPr>
        <w:t xml:space="preserve">access to </w:t>
      </w:r>
      <w:r w:rsidR="001F2F32">
        <w:rPr>
          <w:szCs w:val="24"/>
          <w:lang w:eastAsia="en-GB"/>
        </w:rPr>
        <w:t xml:space="preserve">relevant </w:t>
      </w:r>
      <w:r w:rsidR="00E408DA" w:rsidRPr="00E408DA">
        <w:rPr>
          <w:szCs w:val="24"/>
          <w:lang w:eastAsia="en-GB"/>
        </w:rPr>
        <w:t>data</w:t>
      </w:r>
      <w:r w:rsidR="001F2F32">
        <w:rPr>
          <w:szCs w:val="24"/>
          <w:lang w:eastAsia="en-GB"/>
        </w:rPr>
        <w:t xml:space="preserve"> to drive the </w:t>
      </w:r>
      <w:r w:rsidR="001F2F32" w:rsidRPr="00E408DA">
        <w:rPr>
          <w:szCs w:val="24"/>
          <w:lang w:eastAsia="en-GB"/>
        </w:rPr>
        <w:t xml:space="preserve">advanced </w:t>
      </w:r>
      <w:r w:rsidR="00E408DA" w:rsidRPr="00E408DA">
        <w:rPr>
          <w:szCs w:val="24"/>
          <w:lang w:eastAsia="en-GB"/>
        </w:rPr>
        <w:t>analytics, adaptivity and prediction mechanisms</w:t>
      </w:r>
      <w:r w:rsidR="00E0218E">
        <w:rPr>
          <w:szCs w:val="24"/>
          <w:lang w:eastAsia="en-GB"/>
        </w:rPr>
        <w:t xml:space="preserve"> with </w:t>
      </w:r>
      <w:r w:rsidR="00EB5262">
        <w:rPr>
          <w:szCs w:val="24"/>
          <w:lang w:eastAsia="en-GB"/>
        </w:rPr>
        <w:t>the</w:t>
      </w:r>
      <w:r w:rsidR="00E0218E">
        <w:rPr>
          <w:szCs w:val="24"/>
          <w:lang w:eastAsia="en-GB"/>
        </w:rPr>
        <w:t xml:space="preserve"> potential to be integrated in</w:t>
      </w:r>
      <w:r w:rsidR="00795D2C">
        <w:rPr>
          <w:szCs w:val="24"/>
          <w:lang w:eastAsia="en-GB"/>
        </w:rPr>
        <w:t>to</w:t>
      </w:r>
      <w:r w:rsidR="00E0218E">
        <w:rPr>
          <w:szCs w:val="24"/>
          <w:lang w:eastAsia="en-GB"/>
        </w:rPr>
        <w:t xml:space="preserve"> the </w:t>
      </w:r>
      <w:r w:rsidR="00E0218E" w:rsidRPr="00E0218E">
        <w:rPr>
          <w:szCs w:val="24"/>
          <w:lang w:eastAsia="en-GB"/>
        </w:rPr>
        <w:t>edge resources</w:t>
      </w:r>
      <w:r w:rsidR="00795D2C">
        <w:rPr>
          <w:szCs w:val="24"/>
          <w:lang w:eastAsia="en-GB"/>
        </w:rPr>
        <w:t xml:space="preserve"> of the future</w:t>
      </w:r>
      <w:r w:rsidR="00E0218E" w:rsidRPr="00E0218E">
        <w:rPr>
          <w:szCs w:val="24"/>
          <w:lang w:eastAsia="en-GB"/>
        </w:rPr>
        <w:t>.</w:t>
      </w:r>
      <w:r w:rsidR="00795D2C">
        <w:rPr>
          <w:szCs w:val="24"/>
          <w:lang w:eastAsia="en-GB"/>
        </w:rPr>
        <w:t xml:space="preserve"> </w:t>
      </w:r>
    </w:p>
    <w:p w14:paraId="54632682" w14:textId="198FA56F" w:rsidR="00246C44" w:rsidRDefault="00DE631D" w:rsidP="00246C44">
      <w:pPr>
        <w:rPr>
          <w:szCs w:val="24"/>
          <w:lang w:eastAsia="en-GB"/>
        </w:rPr>
      </w:pPr>
      <w:r>
        <w:rPr>
          <w:szCs w:val="24"/>
          <w:lang w:eastAsia="en-GB"/>
        </w:rPr>
        <w:t xml:space="preserve">To that aim, as envisaged by TEACHING overall objective 7, </w:t>
      </w:r>
      <w:r w:rsidR="00482259">
        <w:rPr>
          <w:szCs w:val="24"/>
          <w:lang w:eastAsia="en-GB"/>
        </w:rPr>
        <w:t>“</w:t>
      </w:r>
      <w:r w:rsidR="00393250" w:rsidRPr="00393250">
        <w:rPr>
          <w:i/>
          <w:iCs/>
          <w:szCs w:val="24"/>
          <w:lang w:eastAsia="en-GB"/>
        </w:rPr>
        <w:t xml:space="preserve">Evaluate the computing, adaptation and dependability functionalities of the </w:t>
      </w:r>
      <w:proofErr w:type="spellStart"/>
      <w:r w:rsidR="00393250" w:rsidRPr="00393250">
        <w:rPr>
          <w:i/>
          <w:iCs/>
          <w:szCs w:val="24"/>
          <w:lang w:eastAsia="en-GB"/>
        </w:rPr>
        <w:t>CPSoS</w:t>
      </w:r>
      <w:proofErr w:type="spellEnd"/>
      <w:r w:rsidR="00393250" w:rsidRPr="00393250">
        <w:rPr>
          <w:i/>
          <w:iCs/>
          <w:szCs w:val="24"/>
          <w:lang w:eastAsia="en-GB"/>
        </w:rPr>
        <w:t xml:space="preserve"> on safety-critical industrial applications through autonomous driving and aviation demonstration environments</w:t>
      </w:r>
      <w:r w:rsidR="00482259">
        <w:rPr>
          <w:i/>
          <w:iCs/>
          <w:szCs w:val="24"/>
          <w:lang w:eastAsia="en-GB"/>
        </w:rPr>
        <w:t>”</w:t>
      </w:r>
      <w:r w:rsidR="00393250">
        <w:rPr>
          <w:szCs w:val="24"/>
          <w:lang w:eastAsia="en-GB"/>
        </w:rPr>
        <w:t xml:space="preserve">, </w:t>
      </w:r>
      <w:r w:rsidR="00F91471">
        <w:rPr>
          <w:szCs w:val="24"/>
          <w:lang w:eastAsia="en-GB"/>
        </w:rPr>
        <w:t xml:space="preserve">the industry-relevant demonstrators must </w:t>
      </w:r>
      <w:r w:rsidR="00591280" w:rsidRPr="00591280">
        <w:rPr>
          <w:szCs w:val="24"/>
          <w:lang w:eastAsia="en-GB"/>
        </w:rPr>
        <w:t>provide</w:t>
      </w:r>
      <w:r w:rsidR="00591280" w:rsidRPr="007A428A">
        <w:rPr>
          <w:szCs w:val="24"/>
          <w:lang w:eastAsia="en-GB"/>
        </w:rPr>
        <w:t xml:space="preserve"> training data sets for development, refinement and assessment of proposed algorithms.</w:t>
      </w:r>
      <w:r w:rsidR="00246C44">
        <w:rPr>
          <w:szCs w:val="24"/>
          <w:lang w:eastAsia="en-GB"/>
        </w:rPr>
        <w:t xml:space="preserve"> Hence, this document describes the </w:t>
      </w:r>
      <w:r w:rsidR="0027583C">
        <w:rPr>
          <w:szCs w:val="24"/>
          <w:lang w:eastAsia="en-GB"/>
        </w:rPr>
        <w:t xml:space="preserve">creation and format of the </w:t>
      </w:r>
      <w:r w:rsidR="00246C44" w:rsidRPr="00047F28">
        <w:rPr>
          <w:szCs w:val="24"/>
          <w:lang w:eastAsia="en-GB"/>
        </w:rPr>
        <w:t>dataset</w:t>
      </w:r>
      <w:r w:rsidR="00C86F6E">
        <w:rPr>
          <w:szCs w:val="24"/>
          <w:lang w:eastAsia="en-GB"/>
        </w:rPr>
        <w:t>s</w:t>
      </w:r>
      <w:r w:rsidR="00246C44" w:rsidRPr="00047F28">
        <w:rPr>
          <w:szCs w:val="24"/>
          <w:lang w:eastAsia="en-GB"/>
        </w:rPr>
        <w:t xml:space="preserve"> for AI training</w:t>
      </w:r>
      <w:r w:rsidR="0027583C">
        <w:rPr>
          <w:szCs w:val="24"/>
          <w:lang w:eastAsia="en-GB"/>
        </w:rPr>
        <w:t xml:space="preserve">, which </w:t>
      </w:r>
      <w:r w:rsidR="00C86F6E">
        <w:rPr>
          <w:szCs w:val="24"/>
          <w:lang w:eastAsia="en-GB"/>
        </w:rPr>
        <w:t>were generated through targeted and tailored use case designs</w:t>
      </w:r>
      <w:r w:rsidR="00556578">
        <w:rPr>
          <w:szCs w:val="24"/>
          <w:lang w:eastAsia="en-GB"/>
        </w:rPr>
        <w:t xml:space="preserve"> and initial implementation</w:t>
      </w:r>
      <w:r w:rsidR="00C86F6E">
        <w:rPr>
          <w:szCs w:val="24"/>
          <w:lang w:eastAsia="en-GB"/>
        </w:rPr>
        <w:t xml:space="preserve">. </w:t>
      </w:r>
    </w:p>
    <w:p w14:paraId="0C2A1432" w14:textId="0542F625" w:rsidR="00CE5E03" w:rsidRDefault="00CE5E03" w:rsidP="00CE5E03">
      <w:r>
        <w:t xml:space="preserve">The avionics use case focuses on data that evaluates </w:t>
      </w:r>
      <w:r w:rsidRPr="000B0F7F">
        <w:t xml:space="preserve">software </w:t>
      </w:r>
      <w:r>
        <w:t xml:space="preserve">behaviour </w:t>
      </w:r>
      <w:r w:rsidRPr="000B0F7F">
        <w:t xml:space="preserve">on the hardware SoC </w:t>
      </w:r>
      <w:r>
        <w:t xml:space="preserve">(e.g., </w:t>
      </w:r>
      <w:r w:rsidRPr="000B0F7F">
        <w:t>temperature or power consumption information</w:t>
      </w:r>
      <w:r>
        <w:t>)</w:t>
      </w:r>
      <w:r w:rsidRPr="000B0F7F">
        <w:t>.</w:t>
      </w:r>
      <w:r>
        <w:t xml:space="preserve"> The aggregated data is used to deduce the traces </w:t>
      </w:r>
      <w:r w:rsidRPr="000B0F7F">
        <w:t xml:space="preserve">of hardware events that </w:t>
      </w:r>
      <w:r>
        <w:t xml:space="preserve">are used for </w:t>
      </w:r>
      <w:r w:rsidRPr="000B0F7F">
        <w:t>AI model</w:t>
      </w:r>
      <w:r>
        <w:t xml:space="preserve"> training (</w:t>
      </w:r>
      <w:r w:rsidRPr="000B0F7F">
        <w:t>WP4</w:t>
      </w:r>
      <w:r>
        <w:t xml:space="preserve">). The aim is to perform offline learning capable of delivering online detection of anomalies </w:t>
      </w:r>
      <w:r w:rsidRPr="000B0F7F">
        <w:t>with respect to the expected application behaviour.</w:t>
      </w:r>
      <w:r>
        <w:t xml:space="preserve"> The detection is to guarantee the dependable operation of </w:t>
      </w:r>
      <w:r w:rsidRPr="00C34295">
        <w:t xml:space="preserve">autonomous in-flight </w:t>
      </w:r>
      <w:r>
        <w:t xml:space="preserve">plane </w:t>
      </w:r>
      <w:r w:rsidRPr="00C34295">
        <w:t>guidance</w:t>
      </w:r>
      <w:r>
        <w:t xml:space="preserve"> through the introduction of AI </w:t>
      </w:r>
      <w:r w:rsidRPr="00C34295">
        <w:t>in</w:t>
      </w:r>
      <w:r>
        <w:t xml:space="preserve">to a domain that resists such algorithms due to the need for </w:t>
      </w:r>
      <w:r w:rsidRPr="00C34295">
        <w:t>certif</w:t>
      </w:r>
      <w:r>
        <w:t>ication of</w:t>
      </w:r>
      <w:r w:rsidRPr="00C34295">
        <w:t xml:space="preserve"> autonomous piloting and the associated industrial processes</w:t>
      </w:r>
      <w:r>
        <w:t xml:space="preserve">. The application is also to be visualised using a display </w:t>
      </w:r>
      <w:r w:rsidRPr="000B0F7F">
        <w:t xml:space="preserve">GUI for the </w:t>
      </w:r>
      <w:r w:rsidR="00BF2412">
        <w:t>FMS</w:t>
      </w:r>
      <w:r>
        <w:t xml:space="preserve"> that runs on TEACHING-specific hardware. </w:t>
      </w:r>
    </w:p>
    <w:p w14:paraId="7A343F5D" w14:textId="67A8DC47" w:rsidR="00B63B7D" w:rsidRDefault="00404EA1" w:rsidP="00C33E8B">
      <w:pPr>
        <w:rPr>
          <w:szCs w:val="24"/>
          <w:lang w:eastAsia="zh-CN" w:bidi="th-TH"/>
        </w:rPr>
      </w:pPr>
      <w:r>
        <w:t xml:space="preserve">On the other hand, the automotive use case targets </w:t>
      </w:r>
      <w:r w:rsidR="00AF594D">
        <w:t xml:space="preserve">the </w:t>
      </w:r>
      <w:r>
        <w:t xml:space="preserve">usage of the same </w:t>
      </w:r>
      <w:r w:rsidR="00AF594D">
        <w:t xml:space="preserve">TEACHING platform, but in an environment that </w:t>
      </w:r>
      <w:r w:rsidR="008F657E">
        <w:t xml:space="preserve">improves </w:t>
      </w:r>
      <w:r w:rsidR="00AF594D">
        <w:t>driving automation</w:t>
      </w:r>
      <w:r w:rsidR="008F657E">
        <w:t xml:space="preserve"> through </w:t>
      </w:r>
      <w:r w:rsidR="00511FA1">
        <w:t xml:space="preserve">the </w:t>
      </w:r>
      <w:r w:rsidR="008F657E">
        <w:t>integration of vehicle occupants into the control loop</w:t>
      </w:r>
      <w:r w:rsidR="00AF594D">
        <w:t xml:space="preserve">. </w:t>
      </w:r>
      <w:r w:rsidR="003341BC">
        <w:t xml:space="preserve">While </w:t>
      </w:r>
      <w:r w:rsidR="002E34A0">
        <w:t xml:space="preserve">adequate </w:t>
      </w:r>
      <w:r w:rsidR="00282746">
        <w:t xml:space="preserve">human-machine interaction is the </w:t>
      </w:r>
      <w:r w:rsidR="002E34A0">
        <w:t xml:space="preserve">prerequisite for </w:t>
      </w:r>
      <w:r w:rsidR="00282746">
        <w:t xml:space="preserve">intuitive usage </w:t>
      </w:r>
      <w:r w:rsidR="00445503">
        <w:t xml:space="preserve">and acceptance of driving automation, </w:t>
      </w:r>
      <w:r w:rsidR="003341BC">
        <w:t xml:space="preserve">it is also </w:t>
      </w:r>
      <w:r w:rsidR="00445503">
        <w:t xml:space="preserve">a viable channel for obtaining real-time user </w:t>
      </w:r>
      <w:r w:rsidR="00282746">
        <w:t xml:space="preserve">feedback </w:t>
      </w:r>
      <w:r w:rsidR="00445503">
        <w:t xml:space="preserve">for </w:t>
      </w:r>
      <w:r w:rsidR="003341BC">
        <w:t xml:space="preserve">the </w:t>
      </w:r>
      <w:r w:rsidR="00445503">
        <w:t>optimisation of vehicle controls</w:t>
      </w:r>
      <w:r w:rsidR="00C04D16">
        <w:t xml:space="preserve">. The </w:t>
      </w:r>
      <w:r w:rsidR="00282746">
        <w:t xml:space="preserve">feedback </w:t>
      </w:r>
      <w:r w:rsidR="00C04D16">
        <w:t xml:space="preserve">enables </w:t>
      </w:r>
      <w:r w:rsidR="00B13018">
        <w:t xml:space="preserve">AI </w:t>
      </w:r>
      <w:r w:rsidR="00C04D16">
        <w:t xml:space="preserve">training to understand user </w:t>
      </w:r>
      <w:r w:rsidR="00110F5E">
        <w:t xml:space="preserve">inner state and reactions </w:t>
      </w:r>
      <w:r w:rsidR="00B13018">
        <w:t xml:space="preserve">and inform vehicle controls of user expectations </w:t>
      </w:r>
      <w:r w:rsidR="000F0F17">
        <w:t xml:space="preserve">within the legal road limitation. In addition, it also tracks user satisfaction with and trust in the system, hence </w:t>
      </w:r>
      <w:r w:rsidR="00CB3D2D">
        <w:t xml:space="preserve">improving the </w:t>
      </w:r>
      <w:r w:rsidR="00282746">
        <w:t>mobility solutions and increas</w:t>
      </w:r>
      <w:r w:rsidR="00CB3D2D">
        <w:t>ing</w:t>
      </w:r>
      <w:r w:rsidR="00282746">
        <w:t xml:space="preserve"> road safety. Trust and acceptance</w:t>
      </w:r>
      <w:r w:rsidR="00F22C4C">
        <w:t xml:space="preserve"> </w:t>
      </w:r>
      <w:r w:rsidR="00282746">
        <w:t>are potentially the crucial parameters for determining the success of autonomous driving deployment</w:t>
      </w:r>
      <w:r w:rsidR="00F22C4C">
        <w:t xml:space="preserve"> </w:t>
      </w:r>
      <w:r w:rsidR="00282746">
        <w:t xml:space="preserve">in wider society. Hence, </w:t>
      </w:r>
      <w:r w:rsidR="00F22C4C">
        <w:t xml:space="preserve">this data taking campaign seeks to determine the </w:t>
      </w:r>
      <w:r w:rsidR="00282746">
        <w:t>appropriate and measurable parameters to be able</w:t>
      </w:r>
      <w:r w:rsidR="001B345F">
        <w:t xml:space="preserve"> </w:t>
      </w:r>
      <w:r w:rsidR="00282746">
        <w:t xml:space="preserve">to quantify trust and acceptance in a physically safe environment using dependable methods. </w:t>
      </w:r>
      <w:r w:rsidR="001B345F">
        <w:t xml:space="preserve">It also delivers data for the AI training activities (WP4), just as is the case with the </w:t>
      </w:r>
      <w:r w:rsidR="008477D1">
        <w:t xml:space="preserve">avionics use case. </w:t>
      </w:r>
      <w:r w:rsidR="00282746">
        <w:t xml:space="preserve">The </w:t>
      </w:r>
      <w:r w:rsidR="008477D1">
        <w:t xml:space="preserve">data acquisition campaign is based on a recent TEACHING-specific </w:t>
      </w:r>
      <w:r w:rsidR="00282746">
        <w:t xml:space="preserve">study </w:t>
      </w:r>
      <w:r w:rsidR="002D2274">
        <w:t xml:space="preserve">with a set of </w:t>
      </w:r>
      <w:r w:rsidR="00282746">
        <w:t>tailor-made driving scenarios to gather</w:t>
      </w:r>
      <w:r w:rsidR="002D2274">
        <w:t xml:space="preserve"> user subjective (</w:t>
      </w:r>
      <w:r w:rsidR="00F27100">
        <w:t xml:space="preserve">questionnaire) and objective </w:t>
      </w:r>
      <w:r w:rsidR="002D2274">
        <w:t xml:space="preserve">(psychophysiological) </w:t>
      </w:r>
      <w:r w:rsidR="00282746">
        <w:t>feedback</w:t>
      </w:r>
      <w:r w:rsidR="00F27100">
        <w:t>.</w:t>
      </w:r>
    </w:p>
    <w:p w14:paraId="1529116E" w14:textId="2C5D0E99" w:rsidR="00FB6515" w:rsidRPr="000B0F7F" w:rsidRDefault="00C33E8B" w:rsidP="008828F1">
      <w:r>
        <w:rPr>
          <w:szCs w:val="24"/>
          <w:lang w:eastAsia="zh-CN" w:bidi="th-TH"/>
        </w:rPr>
        <w:t>Th</w:t>
      </w:r>
      <w:r w:rsidR="00343ECF">
        <w:rPr>
          <w:szCs w:val="24"/>
          <w:lang w:eastAsia="zh-CN" w:bidi="th-TH"/>
        </w:rPr>
        <w:t>e</w:t>
      </w:r>
      <w:r w:rsidR="003F061F">
        <w:rPr>
          <w:szCs w:val="24"/>
          <w:lang w:eastAsia="zh-CN" w:bidi="th-TH"/>
        </w:rPr>
        <w:t xml:space="preserve"> </w:t>
      </w:r>
      <w:r w:rsidR="003C2311">
        <w:rPr>
          <w:szCs w:val="24"/>
          <w:lang w:eastAsia="zh-CN" w:bidi="th-TH"/>
        </w:rPr>
        <w:t xml:space="preserve">rest of this document describes the activities related to the data taking for AI training. To that aim, </w:t>
      </w:r>
      <w:r w:rsidR="008831E8">
        <w:rPr>
          <w:szCs w:val="24"/>
          <w:lang w:eastAsia="zh-CN" w:bidi="th-TH"/>
        </w:rPr>
        <w:t xml:space="preserve">the core activities are described per use case in </w:t>
      </w:r>
      <w:r w:rsidR="003C2311">
        <w:rPr>
          <w:szCs w:val="24"/>
          <w:lang w:eastAsia="zh-CN" w:bidi="th-TH"/>
        </w:rPr>
        <w:t xml:space="preserve">chapter </w:t>
      </w:r>
      <w:r w:rsidR="003F061F">
        <w:rPr>
          <w:szCs w:val="24"/>
          <w:lang w:eastAsia="zh-CN" w:bidi="th-TH"/>
        </w:rPr>
        <w:fldChar w:fldCharType="begin"/>
      </w:r>
      <w:r w:rsidR="003F061F">
        <w:rPr>
          <w:szCs w:val="24"/>
          <w:lang w:eastAsia="zh-CN" w:bidi="th-TH"/>
        </w:rPr>
        <w:instrText xml:space="preserve"> REF _Ref104557603 \r \h </w:instrText>
      </w:r>
      <w:r w:rsidR="003F061F">
        <w:rPr>
          <w:szCs w:val="24"/>
          <w:lang w:eastAsia="zh-CN" w:bidi="th-TH"/>
        </w:rPr>
      </w:r>
      <w:r w:rsidR="003F061F">
        <w:rPr>
          <w:szCs w:val="24"/>
          <w:lang w:eastAsia="zh-CN" w:bidi="th-TH"/>
        </w:rPr>
        <w:fldChar w:fldCharType="separate"/>
      </w:r>
      <w:r w:rsidR="005008ED">
        <w:rPr>
          <w:szCs w:val="24"/>
          <w:lang w:eastAsia="zh-CN" w:bidi="th-TH"/>
        </w:rPr>
        <w:t>2</w:t>
      </w:r>
      <w:r w:rsidR="003F061F">
        <w:rPr>
          <w:szCs w:val="24"/>
          <w:lang w:eastAsia="zh-CN" w:bidi="th-TH"/>
        </w:rPr>
        <w:fldChar w:fldCharType="end"/>
      </w:r>
      <w:r w:rsidR="003C2311">
        <w:rPr>
          <w:szCs w:val="24"/>
          <w:lang w:eastAsia="zh-CN" w:bidi="th-TH"/>
        </w:rPr>
        <w:t xml:space="preserve"> </w:t>
      </w:r>
      <w:r w:rsidR="008831E8">
        <w:rPr>
          <w:szCs w:val="24"/>
          <w:lang w:eastAsia="zh-CN" w:bidi="th-TH"/>
        </w:rPr>
        <w:t xml:space="preserve">and are placed in the context of the use cases. </w:t>
      </w:r>
      <w:r w:rsidR="008B3A28">
        <w:rPr>
          <w:szCs w:val="24"/>
          <w:lang w:eastAsia="zh-CN" w:bidi="th-TH"/>
        </w:rPr>
        <w:t xml:space="preserve">Chapter </w:t>
      </w:r>
      <w:r w:rsidR="008B3A28">
        <w:rPr>
          <w:szCs w:val="24"/>
          <w:lang w:eastAsia="zh-CN" w:bidi="th-TH"/>
        </w:rPr>
        <w:fldChar w:fldCharType="begin"/>
      </w:r>
      <w:r w:rsidR="008B3A28">
        <w:rPr>
          <w:szCs w:val="24"/>
          <w:lang w:eastAsia="zh-CN" w:bidi="th-TH"/>
        </w:rPr>
        <w:instrText xml:space="preserve"> REF _Ref104557785 \r \h </w:instrText>
      </w:r>
      <w:r w:rsidR="008B3A28">
        <w:rPr>
          <w:szCs w:val="24"/>
          <w:lang w:eastAsia="zh-CN" w:bidi="th-TH"/>
        </w:rPr>
      </w:r>
      <w:r w:rsidR="008B3A28">
        <w:rPr>
          <w:szCs w:val="24"/>
          <w:lang w:eastAsia="zh-CN" w:bidi="th-TH"/>
        </w:rPr>
        <w:fldChar w:fldCharType="separate"/>
      </w:r>
      <w:r w:rsidR="005008ED">
        <w:rPr>
          <w:szCs w:val="24"/>
          <w:lang w:eastAsia="zh-CN" w:bidi="th-TH"/>
        </w:rPr>
        <w:t>3</w:t>
      </w:r>
      <w:r w:rsidR="008B3A28">
        <w:rPr>
          <w:szCs w:val="24"/>
          <w:lang w:eastAsia="zh-CN" w:bidi="th-TH"/>
        </w:rPr>
        <w:fldChar w:fldCharType="end"/>
      </w:r>
      <w:r w:rsidR="008B3A28">
        <w:rPr>
          <w:szCs w:val="24"/>
          <w:lang w:eastAsia="zh-CN" w:bidi="th-TH"/>
        </w:rPr>
        <w:t xml:space="preserve"> maps the outcomes of those activities </w:t>
      </w:r>
      <w:r w:rsidR="00D30592">
        <w:rPr>
          <w:szCs w:val="24"/>
          <w:lang w:eastAsia="zh-CN" w:bidi="th-TH"/>
        </w:rPr>
        <w:t>to the overal</w:t>
      </w:r>
      <w:r w:rsidR="00540F0E">
        <w:rPr>
          <w:szCs w:val="24"/>
          <w:lang w:eastAsia="zh-CN" w:bidi="th-TH"/>
        </w:rPr>
        <w:t>l</w:t>
      </w:r>
      <w:r w:rsidR="00D30592">
        <w:rPr>
          <w:szCs w:val="24"/>
          <w:lang w:eastAsia="zh-CN" w:bidi="th-TH"/>
        </w:rPr>
        <w:t xml:space="preserve"> TEACHING </w:t>
      </w:r>
      <w:r w:rsidR="00D30592">
        <w:rPr>
          <w:szCs w:val="24"/>
          <w:lang w:eastAsia="zh-CN" w:bidi="th-TH"/>
        </w:rPr>
        <w:lastRenderedPageBreak/>
        <w:t xml:space="preserve">milestones </w:t>
      </w:r>
      <w:r w:rsidR="000316E8">
        <w:rPr>
          <w:szCs w:val="24"/>
          <w:lang w:eastAsia="zh-CN" w:bidi="th-TH"/>
        </w:rPr>
        <w:t>3 (</w:t>
      </w:r>
      <w:r w:rsidR="000316E8" w:rsidRPr="000316E8">
        <w:rPr>
          <w:i/>
          <w:iCs/>
        </w:rPr>
        <w:t>Dataset for AI models training available</w:t>
      </w:r>
      <w:r w:rsidR="000316E8">
        <w:t>) and 4 (</w:t>
      </w:r>
      <w:r w:rsidR="000316E8" w:rsidRPr="000316E8">
        <w:rPr>
          <w:i/>
          <w:iCs/>
        </w:rPr>
        <w:t>Teaching core technology integrated in use cases setup</w:t>
      </w:r>
      <w:r w:rsidR="000316E8">
        <w:t>)</w:t>
      </w:r>
      <w:r w:rsidR="003452E5">
        <w:t xml:space="preserve">, which is also followed by a discussion in chapter </w:t>
      </w:r>
      <w:r w:rsidR="003452E5">
        <w:fldChar w:fldCharType="begin"/>
      </w:r>
      <w:r w:rsidR="003452E5">
        <w:instrText xml:space="preserve"> REF _Ref104558030 \r \h </w:instrText>
      </w:r>
      <w:r w:rsidR="003452E5">
        <w:fldChar w:fldCharType="separate"/>
      </w:r>
      <w:r w:rsidR="005008ED">
        <w:t>4</w:t>
      </w:r>
      <w:r w:rsidR="003452E5">
        <w:fldChar w:fldCharType="end"/>
      </w:r>
      <w:r w:rsidR="003452E5">
        <w:t>.</w:t>
      </w:r>
    </w:p>
    <w:p w14:paraId="606A39FC" w14:textId="7BE6E578" w:rsidR="00793A90" w:rsidRPr="000B0F7F" w:rsidRDefault="00CB1DE2" w:rsidP="631D9B58">
      <w:pPr>
        <w:pStyle w:val="Titolo1"/>
      </w:pPr>
      <w:bookmarkStart w:id="8" w:name="_Ref104557603"/>
      <w:bookmarkStart w:id="9" w:name="_Toc105024389"/>
      <w:r w:rsidRPr="000B0F7F">
        <w:lastRenderedPageBreak/>
        <w:t>The Use Cases – an overview</w:t>
      </w:r>
      <w:r w:rsidR="00B63B7D" w:rsidRPr="000B0F7F">
        <w:t xml:space="preserve"> and method</w:t>
      </w:r>
      <w:bookmarkEnd w:id="8"/>
      <w:bookmarkEnd w:id="9"/>
    </w:p>
    <w:p w14:paraId="0667DFA9" w14:textId="1531DD36" w:rsidR="3AD5DDA8" w:rsidRPr="000B0F7F" w:rsidRDefault="3AD5DDA8" w:rsidP="3AD5DDA8">
      <w:r w:rsidRPr="000B0F7F">
        <w:t>This section pr</w:t>
      </w:r>
      <w:r w:rsidR="407FBB7C" w:rsidRPr="000B0F7F">
        <w:rPr>
          <w:szCs w:val="24"/>
        </w:rPr>
        <w:t>ovides a</w:t>
      </w:r>
      <w:r w:rsidR="0055695B">
        <w:rPr>
          <w:szCs w:val="24"/>
        </w:rPr>
        <w:t xml:space="preserve">n overview </w:t>
      </w:r>
      <w:r w:rsidR="407FBB7C" w:rsidRPr="000B0F7F">
        <w:rPr>
          <w:szCs w:val="24"/>
        </w:rPr>
        <w:t>of</w:t>
      </w:r>
      <w:r w:rsidRPr="000B0F7F">
        <w:t xml:space="preserve"> </w:t>
      </w:r>
      <w:r w:rsidR="001619A9">
        <w:rPr>
          <w:szCs w:val="24"/>
        </w:rPr>
        <w:t xml:space="preserve">both </w:t>
      </w:r>
      <w:r w:rsidR="407FBB7C" w:rsidRPr="000B0F7F">
        <w:rPr>
          <w:szCs w:val="24"/>
        </w:rPr>
        <w:t>use</w:t>
      </w:r>
      <w:r w:rsidR="001619A9">
        <w:rPr>
          <w:szCs w:val="24"/>
        </w:rPr>
        <w:t xml:space="preserve"> </w:t>
      </w:r>
      <w:r w:rsidR="407FBB7C" w:rsidRPr="000B0F7F">
        <w:rPr>
          <w:szCs w:val="24"/>
        </w:rPr>
        <w:t>case</w:t>
      </w:r>
      <w:r w:rsidR="001619A9">
        <w:rPr>
          <w:szCs w:val="24"/>
        </w:rPr>
        <w:t>s</w:t>
      </w:r>
      <w:r w:rsidR="407FBB7C" w:rsidRPr="000B0F7F">
        <w:rPr>
          <w:szCs w:val="24"/>
        </w:rPr>
        <w:t xml:space="preserve"> </w:t>
      </w:r>
      <w:r w:rsidR="00ED5F4D">
        <w:rPr>
          <w:szCs w:val="24"/>
        </w:rPr>
        <w:t xml:space="preserve">and </w:t>
      </w:r>
      <w:r w:rsidR="407FBB7C" w:rsidRPr="000B0F7F">
        <w:rPr>
          <w:szCs w:val="24"/>
        </w:rPr>
        <w:t>recap</w:t>
      </w:r>
      <w:r w:rsidR="00ED5F4D">
        <w:rPr>
          <w:szCs w:val="24"/>
        </w:rPr>
        <w:t>s</w:t>
      </w:r>
      <w:r w:rsidR="407FBB7C" w:rsidRPr="000B0F7F">
        <w:rPr>
          <w:szCs w:val="24"/>
        </w:rPr>
        <w:t xml:space="preserve"> the objectives of </w:t>
      </w:r>
      <w:r w:rsidR="001619A9">
        <w:rPr>
          <w:szCs w:val="24"/>
        </w:rPr>
        <w:t xml:space="preserve">each </w:t>
      </w:r>
      <w:r w:rsidR="407FBB7C" w:rsidRPr="000B0F7F">
        <w:rPr>
          <w:szCs w:val="24"/>
        </w:rPr>
        <w:t>use</w:t>
      </w:r>
      <w:r w:rsidR="001619A9">
        <w:rPr>
          <w:szCs w:val="24"/>
        </w:rPr>
        <w:t xml:space="preserve"> </w:t>
      </w:r>
      <w:r w:rsidR="407FBB7C" w:rsidRPr="000B0F7F">
        <w:rPr>
          <w:szCs w:val="24"/>
        </w:rPr>
        <w:t>case with</w:t>
      </w:r>
      <w:r w:rsidR="0055695B">
        <w:rPr>
          <w:szCs w:val="24"/>
        </w:rPr>
        <w:t xml:space="preserve">in the scope of the </w:t>
      </w:r>
      <w:r w:rsidR="407FBB7C" w:rsidRPr="000B0F7F">
        <w:rPr>
          <w:szCs w:val="24"/>
        </w:rPr>
        <w:t xml:space="preserve">TEACHING project. </w:t>
      </w:r>
      <w:r w:rsidR="00F67073">
        <w:rPr>
          <w:szCs w:val="24"/>
        </w:rPr>
        <w:t xml:space="preserve">It also </w:t>
      </w:r>
      <w:r w:rsidR="00416A77">
        <w:rPr>
          <w:szCs w:val="24"/>
        </w:rPr>
        <w:t xml:space="preserve">describes </w:t>
      </w:r>
      <w:r w:rsidR="0035709E">
        <w:rPr>
          <w:szCs w:val="24"/>
        </w:rPr>
        <w:t xml:space="preserve">the tailoring of </w:t>
      </w:r>
      <w:r w:rsidR="407FBB7C" w:rsidRPr="000B0F7F">
        <w:rPr>
          <w:szCs w:val="24"/>
        </w:rPr>
        <w:t>each use-case to fit with TEACHING AI activities, and details how the input dataset for the AI models of WP4 are collected.</w:t>
      </w:r>
    </w:p>
    <w:p w14:paraId="6F894A4A" w14:textId="314AA5E1" w:rsidR="00350C19" w:rsidRPr="000B0F7F" w:rsidRDefault="00CB1DE2" w:rsidP="631D9B58">
      <w:pPr>
        <w:pStyle w:val="Titolo2"/>
      </w:pPr>
      <w:bookmarkStart w:id="10" w:name="_Ref105022423"/>
      <w:bookmarkStart w:id="11" w:name="_Toc105024390"/>
      <w:r w:rsidRPr="000B0F7F">
        <w:t>The Avionics Use Case</w:t>
      </w:r>
      <w:bookmarkEnd w:id="10"/>
      <w:bookmarkEnd w:id="11"/>
    </w:p>
    <w:p w14:paraId="40535AA5" w14:textId="556A7C8E" w:rsidR="00C33E1A" w:rsidRPr="000B0F7F" w:rsidRDefault="00C33E1A" w:rsidP="00C33E1A">
      <w:pPr>
        <w:pStyle w:val="Titolo3"/>
      </w:pPr>
      <w:bookmarkStart w:id="12" w:name="_Toc105024391"/>
      <w:r w:rsidRPr="000B0F7F">
        <w:t>Use-case description</w:t>
      </w:r>
      <w:bookmarkEnd w:id="12"/>
    </w:p>
    <w:p w14:paraId="71394241" w14:textId="7686EE0A" w:rsidR="00C33E1A" w:rsidRPr="000B0F7F" w:rsidRDefault="00C33E1A" w:rsidP="001D648A">
      <w:r w:rsidRPr="000B0F7F">
        <w:t xml:space="preserve">The avionic use-case, already presented in Deliverable D5.1 and D5.2, is composed of </w:t>
      </w:r>
      <w:r w:rsidR="002D4237">
        <w:t xml:space="preserve">a </w:t>
      </w:r>
      <w:r w:rsidRPr="000B0F7F">
        <w:t xml:space="preserve">safety and security-critical application, the </w:t>
      </w:r>
      <w:r w:rsidRPr="00BF2412">
        <w:rPr>
          <w:b/>
          <w:bCs/>
        </w:rPr>
        <w:t>FMS</w:t>
      </w:r>
      <w:r w:rsidRPr="000B0F7F">
        <w:t xml:space="preserve"> and a HIDS / HUMS monitoring system, the </w:t>
      </w:r>
      <w:r w:rsidRPr="00662551">
        <w:rPr>
          <w:b/>
          <w:bCs/>
        </w:rPr>
        <w:t>CBB</w:t>
      </w:r>
      <w:r w:rsidRPr="000B0F7F">
        <w:t xml:space="preserve">, that is </w:t>
      </w:r>
      <w:r w:rsidR="00153F01">
        <w:t xml:space="preserve">to </w:t>
      </w:r>
      <w:r w:rsidRPr="000B0F7F">
        <w:t>ensur</w:t>
      </w:r>
      <w:r w:rsidR="00153F01">
        <w:t>e</w:t>
      </w:r>
      <w:r w:rsidRPr="000B0F7F">
        <w:t xml:space="preserve"> the correct behaviour of the safety-critical software on the target embedded hardware board, as depicted in </w:t>
      </w:r>
      <w:r w:rsidR="0081441C" w:rsidRPr="000B0F7F">
        <w:fldChar w:fldCharType="begin"/>
      </w:r>
      <w:r w:rsidR="0081441C" w:rsidRPr="000B0F7F">
        <w:instrText xml:space="preserve"> REF _Ref103611844 \h </w:instrText>
      </w:r>
      <w:r w:rsidR="0081441C" w:rsidRPr="000B0F7F">
        <w:fldChar w:fldCharType="separate"/>
      </w:r>
      <w:r w:rsidR="005008ED" w:rsidRPr="000B0F7F">
        <w:t xml:space="preserve">Figure </w:t>
      </w:r>
      <w:r w:rsidR="005008ED">
        <w:rPr>
          <w:noProof/>
        </w:rPr>
        <w:t>1</w:t>
      </w:r>
      <w:r w:rsidR="0081441C" w:rsidRPr="000B0F7F">
        <w:fldChar w:fldCharType="end"/>
      </w:r>
      <w:r w:rsidRPr="000B0F7F">
        <w:t>.</w:t>
      </w:r>
    </w:p>
    <w:p w14:paraId="2A8D93F3" w14:textId="77777777" w:rsidR="00C33E1A" w:rsidRPr="000B0F7F" w:rsidRDefault="00C33E1A" w:rsidP="00C33E1A">
      <w:pPr>
        <w:keepNext/>
        <w:jc w:val="center"/>
      </w:pPr>
      <w:r w:rsidRPr="000B0F7F">
        <w:rPr>
          <w:noProof/>
          <w:szCs w:val="24"/>
        </w:rPr>
        <w:drawing>
          <wp:inline distT="0" distB="0" distL="0" distR="0" wp14:anchorId="27DFEC9A" wp14:editId="04636E5B">
            <wp:extent cx="5759450" cy="3227070"/>
            <wp:effectExtent l="0" t="0" r="635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5"/>
                    <a:stretch>
                      <a:fillRect/>
                    </a:stretch>
                  </pic:blipFill>
                  <pic:spPr>
                    <a:xfrm>
                      <a:off x="0" y="0"/>
                      <a:ext cx="5759450" cy="3227070"/>
                    </a:xfrm>
                    <a:prstGeom prst="rect">
                      <a:avLst/>
                    </a:prstGeom>
                  </pic:spPr>
                </pic:pic>
              </a:graphicData>
            </a:graphic>
          </wp:inline>
        </w:drawing>
      </w:r>
    </w:p>
    <w:p w14:paraId="02800246" w14:textId="7C2A6C41" w:rsidR="00C33E1A" w:rsidRPr="000B0F7F" w:rsidRDefault="00C33E1A" w:rsidP="00C33E1A">
      <w:pPr>
        <w:pStyle w:val="Didascalia"/>
      </w:pPr>
      <w:bookmarkStart w:id="13" w:name="_Ref103611844"/>
      <w:bookmarkStart w:id="14" w:name="_Toc105024421"/>
      <w:r w:rsidRPr="000B0F7F">
        <w:t xml:space="preserve">Figure </w:t>
      </w:r>
      <w:r w:rsidRPr="000B0F7F">
        <w:fldChar w:fldCharType="begin"/>
      </w:r>
      <w:r w:rsidRPr="000B0F7F">
        <w:instrText>SEQ Figure \* ARABIC</w:instrText>
      </w:r>
      <w:r w:rsidRPr="000B0F7F">
        <w:fldChar w:fldCharType="separate"/>
      </w:r>
      <w:r w:rsidR="005008ED">
        <w:rPr>
          <w:noProof/>
        </w:rPr>
        <w:t>1</w:t>
      </w:r>
      <w:r w:rsidRPr="000B0F7F">
        <w:fldChar w:fldCharType="end"/>
      </w:r>
      <w:bookmarkEnd w:id="13"/>
      <w:r w:rsidRPr="000B0F7F">
        <w:t xml:space="preserve"> – The avionic use</w:t>
      </w:r>
      <w:r w:rsidR="00153F01">
        <w:t xml:space="preserve"> </w:t>
      </w:r>
      <w:r w:rsidRPr="000B0F7F">
        <w:t>case composed of the CBB (in blue) and the FMS (in yellow)</w:t>
      </w:r>
      <w:bookmarkEnd w:id="14"/>
    </w:p>
    <w:p w14:paraId="218E36B0" w14:textId="54E94B7F" w:rsidR="00276D68" w:rsidRPr="000B0F7F" w:rsidRDefault="00276D68" w:rsidP="00276D68">
      <w:r w:rsidRPr="000B0F7F">
        <w:t xml:space="preserve">The </w:t>
      </w:r>
      <w:r w:rsidR="00662551">
        <w:t>CBB</w:t>
      </w:r>
      <w:r w:rsidRPr="000B0F7F">
        <w:t xml:space="preserve"> collects information </w:t>
      </w:r>
      <w:r w:rsidR="00153F01">
        <w:t xml:space="preserve">about </w:t>
      </w:r>
      <w:r w:rsidRPr="000B0F7F">
        <w:t>the software behav</w:t>
      </w:r>
      <w:r w:rsidR="00153F01">
        <w:t xml:space="preserve">iour </w:t>
      </w:r>
      <w:r w:rsidRPr="000B0F7F">
        <w:t xml:space="preserve">on the hardware </w:t>
      </w:r>
      <w:r w:rsidR="00155E9D" w:rsidRPr="000B0F7F">
        <w:t xml:space="preserve">SoC </w:t>
      </w:r>
      <w:r w:rsidRPr="000B0F7F">
        <w:t xml:space="preserve">thanks to dedicated </w:t>
      </w:r>
      <w:r w:rsidRPr="000B0F7F">
        <w:rPr>
          <w:b/>
          <w:bCs/>
        </w:rPr>
        <w:t>probes</w:t>
      </w:r>
      <w:r w:rsidRPr="000B0F7F">
        <w:rPr>
          <w:bCs/>
        </w:rPr>
        <w:t xml:space="preserve"> detailed in Section 3 of Deliverable D5.2</w:t>
      </w:r>
      <w:r w:rsidRPr="000B0F7F">
        <w:t xml:space="preserve">, such as </w:t>
      </w:r>
      <w:proofErr w:type="spellStart"/>
      <w:r w:rsidRPr="000B0F7F">
        <w:t>METrICS</w:t>
      </w:r>
      <w:proofErr w:type="spellEnd"/>
      <w:r w:rsidRPr="000B0F7F">
        <w:t xml:space="preserve"> </w:t>
      </w:r>
      <w:sdt>
        <w:sdtPr>
          <w:id w:val="977885929"/>
          <w:citation/>
        </w:sdtPr>
        <w:sdtEndPr/>
        <w:sdtContent>
          <w:r w:rsidR="00463524">
            <w:fldChar w:fldCharType="begin"/>
          </w:r>
          <w:r w:rsidR="00463524">
            <w:instrText xml:space="preserve"> CITATION Gir18 \l 2057 </w:instrText>
          </w:r>
          <w:r w:rsidR="00463524">
            <w:fldChar w:fldCharType="separate"/>
          </w:r>
          <w:r w:rsidR="00241549">
            <w:rPr>
              <w:noProof/>
            </w:rPr>
            <w:t>[1]</w:t>
          </w:r>
          <w:r w:rsidR="00463524">
            <w:fldChar w:fldCharType="end"/>
          </w:r>
        </w:sdtContent>
      </w:sdt>
      <w:r w:rsidRPr="000B0F7F">
        <w:t xml:space="preserve">, relying on performance monitoring counters and </w:t>
      </w:r>
      <w:proofErr w:type="spellStart"/>
      <w:r w:rsidRPr="000B0F7F">
        <w:t>THErM</w:t>
      </w:r>
      <w:proofErr w:type="spellEnd"/>
      <w:r w:rsidRPr="000B0F7F">
        <w:t xml:space="preserve"> relying on SoC-level specific probes </w:t>
      </w:r>
      <w:r w:rsidR="00B549B2" w:rsidRPr="000B0F7F">
        <w:t xml:space="preserve">from the SCP coprocessor </w:t>
      </w:r>
      <w:r w:rsidRPr="000B0F7F">
        <w:t>to collect temperature or power consumption information.</w:t>
      </w:r>
    </w:p>
    <w:p w14:paraId="62B8D054" w14:textId="73483FE2" w:rsidR="00276D68" w:rsidRPr="000B0F7F" w:rsidRDefault="00276D68" w:rsidP="00276D68">
      <w:r w:rsidRPr="000B0F7F">
        <w:t xml:space="preserve">This collected information is then combined in an </w:t>
      </w:r>
      <w:r w:rsidRPr="000B0F7F">
        <w:rPr>
          <w:b/>
          <w:bCs/>
        </w:rPr>
        <w:t xml:space="preserve">aggregation </w:t>
      </w:r>
      <w:r w:rsidRPr="000B0F7F">
        <w:t>phase that generates traces of hardware events that will serve as learning material for the AI models of WP4, detecting anomalies with respect to the expected application behaviour.</w:t>
      </w:r>
      <w:r w:rsidR="007A5EAB">
        <w:t xml:space="preserve"> While this </w:t>
      </w:r>
      <w:r w:rsidRPr="000B0F7F">
        <w:t xml:space="preserve">learning phase </w:t>
      </w:r>
      <w:r w:rsidR="00312BE7">
        <w:t xml:space="preserve">occurs </w:t>
      </w:r>
      <w:r w:rsidRPr="000B0F7F">
        <w:t>offline, the inference part is expected to be performed online, on the embedded device.</w:t>
      </w:r>
    </w:p>
    <w:p w14:paraId="7DC7777A" w14:textId="38A3B568" w:rsidR="00B5373D" w:rsidRPr="000B0F7F" w:rsidRDefault="00B5373D" w:rsidP="00276D68">
      <w:r w:rsidRPr="000B0F7F">
        <w:t>The</w:t>
      </w:r>
      <w:r w:rsidR="00310D5F" w:rsidRPr="000B0F7F">
        <w:t xml:space="preserve"> critical</w:t>
      </w:r>
      <w:r w:rsidRPr="000B0F7F">
        <w:t xml:space="preserve"> </w:t>
      </w:r>
      <w:r w:rsidRPr="000B0F7F">
        <w:rPr>
          <w:b/>
        </w:rPr>
        <w:t>FMS application</w:t>
      </w:r>
      <w:r w:rsidRPr="000B0F7F">
        <w:t xml:space="preserve"> </w:t>
      </w:r>
      <w:r w:rsidR="00312BE7">
        <w:t xml:space="preserve">includes </w:t>
      </w:r>
      <w:r w:rsidRPr="000B0F7F">
        <w:t xml:space="preserve">time-critical tasks that are regrouped in task groups (Sensors, Localisation, </w:t>
      </w:r>
      <w:proofErr w:type="spellStart"/>
      <w:r w:rsidRPr="000B0F7F">
        <w:t>Flightplan</w:t>
      </w:r>
      <w:proofErr w:type="spellEnd"/>
      <w:r w:rsidRPr="000B0F7F">
        <w:t xml:space="preserve">, Trajectory, Nearest Airports and Guidance) as presented in </w:t>
      </w:r>
      <w:r w:rsidRPr="000B0F7F">
        <w:fldChar w:fldCharType="begin"/>
      </w:r>
      <w:r w:rsidRPr="000B0F7F">
        <w:instrText xml:space="preserve"> REF _Ref103612749 \h </w:instrText>
      </w:r>
      <w:r w:rsidRPr="000B0F7F">
        <w:fldChar w:fldCharType="separate"/>
      </w:r>
      <w:r w:rsidR="005008ED" w:rsidRPr="000B0F7F">
        <w:t xml:space="preserve">Figure </w:t>
      </w:r>
      <w:r w:rsidR="005008ED">
        <w:rPr>
          <w:noProof/>
        </w:rPr>
        <w:t>2</w:t>
      </w:r>
      <w:r w:rsidRPr="000B0F7F">
        <w:fldChar w:fldCharType="end"/>
      </w:r>
      <w:r w:rsidRPr="000B0F7F">
        <w:t xml:space="preserve">, that allow autonomous in-flight guidance of the plane, following a pre-set </w:t>
      </w:r>
      <w:proofErr w:type="spellStart"/>
      <w:r w:rsidR="00AF10A2">
        <w:t>F</w:t>
      </w:r>
      <w:r w:rsidRPr="000B0F7F">
        <w:t>lightplan</w:t>
      </w:r>
      <w:proofErr w:type="spellEnd"/>
      <w:r w:rsidRPr="000B0F7F">
        <w:t xml:space="preserve"> from the take-off airport to the landing airport.</w:t>
      </w:r>
    </w:p>
    <w:p w14:paraId="69DC2D6B" w14:textId="77777777" w:rsidR="00B5373D" w:rsidRPr="000B0F7F" w:rsidRDefault="00B5373D" w:rsidP="00B5373D">
      <w:pPr>
        <w:keepNext/>
        <w:jc w:val="center"/>
      </w:pPr>
      <w:r w:rsidRPr="000B0F7F">
        <w:rPr>
          <w:noProof/>
          <w:szCs w:val="24"/>
        </w:rPr>
        <w:lastRenderedPageBreak/>
        <w:drawing>
          <wp:inline distT="0" distB="0" distL="0" distR="0" wp14:anchorId="59AD1BAB" wp14:editId="610B5865">
            <wp:extent cx="5040000" cy="1695600"/>
            <wp:effectExtent l="0" t="0" r="1905"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ms-functional.png"/>
                    <pic:cNvPicPr/>
                  </pic:nvPicPr>
                  <pic:blipFill>
                    <a:blip r:embed="rId16"/>
                    <a:stretch>
                      <a:fillRect/>
                    </a:stretch>
                  </pic:blipFill>
                  <pic:spPr>
                    <a:xfrm>
                      <a:off x="0" y="0"/>
                      <a:ext cx="5040000" cy="1695600"/>
                    </a:xfrm>
                    <a:prstGeom prst="rect">
                      <a:avLst/>
                    </a:prstGeom>
                  </pic:spPr>
                </pic:pic>
              </a:graphicData>
            </a:graphic>
          </wp:inline>
        </w:drawing>
      </w:r>
    </w:p>
    <w:p w14:paraId="0CE4916E" w14:textId="0772489F" w:rsidR="00B5373D" w:rsidRPr="000B0F7F" w:rsidRDefault="00B5373D" w:rsidP="00B5373D">
      <w:pPr>
        <w:pStyle w:val="Didascalia"/>
      </w:pPr>
      <w:bookmarkStart w:id="15" w:name="_Ref103612749"/>
      <w:bookmarkStart w:id="16" w:name="_Toc105024422"/>
      <w:r w:rsidRPr="000B0F7F">
        <w:t xml:space="preserve">Figure </w:t>
      </w:r>
      <w:r w:rsidRPr="000B0F7F">
        <w:fldChar w:fldCharType="begin"/>
      </w:r>
      <w:r w:rsidRPr="000B0F7F">
        <w:instrText>SEQ Figure \* ARABIC</w:instrText>
      </w:r>
      <w:r w:rsidRPr="000B0F7F">
        <w:fldChar w:fldCharType="separate"/>
      </w:r>
      <w:r w:rsidR="005008ED">
        <w:rPr>
          <w:noProof/>
        </w:rPr>
        <w:t>2</w:t>
      </w:r>
      <w:r w:rsidRPr="000B0F7F">
        <w:fldChar w:fldCharType="end"/>
      </w:r>
      <w:bookmarkEnd w:id="15"/>
      <w:r w:rsidRPr="000B0F7F">
        <w:t xml:space="preserve"> - Flight Management System: functional overview</w:t>
      </w:r>
      <w:bookmarkEnd w:id="16"/>
    </w:p>
    <w:p w14:paraId="0C765E63" w14:textId="6278D404" w:rsidR="00B5373D" w:rsidRPr="000B0F7F" w:rsidRDefault="00B5373D" w:rsidP="00276D68">
      <w:r w:rsidRPr="000B0F7F">
        <w:t>The tasks from the FMS application have stringent real-time requirements already detailed in Section 2.1 of Deliverable D5.2, most of them being periodic, meaning they do not start when their input data is ready as with regular dataflow applications, but are activated by the clock, even if the latest set of input data is not ready yet.</w:t>
      </w:r>
      <w:r w:rsidR="00CF3C0C" w:rsidRPr="000B0F7F">
        <w:t xml:space="preserve"> </w:t>
      </w:r>
      <w:r w:rsidRPr="000B0F7F">
        <w:t xml:space="preserve">Such hard-real time </w:t>
      </w:r>
      <w:r w:rsidR="00CF3C0C" w:rsidRPr="000B0F7F">
        <w:t>behaviour should not be altered by the HUMS / HIDS system ensuring the correct behaviour of the FMS.</w:t>
      </w:r>
    </w:p>
    <w:p w14:paraId="29C21176" w14:textId="36271A5F" w:rsidR="00EF2C77" w:rsidRPr="000B0F7F" w:rsidRDefault="00310D5F" w:rsidP="001D648A">
      <w:r w:rsidRPr="000B0F7F">
        <w:t xml:space="preserve">The monitoring </w:t>
      </w:r>
      <w:r w:rsidRPr="000B0F7F">
        <w:rPr>
          <w:b/>
        </w:rPr>
        <w:t>CBB application</w:t>
      </w:r>
      <w:r w:rsidRPr="000B0F7F">
        <w:t xml:space="preserve"> </w:t>
      </w:r>
      <w:r w:rsidR="00EF2C77" w:rsidRPr="000B0F7F">
        <w:t>has to ensure the correct behaviour of the autonomous piloting software (the FMS) on the hardware target, an iMx8 board provided by I&amp;M. The idea behind the CBB is to learn the normal</w:t>
      </w:r>
      <w:r w:rsidR="00454CCA">
        <w:t>/</w:t>
      </w:r>
      <w:r w:rsidR="00EF2C77" w:rsidRPr="000B0F7F">
        <w:t>nominal behaviour or the critical software with regards to hardware resource usage, to later be able to detect safety failures or security attacks as deviation from this expected behaviour.</w:t>
      </w:r>
    </w:p>
    <w:p w14:paraId="4C5C6054" w14:textId="18FA5780" w:rsidR="00EF2C77" w:rsidRPr="000B0F7F" w:rsidRDefault="00EF2C77" w:rsidP="001D648A">
      <w:r w:rsidRPr="000B0F7F">
        <w:t xml:space="preserve">This monitoring activity, relying on </w:t>
      </w:r>
      <w:r w:rsidR="009E6938">
        <w:t xml:space="preserve">an </w:t>
      </w:r>
      <w:r w:rsidRPr="000B0F7F">
        <w:t xml:space="preserve">AI-based algorithm, is a way to introduce </w:t>
      </w:r>
      <w:r w:rsidR="006104BB">
        <w:t>AI</w:t>
      </w:r>
      <w:r w:rsidRPr="000B0F7F">
        <w:t xml:space="preserve"> in avionics, without impacting the ability to certify autonomous piloting and the associated industrial processes</w:t>
      </w:r>
      <w:r w:rsidR="000E432F" w:rsidRPr="000B0F7F">
        <w:t xml:space="preserve">, focusing only on monitoring, and proposing mitigation solutions to the pilot, as introduced in </w:t>
      </w:r>
      <w:r w:rsidR="000E432F" w:rsidRPr="000B0F7F">
        <w:fldChar w:fldCharType="begin"/>
      </w:r>
      <w:r w:rsidR="000E432F" w:rsidRPr="000B0F7F">
        <w:instrText xml:space="preserve"> REF _Ref103611844 \h </w:instrText>
      </w:r>
      <w:r w:rsidR="000E432F" w:rsidRPr="000B0F7F">
        <w:fldChar w:fldCharType="separate"/>
      </w:r>
      <w:r w:rsidR="005008ED" w:rsidRPr="000B0F7F">
        <w:t xml:space="preserve">Figure </w:t>
      </w:r>
      <w:r w:rsidR="005008ED">
        <w:rPr>
          <w:noProof/>
        </w:rPr>
        <w:t>1</w:t>
      </w:r>
      <w:r w:rsidR="000E432F" w:rsidRPr="000B0F7F">
        <w:fldChar w:fldCharType="end"/>
      </w:r>
      <w:r w:rsidR="000E432F" w:rsidRPr="000B0F7F">
        <w:t>.</w:t>
      </w:r>
      <w:r w:rsidR="00046E59">
        <w:t xml:space="preserve"> </w:t>
      </w:r>
      <w:r w:rsidR="00DE5C8D" w:rsidRPr="000B0F7F">
        <w:t>As a consequence</w:t>
      </w:r>
      <w:r w:rsidR="0026599F" w:rsidRPr="000B0F7F">
        <w:t>,</w:t>
      </w:r>
      <w:r w:rsidR="00DE5C8D" w:rsidRPr="000B0F7F">
        <w:t xml:space="preserve"> the CBB application is responsible for collecting traces of software-induced hardware events that will serve as training datasets for the AI models.</w:t>
      </w:r>
    </w:p>
    <w:p w14:paraId="75F94422" w14:textId="51526D6F" w:rsidR="00713BB6" w:rsidRPr="000B0F7F" w:rsidRDefault="003C7852" w:rsidP="001D648A">
      <w:r w:rsidRPr="000B0F7F">
        <w:t xml:space="preserve">Finally, the </w:t>
      </w:r>
      <w:r w:rsidRPr="000B0F7F">
        <w:rPr>
          <w:b/>
        </w:rPr>
        <w:t>display application</w:t>
      </w:r>
      <w:r w:rsidRPr="000B0F7F">
        <w:t xml:space="preserve"> will provide both a GUI for the </w:t>
      </w:r>
      <w:r w:rsidR="00F55111">
        <w:t>FMS</w:t>
      </w:r>
      <w:r w:rsidRPr="000B0F7F">
        <w:t xml:space="preserve">, as well as TEACHING related KPI, such as </w:t>
      </w:r>
      <w:r w:rsidR="00713BB6" w:rsidRPr="000B0F7F">
        <w:t>the ability to detect safety hazards or security issues including specific attacks.</w:t>
      </w:r>
      <w:r w:rsidR="00EB6822">
        <w:t xml:space="preserve"> </w:t>
      </w:r>
      <w:r w:rsidR="00C167FD" w:rsidRPr="000B0F7F">
        <w:t>The current pre-release of the display application run</w:t>
      </w:r>
      <w:r w:rsidR="00EB6822">
        <w:t>s</w:t>
      </w:r>
      <w:r w:rsidR="00C167FD" w:rsidRPr="000B0F7F">
        <w:t xml:space="preserve"> on an external PC hardware. The final version</w:t>
      </w:r>
      <w:r w:rsidR="00863306" w:rsidRPr="000B0F7F">
        <w:t xml:space="preserve"> will run onto the embedded system, on a separated </w:t>
      </w:r>
      <w:proofErr w:type="spellStart"/>
      <w:r w:rsidR="00863306" w:rsidRPr="000B0F7F">
        <w:t>Ultrascale</w:t>
      </w:r>
      <w:proofErr w:type="spellEnd"/>
      <w:r w:rsidR="00863306" w:rsidRPr="000B0F7F">
        <w:t xml:space="preserve">+ board provided by I&amp;M. </w:t>
      </w:r>
      <w:r w:rsidR="004574F0" w:rsidRPr="000B0F7F">
        <w:t xml:space="preserve">A screenshot of the current version appears in </w:t>
      </w:r>
      <w:r w:rsidR="007C1C69" w:rsidRPr="000B0F7F">
        <w:fldChar w:fldCharType="begin"/>
      </w:r>
      <w:r w:rsidR="007C1C69" w:rsidRPr="000B0F7F">
        <w:instrText xml:space="preserve"> REF _Ref103666970 \h </w:instrText>
      </w:r>
      <w:r w:rsidR="007C1C69" w:rsidRPr="000B0F7F">
        <w:fldChar w:fldCharType="separate"/>
      </w:r>
      <w:r w:rsidR="005008ED" w:rsidRPr="000B0F7F">
        <w:t xml:space="preserve">Figure </w:t>
      </w:r>
      <w:r w:rsidR="005008ED">
        <w:rPr>
          <w:noProof/>
        </w:rPr>
        <w:t>3</w:t>
      </w:r>
      <w:r w:rsidR="007C1C69" w:rsidRPr="000B0F7F">
        <w:fldChar w:fldCharType="end"/>
      </w:r>
      <w:r w:rsidR="004574F0" w:rsidRPr="000B0F7F">
        <w:t>.</w:t>
      </w:r>
    </w:p>
    <w:p w14:paraId="57A0EA8F" w14:textId="77777777" w:rsidR="007C1C69" w:rsidRPr="000B0F7F" w:rsidRDefault="007C1C69" w:rsidP="007C1C69">
      <w:pPr>
        <w:keepNext/>
        <w:jc w:val="center"/>
      </w:pPr>
      <w:r w:rsidRPr="000B0F7F">
        <w:rPr>
          <w:noProof/>
        </w:rPr>
        <w:lastRenderedPageBreak/>
        <w:drawing>
          <wp:inline distT="0" distB="0" distL="0" distR="0" wp14:anchorId="6EE9A70D" wp14:editId="13910865">
            <wp:extent cx="5759450" cy="3968750"/>
            <wp:effectExtent l="0" t="0" r="635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play2.png"/>
                    <pic:cNvPicPr/>
                  </pic:nvPicPr>
                  <pic:blipFill>
                    <a:blip r:embed="rId17"/>
                    <a:stretch>
                      <a:fillRect/>
                    </a:stretch>
                  </pic:blipFill>
                  <pic:spPr>
                    <a:xfrm>
                      <a:off x="0" y="0"/>
                      <a:ext cx="5759450" cy="3968750"/>
                    </a:xfrm>
                    <a:prstGeom prst="rect">
                      <a:avLst/>
                    </a:prstGeom>
                  </pic:spPr>
                </pic:pic>
              </a:graphicData>
            </a:graphic>
          </wp:inline>
        </w:drawing>
      </w:r>
    </w:p>
    <w:p w14:paraId="50BC3843" w14:textId="606F36CE" w:rsidR="007C1C69" w:rsidRPr="000B0F7F" w:rsidRDefault="007C1C69" w:rsidP="007C1C69">
      <w:pPr>
        <w:pStyle w:val="Didascalia"/>
      </w:pPr>
      <w:bookmarkStart w:id="17" w:name="_Ref103666970"/>
      <w:bookmarkStart w:id="18" w:name="_Toc105024423"/>
      <w:r w:rsidRPr="000B0F7F">
        <w:t xml:space="preserve">Figure </w:t>
      </w:r>
      <w:r w:rsidRPr="000B0F7F">
        <w:fldChar w:fldCharType="begin"/>
      </w:r>
      <w:r w:rsidRPr="000B0F7F">
        <w:instrText>SEQ Figure \* ARABIC</w:instrText>
      </w:r>
      <w:r w:rsidRPr="000B0F7F">
        <w:fldChar w:fldCharType="separate"/>
      </w:r>
      <w:r w:rsidR="005008ED">
        <w:rPr>
          <w:noProof/>
        </w:rPr>
        <w:t>3</w:t>
      </w:r>
      <w:r w:rsidRPr="000B0F7F">
        <w:fldChar w:fldCharType="end"/>
      </w:r>
      <w:bookmarkEnd w:id="17"/>
      <w:r w:rsidRPr="000B0F7F">
        <w:t xml:space="preserve"> - FMS Display</w:t>
      </w:r>
      <w:bookmarkEnd w:id="18"/>
    </w:p>
    <w:p w14:paraId="39840A36" w14:textId="26806CA8" w:rsidR="003A5793" w:rsidRPr="000B0F7F" w:rsidRDefault="003A5793" w:rsidP="003A5793">
      <w:pPr>
        <w:pStyle w:val="Titolo3"/>
      </w:pPr>
      <w:bookmarkStart w:id="19" w:name="_Toc105024392"/>
      <w:r w:rsidRPr="000B0F7F">
        <w:t>Objectives o</w:t>
      </w:r>
      <w:r w:rsidR="003C7852" w:rsidRPr="000B0F7F">
        <w:t>f</w:t>
      </w:r>
      <w:r w:rsidRPr="000B0F7F">
        <w:t xml:space="preserve"> the avionics use-case</w:t>
      </w:r>
      <w:bookmarkEnd w:id="19"/>
    </w:p>
    <w:p w14:paraId="51EDFA48" w14:textId="08BE3426" w:rsidR="00A921C5" w:rsidRPr="000B0F7F" w:rsidRDefault="0001696C" w:rsidP="001D648A">
      <w:r>
        <w:t>T</w:t>
      </w:r>
      <w:r w:rsidR="00E25628" w:rsidRPr="000B0F7F">
        <w:t>he objective of the avionics use</w:t>
      </w:r>
      <w:r>
        <w:t xml:space="preserve"> </w:t>
      </w:r>
      <w:r w:rsidR="00E25628" w:rsidRPr="000B0F7F">
        <w:t>case is t</w:t>
      </w:r>
      <w:r w:rsidR="005844F8" w:rsidRPr="000B0F7F">
        <w:t>hree</w:t>
      </w:r>
      <w:r w:rsidR="00E25628" w:rsidRPr="000B0F7F">
        <w:t>fold</w:t>
      </w:r>
      <w:r w:rsidR="006555AD">
        <w:t>.</w:t>
      </w:r>
      <w:r w:rsidR="00E25628" w:rsidRPr="000B0F7F">
        <w:t xml:space="preserve"> </w:t>
      </w:r>
      <w:r w:rsidR="00E25628" w:rsidRPr="00B06DA2">
        <w:rPr>
          <w:b/>
          <w:bCs/>
        </w:rPr>
        <w:t>First</w:t>
      </w:r>
      <w:r w:rsidR="00E25628" w:rsidRPr="000B0F7F">
        <w:t xml:space="preserve">, </w:t>
      </w:r>
      <w:r w:rsidR="006555AD">
        <w:t xml:space="preserve">it </w:t>
      </w:r>
      <w:r w:rsidR="00E25628" w:rsidRPr="000B0F7F">
        <w:t>advocate</w:t>
      </w:r>
      <w:r w:rsidR="006555AD">
        <w:t>s</w:t>
      </w:r>
      <w:r w:rsidR="00E25628" w:rsidRPr="000B0F7F">
        <w:t xml:space="preserve"> the introduction of </w:t>
      </w:r>
      <w:r w:rsidR="006104BB">
        <w:t>AI</w:t>
      </w:r>
      <w:r w:rsidR="00E25628" w:rsidRPr="000B0F7F">
        <w:t xml:space="preserve"> in avionics. Autonomous piloting </w:t>
      </w:r>
      <w:r w:rsidR="00F171DA">
        <w:t xml:space="preserve">was </w:t>
      </w:r>
      <w:r w:rsidR="00E25628" w:rsidRPr="000B0F7F">
        <w:t xml:space="preserve">introduced to the avionics </w:t>
      </w:r>
      <w:r w:rsidR="00EA6C1F">
        <w:t xml:space="preserve">domain </w:t>
      </w:r>
      <w:r w:rsidR="00E25628" w:rsidRPr="000B0F7F">
        <w:t>decades ago</w:t>
      </w:r>
      <w:r w:rsidR="00EA6C1F">
        <w:t xml:space="preserve"> to </w:t>
      </w:r>
      <w:r w:rsidR="00E25628" w:rsidRPr="000B0F7F">
        <w:t>reduc</w:t>
      </w:r>
      <w:r w:rsidR="00EA6C1F">
        <w:t>e</w:t>
      </w:r>
      <w:r w:rsidR="00E25628" w:rsidRPr="000B0F7F">
        <w:t xml:space="preserve"> the piloting crew size, optimi</w:t>
      </w:r>
      <w:r w:rsidR="006555AD">
        <w:t>se</w:t>
      </w:r>
      <w:r w:rsidR="00E25628" w:rsidRPr="000B0F7F">
        <w:t xml:space="preserve"> fuel consumption and reduc</w:t>
      </w:r>
      <w:r w:rsidR="00EA6C1F">
        <w:t>e</w:t>
      </w:r>
      <w:r w:rsidR="00E25628" w:rsidRPr="000B0F7F">
        <w:t xml:space="preserve"> safety hazards. The avionics </w:t>
      </w:r>
      <w:r w:rsidR="00F171DA">
        <w:t>sector</w:t>
      </w:r>
      <w:r w:rsidR="00E25628" w:rsidRPr="000B0F7F">
        <w:t xml:space="preserve">, </w:t>
      </w:r>
      <w:r w:rsidR="00F171DA">
        <w:t xml:space="preserve">which </w:t>
      </w:r>
      <w:r w:rsidR="00E25628" w:rsidRPr="000B0F7F">
        <w:t>involves stringent safety processes, is therefore very reluctant to introduce AI to such systems, as it is not yet part of the industr</w:t>
      </w:r>
      <w:r w:rsidR="0051327B">
        <w:t>ial</w:t>
      </w:r>
      <w:r w:rsidR="00E25628" w:rsidRPr="000B0F7F">
        <w:t xml:space="preserve"> process, and is facing a large set of challenges </w:t>
      </w:r>
      <w:r w:rsidR="0051327B">
        <w:t xml:space="preserve">concerning </w:t>
      </w:r>
      <w:r w:rsidR="00E25628" w:rsidRPr="000B0F7F">
        <w:t>explainability and reproduc</w:t>
      </w:r>
      <w:r w:rsidR="0051327B">
        <w:t>i</w:t>
      </w:r>
      <w:r w:rsidR="00E25628" w:rsidRPr="000B0F7F">
        <w:t>bility.</w:t>
      </w:r>
      <w:r w:rsidR="001A41E0">
        <w:t xml:space="preserve"> </w:t>
      </w:r>
      <w:r w:rsidR="00A921C5" w:rsidRPr="000B0F7F">
        <w:t xml:space="preserve">As a consequence, we foresee the introduction of AI in autonomous piloting for commercial flights to happen once autonomous driving has become the </w:t>
      </w:r>
      <w:proofErr w:type="spellStart"/>
      <w:r w:rsidR="00A921C5" w:rsidRPr="000B0F7F">
        <w:t>DeFacto</w:t>
      </w:r>
      <w:proofErr w:type="spellEnd"/>
      <w:r w:rsidR="00A921C5" w:rsidRPr="000B0F7F">
        <w:t xml:space="preserve"> standard. However, avionics is also facing safety and security challenges, especially with the </w:t>
      </w:r>
      <w:r w:rsidR="00D47094" w:rsidRPr="000B0F7F">
        <w:t>SESAR joint undertaking European partnership that aims at densification of the avionics traffic, with digital and connected aircraft.</w:t>
      </w:r>
    </w:p>
    <w:p w14:paraId="18DCAC8C" w14:textId="1C2F6312" w:rsidR="00D47094" w:rsidRPr="000B0F7F" w:rsidRDefault="00623996" w:rsidP="001D648A">
      <w:r>
        <w:t xml:space="preserve">The common avionics practice of </w:t>
      </w:r>
      <w:r w:rsidR="00D47094" w:rsidRPr="00623996">
        <w:t>deal</w:t>
      </w:r>
      <w:r>
        <w:t>ing</w:t>
      </w:r>
      <w:r w:rsidR="00D47094" w:rsidRPr="00623996">
        <w:t xml:space="preserve"> with safety hazards</w:t>
      </w:r>
      <w:r w:rsidR="00D47094" w:rsidRPr="000B0F7F">
        <w:t xml:space="preserve"> is to rely on Heath Usage Monitoring Systems</w:t>
      </w:r>
      <w:r>
        <w:t xml:space="preserve"> (</w:t>
      </w:r>
      <w:r w:rsidRPr="000B0F7F">
        <w:t>HUMS</w:t>
      </w:r>
      <w:r w:rsidR="00D47094" w:rsidRPr="000B0F7F">
        <w:t>)</w:t>
      </w:r>
      <w:r w:rsidR="00D85B33">
        <w:t xml:space="preserve">. The </w:t>
      </w:r>
      <w:r w:rsidR="00D47094" w:rsidRPr="000B0F7F">
        <w:t xml:space="preserve">new security challenges </w:t>
      </w:r>
      <w:r w:rsidR="00D85B33">
        <w:t xml:space="preserve">are beginning to </w:t>
      </w:r>
      <w:r w:rsidR="00BA56E6">
        <w:t xml:space="preserve">be dealt with by </w:t>
      </w:r>
      <w:r w:rsidR="00D47094" w:rsidRPr="000B0F7F">
        <w:t>Host Intrusion Detection Systems</w:t>
      </w:r>
      <w:r w:rsidR="00D85B33">
        <w:t xml:space="preserve"> (</w:t>
      </w:r>
      <w:r w:rsidR="00D85B33" w:rsidRPr="000B0F7F">
        <w:t>HIDS</w:t>
      </w:r>
      <w:r w:rsidR="00D47094" w:rsidRPr="000B0F7F">
        <w:t xml:space="preserve">). Both </w:t>
      </w:r>
      <w:r w:rsidR="00BA56E6">
        <w:t xml:space="preserve">of </w:t>
      </w:r>
      <w:r w:rsidR="00D47094" w:rsidRPr="000B0F7F">
        <w:t>those systems rely on monitoring techniques for the detection phase of the “Detect, Respond, Prevent, Recover” process</w:t>
      </w:r>
      <w:r w:rsidR="00C86743">
        <w:t>. S</w:t>
      </w:r>
      <w:r w:rsidR="00D47094" w:rsidRPr="000B0F7F">
        <w:t xml:space="preserve">uch monitoring systems </w:t>
      </w:r>
      <w:r w:rsidR="00C86743">
        <w:t xml:space="preserve">present a potential </w:t>
      </w:r>
      <w:r w:rsidR="00B94F14" w:rsidRPr="000B0F7F">
        <w:t>entry point for AI systems</w:t>
      </w:r>
      <w:r w:rsidR="00FF440B">
        <w:t xml:space="preserve">. </w:t>
      </w:r>
      <w:r w:rsidR="00B94F14" w:rsidRPr="000B0F7F">
        <w:t>The monitoring function is usually DAL-D or DAL-C, running at a lower criticality level than the autonomous piloting</w:t>
      </w:r>
      <w:r w:rsidR="00FF440B">
        <w:t>. I</w:t>
      </w:r>
      <w:r w:rsidR="00B94F14" w:rsidRPr="000B0F7F">
        <w:t>t involves large traces of events that need to be classified to detect dreaded events.</w:t>
      </w:r>
    </w:p>
    <w:p w14:paraId="785D15A8" w14:textId="17F716CF" w:rsidR="00B94F14" w:rsidRPr="000B0F7F" w:rsidRDefault="00D31F17" w:rsidP="001D648A">
      <w:r w:rsidRPr="000B0F7F">
        <w:t>Section</w:t>
      </w:r>
      <w:r w:rsidR="00B94F14" w:rsidRPr="000B0F7F">
        <w:t xml:space="preserve"> </w:t>
      </w:r>
      <w:r w:rsidRPr="000B0F7F">
        <w:fldChar w:fldCharType="begin"/>
      </w:r>
      <w:r w:rsidRPr="000B0F7F">
        <w:instrText xml:space="preserve"> REF _Ref103668449 \r \h </w:instrText>
      </w:r>
      <w:r w:rsidRPr="000B0F7F">
        <w:fldChar w:fldCharType="separate"/>
      </w:r>
      <w:r w:rsidR="005008ED">
        <w:t>2.1.3</w:t>
      </w:r>
      <w:r w:rsidRPr="000B0F7F">
        <w:fldChar w:fldCharType="end"/>
      </w:r>
      <w:r w:rsidR="00FF440B">
        <w:t xml:space="preserve"> </w:t>
      </w:r>
      <w:r w:rsidRPr="000B0F7F">
        <w:t>describe</w:t>
      </w:r>
      <w:r w:rsidR="00FF440B">
        <w:t>s</w:t>
      </w:r>
      <w:r w:rsidRPr="000B0F7F">
        <w:t xml:space="preserve"> the training dataset collection process we use to collect traces to be used as input by the AI models.</w:t>
      </w:r>
    </w:p>
    <w:p w14:paraId="626DF8E9" w14:textId="52B52073" w:rsidR="217EBCCB" w:rsidRPr="000B0F7F" w:rsidRDefault="00D31F17" w:rsidP="217EBCCB">
      <w:pPr>
        <w:rPr>
          <w:szCs w:val="24"/>
        </w:rPr>
      </w:pPr>
      <w:r w:rsidRPr="000B0F7F">
        <w:t xml:space="preserve">The </w:t>
      </w:r>
      <w:r w:rsidRPr="000B0F7F">
        <w:rPr>
          <w:b/>
        </w:rPr>
        <w:t>second objective</w:t>
      </w:r>
      <w:r w:rsidRPr="000B0F7F">
        <w:t xml:space="preserve"> is to consider the usability of an automotive platform for avionic</w:t>
      </w:r>
      <w:r w:rsidR="00B06DA2">
        <w:t>s</w:t>
      </w:r>
      <w:r w:rsidRPr="000B0F7F">
        <w:t xml:space="preserve"> products. Avionics products usually rely on dedicated hardware following certification </w:t>
      </w:r>
      <w:r w:rsidRPr="00C270A9">
        <w:t xml:space="preserve">standards </w:t>
      </w:r>
      <w:sdt>
        <w:sdtPr>
          <w:id w:val="-1356803470"/>
          <w:citation/>
        </w:sdtPr>
        <w:sdtEndPr/>
        <w:sdtContent>
          <w:r w:rsidR="00727D9D" w:rsidRPr="00C270A9">
            <w:fldChar w:fldCharType="begin"/>
          </w:r>
          <w:r w:rsidR="00727D9D" w:rsidRPr="00C270A9">
            <w:instrText xml:space="preserve"> CITATION Rad921 \l 2057 </w:instrText>
          </w:r>
          <w:r w:rsidR="00727D9D" w:rsidRPr="00C270A9">
            <w:fldChar w:fldCharType="separate"/>
          </w:r>
          <w:r w:rsidR="00241549">
            <w:rPr>
              <w:noProof/>
            </w:rPr>
            <w:t>[2]</w:t>
          </w:r>
          <w:r w:rsidR="00727D9D" w:rsidRPr="00C270A9">
            <w:fldChar w:fldCharType="end"/>
          </w:r>
        </w:sdtContent>
      </w:sdt>
      <w:r w:rsidR="00727D9D" w:rsidRPr="00C270A9">
        <w:t xml:space="preserve"> </w:t>
      </w:r>
      <w:r w:rsidR="217EBCCB" w:rsidRPr="00C270A9">
        <w:rPr>
          <w:szCs w:val="24"/>
        </w:rPr>
        <w:t>running dedicated</w:t>
      </w:r>
      <w:r w:rsidRPr="00C270A9">
        <w:rPr>
          <w:szCs w:val="24"/>
        </w:rPr>
        <w:t xml:space="preserve"> </w:t>
      </w:r>
      <w:r w:rsidRPr="00C270A9">
        <w:t>software with</w:t>
      </w:r>
      <w:r w:rsidRPr="000B0F7F">
        <w:t xml:space="preserve"> their own certification standards </w:t>
      </w:r>
      <w:sdt>
        <w:sdtPr>
          <w:id w:val="-119151275"/>
          <w:citation/>
        </w:sdtPr>
        <w:sdtEndPr/>
        <w:sdtContent>
          <w:r w:rsidR="006E2871">
            <w:fldChar w:fldCharType="begin"/>
          </w:r>
          <w:r w:rsidR="006E2871">
            <w:instrText xml:space="preserve"> CITATION Rad92 \l 2057 </w:instrText>
          </w:r>
          <w:r w:rsidR="006E2871">
            <w:fldChar w:fldCharType="separate"/>
          </w:r>
          <w:r w:rsidR="00241549">
            <w:rPr>
              <w:noProof/>
            </w:rPr>
            <w:t>[3]</w:t>
          </w:r>
          <w:r w:rsidR="006E2871">
            <w:fldChar w:fldCharType="end"/>
          </w:r>
        </w:sdtContent>
      </w:sdt>
      <w:r w:rsidR="00613135">
        <w:t>,</w:t>
      </w:r>
      <w:r w:rsidR="00100569">
        <w:t xml:space="preserve"> </w:t>
      </w:r>
      <w:sdt>
        <w:sdtPr>
          <w:id w:val="1506941660"/>
          <w:citation/>
        </w:sdtPr>
        <w:sdtEndPr/>
        <w:sdtContent>
          <w:r w:rsidR="00613135">
            <w:fldChar w:fldCharType="begin"/>
          </w:r>
          <w:r w:rsidR="00613135">
            <w:instrText xml:space="preserve"> CITATION Rad \l 2057 </w:instrText>
          </w:r>
          <w:r w:rsidR="00613135">
            <w:fldChar w:fldCharType="separate"/>
          </w:r>
          <w:r w:rsidR="00241549">
            <w:rPr>
              <w:noProof/>
            </w:rPr>
            <w:t>[4]</w:t>
          </w:r>
          <w:r w:rsidR="00613135">
            <w:fldChar w:fldCharType="end"/>
          </w:r>
        </w:sdtContent>
      </w:sdt>
      <w:r w:rsidRPr="000B0F7F">
        <w:t xml:space="preserve"> </w:t>
      </w:r>
      <w:r w:rsidRPr="000B0F7F">
        <w:lastRenderedPageBreak/>
        <w:t>scheduled th</w:t>
      </w:r>
      <w:r w:rsidR="00100569">
        <w:t>r</w:t>
      </w:r>
      <w:r w:rsidRPr="000B0F7F">
        <w:t xml:space="preserve">ough </w:t>
      </w:r>
      <w:r w:rsidR="002B17D1" w:rsidRPr="000B0F7F">
        <w:t xml:space="preserve">a </w:t>
      </w:r>
      <w:r w:rsidRPr="000B0F7F">
        <w:t xml:space="preserve">specific </w:t>
      </w:r>
      <w:r w:rsidR="002B17D1" w:rsidRPr="000B0F7F">
        <w:t>real-time operating system (</w:t>
      </w:r>
      <w:r w:rsidRPr="000B0F7F">
        <w:t>RTOS</w:t>
      </w:r>
      <w:r w:rsidR="002B17D1" w:rsidRPr="000B0F7F">
        <w:t>)</w:t>
      </w:r>
      <w:r w:rsidRPr="000B0F7F">
        <w:t xml:space="preserve"> such as MACS2 or </w:t>
      </w:r>
      <w:proofErr w:type="spellStart"/>
      <w:r w:rsidRPr="000B0F7F">
        <w:t>PikeOS</w:t>
      </w:r>
      <w:proofErr w:type="spellEnd"/>
      <w:r w:rsidRPr="000B0F7F">
        <w:t>.</w:t>
      </w:r>
      <w:r w:rsidR="00100569">
        <w:t xml:space="preserve"> </w:t>
      </w:r>
      <w:r w:rsidR="0074357F" w:rsidRPr="000B0F7F">
        <w:rPr>
          <w:szCs w:val="24"/>
        </w:rPr>
        <w:t xml:space="preserve">The selected hardware platform to run the critical software is provided by I&amp;M and based on the iMx8 </w:t>
      </w:r>
      <w:r w:rsidR="00073CC2">
        <w:rPr>
          <w:szCs w:val="24"/>
        </w:rPr>
        <w:t>S</w:t>
      </w:r>
      <w:r w:rsidR="0074357F" w:rsidRPr="000B0F7F">
        <w:rPr>
          <w:szCs w:val="24"/>
        </w:rPr>
        <w:t xml:space="preserve">ocket on </w:t>
      </w:r>
      <w:r w:rsidR="00073CC2">
        <w:rPr>
          <w:szCs w:val="24"/>
        </w:rPr>
        <w:t>M</w:t>
      </w:r>
      <w:r w:rsidR="0074357F" w:rsidRPr="000B0F7F">
        <w:rPr>
          <w:szCs w:val="24"/>
        </w:rPr>
        <w:t>odule (</w:t>
      </w:r>
      <w:proofErr w:type="spellStart"/>
      <w:r w:rsidR="0074357F" w:rsidRPr="000B0F7F">
        <w:rPr>
          <w:szCs w:val="24"/>
        </w:rPr>
        <w:t>SoM</w:t>
      </w:r>
      <w:proofErr w:type="spellEnd"/>
      <w:r w:rsidR="0074357F" w:rsidRPr="000B0F7F">
        <w:rPr>
          <w:szCs w:val="24"/>
        </w:rPr>
        <w:t xml:space="preserve">) appearing in </w:t>
      </w:r>
      <w:r w:rsidR="0074357F" w:rsidRPr="000B0F7F">
        <w:rPr>
          <w:szCs w:val="24"/>
        </w:rPr>
        <w:fldChar w:fldCharType="begin"/>
      </w:r>
      <w:r w:rsidR="0074357F" w:rsidRPr="000B0F7F">
        <w:rPr>
          <w:szCs w:val="24"/>
        </w:rPr>
        <w:instrText xml:space="preserve"> REF _Ref104203719 \h </w:instrText>
      </w:r>
      <w:r w:rsidR="0074357F" w:rsidRPr="000B0F7F">
        <w:rPr>
          <w:szCs w:val="24"/>
        </w:rPr>
      </w:r>
      <w:r w:rsidR="0074357F" w:rsidRPr="000B0F7F">
        <w:rPr>
          <w:szCs w:val="24"/>
        </w:rPr>
        <w:fldChar w:fldCharType="separate"/>
      </w:r>
      <w:r w:rsidR="005008ED" w:rsidRPr="000B0F7F">
        <w:t xml:space="preserve">Figure </w:t>
      </w:r>
      <w:r w:rsidR="005008ED">
        <w:rPr>
          <w:noProof/>
        </w:rPr>
        <w:t>4</w:t>
      </w:r>
      <w:r w:rsidR="0074357F" w:rsidRPr="000B0F7F">
        <w:rPr>
          <w:szCs w:val="24"/>
        </w:rPr>
        <w:fldChar w:fldCharType="end"/>
      </w:r>
      <w:r w:rsidR="0074357F" w:rsidRPr="000B0F7F">
        <w:rPr>
          <w:szCs w:val="24"/>
        </w:rPr>
        <w:t>.</w:t>
      </w:r>
    </w:p>
    <w:p w14:paraId="4D684E18" w14:textId="203C2EF3" w:rsidR="0074357F" w:rsidRPr="000B0F7F" w:rsidRDefault="005844F8" w:rsidP="0074357F">
      <w:pPr>
        <w:keepNext/>
        <w:jc w:val="center"/>
      </w:pPr>
      <w:r w:rsidRPr="000B0F7F">
        <w:rPr>
          <w:noProof/>
        </w:rPr>
        <w:drawing>
          <wp:inline distT="0" distB="0" distL="0" distR="0" wp14:anchorId="03BC9C9A" wp14:editId="75D07464">
            <wp:extent cx="4802401" cy="271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pic:nvPicPr>
                  <pic:blipFill>
                    <a:blip r:embed="rId18">
                      <a:extLst>
                        <a:ext uri="{28A0092B-C50C-407E-A947-70E740481C1C}">
                          <a14:useLocalDpi xmlns:a14="http://schemas.microsoft.com/office/drawing/2010/main" val="0"/>
                        </a:ext>
                      </a:extLst>
                    </a:blip>
                    <a:stretch>
                      <a:fillRect/>
                    </a:stretch>
                  </pic:blipFill>
                  <pic:spPr>
                    <a:xfrm>
                      <a:off x="0" y="0"/>
                      <a:ext cx="4802401" cy="2710800"/>
                    </a:xfrm>
                    <a:prstGeom prst="rect">
                      <a:avLst/>
                    </a:prstGeom>
                  </pic:spPr>
                </pic:pic>
              </a:graphicData>
            </a:graphic>
          </wp:inline>
        </w:drawing>
      </w:r>
    </w:p>
    <w:p w14:paraId="3FD5AF8D" w14:textId="1CB392D0" w:rsidR="005844F8" w:rsidRPr="000B0F7F" w:rsidRDefault="0074357F" w:rsidP="0074357F">
      <w:pPr>
        <w:pStyle w:val="Didascalia"/>
      </w:pPr>
      <w:bookmarkStart w:id="20" w:name="_Ref104203719"/>
      <w:bookmarkStart w:id="21" w:name="_Toc105024424"/>
      <w:r w:rsidRPr="000B0F7F">
        <w:t xml:space="preserve">Figure </w:t>
      </w:r>
      <w:r w:rsidRPr="000B0F7F">
        <w:fldChar w:fldCharType="begin"/>
      </w:r>
      <w:r w:rsidRPr="000B0F7F">
        <w:instrText>SEQ Figure \* ARABIC</w:instrText>
      </w:r>
      <w:r w:rsidRPr="000B0F7F">
        <w:fldChar w:fldCharType="separate"/>
      </w:r>
      <w:r w:rsidR="005008ED">
        <w:rPr>
          <w:noProof/>
        </w:rPr>
        <w:t>4</w:t>
      </w:r>
      <w:r w:rsidRPr="000B0F7F">
        <w:fldChar w:fldCharType="end"/>
      </w:r>
      <w:bookmarkEnd w:id="20"/>
      <w:r w:rsidRPr="000B0F7F">
        <w:t xml:space="preserve"> - iMx8 socket on </w:t>
      </w:r>
      <w:r w:rsidR="00306517">
        <w:t xml:space="preserve">a </w:t>
      </w:r>
      <w:r w:rsidRPr="000B0F7F">
        <w:t>module</w:t>
      </w:r>
      <w:bookmarkEnd w:id="21"/>
    </w:p>
    <w:p w14:paraId="0B3369FF" w14:textId="5D2FAB94" w:rsidR="005844F8" w:rsidRPr="000B0F7F" w:rsidRDefault="00121BCB" w:rsidP="00315229">
      <w:r>
        <w:t xml:space="preserve">The module integrates </w:t>
      </w:r>
      <w:r w:rsidR="0074357F" w:rsidRPr="000B0F7F">
        <w:t xml:space="preserve">Cortex A53 in-order core that </w:t>
      </w:r>
      <w:r w:rsidR="00C80624">
        <w:t xml:space="preserve">is expected to </w:t>
      </w:r>
      <w:r w:rsidR="0074357F" w:rsidRPr="000B0F7F">
        <w:t>fit</w:t>
      </w:r>
      <w:r w:rsidR="00C80624">
        <w:t>s</w:t>
      </w:r>
      <w:r w:rsidR="0074357F" w:rsidRPr="000B0F7F">
        <w:t xml:space="preserve"> the dependability requirements of hard-</w:t>
      </w:r>
      <w:proofErr w:type="spellStart"/>
      <w:r w:rsidR="0074357F" w:rsidRPr="000B0F7F">
        <w:t>realtime</w:t>
      </w:r>
      <w:proofErr w:type="spellEnd"/>
      <w:r w:rsidR="0074357F" w:rsidRPr="000B0F7F">
        <w:t xml:space="preserve"> applications; High-performance Cortex A72 cores that </w:t>
      </w:r>
      <w:r w:rsidR="00C80624">
        <w:t>ha</w:t>
      </w:r>
      <w:r w:rsidR="00306517">
        <w:t>ve</w:t>
      </w:r>
      <w:r w:rsidR="00C80624">
        <w:t xml:space="preserve"> the potential to </w:t>
      </w:r>
      <w:r w:rsidR="0074357F" w:rsidRPr="000B0F7F">
        <w:t>run the monitoring services and the inference/anomaly detection processes also possibly exploiting dedicated GPGPU or AI</w:t>
      </w:r>
      <w:r w:rsidR="00306517">
        <w:t>-</w:t>
      </w:r>
      <w:r w:rsidR="0074357F" w:rsidRPr="000B0F7F">
        <w:t>oriented accelerators.</w:t>
      </w:r>
    </w:p>
    <w:p w14:paraId="23BA496E" w14:textId="7C9B6C1E" w:rsidR="00114C22" w:rsidRPr="000B0F7F" w:rsidRDefault="00F23A0D" w:rsidP="00315229">
      <w:r w:rsidRPr="000B0F7F">
        <w:t xml:space="preserve">The hardware platform also runs a </w:t>
      </w:r>
      <w:r w:rsidR="000F7DEA" w:rsidRPr="000B0F7F">
        <w:t>general-purpose</w:t>
      </w:r>
      <w:r w:rsidRPr="000B0F7F">
        <w:t xml:space="preserve"> Linux operating system and not a dedicated RTOS.</w:t>
      </w:r>
      <w:r w:rsidR="00EF64BC" w:rsidRPr="000B0F7F">
        <w:t xml:space="preserve"> The Linux kernel has been patched with the </w:t>
      </w:r>
      <w:proofErr w:type="spellStart"/>
      <w:r w:rsidR="00EF64BC" w:rsidRPr="000B0F7F">
        <w:t>LinuxRT</w:t>
      </w:r>
      <w:proofErr w:type="spellEnd"/>
      <w:r w:rsidR="00EF64BC" w:rsidRPr="000B0F7F">
        <w:t xml:space="preserve"> (real-time Linux) extension. However, </w:t>
      </w:r>
      <w:proofErr w:type="spellStart"/>
      <w:r w:rsidR="00EF64BC" w:rsidRPr="000B0F7F">
        <w:t>LinuxRT</w:t>
      </w:r>
      <w:proofErr w:type="spellEnd"/>
      <w:r w:rsidR="00EF64BC" w:rsidRPr="000B0F7F">
        <w:t xml:space="preserve"> is not real-time as in “real</w:t>
      </w:r>
      <w:r w:rsidR="00306517">
        <w:t>-</w:t>
      </w:r>
      <w:r w:rsidR="00EF64BC" w:rsidRPr="000B0F7F">
        <w:t>time operating systems”. RTOS usually rely on static scheduling, effectively controlling and minimizing process migration and context switches.</w:t>
      </w:r>
      <w:r w:rsidR="00306517">
        <w:t xml:space="preserve"> </w:t>
      </w:r>
      <w:r w:rsidR="00EF64BC" w:rsidRPr="000B0F7F">
        <w:t xml:space="preserve">On the contrary, </w:t>
      </w:r>
      <w:proofErr w:type="spellStart"/>
      <w:r w:rsidR="00EF64BC" w:rsidRPr="000B0F7F">
        <w:t>LinuxRT</w:t>
      </w:r>
      <w:proofErr w:type="spellEnd"/>
      <w:r w:rsidR="00EF64BC" w:rsidRPr="000B0F7F">
        <w:t xml:space="preserve"> is maximizing context switches to make sure that real-time interrupts/exceptions can always </w:t>
      </w:r>
      <w:r w:rsidR="00114C22" w:rsidRPr="000B0F7F">
        <w:t>take over less critical processes, and is based on dynamic priority scheduling.</w:t>
      </w:r>
      <w:r w:rsidR="00306517">
        <w:t xml:space="preserve"> </w:t>
      </w:r>
      <w:r w:rsidR="00220B97" w:rsidRPr="000B0F7F">
        <w:t xml:space="preserve">As a consequence, </w:t>
      </w:r>
      <w:r w:rsidR="004E4FC4">
        <w:t xml:space="preserve">the </w:t>
      </w:r>
      <w:r w:rsidR="00220B97" w:rsidRPr="000B0F7F">
        <w:t xml:space="preserve">fitness of such a hardware platform coupled with a very dynamic operating system versus the avionic requirements is an interesting alternative to study, </w:t>
      </w:r>
      <w:r w:rsidR="004E4FC4">
        <w:t>concerning</w:t>
      </w:r>
      <w:r w:rsidR="00220B97" w:rsidRPr="000B0F7F">
        <w:t xml:space="preserve"> hard real</w:t>
      </w:r>
      <w:r w:rsidR="004E4FC4">
        <w:t>-</w:t>
      </w:r>
      <w:r w:rsidR="00220B97" w:rsidRPr="000B0F7F">
        <w:t>time constraints.</w:t>
      </w:r>
    </w:p>
    <w:p w14:paraId="395FB333" w14:textId="73F6491D" w:rsidR="00315229" w:rsidRPr="000B0F7F" w:rsidRDefault="004E4FC4" w:rsidP="00315229">
      <w:pPr>
        <w:rPr>
          <w:color w:val="FF0000"/>
        </w:rPr>
      </w:pPr>
      <w:r>
        <w:t>The</w:t>
      </w:r>
      <w:r w:rsidR="005844F8" w:rsidRPr="000B0F7F">
        <w:t xml:space="preserve"> </w:t>
      </w:r>
      <w:r w:rsidR="005844F8" w:rsidRPr="000B0F7F">
        <w:rPr>
          <w:b/>
        </w:rPr>
        <w:t>third objective</w:t>
      </w:r>
      <w:r w:rsidR="005844F8" w:rsidRPr="000B0F7F">
        <w:t xml:space="preserve"> is related to </w:t>
      </w:r>
      <w:r>
        <w:t xml:space="preserve">the </w:t>
      </w:r>
      <w:r w:rsidR="005844F8" w:rsidRPr="000B0F7F">
        <w:t xml:space="preserve">monitoring requirements of future HUMS and HIDS systems and their associated performance costs. </w:t>
      </w:r>
      <w:r w:rsidR="005D4942" w:rsidRPr="000B0F7F">
        <w:fldChar w:fldCharType="begin"/>
      </w:r>
      <w:r w:rsidR="005D4942" w:rsidRPr="000B0F7F">
        <w:instrText xml:space="preserve"> REF _Ref104190627 \h  \* MERGEFORMAT </w:instrText>
      </w:r>
      <w:r w:rsidR="005D4942" w:rsidRPr="000B0F7F">
        <w:fldChar w:fldCharType="separate"/>
      </w:r>
      <w:r w:rsidR="005008ED" w:rsidRPr="000B0F7F">
        <w:t xml:space="preserve">Figure </w:t>
      </w:r>
      <w:r w:rsidR="005008ED">
        <w:rPr>
          <w:noProof/>
        </w:rPr>
        <w:t>5</w:t>
      </w:r>
      <w:r w:rsidR="005D4942" w:rsidRPr="000B0F7F">
        <w:fldChar w:fldCharType="end"/>
      </w:r>
      <w:r w:rsidR="005D4942" w:rsidRPr="000B0F7F">
        <w:t xml:space="preserve"> foresees the future trends in safety-critical and security-critical systems with regards to monitoring</w:t>
      </w:r>
      <w:r w:rsidR="00315229" w:rsidRPr="000B0F7F">
        <w:t>, presenting the usual V-shaped system development life-cycle.</w:t>
      </w:r>
    </w:p>
    <w:p w14:paraId="3CB2DE32" w14:textId="77777777" w:rsidR="005D4942" w:rsidRPr="000B0F7F" w:rsidRDefault="003B54D6" w:rsidP="005D4942">
      <w:pPr>
        <w:keepNext/>
        <w:jc w:val="center"/>
      </w:pPr>
      <w:r>
        <w:rPr>
          <w:noProof/>
        </w:rPr>
        <w:lastRenderedPageBreak/>
        <w:drawing>
          <wp:inline distT="0" distB="0" distL="0" distR="0" wp14:anchorId="50F2AD55" wp14:editId="56F9A317">
            <wp:extent cx="4298400" cy="193320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0"/>
                    <pic:cNvPicPr/>
                  </pic:nvPicPr>
                  <pic:blipFill>
                    <a:blip r:embed="rId19">
                      <a:extLst>
                        <a:ext uri="{28A0092B-C50C-407E-A947-70E740481C1C}">
                          <a14:useLocalDpi xmlns:a14="http://schemas.microsoft.com/office/drawing/2010/main" val="0"/>
                        </a:ext>
                      </a:extLst>
                    </a:blip>
                    <a:stretch>
                      <a:fillRect/>
                    </a:stretch>
                  </pic:blipFill>
                  <pic:spPr>
                    <a:xfrm>
                      <a:off x="0" y="0"/>
                      <a:ext cx="4298400" cy="1933200"/>
                    </a:xfrm>
                    <a:prstGeom prst="rect">
                      <a:avLst/>
                    </a:prstGeom>
                  </pic:spPr>
                </pic:pic>
              </a:graphicData>
            </a:graphic>
          </wp:inline>
        </w:drawing>
      </w:r>
    </w:p>
    <w:p w14:paraId="3F42EB46" w14:textId="4E14629A" w:rsidR="003B54D6" w:rsidRPr="000B0F7F" w:rsidRDefault="005D4942" w:rsidP="005D4942">
      <w:pPr>
        <w:pStyle w:val="Didascalia"/>
        <w:rPr>
          <w:color w:val="FF0000"/>
        </w:rPr>
      </w:pPr>
      <w:bookmarkStart w:id="22" w:name="_Ref104190627"/>
      <w:bookmarkStart w:id="23" w:name="_Toc105024425"/>
      <w:r w:rsidRPr="000B0F7F">
        <w:t xml:space="preserve">Figure </w:t>
      </w:r>
      <w:r w:rsidRPr="000B0F7F">
        <w:fldChar w:fldCharType="begin"/>
      </w:r>
      <w:r w:rsidRPr="000B0F7F">
        <w:instrText>SEQ Figure \* ARABIC</w:instrText>
      </w:r>
      <w:r w:rsidRPr="000B0F7F">
        <w:fldChar w:fldCharType="separate"/>
      </w:r>
      <w:r w:rsidR="005008ED">
        <w:rPr>
          <w:noProof/>
        </w:rPr>
        <w:t>5</w:t>
      </w:r>
      <w:r w:rsidRPr="000B0F7F">
        <w:fldChar w:fldCharType="end"/>
      </w:r>
      <w:bookmarkEnd w:id="22"/>
      <w:r w:rsidRPr="000B0F7F">
        <w:t xml:space="preserve"> - Convergence of safety and security monitoring challenges</w:t>
      </w:r>
      <w:bookmarkEnd w:id="23"/>
    </w:p>
    <w:p w14:paraId="650E082E" w14:textId="4B5E56E9" w:rsidR="00332930" w:rsidRPr="000B0F7F" w:rsidRDefault="00315229" w:rsidP="00332930">
      <w:r w:rsidRPr="000B0F7F">
        <w:t xml:space="preserve">Regulation standards </w:t>
      </w:r>
      <w:sdt>
        <w:sdtPr>
          <w:id w:val="-1629779436"/>
          <w:citation/>
        </w:sdtPr>
        <w:sdtEndPr/>
        <w:sdtContent>
          <w:r w:rsidR="00727D9D">
            <w:fldChar w:fldCharType="begin"/>
          </w:r>
          <w:r w:rsidR="00727D9D">
            <w:instrText xml:space="preserve"> CITATION Rad921 \l 2057 </w:instrText>
          </w:r>
          <w:r w:rsidR="00727D9D">
            <w:fldChar w:fldCharType="separate"/>
          </w:r>
          <w:r w:rsidR="00241549">
            <w:rPr>
              <w:noProof/>
            </w:rPr>
            <w:t>[2]</w:t>
          </w:r>
          <w:r w:rsidR="00727D9D">
            <w:fldChar w:fldCharType="end"/>
          </w:r>
        </w:sdtContent>
      </w:sdt>
      <w:r w:rsidR="00C270A9">
        <w:t>,</w:t>
      </w:r>
      <w:sdt>
        <w:sdtPr>
          <w:id w:val="1935319579"/>
          <w:citation/>
        </w:sdtPr>
        <w:sdtEndPr/>
        <w:sdtContent>
          <w:r w:rsidR="00C270A9">
            <w:fldChar w:fldCharType="begin"/>
          </w:r>
          <w:r w:rsidR="00C270A9">
            <w:instrText xml:space="preserve"> CITATION Rad92 \l 2057 </w:instrText>
          </w:r>
          <w:r w:rsidR="00C270A9">
            <w:fldChar w:fldCharType="separate"/>
          </w:r>
          <w:r w:rsidR="00241549">
            <w:rPr>
              <w:noProof/>
            </w:rPr>
            <w:t xml:space="preserve"> [3]</w:t>
          </w:r>
          <w:r w:rsidR="00C270A9">
            <w:fldChar w:fldCharType="end"/>
          </w:r>
        </w:sdtContent>
      </w:sdt>
      <w:r w:rsidR="00C270A9">
        <w:t>,</w:t>
      </w:r>
      <w:r w:rsidR="00C270A9" w:rsidRPr="00C270A9">
        <w:t xml:space="preserve"> </w:t>
      </w:r>
      <w:sdt>
        <w:sdtPr>
          <w:id w:val="1402248274"/>
          <w:citation/>
        </w:sdtPr>
        <w:sdtEndPr/>
        <w:sdtContent>
          <w:r w:rsidR="00C270A9">
            <w:fldChar w:fldCharType="begin"/>
          </w:r>
          <w:r w:rsidR="00C270A9">
            <w:instrText xml:space="preserve"> CITATION Rad \l 2057 </w:instrText>
          </w:r>
          <w:r w:rsidR="00C270A9">
            <w:fldChar w:fldCharType="separate"/>
          </w:r>
          <w:r w:rsidR="00241549">
            <w:rPr>
              <w:noProof/>
            </w:rPr>
            <w:t>[4]</w:t>
          </w:r>
          <w:r w:rsidR="00C270A9">
            <w:fldChar w:fldCharType="end"/>
          </w:r>
        </w:sdtContent>
      </w:sdt>
      <w:r w:rsidRPr="000B0F7F">
        <w:t xml:space="preserve"> led the safety</w:t>
      </w:r>
      <w:r w:rsidR="009E6D4C">
        <w:t>-</w:t>
      </w:r>
      <w:r w:rsidRPr="000B0F7F">
        <w:t>critical industry to focus mainly on the d</w:t>
      </w:r>
      <w:r w:rsidR="009E6D4C">
        <w:t>esign phases</w:t>
      </w:r>
      <w:r w:rsidR="00C270A9" w:rsidRPr="00C270A9">
        <w:t xml:space="preserve"> </w:t>
      </w:r>
      <w:sdt>
        <w:sdtPr>
          <w:id w:val="-2114279728"/>
          <w:citation/>
        </w:sdtPr>
        <w:sdtEndPr/>
        <w:sdtContent>
          <w:r w:rsidR="00C270A9">
            <w:fldChar w:fldCharType="begin"/>
          </w:r>
          <w:r w:rsidR="00C270A9">
            <w:instrText xml:space="preserve"> CITATION Fuc19 \l 2057 </w:instrText>
          </w:r>
          <w:r w:rsidR="00C270A9">
            <w:fldChar w:fldCharType="separate"/>
          </w:r>
          <w:r w:rsidR="00241549">
            <w:rPr>
              <w:noProof/>
            </w:rPr>
            <w:t>[5]</w:t>
          </w:r>
          <w:r w:rsidR="00C270A9">
            <w:fldChar w:fldCharType="end"/>
          </w:r>
        </w:sdtContent>
      </w:sdt>
      <w:r w:rsidR="00C270A9" w:rsidRPr="000B0F7F">
        <w:t xml:space="preserve"> </w:t>
      </w:r>
      <w:proofErr w:type="spellStart"/>
      <w:r w:rsidRPr="000B0F7F">
        <w:t>phases</w:t>
      </w:r>
      <w:proofErr w:type="spellEnd"/>
      <w:r w:rsidRPr="000B0F7F">
        <w:t xml:space="preserve"> to ensure reliability and availability by design </w:t>
      </w:r>
      <w:sdt>
        <w:sdtPr>
          <w:id w:val="-175048206"/>
          <w:citation/>
        </w:sdtPr>
        <w:sdtEndPr/>
        <w:sdtContent>
          <w:r w:rsidR="007A37BF">
            <w:fldChar w:fldCharType="begin"/>
          </w:r>
          <w:r w:rsidR="007A37BF">
            <w:instrText xml:space="preserve"> CITATION Hob19 \l 2057 </w:instrText>
          </w:r>
          <w:r w:rsidR="007A37BF">
            <w:fldChar w:fldCharType="separate"/>
          </w:r>
          <w:r w:rsidR="00241549">
            <w:rPr>
              <w:noProof/>
            </w:rPr>
            <w:t>[6]</w:t>
          </w:r>
          <w:r w:rsidR="007A37BF">
            <w:fldChar w:fldCharType="end"/>
          </w:r>
        </w:sdtContent>
      </w:sdt>
      <w:r w:rsidRPr="000B0F7F">
        <w:t>, both at the software and the hardware levels.</w:t>
      </w:r>
      <w:r w:rsidR="00B903B8">
        <w:t xml:space="preserve"> </w:t>
      </w:r>
      <w:r w:rsidR="00840199" w:rsidRPr="000B0F7F">
        <w:t xml:space="preserve">Security, on the other hand, has typically been provided as specialized software executed during operation, to overcome critical application weaknesses, especially software vulnerabilities with intrusion detection systems </w:t>
      </w:r>
      <w:sdt>
        <w:sdtPr>
          <w:id w:val="-1768308129"/>
          <w:citation/>
        </w:sdtPr>
        <w:sdtEndPr/>
        <w:sdtContent>
          <w:r w:rsidR="00D72E49">
            <w:fldChar w:fldCharType="begin"/>
          </w:r>
          <w:r w:rsidR="002F2D6C">
            <w:instrText xml:space="preserve">CITATION Bie01 \l 2057 </w:instrText>
          </w:r>
          <w:r w:rsidR="00D72E49">
            <w:fldChar w:fldCharType="separate"/>
          </w:r>
          <w:r w:rsidR="00241549">
            <w:rPr>
              <w:noProof/>
            </w:rPr>
            <w:t>[7]</w:t>
          </w:r>
          <w:r w:rsidR="00D72E49">
            <w:fldChar w:fldCharType="end"/>
          </w:r>
        </w:sdtContent>
      </w:sdt>
      <w:r w:rsidR="00840199" w:rsidRPr="000B0F7F">
        <w:t>.</w:t>
      </w:r>
      <w:r w:rsidR="00B903B8">
        <w:t xml:space="preserve"> </w:t>
      </w:r>
      <w:r w:rsidR="00340BE9" w:rsidRPr="000B0F7F">
        <w:t>The introduction of multi-core architecture in safe or</w:t>
      </w:r>
      <w:r w:rsidR="00332930" w:rsidRPr="000B0F7F">
        <w:t xml:space="preserve"> </w:t>
      </w:r>
      <w:r w:rsidR="00340BE9" w:rsidRPr="000B0F7F">
        <w:t>secure systems already led to a couple of common solutions</w:t>
      </w:r>
      <w:r w:rsidR="00332930" w:rsidRPr="000B0F7F">
        <w:t xml:space="preserve"> </w:t>
      </w:r>
      <w:r w:rsidR="00340BE9" w:rsidRPr="000B0F7F">
        <w:t>like memory-space partitioning</w:t>
      </w:r>
      <w:r w:rsidR="00181845">
        <w:t xml:space="preserve"> </w:t>
      </w:r>
      <w:sdt>
        <w:sdtPr>
          <w:id w:val="-1567184065"/>
          <w:citation/>
        </w:sdtPr>
        <w:sdtEndPr/>
        <w:sdtContent>
          <w:r w:rsidR="00181845">
            <w:fldChar w:fldCharType="begin"/>
          </w:r>
          <w:r w:rsidR="00181845">
            <w:instrText xml:space="preserve"> CITATION Str10 \l 2057 </w:instrText>
          </w:r>
          <w:r w:rsidR="00181845">
            <w:fldChar w:fldCharType="separate"/>
          </w:r>
          <w:r w:rsidR="00241549">
            <w:rPr>
              <w:noProof/>
            </w:rPr>
            <w:t>[8]</w:t>
          </w:r>
          <w:r w:rsidR="00181845">
            <w:fldChar w:fldCharType="end"/>
          </w:r>
        </w:sdtContent>
      </w:sdt>
      <w:r w:rsidR="00332930" w:rsidRPr="000B0F7F">
        <w:t xml:space="preserve">. It </w:t>
      </w:r>
      <w:r w:rsidR="00340BE9" w:rsidRPr="000B0F7F">
        <w:t>also le</w:t>
      </w:r>
      <w:r w:rsidR="00332930" w:rsidRPr="000B0F7F">
        <w:t>a</w:t>
      </w:r>
      <w:r w:rsidR="00340BE9" w:rsidRPr="000B0F7F">
        <w:t>d</w:t>
      </w:r>
      <w:r w:rsidR="00332930" w:rsidRPr="000B0F7F">
        <w:t>s</w:t>
      </w:r>
      <w:r w:rsidR="00340BE9" w:rsidRPr="000B0F7F">
        <w:t xml:space="preserve"> to some converging trends between</w:t>
      </w:r>
      <w:r w:rsidR="00332930" w:rsidRPr="000B0F7F">
        <w:t xml:space="preserve"> </w:t>
      </w:r>
      <w:r w:rsidR="00340BE9" w:rsidRPr="000B0F7F">
        <w:t>safety and security practice</w:t>
      </w:r>
      <w:r w:rsidR="00B903B8">
        <w:t>s</w:t>
      </w:r>
      <w:r w:rsidR="00340BE9" w:rsidRPr="000B0F7F">
        <w:t xml:space="preserve"> appearing in </w:t>
      </w:r>
      <w:r w:rsidR="00332930" w:rsidRPr="000B0F7F">
        <w:fldChar w:fldCharType="begin"/>
      </w:r>
      <w:r w:rsidR="00332930" w:rsidRPr="000B0F7F">
        <w:instrText xml:space="preserve"> REF _Ref104190627 \h  \* MERGEFORMAT </w:instrText>
      </w:r>
      <w:r w:rsidR="00332930" w:rsidRPr="000B0F7F">
        <w:fldChar w:fldCharType="separate"/>
      </w:r>
      <w:r w:rsidR="005008ED" w:rsidRPr="000B0F7F">
        <w:t xml:space="preserve">Figure </w:t>
      </w:r>
      <w:r w:rsidR="005008ED">
        <w:rPr>
          <w:noProof/>
        </w:rPr>
        <w:t>5</w:t>
      </w:r>
      <w:r w:rsidR="00332930" w:rsidRPr="000B0F7F">
        <w:fldChar w:fldCharType="end"/>
      </w:r>
      <w:r w:rsidR="00332930" w:rsidRPr="000B0F7F">
        <w:t>.</w:t>
      </w:r>
    </w:p>
    <w:p w14:paraId="4205679A" w14:textId="60F4BF2A" w:rsidR="00BE5A02" w:rsidRPr="000B0F7F" w:rsidRDefault="00332930" w:rsidP="000D1D87">
      <w:r w:rsidRPr="000B0F7F">
        <w:t>On the safety side, t</w:t>
      </w:r>
      <w:r w:rsidR="00340BE9" w:rsidRPr="000B0F7F">
        <w:t>he timing</w:t>
      </w:r>
      <w:r w:rsidRPr="000B0F7F">
        <w:t xml:space="preserve"> </w:t>
      </w:r>
      <w:r w:rsidR="00340BE9" w:rsidRPr="000B0F7F">
        <w:t>interference problem on time-critical systems for instance ha</w:t>
      </w:r>
      <w:r w:rsidRPr="000B0F7F">
        <w:t xml:space="preserve">s </w:t>
      </w:r>
      <w:r w:rsidR="00340BE9" w:rsidRPr="000B0F7F">
        <w:t xml:space="preserve">led to a set of control-based or regulation-based solutions </w:t>
      </w:r>
      <w:sdt>
        <w:sdtPr>
          <w:id w:val="1025447839"/>
          <w:citation/>
        </w:sdtPr>
        <w:sdtEndPr/>
        <w:sdtContent>
          <w:r w:rsidR="00CF00BF">
            <w:fldChar w:fldCharType="begin"/>
          </w:r>
          <w:r w:rsidR="00CF00BF">
            <w:instrText xml:space="preserve"> CITATION Gir15 \l 2057 </w:instrText>
          </w:r>
          <w:r w:rsidR="00CF00BF">
            <w:fldChar w:fldCharType="separate"/>
          </w:r>
          <w:r w:rsidR="00241549">
            <w:rPr>
              <w:noProof/>
            </w:rPr>
            <w:t>[9]</w:t>
          </w:r>
          <w:r w:rsidR="00CF00BF">
            <w:fldChar w:fldCharType="end"/>
          </w:r>
        </w:sdtContent>
      </w:sdt>
      <w:r w:rsidRPr="000B0F7F">
        <w:t>,</w:t>
      </w:r>
      <w:sdt>
        <w:sdtPr>
          <w:id w:val="1322860739"/>
          <w:citation/>
        </w:sdtPr>
        <w:sdtEndPr/>
        <w:sdtContent>
          <w:r w:rsidR="00BD2CFA">
            <w:fldChar w:fldCharType="begin"/>
          </w:r>
          <w:r w:rsidR="00BD2CFA">
            <w:instrText xml:space="preserve"> CITATION Mek21 \l 2057 </w:instrText>
          </w:r>
          <w:r w:rsidR="00BD2CFA">
            <w:fldChar w:fldCharType="separate"/>
          </w:r>
          <w:r w:rsidR="00241549">
            <w:rPr>
              <w:noProof/>
            </w:rPr>
            <w:t xml:space="preserve"> [10]</w:t>
          </w:r>
          <w:r w:rsidR="00BD2CFA">
            <w:fldChar w:fldCharType="end"/>
          </w:r>
        </w:sdtContent>
      </w:sdt>
      <w:r w:rsidR="00BD2CFA">
        <w:t xml:space="preserve"> </w:t>
      </w:r>
      <w:r w:rsidRPr="000B0F7F">
        <w:t>solving the issue during the operational phase.</w:t>
      </w:r>
      <w:r w:rsidR="00B903B8">
        <w:t xml:space="preserve"> </w:t>
      </w:r>
      <w:r w:rsidR="008F6D96" w:rsidRPr="000B0F7F">
        <w:t xml:space="preserve">On the security side, </w:t>
      </w:r>
      <w:r w:rsidR="00340BE9" w:rsidRPr="000B0F7F">
        <w:t xml:space="preserve">secure-by-design </w:t>
      </w:r>
      <w:sdt>
        <w:sdtPr>
          <w:id w:val="-377557724"/>
          <w:citation/>
        </w:sdtPr>
        <w:sdtEndPr/>
        <w:sdtContent>
          <w:r w:rsidR="00D66213">
            <w:fldChar w:fldCharType="begin"/>
          </w:r>
          <w:r w:rsidR="00D66213">
            <w:instrText xml:space="preserve"> CITATION Lon19 \l 2057 </w:instrText>
          </w:r>
          <w:r w:rsidR="00D66213">
            <w:fldChar w:fldCharType="separate"/>
          </w:r>
          <w:r w:rsidR="00241549">
            <w:rPr>
              <w:noProof/>
            </w:rPr>
            <w:t>[11]</w:t>
          </w:r>
          <w:r w:rsidR="00D66213">
            <w:fldChar w:fldCharType="end"/>
          </w:r>
        </w:sdtContent>
      </w:sdt>
      <w:r w:rsidR="00D66213">
        <w:t xml:space="preserve"> </w:t>
      </w:r>
      <w:r w:rsidR="00340BE9" w:rsidRPr="000B0F7F">
        <w:t>has become a hot topic with a particular focus on the design</w:t>
      </w:r>
      <w:r w:rsidR="008F6D96" w:rsidRPr="000B0F7F">
        <w:t xml:space="preserve"> </w:t>
      </w:r>
      <w:r w:rsidR="00340BE9" w:rsidRPr="000B0F7F">
        <w:t>phases of the V-shaped model</w:t>
      </w:r>
      <w:r w:rsidR="008F6D96" w:rsidRPr="000B0F7F">
        <w:t xml:space="preserve">. </w:t>
      </w:r>
      <w:r w:rsidR="00340BE9" w:rsidRPr="000B0F7F">
        <w:t>Also, the hardware should rather not be considered</w:t>
      </w:r>
      <w:r w:rsidR="008F6D96" w:rsidRPr="000B0F7F">
        <w:t xml:space="preserve"> </w:t>
      </w:r>
      <w:r w:rsidR="00340BE9" w:rsidRPr="000B0F7F">
        <w:t>as reliable anymore, but as a potential source for side-channel</w:t>
      </w:r>
      <w:r w:rsidR="008F6D96" w:rsidRPr="000B0F7F">
        <w:t xml:space="preserve"> </w:t>
      </w:r>
      <w:r w:rsidR="00340BE9" w:rsidRPr="000B0F7F">
        <w:t>attacks instead</w:t>
      </w:r>
      <w:r w:rsidR="003A328A">
        <w:t xml:space="preserve"> </w:t>
      </w:r>
      <w:sdt>
        <w:sdtPr>
          <w:id w:val="2084094671"/>
          <w:citation/>
        </w:sdtPr>
        <w:sdtEndPr/>
        <w:sdtContent>
          <w:r w:rsidR="00D66213">
            <w:fldChar w:fldCharType="begin"/>
          </w:r>
          <w:r w:rsidR="00D66213">
            <w:instrText xml:space="preserve"> CITATION Lon19 \l 2057 </w:instrText>
          </w:r>
          <w:r w:rsidR="00D66213">
            <w:fldChar w:fldCharType="separate"/>
          </w:r>
          <w:r w:rsidR="00241549">
            <w:rPr>
              <w:noProof/>
            </w:rPr>
            <w:t>[11]</w:t>
          </w:r>
          <w:r w:rsidR="00D66213">
            <w:fldChar w:fldCharType="end"/>
          </w:r>
        </w:sdtContent>
      </w:sdt>
      <w:r w:rsidR="00D66213">
        <w:t>,</w:t>
      </w:r>
      <w:sdt>
        <w:sdtPr>
          <w:id w:val="2145383872"/>
          <w:citation/>
        </w:sdtPr>
        <w:sdtEndPr/>
        <w:sdtContent>
          <w:r w:rsidR="003A328A">
            <w:fldChar w:fldCharType="begin"/>
          </w:r>
          <w:r w:rsidR="003A328A">
            <w:instrText xml:space="preserve"> CITATION Lip18 \l 2057 </w:instrText>
          </w:r>
          <w:r w:rsidR="003A328A">
            <w:fldChar w:fldCharType="separate"/>
          </w:r>
          <w:r w:rsidR="00241549">
            <w:rPr>
              <w:noProof/>
            </w:rPr>
            <w:t xml:space="preserve"> [12]</w:t>
          </w:r>
          <w:r w:rsidR="003A328A">
            <w:fldChar w:fldCharType="end"/>
          </w:r>
        </w:sdtContent>
      </w:sdt>
      <w:r w:rsidR="00340BE9" w:rsidRPr="000B0F7F">
        <w:t>.</w:t>
      </w:r>
      <w:r w:rsidR="0061327F">
        <w:t xml:space="preserve"> </w:t>
      </w:r>
      <w:r w:rsidR="00340BE9" w:rsidRPr="000B0F7F">
        <w:t>A common trend for both safety and security</w:t>
      </w:r>
      <w:r w:rsidR="0061327F">
        <w:t>-</w:t>
      </w:r>
      <w:r w:rsidR="00340BE9" w:rsidRPr="000B0F7F">
        <w:t>critical</w:t>
      </w:r>
      <w:r w:rsidR="008F6D96" w:rsidRPr="000B0F7F">
        <w:t xml:space="preserve"> </w:t>
      </w:r>
      <w:r w:rsidR="00340BE9" w:rsidRPr="000B0F7F">
        <w:t>systems is therefore to focus on all phases of the life-cycle</w:t>
      </w:r>
      <w:r w:rsidR="008F6D96" w:rsidRPr="000B0F7F">
        <w:t xml:space="preserve"> </w:t>
      </w:r>
      <w:r w:rsidR="00340BE9" w:rsidRPr="000B0F7F">
        <w:t xml:space="preserve">from conception to operation. </w:t>
      </w:r>
      <w:r w:rsidR="00BE5A02" w:rsidRPr="000B0F7F">
        <w:t xml:space="preserve">Furthermore, the foreseen convergence of safety-critical and security-critical systems would </w:t>
      </w:r>
      <w:r w:rsidR="000D1D87" w:rsidRPr="000B0F7F">
        <w:t>benefit</w:t>
      </w:r>
      <w:r w:rsidR="00BE5A02" w:rsidRPr="000B0F7F">
        <w:t xml:space="preserve"> from the </w:t>
      </w:r>
      <w:r w:rsidR="00303BD6">
        <w:t xml:space="preserve">gathering </w:t>
      </w:r>
      <w:r w:rsidR="000D1D87" w:rsidRPr="000B0F7F">
        <w:t>of monitoring resources for HUMS and HIDS systems.</w:t>
      </w:r>
    </w:p>
    <w:p w14:paraId="3AC6E121" w14:textId="5538BBBD" w:rsidR="00E62337" w:rsidRPr="000B0F7F" w:rsidRDefault="00E62337" w:rsidP="00D63716">
      <w:pPr>
        <w:pStyle w:val="Titolo3"/>
      </w:pPr>
      <w:bookmarkStart w:id="24" w:name="_Ref103668449"/>
      <w:bookmarkStart w:id="25" w:name="_Toc105024393"/>
      <w:r w:rsidRPr="000B0F7F">
        <w:t xml:space="preserve">Tailoring of the </w:t>
      </w:r>
      <w:r w:rsidR="00D63716" w:rsidRPr="000B0F7F">
        <w:t>avionics use-case</w:t>
      </w:r>
      <w:r w:rsidRPr="000B0F7F">
        <w:t xml:space="preserve"> for the selected </w:t>
      </w:r>
      <w:r w:rsidR="00D63716" w:rsidRPr="000B0F7F">
        <w:t>hardware platform and general</w:t>
      </w:r>
      <w:r w:rsidR="00CC1C99" w:rsidRPr="000B0F7F">
        <w:t>-</w:t>
      </w:r>
      <w:r w:rsidR="00D63716" w:rsidRPr="000B0F7F">
        <w:t>purpose operating system</w:t>
      </w:r>
      <w:bookmarkEnd w:id="24"/>
      <w:bookmarkEnd w:id="25"/>
    </w:p>
    <w:p w14:paraId="34C1D23F" w14:textId="4F3B8E53" w:rsidR="000C1C1B" w:rsidRPr="000B0F7F" w:rsidRDefault="000C1C1B">
      <w:r w:rsidRPr="000B0F7F">
        <w:t xml:space="preserve">The avionics use-case </w:t>
      </w:r>
      <w:r w:rsidR="00B21E73">
        <w:t xml:space="preserve">components are presented </w:t>
      </w:r>
      <w:r w:rsidRPr="000B0F7F">
        <w:t>in</w:t>
      </w:r>
      <w:r w:rsidR="00CC16CD" w:rsidRPr="000B0F7F">
        <w:t xml:space="preserve"> </w:t>
      </w:r>
      <w:r w:rsidR="00CC16CD" w:rsidRPr="000B0F7F">
        <w:fldChar w:fldCharType="begin"/>
      </w:r>
      <w:r w:rsidR="00CC16CD" w:rsidRPr="000B0F7F">
        <w:instrText xml:space="preserve"> REF _Ref104270534 \h </w:instrText>
      </w:r>
      <w:r w:rsidR="00CC16CD" w:rsidRPr="000B0F7F">
        <w:fldChar w:fldCharType="separate"/>
      </w:r>
      <w:r w:rsidR="005008ED" w:rsidRPr="000B0F7F">
        <w:t xml:space="preserve">Figure </w:t>
      </w:r>
      <w:r w:rsidR="005008ED">
        <w:rPr>
          <w:noProof/>
        </w:rPr>
        <w:t>6</w:t>
      </w:r>
      <w:r w:rsidR="00CC16CD" w:rsidRPr="000B0F7F">
        <w:fldChar w:fldCharType="end"/>
      </w:r>
      <w:r w:rsidRPr="000B0F7F">
        <w:t xml:space="preserve">. Beyond the critical FMS running on the iMx8 platform and its associated display aiming at running on the </w:t>
      </w:r>
      <w:proofErr w:type="spellStart"/>
      <w:r w:rsidRPr="000B0F7F">
        <w:t>Ultrascale</w:t>
      </w:r>
      <w:proofErr w:type="spellEnd"/>
      <w:r w:rsidRPr="000B0F7F">
        <w:t xml:space="preserve">+ platform (but now running on an external PC host), </w:t>
      </w:r>
      <w:proofErr w:type="spellStart"/>
      <w:r w:rsidRPr="000B0F7F">
        <w:t>METrICS</w:t>
      </w:r>
      <w:proofErr w:type="spellEnd"/>
      <w:r w:rsidRPr="000B0F7F">
        <w:t xml:space="preserve"> is also running on the iMx8 platform in the form of a Linux kernel driver and a </w:t>
      </w:r>
      <w:proofErr w:type="spellStart"/>
      <w:r w:rsidRPr="000B0F7F">
        <w:t>METrICS</w:t>
      </w:r>
      <w:proofErr w:type="spellEnd"/>
      <w:r w:rsidRPr="000B0F7F">
        <w:t xml:space="preserve"> collector process.</w:t>
      </w:r>
    </w:p>
    <w:p w14:paraId="793C840E" w14:textId="77777777" w:rsidR="000C1C1B" w:rsidRPr="000B0F7F" w:rsidRDefault="00D63716" w:rsidP="000C1C1B">
      <w:pPr>
        <w:keepNext/>
        <w:jc w:val="center"/>
      </w:pPr>
      <w:r w:rsidRPr="000B0F7F">
        <w:rPr>
          <w:noProof/>
          <w:color w:val="FF0000"/>
        </w:rPr>
        <w:lastRenderedPageBreak/>
        <w:drawing>
          <wp:inline distT="0" distB="0" distL="0" distR="0" wp14:anchorId="2639ABFB" wp14:editId="0D877941">
            <wp:extent cx="3138336" cy="2601123"/>
            <wp:effectExtent l="0" t="0" r="0" b="2540"/>
            <wp:docPr id="7"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38336" cy="2601123"/>
                    </a:xfrm>
                    <a:prstGeom prst="rect">
                      <a:avLst/>
                    </a:prstGeom>
                  </pic:spPr>
                </pic:pic>
              </a:graphicData>
            </a:graphic>
          </wp:inline>
        </w:drawing>
      </w:r>
    </w:p>
    <w:p w14:paraId="7AE45FBC" w14:textId="30A50DC3" w:rsidR="00D63716" w:rsidRPr="000B0F7F" w:rsidRDefault="000C1C1B" w:rsidP="000C1C1B">
      <w:pPr>
        <w:pStyle w:val="Didascalia"/>
        <w:rPr>
          <w:color w:val="FF0000"/>
        </w:rPr>
      </w:pPr>
      <w:bookmarkStart w:id="26" w:name="_Ref104270534"/>
      <w:bookmarkStart w:id="27" w:name="_Toc105024426"/>
      <w:r w:rsidRPr="000B0F7F">
        <w:t xml:space="preserve">Figure </w:t>
      </w:r>
      <w:r w:rsidRPr="000B0F7F">
        <w:fldChar w:fldCharType="begin"/>
      </w:r>
      <w:r w:rsidRPr="000B0F7F">
        <w:instrText>SEQ Figure \* ARABIC</w:instrText>
      </w:r>
      <w:r w:rsidRPr="000B0F7F">
        <w:fldChar w:fldCharType="separate"/>
      </w:r>
      <w:r w:rsidR="005008ED">
        <w:rPr>
          <w:noProof/>
        </w:rPr>
        <w:t>6</w:t>
      </w:r>
      <w:r w:rsidRPr="000B0F7F">
        <w:fldChar w:fldCharType="end"/>
      </w:r>
      <w:bookmarkEnd w:id="26"/>
      <w:r w:rsidRPr="000B0F7F">
        <w:t xml:space="preserve"> - Avionics use-case: </w:t>
      </w:r>
      <w:r w:rsidR="00F37AAC">
        <w:t xml:space="preserve">a </w:t>
      </w:r>
      <w:r w:rsidRPr="000B0F7F">
        <w:t>functional view</w:t>
      </w:r>
      <w:bookmarkEnd w:id="27"/>
    </w:p>
    <w:p w14:paraId="45F3CD10" w14:textId="1BAFA093" w:rsidR="000C1C1B" w:rsidRPr="000B0F7F" w:rsidRDefault="000C1C1B" w:rsidP="49F75614">
      <w:pPr>
        <w:rPr>
          <w:szCs w:val="24"/>
        </w:rPr>
      </w:pPr>
      <w:r w:rsidRPr="000B0F7F">
        <w:t xml:space="preserve">The </w:t>
      </w:r>
      <w:proofErr w:type="spellStart"/>
      <w:r w:rsidRPr="000B0F7F">
        <w:t>METrICS</w:t>
      </w:r>
      <w:proofErr w:type="spellEnd"/>
      <w:r w:rsidRPr="000B0F7F">
        <w:t xml:space="preserve"> driver </w:t>
      </w:r>
      <w:r w:rsidR="00F37AAC">
        <w:t xml:space="preserve">is </w:t>
      </w:r>
      <w:r w:rsidRPr="000B0F7F">
        <w:t xml:space="preserve">necessary to perform the configuration of the Performance Monitor Counters (PMCs) that requires privilege kernel mode. The driver is setting up the /dev/metrics device driver upon which CTLIO calls allow to trigger the driver </w:t>
      </w:r>
      <w:r w:rsidR="49F75614" w:rsidRPr="000B0F7F">
        <w:rPr>
          <w:szCs w:val="24"/>
        </w:rPr>
        <w:t>services, such as configuring a counter to count a specific hardware event, starting or stopping the counters, and making the counter being available in user-mode.</w:t>
      </w:r>
    </w:p>
    <w:p w14:paraId="468179FC" w14:textId="2FEFD30A" w:rsidR="00CC16CD" w:rsidRPr="000B0F7F" w:rsidRDefault="49F75614" w:rsidP="49F75614">
      <w:pPr>
        <w:rPr>
          <w:szCs w:val="24"/>
        </w:rPr>
      </w:pPr>
      <w:r w:rsidRPr="000B0F7F">
        <w:rPr>
          <w:szCs w:val="24"/>
        </w:rPr>
        <w:t>The metrics collector process uses these services to set</w:t>
      </w:r>
      <w:r w:rsidR="00F37AAC">
        <w:rPr>
          <w:szCs w:val="24"/>
        </w:rPr>
        <w:t xml:space="preserve"> </w:t>
      </w:r>
      <w:r w:rsidRPr="000B0F7F">
        <w:rPr>
          <w:szCs w:val="24"/>
        </w:rPr>
        <w:t>up a particular counter configuration and prepares a shared memory together with the associated /</w:t>
      </w:r>
      <w:proofErr w:type="spellStart"/>
      <w:r w:rsidRPr="000B0F7F">
        <w:rPr>
          <w:szCs w:val="24"/>
        </w:rPr>
        <w:t>shm</w:t>
      </w:r>
      <w:proofErr w:type="spellEnd"/>
      <w:r w:rsidRPr="000B0F7F">
        <w:rPr>
          <w:szCs w:val="24"/>
        </w:rPr>
        <w:t>/metrics file</w:t>
      </w:r>
      <w:r w:rsidR="00F37AAC">
        <w:rPr>
          <w:szCs w:val="24"/>
        </w:rPr>
        <w:t xml:space="preserve"> </w:t>
      </w:r>
      <w:r w:rsidRPr="000B0F7F">
        <w:rPr>
          <w:szCs w:val="24"/>
        </w:rPr>
        <w:t xml:space="preserve">handle to access such inter-process memory. Such memory is used during the execution of the critical application to store the collected metrics before </w:t>
      </w:r>
      <w:r w:rsidR="00351AA4">
        <w:rPr>
          <w:szCs w:val="24"/>
        </w:rPr>
        <w:t xml:space="preserve">they get </w:t>
      </w:r>
      <w:r w:rsidRPr="000B0F7F">
        <w:rPr>
          <w:szCs w:val="24"/>
        </w:rPr>
        <w:t>dumped as a set of CSV files as described in</w:t>
      </w:r>
      <w:r w:rsidR="00CC16CD" w:rsidRPr="000B0F7F">
        <w:rPr>
          <w:szCs w:val="24"/>
        </w:rPr>
        <w:t xml:space="preserve"> Section </w:t>
      </w:r>
      <w:r w:rsidR="00CC16CD" w:rsidRPr="000B0F7F">
        <w:rPr>
          <w:szCs w:val="24"/>
        </w:rPr>
        <w:fldChar w:fldCharType="begin"/>
      </w:r>
      <w:r w:rsidR="00CC16CD" w:rsidRPr="000B0F7F">
        <w:rPr>
          <w:szCs w:val="24"/>
        </w:rPr>
        <w:instrText xml:space="preserve"> REF _Ref104016927 \r \h </w:instrText>
      </w:r>
      <w:r w:rsidR="00CC16CD" w:rsidRPr="000B0F7F">
        <w:rPr>
          <w:szCs w:val="24"/>
        </w:rPr>
      </w:r>
      <w:r w:rsidR="00CC16CD" w:rsidRPr="000B0F7F">
        <w:rPr>
          <w:szCs w:val="24"/>
        </w:rPr>
        <w:fldChar w:fldCharType="separate"/>
      </w:r>
      <w:r w:rsidR="005008ED">
        <w:rPr>
          <w:szCs w:val="24"/>
        </w:rPr>
        <w:t>2.1.6</w:t>
      </w:r>
      <w:r w:rsidR="00CC16CD" w:rsidRPr="000B0F7F">
        <w:rPr>
          <w:szCs w:val="24"/>
        </w:rPr>
        <w:fldChar w:fldCharType="end"/>
      </w:r>
      <w:r w:rsidR="00CC16CD" w:rsidRPr="000B0F7F">
        <w:rPr>
          <w:szCs w:val="24"/>
        </w:rPr>
        <w:t>.</w:t>
      </w:r>
    </w:p>
    <w:p w14:paraId="0A3D0480" w14:textId="4F886625" w:rsidR="49F75614" w:rsidRPr="000B0F7F" w:rsidRDefault="001F022E" w:rsidP="49F75614">
      <w:pPr>
        <w:rPr>
          <w:szCs w:val="24"/>
        </w:rPr>
      </w:pPr>
      <w:r w:rsidRPr="000B0F7F">
        <w:rPr>
          <w:szCs w:val="24"/>
        </w:rPr>
        <w:fldChar w:fldCharType="begin"/>
      </w:r>
      <w:r w:rsidRPr="000B0F7F">
        <w:rPr>
          <w:szCs w:val="24"/>
        </w:rPr>
        <w:instrText xml:space="preserve"> REF _Ref104274155 \h </w:instrText>
      </w:r>
      <w:r w:rsidRPr="000B0F7F">
        <w:rPr>
          <w:szCs w:val="24"/>
        </w:rPr>
      </w:r>
      <w:r w:rsidRPr="000B0F7F">
        <w:rPr>
          <w:szCs w:val="24"/>
        </w:rPr>
        <w:fldChar w:fldCharType="separate"/>
      </w:r>
      <w:r w:rsidR="005008ED" w:rsidRPr="000B0F7F">
        <w:t xml:space="preserve">Figure </w:t>
      </w:r>
      <w:r w:rsidR="005008ED">
        <w:rPr>
          <w:noProof/>
        </w:rPr>
        <w:t>7</w:t>
      </w:r>
      <w:r w:rsidRPr="000B0F7F">
        <w:rPr>
          <w:szCs w:val="24"/>
        </w:rPr>
        <w:fldChar w:fldCharType="end"/>
      </w:r>
      <w:r w:rsidRPr="000B0F7F">
        <w:rPr>
          <w:szCs w:val="24"/>
        </w:rPr>
        <w:t xml:space="preserve"> presents the mapping of the use-case applicative processes to the target iMx8 board:</w:t>
      </w:r>
    </w:p>
    <w:p w14:paraId="4ED921EE" w14:textId="77777777" w:rsidR="001F022E" w:rsidRPr="000B0F7F" w:rsidRDefault="001F022E" w:rsidP="001F022E">
      <w:pPr>
        <w:keepNext/>
        <w:jc w:val="center"/>
      </w:pPr>
      <w:r w:rsidRPr="000B0F7F">
        <w:rPr>
          <w:noProof/>
          <w:szCs w:val="24"/>
        </w:rPr>
        <w:drawing>
          <wp:inline distT="0" distB="0" distL="0" distR="0" wp14:anchorId="3592670F" wp14:editId="011C417D">
            <wp:extent cx="5234400" cy="2869200"/>
            <wp:effectExtent l="0" t="0" r="0" b="127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pping.png"/>
                    <pic:cNvPicPr/>
                  </pic:nvPicPr>
                  <pic:blipFill>
                    <a:blip r:embed="rId21"/>
                    <a:stretch>
                      <a:fillRect/>
                    </a:stretch>
                  </pic:blipFill>
                  <pic:spPr>
                    <a:xfrm>
                      <a:off x="0" y="0"/>
                      <a:ext cx="5234400" cy="2869200"/>
                    </a:xfrm>
                    <a:prstGeom prst="rect">
                      <a:avLst/>
                    </a:prstGeom>
                  </pic:spPr>
                </pic:pic>
              </a:graphicData>
            </a:graphic>
          </wp:inline>
        </w:drawing>
      </w:r>
    </w:p>
    <w:p w14:paraId="012A51E4" w14:textId="65047C3F" w:rsidR="001F022E" w:rsidRPr="000B0F7F" w:rsidRDefault="001F022E" w:rsidP="001F022E">
      <w:pPr>
        <w:pStyle w:val="Didascalia"/>
        <w:rPr>
          <w:szCs w:val="24"/>
        </w:rPr>
      </w:pPr>
      <w:bookmarkStart w:id="28" w:name="_Ref104274155"/>
      <w:bookmarkStart w:id="29" w:name="_Toc105024427"/>
      <w:r w:rsidRPr="000B0F7F">
        <w:t xml:space="preserve">Figure </w:t>
      </w:r>
      <w:r w:rsidRPr="000B0F7F">
        <w:fldChar w:fldCharType="begin"/>
      </w:r>
      <w:r w:rsidRPr="000B0F7F">
        <w:instrText>SEQ Figure \* ARABIC</w:instrText>
      </w:r>
      <w:r w:rsidRPr="000B0F7F">
        <w:fldChar w:fldCharType="separate"/>
      </w:r>
      <w:r w:rsidR="005008ED">
        <w:rPr>
          <w:noProof/>
        </w:rPr>
        <w:t>7</w:t>
      </w:r>
      <w:r w:rsidRPr="000B0F7F">
        <w:fldChar w:fldCharType="end"/>
      </w:r>
      <w:bookmarkEnd w:id="28"/>
      <w:r w:rsidRPr="000B0F7F">
        <w:t xml:space="preserve"> - Mapping of the avionics use-case to the iMx8 board</w:t>
      </w:r>
      <w:bookmarkEnd w:id="29"/>
    </w:p>
    <w:p w14:paraId="64287308" w14:textId="0875BEC5" w:rsidR="001F022E" w:rsidRPr="000B0F7F" w:rsidRDefault="001F022E" w:rsidP="49F75614">
      <w:pPr>
        <w:rPr>
          <w:szCs w:val="24"/>
        </w:rPr>
      </w:pPr>
      <w:r w:rsidRPr="000B0F7F">
        <w:rPr>
          <w:szCs w:val="24"/>
        </w:rPr>
        <w:t xml:space="preserve">Cores 0 to3 are the dependable Cortex A53 cores, while cores 5 to 6 are the high-performance Cortex A72 cores. As </w:t>
      </w:r>
      <w:r w:rsidR="00966E8F">
        <w:rPr>
          <w:szCs w:val="24"/>
        </w:rPr>
        <w:t xml:space="preserve">with </w:t>
      </w:r>
      <w:r w:rsidRPr="000B0F7F">
        <w:rPr>
          <w:szCs w:val="24"/>
        </w:rPr>
        <w:t xml:space="preserve">every Linux, </w:t>
      </w:r>
      <w:proofErr w:type="spellStart"/>
      <w:r w:rsidRPr="000B0F7F">
        <w:rPr>
          <w:szCs w:val="24"/>
        </w:rPr>
        <w:t>LinuxRT</w:t>
      </w:r>
      <w:proofErr w:type="spellEnd"/>
      <w:r w:rsidRPr="000B0F7F">
        <w:rPr>
          <w:szCs w:val="24"/>
        </w:rPr>
        <w:t xml:space="preserve"> is mostly running on the first core, while </w:t>
      </w:r>
      <w:r w:rsidRPr="000B0F7F">
        <w:rPr>
          <w:szCs w:val="24"/>
        </w:rPr>
        <w:lastRenderedPageBreak/>
        <w:t xml:space="preserve">being allowed to use the other cores. We </w:t>
      </w:r>
      <w:r w:rsidR="002452DA" w:rsidRPr="000B0F7F">
        <w:rPr>
          <w:szCs w:val="24"/>
        </w:rPr>
        <w:t>explicitly</w:t>
      </w:r>
      <w:r w:rsidRPr="000B0F7F">
        <w:rPr>
          <w:szCs w:val="24"/>
        </w:rPr>
        <w:t xml:space="preserve"> prevented, as </w:t>
      </w:r>
      <w:r w:rsidR="00FB0772">
        <w:rPr>
          <w:szCs w:val="24"/>
        </w:rPr>
        <w:t xml:space="preserve">a </w:t>
      </w:r>
      <w:r w:rsidRPr="000B0F7F">
        <w:rPr>
          <w:szCs w:val="24"/>
        </w:rPr>
        <w:t xml:space="preserve">kernel boot option </w:t>
      </w:r>
      <w:r w:rsidR="000075A8" w:rsidRPr="000B0F7F">
        <w:rPr>
          <w:szCs w:val="24"/>
        </w:rPr>
        <w:t xml:space="preserve">(See Section 2.1.1 of Deliverable D5.2) </w:t>
      </w:r>
      <w:r w:rsidRPr="000B0F7F">
        <w:rPr>
          <w:szCs w:val="24"/>
        </w:rPr>
        <w:t xml:space="preserve">the </w:t>
      </w:r>
      <w:proofErr w:type="spellStart"/>
      <w:r w:rsidRPr="000B0F7F">
        <w:rPr>
          <w:szCs w:val="24"/>
        </w:rPr>
        <w:t>LinuxRT</w:t>
      </w:r>
      <w:proofErr w:type="spellEnd"/>
      <w:r w:rsidRPr="000B0F7F">
        <w:rPr>
          <w:szCs w:val="24"/>
        </w:rPr>
        <w:t xml:space="preserve"> scheduler from using core</w:t>
      </w:r>
      <w:r w:rsidR="00FB0772">
        <w:rPr>
          <w:szCs w:val="24"/>
        </w:rPr>
        <w:t>s</w:t>
      </w:r>
      <w:r w:rsidRPr="000B0F7F">
        <w:rPr>
          <w:szCs w:val="24"/>
        </w:rPr>
        <w:t xml:space="preserve"> 1 and 2 that are dedicated to the time-critical applications.</w:t>
      </w:r>
      <w:r w:rsidR="002452DA" w:rsidRPr="000B0F7F">
        <w:rPr>
          <w:szCs w:val="24"/>
        </w:rPr>
        <w:t xml:space="preserve"> </w:t>
      </w:r>
      <w:r w:rsidRPr="000B0F7F">
        <w:rPr>
          <w:szCs w:val="24"/>
        </w:rPr>
        <w:t>The critical FMS application is forced by affinity to run standalone on core 1, while spawning an FFT thread to run standalone on core 2 to filter out avionics’ sensors data.</w:t>
      </w:r>
    </w:p>
    <w:p w14:paraId="0D76890C" w14:textId="2824402B" w:rsidR="001F022E" w:rsidRPr="000B0F7F" w:rsidRDefault="001F022E" w:rsidP="49F75614">
      <w:pPr>
        <w:rPr>
          <w:szCs w:val="24"/>
        </w:rPr>
      </w:pPr>
      <w:r w:rsidRPr="000B0F7F">
        <w:rPr>
          <w:szCs w:val="24"/>
        </w:rPr>
        <w:t xml:space="preserve">The </w:t>
      </w:r>
      <w:proofErr w:type="spellStart"/>
      <w:r w:rsidRPr="000B0F7F">
        <w:rPr>
          <w:szCs w:val="24"/>
        </w:rPr>
        <w:t>METrICS</w:t>
      </w:r>
      <w:proofErr w:type="spellEnd"/>
      <w:r w:rsidRPr="000B0F7F">
        <w:rPr>
          <w:szCs w:val="24"/>
        </w:rPr>
        <w:t xml:space="preserve"> collector</w:t>
      </w:r>
      <w:r w:rsidR="000075A8" w:rsidRPr="000B0F7F">
        <w:rPr>
          <w:szCs w:val="24"/>
        </w:rPr>
        <w:t xml:space="preserve"> process, which specific tailoring for the iMx8 board is presented in Section 4.1.3 of Deliverable D5.2,</w:t>
      </w:r>
      <w:r w:rsidRPr="000B0F7F">
        <w:rPr>
          <w:szCs w:val="24"/>
        </w:rPr>
        <w:t xml:space="preserve"> and the </w:t>
      </w:r>
      <w:r w:rsidR="000075A8" w:rsidRPr="000B0F7F">
        <w:rPr>
          <w:szCs w:val="24"/>
        </w:rPr>
        <w:t xml:space="preserve">new </w:t>
      </w:r>
      <w:r w:rsidRPr="000B0F7F">
        <w:rPr>
          <w:szCs w:val="24"/>
        </w:rPr>
        <w:t>MQTT broker are respectively running on core</w:t>
      </w:r>
      <w:r w:rsidR="00FB0772">
        <w:rPr>
          <w:szCs w:val="24"/>
        </w:rPr>
        <w:t>s</w:t>
      </w:r>
      <w:r w:rsidRPr="000B0F7F">
        <w:rPr>
          <w:szCs w:val="24"/>
        </w:rPr>
        <w:t xml:space="preserve"> 4 and 5, the high-perfo</w:t>
      </w:r>
      <w:r w:rsidR="002452DA" w:rsidRPr="000B0F7F">
        <w:rPr>
          <w:szCs w:val="24"/>
        </w:rPr>
        <w:t>r</w:t>
      </w:r>
      <w:r w:rsidRPr="000B0F7F">
        <w:rPr>
          <w:szCs w:val="24"/>
        </w:rPr>
        <w:t>mance cores.</w:t>
      </w:r>
      <w:r w:rsidR="002452DA" w:rsidRPr="000B0F7F">
        <w:rPr>
          <w:szCs w:val="24"/>
        </w:rPr>
        <w:t xml:space="preserve"> </w:t>
      </w:r>
      <w:r w:rsidRPr="000B0F7F">
        <w:rPr>
          <w:szCs w:val="24"/>
        </w:rPr>
        <w:t>Later, the inference will also run either on these high-performance cores, or on the AI accelerators of the board.</w:t>
      </w:r>
    </w:p>
    <w:p w14:paraId="79CB89D5" w14:textId="0F0320D2" w:rsidR="00E62337" w:rsidRPr="000B0F7F" w:rsidRDefault="00E62337" w:rsidP="00D63716">
      <w:pPr>
        <w:pStyle w:val="Titolo3"/>
      </w:pPr>
      <w:bookmarkStart w:id="30" w:name="_Toc105024394"/>
      <w:r w:rsidRPr="000B0F7F">
        <w:t xml:space="preserve">Stress measurement </w:t>
      </w:r>
      <w:r w:rsidR="00405872" w:rsidRPr="000B0F7F">
        <w:t xml:space="preserve">concept &amp; </w:t>
      </w:r>
      <w:r w:rsidRPr="000B0F7F">
        <w:t>method</w:t>
      </w:r>
      <w:r w:rsidR="00D63716" w:rsidRPr="000B0F7F">
        <w:t>ology to collect training datasets</w:t>
      </w:r>
      <w:bookmarkEnd w:id="30"/>
    </w:p>
    <w:p w14:paraId="68D05B87" w14:textId="1DDF36A7" w:rsidR="00D90D9C" w:rsidRPr="000B0F7F" w:rsidRDefault="00D90D9C" w:rsidP="00D90D9C">
      <w:r w:rsidRPr="000B0F7F">
        <w:t xml:space="preserve">As already stated, the purpose of the </w:t>
      </w:r>
      <w:r w:rsidR="00662551">
        <w:t>CBB</w:t>
      </w:r>
      <w:r w:rsidRPr="000B0F7F">
        <w:t xml:space="preserve"> is twofold: 1) learn the expected normal and nominal behaviour of the critical application, and 2) detect safety failures or security attacks as deviation from this expected behaviour.</w:t>
      </w:r>
    </w:p>
    <w:p w14:paraId="4F6AED67" w14:textId="0A2D583D" w:rsidR="00D90D9C" w:rsidRPr="000B0F7F" w:rsidRDefault="00D90D9C" w:rsidP="00D90D9C">
      <w:r w:rsidRPr="000B0F7F">
        <w:t xml:space="preserve">The expected behaviour of the software on the hardware is collected through </w:t>
      </w:r>
      <w:proofErr w:type="spellStart"/>
      <w:r w:rsidRPr="000B0F7F">
        <w:t>METrICS</w:t>
      </w:r>
      <w:proofErr w:type="spellEnd"/>
      <w:r w:rsidRPr="000B0F7F">
        <w:t xml:space="preserve"> and the performance monitor counters capturing </w:t>
      </w:r>
      <w:r w:rsidR="00CC1C99" w:rsidRPr="000B0F7F">
        <w:t>occurrences</w:t>
      </w:r>
      <w:r w:rsidRPr="000B0F7F">
        <w:t xml:space="preserve"> of hardware events among hundreds of available events. However, on the IMx8 board, only 6 counters are available per core, only allowing us to </w:t>
      </w:r>
      <w:r w:rsidR="00761DD3" w:rsidRPr="000B0F7F">
        <w:t xml:space="preserve">monitor 6 hardware events at a given time. As a consequence, capturing the overall expected behaviour requires us to perform many full runs of the critical FMS application, following the process described in </w:t>
      </w:r>
      <w:r w:rsidR="00761DD3" w:rsidRPr="000B0F7F">
        <w:fldChar w:fldCharType="begin"/>
      </w:r>
      <w:r w:rsidR="00761DD3" w:rsidRPr="000B0F7F">
        <w:instrText xml:space="preserve"> REF _Ref104185979 \h </w:instrText>
      </w:r>
      <w:r w:rsidR="00761DD3" w:rsidRPr="000B0F7F">
        <w:fldChar w:fldCharType="separate"/>
      </w:r>
      <w:r w:rsidR="005008ED" w:rsidRPr="000B0F7F">
        <w:t xml:space="preserve">Figure </w:t>
      </w:r>
      <w:r w:rsidR="005008ED">
        <w:rPr>
          <w:noProof/>
        </w:rPr>
        <w:t>8</w:t>
      </w:r>
      <w:r w:rsidR="00761DD3" w:rsidRPr="000B0F7F">
        <w:fldChar w:fldCharType="end"/>
      </w:r>
      <w:r w:rsidR="00761DD3" w:rsidRPr="000B0F7F">
        <w:t>.</w:t>
      </w:r>
    </w:p>
    <w:p w14:paraId="2CCCDE76" w14:textId="77777777" w:rsidR="00493FF7" w:rsidRPr="000B0F7F" w:rsidRDefault="00493FF7" w:rsidP="00493FF7">
      <w:pPr>
        <w:keepNext/>
        <w:jc w:val="center"/>
      </w:pPr>
      <w:r w:rsidRPr="000B0F7F">
        <w:rPr>
          <w:noProof/>
          <w:szCs w:val="24"/>
        </w:rPr>
        <w:drawing>
          <wp:inline distT="0" distB="0" distL="0" distR="0" wp14:anchorId="10CB46E1" wp14:editId="7C94A32A">
            <wp:extent cx="5759450" cy="2296160"/>
            <wp:effectExtent l="0" t="0" r="6350" b="254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yberprint.png"/>
                    <pic:cNvPicPr/>
                  </pic:nvPicPr>
                  <pic:blipFill>
                    <a:blip r:embed="rId22"/>
                    <a:stretch>
                      <a:fillRect/>
                    </a:stretch>
                  </pic:blipFill>
                  <pic:spPr>
                    <a:xfrm>
                      <a:off x="0" y="0"/>
                      <a:ext cx="5759450" cy="2296160"/>
                    </a:xfrm>
                    <a:prstGeom prst="rect">
                      <a:avLst/>
                    </a:prstGeom>
                  </pic:spPr>
                </pic:pic>
              </a:graphicData>
            </a:graphic>
          </wp:inline>
        </w:drawing>
      </w:r>
    </w:p>
    <w:p w14:paraId="76F7CD03" w14:textId="77832CB0" w:rsidR="00E30C59" w:rsidRPr="000B0F7F" w:rsidRDefault="00493FF7" w:rsidP="00493FF7">
      <w:pPr>
        <w:pStyle w:val="Didascalia"/>
        <w:rPr>
          <w:szCs w:val="24"/>
        </w:rPr>
      </w:pPr>
      <w:bookmarkStart w:id="31" w:name="_Ref104185979"/>
      <w:bookmarkStart w:id="32" w:name="_Toc105024428"/>
      <w:r w:rsidRPr="000B0F7F">
        <w:t xml:space="preserve">Figure </w:t>
      </w:r>
      <w:r w:rsidRPr="000B0F7F">
        <w:fldChar w:fldCharType="begin"/>
      </w:r>
      <w:r w:rsidRPr="000B0F7F">
        <w:instrText>SEQ Figure \* ARABIC</w:instrText>
      </w:r>
      <w:r w:rsidRPr="000B0F7F">
        <w:fldChar w:fldCharType="separate"/>
      </w:r>
      <w:r w:rsidR="005008ED">
        <w:rPr>
          <w:noProof/>
        </w:rPr>
        <w:t>8</w:t>
      </w:r>
      <w:r w:rsidRPr="000B0F7F">
        <w:fldChar w:fldCharType="end"/>
      </w:r>
      <w:bookmarkEnd w:id="31"/>
      <w:r w:rsidRPr="000B0F7F">
        <w:t xml:space="preserve"> - Generation of a </w:t>
      </w:r>
      <w:proofErr w:type="spellStart"/>
      <w:r w:rsidRPr="000B0F7F">
        <w:t>cyberprint</w:t>
      </w:r>
      <w:proofErr w:type="spellEnd"/>
      <w:r w:rsidRPr="000B0F7F">
        <w:t xml:space="preserve"> representative of the nominal/normal behavio</w:t>
      </w:r>
      <w:r w:rsidR="001772ED">
        <w:t>u</w:t>
      </w:r>
      <w:r w:rsidRPr="000B0F7F">
        <w:t>r of the critical software on the hardware</w:t>
      </w:r>
      <w:bookmarkEnd w:id="32"/>
    </w:p>
    <w:p w14:paraId="004194AA" w14:textId="138D6076" w:rsidR="00405872" w:rsidRPr="000B0F7F" w:rsidRDefault="00761DD3" w:rsidP="00761DD3">
      <w:r w:rsidRPr="000B0F7F">
        <w:t>Beyond iterating on the available counter configuration to cover all the available hardware events, the critical application is fully run several times (application iterations) for statistical coverage purpose</w:t>
      </w:r>
      <w:r w:rsidR="009061DF">
        <w:t>s</w:t>
      </w:r>
      <w:r w:rsidRPr="000B0F7F">
        <w:t xml:space="preserve">, and </w:t>
      </w:r>
      <w:proofErr w:type="spellStart"/>
      <w:r w:rsidRPr="000B0F7F">
        <w:t>METrICS</w:t>
      </w:r>
      <w:proofErr w:type="spellEnd"/>
      <w:r w:rsidRPr="000B0F7F">
        <w:t xml:space="preserve"> measurements are performed at </w:t>
      </w:r>
      <w:r w:rsidR="009061DF">
        <w:t xml:space="preserve">the </w:t>
      </w:r>
      <w:r w:rsidRPr="000B0F7F">
        <w:t xml:space="preserve">periodic task level where the real-time </w:t>
      </w:r>
      <w:r w:rsidR="00CC1C99" w:rsidRPr="000B0F7F">
        <w:t>constraints</w:t>
      </w:r>
      <w:r w:rsidRPr="000B0F7F">
        <w:t xml:space="preserve"> are located.</w:t>
      </w:r>
    </w:p>
    <w:p w14:paraId="02A82831" w14:textId="7A6AD0E7" w:rsidR="00456609" w:rsidRPr="000B0F7F" w:rsidRDefault="002B49CC" w:rsidP="0078671D">
      <w:r w:rsidRPr="000B0F7F">
        <w:t>Alon</w:t>
      </w:r>
      <w:r w:rsidR="00F372E7" w:rsidRPr="000B0F7F">
        <w:t>g</w:t>
      </w:r>
      <w:r w:rsidRPr="000B0F7F">
        <w:t xml:space="preserve"> the process, agg</w:t>
      </w:r>
      <w:r w:rsidR="0078671D" w:rsidRPr="000B0F7F">
        <w:t>r</w:t>
      </w:r>
      <w:r w:rsidRPr="000B0F7F">
        <w:t xml:space="preserve">egating the </w:t>
      </w:r>
      <w:r w:rsidR="0078671D" w:rsidRPr="000B0F7F">
        <w:t>measurements</w:t>
      </w:r>
      <w:r w:rsidRPr="000B0F7F">
        <w:t xml:space="preserve"> corresponds to aggregating traces of </w:t>
      </w:r>
      <w:r w:rsidR="00334795" w:rsidRPr="000B0F7F">
        <w:t>monitored</w:t>
      </w:r>
      <w:r w:rsidRPr="000B0F7F">
        <w:t xml:space="preserve"> </w:t>
      </w:r>
      <w:r w:rsidR="0078671D" w:rsidRPr="000B0F7F">
        <w:t xml:space="preserve">hardware </w:t>
      </w:r>
      <w:r w:rsidRPr="000B0F7F">
        <w:t>events</w:t>
      </w:r>
      <w:r w:rsidR="00334795" w:rsidRPr="000B0F7F">
        <w:t xml:space="preserve">, </w:t>
      </w:r>
      <w:r w:rsidR="009061DF">
        <w:t>which</w:t>
      </w:r>
      <w:r w:rsidR="00334795" w:rsidRPr="000B0F7F">
        <w:t xml:space="preserve"> will serve as </w:t>
      </w:r>
      <w:r w:rsidR="009061DF">
        <w:t xml:space="preserve">an </w:t>
      </w:r>
      <w:r w:rsidR="00334795" w:rsidRPr="000B0F7F">
        <w:t>input dataset for the AI learning model capturing the expected normal</w:t>
      </w:r>
      <w:r w:rsidR="009061DF">
        <w:t>/</w:t>
      </w:r>
      <w:r w:rsidR="00334795" w:rsidRPr="000B0F7F">
        <w:t xml:space="preserve">nominal behaviour in the form of a </w:t>
      </w:r>
      <w:proofErr w:type="spellStart"/>
      <w:r w:rsidR="00334795" w:rsidRPr="000B0F7F">
        <w:t>cyberprint</w:t>
      </w:r>
      <w:proofErr w:type="spellEnd"/>
      <w:r w:rsidR="00334795" w:rsidRPr="000B0F7F">
        <w:t xml:space="preserve"> represented by a deep neural network.</w:t>
      </w:r>
    </w:p>
    <w:p w14:paraId="4986641A" w14:textId="691E3486" w:rsidR="00BD7C4D" w:rsidRPr="000B0F7F" w:rsidRDefault="00BD7C4D" w:rsidP="0078671D">
      <w:r w:rsidRPr="000B0F7F">
        <w:t xml:space="preserve">The implementation of the campaign collection and the associated dataset trace formats are presented respectively in Section </w:t>
      </w:r>
      <w:r w:rsidRPr="000B0F7F">
        <w:fldChar w:fldCharType="begin"/>
      </w:r>
      <w:r w:rsidRPr="000B0F7F">
        <w:instrText xml:space="preserve"> REF _Ref104187889 \r \h </w:instrText>
      </w:r>
      <w:r w:rsidRPr="000B0F7F">
        <w:fldChar w:fldCharType="separate"/>
      </w:r>
      <w:r w:rsidR="005008ED">
        <w:t>2.1.5</w:t>
      </w:r>
      <w:r w:rsidRPr="000B0F7F">
        <w:fldChar w:fldCharType="end"/>
      </w:r>
      <w:r w:rsidRPr="000B0F7F">
        <w:t xml:space="preserve"> and Section </w:t>
      </w:r>
      <w:r w:rsidRPr="000B0F7F">
        <w:fldChar w:fldCharType="begin"/>
      </w:r>
      <w:r w:rsidRPr="000B0F7F">
        <w:instrText xml:space="preserve"> REF _Ref104016927 \r \h </w:instrText>
      </w:r>
      <w:r w:rsidRPr="000B0F7F">
        <w:fldChar w:fldCharType="separate"/>
      </w:r>
      <w:r w:rsidR="005008ED">
        <w:t>2.1.6</w:t>
      </w:r>
      <w:r w:rsidRPr="000B0F7F">
        <w:fldChar w:fldCharType="end"/>
      </w:r>
      <w:r w:rsidRPr="000B0F7F">
        <w:t>.</w:t>
      </w:r>
    </w:p>
    <w:p w14:paraId="78242DB0" w14:textId="34A42C71" w:rsidR="00334795" w:rsidRPr="000B0F7F" w:rsidRDefault="00334795" w:rsidP="00456609">
      <w:pPr>
        <w:rPr>
          <w:color w:val="FF0000"/>
        </w:rPr>
      </w:pPr>
    </w:p>
    <w:p w14:paraId="1949B0F6" w14:textId="52A76B8A" w:rsidR="007F16C2" w:rsidRPr="000B0F7F" w:rsidRDefault="007F16C2" w:rsidP="00027FA6">
      <w:r w:rsidRPr="000B0F7F">
        <w:lastRenderedPageBreak/>
        <w:t xml:space="preserve">Beyond </w:t>
      </w:r>
      <w:proofErr w:type="spellStart"/>
      <w:r w:rsidRPr="000B0F7F">
        <w:t>METrICS</w:t>
      </w:r>
      <w:proofErr w:type="spellEnd"/>
      <w:r w:rsidRPr="000B0F7F">
        <w:t xml:space="preserve"> with the timing and performance counter information, we expect after the </w:t>
      </w:r>
      <w:proofErr w:type="spellStart"/>
      <w:r w:rsidRPr="000B0F7F">
        <w:t>METrICS</w:t>
      </w:r>
      <w:proofErr w:type="spellEnd"/>
      <w:r w:rsidRPr="000B0F7F">
        <w:t xml:space="preserve"> project to make the </w:t>
      </w:r>
      <w:r w:rsidR="00F55111">
        <w:t>CBB</w:t>
      </w:r>
      <w:r w:rsidRPr="000B0F7F">
        <w:t xml:space="preserve"> gather monitoring information from different level</w:t>
      </w:r>
      <w:r w:rsidR="00313EE1">
        <w:t>s</w:t>
      </w:r>
      <w:r w:rsidRPr="000B0F7F">
        <w:t xml:space="preserve"> and different sources to communalize the monitoring features, reducing the overall performance impact of monitoring</w:t>
      </w:r>
      <w:r w:rsidR="00027FA6" w:rsidRPr="000B0F7F">
        <w:t xml:space="preserve">, as presented in the </w:t>
      </w:r>
      <w:sdt>
        <w:sdtPr>
          <w:id w:val="1694261388"/>
          <w:citation/>
        </w:sdtPr>
        <w:sdtEndPr/>
        <w:sdtContent>
          <w:r w:rsidR="0024249A">
            <w:fldChar w:fldCharType="begin"/>
          </w:r>
          <w:r w:rsidR="0024249A">
            <w:instrText xml:space="preserve"> CITATION Gir22 \l 2057 </w:instrText>
          </w:r>
          <w:r w:rsidR="0024249A">
            <w:fldChar w:fldCharType="separate"/>
          </w:r>
          <w:r w:rsidR="00241549">
            <w:rPr>
              <w:noProof/>
            </w:rPr>
            <w:t>[13]</w:t>
          </w:r>
          <w:r w:rsidR="0024249A">
            <w:fldChar w:fldCharType="end"/>
          </w:r>
        </w:sdtContent>
      </w:sdt>
      <w:r w:rsidR="0024249A">
        <w:t xml:space="preserve"> </w:t>
      </w:r>
      <w:r w:rsidR="00027FA6" w:rsidRPr="000B0F7F">
        <w:t xml:space="preserve">survey and position paper; and illustrated by </w:t>
      </w:r>
      <w:r w:rsidR="005B5ACD" w:rsidRPr="000B0F7F">
        <w:fldChar w:fldCharType="begin"/>
      </w:r>
      <w:r w:rsidR="005B5ACD" w:rsidRPr="000B0F7F">
        <w:instrText xml:space="preserve"> REF _Ref104188682 \h </w:instrText>
      </w:r>
      <w:r w:rsidR="005B5ACD" w:rsidRPr="000B0F7F">
        <w:fldChar w:fldCharType="separate"/>
      </w:r>
      <w:r w:rsidR="005008ED" w:rsidRPr="000B0F7F">
        <w:t xml:space="preserve">Figure </w:t>
      </w:r>
      <w:r w:rsidR="005008ED">
        <w:rPr>
          <w:noProof/>
        </w:rPr>
        <w:t>9</w:t>
      </w:r>
      <w:r w:rsidR="005B5ACD" w:rsidRPr="000B0F7F">
        <w:fldChar w:fldCharType="end"/>
      </w:r>
      <w:r w:rsidR="00027FA6" w:rsidRPr="000B0F7F">
        <w:t>.</w:t>
      </w:r>
    </w:p>
    <w:p w14:paraId="2591F3FD" w14:textId="77777777" w:rsidR="005B5ACD" w:rsidRPr="000B0F7F" w:rsidRDefault="00C57E52" w:rsidP="005B5ACD">
      <w:pPr>
        <w:keepNext/>
        <w:jc w:val="center"/>
      </w:pPr>
      <w:r w:rsidRPr="000B0F7F">
        <w:rPr>
          <w:noProof/>
          <w:color w:val="FF0000"/>
        </w:rPr>
        <w:drawing>
          <wp:inline distT="0" distB="0" distL="0" distR="0" wp14:anchorId="5840822D" wp14:editId="132D7534">
            <wp:extent cx="4114800" cy="20484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ck.png"/>
                    <pic:cNvPicPr/>
                  </pic:nvPicPr>
                  <pic:blipFill>
                    <a:blip r:embed="rId23"/>
                    <a:stretch>
                      <a:fillRect/>
                    </a:stretch>
                  </pic:blipFill>
                  <pic:spPr>
                    <a:xfrm>
                      <a:off x="0" y="0"/>
                      <a:ext cx="4114800" cy="2048400"/>
                    </a:xfrm>
                    <a:prstGeom prst="rect">
                      <a:avLst/>
                    </a:prstGeom>
                  </pic:spPr>
                </pic:pic>
              </a:graphicData>
            </a:graphic>
          </wp:inline>
        </w:drawing>
      </w:r>
    </w:p>
    <w:p w14:paraId="6C0E70F8" w14:textId="1807BA6E" w:rsidR="007F16C2" w:rsidRPr="000B0F7F" w:rsidRDefault="005B5ACD" w:rsidP="005B5ACD">
      <w:pPr>
        <w:pStyle w:val="Didascalia"/>
        <w:rPr>
          <w:color w:val="FF0000"/>
        </w:rPr>
      </w:pPr>
      <w:bookmarkStart w:id="33" w:name="_Ref104188682"/>
      <w:bookmarkStart w:id="34" w:name="_Toc105024429"/>
      <w:r w:rsidRPr="000B0F7F">
        <w:t xml:space="preserve">Figure </w:t>
      </w:r>
      <w:r w:rsidRPr="000B0F7F">
        <w:fldChar w:fldCharType="begin"/>
      </w:r>
      <w:r w:rsidRPr="000B0F7F">
        <w:instrText>SEQ Figure \* ARABIC</w:instrText>
      </w:r>
      <w:r w:rsidRPr="000B0F7F">
        <w:fldChar w:fldCharType="separate"/>
      </w:r>
      <w:r w:rsidR="005008ED">
        <w:rPr>
          <w:noProof/>
        </w:rPr>
        <w:t>9</w:t>
      </w:r>
      <w:r w:rsidRPr="000B0F7F">
        <w:fldChar w:fldCharType="end"/>
      </w:r>
      <w:bookmarkEnd w:id="33"/>
      <w:r w:rsidRPr="000B0F7F">
        <w:t xml:space="preserve"> – Multi-layer / multi-source monitoring</w:t>
      </w:r>
      <w:bookmarkEnd w:id="34"/>
    </w:p>
    <w:p w14:paraId="75F70DA0" w14:textId="3E9C144D" w:rsidR="00421293" w:rsidRPr="000B0F7F" w:rsidRDefault="00421293" w:rsidP="00421293">
      <w:r w:rsidRPr="000B0F7F">
        <w:fldChar w:fldCharType="begin"/>
      </w:r>
      <w:r w:rsidRPr="000B0F7F">
        <w:instrText xml:space="preserve"> REF _Ref104188682 \h  \* MERGEFORMAT </w:instrText>
      </w:r>
      <w:r w:rsidRPr="000B0F7F">
        <w:fldChar w:fldCharType="separate"/>
      </w:r>
      <w:r w:rsidR="005008ED" w:rsidRPr="000B0F7F">
        <w:t xml:space="preserve">Figure </w:t>
      </w:r>
      <w:r w:rsidR="005008ED">
        <w:rPr>
          <w:noProof/>
        </w:rPr>
        <w:t>9</w:t>
      </w:r>
      <w:r w:rsidRPr="000B0F7F">
        <w:fldChar w:fldCharType="end"/>
      </w:r>
      <w:r w:rsidRPr="000B0F7F">
        <w:t xml:space="preserve"> shows the different layers composing the technology stack. This includes the user-mode applications, the domain-specific </w:t>
      </w:r>
      <w:r w:rsidR="0026599F" w:rsidRPr="000B0F7F">
        <w:t>middleware</w:t>
      </w:r>
      <w:r w:rsidRPr="000B0F7F">
        <w:t>, the operating system layer, the embedded hardware SoC and the physical communication layer.</w:t>
      </w:r>
      <w:r w:rsidR="00094D37">
        <w:t xml:space="preserve"> </w:t>
      </w:r>
      <w:r w:rsidRPr="000B0F7F">
        <w:t>The intra-layer and inter-layer arrows show regular component interactions, for instance</w:t>
      </w:r>
      <w:r w:rsidR="00313EE1">
        <w:t>,</w:t>
      </w:r>
      <w:r w:rsidRPr="000B0F7F">
        <w:t xml:space="preserve"> the operating system scheduler sets which application should be running, set</w:t>
      </w:r>
      <w:r w:rsidR="00313EE1">
        <w:t>s</w:t>
      </w:r>
      <w:r w:rsidRPr="000B0F7F">
        <w:t xml:space="preserve"> up the proper MMU entries for logical to physical address translation and flushes the hardware TLB caching the MMU.</w:t>
      </w:r>
    </w:p>
    <w:p w14:paraId="08C66DB8" w14:textId="75F70A2D" w:rsidR="00421293" w:rsidRPr="000B0F7F" w:rsidRDefault="00421293" w:rsidP="00907946">
      <w:r w:rsidRPr="000B0F7F">
        <w:t xml:space="preserve">Most monitoring techniques in HUMS or HIDS are already multi-level implying several layers. </w:t>
      </w:r>
      <w:proofErr w:type="spellStart"/>
      <w:r w:rsidRPr="000B0F7F">
        <w:t>METrICS</w:t>
      </w:r>
      <w:proofErr w:type="spellEnd"/>
      <w:r w:rsidRPr="000B0F7F">
        <w:t>, for instance</w:t>
      </w:r>
      <w:r w:rsidR="00094D37">
        <w:t>,</w:t>
      </w:r>
      <w:r w:rsidRPr="000B0F7F">
        <w:t xml:space="preserve"> collects information from the hardware layer, inserting probes in the application layer and capturing context switches from Kernel / OS layer.</w:t>
      </w:r>
      <w:r w:rsidR="00094D37">
        <w:t xml:space="preserve"> </w:t>
      </w:r>
      <w:r w:rsidRPr="000B0F7F">
        <w:t>In fact, each layer has only limited information and lacks the semantics of the other layers: the</w:t>
      </w:r>
      <w:r w:rsidR="00907946" w:rsidRPr="000B0F7F">
        <w:t xml:space="preserve"> </w:t>
      </w:r>
      <w:r w:rsidRPr="000B0F7F">
        <w:t>hardware layer has efficient and immediate pipeline-related information from the Performance Monitor</w:t>
      </w:r>
      <w:r w:rsidR="00907946" w:rsidRPr="000B0F7F">
        <w:t xml:space="preserve"> </w:t>
      </w:r>
      <w:r w:rsidRPr="000B0F7F">
        <w:t>Counters (PMCs) such as branches or even cache misses but does not know which</w:t>
      </w:r>
      <w:r w:rsidR="00907946" w:rsidRPr="000B0F7F">
        <w:t xml:space="preserve"> </w:t>
      </w:r>
      <w:r w:rsidRPr="000B0F7F">
        <w:t xml:space="preserve">application, task or thread is </w:t>
      </w:r>
      <w:r w:rsidR="00907946" w:rsidRPr="000B0F7F">
        <w:t xml:space="preserve">currently </w:t>
      </w:r>
      <w:r w:rsidRPr="000B0F7F">
        <w:t>running. This information is only available either directly from the application</w:t>
      </w:r>
      <w:r w:rsidR="00907946" w:rsidRPr="000B0F7F">
        <w:t xml:space="preserve"> </w:t>
      </w:r>
      <w:r w:rsidRPr="000B0F7F">
        <w:t>layer or from the scheduler of the operating system layer.</w:t>
      </w:r>
      <w:r w:rsidR="00094D37">
        <w:t xml:space="preserve"> Therefore g</w:t>
      </w:r>
      <w:r w:rsidRPr="000B0F7F">
        <w:t xml:space="preserve">athering information from multiple layers is necessary to </w:t>
      </w:r>
      <w:r w:rsidR="00C771C7">
        <w:t xml:space="preserve">make </w:t>
      </w:r>
      <w:r w:rsidRPr="000B0F7F">
        <w:t>monitoring</w:t>
      </w:r>
      <w:r w:rsidR="00C771C7">
        <w:t xml:space="preserve"> efficient</w:t>
      </w:r>
      <w:r w:rsidRPr="000B0F7F">
        <w:t>.</w:t>
      </w:r>
      <w:r w:rsidR="00907946" w:rsidRPr="000B0F7F">
        <w:t xml:space="preserve"> </w:t>
      </w:r>
      <w:r w:rsidRPr="000B0F7F">
        <w:t>Pushing this concept further, we might also benefit from gathering information from multiple</w:t>
      </w:r>
      <w:r w:rsidR="00907946" w:rsidRPr="000B0F7F">
        <w:t xml:space="preserve"> </w:t>
      </w:r>
      <w:r w:rsidRPr="000B0F7F">
        <w:t>sources, communali</w:t>
      </w:r>
      <w:r w:rsidR="007B0021">
        <w:t>s</w:t>
      </w:r>
      <w:r w:rsidRPr="000B0F7F">
        <w:t>ing the monitoring information from different subsystems. It will reduce the overall</w:t>
      </w:r>
      <w:r w:rsidR="00907946" w:rsidRPr="000B0F7F">
        <w:t xml:space="preserve"> </w:t>
      </w:r>
      <w:r w:rsidRPr="000B0F7F">
        <w:t xml:space="preserve">performance costs, as many HIDS/HUMS are accessing the same information, and provide </w:t>
      </w:r>
      <w:r w:rsidR="007B0021">
        <w:t xml:space="preserve">an </w:t>
      </w:r>
      <w:r w:rsidRPr="000B0F7F">
        <w:t>opportunity</w:t>
      </w:r>
      <w:r w:rsidR="00907946" w:rsidRPr="000B0F7F">
        <w:t xml:space="preserve"> </w:t>
      </w:r>
      <w:r w:rsidRPr="000B0F7F">
        <w:t>to identify</w:t>
      </w:r>
      <w:r w:rsidR="00907946" w:rsidRPr="000B0F7F">
        <w:t>, thanks to AI and machine learning,</w:t>
      </w:r>
      <w:r w:rsidRPr="000B0F7F">
        <w:t xml:space="preserve"> new correlations for </w:t>
      </w:r>
      <w:r w:rsidR="00907946" w:rsidRPr="000B0F7F">
        <w:t xml:space="preserve">anomaly </w:t>
      </w:r>
      <w:r w:rsidRPr="000B0F7F">
        <w:t>detection.</w:t>
      </w:r>
    </w:p>
    <w:p w14:paraId="254DA4F6" w14:textId="58B5D8A0" w:rsidR="00405872" w:rsidRPr="000B0F7F" w:rsidRDefault="00405872" w:rsidP="00405872">
      <w:pPr>
        <w:pStyle w:val="Titolo3"/>
      </w:pPr>
      <w:bookmarkStart w:id="35" w:name="_Ref104020008"/>
      <w:bookmarkStart w:id="36" w:name="_Ref104187889"/>
      <w:bookmarkStart w:id="37" w:name="_Toc105024395"/>
      <w:r w:rsidRPr="000B0F7F">
        <w:t>Stress</w:t>
      </w:r>
      <w:r w:rsidR="00E62337" w:rsidRPr="000B0F7F">
        <w:t xml:space="preserve"> measurement </w:t>
      </w:r>
      <w:r w:rsidRPr="000B0F7F">
        <w:t>implementation on the iMx8 board</w:t>
      </w:r>
      <w:bookmarkEnd w:id="35"/>
      <w:bookmarkEnd w:id="36"/>
      <w:bookmarkEnd w:id="37"/>
    </w:p>
    <w:p w14:paraId="53B08339" w14:textId="083C84AC" w:rsidR="00405872" w:rsidRPr="000B0F7F" w:rsidRDefault="00405872" w:rsidP="001D648A">
      <w:r w:rsidRPr="000B0F7F">
        <w:t xml:space="preserve">To implement the process described in </w:t>
      </w:r>
      <w:r w:rsidRPr="000B0F7F">
        <w:fldChar w:fldCharType="begin"/>
      </w:r>
      <w:r w:rsidRPr="000B0F7F">
        <w:instrText xml:space="preserve"> REF _Ref103611844 \h </w:instrText>
      </w:r>
      <w:r w:rsidRPr="000B0F7F">
        <w:fldChar w:fldCharType="separate"/>
      </w:r>
      <w:r w:rsidR="005008ED" w:rsidRPr="000B0F7F">
        <w:t xml:space="preserve">Figure </w:t>
      </w:r>
      <w:r w:rsidR="005008ED">
        <w:rPr>
          <w:noProof/>
        </w:rPr>
        <w:t>1</w:t>
      </w:r>
      <w:r w:rsidRPr="000B0F7F">
        <w:fldChar w:fldCharType="end"/>
      </w:r>
      <w:r w:rsidRPr="000B0F7F">
        <w:t xml:space="preserve"> for a specific flight</w:t>
      </w:r>
      <w:r w:rsidR="004E0F07">
        <w:t xml:space="preserve"> </w:t>
      </w:r>
      <w:r w:rsidRPr="000B0F7F">
        <w:t xml:space="preserve">plan of the FMS application, we instrumented the FMS with </w:t>
      </w:r>
      <w:proofErr w:type="spellStart"/>
      <w:r w:rsidRPr="000B0F7F">
        <w:t>METrICS</w:t>
      </w:r>
      <w:proofErr w:type="spellEnd"/>
      <w:r w:rsidRPr="000B0F7F">
        <w:t xml:space="preserve"> to collect timing and performance counter value</w:t>
      </w:r>
      <w:r w:rsidR="004E0F07">
        <w:t>s</w:t>
      </w:r>
      <w:r w:rsidRPr="000B0F7F">
        <w:t xml:space="preserve"> at </w:t>
      </w:r>
      <w:r w:rsidR="004E0F07">
        <w:t xml:space="preserve">a </w:t>
      </w:r>
      <w:r w:rsidRPr="000B0F7F">
        <w:t xml:space="preserve">periodic task level, using the following pseudo-code implemented in </w:t>
      </w:r>
      <w:r w:rsidR="00747CC9" w:rsidRPr="000B0F7F">
        <w:t>python:</w:t>
      </w:r>
    </w:p>
    <w:p w14:paraId="187687F1" w14:textId="77777777" w:rsidR="00747CC9" w:rsidRPr="000B0F7F" w:rsidRDefault="00747CC9" w:rsidP="00405872"/>
    <w:p w14:paraId="2EBA1CB1" w14:textId="29E3B7F6" w:rsidR="00405872" w:rsidRPr="000B0F7F" w:rsidRDefault="00747CC9" w:rsidP="00B8554E">
      <w:pPr>
        <w:pStyle w:val="Verbatim"/>
      </w:pPr>
      <w:r w:rsidRPr="000B0F7F">
        <w:lastRenderedPageBreak/>
        <w:t>$</w:t>
      </w:r>
      <w:r w:rsidR="00405872" w:rsidRPr="000B0F7F">
        <w:t>N=0</w:t>
      </w:r>
      <w:r w:rsidR="00405872" w:rsidRPr="000B0F7F">
        <w:br/>
        <w:t>for config in [0,nb_metrics_config]</w:t>
      </w:r>
      <w:r w:rsidR="00405872" w:rsidRPr="000B0F7F">
        <w:tab/>
      </w:r>
      <w:r w:rsidR="00405872" w:rsidRPr="000B0F7F">
        <w:br/>
        <w:t xml:space="preserve">  for it in [0,nb_fms_iterations]</w:t>
      </w:r>
      <w:r w:rsidR="00405872" w:rsidRPr="000B0F7F">
        <w:tab/>
      </w:r>
      <w:r w:rsidR="00405872" w:rsidRPr="000B0F7F">
        <w:br/>
        <w:t xml:space="preserve">    run the FMS </w:t>
      </w:r>
      <w:r w:rsidRPr="000B0F7F">
        <w:t xml:space="preserve">instrumented with </w:t>
      </w:r>
      <w:proofErr w:type="spellStart"/>
      <w:r w:rsidRPr="000B0F7F">
        <w:t>METrICS</w:t>
      </w:r>
      <w:proofErr w:type="spellEnd"/>
      <w:r w:rsidR="00405872" w:rsidRPr="000B0F7F">
        <w:tab/>
      </w:r>
      <w:r w:rsidR="00405872" w:rsidRPr="000B0F7F">
        <w:br/>
        <w:t xml:space="preserve">    </w:t>
      </w:r>
      <w:r w:rsidRPr="000B0F7F">
        <w:t xml:space="preserve">have </w:t>
      </w:r>
      <w:proofErr w:type="spellStart"/>
      <w:r w:rsidR="00405872" w:rsidRPr="000B0F7F">
        <w:t>METrICS</w:t>
      </w:r>
      <w:proofErr w:type="spellEnd"/>
      <w:r w:rsidR="00405872" w:rsidRPr="000B0F7F">
        <w:t xml:space="preserve"> </w:t>
      </w:r>
      <w:r w:rsidRPr="000B0F7F">
        <w:t xml:space="preserve">collector process </w:t>
      </w:r>
      <w:r w:rsidR="00405872" w:rsidRPr="000B0F7F">
        <w:t>dumps collected info</w:t>
      </w:r>
      <w:r w:rsidR="00B8554E" w:rsidRPr="000B0F7F">
        <w:br/>
        <w:t xml:space="preserve">    </w:t>
      </w:r>
      <w:r w:rsidRPr="000B0F7F">
        <w:t>as</w:t>
      </w:r>
      <w:r w:rsidR="00405872" w:rsidRPr="000B0F7F">
        <w:t xml:space="preserve"> run_$N.csv, raw_$N.csv and log_$N.csv</w:t>
      </w:r>
      <w:r w:rsidRPr="000B0F7F">
        <w:t xml:space="preserve"> files</w:t>
      </w:r>
      <w:r w:rsidR="00405872" w:rsidRPr="000B0F7F">
        <w:tab/>
      </w:r>
      <w:r w:rsidR="00405872" w:rsidRPr="000B0F7F">
        <w:br/>
        <w:t xml:space="preserve">    $N++</w:t>
      </w:r>
    </w:p>
    <w:p w14:paraId="1EDC7DA2" w14:textId="0A2D7274" w:rsidR="00C20400" w:rsidRPr="000B0F7F" w:rsidRDefault="00C20400" w:rsidP="00C20400">
      <w:r w:rsidRPr="000B0F7F">
        <w:t xml:space="preserve">Thanks to </w:t>
      </w:r>
      <w:proofErr w:type="spellStart"/>
      <w:r w:rsidRPr="000B0F7F">
        <w:t>METrICS</w:t>
      </w:r>
      <w:proofErr w:type="spellEnd"/>
      <w:r w:rsidRPr="000B0F7F">
        <w:t>, each execution of the FMS generate</w:t>
      </w:r>
      <w:r w:rsidR="004E0F07">
        <w:t>s</w:t>
      </w:r>
      <w:r w:rsidRPr="000B0F7F">
        <w:t xml:space="preserve"> a set </w:t>
      </w:r>
      <w:r w:rsidR="004048AA" w:rsidRPr="000B0F7F">
        <w:t xml:space="preserve">of output trace files that could later be used as </w:t>
      </w:r>
      <w:r w:rsidR="004E0F07">
        <w:t xml:space="preserve">an </w:t>
      </w:r>
      <w:r w:rsidR="004048AA" w:rsidRPr="000B0F7F">
        <w:t xml:space="preserve">input dataset for the </w:t>
      </w:r>
      <w:r w:rsidR="00862643">
        <w:t>AI</w:t>
      </w:r>
      <w:r w:rsidR="004048AA" w:rsidRPr="000B0F7F">
        <w:t xml:space="preserve"> models:</w:t>
      </w:r>
    </w:p>
    <w:p w14:paraId="3CCAE2FB" w14:textId="4C989594" w:rsidR="00C20400" w:rsidRPr="000B0F7F" w:rsidRDefault="00C20400" w:rsidP="00C20400">
      <w:pPr>
        <w:pStyle w:val="Paragrafoelenco"/>
        <w:numPr>
          <w:ilvl w:val="0"/>
          <w:numId w:val="15"/>
        </w:numPr>
        <w:spacing w:after="160" w:line="259" w:lineRule="auto"/>
        <w:rPr>
          <w:rFonts w:eastAsiaTheme="minorEastAsia"/>
          <w:sz w:val="22"/>
          <w:szCs w:val="22"/>
        </w:rPr>
      </w:pPr>
      <w:r w:rsidRPr="000B0F7F">
        <w:t xml:space="preserve">run_##.csv: Information about the parameters of the current execution, such as which hardware events are collected by </w:t>
      </w:r>
      <w:proofErr w:type="spellStart"/>
      <w:r w:rsidRPr="000B0F7F">
        <w:t>METrICS</w:t>
      </w:r>
      <w:proofErr w:type="spellEnd"/>
      <w:r w:rsidRPr="000B0F7F">
        <w:t xml:space="preserve">, </w:t>
      </w:r>
      <w:r w:rsidR="004048AA" w:rsidRPr="000B0F7F">
        <w:t xml:space="preserve">the total number of hardware events being collected, </w:t>
      </w:r>
      <w:r w:rsidRPr="000B0F7F">
        <w:t xml:space="preserve">and so on... </w:t>
      </w:r>
    </w:p>
    <w:p w14:paraId="4E728F4C" w14:textId="2256BA08" w:rsidR="00C20400" w:rsidRPr="000B0F7F" w:rsidRDefault="00C20400" w:rsidP="00C20400">
      <w:pPr>
        <w:pStyle w:val="Paragrafoelenco"/>
        <w:numPr>
          <w:ilvl w:val="0"/>
          <w:numId w:val="15"/>
        </w:numPr>
        <w:spacing w:after="160" w:line="259" w:lineRule="auto"/>
        <w:rPr>
          <w:rFonts w:eastAsiaTheme="minorEastAsia"/>
          <w:sz w:val="22"/>
          <w:szCs w:val="22"/>
        </w:rPr>
      </w:pPr>
      <w:r w:rsidRPr="000B0F7F">
        <w:t xml:space="preserve">raw_##.csv: Raw collected trace data. Each row of the file </w:t>
      </w:r>
      <w:r w:rsidR="0026599F" w:rsidRPr="000B0F7F">
        <w:t>corresponds</w:t>
      </w:r>
      <w:r w:rsidRPr="000B0F7F">
        <w:t xml:space="preserve"> to a time </w:t>
      </w:r>
      <w:r w:rsidR="0026599F" w:rsidRPr="000B0F7F">
        <w:t>series</w:t>
      </w:r>
      <w:r w:rsidRPr="000B0F7F">
        <w:t xml:space="preserve"> </w:t>
      </w:r>
      <w:r w:rsidR="00B1435E">
        <w:t xml:space="preserve">associated </w:t>
      </w:r>
      <w:r w:rsidRPr="000B0F7F">
        <w:t>to a pair of probes in the source code. These probes are positioned around the software</w:t>
      </w:r>
      <w:r w:rsidR="004E0F07">
        <w:t>'s</w:t>
      </w:r>
      <w:r w:rsidRPr="000B0F7F">
        <w:t xml:space="preserve"> periodic tasks to collect </w:t>
      </w:r>
      <w:r w:rsidR="0026599F" w:rsidRPr="000B0F7F">
        <w:t>behavioural</w:t>
      </w:r>
      <w:r w:rsidRPr="000B0F7F">
        <w:t xml:space="preserve"> information about these tasks.</w:t>
      </w:r>
    </w:p>
    <w:p w14:paraId="27417082" w14:textId="18D61AD3" w:rsidR="004048AA" w:rsidRPr="000B0F7F" w:rsidRDefault="00C20400" w:rsidP="004048AA">
      <w:pPr>
        <w:pStyle w:val="Paragrafoelenco"/>
        <w:numPr>
          <w:ilvl w:val="0"/>
          <w:numId w:val="15"/>
        </w:numPr>
        <w:spacing w:after="160" w:line="259" w:lineRule="auto"/>
        <w:rPr>
          <w:rFonts w:eastAsiaTheme="minorEastAsia"/>
          <w:sz w:val="22"/>
          <w:szCs w:val="22"/>
        </w:rPr>
      </w:pPr>
      <w:r w:rsidRPr="000B0F7F">
        <w:t xml:space="preserve">log_##.csv: </w:t>
      </w:r>
      <w:r w:rsidR="004048AA" w:rsidRPr="000B0F7F">
        <w:t>user and application-level trace information. Currently used to dump deployment information (on which core run which application or stressing benchmark), FMS related information such as which trajectory is currently considered. Could be later completed with TEACHING KPI related information.</w:t>
      </w:r>
    </w:p>
    <w:p w14:paraId="6AB39C99" w14:textId="4CE5E163" w:rsidR="00C20400" w:rsidRPr="000B0F7F" w:rsidRDefault="004048AA" w:rsidP="00405872">
      <w:r w:rsidRPr="000B0F7F">
        <w:t xml:space="preserve">These files are further detailed in Section </w:t>
      </w:r>
      <w:r w:rsidRPr="000B0F7F">
        <w:fldChar w:fldCharType="begin"/>
      </w:r>
      <w:r w:rsidRPr="000B0F7F">
        <w:instrText xml:space="preserve"> REF _Ref104016927 \r \h </w:instrText>
      </w:r>
      <w:r w:rsidRPr="000B0F7F">
        <w:fldChar w:fldCharType="separate"/>
      </w:r>
      <w:r w:rsidR="005008ED">
        <w:t>2.1.6</w:t>
      </w:r>
      <w:r w:rsidRPr="000B0F7F">
        <w:fldChar w:fldCharType="end"/>
      </w:r>
      <w:r w:rsidRPr="000B0F7F">
        <w:t>.</w:t>
      </w:r>
    </w:p>
    <w:p w14:paraId="48EB0EF5" w14:textId="30A3C75B" w:rsidR="00C20400" w:rsidRPr="000B0F7F" w:rsidRDefault="00C20400" w:rsidP="00405872">
      <w:r w:rsidRPr="000B0F7F">
        <w:t>As for input parameters,</w:t>
      </w:r>
    </w:p>
    <w:p w14:paraId="34EB858C" w14:textId="1A40F744" w:rsidR="00405872" w:rsidRPr="000B0F7F" w:rsidRDefault="00405872" w:rsidP="00D27068">
      <w:pPr>
        <w:pStyle w:val="Paragrafoelenco"/>
        <w:numPr>
          <w:ilvl w:val="0"/>
          <w:numId w:val="15"/>
        </w:numPr>
        <w:spacing w:after="160" w:line="259" w:lineRule="auto"/>
      </w:pPr>
      <w:proofErr w:type="spellStart"/>
      <w:r w:rsidRPr="00D27068">
        <w:rPr>
          <w:b/>
          <w:bCs/>
        </w:rPr>
        <w:t>nb_fms_iteration</w:t>
      </w:r>
      <w:proofErr w:type="spellEnd"/>
      <w:r w:rsidRPr="00D27068">
        <w:t>:</w:t>
      </w:r>
      <w:r w:rsidRPr="000B0F7F">
        <w:t xml:space="preserve"> The number of FMS iteration</w:t>
      </w:r>
      <w:r w:rsidR="00D27068">
        <w:t>s</w:t>
      </w:r>
      <w:r w:rsidRPr="000B0F7F">
        <w:t xml:space="preserve"> (used for </w:t>
      </w:r>
      <w:r w:rsidR="00D27068">
        <w:t xml:space="preserve">the </w:t>
      </w:r>
      <w:r w:rsidRPr="000B0F7F">
        <w:t xml:space="preserve">statistical purpose) is currently 10, and traces of different iterations of the same </w:t>
      </w:r>
      <w:proofErr w:type="spellStart"/>
      <w:r w:rsidRPr="000B0F7F">
        <w:t>METrICS</w:t>
      </w:r>
      <w:proofErr w:type="spellEnd"/>
      <w:r w:rsidRPr="000B0F7F">
        <w:t xml:space="preserve"> setting should provide similar results.</w:t>
      </w:r>
    </w:p>
    <w:p w14:paraId="4F6B46C4" w14:textId="0CD847F4" w:rsidR="00B8554E" w:rsidRPr="000B0F7F" w:rsidRDefault="00405872" w:rsidP="00D27068">
      <w:pPr>
        <w:pStyle w:val="Paragrafoelenco"/>
        <w:numPr>
          <w:ilvl w:val="0"/>
          <w:numId w:val="15"/>
        </w:numPr>
        <w:spacing w:after="160" w:line="259" w:lineRule="auto"/>
      </w:pPr>
      <w:proofErr w:type="spellStart"/>
      <w:r w:rsidRPr="00D27068">
        <w:rPr>
          <w:b/>
          <w:bCs/>
        </w:rPr>
        <w:t>nb_metrics_config</w:t>
      </w:r>
      <w:proofErr w:type="spellEnd"/>
      <w:r w:rsidRPr="00D27068">
        <w:t>:</w:t>
      </w:r>
      <w:r w:rsidRPr="000B0F7F">
        <w:t xml:space="preserve"> Number of different possible configuration</w:t>
      </w:r>
      <w:r w:rsidR="00682888">
        <w:t>s</w:t>
      </w:r>
      <w:r w:rsidRPr="000B0F7F">
        <w:t xml:space="preserve"> of </w:t>
      </w:r>
      <w:proofErr w:type="spellStart"/>
      <w:r w:rsidRPr="000B0F7F">
        <w:t>METrICS</w:t>
      </w:r>
      <w:proofErr w:type="spellEnd"/>
      <w:r w:rsidRPr="000B0F7F">
        <w:t>. Each of these configurations correspond</w:t>
      </w:r>
      <w:r w:rsidR="00C9112E">
        <w:t>s</w:t>
      </w:r>
      <w:r w:rsidRPr="000B0F7F">
        <w:t xml:space="preserve"> to a different set of hardware events being collected (and hence a different meaning of the PMC columns in the raw.csv file). As each core support</w:t>
      </w:r>
      <w:r w:rsidR="005F65C5">
        <w:t>s</w:t>
      </w:r>
      <w:r w:rsidRPr="000B0F7F">
        <w:t xml:space="preserve"> 6 performance monitor counter, each configuration corresponds to a set of 6 hardware events.</w:t>
      </w:r>
    </w:p>
    <w:p w14:paraId="73B38675" w14:textId="776A988D" w:rsidR="00405872" w:rsidRPr="000B0F7F" w:rsidRDefault="00405872" w:rsidP="00405872">
      <w:r w:rsidRPr="000B0F7F">
        <w:t>In the trace files</w:t>
      </w:r>
      <w:r w:rsidR="00B8554E" w:rsidRPr="000B0F7F">
        <w:t xml:space="preserve"> generated so far</w:t>
      </w:r>
      <w:r w:rsidRPr="000B0F7F">
        <w:t>, 5 different  configurations have been used:</w:t>
      </w:r>
    </w:p>
    <w:p w14:paraId="493A2B9E" w14:textId="77777777" w:rsidR="00405872" w:rsidRPr="000B0F7F" w:rsidRDefault="00405872" w:rsidP="00BC3E91">
      <w:pPr>
        <w:pStyle w:val="Paragrafoelenco"/>
        <w:numPr>
          <w:ilvl w:val="0"/>
          <w:numId w:val="14"/>
        </w:numPr>
        <w:spacing w:after="160" w:line="259" w:lineRule="auto"/>
        <w:jc w:val="left"/>
        <w:rPr>
          <w:rFonts w:eastAsiaTheme="minorEastAsia"/>
          <w:sz w:val="22"/>
          <w:szCs w:val="22"/>
        </w:rPr>
      </w:pPr>
      <w:r w:rsidRPr="000B0F7F">
        <w:t>{ L1D_CACHE,  L1D_CACHE_REFILL, L1D_CACHE_WB, L2D_CACHE, L2D_CACHE_REFILL, L2D_CACHE_WB} that focuses on the memory data path and caches</w:t>
      </w:r>
    </w:p>
    <w:p w14:paraId="57A822A4" w14:textId="77777777" w:rsidR="00405872" w:rsidRPr="000B0F7F" w:rsidRDefault="00405872" w:rsidP="00BC3E91">
      <w:pPr>
        <w:pStyle w:val="Paragrafoelenco"/>
        <w:numPr>
          <w:ilvl w:val="0"/>
          <w:numId w:val="14"/>
        </w:numPr>
        <w:spacing w:after="160" w:line="259" w:lineRule="auto"/>
        <w:jc w:val="left"/>
        <w:rPr>
          <w:sz w:val="22"/>
          <w:szCs w:val="22"/>
        </w:rPr>
      </w:pPr>
      <w:r w:rsidRPr="000B0F7F">
        <w:t>{ INST_RETIRED, LD_RETIRED, ST_RETIRED, BR_PRED, BR_MIS_PRED,  PREFETCH} that focuses on application characterization in terms of instruction type</w:t>
      </w:r>
    </w:p>
    <w:p w14:paraId="6845CA0A" w14:textId="77777777" w:rsidR="00405872" w:rsidRPr="000B0F7F" w:rsidRDefault="00405872" w:rsidP="00BC3E91">
      <w:pPr>
        <w:pStyle w:val="Paragrafoelenco"/>
        <w:numPr>
          <w:ilvl w:val="0"/>
          <w:numId w:val="14"/>
        </w:numPr>
        <w:spacing w:after="160" w:line="259" w:lineRule="auto"/>
        <w:jc w:val="left"/>
        <w:rPr>
          <w:sz w:val="22"/>
          <w:szCs w:val="22"/>
        </w:rPr>
      </w:pPr>
      <w:r w:rsidRPr="000B0F7F">
        <w:t>{ LD_SPEC, ST_SPEC, BR_PRED, DP_SPEC, VFP_SPEC, L1I_CACHE_REFILL } that focuses on the speculative aspects of the architecture, especially for the A72 core.</w:t>
      </w:r>
    </w:p>
    <w:p w14:paraId="5864C104" w14:textId="77777777" w:rsidR="00405872" w:rsidRPr="000B0F7F" w:rsidRDefault="00405872" w:rsidP="00BC3E91">
      <w:pPr>
        <w:pStyle w:val="Paragrafoelenco"/>
        <w:numPr>
          <w:ilvl w:val="0"/>
          <w:numId w:val="14"/>
        </w:numPr>
        <w:spacing w:after="160" w:line="259" w:lineRule="auto"/>
        <w:jc w:val="left"/>
        <w:rPr>
          <w:sz w:val="22"/>
          <w:szCs w:val="22"/>
        </w:rPr>
      </w:pPr>
      <w:r w:rsidRPr="000B0F7F">
        <w:t>{ LD_SPEC, ST_SPEC, L1D_CACHE, INST_SPEC, L1I_CACHE, L1I_CACHE_REFILL } that focuses on speculative memory and control flow accesses.</w:t>
      </w:r>
    </w:p>
    <w:p w14:paraId="2C4D990F" w14:textId="77777777" w:rsidR="00405872" w:rsidRPr="000B0F7F" w:rsidRDefault="00405872" w:rsidP="00BC3E91">
      <w:pPr>
        <w:pStyle w:val="Paragrafoelenco"/>
        <w:numPr>
          <w:ilvl w:val="0"/>
          <w:numId w:val="14"/>
        </w:numPr>
        <w:spacing w:after="160" w:line="259" w:lineRule="auto"/>
        <w:jc w:val="left"/>
        <w:rPr>
          <w:sz w:val="22"/>
          <w:szCs w:val="22"/>
        </w:rPr>
      </w:pPr>
      <w:r w:rsidRPr="000B0F7F">
        <w:t>{ L1D_TLB_REFILL, L1I_TLB_REFILL, L1D_CACHE, L1I_CACHE, BUS_ACCESS, MEM_ACCESS } that focuses on the TLB / MMU aspects.</w:t>
      </w:r>
    </w:p>
    <w:p w14:paraId="67659BF7" w14:textId="0FE3C868" w:rsidR="00405872" w:rsidRPr="000B0F7F" w:rsidRDefault="00405872" w:rsidP="00405872">
      <w:r w:rsidRPr="000B0F7F">
        <w:t xml:space="preserve">The hardware </w:t>
      </w:r>
      <w:r w:rsidR="0026599F" w:rsidRPr="000B0F7F">
        <w:t>performance</w:t>
      </w:r>
      <w:r w:rsidRPr="000B0F7F">
        <w:t xml:space="preserve"> events are further detailed in the official documentation, Section 12.4.2 of </w:t>
      </w:r>
      <w:sdt>
        <w:sdtPr>
          <w:id w:val="-1601165741"/>
          <w:citation/>
        </w:sdtPr>
        <w:sdtEndPr/>
        <w:sdtContent>
          <w:r w:rsidR="007C54F8">
            <w:fldChar w:fldCharType="begin"/>
          </w:r>
          <w:r w:rsidR="007C54F8">
            <w:instrText xml:space="preserve"> CITATION ARM161 \l 2057 </w:instrText>
          </w:r>
          <w:r w:rsidR="007C54F8">
            <w:fldChar w:fldCharType="separate"/>
          </w:r>
          <w:r w:rsidR="00241549">
            <w:rPr>
              <w:noProof/>
            </w:rPr>
            <w:t>[14]</w:t>
          </w:r>
          <w:r w:rsidR="007C54F8">
            <w:fldChar w:fldCharType="end"/>
          </w:r>
        </w:sdtContent>
      </w:sdt>
      <w:r w:rsidR="007C54F8" w:rsidRPr="000B0F7F">
        <w:t xml:space="preserve"> </w:t>
      </w:r>
      <w:r w:rsidRPr="000B0F7F">
        <w:t xml:space="preserve">and Section 11.8 of </w:t>
      </w:r>
      <w:sdt>
        <w:sdtPr>
          <w:id w:val="-1884005789"/>
          <w:citation/>
        </w:sdtPr>
        <w:sdtEndPr/>
        <w:sdtContent>
          <w:r w:rsidR="00896E42">
            <w:fldChar w:fldCharType="begin"/>
          </w:r>
          <w:r w:rsidR="00896E42">
            <w:instrText xml:space="preserve"> CITATION ARM162 \l 2057 </w:instrText>
          </w:r>
          <w:r w:rsidR="00896E42">
            <w:fldChar w:fldCharType="separate"/>
          </w:r>
          <w:r w:rsidR="00241549">
            <w:rPr>
              <w:noProof/>
            </w:rPr>
            <w:t>[15]</w:t>
          </w:r>
          <w:r w:rsidR="00896E42">
            <w:fldChar w:fldCharType="end"/>
          </w:r>
        </w:sdtContent>
      </w:sdt>
      <w:r w:rsidRPr="000B0F7F">
        <w:t>.</w:t>
      </w:r>
      <w:r w:rsidR="00B8554E" w:rsidRPr="000B0F7F">
        <w:t xml:space="preserve"> </w:t>
      </w:r>
      <w:r w:rsidRPr="000B0F7F">
        <w:t>More hardware event</w:t>
      </w:r>
      <w:r w:rsidR="0026599F" w:rsidRPr="000B0F7F">
        <w:t>s</w:t>
      </w:r>
      <w:r w:rsidRPr="000B0F7F">
        <w:t xml:space="preserve"> could be taken into account. </w:t>
      </w:r>
      <w:r w:rsidRPr="000B0F7F">
        <w:lastRenderedPageBreak/>
        <w:t xml:space="preserve">Defining the meaningful event set is part of </w:t>
      </w:r>
      <w:r w:rsidR="00C9112E">
        <w:t xml:space="preserve">the </w:t>
      </w:r>
      <w:r w:rsidRPr="000B0F7F">
        <w:t>discussion between WP5 and WP4</w:t>
      </w:r>
      <w:r w:rsidR="00B8554E" w:rsidRPr="000B0F7F">
        <w:t>, and could also be AI</w:t>
      </w:r>
      <w:r w:rsidR="00C9112E">
        <w:t>-</w:t>
      </w:r>
      <w:r w:rsidR="00B8554E" w:rsidRPr="000B0F7F">
        <w:t>driven.</w:t>
      </w:r>
    </w:p>
    <w:p w14:paraId="3E144191" w14:textId="77777777" w:rsidR="00B8554E" w:rsidRPr="000B0F7F" w:rsidRDefault="00B8554E" w:rsidP="00405872"/>
    <w:p w14:paraId="79FDBA36" w14:textId="677F1E8E" w:rsidR="00E62337" w:rsidRPr="000B0F7F" w:rsidRDefault="00D63716" w:rsidP="00D63716">
      <w:pPr>
        <w:pStyle w:val="Titolo3"/>
      </w:pPr>
      <w:bookmarkStart w:id="38" w:name="_Ref104016927"/>
      <w:bookmarkStart w:id="39" w:name="_Toc105024396"/>
      <w:r w:rsidRPr="000B0F7F">
        <w:t xml:space="preserve">Description of the avionics training datasets </w:t>
      </w:r>
      <w:r w:rsidR="00E62337" w:rsidRPr="000B0F7F">
        <w:t>passed to WP4</w:t>
      </w:r>
      <w:r w:rsidR="00C94BF1" w:rsidRPr="000B0F7F">
        <w:t xml:space="preserve"> to perform anomaly detection</w:t>
      </w:r>
      <w:bookmarkEnd w:id="38"/>
      <w:bookmarkEnd w:id="39"/>
    </w:p>
    <w:p w14:paraId="14AEAC9F" w14:textId="20C14C96" w:rsidR="00206EC1" w:rsidRPr="000B0F7F" w:rsidRDefault="00206EC1" w:rsidP="00206EC1">
      <w:r w:rsidRPr="000B0F7F">
        <w:rPr>
          <w:b/>
        </w:rPr>
        <w:t>Trace folder organization:</w:t>
      </w:r>
      <w:r w:rsidRPr="000B0F7F">
        <w:t xml:space="preserve"> For the avionics use</w:t>
      </w:r>
      <w:r w:rsidR="00C9112E">
        <w:t xml:space="preserve"> </w:t>
      </w:r>
      <w:r w:rsidRPr="000B0F7F">
        <w:t xml:space="preserve">case, collected traces are stored on the official TEACHING </w:t>
      </w:r>
      <w:r w:rsidR="00C9112E">
        <w:t>ShareP</w:t>
      </w:r>
      <w:r w:rsidRPr="000B0F7F">
        <w:t xml:space="preserve">oint, in </w:t>
      </w:r>
      <w:r w:rsidRPr="000B0F7F">
        <w:rPr>
          <w:b/>
          <w:bCs/>
        </w:rPr>
        <w:t>WP5 (AVL) / Avionics UC / traces</w:t>
      </w:r>
      <w:r w:rsidRPr="000B0F7F">
        <w:t xml:space="preserve"> in the form of subfolders of tar.gz files. Each subfolder corresponds to a full experimental campaign with the F</w:t>
      </w:r>
      <w:r w:rsidR="00C9112E">
        <w:t>l</w:t>
      </w:r>
      <w:r w:rsidRPr="000B0F7F">
        <w:t>ight Management System (FMS) application following a specific flight plan, indicated by the folder name using ICAO codes. For instance, LFBT_LFBL corresponds to a fixed flight plan from TARBES Lourdes-</w:t>
      </w:r>
      <w:proofErr w:type="spellStart"/>
      <w:r w:rsidRPr="000B0F7F">
        <w:t>Pyrénées</w:t>
      </w:r>
      <w:proofErr w:type="spellEnd"/>
      <w:r w:rsidRPr="000B0F7F">
        <w:t xml:space="preserve"> (LFBT) to LIMOGES Bellegarde (LFBL).</w:t>
      </w:r>
    </w:p>
    <w:p w14:paraId="20DECCE8" w14:textId="32A3E11F" w:rsidR="00206EC1" w:rsidRPr="000B0F7F" w:rsidRDefault="00206EC1" w:rsidP="00206EC1">
      <w:r w:rsidRPr="000B0F7F">
        <w:rPr>
          <w:szCs w:val="24"/>
        </w:rPr>
        <w:t xml:space="preserve">Each such subfolder corresponding to a specific flight plan contains a set of tar.gz files corresponding to </w:t>
      </w:r>
      <w:r w:rsidR="00C9112E">
        <w:rPr>
          <w:szCs w:val="24"/>
        </w:rPr>
        <w:t xml:space="preserve">the </w:t>
      </w:r>
      <w:r w:rsidRPr="000B0F7F">
        <w:rPr>
          <w:szCs w:val="24"/>
        </w:rPr>
        <w:t>different mapping of the avionics application as well as the stressing benchmarks / cyber-attack deployments.</w:t>
      </w:r>
    </w:p>
    <w:p w14:paraId="1E67B660" w14:textId="0C004291" w:rsidR="00206EC1" w:rsidRPr="000B0F7F" w:rsidRDefault="00206EC1" w:rsidP="00206EC1">
      <w:r w:rsidRPr="000B0F7F">
        <w:rPr>
          <w:szCs w:val="24"/>
        </w:rPr>
        <w:t xml:space="preserve">Each tar.gz file </w:t>
      </w:r>
      <w:r w:rsidR="00C9112E">
        <w:rPr>
          <w:szCs w:val="24"/>
        </w:rPr>
        <w:t>h</w:t>
      </w:r>
      <w:r w:rsidRPr="000B0F7F">
        <w:rPr>
          <w:szCs w:val="24"/>
        </w:rPr>
        <w:t xml:space="preserve">as a name </w:t>
      </w:r>
      <w:r w:rsidR="00CA3EDA">
        <w:rPr>
          <w:szCs w:val="24"/>
        </w:rPr>
        <w:t xml:space="preserve">in this format: </w:t>
      </w:r>
      <w:r w:rsidRPr="000B0F7F">
        <w:rPr>
          <w:szCs w:val="24"/>
        </w:rPr>
        <w:t xml:space="preserve">abcd.ef.tar.gz. The 4 first letters indicate which applications are deployed on the 4 dependable Cortex A53 cores of the iMx8 platform, </w:t>
      </w:r>
      <w:r w:rsidR="00CA3EDA">
        <w:rPr>
          <w:szCs w:val="24"/>
        </w:rPr>
        <w:t xml:space="preserve">and </w:t>
      </w:r>
      <w:r w:rsidRPr="000B0F7F">
        <w:rPr>
          <w:szCs w:val="24"/>
        </w:rPr>
        <w:t>the last two letters on the application deployed on the non-dependable Cortex A72 cores.</w:t>
      </w:r>
    </w:p>
    <w:p w14:paraId="0BCC4F67" w14:textId="77777777" w:rsidR="00206EC1" w:rsidRPr="000B0F7F" w:rsidRDefault="00206EC1" w:rsidP="00206EC1">
      <w:r w:rsidRPr="000B0F7F">
        <w:rPr>
          <w:szCs w:val="24"/>
        </w:rPr>
        <w:t>Each letter indicates which application is deployed:</w:t>
      </w:r>
    </w:p>
    <w:p w14:paraId="380EE3AE" w14:textId="77777777" w:rsidR="00206EC1" w:rsidRPr="000B0F7F" w:rsidRDefault="00206EC1" w:rsidP="00206EC1">
      <w:pPr>
        <w:pStyle w:val="Paragrafoelenco"/>
        <w:numPr>
          <w:ilvl w:val="0"/>
          <w:numId w:val="17"/>
        </w:numPr>
        <w:spacing w:after="160" w:line="259" w:lineRule="auto"/>
        <w:rPr>
          <w:rFonts w:eastAsiaTheme="minorEastAsia"/>
        </w:rPr>
      </w:pPr>
      <w:r w:rsidRPr="000B0F7F">
        <w:rPr>
          <w:szCs w:val="24"/>
        </w:rPr>
        <w:t>x: Nothing is deployed on this core.</w:t>
      </w:r>
    </w:p>
    <w:p w14:paraId="2E416C12" w14:textId="77777777" w:rsidR="00206EC1" w:rsidRPr="000B0F7F" w:rsidRDefault="00206EC1" w:rsidP="00206EC1">
      <w:pPr>
        <w:pStyle w:val="Paragrafoelenco"/>
        <w:numPr>
          <w:ilvl w:val="0"/>
          <w:numId w:val="17"/>
        </w:numPr>
        <w:spacing w:after="160" w:line="259" w:lineRule="auto"/>
      </w:pPr>
      <w:r w:rsidRPr="000B0F7F">
        <w:rPr>
          <w:szCs w:val="24"/>
        </w:rPr>
        <w:t>F: The FMS is deployed on this core.</w:t>
      </w:r>
    </w:p>
    <w:p w14:paraId="1EDBAA8F" w14:textId="77777777" w:rsidR="00206EC1" w:rsidRPr="000B0F7F" w:rsidRDefault="00206EC1" w:rsidP="00206EC1">
      <w:pPr>
        <w:pStyle w:val="Paragrafoelenco"/>
        <w:numPr>
          <w:ilvl w:val="0"/>
          <w:numId w:val="17"/>
        </w:numPr>
        <w:spacing w:after="160" w:line="259" w:lineRule="auto"/>
      </w:pPr>
      <w:r w:rsidRPr="000B0F7F">
        <w:rPr>
          <w:szCs w:val="24"/>
        </w:rPr>
        <w:t>T: The FFT computation is deployed on this core.</w:t>
      </w:r>
    </w:p>
    <w:p w14:paraId="6C2AF661" w14:textId="55A6C137" w:rsidR="00206EC1" w:rsidRPr="000B0F7F" w:rsidRDefault="00206EC1" w:rsidP="00206EC1">
      <w:pPr>
        <w:pStyle w:val="Paragrafoelenco"/>
        <w:numPr>
          <w:ilvl w:val="0"/>
          <w:numId w:val="17"/>
        </w:numPr>
        <w:spacing w:after="160" w:line="259" w:lineRule="auto"/>
      </w:pPr>
      <w:r w:rsidRPr="000B0F7F">
        <w:rPr>
          <w:szCs w:val="24"/>
        </w:rPr>
        <w:t xml:space="preserve">S: A </w:t>
      </w:r>
      <w:r w:rsidR="00E121F4" w:rsidRPr="000B0F7F">
        <w:rPr>
          <w:szCs w:val="24"/>
        </w:rPr>
        <w:t>continuous</w:t>
      </w:r>
      <w:r w:rsidRPr="000B0F7F">
        <w:rPr>
          <w:szCs w:val="24"/>
        </w:rPr>
        <w:t xml:space="preserve"> stressing benchmark is deployed on this core</w:t>
      </w:r>
    </w:p>
    <w:p w14:paraId="473ADD8D" w14:textId="77777777" w:rsidR="00206EC1" w:rsidRPr="000B0F7F" w:rsidRDefault="00206EC1" w:rsidP="00206EC1">
      <w:pPr>
        <w:pStyle w:val="Paragrafoelenco"/>
        <w:numPr>
          <w:ilvl w:val="0"/>
          <w:numId w:val="17"/>
        </w:numPr>
        <w:spacing w:after="160" w:line="259" w:lineRule="auto"/>
      </w:pPr>
      <w:r w:rsidRPr="000B0F7F">
        <w:rPr>
          <w:szCs w:val="24"/>
        </w:rPr>
        <w:t>Z: An intermittent stressing benchmark is deployed on this core.</w:t>
      </w:r>
    </w:p>
    <w:p w14:paraId="38523CDF" w14:textId="77777777" w:rsidR="00206EC1" w:rsidRPr="000B0F7F" w:rsidRDefault="00206EC1" w:rsidP="00206EC1">
      <w:r w:rsidRPr="000B0F7F">
        <w:rPr>
          <w:szCs w:val="24"/>
        </w:rPr>
        <w:t>So, for instance;</w:t>
      </w:r>
    </w:p>
    <w:p w14:paraId="45F5F7E6" w14:textId="6F65FFDC" w:rsidR="00206EC1" w:rsidRPr="000B0F7F" w:rsidRDefault="00206EC1" w:rsidP="00206EC1">
      <w:pPr>
        <w:pStyle w:val="Paragrafoelenco"/>
        <w:numPr>
          <w:ilvl w:val="0"/>
          <w:numId w:val="16"/>
        </w:numPr>
        <w:spacing w:after="160" w:line="259" w:lineRule="auto"/>
        <w:rPr>
          <w:rFonts w:eastAsiaTheme="minorEastAsia"/>
        </w:rPr>
      </w:pPr>
      <w:r w:rsidRPr="000B0F7F">
        <w:rPr>
          <w:szCs w:val="24"/>
        </w:rPr>
        <w:t>xFTx.xx.tar.gz corresponds to the avionic use-case running standalone in the system, serving as a nominal</w:t>
      </w:r>
      <w:r w:rsidR="00CA3EDA">
        <w:rPr>
          <w:szCs w:val="24"/>
        </w:rPr>
        <w:t>/</w:t>
      </w:r>
      <w:r w:rsidRPr="000B0F7F">
        <w:rPr>
          <w:szCs w:val="24"/>
        </w:rPr>
        <w:t>normal reference, without any security-related anomalies.</w:t>
      </w:r>
    </w:p>
    <w:p w14:paraId="083417F0" w14:textId="37159D4D" w:rsidR="00206EC1" w:rsidRPr="000B0F7F" w:rsidRDefault="00206EC1" w:rsidP="00206EC1">
      <w:pPr>
        <w:pStyle w:val="Paragrafoelenco"/>
        <w:numPr>
          <w:ilvl w:val="0"/>
          <w:numId w:val="16"/>
        </w:numPr>
        <w:spacing w:after="160" w:line="259" w:lineRule="auto"/>
      </w:pPr>
      <w:r w:rsidRPr="000B0F7F">
        <w:rPr>
          <w:szCs w:val="24"/>
        </w:rPr>
        <w:t xml:space="preserve">SFTS.xx.tar.gz and SFTS.SS.tar.gz correspond to maximum stress scenarios with permanent anomalies due to DoS attack on the memory resource. The first </w:t>
      </w:r>
      <w:proofErr w:type="spellStart"/>
      <w:r w:rsidRPr="000B0F7F">
        <w:rPr>
          <w:szCs w:val="24"/>
        </w:rPr>
        <w:t>tarball</w:t>
      </w:r>
      <w:proofErr w:type="spellEnd"/>
      <w:r w:rsidRPr="000B0F7F">
        <w:rPr>
          <w:szCs w:val="24"/>
        </w:rPr>
        <w:t xml:space="preserve"> only issue</w:t>
      </w:r>
      <w:r w:rsidR="00CA3EDA">
        <w:rPr>
          <w:szCs w:val="24"/>
        </w:rPr>
        <w:t>s</w:t>
      </w:r>
      <w:r w:rsidRPr="000B0F7F">
        <w:rPr>
          <w:szCs w:val="24"/>
        </w:rPr>
        <w:t xml:space="preserve"> stress on the </w:t>
      </w:r>
      <w:r w:rsidR="00E121F4" w:rsidRPr="000B0F7F">
        <w:rPr>
          <w:szCs w:val="24"/>
        </w:rPr>
        <w:t>neighbouring</w:t>
      </w:r>
      <w:r w:rsidRPr="000B0F7F">
        <w:rPr>
          <w:szCs w:val="24"/>
        </w:rPr>
        <w:t xml:space="preserve"> Cortex A53 cores, whereas the second </w:t>
      </w:r>
      <w:proofErr w:type="spellStart"/>
      <w:r w:rsidRPr="000B0F7F">
        <w:rPr>
          <w:szCs w:val="24"/>
        </w:rPr>
        <w:t>tarball</w:t>
      </w:r>
      <w:proofErr w:type="spellEnd"/>
      <w:r w:rsidRPr="000B0F7F">
        <w:rPr>
          <w:szCs w:val="24"/>
        </w:rPr>
        <w:t xml:space="preserve"> extends this to the Cortex A72 cores.</w:t>
      </w:r>
    </w:p>
    <w:p w14:paraId="5186FC72" w14:textId="77777777" w:rsidR="00206EC1" w:rsidRPr="000B0F7F" w:rsidRDefault="00206EC1" w:rsidP="00206EC1">
      <w:pPr>
        <w:pStyle w:val="Paragrafoelenco"/>
        <w:numPr>
          <w:ilvl w:val="0"/>
          <w:numId w:val="16"/>
        </w:numPr>
        <w:spacing w:after="160" w:line="259" w:lineRule="auto"/>
      </w:pPr>
      <w:r w:rsidRPr="000B0F7F">
        <w:rPr>
          <w:szCs w:val="24"/>
        </w:rPr>
        <w:t>ZFTZ.xx.tar.gz and ZFTZ.ZZ.tar.gz correspond to the same scenario as above, but replacing the continuous stress by intermittent stress pausing and restarting every 15 seconds approximately.</w:t>
      </w:r>
    </w:p>
    <w:p w14:paraId="0C2C94F5" w14:textId="58DBCCF7" w:rsidR="00206EC1" w:rsidRPr="000B0F7F" w:rsidRDefault="00206EC1" w:rsidP="00DC3A97">
      <w:r w:rsidRPr="000B0F7F">
        <w:t>As of April 2022, a total o</w:t>
      </w:r>
      <w:r w:rsidR="00A97DEA">
        <w:t>f</w:t>
      </w:r>
      <w:r w:rsidRPr="000B0F7F">
        <w:t xml:space="preserve"> 531MB of input training dataset </w:t>
      </w:r>
      <w:r w:rsidR="00A97DEA">
        <w:t>i</w:t>
      </w:r>
      <w:r w:rsidRPr="000B0F7F">
        <w:t>s being generated for a single flight</w:t>
      </w:r>
      <w:r w:rsidR="00A97DEA">
        <w:t xml:space="preserve"> </w:t>
      </w:r>
      <w:r w:rsidRPr="000B0F7F">
        <w:t>plan. It will be later completed by training dataset involving further flight</w:t>
      </w:r>
      <w:r w:rsidR="00A97DEA">
        <w:t xml:space="preserve"> </w:t>
      </w:r>
      <w:r w:rsidRPr="000B0F7F">
        <w:t xml:space="preserve">plans, as well as with interactive </w:t>
      </w:r>
      <w:r w:rsidR="00E121F4" w:rsidRPr="000B0F7F">
        <w:t>flight</w:t>
      </w:r>
      <w:r w:rsidR="00A97DEA">
        <w:t xml:space="preserve"> </w:t>
      </w:r>
      <w:r w:rsidR="00E121F4" w:rsidRPr="000B0F7F">
        <w:t>plans</w:t>
      </w:r>
      <w:r w:rsidRPr="000B0F7F">
        <w:t xml:space="preserve"> where the </w:t>
      </w:r>
      <w:r w:rsidR="00E121F4" w:rsidRPr="000B0F7F">
        <w:t>pilot</w:t>
      </w:r>
      <w:r w:rsidRPr="000B0F7F">
        <w:t xml:space="preserve"> is allowed to change the flight</w:t>
      </w:r>
      <w:r w:rsidR="00A97DEA">
        <w:t xml:space="preserve"> </w:t>
      </w:r>
      <w:r w:rsidRPr="000B0F7F">
        <w:t>plan online.</w:t>
      </w:r>
      <w:r w:rsidR="00A97DEA">
        <w:t xml:space="preserve"> </w:t>
      </w:r>
      <w:r w:rsidRPr="000B0F7F">
        <w:t>Those traces only reflect the trace level of the hardware by the running software</w:t>
      </w:r>
      <w:r w:rsidR="00734BC5">
        <w:t>. T</w:t>
      </w:r>
      <w:r w:rsidRPr="000B0F7F">
        <w:t xml:space="preserve">here </w:t>
      </w:r>
      <w:r w:rsidR="00734BC5">
        <w:t xml:space="preserve">are </w:t>
      </w:r>
      <w:r w:rsidRPr="000B0F7F">
        <w:t>no ethic</w:t>
      </w:r>
      <w:r w:rsidR="00734BC5">
        <w:t>al</w:t>
      </w:r>
      <w:r w:rsidRPr="000B0F7F">
        <w:t xml:space="preserve"> issues related to those traces. Once stabilized such traces could also be provided as open access data.</w:t>
      </w:r>
    </w:p>
    <w:p w14:paraId="7E133F63" w14:textId="7E29B7A7" w:rsidR="00DC3A97" w:rsidRPr="000B0F7F" w:rsidRDefault="00DC3A97" w:rsidP="00DC3A97">
      <w:r w:rsidRPr="000B0F7F">
        <w:rPr>
          <w:b/>
        </w:rPr>
        <w:t>Traini</w:t>
      </w:r>
      <w:r w:rsidR="00E121F4" w:rsidRPr="000B0F7F">
        <w:rPr>
          <w:b/>
        </w:rPr>
        <w:t>n</w:t>
      </w:r>
      <w:r w:rsidRPr="000B0F7F">
        <w:rPr>
          <w:b/>
        </w:rPr>
        <w:t>g dataset file formats:</w:t>
      </w:r>
      <w:r w:rsidR="00A01E77" w:rsidRPr="000B0F7F">
        <w:t xml:space="preserve"> Section </w:t>
      </w:r>
      <w:r w:rsidR="00A01E77" w:rsidRPr="000B0F7F">
        <w:fldChar w:fldCharType="begin"/>
      </w:r>
      <w:r w:rsidR="00A01E77" w:rsidRPr="000B0F7F">
        <w:instrText xml:space="preserve"> REF _Ref104020008 \r \h </w:instrText>
      </w:r>
      <w:r w:rsidR="00A01E77" w:rsidRPr="000B0F7F">
        <w:fldChar w:fldCharType="separate"/>
      </w:r>
      <w:r w:rsidR="005008ED">
        <w:t>2.1.5</w:t>
      </w:r>
      <w:r w:rsidR="00A01E77" w:rsidRPr="000B0F7F">
        <w:fldChar w:fldCharType="end"/>
      </w:r>
      <w:r w:rsidR="00734BC5">
        <w:t xml:space="preserve"> </w:t>
      </w:r>
      <w:r w:rsidR="00A01E77" w:rsidRPr="000B0F7F">
        <w:t>state</w:t>
      </w:r>
      <w:r w:rsidR="00734BC5">
        <w:t>s</w:t>
      </w:r>
      <w:r w:rsidR="00A01E77" w:rsidRPr="000B0F7F">
        <w:t xml:space="preserve"> th</w:t>
      </w:r>
      <w:r w:rsidR="00E121F4" w:rsidRPr="000B0F7F">
        <w:t>at</w:t>
      </w:r>
      <w:r w:rsidR="00A01E77" w:rsidRPr="000B0F7F">
        <w:t xml:space="preserve"> the avionic training dataset</w:t>
      </w:r>
      <w:r w:rsidR="00E121F4" w:rsidRPr="000B0F7F">
        <w:t>s</w:t>
      </w:r>
      <w:r w:rsidR="00A01E77" w:rsidRPr="000B0F7F">
        <w:t xml:space="preserve"> are generated as a set of </w:t>
      </w:r>
      <w:r w:rsidR="0026599F" w:rsidRPr="000B0F7F">
        <w:t>commas</w:t>
      </w:r>
      <w:r w:rsidR="003E5DE7" w:rsidRPr="000B0F7F">
        <w:t xml:space="preserve"> separated values files: </w:t>
      </w:r>
      <w:r w:rsidR="00A01E77" w:rsidRPr="000B0F7F">
        <w:t>raw.csv, run.csv and log.csv</w:t>
      </w:r>
      <w:r w:rsidR="003E5DE7" w:rsidRPr="000B0F7F">
        <w:t>. A last CSV file</w:t>
      </w:r>
      <w:r w:rsidR="00A01E77" w:rsidRPr="000B0F7F">
        <w:t xml:space="preserve"> </w:t>
      </w:r>
      <w:r w:rsidR="003E5DE7" w:rsidRPr="000B0F7F">
        <w:t xml:space="preserve">hw_events.csv is common to all the FMS runs, being purely hardware dependant and listing </w:t>
      </w:r>
      <w:r w:rsidR="003E5DE7" w:rsidRPr="000B0F7F">
        <w:lastRenderedPageBreak/>
        <w:t>all the hardware events that could be probed by the iMx8 platform as documented in</w:t>
      </w:r>
      <w:r w:rsidR="0026599F" w:rsidRPr="000B0F7F">
        <w:t xml:space="preserve"> Section 12.9</w:t>
      </w:r>
      <w:r w:rsidR="00102FEA">
        <w:t xml:space="preserve"> </w:t>
      </w:r>
      <w:sdt>
        <w:sdtPr>
          <w:id w:val="-958566556"/>
          <w:citation/>
        </w:sdtPr>
        <w:sdtEndPr/>
        <w:sdtContent>
          <w:r w:rsidR="00102FEA">
            <w:fldChar w:fldCharType="begin"/>
          </w:r>
          <w:r w:rsidR="00102FEA">
            <w:instrText xml:space="preserve"> CITATION ARM161 \l 2057 </w:instrText>
          </w:r>
          <w:r w:rsidR="00102FEA">
            <w:fldChar w:fldCharType="separate"/>
          </w:r>
          <w:r w:rsidR="00241549">
            <w:rPr>
              <w:noProof/>
            </w:rPr>
            <w:t>[14]</w:t>
          </w:r>
          <w:r w:rsidR="00102FEA">
            <w:fldChar w:fldCharType="end"/>
          </w:r>
        </w:sdtContent>
      </w:sdt>
      <w:r w:rsidR="003E5DE7" w:rsidRPr="000B0F7F">
        <w:t>.</w:t>
      </w:r>
    </w:p>
    <w:p w14:paraId="057147A7" w14:textId="77777777" w:rsidR="006137F6" w:rsidRPr="000B0F7F" w:rsidRDefault="006137F6" w:rsidP="00DC3A97"/>
    <w:p w14:paraId="3DE8ECAA" w14:textId="6BA79C03" w:rsidR="00CF6A64" w:rsidRPr="000B0F7F" w:rsidRDefault="00CF6A64" w:rsidP="00DC3A97">
      <w:r w:rsidRPr="000B0F7F">
        <w:t xml:space="preserve">The collected time-series data to be used as </w:t>
      </w:r>
      <w:r w:rsidR="00D71F2B">
        <w:t xml:space="preserve">training </w:t>
      </w:r>
      <w:r w:rsidRPr="000B0F7F">
        <w:t xml:space="preserve">material are contained in the </w:t>
      </w:r>
      <w:r w:rsidRPr="000B0F7F">
        <w:rPr>
          <w:b/>
        </w:rPr>
        <w:t>raw.csv</w:t>
      </w:r>
      <w:r w:rsidRPr="000B0F7F">
        <w:t xml:space="preserve"> files, as shown in </w:t>
      </w:r>
      <w:r w:rsidRPr="000B0F7F">
        <w:fldChar w:fldCharType="begin"/>
      </w:r>
      <w:r w:rsidRPr="000B0F7F">
        <w:instrText xml:space="preserve"> REF _Ref104020630 \h </w:instrText>
      </w:r>
      <w:r w:rsidRPr="000B0F7F">
        <w:fldChar w:fldCharType="separate"/>
      </w:r>
      <w:r w:rsidR="005008ED" w:rsidRPr="000B0F7F">
        <w:t xml:space="preserve">Figure </w:t>
      </w:r>
      <w:r w:rsidR="005008ED">
        <w:rPr>
          <w:noProof/>
        </w:rPr>
        <w:t>10</w:t>
      </w:r>
      <w:r w:rsidRPr="000B0F7F">
        <w:fldChar w:fldCharType="end"/>
      </w:r>
      <w:r w:rsidRPr="000B0F7F">
        <w:t>.</w:t>
      </w:r>
    </w:p>
    <w:p w14:paraId="6CBA4F13" w14:textId="77777777" w:rsidR="003E5DE7" w:rsidRPr="000B0F7F" w:rsidRDefault="003E5DE7" w:rsidP="003E5DE7">
      <w:pPr>
        <w:keepNext/>
        <w:jc w:val="center"/>
      </w:pPr>
      <w:r w:rsidRPr="000B0F7F">
        <w:rPr>
          <w:noProof/>
        </w:rPr>
        <w:drawing>
          <wp:inline distT="0" distB="0" distL="0" distR="0" wp14:anchorId="1F8C4F93" wp14:editId="64D58601">
            <wp:extent cx="5731510" cy="908050"/>
            <wp:effectExtent l="0" t="0" r="0" b="635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d’écran 2022-04-10 à 23.03.3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908050"/>
                    </a:xfrm>
                    <a:prstGeom prst="rect">
                      <a:avLst/>
                    </a:prstGeom>
                  </pic:spPr>
                </pic:pic>
              </a:graphicData>
            </a:graphic>
          </wp:inline>
        </w:drawing>
      </w:r>
    </w:p>
    <w:p w14:paraId="2495BD4F" w14:textId="5FBEC3D8" w:rsidR="003E5DE7" w:rsidRPr="000B0F7F" w:rsidRDefault="003E5DE7" w:rsidP="003E5DE7">
      <w:pPr>
        <w:pStyle w:val="Didascalia"/>
      </w:pPr>
      <w:bookmarkStart w:id="40" w:name="_Ref104020630"/>
      <w:bookmarkStart w:id="41" w:name="_Toc105024430"/>
      <w:r w:rsidRPr="000B0F7F">
        <w:t xml:space="preserve">Figure </w:t>
      </w:r>
      <w:r w:rsidRPr="000B0F7F">
        <w:fldChar w:fldCharType="begin"/>
      </w:r>
      <w:r w:rsidRPr="000B0F7F">
        <w:instrText>SEQ Figure \* ARABIC</w:instrText>
      </w:r>
      <w:r w:rsidRPr="000B0F7F">
        <w:fldChar w:fldCharType="separate"/>
      </w:r>
      <w:r w:rsidR="005008ED">
        <w:rPr>
          <w:noProof/>
        </w:rPr>
        <w:t>10</w:t>
      </w:r>
      <w:r w:rsidRPr="000B0F7F">
        <w:fldChar w:fldCharType="end"/>
      </w:r>
      <w:bookmarkEnd w:id="40"/>
      <w:r w:rsidRPr="000B0F7F">
        <w:t xml:space="preserve"> - First lines of a raw.csv file</w:t>
      </w:r>
      <w:bookmarkEnd w:id="41"/>
    </w:p>
    <w:p w14:paraId="00CFD891" w14:textId="20711ADE" w:rsidR="00CF6A64" w:rsidRPr="000B0F7F" w:rsidRDefault="00CF6A64" w:rsidP="00DC3A97">
      <w:r w:rsidRPr="000B0F7F">
        <w:t xml:space="preserve">Each periodic task in the critical application is surrounded by a pair of probes allowing us to capture information on the </w:t>
      </w:r>
      <w:r w:rsidR="00E121F4" w:rsidRPr="000B0F7F">
        <w:t>particular</w:t>
      </w:r>
      <w:r w:rsidRPr="000B0F7F">
        <w:t xml:space="preserve"> task activation. As a consequence, each row in the raw.csv file corresponds to a task activation, wherea</w:t>
      </w:r>
      <w:r w:rsidR="00E121F4" w:rsidRPr="000B0F7F">
        <w:t>s</w:t>
      </w:r>
      <w:r w:rsidRPr="000B0F7F">
        <w:t xml:space="preserve"> the columns correspond to:</w:t>
      </w:r>
    </w:p>
    <w:p w14:paraId="22B5D33D" w14:textId="4FF9B32D" w:rsidR="00CF6A64" w:rsidRPr="000B0F7F" w:rsidRDefault="00CF6A64" w:rsidP="00CF6A64">
      <w:pPr>
        <w:pStyle w:val="Paragrafoelenco"/>
        <w:numPr>
          <w:ilvl w:val="0"/>
          <w:numId w:val="19"/>
        </w:numPr>
        <w:spacing w:after="160" w:line="259" w:lineRule="auto"/>
        <w:rPr>
          <w:rFonts w:eastAsiaTheme="minorEastAsia"/>
        </w:rPr>
      </w:pPr>
      <w:r w:rsidRPr="000B0F7F">
        <w:t>Timestamp: Timestamp of the task activation (in #cycle since boot)</w:t>
      </w:r>
    </w:p>
    <w:p w14:paraId="3475A30D" w14:textId="11806E57" w:rsidR="00CF6A64" w:rsidRPr="000B0F7F" w:rsidRDefault="00CF6A64" w:rsidP="00CF6A64">
      <w:pPr>
        <w:pStyle w:val="Paragrafoelenco"/>
        <w:numPr>
          <w:ilvl w:val="0"/>
          <w:numId w:val="19"/>
        </w:numPr>
        <w:spacing w:after="160" w:line="259" w:lineRule="auto"/>
        <w:rPr>
          <w:rFonts w:eastAsiaTheme="minorEastAsia"/>
        </w:rPr>
      </w:pPr>
      <w:r w:rsidRPr="000B0F7F">
        <w:t>Duration: Duration of the task (in #cycle)</w:t>
      </w:r>
    </w:p>
    <w:p w14:paraId="1FFD0609" w14:textId="0F67865B" w:rsidR="00CF6A64" w:rsidRPr="000B0F7F" w:rsidRDefault="00CF6A64" w:rsidP="00CF6A64">
      <w:pPr>
        <w:pStyle w:val="Paragrafoelenco"/>
        <w:numPr>
          <w:ilvl w:val="0"/>
          <w:numId w:val="19"/>
        </w:numPr>
        <w:spacing w:after="160" w:line="259" w:lineRule="auto"/>
        <w:rPr>
          <w:rFonts w:eastAsiaTheme="minorEastAsia"/>
        </w:rPr>
      </w:pPr>
      <w:r w:rsidRPr="000B0F7F">
        <w:t xml:space="preserve">Probe: </w:t>
      </w:r>
      <w:r w:rsidR="0086626A" w:rsidRPr="000B0F7F">
        <w:t>Unique n</w:t>
      </w:r>
      <w:r w:rsidRPr="000B0F7F">
        <w:t xml:space="preserve">ame of the software task if LAYER=probe </w:t>
      </w:r>
    </w:p>
    <w:p w14:paraId="48DD58B7" w14:textId="036A5A39" w:rsidR="00CF6A64" w:rsidRPr="000B0F7F" w:rsidRDefault="00CF6A64" w:rsidP="00CF6A64">
      <w:pPr>
        <w:pStyle w:val="Paragrafoelenco"/>
        <w:numPr>
          <w:ilvl w:val="0"/>
          <w:numId w:val="19"/>
        </w:numPr>
        <w:spacing w:after="160" w:line="259" w:lineRule="auto"/>
        <w:rPr>
          <w:rFonts w:eastAsiaTheme="minorEastAsia"/>
        </w:rPr>
      </w:pPr>
      <w:r w:rsidRPr="000B0F7F">
        <w:t xml:space="preserve">Kind: probe kind: Interval, Begin or End </w:t>
      </w:r>
      <w:r w:rsidR="0086626A" w:rsidRPr="000B0F7F">
        <w:t>(here always interval for periodic tasks)</w:t>
      </w:r>
    </w:p>
    <w:p w14:paraId="3B4D5A56" w14:textId="77777777" w:rsidR="0086626A" w:rsidRPr="000B0F7F" w:rsidRDefault="00CF6A64" w:rsidP="00CF6A64">
      <w:pPr>
        <w:pStyle w:val="Paragrafoelenco"/>
        <w:numPr>
          <w:ilvl w:val="0"/>
          <w:numId w:val="19"/>
        </w:numPr>
        <w:spacing w:after="160" w:line="259" w:lineRule="auto"/>
        <w:rPr>
          <w:rFonts w:eastAsiaTheme="minorEastAsia"/>
        </w:rPr>
      </w:pPr>
      <w:r w:rsidRPr="000B0F7F">
        <w:t xml:space="preserve">Layer: </w:t>
      </w:r>
      <w:r w:rsidR="0086626A" w:rsidRPr="000B0F7F">
        <w:t xml:space="preserve">Where the </w:t>
      </w:r>
      <w:proofErr w:type="spellStart"/>
      <w:r w:rsidR="0086626A" w:rsidRPr="000B0F7F">
        <w:t>METrICS</w:t>
      </w:r>
      <w:proofErr w:type="spellEnd"/>
      <w:r w:rsidR="0086626A" w:rsidRPr="000B0F7F">
        <w:t xml:space="preserve"> probe is inserted (here always ‘probe’ for application level probe. </w:t>
      </w:r>
      <w:proofErr w:type="spellStart"/>
      <w:r w:rsidR="0086626A" w:rsidRPr="000B0F7F">
        <w:t>METrICS</w:t>
      </w:r>
      <w:proofErr w:type="spellEnd"/>
      <w:r w:rsidR="0086626A" w:rsidRPr="000B0F7F">
        <w:t xml:space="preserve"> could also retrieve information from the OS kernel and drivers).</w:t>
      </w:r>
    </w:p>
    <w:p w14:paraId="3D6D241B" w14:textId="313971F3" w:rsidR="00CF6A64" w:rsidRPr="000B0F7F" w:rsidRDefault="00CF6A64" w:rsidP="00CF6A64">
      <w:pPr>
        <w:pStyle w:val="Paragrafoelenco"/>
        <w:numPr>
          <w:ilvl w:val="0"/>
          <w:numId w:val="19"/>
        </w:numPr>
        <w:spacing w:after="160" w:line="259" w:lineRule="auto"/>
        <w:rPr>
          <w:rFonts w:eastAsiaTheme="minorEastAsia"/>
        </w:rPr>
      </w:pPr>
      <w:r w:rsidRPr="000B0F7F">
        <w:t>Core: Number of the core the probe w</w:t>
      </w:r>
      <w:r w:rsidR="0086626A" w:rsidRPr="000B0F7F">
        <w:t>as</w:t>
      </w:r>
      <w:r w:rsidRPr="000B0F7F">
        <w:t xml:space="preserve"> executed on</w:t>
      </w:r>
      <w:r w:rsidR="0086626A" w:rsidRPr="000B0F7F">
        <w:t xml:space="preserve"> (should be constant for a particular run as the FMS </w:t>
      </w:r>
      <w:r w:rsidR="00E121F4" w:rsidRPr="000B0F7F">
        <w:t>application</w:t>
      </w:r>
      <w:r w:rsidR="0086626A" w:rsidRPr="000B0F7F">
        <w:t xml:space="preserve"> is stuck by affinity to a particular dependable core)</w:t>
      </w:r>
    </w:p>
    <w:p w14:paraId="1F0EEA84" w14:textId="4F0B1924" w:rsidR="00CF6A64" w:rsidRPr="000B0F7F" w:rsidRDefault="00CF6A64" w:rsidP="00CF6A64">
      <w:pPr>
        <w:pStyle w:val="Paragrafoelenco"/>
        <w:numPr>
          <w:ilvl w:val="0"/>
          <w:numId w:val="19"/>
        </w:numPr>
        <w:spacing w:after="160" w:line="259" w:lineRule="auto"/>
        <w:rPr>
          <w:rFonts w:eastAsiaTheme="minorEastAsia"/>
        </w:rPr>
      </w:pPr>
      <w:proofErr w:type="spellStart"/>
      <w:r w:rsidRPr="000B0F7F">
        <w:t>Pair_on</w:t>
      </w:r>
      <w:proofErr w:type="spellEnd"/>
      <w:r w:rsidRPr="000B0F7F">
        <w:t>: (please ignore, internal usage while pairing begin and end probes</w:t>
      </w:r>
      <w:r w:rsidR="0086626A" w:rsidRPr="000B0F7F">
        <w:t>, and this pairing is already performed</w:t>
      </w:r>
      <w:r w:rsidRPr="000B0F7F">
        <w:t>)</w:t>
      </w:r>
    </w:p>
    <w:p w14:paraId="1A47811A" w14:textId="0C10A813" w:rsidR="00CF6A64" w:rsidRPr="000B0F7F" w:rsidRDefault="00CF6A64" w:rsidP="00CF6A64">
      <w:pPr>
        <w:pStyle w:val="Paragrafoelenco"/>
        <w:numPr>
          <w:ilvl w:val="0"/>
          <w:numId w:val="19"/>
        </w:numPr>
        <w:spacing w:after="160" w:line="259" w:lineRule="auto"/>
        <w:rPr>
          <w:rFonts w:eastAsiaTheme="minorEastAsia"/>
        </w:rPr>
      </w:pPr>
      <w:proofErr w:type="spellStart"/>
      <w:r w:rsidRPr="000B0F7F">
        <w:t>Pid</w:t>
      </w:r>
      <w:proofErr w:type="spellEnd"/>
      <w:r w:rsidRPr="000B0F7F">
        <w:t xml:space="preserve">: process ID of the monitored application </w:t>
      </w:r>
      <w:r w:rsidR="0086626A" w:rsidRPr="000B0F7F">
        <w:t xml:space="preserve">in the </w:t>
      </w:r>
      <w:r w:rsidR="00E121F4" w:rsidRPr="000B0F7F">
        <w:t>underlying</w:t>
      </w:r>
      <w:r w:rsidR="0086626A" w:rsidRPr="000B0F7F">
        <w:t xml:space="preserve"> operating system</w:t>
      </w:r>
    </w:p>
    <w:p w14:paraId="4430904C" w14:textId="104A3878" w:rsidR="00CF6A64" w:rsidRPr="000B0F7F" w:rsidRDefault="00CF6A64" w:rsidP="00CF6A64">
      <w:pPr>
        <w:pStyle w:val="Paragrafoelenco"/>
        <w:numPr>
          <w:ilvl w:val="0"/>
          <w:numId w:val="19"/>
        </w:numPr>
        <w:spacing w:after="160" w:line="259" w:lineRule="auto"/>
        <w:rPr>
          <w:rFonts w:eastAsiaTheme="minorEastAsia"/>
        </w:rPr>
      </w:pPr>
      <w:proofErr w:type="spellStart"/>
      <w:r w:rsidRPr="000B0F7F">
        <w:t>Maf_count</w:t>
      </w:r>
      <w:proofErr w:type="spellEnd"/>
      <w:r w:rsidRPr="000B0F7F">
        <w:t>: (</w:t>
      </w:r>
      <w:r w:rsidR="005E62D5" w:rsidRPr="000B0F7F">
        <w:t>Major frame number of the avionic application</w:t>
      </w:r>
      <w:r w:rsidR="00574BB0">
        <w:t xml:space="preserve"> </w:t>
      </w:r>
      <w:r w:rsidR="005E62D5" w:rsidRPr="000B0F7F">
        <w:t>corresponds to the operational cycle iteration number of the application.</w:t>
      </w:r>
      <w:r w:rsidRPr="000B0F7F">
        <w:t xml:space="preserve">) </w:t>
      </w:r>
    </w:p>
    <w:p w14:paraId="161C82E3" w14:textId="6892E5AE" w:rsidR="00CF6A64" w:rsidRPr="000B0F7F" w:rsidRDefault="00CF6A64" w:rsidP="00CF6A64">
      <w:pPr>
        <w:pStyle w:val="Paragrafoelenco"/>
        <w:numPr>
          <w:ilvl w:val="0"/>
          <w:numId w:val="19"/>
        </w:numPr>
        <w:spacing w:after="160" w:line="259" w:lineRule="auto"/>
        <w:rPr>
          <w:rFonts w:eastAsiaTheme="minorEastAsia"/>
        </w:rPr>
      </w:pPr>
      <w:r w:rsidRPr="000B0F7F">
        <w:t>PMC#: Collected performance monitor counter (</w:t>
      </w:r>
      <w:r w:rsidR="005E62D5" w:rsidRPr="000B0F7F">
        <w:t>run.csv provides the information on which PMC corresponds to which hardware events</w:t>
      </w:r>
      <w:r w:rsidRPr="000B0F7F">
        <w:t xml:space="preserve">) </w:t>
      </w:r>
    </w:p>
    <w:p w14:paraId="5ED5F8AF" w14:textId="5BDAE95C" w:rsidR="00CF6A64" w:rsidRPr="000B0F7F" w:rsidRDefault="00CF6A64" w:rsidP="00CF6A64">
      <w:pPr>
        <w:pStyle w:val="Paragrafoelenco"/>
        <w:numPr>
          <w:ilvl w:val="0"/>
          <w:numId w:val="19"/>
        </w:numPr>
        <w:spacing w:after="160" w:line="259" w:lineRule="auto"/>
        <w:rPr>
          <w:rFonts w:eastAsiaTheme="minorEastAsia"/>
        </w:rPr>
      </w:pPr>
      <w:r w:rsidRPr="000B0F7F">
        <w:t>LMC#: Collected monitor counter from the software (</w:t>
      </w:r>
      <w:r w:rsidR="005E62D5" w:rsidRPr="000B0F7F">
        <w:t xml:space="preserve">could be </w:t>
      </w:r>
      <w:r w:rsidR="00574BB0">
        <w:t xml:space="preserve">either </w:t>
      </w:r>
      <w:r w:rsidR="005E62D5" w:rsidRPr="000B0F7F">
        <w:t xml:space="preserve">application </w:t>
      </w:r>
      <w:r w:rsidR="00E121F4" w:rsidRPr="000B0F7F">
        <w:t>or</w:t>
      </w:r>
      <w:r w:rsidR="005E62D5" w:rsidRPr="000B0F7F">
        <w:t xml:space="preserve"> use</w:t>
      </w:r>
      <w:r w:rsidR="00E121F4" w:rsidRPr="000B0F7F">
        <w:t>r</w:t>
      </w:r>
      <w:r w:rsidR="00574BB0">
        <w:t xml:space="preserve"> </w:t>
      </w:r>
      <w:r w:rsidR="005E62D5" w:rsidRPr="000B0F7F">
        <w:t>de</w:t>
      </w:r>
      <w:r w:rsidR="00E121F4" w:rsidRPr="000B0F7F">
        <w:t>f</w:t>
      </w:r>
      <w:r w:rsidR="005E62D5" w:rsidRPr="000B0F7F">
        <w:t xml:space="preserve">ined. </w:t>
      </w:r>
      <w:r w:rsidRPr="000B0F7F">
        <w:t>might later be used to store power, current, temperature information)</w:t>
      </w:r>
      <w:r w:rsidR="005E62D5" w:rsidRPr="000B0F7F">
        <w:t>. More LMC counters could be provided at the cost of extra storage space and more memory access during collection.</w:t>
      </w:r>
    </w:p>
    <w:p w14:paraId="51B23095" w14:textId="22C4226A" w:rsidR="00CF6A64" w:rsidRPr="000B0F7F" w:rsidRDefault="00CF6A64" w:rsidP="00CF6A64">
      <w:pPr>
        <w:pStyle w:val="Paragrafoelenco"/>
        <w:numPr>
          <w:ilvl w:val="0"/>
          <w:numId w:val="19"/>
        </w:numPr>
        <w:spacing w:after="160" w:line="259" w:lineRule="auto"/>
        <w:rPr>
          <w:rFonts w:eastAsiaTheme="minorEastAsia"/>
        </w:rPr>
      </w:pPr>
      <w:r w:rsidRPr="000B0F7F">
        <w:rPr>
          <w:rFonts w:eastAsiaTheme="minorEastAsia"/>
        </w:rPr>
        <w:t>C</w:t>
      </w:r>
      <w:r w:rsidR="005E62D5" w:rsidRPr="000B0F7F">
        <w:rPr>
          <w:rFonts w:eastAsiaTheme="minorEastAsia"/>
        </w:rPr>
        <w:t>ontext</w:t>
      </w:r>
      <w:r w:rsidRPr="000B0F7F">
        <w:rPr>
          <w:rFonts w:eastAsiaTheme="minorEastAsia"/>
        </w:rPr>
        <w:t>: Information about co-running context</w:t>
      </w:r>
      <w:r w:rsidR="00574BB0">
        <w:rPr>
          <w:rFonts w:eastAsiaTheme="minorEastAsia"/>
        </w:rPr>
        <w:t>s</w:t>
      </w:r>
      <w:r w:rsidRPr="000B0F7F">
        <w:rPr>
          <w:rFonts w:eastAsiaTheme="minorEastAsia"/>
        </w:rPr>
        <w:t xml:space="preserve"> such as co-running stressing benchmarks or cyber-attacks.</w:t>
      </w:r>
      <w:r w:rsidR="005E62D5" w:rsidRPr="000B0F7F">
        <w:rPr>
          <w:rFonts w:eastAsiaTheme="minorEastAsia"/>
        </w:rPr>
        <w:t xml:space="preserve"> This information should not be used as  </w:t>
      </w:r>
      <w:r w:rsidR="0044525A">
        <w:rPr>
          <w:rFonts w:eastAsiaTheme="minorEastAsia"/>
        </w:rPr>
        <w:t xml:space="preserve">training </w:t>
      </w:r>
      <w:r w:rsidR="005E62D5" w:rsidRPr="000B0F7F">
        <w:rPr>
          <w:rFonts w:eastAsiaTheme="minorEastAsia"/>
        </w:rPr>
        <w:t xml:space="preserve">material, as the purpose is to detect these anomalies. But WP4 required this information to be added as a way to </w:t>
      </w:r>
      <w:r w:rsidR="0044525A">
        <w:rPr>
          <w:rFonts w:eastAsiaTheme="minorEastAsia"/>
        </w:rPr>
        <w:t xml:space="preserve">assess </w:t>
      </w:r>
      <w:r w:rsidR="005E62D5" w:rsidRPr="000B0F7F">
        <w:rPr>
          <w:rFonts w:eastAsiaTheme="minorEastAsia"/>
        </w:rPr>
        <w:t>the performance of the detection models.</w:t>
      </w:r>
    </w:p>
    <w:p w14:paraId="3BFEAA42" w14:textId="77777777" w:rsidR="00CF6A64" w:rsidRPr="000B0F7F" w:rsidRDefault="00CF6A64" w:rsidP="00CF6A64">
      <w:pPr>
        <w:pStyle w:val="Paragrafoelenco"/>
        <w:numPr>
          <w:ilvl w:val="1"/>
          <w:numId w:val="19"/>
        </w:numPr>
        <w:spacing w:after="160" w:line="259" w:lineRule="auto"/>
        <w:rPr>
          <w:rFonts w:eastAsiaTheme="minorEastAsia"/>
        </w:rPr>
      </w:pPr>
      <w:proofErr w:type="spellStart"/>
      <w:r w:rsidRPr="000B0F7F">
        <w:rPr>
          <w:rFonts w:eastAsiaTheme="minorEastAsia"/>
        </w:rPr>
        <w:t>NoStress</w:t>
      </w:r>
      <w:proofErr w:type="spellEnd"/>
      <w:r w:rsidRPr="000B0F7F">
        <w:rPr>
          <w:rFonts w:eastAsiaTheme="minorEastAsia"/>
        </w:rPr>
        <w:t xml:space="preserve"> indicates a standalone execution without anomalies</w:t>
      </w:r>
    </w:p>
    <w:p w14:paraId="33D66F8F" w14:textId="1D93BAC8" w:rsidR="00CF6A64" w:rsidRPr="000B0F7F" w:rsidRDefault="00CF6A64" w:rsidP="00CF6A64">
      <w:pPr>
        <w:pStyle w:val="Paragrafoelenco"/>
        <w:numPr>
          <w:ilvl w:val="1"/>
          <w:numId w:val="19"/>
        </w:numPr>
        <w:spacing w:after="160" w:line="259" w:lineRule="auto"/>
        <w:rPr>
          <w:rFonts w:eastAsiaTheme="minorEastAsia"/>
        </w:rPr>
      </w:pPr>
      <w:r w:rsidRPr="000B0F7F">
        <w:rPr>
          <w:rFonts w:eastAsiaTheme="minorEastAsia"/>
        </w:rPr>
        <w:t xml:space="preserve">STSB: Indicates the anomaly of co-running with an application performing a DoS attack on memory resource producing a large number of store requests inducing </w:t>
      </w:r>
      <w:r w:rsidR="005E62D5" w:rsidRPr="000B0F7F">
        <w:rPr>
          <w:rFonts w:eastAsiaTheme="minorEastAsia"/>
        </w:rPr>
        <w:t xml:space="preserve">L1 &amp; L2 </w:t>
      </w:r>
      <w:r w:rsidRPr="000B0F7F">
        <w:rPr>
          <w:rFonts w:eastAsiaTheme="minorEastAsia"/>
        </w:rPr>
        <w:t>cache misses.</w:t>
      </w:r>
    </w:p>
    <w:p w14:paraId="448282A9" w14:textId="7573A1F8" w:rsidR="00CF6A64" w:rsidRPr="000B0F7F" w:rsidRDefault="00CF6A64" w:rsidP="00CF6A64">
      <w:pPr>
        <w:pStyle w:val="Paragrafoelenco"/>
        <w:numPr>
          <w:ilvl w:val="1"/>
          <w:numId w:val="19"/>
        </w:numPr>
        <w:spacing w:after="160" w:line="259" w:lineRule="auto"/>
        <w:rPr>
          <w:rFonts w:eastAsiaTheme="minorEastAsia"/>
        </w:rPr>
      </w:pPr>
      <w:r w:rsidRPr="000B0F7F">
        <w:rPr>
          <w:rFonts w:eastAsiaTheme="minorEastAsia"/>
        </w:rPr>
        <w:t xml:space="preserve">LDSB: Indicates the anomaly of co-running with an application performing a DoS attack on memory resource producing a large number of load requests inducing </w:t>
      </w:r>
      <w:r w:rsidR="005E62D5" w:rsidRPr="000B0F7F">
        <w:rPr>
          <w:rFonts w:eastAsiaTheme="minorEastAsia"/>
        </w:rPr>
        <w:t xml:space="preserve">L1 &amp; L2 </w:t>
      </w:r>
      <w:r w:rsidRPr="000B0F7F">
        <w:rPr>
          <w:rFonts w:eastAsiaTheme="minorEastAsia"/>
        </w:rPr>
        <w:t>cache misses.</w:t>
      </w:r>
    </w:p>
    <w:p w14:paraId="5F42DA19" w14:textId="7FD805E5" w:rsidR="00CF6A64" w:rsidRPr="000B0F7F" w:rsidRDefault="005E62D5" w:rsidP="00DC3A97">
      <w:r w:rsidRPr="000B0F7F">
        <w:lastRenderedPageBreak/>
        <w:t>As stated</w:t>
      </w:r>
      <w:r w:rsidR="006B5890">
        <w:t xml:space="preserve">, </w:t>
      </w:r>
      <w:r w:rsidRPr="000B0F7F">
        <w:t xml:space="preserve">to exploit the </w:t>
      </w:r>
      <w:r w:rsidR="006B5890">
        <w:t>P</w:t>
      </w:r>
      <w:r w:rsidRPr="000B0F7F">
        <w:t xml:space="preserve">erformance </w:t>
      </w:r>
      <w:r w:rsidR="006B5890">
        <w:t>M</w:t>
      </w:r>
      <w:r w:rsidRPr="000B0F7F">
        <w:t xml:space="preserve">onitor </w:t>
      </w:r>
      <w:r w:rsidR="006B5890">
        <w:t>C</w:t>
      </w:r>
      <w:r w:rsidRPr="000B0F7F">
        <w:t>ounter</w:t>
      </w:r>
      <w:r w:rsidR="006B5890">
        <w:t>-</w:t>
      </w:r>
      <w:r w:rsidRPr="000B0F7F">
        <w:t xml:space="preserve">information (PMC), it is necessary to refer to the </w:t>
      </w:r>
      <w:r w:rsidRPr="000B0F7F">
        <w:rPr>
          <w:b/>
        </w:rPr>
        <w:t>run.csv</w:t>
      </w:r>
      <w:r w:rsidRPr="000B0F7F">
        <w:t xml:space="preserve"> file that details which hardware event</w:t>
      </w:r>
      <w:r w:rsidR="006137F6" w:rsidRPr="000B0F7F">
        <w:t xml:space="preserve"> id is monitored by each PMC, and finally to refer to hw_event.csv to pair this hardware event id with the actual hardware event as shown in </w:t>
      </w:r>
      <w:r w:rsidR="006137F6" w:rsidRPr="000B0F7F">
        <w:fldChar w:fldCharType="begin"/>
      </w:r>
      <w:r w:rsidR="006137F6" w:rsidRPr="000B0F7F">
        <w:instrText xml:space="preserve"> REF _Ref104021772 \h </w:instrText>
      </w:r>
      <w:r w:rsidR="006137F6" w:rsidRPr="000B0F7F">
        <w:fldChar w:fldCharType="separate"/>
      </w:r>
      <w:r w:rsidR="005008ED" w:rsidRPr="000B0F7F">
        <w:t xml:space="preserve">Figure </w:t>
      </w:r>
      <w:r w:rsidR="005008ED">
        <w:rPr>
          <w:noProof/>
        </w:rPr>
        <w:t>11</w:t>
      </w:r>
      <w:r w:rsidR="006137F6" w:rsidRPr="000B0F7F">
        <w:fldChar w:fldCharType="end"/>
      </w:r>
      <w:r w:rsidR="006137F6" w:rsidRPr="000B0F7F">
        <w:t>.</w:t>
      </w:r>
    </w:p>
    <w:p w14:paraId="099AC75D" w14:textId="77777777" w:rsidR="006137F6" w:rsidRPr="000B0F7F" w:rsidRDefault="00A01E77" w:rsidP="006137F6">
      <w:pPr>
        <w:keepNext/>
        <w:jc w:val="center"/>
      </w:pPr>
      <w:r w:rsidRPr="000B0F7F">
        <w:rPr>
          <w:noProof/>
        </w:rPr>
        <w:drawing>
          <wp:inline distT="0" distB="0" distL="0" distR="0" wp14:anchorId="5E1262E7" wp14:editId="0269223F">
            <wp:extent cx="5731510" cy="2600960"/>
            <wp:effectExtent l="0" t="0" r="0" b="254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 d’écran 2022-04-10 à 23.03.5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600960"/>
                    </a:xfrm>
                    <a:prstGeom prst="rect">
                      <a:avLst/>
                    </a:prstGeom>
                  </pic:spPr>
                </pic:pic>
              </a:graphicData>
            </a:graphic>
          </wp:inline>
        </w:drawing>
      </w:r>
    </w:p>
    <w:p w14:paraId="1CBA279E" w14:textId="32F9F55D" w:rsidR="00DC3A97" w:rsidRPr="000B0F7F" w:rsidRDefault="006137F6" w:rsidP="006137F6">
      <w:pPr>
        <w:pStyle w:val="Didascalia"/>
      </w:pPr>
      <w:bookmarkStart w:id="42" w:name="_Ref104021772"/>
      <w:bookmarkStart w:id="43" w:name="_Toc105024431"/>
      <w:r w:rsidRPr="000B0F7F">
        <w:t xml:space="preserve">Figure </w:t>
      </w:r>
      <w:r w:rsidRPr="000B0F7F">
        <w:fldChar w:fldCharType="begin"/>
      </w:r>
      <w:r w:rsidRPr="000B0F7F">
        <w:instrText>SEQ Figure \* ARABIC</w:instrText>
      </w:r>
      <w:r w:rsidRPr="000B0F7F">
        <w:fldChar w:fldCharType="separate"/>
      </w:r>
      <w:r w:rsidR="005008ED">
        <w:rPr>
          <w:noProof/>
        </w:rPr>
        <w:t>11</w:t>
      </w:r>
      <w:r w:rsidRPr="000B0F7F">
        <w:fldChar w:fldCharType="end"/>
      </w:r>
      <w:bookmarkEnd w:id="42"/>
      <w:r w:rsidRPr="000B0F7F">
        <w:t xml:space="preserve"> - Retr</w:t>
      </w:r>
      <w:r w:rsidR="006B5890">
        <w:t>ie</w:t>
      </w:r>
      <w:r w:rsidRPr="000B0F7F">
        <w:t>ving data semantic information from generated traces</w:t>
      </w:r>
      <w:bookmarkEnd w:id="43"/>
    </w:p>
    <w:p w14:paraId="6286DF53" w14:textId="5555FA50" w:rsidR="006137F6" w:rsidRPr="000B0F7F" w:rsidRDefault="006137F6" w:rsidP="00DC3A97">
      <w:r w:rsidRPr="000B0F7F">
        <w:t xml:space="preserve">A full data collection campaign for a single trajectory </w:t>
      </w:r>
      <w:r w:rsidR="006B5890" w:rsidRPr="000B0F7F">
        <w:t>totalises</w:t>
      </w:r>
      <w:r w:rsidRPr="000B0F7F">
        <w:t xml:space="preserve"> 531MB of CSV dataset files, with 5.252.000 total rows of time</w:t>
      </w:r>
      <w:r w:rsidR="006B5890">
        <w:t xml:space="preserve"> </w:t>
      </w:r>
      <w:r w:rsidRPr="000B0F7F">
        <w:t>series in all the raw.csv files.</w:t>
      </w:r>
    </w:p>
    <w:p w14:paraId="4739F5F4" w14:textId="417373C6" w:rsidR="001D648A" w:rsidRPr="000B0F7F" w:rsidRDefault="00E62337" w:rsidP="00D63716">
      <w:pPr>
        <w:pStyle w:val="Titolo3"/>
      </w:pPr>
      <w:bookmarkStart w:id="44" w:name="_Toc105024397"/>
      <w:r w:rsidRPr="000B0F7F">
        <w:t xml:space="preserve">Statistical Analysis </w:t>
      </w:r>
      <w:r w:rsidR="00D63716" w:rsidRPr="000B0F7F">
        <w:t>of collected datasets</w:t>
      </w:r>
      <w:bookmarkEnd w:id="44"/>
    </w:p>
    <w:p w14:paraId="287E9B1D" w14:textId="0E942605" w:rsidR="62B73965" w:rsidRPr="000B0F7F" w:rsidRDefault="62B73965" w:rsidP="62B73965">
      <w:pPr>
        <w:rPr>
          <w:szCs w:val="24"/>
        </w:rPr>
      </w:pPr>
      <w:r w:rsidRPr="000B0F7F">
        <w:rPr>
          <w:szCs w:val="24"/>
        </w:rPr>
        <w:t>Prior to be</w:t>
      </w:r>
      <w:r w:rsidR="002B797F">
        <w:rPr>
          <w:szCs w:val="24"/>
        </w:rPr>
        <w:t>ing</w:t>
      </w:r>
      <w:r w:rsidRPr="000B0F7F">
        <w:rPr>
          <w:szCs w:val="24"/>
        </w:rPr>
        <w:t xml:space="preserve"> used in an AI framework, </w:t>
      </w:r>
      <w:proofErr w:type="spellStart"/>
      <w:r w:rsidRPr="000B0F7F">
        <w:rPr>
          <w:szCs w:val="24"/>
        </w:rPr>
        <w:t>METrICS</w:t>
      </w:r>
      <w:proofErr w:type="spellEnd"/>
      <w:r w:rsidRPr="000B0F7F">
        <w:rPr>
          <w:szCs w:val="24"/>
        </w:rPr>
        <w:t xml:space="preserve"> </w:t>
      </w:r>
      <w:sdt>
        <w:sdtPr>
          <w:rPr>
            <w:szCs w:val="24"/>
          </w:rPr>
          <w:id w:val="-662709517"/>
          <w:citation/>
        </w:sdtPr>
        <w:sdtEndPr/>
        <w:sdtContent>
          <w:r w:rsidR="00463524">
            <w:rPr>
              <w:szCs w:val="24"/>
            </w:rPr>
            <w:fldChar w:fldCharType="begin"/>
          </w:r>
          <w:r w:rsidR="00463524">
            <w:rPr>
              <w:szCs w:val="24"/>
            </w:rPr>
            <w:instrText xml:space="preserve"> CITATION Gir18 \l 2057 </w:instrText>
          </w:r>
          <w:r w:rsidR="00463524">
            <w:rPr>
              <w:szCs w:val="24"/>
            </w:rPr>
            <w:fldChar w:fldCharType="separate"/>
          </w:r>
          <w:r w:rsidR="00241549" w:rsidRPr="00241549">
            <w:rPr>
              <w:noProof/>
              <w:szCs w:val="24"/>
            </w:rPr>
            <w:t>[1]</w:t>
          </w:r>
          <w:r w:rsidR="00463524">
            <w:rPr>
              <w:szCs w:val="24"/>
            </w:rPr>
            <w:fldChar w:fldCharType="end"/>
          </w:r>
        </w:sdtContent>
      </w:sdt>
      <w:r w:rsidR="00463524">
        <w:rPr>
          <w:szCs w:val="24"/>
        </w:rPr>
        <w:t xml:space="preserve"> </w:t>
      </w:r>
      <w:r w:rsidRPr="000B0F7F">
        <w:rPr>
          <w:szCs w:val="24"/>
        </w:rPr>
        <w:t>was relying on post-processing statistical analysis to characterize both the safety</w:t>
      </w:r>
      <w:r w:rsidR="002B797F">
        <w:rPr>
          <w:szCs w:val="24"/>
        </w:rPr>
        <w:t>-</w:t>
      </w:r>
      <w:r w:rsidRPr="000B0F7F">
        <w:rPr>
          <w:szCs w:val="24"/>
        </w:rPr>
        <w:t xml:space="preserve">critical software and hardware. This statistical analysis relies on the same traces of hardware events as the AI models from WP4, but requires to be guided by an expert </w:t>
      </w:r>
      <w:r w:rsidR="002B797F">
        <w:rPr>
          <w:szCs w:val="24"/>
        </w:rPr>
        <w:t>in</w:t>
      </w:r>
      <w:r w:rsidRPr="000B0F7F">
        <w:rPr>
          <w:szCs w:val="24"/>
        </w:rPr>
        <w:t xml:space="preserve"> the domain to extract meaningful information.</w:t>
      </w:r>
    </w:p>
    <w:p w14:paraId="2B511E84" w14:textId="018FCAF6" w:rsidR="62B73965" w:rsidRPr="000B0F7F" w:rsidRDefault="62B73965" w:rsidP="62B73965">
      <w:pPr>
        <w:rPr>
          <w:szCs w:val="24"/>
        </w:rPr>
      </w:pPr>
      <w:r w:rsidRPr="000B0F7F">
        <w:rPr>
          <w:szCs w:val="24"/>
        </w:rPr>
        <w:t>Even though this statistical information is not strictly necessary for learning-oriented AI models, such analysis is still of importance to check for the correctness of the input dataset provided to the AI models, to extract some semantic</w:t>
      </w:r>
      <w:r w:rsidR="002B797F">
        <w:rPr>
          <w:szCs w:val="24"/>
        </w:rPr>
        <w:t>s</w:t>
      </w:r>
      <w:r w:rsidRPr="000B0F7F">
        <w:rPr>
          <w:szCs w:val="24"/>
        </w:rPr>
        <w:t xml:space="preserve"> usable by hybrid AI approaches, and to provide human-readable information about the running hardware and software with </w:t>
      </w:r>
      <w:r w:rsidR="00E121F4" w:rsidRPr="000B0F7F">
        <w:rPr>
          <w:szCs w:val="24"/>
        </w:rPr>
        <w:t>statistical</w:t>
      </w:r>
      <w:r w:rsidRPr="000B0F7F">
        <w:rPr>
          <w:szCs w:val="24"/>
        </w:rPr>
        <w:t xml:space="preserve"> visualizations.</w:t>
      </w:r>
    </w:p>
    <w:p w14:paraId="3488FE58" w14:textId="0E7230C7" w:rsidR="62B73965" w:rsidRPr="000B0F7F" w:rsidRDefault="62B73965" w:rsidP="62B73965">
      <w:r w:rsidRPr="000B0F7F">
        <w:rPr>
          <w:b/>
        </w:rPr>
        <w:t>Software profiling related information:</w:t>
      </w:r>
      <w:r w:rsidRPr="000B0F7F">
        <w:rPr>
          <w:szCs w:val="24"/>
        </w:rPr>
        <w:t xml:space="preserve"> </w:t>
      </w:r>
      <w:r w:rsidR="00DF4FB7" w:rsidRPr="000B0F7F">
        <w:t xml:space="preserve">A first </w:t>
      </w:r>
      <w:r w:rsidR="2B6908C3" w:rsidRPr="000B0F7F">
        <w:t>characterization</w:t>
      </w:r>
      <w:r w:rsidR="00DF4FB7" w:rsidRPr="000B0F7F">
        <w:t xml:space="preserve"> of the software consists in providing some profiling information </w:t>
      </w:r>
      <w:r w:rsidR="00387CBB" w:rsidRPr="000B0F7F">
        <w:t>in terms of instruction type ratio, such as integer instructions, floating</w:t>
      </w:r>
      <w:r w:rsidR="002B797F">
        <w:t>-</w:t>
      </w:r>
      <w:r w:rsidR="00387CBB" w:rsidRPr="000B0F7F">
        <w:t xml:space="preserve">point instructions, branch instructions, load and store instructions. </w:t>
      </w:r>
      <w:r w:rsidR="00CB4751" w:rsidRPr="000B0F7F">
        <w:rPr>
          <w:szCs w:val="24"/>
        </w:rPr>
        <w:fldChar w:fldCharType="begin"/>
      </w:r>
      <w:r w:rsidR="00CB4751" w:rsidRPr="000B0F7F">
        <w:rPr>
          <w:szCs w:val="24"/>
        </w:rPr>
        <w:instrText xml:space="preserve"> REF _Ref103764170 \h </w:instrText>
      </w:r>
      <w:r w:rsidR="00CB4751" w:rsidRPr="000B0F7F">
        <w:rPr>
          <w:szCs w:val="24"/>
        </w:rPr>
      </w:r>
      <w:r w:rsidR="00CB4751" w:rsidRPr="000B0F7F">
        <w:rPr>
          <w:szCs w:val="24"/>
        </w:rPr>
        <w:fldChar w:fldCharType="separate"/>
      </w:r>
      <w:r w:rsidR="005008ED" w:rsidRPr="000B0F7F">
        <w:t xml:space="preserve">Figure </w:t>
      </w:r>
      <w:r w:rsidR="005008ED">
        <w:rPr>
          <w:noProof/>
        </w:rPr>
        <w:t>12</w:t>
      </w:r>
      <w:r w:rsidR="00CB4751" w:rsidRPr="000B0F7F">
        <w:rPr>
          <w:szCs w:val="24"/>
        </w:rPr>
        <w:fldChar w:fldCharType="end"/>
      </w:r>
      <w:r w:rsidR="00CB4751" w:rsidRPr="000B0F7F">
        <w:t xml:space="preserve"> shows the profile of two critical applications composing the TEACHING avionics use</w:t>
      </w:r>
      <w:r w:rsidR="007B2584">
        <w:t xml:space="preserve"> </w:t>
      </w:r>
      <w:r w:rsidR="00CB4751" w:rsidRPr="000B0F7F">
        <w:t>case</w:t>
      </w:r>
      <w:r w:rsidR="001A555B" w:rsidRPr="000B0F7F">
        <w:t xml:space="preserve">, the </w:t>
      </w:r>
      <w:r w:rsidR="00F55111">
        <w:t>FMS</w:t>
      </w:r>
      <w:r w:rsidR="001A555B" w:rsidRPr="000B0F7F">
        <w:t xml:space="preserve"> guiding the aircraft, and the fast </w:t>
      </w:r>
      <w:r w:rsidR="5C9E4CFA" w:rsidRPr="000B0F7F">
        <w:t>Fourier</w:t>
      </w:r>
      <w:r w:rsidR="001A555B" w:rsidRPr="000B0F7F">
        <w:t xml:space="preserve"> transform filtering the aircraft sensor information.</w:t>
      </w:r>
    </w:p>
    <w:p w14:paraId="6F70B7DD" w14:textId="6C806425" w:rsidR="00AA7D21" w:rsidRPr="000B0F7F" w:rsidRDefault="00AA7D21" w:rsidP="000B564B">
      <w:pPr>
        <w:keepNext/>
        <w:jc w:val="center"/>
      </w:pPr>
      <w:r w:rsidRPr="000B0F7F">
        <w:rPr>
          <w:noProof/>
        </w:rPr>
        <w:lastRenderedPageBreak/>
        <w:drawing>
          <wp:inline distT="0" distB="0" distL="0" distR="0" wp14:anchorId="1E2B5098" wp14:editId="00D773C8">
            <wp:extent cx="2624400" cy="1965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26">
                      <a:extLst>
                        <a:ext uri="{28A0092B-C50C-407E-A947-70E740481C1C}">
                          <a14:useLocalDpi xmlns:a14="http://schemas.microsoft.com/office/drawing/2010/main" val="0"/>
                        </a:ext>
                      </a:extLst>
                    </a:blip>
                    <a:stretch>
                      <a:fillRect/>
                    </a:stretch>
                  </pic:blipFill>
                  <pic:spPr>
                    <a:xfrm>
                      <a:off x="0" y="0"/>
                      <a:ext cx="2624400" cy="1965600"/>
                    </a:xfrm>
                    <a:prstGeom prst="rect">
                      <a:avLst/>
                    </a:prstGeom>
                  </pic:spPr>
                </pic:pic>
              </a:graphicData>
            </a:graphic>
          </wp:inline>
        </w:drawing>
      </w:r>
      <w:r w:rsidR="000B564B" w:rsidRPr="000B0F7F">
        <w:t xml:space="preserve"> </w:t>
      </w:r>
      <w:r w:rsidR="000B564B" w:rsidRPr="000B0F7F">
        <w:rPr>
          <w:noProof/>
        </w:rPr>
        <w:drawing>
          <wp:inline distT="0" distB="0" distL="0" distR="0" wp14:anchorId="148ED42F" wp14:editId="466EC28D">
            <wp:extent cx="2617200" cy="19620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pic:nvPicPr>
                  <pic:blipFill>
                    <a:blip r:embed="rId27">
                      <a:extLst>
                        <a:ext uri="{28A0092B-C50C-407E-A947-70E740481C1C}">
                          <a14:useLocalDpi xmlns:a14="http://schemas.microsoft.com/office/drawing/2010/main" val="0"/>
                        </a:ext>
                      </a:extLst>
                    </a:blip>
                    <a:stretch>
                      <a:fillRect/>
                    </a:stretch>
                  </pic:blipFill>
                  <pic:spPr>
                    <a:xfrm>
                      <a:off x="0" y="0"/>
                      <a:ext cx="2617200" cy="1962000"/>
                    </a:xfrm>
                    <a:prstGeom prst="rect">
                      <a:avLst/>
                    </a:prstGeom>
                  </pic:spPr>
                </pic:pic>
              </a:graphicData>
            </a:graphic>
          </wp:inline>
        </w:drawing>
      </w:r>
    </w:p>
    <w:p w14:paraId="524A7D50" w14:textId="18BA714A" w:rsidR="000B564B" w:rsidRPr="000B0F7F" w:rsidRDefault="000B564B" w:rsidP="000B564B">
      <w:pPr>
        <w:pStyle w:val="Didascalia"/>
      </w:pPr>
      <w:bookmarkStart w:id="45" w:name="_Ref103764170"/>
      <w:bookmarkStart w:id="46" w:name="_Toc105024432"/>
      <w:r w:rsidRPr="000B0F7F">
        <w:t xml:space="preserve">Figure </w:t>
      </w:r>
      <w:r w:rsidRPr="000B0F7F">
        <w:fldChar w:fldCharType="begin"/>
      </w:r>
      <w:r w:rsidRPr="000B0F7F">
        <w:instrText>SEQ Figure \* ARABIC</w:instrText>
      </w:r>
      <w:r w:rsidRPr="000B0F7F">
        <w:fldChar w:fldCharType="separate"/>
      </w:r>
      <w:r w:rsidR="005008ED">
        <w:rPr>
          <w:noProof/>
        </w:rPr>
        <w:t>12</w:t>
      </w:r>
      <w:r w:rsidRPr="000B0F7F">
        <w:fldChar w:fldCharType="end"/>
      </w:r>
      <w:bookmarkEnd w:id="45"/>
      <w:r w:rsidRPr="000B0F7F">
        <w:t xml:space="preserve"> - Respective instruction profile of the FMS application (on the left) and the FFT application (on the right)</w:t>
      </w:r>
      <w:bookmarkEnd w:id="46"/>
    </w:p>
    <w:p w14:paraId="066E35AC" w14:textId="211D23E1" w:rsidR="00AA7D21" w:rsidRPr="000B0F7F" w:rsidRDefault="002827B6" w:rsidP="001D648A">
      <w:r w:rsidRPr="000B0F7F">
        <w:t>Even though both profiles look the same</w:t>
      </w:r>
      <w:r w:rsidRPr="000B0F7F">
        <w:rPr>
          <w:szCs w:val="24"/>
        </w:rPr>
        <w:t xml:space="preserve">, </w:t>
      </w:r>
      <w:r w:rsidRPr="000B0F7F">
        <w:t xml:space="preserve">with a similar total number of </w:t>
      </w:r>
      <w:r w:rsidR="31B99EDA" w:rsidRPr="000B0F7F">
        <w:t>instructions</w:t>
      </w:r>
      <w:r w:rsidRPr="000B0F7F">
        <w:t xml:space="preserve"> being executed every 200ms, and similar ratios in terms of integer versus floating</w:t>
      </w:r>
      <w:r w:rsidR="007B2584">
        <w:t>-</w:t>
      </w:r>
      <w:r w:rsidRPr="000B0F7F">
        <w:t xml:space="preserve">point instructions, </w:t>
      </w:r>
      <w:r w:rsidR="00C404CA" w:rsidRPr="000B0F7F">
        <w:t xml:space="preserve">both </w:t>
      </w:r>
      <w:r w:rsidR="18B977B9" w:rsidRPr="000B0F7F">
        <w:t>applications</w:t>
      </w:r>
      <w:r w:rsidR="00C404CA" w:rsidRPr="000B0F7F">
        <w:t xml:space="preserve"> are impacted very differently by potential safety hazards or cyber</w:t>
      </w:r>
      <w:r w:rsidR="18B977B9" w:rsidRPr="000B0F7F">
        <w:t>-</w:t>
      </w:r>
      <w:r w:rsidR="00C404CA" w:rsidRPr="000B0F7F">
        <w:t xml:space="preserve">attacks, especially from stress-based failures or DoS attacks on the application memory paths. </w:t>
      </w:r>
      <w:r w:rsidR="00052026" w:rsidRPr="000B0F7F">
        <w:rPr>
          <w:szCs w:val="24"/>
        </w:rPr>
        <w:fldChar w:fldCharType="begin"/>
      </w:r>
      <w:r w:rsidR="00052026" w:rsidRPr="000B0F7F">
        <w:rPr>
          <w:szCs w:val="24"/>
        </w:rPr>
        <w:instrText xml:space="preserve"> REF _Ref103764924 \h </w:instrText>
      </w:r>
      <w:r w:rsidR="00052026" w:rsidRPr="000B0F7F">
        <w:rPr>
          <w:szCs w:val="24"/>
        </w:rPr>
      </w:r>
      <w:r w:rsidR="00052026" w:rsidRPr="000B0F7F">
        <w:rPr>
          <w:szCs w:val="24"/>
        </w:rPr>
        <w:fldChar w:fldCharType="separate"/>
      </w:r>
      <w:r w:rsidR="005008ED" w:rsidRPr="000B0F7F">
        <w:t xml:space="preserve">Figure </w:t>
      </w:r>
      <w:r w:rsidR="005008ED">
        <w:rPr>
          <w:noProof/>
        </w:rPr>
        <w:t>13</w:t>
      </w:r>
      <w:r w:rsidR="00052026" w:rsidRPr="000B0F7F">
        <w:rPr>
          <w:szCs w:val="24"/>
        </w:rPr>
        <w:fldChar w:fldCharType="end"/>
      </w:r>
      <w:r w:rsidR="00052026" w:rsidRPr="000B0F7F">
        <w:t xml:space="preserve"> show</w:t>
      </w:r>
      <w:r w:rsidR="007B2584">
        <w:t>s</w:t>
      </w:r>
      <w:r w:rsidR="00052026" w:rsidRPr="000B0F7F">
        <w:t xml:space="preserve"> the profile of such a DoS attack.</w:t>
      </w:r>
    </w:p>
    <w:p w14:paraId="79F79803" w14:textId="77777777" w:rsidR="000B564B" w:rsidRPr="000B0F7F" w:rsidRDefault="00AA7D21" w:rsidP="000B564B">
      <w:pPr>
        <w:keepNext/>
        <w:jc w:val="center"/>
      </w:pPr>
      <w:r w:rsidRPr="000B0F7F">
        <w:rPr>
          <w:noProof/>
        </w:rPr>
        <w:drawing>
          <wp:inline distT="0" distB="0" distL="0" distR="0" wp14:anchorId="6F648F3F" wp14:editId="50A06695">
            <wp:extent cx="2617200" cy="1962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pic:nvPicPr>
                  <pic:blipFill>
                    <a:blip r:embed="rId28">
                      <a:extLst>
                        <a:ext uri="{28A0092B-C50C-407E-A947-70E740481C1C}">
                          <a14:useLocalDpi xmlns:a14="http://schemas.microsoft.com/office/drawing/2010/main" val="0"/>
                        </a:ext>
                      </a:extLst>
                    </a:blip>
                    <a:stretch>
                      <a:fillRect/>
                    </a:stretch>
                  </pic:blipFill>
                  <pic:spPr>
                    <a:xfrm>
                      <a:off x="0" y="0"/>
                      <a:ext cx="2617200" cy="1962000"/>
                    </a:xfrm>
                    <a:prstGeom prst="rect">
                      <a:avLst/>
                    </a:prstGeom>
                  </pic:spPr>
                </pic:pic>
              </a:graphicData>
            </a:graphic>
          </wp:inline>
        </w:drawing>
      </w:r>
    </w:p>
    <w:p w14:paraId="2A8FB196" w14:textId="5A5D9D60" w:rsidR="000B564B" w:rsidRPr="000B0F7F" w:rsidRDefault="000B564B" w:rsidP="000B564B">
      <w:pPr>
        <w:pStyle w:val="Didascalia"/>
      </w:pPr>
      <w:bookmarkStart w:id="47" w:name="_Ref103764924"/>
      <w:bookmarkStart w:id="48" w:name="_Toc105024433"/>
      <w:r w:rsidRPr="000B0F7F">
        <w:t xml:space="preserve">Figure </w:t>
      </w:r>
      <w:r w:rsidRPr="000B0F7F">
        <w:fldChar w:fldCharType="begin"/>
      </w:r>
      <w:r w:rsidRPr="000B0F7F">
        <w:instrText>SEQ Figure \* ARABIC</w:instrText>
      </w:r>
      <w:r w:rsidRPr="000B0F7F">
        <w:fldChar w:fldCharType="separate"/>
      </w:r>
      <w:r w:rsidR="005008ED">
        <w:rPr>
          <w:noProof/>
        </w:rPr>
        <w:t>13</w:t>
      </w:r>
      <w:r w:rsidRPr="000B0F7F">
        <w:fldChar w:fldCharType="end"/>
      </w:r>
      <w:bookmarkEnd w:id="47"/>
      <w:r w:rsidRPr="000B0F7F">
        <w:t xml:space="preserve"> - Instruction profile of a cache-miss DoS attack on the L2 cache</w:t>
      </w:r>
      <w:bookmarkEnd w:id="48"/>
    </w:p>
    <w:p w14:paraId="3763FB65" w14:textId="2383A611" w:rsidR="008A3768" w:rsidRPr="000B0F7F" w:rsidRDefault="008A3768" w:rsidP="00052026">
      <w:pPr>
        <w:rPr>
          <w:szCs w:val="24"/>
        </w:rPr>
      </w:pPr>
      <w:r w:rsidRPr="000B0F7F">
        <w:rPr>
          <w:szCs w:val="24"/>
        </w:rPr>
        <w:t>As expected, such a DoS attack is mai</w:t>
      </w:r>
      <w:r w:rsidR="007B2584">
        <w:rPr>
          <w:szCs w:val="24"/>
        </w:rPr>
        <w:t>n</w:t>
      </w:r>
      <w:r w:rsidRPr="000B0F7F">
        <w:rPr>
          <w:szCs w:val="24"/>
        </w:rPr>
        <w:t>ly focusing o</w:t>
      </w:r>
      <w:r w:rsidR="007B2584">
        <w:rPr>
          <w:szCs w:val="24"/>
        </w:rPr>
        <w:t>n</w:t>
      </w:r>
      <w:r w:rsidRPr="000B0F7F">
        <w:rPr>
          <w:szCs w:val="24"/>
        </w:rPr>
        <w:t xml:space="preserve"> memory access instructions. Here the stressing benchmarks if performing out of order store memory accesses trying to maximize the number of L2 cache misses, hence maximizing the number of main memory accesses, while having an access behaviour not predictable by the cache prefetchers.</w:t>
      </w:r>
    </w:p>
    <w:p w14:paraId="32A5576A" w14:textId="56C98D0F" w:rsidR="00052026" w:rsidRPr="000B0F7F" w:rsidRDefault="008A3768" w:rsidP="00052026">
      <w:r w:rsidRPr="000B0F7F">
        <w:t xml:space="preserve">Such a </w:t>
      </w:r>
      <w:r w:rsidR="00F12547" w:rsidRPr="000B0F7F">
        <w:t xml:space="preserve">malicious co-running application can have a very negative impact on the critical applications, as their data is evicted from the cache by the stressing benchmark, causing more cache misses at the level of the critical application, and therefore </w:t>
      </w:r>
      <w:r w:rsidR="02DBF338" w:rsidRPr="000B0F7F">
        <w:t>longer</w:t>
      </w:r>
      <w:r w:rsidR="00F12547" w:rsidRPr="000B0F7F">
        <w:t xml:space="preserve"> memory access slowing </w:t>
      </w:r>
      <w:r w:rsidR="02DBF338" w:rsidRPr="000B0F7F">
        <w:t>down</w:t>
      </w:r>
      <w:r w:rsidR="00F12547" w:rsidRPr="000B0F7F">
        <w:t xml:space="preserve"> the hard</w:t>
      </w:r>
      <w:r w:rsidR="00E121F4" w:rsidRPr="000B0F7F">
        <w:t>-</w:t>
      </w:r>
      <w:proofErr w:type="spellStart"/>
      <w:r w:rsidR="00E121F4" w:rsidRPr="000B0F7F">
        <w:t>realtime</w:t>
      </w:r>
      <w:proofErr w:type="spellEnd"/>
      <w:r w:rsidR="00F12547" w:rsidRPr="000B0F7F">
        <w:t xml:space="preserve"> functions, endangering the use-case deadlines.</w:t>
      </w:r>
    </w:p>
    <w:p w14:paraId="553AC237" w14:textId="0D35507E" w:rsidR="007C5543" w:rsidRPr="000B0F7F" w:rsidRDefault="007C5543" w:rsidP="00052026">
      <w:r w:rsidRPr="000B0F7F">
        <w:rPr>
          <w:b/>
        </w:rPr>
        <w:t>Runtime profiling information:</w:t>
      </w:r>
      <w:r w:rsidRPr="000B0F7F">
        <w:t xml:space="preserve"> </w:t>
      </w:r>
      <w:r w:rsidR="00B11466" w:rsidRPr="000B0F7F">
        <w:t>An important characterization aspect for time-critical application</w:t>
      </w:r>
      <w:r w:rsidR="00CC58AF">
        <w:t>s</w:t>
      </w:r>
      <w:r w:rsidR="00B11466" w:rsidRPr="000B0F7F">
        <w:t xml:space="preserve">, is runtime profiling, capturing the running times </w:t>
      </w:r>
      <w:r w:rsidR="7B4613D6" w:rsidRPr="000B0F7F">
        <w:t>of</w:t>
      </w:r>
      <w:r w:rsidR="00B11466" w:rsidRPr="000B0F7F">
        <w:t xml:space="preserve"> every periodic </w:t>
      </w:r>
      <w:r w:rsidR="7B4613D6" w:rsidRPr="000B0F7F">
        <w:t>task</w:t>
      </w:r>
      <w:r w:rsidR="00B11466" w:rsidRPr="000B0F7F">
        <w:t>, and checking them against the task deadlines.</w:t>
      </w:r>
    </w:p>
    <w:p w14:paraId="5D327273" w14:textId="1860E69D" w:rsidR="037BD140" w:rsidRPr="000B0F7F" w:rsidRDefault="006D24A0" w:rsidP="037BD140">
      <w:pPr>
        <w:rPr>
          <w:szCs w:val="24"/>
        </w:rPr>
      </w:pPr>
      <w:r w:rsidRPr="000B0F7F">
        <w:rPr>
          <w:color w:val="FF0000"/>
          <w:szCs w:val="24"/>
        </w:rPr>
        <w:fldChar w:fldCharType="begin"/>
      </w:r>
      <w:r w:rsidRPr="000B0F7F">
        <w:rPr>
          <w:color w:val="FF0000"/>
          <w:szCs w:val="24"/>
        </w:rPr>
        <w:instrText xml:space="preserve"> REF _Ref103804624 \h </w:instrText>
      </w:r>
      <w:r w:rsidRPr="000B0F7F">
        <w:rPr>
          <w:color w:val="FF0000"/>
          <w:szCs w:val="24"/>
        </w:rPr>
      </w:r>
      <w:r w:rsidRPr="000B0F7F">
        <w:rPr>
          <w:color w:val="FF0000"/>
          <w:szCs w:val="24"/>
        </w:rPr>
        <w:fldChar w:fldCharType="separate"/>
      </w:r>
      <w:r w:rsidR="005008ED" w:rsidRPr="000B0F7F">
        <w:t xml:space="preserve">Figure </w:t>
      </w:r>
      <w:r w:rsidR="005008ED">
        <w:rPr>
          <w:noProof/>
        </w:rPr>
        <w:t>14</w:t>
      </w:r>
      <w:r w:rsidRPr="000B0F7F">
        <w:rPr>
          <w:color w:val="FF0000"/>
          <w:szCs w:val="24"/>
        </w:rPr>
        <w:fldChar w:fldCharType="end"/>
      </w:r>
      <w:r w:rsidRPr="000B0F7F">
        <w:rPr>
          <w:color w:val="FF0000"/>
          <w:szCs w:val="24"/>
        </w:rPr>
        <w:t xml:space="preserve"> </w:t>
      </w:r>
      <w:r w:rsidR="037BD140" w:rsidRPr="000B0F7F">
        <w:rPr>
          <w:szCs w:val="24"/>
        </w:rPr>
        <w:t>presents the duration of each operational iteration of the FMS application that is r</w:t>
      </w:r>
      <w:r w:rsidR="00CC58AF">
        <w:rPr>
          <w:szCs w:val="24"/>
        </w:rPr>
        <w:t>u</w:t>
      </w:r>
      <w:r w:rsidR="037BD140" w:rsidRPr="000B0F7F">
        <w:rPr>
          <w:szCs w:val="24"/>
        </w:rPr>
        <w:t>n every 200ms, while the FMS application is running standalone on the target platform. It corresponds to the nominal</w:t>
      </w:r>
      <w:r w:rsidR="00CC58AF">
        <w:rPr>
          <w:szCs w:val="24"/>
        </w:rPr>
        <w:t>/</w:t>
      </w:r>
      <w:r w:rsidR="037BD140" w:rsidRPr="000B0F7F">
        <w:rPr>
          <w:szCs w:val="24"/>
        </w:rPr>
        <w:t>normal execution of the application without any anomalies.</w:t>
      </w:r>
    </w:p>
    <w:p w14:paraId="7C305D4B" w14:textId="5808F83C" w:rsidR="008306A8" w:rsidRPr="000B0F7F" w:rsidRDefault="008306A8" w:rsidP="008306A8">
      <w:pPr>
        <w:jc w:val="center"/>
        <w:rPr>
          <w:szCs w:val="24"/>
        </w:rPr>
      </w:pPr>
    </w:p>
    <w:p w14:paraId="11423C72" w14:textId="77777777" w:rsidR="006D24A0" w:rsidRPr="000B0F7F" w:rsidRDefault="008306A8" w:rsidP="006D24A0">
      <w:pPr>
        <w:keepNext/>
        <w:jc w:val="center"/>
      </w:pPr>
      <w:r w:rsidRPr="000B0F7F">
        <w:rPr>
          <w:noProof/>
          <w:szCs w:val="24"/>
        </w:rPr>
        <w:lastRenderedPageBreak/>
        <w:drawing>
          <wp:inline distT="0" distB="0" distL="0" distR="0" wp14:anchorId="7BAD3CDA" wp14:editId="53BAB6EF">
            <wp:extent cx="3646800" cy="2278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ms_nostress.png"/>
                    <pic:cNvPicPr/>
                  </pic:nvPicPr>
                  <pic:blipFill>
                    <a:blip r:embed="rId29"/>
                    <a:stretch>
                      <a:fillRect/>
                    </a:stretch>
                  </pic:blipFill>
                  <pic:spPr>
                    <a:xfrm>
                      <a:off x="0" y="0"/>
                      <a:ext cx="3646800" cy="2278800"/>
                    </a:xfrm>
                    <a:prstGeom prst="rect">
                      <a:avLst/>
                    </a:prstGeom>
                  </pic:spPr>
                </pic:pic>
              </a:graphicData>
            </a:graphic>
          </wp:inline>
        </w:drawing>
      </w:r>
    </w:p>
    <w:p w14:paraId="6B280D01" w14:textId="7EB0DDAB" w:rsidR="008306A8" w:rsidRPr="000B0F7F" w:rsidRDefault="006D24A0" w:rsidP="006D24A0">
      <w:pPr>
        <w:pStyle w:val="Didascalia"/>
        <w:rPr>
          <w:szCs w:val="24"/>
        </w:rPr>
      </w:pPr>
      <w:bookmarkStart w:id="49" w:name="_Ref103804624"/>
      <w:bookmarkStart w:id="50" w:name="_Toc105024434"/>
      <w:r w:rsidRPr="000B0F7F">
        <w:t xml:space="preserve">Figure </w:t>
      </w:r>
      <w:r w:rsidRPr="000B0F7F">
        <w:fldChar w:fldCharType="begin"/>
      </w:r>
      <w:r w:rsidRPr="000B0F7F">
        <w:instrText>SEQ Figure \* ARABIC</w:instrText>
      </w:r>
      <w:r w:rsidRPr="000B0F7F">
        <w:fldChar w:fldCharType="separate"/>
      </w:r>
      <w:r w:rsidR="005008ED">
        <w:rPr>
          <w:noProof/>
        </w:rPr>
        <w:t>14</w:t>
      </w:r>
      <w:r w:rsidRPr="000B0F7F">
        <w:fldChar w:fldCharType="end"/>
      </w:r>
      <w:bookmarkEnd w:id="49"/>
      <w:r w:rsidRPr="000B0F7F">
        <w:t xml:space="preserve"> - Runtime profiling of the FMS application without anomalies</w:t>
      </w:r>
      <w:bookmarkEnd w:id="50"/>
    </w:p>
    <w:p w14:paraId="1808B83F" w14:textId="28164767" w:rsidR="037BD140" w:rsidRPr="000B0F7F" w:rsidRDefault="037BD140" w:rsidP="037BD140">
      <w:pPr>
        <w:rPr>
          <w:szCs w:val="24"/>
        </w:rPr>
      </w:pPr>
      <w:r w:rsidRPr="000B0F7F">
        <w:rPr>
          <w:szCs w:val="24"/>
        </w:rPr>
        <w:t>The figure shows some runtime variation between iterations which duration varies with the complexity of the trajectory (less computation for straight</w:t>
      </w:r>
      <w:r w:rsidR="00CC58AF">
        <w:rPr>
          <w:szCs w:val="24"/>
        </w:rPr>
        <w:t xml:space="preserve"> </w:t>
      </w:r>
      <w:r w:rsidRPr="000B0F7F">
        <w:rPr>
          <w:szCs w:val="24"/>
        </w:rPr>
        <w:t>line trajectories, and more computation for curves and when sensor data is refreshed).</w:t>
      </w:r>
    </w:p>
    <w:p w14:paraId="62BE2FD3" w14:textId="26579A12" w:rsidR="037BD140" w:rsidRPr="000B0F7F" w:rsidRDefault="006D24A0" w:rsidP="037BD140">
      <w:pPr>
        <w:rPr>
          <w:szCs w:val="24"/>
        </w:rPr>
      </w:pPr>
      <w:r w:rsidRPr="000B0F7F">
        <w:rPr>
          <w:color w:val="FF0000"/>
          <w:szCs w:val="24"/>
        </w:rPr>
        <w:fldChar w:fldCharType="begin"/>
      </w:r>
      <w:r w:rsidRPr="000B0F7F">
        <w:rPr>
          <w:color w:val="FF0000"/>
          <w:szCs w:val="24"/>
        </w:rPr>
        <w:instrText xml:space="preserve"> REF _Ref103804650 \h </w:instrText>
      </w:r>
      <w:r w:rsidRPr="000B0F7F">
        <w:rPr>
          <w:color w:val="FF0000"/>
          <w:szCs w:val="24"/>
        </w:rPr>
      </w:r>
      <w:r w:rsidRPr="000B0F7F">
        <w:rPr>
          <w:color w:val="FF0000"/>
          <w:szCs w:val="24"/>
        </w:rPr>
        <w:fldChar w:fldCharType="separate"/>
      </w:r>
      <w:r w:rsidR="005008ED" w:rsidRPr="000B0F7F">
        <w:t xml:space="preserve">Figure </w:t>
      </w:r>
      <w:r w:rsidR="005008ED">
        <w:rPr>
          <w:noProof/>
        </w:rPr>
        <w:t>15</w:t>
      </w:r>
      <w:r w:rsidRPr="000B0F7F">
        <w:rPr>
          <w:color w:val="FF0000"/>
          <w:szCs w:val="24"/>
        </w:rPr>
        <w:fldChar w:fldCharType="end"/>
      </w:r>
      <w:r w:rsidRPr="000B0F7F">
        <w:rPr>
          <w:color w:val="FF0000"/>
          <w:szCs w:val="24"/>
        </w:rPr>
        <w:t xml:space="preserve"> </w:t>
      </w:r>
      <w:r w:rsidR="037BD140" w:rsidRPr="000B0F7F">
        <w:rPr>
          <w:szCs w:val="24"/>
        </w:rPr>
        <w:t>shows the same FMS runtime information, for the same flight</w:t>
      </w:r>
      <w:r w:rsidR="00CC58AF">
        <w:rPr>
          <w:szCs w:val="24"/>
        </w:rPr>
        <w:t xml:space="preserve"> </w:t>
      </w:r>
      <w:r w:rsidR="037BD140" w:rsidRPr="000B0F7F">
        <w:rPr>
          <w:szCs w:val="24"/>
        </w:rPr>
        <w:t>plan, but this time while co-running with the DoS attack presented in</w:t>
      </w:r>
      <w:r w:rsidRPr="000B0F7F">
        <w:rPr>
          <w:szCs w:val="24"/>
        </w:rPr>
        <w:t xml:space="preserve"> </w:t>
      </w:r>
      <w:r w:rsidRPr="000B0F7F">
        <w:rPr>
          <w:szCs w:val="24"/>
        </w:rPr>
        <w:fldChar w:fldCharType="begin"/>
      </w:r>
      <w:r w:rsidRPr="000B0F7F">
        <w:rPr>
          <w:szCs w:val="24"/>
        </w:rPr>
        <w:instrText xml:space="preserve"> REF _Ref103764924 \h </w:instrText>
      </w:r>
      <w:r w:rsidRPr="000B0F7F">
        <w:rPr>
          <w:szCs w:val="24"/>
        </w:rPr>
      </w:r>
      <w:r w:rsidRPr="000B0F7F">
        <w:rPr>
          <w:szCs w:val="24"/>
        </w:rPr>
        <w:fldChar w:fldCharType="separate"/>
      </w:r>
      <w:r w:rsidR="005008ED" w:rsidRPr="000B0F7F">
        <w:t xml:space="preserve">Figure </w:t>
      </w:r>
      <w:r w:rsidR="005008ED">
        <w:rPr>
          <w:noProof/>
        </w:rPr>
        <w:t>13</w:t>
      </w:r>
      <w:r w:rsidRPr="000B0F7F">
        <w:rPr>
          <w:szCs w:val="24"/>
        </w:rPr>
        <w:fldChar w:fldCharType="end"/>
      </w:r>
      <w:r w:rsidR="037BD140" w:rsidRPr="000B0F7F">
        <w:rPr>
          <w:szCs w:val="24"/>
        </w:rPr>
        <w:t>.</w:t>
      </w:r>
    </w:p>
    <w:p w14:paraId="68D9B8BB" w14:textId="77777777" w:rsidR="006D24A0" w:rsidRPr="000B0F7F" w:rsidRDefault="008306A8" w:rsidP="006D24A0">
      <w:pPr>
        <w:keepNext/>
        <w:jc w:val="center"/>
      </w:pPr>
      <w:r w:rsidRPr="000B0F7F">
        <w:rPr>
          <w:noProof/>
          <w:szCs w:val="24"/>
        </w:rPr>
        <w:drawing>
          <wp:inline distT="0" distB="0" distL="0" distR="0" wp14:anchorId="5841B011" wp14:editId="3D08BE40">
            <wp:extent cx="3646800" cy="227880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ms_fullstress.png"/>
                    <pic:cNvPicPr/>
                  </pic:nvPicPr>
                  <pic:blipFill>
                    <a:blip r:embed="rId30"/>
                    <a:stretch>
                      <a:fillRect/>
                    </a:stretch>
                  </pic:blipFill>
                  <pic:spPr>
                    <a:xfrm>
                      <a:off x="0" y="0"/>
                      <a:ext cx="3646800" cy="2278800"/>
                    </a:xfrm>
                    <a:prstGeom prst="rect">
                      <a:avLst/>
                    </a:prstGeom>
                  </pic:spPr>
                </pic:pic>
              </a:graphicData>
            </a:graphic>
          </wp:inline>
        </w:drawing>
      </w:r>
    </w:p>
    <w:p w14:paraId="3902338B" w14:textId="41EBA6FC" w:rsidR="008306A8" w:rsidRPr="000B0F7F" w:rsidRDefault="006D24A0" w:rsidP="00CC58AF">
      <w:pPr>
        <w:pStyle w:val="Didascalia"/>
        <w:rPr>
          <w:szCs w:val="24"/>
        </w:rPr>
      </w:pPr>
      <w:bookmarkStart w:id="51" w:name="_Ref103804650"/>
      <w:bookmarkStart w:id="52" w:name="_Toc105024435"/>
      <w:r w:rsidRPr="000B0F7F">
        <w:t xml:space="preserve">Figure </w:t>
      </w:r>
      <w:r w:rsidRPr="000B0F7F">
        <w:fldChar w:fldCharType="begin"/>
      </w:r>
      <w:r w:rsidRPr="000B0F7F">
        <w:instrText>SEQ Figure \* ARABIC</w:instrText>
      </w:r>
      <w:r w:rsidRPr="000B0F7F">
        <w:fldChar w:fldCharType="separate"/>
      </w:r>
      <w:r w:rsidR="005008ED">
        <w:rPr>
          <w:noProof/>
        </w:rPr>
        <w:t>15</w:t>
      </w:r>
      <w:r w:rsidRPr="000B0F7F">
        <w:fldChar w:fldCharType="end"/>
      </w:r>
      <w:bookmarkEnd w:id="51"/>
      <w:r w:rsidRPr="000B0F7F">
        <w:t xml:space="preserve"> - Runtime profiling of the FMS application with anomalies</w:t>
      </w:r>
      <w:bookmarkEnd w:id="52"/>
    </w:p>
    <w:p w14:paraId="4A5FCB59" w14:textId="7F4CEDBD" w:rsidR="008306A8" w:rsidRPr="000B0F7F" w:rsidRDefault="037BD140" w:rsidP="001D648A">
      <w:pPr>
        <w:rPr>
          <w:szCs w:val="24"/>
        </w:rPr>
      </w:pPr>
      <w:r w:rsidRPr="000B0F7F">
        <w:t>Peak slowdown can now be observed, regularly endangering the 200ms deadline associated with each operational iteration. AI models have the opportunity to anticipate these peak slowdowns, observing the increase of cache misses beforehand, and therefore detecting such a DoS attack.</w:t>
      </w:r>
    </w:p>
    <w:p w14:paraId="07A36FAA" w14:textId="45496D49" w:rsidR="00832247" w:rsidRPr="000B0F7F" w:rsidRDefault="79888980" w:rsidP="001D648A">
      <w:r w:rsidRPr="000B0F7F">
        <w:rPr>
          <w:b/>
          <w:bCs/>
        </w:rPr>
        <w:t>Temperature and power consumption profiling:</w:t>
      </w:r>
      <w:r w:rsidRPr="000B0F7F">
        <w:t xml:space="preserve"> Beyond the performance monitor information collected with </w:t>
      </w:r>
      <w:proofErr w:type="spellStart"/>
      <w:r w:rsidR="00E121F4" w:rsidRPr="000B0F7F">
        <w:t>METrICS</w:t>
      </w:r>
      <w:proofErr w:type="spellEnd"/>
      <w:r w:rsidRPr="000B0F7F">
        <w:t xml:space="preserve">, </w:t>
      </w:r>
      <w:proofErr w:type="spellStart"/>
      <w:r w:rsidRPr="000B0F7F">
        <w:t>THErM</w:t>
      </w:r>
      <w:proofErr w:type="spellEnd"/>
      <w:r w:rsidRPr="000B0F7F">
        <w:t xml:space="preserve"> allows us to collect power and voltage information from the SCP processor through its MHU interface as described in</w:t>
      </w:r>
      <w:r w:rsidR="00832247" w:rsidRPr="000B0F7F">
        <w:t xml:space="preserve"> Deliverable D5.2 Section 4.2.</w:t>
      </w:r>
    </w:p>
    <w:p w14:paraId="5E6B6690" w14:textId="1DFDFC27" w:rsidR="037BD140" w:rsidRPr="000B0F7F" w:rsidRDefault="00FB0649" w:rsidP="037BD140">
      <w:pPr>
        <w:rPr>
          <w:szCs w:val="24"/>
        </w:rPr>
      </w:pPr>
      <w:r w:rsidRPr="000B0F7F">
        <w:rPr>
          <w:szCs w:val="24"/>
        </w:rPr>
        <w:t xml:space="preserve">The left chart of </w:t>
      </w:r>
      <w:r w:rsidR="004950B6" w:rsidRPr="000B0F7F">
        <w:rPr>
          <w:szCs w:val="24"/>
        </w:rPr>
        <w:fldChar w:fldCharType="begin"/>
      </w:r>
      <w:r w:rsidR="004950B6" w:rsidRPr="000B0F7F">
        <w:rPr>
          <w:szCs w:val="24"/>
        </w:rPr>
        <w:instrText xml:space="preserve"> REF _Ref103804711 \h </w:instrText>
      </w:r>
      <w:r w:rsidR="004950B6" w:rsidRPr="000B0F7F">
        <w:rPr>
          <w:szCs w:val="24"/>
        </w:rPr>
      </w:r>
      <w:r w:rsidR="004950B6" w:rsidRPr="000B0F7F">
        <w:rPr>
          <w:szCs w:val="24"/>
        </w:rPr>
        <w:fldChar w:fldCharType="separate"/>
      </w:r>
      <w:r w:rsidR="005008ED" w:rsidRPr="000B0F7F">
        <w:t xml:space="preserve">Figure </w:t>
      </w:r>
      <w:r w:rsidR="005008ED">
        <w:rPr>
          <w:noProof/>
        </w:rPr>
        <w:t>16</w:t>
      </w:r>
      <w:r w:rsidR="004950B6" w:rsidRPr="000B0F7F">
        <w:rPr>
          <w:szCs w:val="24"/>
        </w:rPr>
        <w:fldChar w:fldCharType="end"/>
      </w:r>
      <w:r w:rsidR="004950B6" w:rsidRPr="000B0F7F">
        <w:rPr>
          <w:szCs w:val="24"/>
        </w:rPr>
        <w:t xml:space="preserve"> </w:t>
      </w:r>
      <w:r w:rsidR="037BD140" w:rsidRPr="000B0F7F">
        <w:rPr>
          <w:szCs w:val="24"/>
        </w:rPr>
        <w:t xml:space="preserve">relates the temperature of the dependable core of the iMx8 platform while running the FMS application consecutively 50000 times. The first darker part of the curve corresponds to having the board running with air conditioning turned on to keep an external temperature at 20°c. The air conditioning is turned off for the lighter part of the right with significative impact on the runtime, as the Dynamic Thermal Management (DTM) mechanisms </w:t>
      </w:r>
      <w:r w:rsidR="037BD140" w:rsidRPr="000B0F7F">
        <w:rPr>
          <w:szCs w:val="24"/>
        </w:rPr>
        <w:lastRenderedPageBreak/>
        <w:t>enter into action to protect the hardware, affecting the frequency scaling, and therefore the application runtimes.</w:t>
      </w:r>
    </w:p>
    <w:p w14:paraId="28C5025A" w14:textId="78921AB2" w:rsidR="003430C8" w:rsidRPr="000B0F7F" w:rsidRDefault="00AA7D21" w:rsidP="003430C8">
      <w:pPr>
        <w:keepNext/>
        <w:jc w:val="center"/>
      </w:pPr>
      <w:r w:rsidRPr="000B0F7F">
        <w:rPr>
          <w:noProof/>
          <w:color w:val="FF0000"/>
        </w:rPr>
        <w:drawing>
          <wp:inline distT="0" distB="0" distL="0" distR="0" wp14:anchorId="3CFC2012" wp14:editId="0AECCA5C">
            <wp:extent cx="2624400" cy="1965600"/>
            <wp:effectExtent l="0" t="0" r="5080" b="317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mperature.png"/>
                    <pic:cNvPicPr/>
                  </pic:nvPicPr>
                  <pic:blipFill>
                    <a:blip r:embed="rId31"/>
                    <a:stretch>
                      <a:fillRect/>
                    </a:stretch>
                  </pic:blipFill>
                  <pic:spPr>
                    <a:xfrm>
                      <a:off x="0" y="0"/>
                      <a:ext cx="2624400" cy="1965600"/>
                    </a:xfrm>
                    <a:prstGeom prst="rect">
                      <a:avLst/>
                    </a:prstGeom>
                  </pic:spPr>
                </pic:pic>
              </a:graphicData>
            </a:graphic>
          </wp:inline>
        </w:drawing>
      </w:r>
      <w:r w:rsidR="00FB0649" w:rsidRPr="000B0F7F">
        <w:t xml:space="preserve">         </w:t>
      </w:r>
      <w:r w:rsidR="00FB0649" w:rsidRPr="000B0F7F">
        <w:rPr>
          <w:noProof/>
        </w:rPr>
        <w:drawing>
          <wp:inline distT="0" distB="0" distL="0" distR="0" wp14:anchorId="313C210E" wp14:editId="391BD096">
            <wp:extent cx="2624400" cy="1965600"/>
            <wp:effectExtent l="0" t="0" r="5080" b="317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png"/>
                    <pic:cNvPicPr/>
                  </pic:nvPicPr>
                  <pic:blipFill>
                    <a:blip r:embed="rId32"/>
                    <a:stretch>
                      <a:fillRect/>
                    </a:stretch>
                  </pic:blipFill>
                  <pic:spPr>
                    <a:xfrm>
                      <a:off x="0" y="0"/>
                      <a:ext cx="2624400" cy="1965600"/>
                    </a:xfrm>
                    <a:prstGeom prst="rect">
                      <a:avLst/>
                    </a:prstGeom>
                  </pic:spPr>
                </pic:pic>
              </a:graphicData>
            </a:graphic>
          </wp:inline>
        </w:drawing>
      </w:r>
    </w:p>
    <w:p w14:paraId="27ADDC5C" w14:textId="63BEF077" w:rsidR="00AA7D21" w:rsidRPr="000B0F7F" w:rsidRDefault="003430C8" w:rsidP="003430C8">
      <w:pPr>
        <w:pStyle w:val="Didascalia"/>
        <w:rPr>
          <w:color w:val="FF0000"/>
        </w:rPr>
      </w:pPr>
      <w:bookmarkStart w:id="53" w:name="_Ref103804711"/>
      <w:bookmarkStart w:id="54" w:name="_Toc105024436"/>
      <w:r w:rsidRPr="000B0F7F">
        <w:t xml:space="preserve">Figure </w:t>
      </w:r>
      <w:r w:rsidRPr="000B0F7F">
        <w:fldChar w:fldCharType="begin"/>
      </w:r>
      <w:r w:rsidRPr="000B0F7F">
        <w:instrText>SEQ Figure \* ARABIC</w:instrText>
      </w:r>
      <w:r w:rsidRPr="000B0F7F">
        <w:fldChar w:fldCharType="separate"/>
      </w:r>
      <w:r w:rsidR="005008ED">
        <w:rPr>
          <w:noProof/>
        </w:rPr>
        <w:t>16</w:t>
      </w:r>
      <w:r w:rsidRPr="000B0F7F">
        <w:fldChar w:fldCharType="end"/>
      </w:r>
      <w:bookmarkEnd w:id="53"/>
      <w:r w:rsidRPr="000B0F7F">
        <w:t xml:space="preserve"> - Temperature </w:t>
      </w:r>
      <w:r w:rsidR="00FB0649" w:rsidRPr="000B0F7F">
        <w:t xml:space="preserve">(left) and power (right) </w:t>
      </w:r>
      <w:r w:rsidR="5C7EE1E3" w:rsidRPr="000B0F7F">
        <w:t>profiling</w:t>
      </w:r>
      <w:r w:rsidRPr="000B0F7F">
        <w:t xml:space="preserve"> of the FMS application</w:t>
      </w:r>
      <w:bookmarkEnd w:id="54"/>
    </w:p>
    <w:p w14:paraId="370B677E" w14:textId="6CBDEFB9" w:rsidR="00E62337" w:rsidRPr="000B0F7F" w:rsidRDefault="00FB0649" w:rsidP="001D648A">
      <w:r w:rsidRPr="000B0F7F">
        <w:t xml:space="preserve">The right chart of </w:t>
      </w:r>
      <w:r w:rsidRPr="000B0F7F">
        <w:fldChar w:fldCharType="begin"/>
      </w:r>
      <w:r w:rsidRPr="000B0F7F">
        <w:instrText xml:space="preserve"> REF _Ref103804711 \h </w:instrText>
      </w:r>
      <w:r w:rsidRPr="000B0F7F">
        <w:fldChar w:fldCharType="separate"/>
      </w:r>
      <w:r w:rsidR="005008ED" w:rsidRPr="000B0F7F">
        <w:t xml:space="preserve">Figure </w:t>
      </w:r>
      <w:r w:rsidR="005008ED">
        <w:rPr>
          <w:noProof/>
        </w:rPr>
        <w:t>16</w:t>
      </w:r>
      <w:r w:rsidRPr="000B0F7F">
        <w:fldChar w:fldCharType="end"/>
      </w:r>
      <w:r w:rsidRPr="000B0F7F">
        <w:t xml:space="preserve"> show</w:t>
      </w:r>
      <w:r w:rsidR="00CC58AF">
        <w:t>s</w:t>
      </w:r>
      <w:r w:rsidRPr="000B0F7F">
        <w:t xml:space="preserve"> power consumption during the same scenario, again with extra consumption when the external temperature is above a given threshold.</w:t>
      </w:r>
    </w:p>
    <w:p w14:paraId="36D4A08F" w14:textId="7FAAC7B9" w:rsidR="000F1B5A" w:rsidRPr="000B0F7F" w:rsidRDefault="00CB1DE2" w:rsidP="000F1B5A">
      <w:pPr>
        <w:pStyle w:val="Titolo2"/>
      </w:pPr>
      <w:bookmarkStart w:id="55" w:name="_Ref104622600"/>
      <w:bookmarkStart w:id="56" w:name="_Toc105024398"/>
      <w:r w:rsidRPr="000B0F7F">
        <w:t xml:space="preserve">The </w:t>
      </w:r>
      <w:r w:rsidR="001A665B">
        <w:t>Automotive Use Case</w:t>
      </w:r>
      <w:bookmarkEnd w:id="55"/>
      <w:bookmarkEnd w:id="56"/>
    </w:p>
    <w:p w14:paraId="2934EEFD" w14:textId="7A651DD3" w:rsidR="007C7F88" w:rsidRDefault="003D6D44" w:rsidP="007C7F88">
      <w:r>
        <w:t xml:space="preserve">As stated in Section </w:t>
      </w:r>
      <w:r>
        <w:fldChar w:fldCharType="begin"/>
      </w:r>
      <w:r>
        <w:instrText xml:space="preserve"> REF _Ref104617443 \r \h </w:instrText>
      </w:r>
      <w:r>
        <w:fldChar w:fldCharType="separate"/>
      </w:r>
      <w:r w:rsidR="005008ED">
        <w:t>1</w:t>
      </w:r>
      <w:r>
        <w:fldChar w:fldCharType="end"/>
      </w:r>
      <w:r w:rsidR="00863310">
        <w:t xml:space="preserve"> of this document and described in</w:t>
      </w:r>
      <w:r w:rsidR="0044473E">
        <w:t xml:space="preserve"> detail in </w:t>
      </w:r>
      <w:r w:rsidR="00863310">
        <w:t xml:space="preserve">deliverables </w:t>
      </w:r>
      <w:r w:rsidR="0044473E">
        <w:t xml:space="preserve">D5.1 </w:t>
      </w:r>
      <w:r w:rsidR="00F153B5">
        <w:t>(</w:t>
      </w:r>
      <w:r w:rsidR="00F153B5" w:rsidRPr="00F153B5">
        <w:rPr>
          <w:i/>
          <w:iCs/>
        </w:rPr>
        <w:t>Initial use case specifications</w:t>
      </w:r>
      <w:r w:rsidR="00F153B5">
        <w:t xml:space="preserve">) </w:t>
      </w:r>
      <w:r w:rsidR="0044473E">
        <w:t xml:space="preserve">and D5.2 </w:t>
      </w:r>
      <w:r w:rsidR="00FB5429">
        <w:t>(</w:t>
      </w:r>
      <w:r w:rsidR="00FB5429" w:rsidRPr="00FB5429">
        <w:rPr>
          <w:i/>
          <w:iCs/>
        </w:rPr>
        <w:t>Preliminary use case deployment, implementation and integration report</w:t>
      </w:r>
      <w:r w:rsidR="00FB5429">
        <w:t>)</w:t>
      </w:r>
      <w:r>
        <w:t xml:space="preserve">, </w:t>
      </w:r>
      <w:r w:rsidR="00274CAD">
        <w:t xml:space="preserve">the automotive use case </w:t>
      </w:r>
      <w:r w:rsidR="001B4787" w:rsidRPr="001B4787">
        <w:t>support</w:t>
      </w:r>
      <w:r w:rsidR="001B4787">
        <w:t>s</w:t>
      </w:r>
      <w:r w:rsidR="001B4787" w:rsidRPr="001B4787">
        <w:t xml:space="preserve"> the development of driving automation by integrating humans into the control loop</w:t>
      </w:r>
      <w:r w:rsidR="00442B26">
        <w:t xml:space="preserve">. </w:t>
      </w:r>
      <w:r w:rsidR="00AB7627">
        <w:t>H</w:t>
      </w:r>
      <w:r w:rsidR="00894E05">
        <w:t xml:space="preserve">uman </w:t>
      </w:r>
      <w:r w:rsidR="00442B26" w:rsidRPr="00442B26">
        <w:t xml:space="preserve">integration is </w:t>
      </w:r>
      <w:r w:rsidR="00483EA1">
        <w:t xml:space="preserve">only meaningful if there is </w:t>
      </w:r>
      <w:r w:rsidR="00894E05">
        <w:t xml:space="preserve">an improved </w:t>
      </w:r>
      <w:r w:rsidR="00442B26" w:rsidRPr="00442B26">
        <w:t>understanding</w:t>
      </w:r>
      <w:r w:rsidR="00894E05">
        <w:t xml:space="preserve"> of</w:t>
      </w:r>
      <w:r w:rsidR="00442B26" w:rsidRPr="00442B26">
        <w:t xml:space="preserve"> human psychophysiological factors</w:t>
      </w:r>
      <w:r w:rsidR="00894E05">
        <w:t xml:space="preserve">. That implies </w:t>
      </w:r>
      <w:r w:rsidR="00AB7627">
        <w:t xml:space="preserve">the </w:t>
      </w:r>
      <w:r w:rsidR="00894E05">
        <w:t xml:space="preserve">detection of the human state </w:t>
      </w:r>
      <w:r w:rsidR="00062222">
        <w:t xml:space="preserve">for training and modelling purposes and then later integration of those models into real vehicles. </w:t>
      </w:r>
      <w:r w:rsidR="00D54643">
        <w:t>Once implemented in reality, vehicle occupant state will have to be monitored and adequately responded to</w:t>
      </w:r>
      <w:r w:rsidR="00E0253B">
        <w:t xml:space="preserve"> e.g., by </w:t>
      </w:r>
      <w:r w:rsidR="00341188">
        <w:t xml:space="preserve">adopting vehicle controls to </w:t>
      </w:r>
      <w:r w:rsidR="00E0253B">
        <w:t xml:space="preserve">alter </w:t>
      </w:r>
      <w:r w:rsidR="00341188">
        <w:t xml:space="preserve">the </w:t>
      </w:r>
      <w:r w:rsidR="00E0253B">
        <w:t>driving style to respond to the individual needs of vehicle occupants</w:t>
      </w:r>
      <w:r w:rsidR="00341188">
        <w:t xml:space="preserve"> or to re</w:t>
      </w:r>
      <w:r w:rsidR="00461718">
        <w:t xml:space="preserve">spond to </w:t>
      </w:r>
      <w:r w:rsidR="00442B26" w:rsidRPr="00442B26">
        <w:t xml:space="preserve">the </w:t>
      </w:r>
      <w:r w:rsidR="00461718">
        <w:t xml:space="preserve">changing </w:t>
      </w:r>
      <w:r w:rsidR="00442B26" w:rsidRPr="00442B26">
        <w:t>environmental conditions.</w:t>
      </w:r>
      <w:r w:rsidR="007C7F88">
        <w:t xml:space="preserve"> </w:t>
      </w:r>
      <w:r w:rsidR="00FB3A92">
        <w:t xml:space="preserve">The implementation in real vehicles is to rely on </w:t>
      </w:r>
      <w:r w:rsidR="00C40200">
        <w:t xml:space="preserve">the tailored </w:t>
      </w:r>
      <w:r w:rsidR="00274CAD">
        <w:t>TEACHING platform.</w:t>
      </w:r>
      <w:r w:rsidR="00C40200">
        <w:t xml:space="preserve"> </w:t>
      </w:r>
      <w:r w:rsidR="00DE7A89">
        <w:t>T</w:t>
      </w:r>
      <w:r w:rsidR="00C40200">
        <w:t xml:space="preserve">his whole process </w:t>
      </w:r>
      <w:r w:rsidR="00DE7A89">
        <w:t xml:space="preserve">relies on the </w:t>
      </w:r>
      <w:r w:rsidR="00316A1C">
        <w:t xml:space="preserve">acquisition of </w:t>
      </w:r>
      <w:r w:rsidR="00DE7A89">
        <w:t>relevant data</w:t>
      </w:r>
      <w:r w:rsidR="00316A1C">
        <w:t>. F</w:t>
      </w:r>
      <w:r w:rsidR="00DE7A89">
        <w:t xml:space="preserve">or that reason, </w:t>
      </w:r>
      <w:r w:rsidR="00316A1C">
        <w:t xml:space="preserve">a dedicated TEACHING </w:t>
      </w:r>
      <w:r w:rsidR="00DE7A89">
        <w:t xml:space="preserve">driving simulation study </w:t>
      </w:r>
      <w:r w:rsidR="00316A1C">
        <w:t xml:space="preserve">is performed, as described in the rest of section </w:t>
      </w:r>
      <w:r w:rsidR="00E82115">
        <w:fldChar w:fldCharType="begin"/>
      </w:r>
      <w:r w:rsidR="00E82115">
        <w:instrText xml:space="preserve"> REF _Ref104622600 \r \h </w:instrText>
      </w:r>
      <w:r w:rsidR="00E82115">
        <w:fldChar w:fldCharType="separate"/>
      </w:r>
      <w:r w:rsidR="005008ED">
        <w:t>2.2</w:t>
      </w:r>
      <w:r w:rsidR="00E82115">
        <w:fldChar w:fldCharType="end"/>
      </w:r>
      <w:r w:rsidR="00316A1C">
        <w:t>.</w:t>
      </w:r>
    </w:p>
    <w:p w14:paraId="196A64C7" w14:textId="5C7D1178" w:rsidR="00F17DE8" w:rsidRDefault="001F5CDE" w:rsidP="00F17DE8">
      <w:pPr>
        <w:pStyle w:val="Titolo3"/>
      </w:pPr>
      <w:bookmarkStart w:id="57" w:name="_Toc105024399"/>
      <w:r>
        <w:t>Technology tailoring for the automotive use case</w:t>
      </w:r>
      <w:bookmarkEnd w:id="57"/>
    </w:p>
    <w:p w14:paraId="3C939DA5" w14:textId="0C3A37ED" w:rsidR="006F5F31" w:rsidRPr="00237515" w:rsidRDefault="00870230" w:rsidP="00176978">
      <w:r>
        <w:t xml:space="preserve">Activities are ongoing to accommodate the usage of necessary algorithms </w:t>
      </w:r>
      <w:r w:rsidR="009372D7">
        <w:t xml:space="preserve">in </w:t>
      </w:r>
      <w:r w:rsidR="00FE42BC">
        <w:t xml:space="preserve">the </w:t>
      </w:r>
      <w:r w:rsidR="009372D7">
        <w:t xml:space="preserve">TEACHING platform and integrate the same into the automotive use case. </w:t>
      </w:r>
      <w:r w:rsidR="006F5F31">
        <w:t xml:space="preserve">The following set of </w:t>
      </w:r>
      <w:r w:rsidR="00A36D3E">
        <w:t xml:space="preserve">tailoring </w:t>
      </w:r>
      <w:r w:rsidR="006F5F31">
        <w:t xml:space="preserve">actions </w:t>
      </w:r>
      <w:r w:rsidR="00A36D3E">
        <w:t xml:space="preserve">has been </w:t>
      </w:r>
      <w:r w:rsidR="006F5F31">
        <w:t xml:space="preserve">undertaken to achieve the current state of the </w:t>
      </w:r>
      <w:r w:rsidR="00A36D3E">
        <w:t>automotive use case</w:t>
      </w:r>
      <w:r w:rsidR="00D77D0A">
        <w:t xml:space="preserve"> at the time </w:t>
      </w:r>
      <w:r w:rsidR="00D77D0A" w:rsidRPr="00237515">
        <w:t>of the data acquisit</w:t>
      </w:r>
      <w:r w:rsidR="00FE42BC" w:rsidRPr="00237515">
        <w:t>i</w:t>
      </w:r>
      <w:r w:rsidR="00D77D0A" w:rsidRPr="00237515">
        <w:t>on campaign</w:t>
      </w:r>
      <w:r w:rsidR="00A36D3E" w:rsidRPr="00237515">
        <w:t xml:space="preserve">. </w:t>
      </w:r>
    </w:p>
    <w:p w14:paraId="74DD412C" w14:textId="13FD4CC0" w:rsidR="00176978" w:rsidRDefault="00AE1E59" w:rsidP="00176978">
      <w:r>
        <w:t>To enable the human-driven adaptation of the driving automation t</w:t>
      </w:r>
      <w:r w:rsidR="00176978">
        <w:t xml:space="preserve">he </w:t>
      </w:r>
      <w:bookmarkStart w:id="58" w:name="_Hlk105023758"/>
      <w:r w:rsidR="00237515">
        <w:t xml:space="preserve">Energy-Efficient Cooperative Adaptive Cruise Control </w:t>
      </w:r>
      <w:bookmarkEnd w:id="58"/>
      <w:r w:rsidR="00237515">
        <w:t>(</w:t>
      </w:r>
      <w:r>
        <w:t>EE</w:t>
      </w:r>
      <w:r w:rsidR="00176978">
        <w:t>CACC</w:t>
      </w:r>
      <w:r w:rsidR="00237515">
        <w:t>)</w:t>
      </w:r>
      <w:r w:rsidR="00176978">
        <w:t xml:space="preserve"> </w:t>
      </w:r>
      <w:r w:rsidR="00E11037">
        <w:t xml:space="preserve">is optimised for the TEACHING project to demonstrate </w:t>
      </w:r>
      <w:r w:rsidR="002165F0">
        <w:t xml:space="preserve">the </w:t>
      </w:r>
      <w:r w:rsidR="00EB4E62">
        <w:t xml:space="preserve">usability of I&amp;M’s real-time Linux-based platform as a control device </w:t>
      </w:r>
      <w:r w:rsidR="002165F0">
        <w:t xml:space="preserve">with embedded </w:t>
      </w:r>
      <w:r w:rsidR="00EB4E62">
        <w:t>algorithms</w:t>
      </w:r>
      <w:r w:rsidR="00F275F4">
        <w:t xml:space="preserve">. EECACC is </w:t>
      </w:r>
      <w:r w:rsidR="00176978">
        <w:t>tested in both</w:t>
      </w:r>
      <w:r w:rsidR="00F275F4">
        <w:t>,</w:t>
      </w:r>
      <w:r w:rsidR="00176978">
        <w:t xml:space="preserve"> open and closed-loop </w:t>
      </w:r>
      <w:r w:rsidR="00F275F4">
        <w:t>format</w:t>
      </w:r>
      <w:r w:rsidR="00920D22">
        <w:t>s</w:t>
      </w:r>
      <w:r w:rsidR="000277E6">
        <w:t xml:space="preserve">. The behaviour is compliant </w:t>
      </w:r>
      <w:r w:rsidR="00920D22">
        <w:t>with</w:t>
      </w:r>
      <w:r w:rsidR="000277E6">
        <w:t xml:space="preserve"> the acceptance criteria, as the </w:t>
      </w:r>
      <w:r w:rsidR="007C2287">
        <w:t>platform and a</w:t>
      </w:r>
      <w:r w:rsidR="00872215">
        <w:t xml:space="preserve"> </w:t>
      </w:r>
      <w:bookmarkStart w:id="59" w:name="_Hlk105023784"/>
      <w:r w:rsidR="00872215">
        <w:t xml:space="preserve">Functional Mock-Up </w:t>
      </w:r>
      <w:bookmarkEnd w:id="59"/>
      <w:r w:rsidR="00872215">
        <w:t>(</w:t>
      </w:r>
      <w:r w:rsidR="007C2287">
        <w:t>FMU</w:t>
      </w:r>
      <w:r w:rsidR="00872215">
        <w:t>)</w:t>
      </w:r>
      <w:r w:rsidR="007C2287">
        <w:t xml:space="preserve"> that run the same EECACC algorithms also produce </w:t>
      </w:r>
      <w:r w:rsidR="00872215">
        <w:t xml:space="preserve">equally comparable outputs. </w:t>
      </w:r>
      <w:r w:rsidR="00970F0E">
        <w:t xml:space="preserve">While there are some instabilities associated with the integration of the platform into the </w:t>
      </w:r>
      <w:r w:rsidR="00176978">
        <w:t>driving simulator</w:t>
      </w:r>
      <w:r w:rsidR="00970F0E">
        <w:t xml:space="preserve">, the work is ongoing to </w:t>
      </w:r>
      <w:r w:rsidR="000814CB">
        <w:t>resolve the issues and secure the platform’s integration in the final simulator.</w:t>
      </w:r>
      <w:r w:rsidR="00B40C55">
        <w:t xml:space="preserve"> </w:t>
      </w:r>
      <w:r>
        <w:fldChar w:fldCharType="begin"/>
      </w:r>
      <w:r>
        <w:instrText xml:space="preserve"> REF _Ref104748986 \h </w:instrText>
      </w:r>
      <w:r>
        <w:fldChar w:fldCharType="separate"/>
      </w:r>
      <w:r w:rsidR="005008ED" w:rsidRPr="005008ED">
        <w:t xml:space="preserve">Figure </w:t>
      </w:r>
      <w:r w:rsidR="005008ED" w:rsidRPr="005008ED">
        <w:rPr>
          <w:noProof/>
        </w:rPr>
        <w:t>17</w:t>
      </w:r>
      <w:r>
        <w:fldChar w:fldCharType="end"/>
      </w:r>
      <w:r w:rsidR="00B40C55">
        <w:t xml:space="preserve"> depicts the comparison between the signals generated using two different </w:t>
      </w:r>
      <w:r w:rsidR="00B40C55">
        <w:lastRenderedPageBreak/>
        <w:t>environments</w:t>
      </w:r>
      <w:r w:rsidR="00642CC8">
        <w:t xml:space="preserve"> i.e. </w:t>
      </w:r>
      <w:r w:rsidR="0078165A">
        <w:t xml:space="preserve">velocity (red), acceleration (blue) and distance covered (green) </w:t>
      </w:r>
      <w:r w:rsidR="00642CC8">
        <w:t xml:space="preserve">signals </w:t>
      </w:r>
      <w:r w:rsidR="00EC0938">
        <w:t xml:space="preserve">from the </w:t>
      </w:r>
      <w:r w:rsidR="00642CC8">
        <w:t>figure</w:t>
      </w:r>
      <w:r w:rsidR="00EC0938">
        <w:t xml:space="preserve">’s top </w:t>
      </w:r>
      <w:r w:rsidR="00642CC8">
        <w:t xml:space="preserve">are generated using </w:t>
      </w:r>
      <w:r w:rsidR="00EC0938">
        <w:t>the platform, while the bottom part of the figure depicts the same signals generated in a simulated (FMU) environment.</w:t>
      </w:r>
    </w:p>
    <w:p w14:paraId="4A48A247" w14:textId="77777777" w:rsidR="00B40C55" w:rsidRDefault="00B94F24" w:rsidP="00B40C55">
      <w:pPr>
        <w:keepNext/>
      </w:pPr>
      <w:r>
        <w:rPr>
          <w:rFonts w:ascii="Arial" w:hAnsi="Arial" w:cs="Arial"/>
          <w:noProof/>
          <w:color w:val="1F497D"/>
          <w:sz w:val="20"/>
          <w:lang w:val="de-DE"/>
        </w:rPr>
        <w:drawing>
          <wp:inline distT="0" distB="0" distL="0" distR="0" wp14:anchorId="5B82A97C" wp14:editId="07322680">
            <wp:extent cx="5759450" cy="259632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3"/>
                    <a:stretch>
                      <a:fillRect/>
                    </a:stretch>
                  </pic:blipFill>
                  <pic:spPr bwMode="auto">
                    <a:xfrm>
                      <a:off x="0" y="0"/>
                      <a:ext cx="5759450" cy="2596323"/>
                    </a:xfrm>
                    <a:prstGeom prst="rect">
                      <a:avLst/>
                    </a:prstGeom>
                    <a:noFill/>
                    <a:ln>
                      <a:noFill/>
                    </a:ln>
                  </pic:spPr>
                </pic:pic>
              </a:graphicData>
            </a:graphic>
          </wp:inline>
        </w:drawing>
      </w:r>
    </w:p>
    <w:p w14:paraId="62657DAD" w14:textId="3479F95F" w:rsidR="00B94F24" w:rsidRPr="00B40C55" w:rsidRDefault="00B40C55" w:rsidP="00B40C55">
      <w:pPr>
        <w:pStyle w:val="Didascalia"/>
        <w:rPr>
          <w:lang w:val="fr-FR"/>
        </w:rPr>
      </w:pPr>
      <w:bookmarkStart w:id="60" w:name="_Ref104748986"/>
      <w:bookmarkStart w:id="61" w:name="_Toc105024437"/>
      <w:r w:rsidRPr="00B40C55">
        <w:rPr>
          <w:lang w:val="fr-FR"/>
        </w:rPr>
        <w:t xml:space="preserve">Figure </w:t>
      </w:r>
      <w:r>
        <w:fldChar w:fldCharType="begin"/>
      </w:r>
      <w:r w:rsidRPr="00B40C55">
        <w:rPr>
          <w:lang w:val="fr-FR"/>
        </w:rPr>
        <w:instrText xml:space="preserve"> SEQ Figure \* ARABIC </w:instrText>
      </w:r>
      <w:r>
        <w:fldChar w:fldCharType="separate"/>
      </w:r>
      <w:r w:rsidR="005008ED">
        <w:rPr>
          <w:noProof/>
          <w:lang w:val="fr-FR"/>
        </w:rPr>
        <w:t>17</w:t>
      </w:r>
      <w:r>
        <w:fldChar w:fldCharType="end"/>
      </w:r>
      <w:bookmarkEnd w:id="60"/>
      <w:r w:rsidRPr="00B40C55">
        <w:rPr>
          <w:lang w:val="fr-FR"/>
        </w:rPr>
        <w:t xml:space="preserve"> EECACC - ECU vs FMU</w:t>
      </w:r>
      <w:r w:rsidRPr="00B40C55">
        <w:rPr>
          <w:noProof/>
          <w:lang w:val="fr-FR"/>
        </w:rPr>
        <w:t xml:space="preserve"> comparison</w:t>
      </w:r>
      <w:bookmarkEnd w:id="61"/>
    </w:p>
    <w:p w14:paraId="68FF485D" w14:textId="49CB5236" w:rsidR="00464C2B" w:rsidRDefault="00464C2B" w:rsidP="00176978">
      <w:r>
        <w:t xml:space="preserve">Generally, as </w:t>
      </w:r>
      <w:r w:rsidR="00411089">
        <w:t>detailed</w:t>
      </w:r>
      <w:r>
        <w:t xml:space="preserve"> in section 4.3 of D5.2</w:t>
      </w:r>
      <w:r w:rsidRPr="00464C2B">
        <w:t xml:space="preserve">, EECACC </w:t>
      </w:r>
      <w:r w:rsidR="00B02986">
        <w:t xml:space="preserve">is informed of the </w:t>
      </w:r>
      <w:r w:rsidRPr="00464C2B">
        <w:t>vehicle</w:t>
      </w:r>
      <w:r w:rsidR="00B02986">
        <w:t>’s</w:t>
      </w:r>
      <w:r w:rsidRPr="00464C2B">
        <w:t xml:space="preserve"> external environment and subsequently concludes the demand speed per the commanded driving aggressiveness and fuel consumption, as depicted in</w:t>
      </w:r>
      <w:r w:rsidR="00773095">
        <w:t xml:space="preserve"> </w:t>
      </w:r>
      <w:r w:rsidR="00773095">
        <w:fldChar w:fldCharType="begin"/>
      </w:r>
      <w:r w:rsidR="00773095">
        <w:instrText xml:space="preserve"> REF _Ref104749567 \h </w:instrText>
      </w:r>
      <w:r w:rsidR="00773095">
        <w:fldChar w:fldCharType="separate"/>
      </w:r>
      <w:r w:rsidR="005008ED">
        <w:t xml:space="preserve">Figure </w:t>
      </w:r>
      <w:r w:rsidR="005008ED">
        <w:rPr>
          <w:noProof/>
        </w:rPr>
        <w:t>18</w:t>
      </w:r>
      <w:r w:rsidR="00773095">
        <w:fldChar w:fldCharType="end"/>
      </w:r>
      <w:r w:rsidRPr="00464C2B">
        <w:t xml:space="preserve">. </w:t>
      </w:r>
      <w:r w:rsidR="00DB1B70">
        <w:t xml:space="preserve">In this case, the key tailoring activities include the </w:t>
      </w:r>
      <w:r w:rsidR="009D4B4D">
        <w:t xml:space="preserve">selection of appropriate driving modes by the </w:t>
      </w:r>
      <w:r w:rsidR="00DB1B70">
        <w:t>EECACC</w:t>
      </w:r>
      <w:r w:rsidR="009D4B4D">
        <w:t xml:space="preserve"> subject to the scenario requirements. </w:t>
      </w:r>
      <w:r w:rsidR="00DB1B70">
        <w:t>The tailoring</w:t>
      </w:r>
      <w:r w:rsidR="00250E9B">
        <w:t xml:space="preserve"> will continue in direction of </w:t>
      </w:r>
      <w:r w:rsidR="00731563">
        <w:t>EECACC responding to the specific responses of the vehicle occupants.</w:t>
      </w:r>
    </w:p>
    <w:p w14:paraId="03FE95E4" w14:textId="77777777" w:rsidR="00C74557" w:rsidRDefault="00C74557" w:rsidP="00773095">
      <w:pPr>
        <w:keepNext/>
        <w:jc w:val="center"/>
      </w:pPr>
      <w:r w:rsidRPr="00C74557">
        <w:rPr>
          <w:noProof/>
        </w:rPr>
        <w:drawing>
          <wp:inline distT="0" distB="0" distL="0" distR="0" wp14:anchorId="30F4F8CD" wp14:editId="0ECE3FF5">
            <wp:extent cx="3668184" cy="2072706"/>
            <wp:effectExtent l="0" t="0" r="889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70858" cy="2074217"/>
                    </a:xfrm>
                    <a:prstGeom prst="rect">
                      <a:avLst/>
                    </a:prstGeom>
                    <a:noFill/>
                    <a:ln>
                      <a:noFill/>
                    </a:ln>
                  </pic:spPr>
                </pic:pic>
              </a:graphicData>
            </a:graphic>
          </wp:inline>
        </w:drawing>
      </w:r>
    </w:p>
    <w:p w14:paraId="1E4B2547" w14:textId="1C48781D" w:rsidR="00C74557" w:rsidRDefault="00C74557" w:rsidP="00C74557">
      <w:pPr>
        <w:pStyle w:val="Didascalia"/>
      </w:pPr>
      <w:bookmarkStart w:id="62" w:name="_Ref104749567"/>
      <w:bookmarkStart w:id="63" w:name="_Toc105024438"/>
      <w:r>
        <w:t xml:space="preserve">Figure </w:t>
      </w:r>
      <w:r>
        <w:fldChar w:fldCharType="begin"/>
      </w:r>
      <w:r>
        <w:instrText>SEQ Figure \* ARABIC</w:instrText>
      </w:r>
      <w:r>
        <w:fldChar w:fldCharType="separate"/>
      </w:r>
      <w:r w:rsidR="005008ED">
        <w:rPr>
          <w:noProof/>
        </w:rPr>
        <w:t>18</w:t>
      </w:r>
      <w:r>
        <w:fldChar w:fldCharType="end"/>
      </w:r>
      <w:bookmarkEnd w:id="62"/>
      <w:r>
        <w:t xml:space="preserve"> </w:t>
      </w:r>
      <w:r w:rsidRPr="00B22986">
        <w:t>EECACC input - output variables</w:t>
      </w:r>
      <w:bookmarkEnd w:id="63"/>
    </w:p>
    <w:p w14:paraId="671A2B4B" w14:textId="77993380" w:rsidR="00176978" w:rsidRPr="007C4339" w:rsidRDefault="001C123E" w:rsidP="00176978">
      <w:r w:rsidRPr="007C4339">
        <w:t>T</w:t>
      </w:r>
      <w:r w:rsidR="00176978" w:rsidRPr="007C4339">
        <w:t xml:space="preserve">he </w:t>
      </w:r>
      <w:r w:rsidRPr="007C4339">
        <w:t>EE</w:t>
      </w:r>
      <w:r w:rsidR="00176978" w:rsidRPr="007C4339">
        <w:t xml:space="preserve">CACC and the other software have been instrumented using the LTTNG tracing toolkit. </w:t>
      </w:r>
      <w:r w:rsidR="00C17E2A" w:rsidRPr="007C4339">
        <w:t xml:space="preserve">This is performed to </w:t>
      </w:r>
      <w:r w:rsidR="00176978" w:rsidRPr="007C4339">
        <w:t>allow the generation of execution traces to be later analy</w:t>
      </w:r>
      <w:r w:rsidR="00C17E2A" w:rsidRPr="007C4339">
        <w:t>s</w:t>
      </w:r>
      <w:r w:rsidR="00176978" w:rsidRPr="007C4339">
        <w:t>ed, including both</w:t>
      </w:r>
      <w:r w:rsidR="007C4339" w:rsidRPr="007C4339">
        <w:t>,</w:t>
      </w:r>
      <w:r w:rsidR="00176978" w:rsidRPr="007C4339">
        <w:t xml:space="preserve"> user space and kernel events. The expected outcome is the collection of the latencies of all function calls. This analysis will give a measure of the stability of the execution of software. </w:t>
      </w:r>
      <w:r w:rsidR="00176978">
        <w:t>This insight is needed in order to detect where opt</w:t>
      </w:r>
      <w:r w:rsidR="00130EBC">
        <w:t>i</w:t>
      </w:r>
      <w:r w:rsidR="00176978">
        <w:t>mizations are needed and drive the work in an efficient manner.</w:t>
      </w:r>
    </w:p>
    <w:p w14:paraId="61ABD781" w14:textId="77777777" w:rsidR="001C123E" w:rsidRPr="007C4339" w:rsidRDefault="00176978" w:rsidP="001C123E">
      <w:pPr>
        <w:keepNext/>
        <w:jc w:val="center"/>
      </w:pPr>
      <w:r w:rsidRPr="007C4339">
        <w:rPr>
          <w:noProof/>
          <w:color w:val="000000"/>
          <w:szCs w:val="24"/>
        </w:rPr>
        <w:lastRenderedPageBreak/>
        <w:drawing>
          <wp:inline distT="0" distB="0" distL="0" distR="0" wp14:anchorId="218DC7B4" wp14:editId="284BA294">
            <wp:extent cx="5750169" cy="166116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5"/>
                    <a:stretch>
                      <a:fillRect/>
                    </a:stretch>
                  </pic:blipFill>
                  <pic:spPr bwMode="auto">
                    <a:xfrm>
                      <a:off x="0" y="0"/>
                      <a:ext cx="5750169" cy="1661160"/>
                    </a:xfrm>
                    <a:prstGeom prst="rect">
                      <a:avLst/>
                    </a:prstGeom>
                    <a:noFill/>
                    <a:ln>
                      <a:noFill/>
                    </a:ln>
                  </pic:spPr>
                </pic:pic>
              </a:graphicData>
            </a:graphic>
          </wp:inline>
        </w:drawing>
      </w:r>
    </w:p>
    <w:p w14:paraId="71FBD541" w14:textId="69904435" w:rsidR="00176978" w:rsidRPr="007C4339" w:rsidRDefault="001C123E" w:rsidP="001C123E">
      <w:pPr>
        <w:pStyle w:val="Didascalia"/>
      </w:pPr>
      <w:bookmarkStart w:id="64" w:name="_Toc105024439"/>
      <w:r w:rsidRPr="007C4339">
        <w:t xml:space="preserve">Figure </w:t>
      </w:r>
      <w:r>
        <w:fldChar w:fldCharType="begin"/>
      </w:r>
      <w:r>
        <w:instrText>SEQ Figure \* ARABIC</w:instrText>
      </w:r>
      <w:r>
        <w:fldChar w:fldCharType="separate"/>
      </w:r>
      <w:r w:rsidR="005008ED">
        <w:rPr>
          <w:noProof/>
        </w:rPr>
        <w:t>19</w:t>
      </w:r>
      <w:r>
        <w:fldChar w:fldCharType="end"/>
      </w:r>
      <w:r w:rsidRPr="007C4339">
        <w:t xml:space="preserve"> EECACC using LTNNG tracing toolkit</w:t>
      </w:r>
      <w:bookmarkEnd w:id="64"/>
    </w:p>
    <w:p w14:paraId="1DE89A75" w14:textId="47B5E67B" w:rsidR="007F2741" w:rsidRDefault="007C4339" w:rsidP="00176978">
      <w:r>
        <w:t xml:space="preserve">While the </w:t>
      </w:r>
      <w:r w:rsidR="00176978" w:rsidRPr="007C4339">
        <w:t xml:space="preserve">traces are </w:t>
      </w:r>
      <w:r w:rsidR="00E017AB">
        <w:t xml:space="preserve">already </w:t>
      </w:r>
      <w:r>
        <w:t>being generated</w:t>
      </w:r>
      <w:r w:rsidR="00E017AB">
        <w:t xml:space="preserve">, the </w:t>
      </w:r>
      <w:r w:rsidR="00176978" w:rsidRPr="007C4339">
        <w:t xml:space="preserve">analysis is </w:t>
      </w:r>
      <w:r w:rsidR="00E017AB">
        <w:t>in the process of development</w:t>
      </w:r>
      <w:r w:rsidR="00176978" w:rsidRPr="007C4339">
        <w:t xml:space="preserve">. </w:t>
      </w:r>
      <w:r w:rsidR="00E017AB">
        <w:t xml:space="preserve">The resulting insights will enable </w:t>
      </w:r>
      <w:r w:rsidR="00176978" w:rsidRPr="007C4339">
        <w:t>optimi</w:t>
      </w:r>
      <w:r w:rsidR="00E017AB">
        <w:t>s</w:t>
      </w:r>
      <w:r w:rsidR="00176978" w:rsidRPr="007C4339">
        <w:t>ations of the software</w:t>
      </w:r>
      <w:r w:rsidR="00B650A9">
        <w:t xml:space="preserve"> </w:t>
      </w:r>
      <w:r w:rsidR="00176978" w:rsidRPr="007C4339">
        <w:t xml:space="preserve">to solve the instability issues before the next driving simulator </w:t>
      </w:r>
      <w:r w:rsidR="00B650A9">
        <w:t xml:space="preserve">demonstrator </w:t>
      </w:r>
      <w:r w:rsidR="00176978" w:rsidRPr="007C4339">
        <w:t>session</w:t>
      </w:r>
      <w:r w:rsidR="00B650A9">
        <w:t>, which is planned to have the platform physically integrated into the driving simulator</w:t>
      </w:r>
      <w:r w:rsidR="00176978" w:rsidRPr="007C4339">
        <w:t>.</w:t>
      </w:r>
    </w:p>
    <w:p w14:paraId="04E785F8" w14:textId="6BC822CC" w:rsidR="00D65898" w:rsidRDefault="00D65898" w:rsidP="00D65898">
      <w:pPr>
        <w:pStyle w:val="Titolo3"/>
      </w:pPr>
      <w:bookmarkStart w:id="65" w:name="_Ref104885590"/>
      <w:bookmarkStart w:id="66" w:name="_Toc105024400"/>
      <w:r>
        <w:t xml:space="preserve">Driving simulator setup </w:t>
      </w:r>
      <w:r w:rsidR="00A1117E">
        <w:t>and procedure</w:t>
      </w:r>
      <w:bookmarkEnd w:id="65"/>
      <w:bookmarkEnd w:id="66"/>
    </w:p>
    <w:p w14:paraId="6889EA4E" w14:textId="1BDC80B5" w:rsidR="00F061F3" w:rsidRDefault="00660B07" w:rsidP="0069509C">
      <w:r>
        <w:t xml:space="preserve">The </w:t>
      </w:r>
      <w:r w:rsidR="00172955">
        <w:t xml:space="preserve">starting </w:t>
      </w:r>
      <w:r w:rsidR="00943292">
        <w:t xml:space="preserve">point for the </w:t>
      </w:r>
      <w:r w:rsidR="00172955">
        <w:t xml:space="preserve">driving simulator </w:t>
      </w:r>
      <w:r w:rsidR="0026256F">
        <w:t xml:space="preserve">study </w:t>
      </w:r>
      <w:r w:rsidR="00172955">
        <w:t>is detailed in</w:t>
      </w:r>
      <w:r w:rsidR="00D15EE5">
        <w:t xml:space="preserve"> </w:t>
      </w:r>
      <w:sdt>
        <w:sdtPr>
          <w:id w:val="1932700370"/>
          <w:citation/>
        </w:sdtPr>
        <w:sdtEndPr/>
        <w:sdtContent>
          <w:r w:rsidR="00D15EE5">
            <w:fldChar w:fldCharType="begin"/>
          </w:r>
          <w:r w:rsidR="00D15EE5">
            <w:instrText xml:space="preserve"> CITATION Cle21 \l 2057 </w:instrText>
          </w:r>
          <w:r w:rsidR="00D15EE5">
            <w:fldChar w:fldCharType="separate"/>
          </w:r>
          <w:r w:rsidR="00241549">
            <w:rPr>
              <w:noProof/>
            </w:rPr>
            <w:t>[16]</w:t>
          </w:r>
          <w:r w:rsidR="00D15EE5">
            <w:fldChar w:fldCharType="end"/>
          </w:r>
        </w:sdtContent>
      </w:sdt>
      <w:r w:rsidR="00D15EE5">
        <w:t xml:space="preserve"> and</w:t>
      </w:r>
      <w:r w:rsidR="00172955">
        <w:t xml:space="preserve"> </w:t>
      </w:r>
      <w:sdt>
        <w:sdtPr>
          <w:id w:val="820931887"/>
          <w:citation/>
        </w:sdtPr>
        <w:sdtEndPr/>
        <w:sdtContent>
          <w:r w:rsidR="00172955">
            <w:fldChar w:fldCharType="begin"/>
          </w:r>
          <w:r w:rsidR="00172955">
            <w:instrText xml:space="preserve"> CITATION Cle221 \l 2057 </w:instrText>
          </w:r>
          <w:r w:rsidR="00172955">
            <w:fldChar w:fldCharType="separate"/>
          </w:r>
          <w:r w:rsidR="00241549">
            <w:rPr>
              <w:noProof/>
            </w:rPr>
            <w:t>[17]</w:t>
          </w:r>
          <w:r w:rsidR="00172955">
            <w:fldChar w:fldCharType="end"/>
          </w:r>
        </w:sdtContent>
      </w:sdt>
      <w:r w:rsidR="0026256F">
        <w:t>. Th</w:t>
      </w:r>
      <w:r w:rsidR="00F061F3">
        <w:t>is initial</w:t>
      </w:r>
      <w:r w:rsidR="0026256F">
        <w:t xml:space="preserve"> setup is considerably altered to fit the needs of the TEACHING project</w:t>
      </w:r>
      <w:r w:rsidR="00DB74F2">
        <w:t xml:space="preserve"> described in D5.1</w:t>
      </w:r>
      <w:r w:rsidR="0026256F">
        <w:t xml:space="preserve">. </w:t>
      </w:r>
      <w:r w:rsidR="0099313C">
        <w:t xml:space="preserve">The preliminary phase of the study </w:t>
      </w:r>
      <w:r w:rsidR="00502D2A">
        <w:t>(</w:t>
      </w:r>
      <w:r w:rsidR="00502D2A" w:rsidRPr="0069509C">
        <w:t>Controlled laboratory environment test</w:t>
      </w:r>
      <w:r w:rsidR="00502D2A">
        <w:t>) is detailed in section 4.4 of D5.2. T</w:t>
      </w:r>
      <w:r w:rsidR="0026256F">
        <w:t xml:space="preserve">he implementation of the study </w:t>
      </w:r>
      <w:r w:rsidR="00A53804">
        <w:t xml:space="preserve">continues from that preliminary implementation and combines with an altered version of the previous study to </w:t>
      </w:r>
      <w:r w:rsidR="002D36DF">
        <w:t xml:space="preserve">advance from the previous </w:t>
      </w:r>
      <w:r w:rsidR="007D1B6D" w:rsidRPr="007D1B6D">
        <w:t xml:space="preserve">primary aim </w:t>
      </w:r>
      <w:r w:rsidR="007D1B6D">
        <w:t xml:space="preserve">of determining if the </w:t>
      </w:r>
      <w:r w:rsidR="007D1B6D" w:rsidRPr="007D1B6D">
        <w:t>usage of an advanced driving simulator can improve consumer trust and acceptance of driving automation</w:t>
      </w:r>
      <w:r w:rsidR="002D36DF">
        <w:t xml:space="preserve">. The current study is focusing on </w:t>
      </w:r>
      <w:r w:rsidR="00EB67E5">
        <w:t xml:space="preserve">understanding the key </w:t>
      </w:r>
      <w:r w:rsidR="002D36DF">
        <w:t>human factors</w:t>
      </w:r>
      <w:r w:rsidR="00EB67E5">
        <w:t>, with a focus on stress and comfort in the context of driving automation safety.</w:t>
      </w:r>
      <w:r w:rsidR="000B50F4">
        <w:t xml:space="preserve"> </w:t>
      </w:r>
    </w:p>
    <w:p w14:paraId="40C55549" w14:textId="030AFF70" w:rsidR="00F740D8" w:rsidRDefault="00066110" w:rsidP="0069509C">
      <w:pPr>
        <w:spacing w:before="240"/>
      </w:pPr>
      <w:r>
        <w:t xml:space="preserve">The driving simulator </w:t>
      </w:r>
      <w:r w:rsidR="00116990">
        <w:t xml:space="preserve">combines </w:t>
      </w:r>
      <w:r w:rsidR="009A5355">
        <w:t xml:space="preserve">support </w:t>
      </w:r>
      <w:r>
        <w:t xml:space="preserve">hardware (e.g., control </w:t>
      </w:r>
      <w:r w:rsidR="00D6239B">
        <w:t>PCs</w:t>
      </w:r>
      <w:r>
        <w:t xml:space="preserve">, </w:t>
      </w:r>
      <w:r w:rsidR="00D6239B">
        <w:t xml:space="preserve">body and vehicle </w:t>
      </w:r>
      <w:r>
        <w:t>sensors</w:t>
      </w:r>
      <w:r w:rsidR="00D6239B">
        <w:t>, etc.</w:t>
      </w:r>
      <w:r>
        <w:t xml:space="preserve">) and the software </w:t>
      </w:r>
      <w:r w:rsidR="00D6239B">
        <w:t xml:space="preserve">that integrates the hardware components </w:t>
      </w:r>
      <w:r w:rsidR="007240CE">
        <w:t xml:space="preserve">into the test environment </w:t>
      </w:r>
      <w:r w:rsidR="009A5355">
        <w:t xml:space="preserve">to </w:t>
      </w:r>
      <w:r w:rsidR="00D6239B">
        <w:t xml:space="preserve">ease communication and </w:t>
      </w:r>
      <w:r w:rsidR="009A5355">
        <w:t xml:space="preserve">data </w:t>
      </w:r>
      <w:r w:rsidR="00D6239B">
        <w:t>sy</w:t>
      </w:r>
      <w:r w:rsidR="007240CE">
        <w:t xml:space="preserve">nchronisation. </w:t>
      </w:r>
      <w:r w:rsidR="00CD38AA">
        <w:t>Due to the range of often incompatible equipment being used, d</w:t>
      </w:r>
      <w:r w:rsidR="006D2DC6">
        <w:t xml:space="preserve">ata synchronisation is a complex issue that must be resolved </w:t>
      </w:r>
      <w:r w:rsidR="00CD38AA">
        <w:t xml:space="preserve">should the </w:t>
      </w:r>
      <w:r w:rsidR="00915843">
        <w:t xml:space="preserve">collected data offer an opportunity for a meaningful analysis. </w:t>
      </w:r>
      <w:r>
        <w:t>The</w:t>
      </w:r>
      <w:r w:rsidR="007240CE">
        <w:t xml:space="preserve"> </w:t>
      </w:r>
      <w:r w:rsidR="009A5355">
        <w:t xml:space="preserve">actual </w:t>
      </w:r>
      <w:r w:rsidR="00355116">
        <w:t>simulator is a dynamic</w:t>
      </w:r>
      <w:r>
        <w:t xml:space="preserve"> hexapod platform </w:t>
      </w:r>
      <w:r w:rsidR="009972CD">
        <w:t xml:space="preserve">that carries a </w:t>
      </w:r>
      <w:r w:rsidR="004B1865">
        <w:t>cockpit</w:t>
      </w:r>
      <w:r w:rsidR="00915843">
        <w:t xml:space="preserve">, which </w:t>
      </w:r>
      <w:r w:rsidR="005D4D1A">
        <w:t xml:space="preserve">incorporates </w:t>
      </w:r>
      <w:r w:rsidR="004B1865">
        <w:t xml:space="preserve">a </w:t>
      </w:r>
      <w:r>
        <w:t>real vehicle</w:t>
      </w:r>
      <w:r w:rsidR="009972CD">
        <w:t xml:space="preserve"> </w:t>
      </w:r>
      <w:r>
        <w:t xml:space="preserve">cut out containing the driver seat </w:t>
      </w:r>
      <w:r w:rsidR="004B1865">
        <w:t>a</w:t>
      </w:r>
      <w:r>
        <w:t>nd the complete</w:t>
      </w:r>
      <w:r w:rsidR="004B1865">
        <w:t xml:space="preserve"> </w:t>
      </w:r>
      <w:r>
        <w:t>driver environment. The virtual</w:t>
      </w:r>
      <w:r w:rsidR="004B1865">
        <w:t xml:space="preserve">isation is achieved </w:t>
      </w:r>
      <w:r w:rsidR="0082780C">
        <w:t xml:space="preserve">by </w:t>
      </w:r>
      <w:r>
        <w:t>projecti</w:t>
      </w:r>
      <w:r w:rsidR="0082780C">
        <w:t>ng</w:t>
      </w:r>
      <w:r>
        <w:t xml:space="preserve"> </w:t>
      </w:r>
      <w:r w:rsidR="00176671">
        <w:t xml:space="preserve">a </w:t>
      </w:r>
      <w:r w:rsidR="0082780C">
        <w:t xml:space="preserve">high frame </w:t>
      </w:r>
      <w:r w:rsidR="00176671">
        <w:t xml:space="preserve">rate </w:t>
      </w:r>
      <w:r w:rsidR="005D4D1A">
        <w:t xml:space="preserve">(100Hz, 4K) on a </w:t>
      </w:r>
      <w:r>
        <w:t xml:space="preserve">180° </w:t>
      </w:r>
      <w:r w:rsidR="0082780C">
        <w:t xml:space="preserve">view </w:t>
      </w:r>
      <w:r>
        <w:t>canvas for realistic simulation and reduction of motion sickness.</w:t>
      </w:r>
      <w:r w:rsidR="00810BDA">
        <w:t xml:space="preserve"> </w:t>
      </w:r>
      <w:r>
        <w:t xml:space="preserve">The </w:t>
      </w:r>
      <w:r w:rsidR="00810BDA">
        <w:t xml:space="preserve">simulator </w:t>
      </w:r>
      <w:r>
        <w:t xml:space="preserve">motion </w:t>
      </w:r>
      <w:r w:rsidR="00810BDA">
        <w:t xml:space="preserve">control allows </w:t>
      </w:r>
      <w:r>
        <w:t>six</w:t>
      </w:r>
      <w:r w:rsidR="00810BDA">
        <w:t xml:space="preserve"> </w:t>
      </w:r>
      <w:r>
        <w:t>degrees of freedom</w:t>
      </w:r>
      <w:r w:rsidR="00FB4D45">
        <w:t xml:space="preserve"> </w:t>
      </w:r>
      <w:r>
        <w:t>as</w:t>
      </w:r>
      <w:r w:rsidR="00FB4D45">
        <w:t xml:space="preserve"> needed for </w:t>
      </w:r>
      <w:r>
        <w:t>three</w:t>
      </w:r>
      <w:r w:rsidR="00EE0759">
        <w:t>-</w:t>
      </w:r>
      <w:r>
        <w:t>dimension translational and pivoting around each axis. The</w:t>
      </w:r>
      <w:r w:rsidR="000A0DE6">
        <w:t xml:space="preserve"> maximum available </w:t>
      </w:r>
      <w:r>
        <w:t xml:space="preserve">acceleration is 6m/s² with </w:t>
      </w:r>
      <w:r w:rsidR="00F035E7">
        <w:t>one</w:t>
      </w:r>
      <w:r w:rsidR="0007013A">
        <w:t xml:space="preserve"> </w:t>
      </w:r>
      <w:r w:rsidR="00F035E7">
        <w:t>meter</w:t>
      </w:r>
      <w:r w:rsidR="0007013A">
        <w:t xml:space="preserve"> </w:t>
      </w:r>
      <w:r w:rsidR="00F035E7">
        <w:t xml:space="preserve">of </w:t>
      </w:r>
      <w:r>
        <w:t>manoeuvring</w:t>
      </w:r>
      <w:r w:rsidR="00F035E7">
        <w:t xml:space="preserve"> </w:t>
      </w:r>
      <w:r>
        <w:t xml:space="preserve">possibility </w:t>
      </w:r>
      <w:r w:rsidR="0007013A">
        <w:t xml:space="preserve">in </w:t>
      </w:r>
      <w:r>
        <w:t>all three dimensions (x/y/z)</w:t>
      </w:r>
      <w:r w:rsidR="000C6F91">
        <w:t xml:space="preserve"> </w:t>
      </w:r>
      <w:r>
        <w:t xml:space="preserve">and a rotational capability. </w:t>
      </w:r>
    </w:p>
    <w:p w14:paraId="174F18E7" w14:textId="3AA0F77E" w:rsidR="008F381A" w:rsidRDefault="00F740D8" w:rsidP="0069509C">
      <w:pPr>
        <w:spacing w:before="240" w:after="0"/>
      </w:pPr>
      <w:r>
        <w:t xml:space="preserve">For the TEACHING study, the objective human measurements </w:t>
      </w:r>
      <w:r w:rsidR="00811D11">
        <w:t xml:space="preserve">are done using a </w:t>
      </w:r>
      <w:r w:rsidR="00066110">
        <w:t>chest belt for the</w:t>
      </w:r>
      <w:r w:rsidR="00811D11">
        <w:t xml:space="preserve"> measurement of </w:t>
      </w:r>
      <w:bookmarkStart w:id="67" w:name="_Hlk105023812"/>
      <w:r w:rsidR="00D26783">
        <w:t>H</w:t>
      </w:r>
      <w:r w:rsidR="00066110">
        <w:t xml:space="preserve">eart </w:t>
      </w:r>
      <w:r w:rsidR="00D26783">
        <w:t>R</w:t>
      </w:r>
      <w:r w:rsidR="00066110">
        <w:t xml:space="preserve">ate </w:t>
      </w:r>
      <w:bookmarkEnd w:id="67"/>
      <w:r w:rsidR="00066110">
        <w:t xml:space="preserve">(HR) and the </w:t>
      </w:r>
      <w:bookmarkStart w:id="68" w:name="_Hlk105023835"/>
      <w:r w:rsidR="00D26783">
        <w:t>H</w:t>
      </w:r>
      <w:r w:rsidR="00066110">
        <w:t xml:space="preserve">eart </w:t>
      </w:r>
      <w:r w:rsidR="00D26783">
        <w:t>R</w:t>
      </w:r>
      <w:r w:rsidR="00066110">
        <w:t xml:space="preserve">ate </w:t>
      </w:r>
      <w:r w:rsidR="00D26783">
        <w:t>V</w:t>
      </w:r>
      <w:r w:rsidR="00066110">
        <w:t xml:space="preserve">ariability </w:t>
      </w:r>
      <w:bookmarkEnd w:id="68"/>
      <w:r w:rsidR="00066110">
        <w:t>(HRV),</w:t>
      </w:r>
      <w:r w:rsidR="00811D11">
        <w:t xml:space="preserve"> and a fingertip sensor </w:t>
      </w:r>
      <w:r w:rsidR="00D26783">
        <w:t xml:space="preserve">for </w:t>
      </w:r>
      <w:r w:rsidR="0007013A">
        <w:t xml:space="preserve">the </w:t>
      </w:r>
      <w:r w:rsidR="00D26783">
        <w:t xml:space="preserve">measurement of </w:t>
      </w:r>
      <w:bookmarkStart w:id="69" w:name="_Hlk105023856"/>
      <w:r w:rsidR="00D26783">
        <w:t xml:space="preserve">Galvanic Skin Response </w:t>
      </w:r>
      <w:bookmarkEnd w:id="69"/>
      <w:r w:rsidR="00D26783">
        <w:t>(GSR)</w:t>
      </w:r>
      <w:r w:rsidR="00C049B4">
        <w:t xml:space="preserve"> as non-invasive </w:t>
      </w:r>
      <w:r w:rsidR="00C049B4" w:rsidRPr="00C049B4">
        <w:t>electrodermal activity</w:t>
      </w:r>
      <w:r w:rsidR="000B6CA7">
        <w:t xml:space="preserve"> sensor that </w:t>
      </w:r>
      <w:r w:rsidR="00722C06">
        <w:t xml:space="preserve">determines the </w:t>
      </w:r>
      <w:r w:rsidR="00C049B4" w:rsidRPr="00C049B4">
        <w:t xml:space="preserve">intensity of </w:t>
      </w:r>
      <w:r w:rsidR="00722C06">
        <w:t xml:space="preserve">human </w:t>
      </w:r>
      <w:r w:rsidR="00C049B4" w:rsidRPr="00C049B4">
        <w:t>emotional state</w:t>
      </w:r>
      <w:r w:rsidR="00722C06">
        <w:t xml:space="preserve"> (</w:t>
      </w:r>
      <w:r w:rsidR="00C049B4" w:rsidRPr="00C049B4">
        <w:t>emotional arousal</w:t>
      </w:r>
      <w:r w:rsidR="00722C06">
        <w:t>)</w:t>
      </w:r>
      <w:r w:rsidR="00C049B4" w:rsidRPr="00C049B4">
        <w:t>.</w:t>
      </w:r>
      <w:r w:rsidR="002879CF">
        <w:t xml:space="preserve"> </w:t>
      </w:r>
      <w:r w:rsidR="00066110">
        <w:t>Th</w:t>
      </w:r>
      <w:r w:rsidR="002879CF">
        <w:t xml:space="preserve">is specific sensor </w:t>
      </w:r>
      <w:r w:rsidR="00066110">
        <w:t xml:space="preserve">combination </w:t>
      </w:r>
      <w:r w:rsidR="004F7550">
        <w:t xml:space="preserve">targets the TEACHING intent to quantify and estimate human stress and comfort within the context of driving safety. </w:t>
      </w:r>
    </w:p>
    <w:p w14:paraId="248EB290" w14:textId="2DAE8137" w:rsidR="001F0179" w:rsidRDefault="00BC167B" w:rsidP="0069509C">
      <w:pPr>
        <w:spacing w:before="240" w:after="0"/>
      </w:pPr>
      <w:r>
        <w:t>The subjective perception of the driving situation is collected through a set of pre-simulation, interim and post</w:t>
      </w:r>
      <w:r w:rsidR="0007013A">
        <w:t>-</w:t>
      </w:r>
      <w:r>
        <w:t>simulation questionnaires.</w:t>
      </w:r>
      <w:r w:rsidR="00BD5BE1">
        <w:t xml:space="preserve"> A total of 23 pre-simulation questionnaires are </w:t>
      </w:r>
      <w:r w:rsidR="000455AC">
        <w:lastRenderedPageBreak/>
        <w:t>presented to the study subjects to respond to</w:t>
      </w:r>
      <w:r w:rsidR="006049B0">
        <w:t xml:space="preserve">. These are </w:t>
      </w:r>
      <w:r w:rsidR="005B5191">
        <w:t xml:space="preserve">gathered </w:t>
      </w:r>
      <w:r w:rsidR="006049B0">
        <w:t>into two groups</w:t>
      </w:r>
      <w:r w:rsidR="00016CDF">
        <w:t xml:space="preserve">. The first group </w:t>
      </w:r>
      <w:r w:rsidR="00CC3A87">
        <w:t xml:space="preserve">of questions collects the data on </w:t>
      </w:r>
      <w:r w:rsidR="00CC3A87" w:rsidRPr="00893CD4">
        <w:rPr>
          <w:b/>
          <w:bCs/>
        </w:rPr>
        <w:t>social demographics</w:t>
      </w:r>
      <w:r w:rsidR="00CC3A87">
        <w:t xml:space="preserve"> and </w:t>
      </w:r>
      <w:r w:rsidR="00D64105" w:rsidRPr="00893CD4">
        <w:rPr>
          <w:b/>
          <w:bCs/>
        </w:rPr>
        <w:t xml:space="preserve">automated </w:t>
      </w:r>
      <w:r w:rsidR="00412103" w:rsidRPr="00893CD4">
        <w:rPr>
          <w:b/>
          <w:bCs/>
        </w:rPr>
        <w:t>driving experience</w:t>
      </w:r>
      <w:r w:rsidR="00412103">
        <w:t xml:space="preserve"> to enable </w:t>
      </w:r>
      <w:r w:rsidR="0007013A">
        <w:t xml:space="preserve">the </w:t>
      </w:r>
      <w:r w:rsidR="00412103">
        <w:t>grouping of participants based on</w:t>
      </w:r>
      <w:r w:rsidR="00D64105">
        <w:t xml:space="preserve"> </w:t>
      </w:r>
      <w:r w:rsidR="00412103">
        <w:t xml:space="preserve">their </w:t>
      </w:r>
      <w:r w:rsidR="00D64105">
        <w:t xml:space="preserve">background and experience </w:t>
      </w:r>
      <w:r w:rsidR="0007013A">
        <w:t>with</w:t>
      </w:r>
      <w:r w:rsidR="00D64105">
        <w:t xml:space="preserve"> automation. These questions also offer an insight into </w:t>
      </w:r>
      <w:r w:rsidR="0007013A">
        <w:t xml:space="preserve">the </w:t>
      </w:r>
      <w:r w:rsidR="00D64105">
        <w:t xml:space="preserve">potential increase </w:t>
      </w:r>
      <w:r w:rsidR="0007013A">
        <w:t>in</w:t>
      </w:r>
      <w:r w:rsidR="00D64105">
        <w:t xml:space="preserve"> user </w:t>
      </w:r>
      <w:r w:rsidR="00D64105" w:rsidRPr="00893CD4">
        <w:rPr>
          <w:b/>
          <w:bCs/>
        </w:rPr>
        <w:t>acceptance</w:t>
      </w:r>
      <w:r w:rsidR="00D64105">
        <w:t xml:space="preserve"> across different demographic groups. The second set of questions </w:t>
      </w:r>
      <w:r w:rsidR="005A356A">
        <w:t>seek</w:t>
      </w:r>
      <w:r w:rsidR="0007013A">
        <w:t>s</w:t>
      </w:r>
      <w:r w:rsidR="005A356A">
        <w:t xml:space="preserve"> to receive </w:t>
      </w:r>
      <w:r w:rsidR="0007013A">
        <w:t xml:space="preserve">a </w:t>
      </w:r>
      <w:proofErr w:type="spellStart"/>
      <w:r w:rsidR="007310E6">
        <w:t>L</w:t>
      </w:r>
      <w:r w:rsidR="005A356A">
        <w:t>ickert</w:t>
      </w:r>
      <w:proofErr w:type="spellEnd"/>
      <w:r w:rsidR="005A356A">
        <w:t xml:space="preserve"> scale response to </w:t>
      </w:r>
      <w:r w:rsidR="0007013A">
        <w:t>several</w:t>
      </w:r>
      <w:r w:rsidR="005A356A" w:rsidRPr="005A356A">
        <w:t xml:space="preserve"> statements that measure the extent to which </w:t>
      </w:r>
      <w:r w:rsidR="005A356A">
        <w:t xml:space="preserve">users </w:t>
      </w:r>
      <w:r w:rsidR="005A356A" w:rsidRPr="005A356A">
        <w:t xml:space="preserve">find automated driving systems </w:t>
      </w:r>
      <w:r w:rsidR="005A356A" w:rsidRPr="00893CD4">
        <w:rPr>
          <w:b/>
          <w:bCs/>
        </w:rPr>
        <w:t>useful</w:t>
      </w:r>
      <w:r w:rsidR="005A356A" w:rsidRPr="005A356A">
        <w:t xml:space="preserve"> and </w:t>
      </w:r>
      <w:r w:rsidR="005A356A" w:rsidRPr="00893CD4">
        <w:rPr>
          <w:b/>
          <w:bCs/>
        </w:rPr>
        <w:t>trustworthy</w:t>
      </w:r>
      <w:r w:rsidR="00A206F4">
        <w:t>. These questions consider the user</w:t>
      </w:r>
      <w:r w:rsidR="00750E9A">
        <w:t>’</w:t>
      </w:r>
      <w:r w:rsidR="00A206F4">
        <w:t xml:space="preserve">s trust and </w:t>
      </w:r>
      <w:r w:rsidR="001F0179">
        <w:t xml:space="preserve">perception of </w:t>
      </w:r>
      <w:r w:rsidR="0035654D">
        <w:t>safety</w:t>
      </w:r>
      <w:r w:rsidR="001F0179">
        <w:t xml:space="preserve"> at the start of the process </w:t>
      </w:r>
      <w:r w:rsidR="0007013A">
        <w:t>before</w:t>
      </w:r>
      <w:r w:rsidR="001F0179">
        <w:t xml:space="preserve"> ent</w:t>
      </w:r>
      <w:r w:rsidR="0007013A">
        <w:t>ering</w:t>
      </w:r>
      <w:r w:rsidR="001F0179">
        <w:t xml:space="preserve"> the driving simulator</w:t>
      </w:r>
      <w:r w:rsidR="0035654D">
        <w:t>.</w:t>
      </w:r>
      <w:r w:rsidR="00B36D4A">
        <w:t xml:space="preserve"> As such, the questions focus on </w:t>
      </w:r>
      <w:r w:rsidR="0007013A">
        <w:t xml:space="preserve">the </w:t>
      </w:r>
      <w:r w:rsidR="00B36D4A">
        <w:t xml:space="preserve">subject’s understanding </w:t>
      </w:r>
      <w:r w:rsidR="0050217C">
        <w:t>of high-level understanding of driving automation and its relation to safety</w:t>
      </w:r>
      <w:r w:rsidR="00472766">
        <w:t xml:space="preserve">. </w:t>
      </w:r>
    </w:p>
    <w:p w14:paraId="59534FFC" w14:textId="5770E317" w:rsidR="00ED3CC3" w:rsidRDefault="00CF4983" w:rsidP="0069509C">
      <w:pPr>
        <w:spacing w:before="240" w:after="0"/>
      </w:pPr>
      <w:r w:rsidRPr="00CF4983">
        <w:t>The interim questionnaires are presented</w:t>
      </w:r>
      <w:r>
        <w:t xml:space="preserve"> to the subjects during the simulations, in between the driving scenarios</w:t>
      </w:r>
      <w:r w:rsidR="00A01F09">
        <w:t xml:space="preserve"> at the driving simulator. </w:t>
      </w:r>
      <w:r w:rsidR="007310E6">
        <w:t xml:space="preserve">The subjects </w:t>
      </w:r>
      <w:r w:rsidR="001B79F0">
        <w:t>encounter</w:t>
      </w:r>
      <w:r w:rsidR="00ED3CC3">
        <w:t xml:space="preserve"> </w:t>
      </w:r>
      <w:r w:rsidR="00B4749C">
        <w:t xml:space="preserve">seven </w:t>
      </w:r>
      <w:r w:rsidR="00ED3CC3">
        <w:t xml:space="preserve">driving scenarios in the driving simulator with automated driving simulated </w:t>
      </w:r>
      <w:r w:rsidR="007310E6">
        <w:t xml:space="preserve">at </w:t>
      </w:r>
      <w:r w:rsidR="007612A4" w:rsidRPr="007612A4">
        <w:t>SAE level 4</w:t>
      </w:r>
      <w:r w:rsidR="007612A4">
        <w:t>+</w:t>
      </w:r>
      <w:r w:rsidR="007612A4" w:rsidRPr="007612A4">
        <w:t xml:space="preserve"> AD</w:t>
      </w:r>
      <w:r w:rsidR="007612A4">
        <w:t xml:space="preserve"> </w:t>
      </w:r>
      <w:sdt>
        <w:sdtPr>
          <w:id w:val="874513430"/>
          <w:citation/>
        </w:sdtPr>
        <w:sdtEndPr/>
        <w:sdtContent>
          <w:r w:rsidR="007612A4">
            <w:fldChar w:fldCharType="begin"/>
          </w:r>
          <w:r w:rsidR="007612A4">
            <w:instrText xml:space="preserve"> CITATION Tax21 \l 2057 </w:instrText>
          </w:r>
          <w:r w:rsidR="007612A4">
            <w:fldChar w:fldCharType="separate"/>
          </w:r>
          <w:r w:rsidR="00241549">
            <w:rPr>
              <w:noProof/>
            </w:rPr>
            <w:t>[18]</w:t>
          </w:r>
          <w:r w:rsidR="007612A4">
            <w:fldChar w:fldCharType="end"/>
          </w:r>
        </w:sdtContent>
      </w:sdt>
      <w:r w:rsidR="00ED3CC3">
        <w:t xml:space="preserve">. </w:t>
      </w:r>
      <w:r w:rsidR="00F60FA0">
        <w:t>T</w:t>
      </w:r>
      <w:r w:rsidR="008C3E8E">
        <w:t xml:space="preserve">hat </w:t>
      </w:r>
      <w:r w:rsidR="00ED3CC3">
        <w:t xml:space="preserve">means that the </w:t>
      </w:r>
      <w:r w:rsidR="009D194A">
        <w:t xml:space="preserve">driving simulator </w:t>
      </w:r>
      <w:r w:rsidR="00ED3CC3">
        <w:t xml:space="preserve">drives automatically </w:t>
      </w:r>
      <w:r w:rsidR="009D194A">
        <w:t>with no need for the subjects to control the vehicle</w:t>
      </w:r>
      <w:r w:rsidR="00F60FA0">
        <w:t xml:space="preserve"> and the subjects are requested not to intervene in the course of the simulator study. </w:t>
      </w:r>
      <w:r w:rsidR="009E2476">
        <w:t xml:space="preserve">The focus of the study is on their psychophysiological status and not on their physical responses. </w:t>
      </w:r>
      <w:r w:rsidR="006F43E8">
        <w:t xml:space="preserve">In real driving situations (for SAE 4), the subjects would </w:t>
      </w:r>
      <w:r w:rsidR="009D194A">
        <w:t xml:space="preserve">have an </w:t>
      </w:r>
      <w:r w:rsidR="00ED3CC3">
        <w:t>opportunity to actively intervene in the situation</w:t>
      </w:r>
      <w:r w:rsidR="009D194A">
        <w:t xml:space="preserve"> if they feel that </w:t>
      </w:r>
      <w:r w:rsidR="006F43E8">
        <w:t>they need to do so</w:t>
      </w:r>
      <w:r w:rsidR="00ED3CC3">
        <w:t xml:space="preserve">. </w:t>
      </w:r>
    </w:p>
    <w:p w14:paraId="6C305CBF" w14:textId="0B2C6501" w:rsidR="00AD308B" w:rsidRPr="00CF4983" w:rsidRDefault="00C42679" w:rsidP="0069509C">
      <w:pPr>
        <w:spacing w:before="240" w:after="0"/>
      </w:pPr>
      <w:r>
        <w:t>E</w:t>
      </w:r>
      <w:r w:rsidR="00ED3CC3">
        <w:t>ach scenario</w:t>
      </w:r>
      <w:r>
        <w:t xml:space="preserve"> is followed </w:t>
      </w:r>
      <w:r w:rsidR="00EE284A">
        <w:t xml:space="preserve">by </w:t>
      </w:r>
      <w:r>
        <w:t xml:space="preserve">a set of questions </w:t>
      </w:r>
      <w:r w:rsidR="00ED3CC3">
        <w:t xml:space="preserve">about </w:t>
      </w:r>
      <w:r>
        <w:t xml:space="preserve">the </w:t>
      </w:r>
      <w:r w:rsidR="00EE284A">
        <w:t xml:space="preserve">individual perception of </w:t>
      </w:r>
      <w:r w:rsidR="00ED3CC3">
        <w:t xml:space="preserve">driving situations. </w:t>
      </w:r>
      <w:r w:rsidR="00AD308B">
        <w:t xml:space="preserve">The questions are grouped to address the following human factors: </w:t>
      </w:r>
      <w:r w:rsidR="00AD308B" w:rsidRPr="00B43A2E">
        <w:rPr>
          <w:b/>
          <w:bCs/>
        </w:rPr>
        <w:t>comfort/discom</w:t>
      </w:r>
      <w:r w:rsidR="00946738" w:rsidRPr="00B43A2E">
        <w:rPr>
          <w:b/>
          <w:bCs/>
        </w:rPr>
        <w:t>fort</w:t>
      </w:r>
      <w:r w:rsidR="00946738">
        <w:t xml:space="preserve">, </w:t>
      </w:r>
      <w:r w:rsidR="00B37993" w:rsidRPr="00B43A2E">
        <w:rPr>
          <w:b/>
          <w:bCs/>
        </w:rPr>
        <w:t>workload</w:t>
      </w:r>
      <w:r w:rsidR="00953E51">
        <w:t xml:space="preserve"> (e.g., mental or physical demand), </w:t>
      </w:r>
      <w:r w:rsidR="00002D59" w:rsidRPr="00B43A2E">
        <w:rPr>
          <w:b/>
          <w:bCs/>
        </w:rPr>
        <w:t>safety</w:t>
      </w:r>
      <w:r w:rsidR="00002D59">
        <w:t xml:space="preserve">, </w:t>
      </w:r>
      <w:r w:rsidR="00002D59" w:rsidRPr="00B43A2E">
        <w:rPr>
          <w:b/>
          <w:bCs/>
        </w:rPr>
        <w:t>satisfaction</w:t>
      </w:r>
      <w:r w:rsidR="00002D59">
        <w:t xml:space="preserve"> with the system, </w:t>
      </w:r>
      <w:r w:rsidR="00002D59" w:rsidRPr="00B43A2E">
        <w:rPr>
          <w:b/>
          <w:bCs/>
        </w:rPr>
        <w:t>trust</w:t>
      </w:r>
      <w:r w:rsidR="00002D59">
        <w:t xml:space="preserve">, and </w:t>
      </w:r>
      <w:r w:rsidR="00002D59" w:rsidRPr="00B43A2E">
        <w:rPr>
          <w:b/>
          <w:bCs/>
        </w:rPr>
        <w:t>acceptance</w:t>
      </w:r>
      <w:r w:rsidR="00002D59">
        <w:t xml:space="preserve">. </w:t>
      </w:r>
    </w:p>
    <w:p w14:paraId="145B90F4" w14:textId="76EE1291" w:rsidR="00472766" w:rsidRDefault="001B7886" w:rsidP="0069509C">
      <w:pPr>
        <w:spacing w:before="240" w:after="0"/>
      </w:pPr>
      <w:r>
        <w:t xml:space="preserve">Upon </w:t>
      </w:r>
      <w:r w:rsidR="007D2111">
        <w:t>the driving simulation</w:t>
      </w:r>
      <w:r>
        <w:t xml:space="preserve">, the subjects leave the cockpit </w:t>
      </w:r>
      <w:r w:rsidR="00B53046">
        <w:t>and all body sensors are removed. Upon a brief check of their mental and physical state</w:t>
      </w:r>
      <w:r w:rsidR="00005C53">
        <w:t xml:space="preserve">, the subjects respond to the post-simulation questionnaire. </w:t>
      </w:r>
      <w:r>
        <w:t xml:space="preserve">The procedure </w:t>
      </w:r>
      <w:r w:rsidR="00585391">
        <w:t xml:space="preserve">guarantees subject engagement to minimise the possibility of </w:t>
      </w:r>
      <w:r>
        <w:t>post-test motion sickness outside the controlled test environment.</w:t>
      </w:r>
      <w:r w:rsidR="007D3C2B">
        <w:t xml:space="preserve"> The posed questions </w:t>
      </w:r>
      <w:r w:rsidR="006974BF">
        <w:t xml:space="preserve">focus on the quantification of the expression of </w:t>
      </w:r>
      <w:r w:rsidR="006974BF" w:rsidRPr="00B43A2E">
        <w:rPr>
          <w:b/>
          <w:bCs/>
        </w:rPr>
        <w:t>trust</w:t>
      </w:r>
      <w:r w:rsidR="006974BF">
        <w:t xml:space="preserve"> as a way of measuring trust improvement as a result of driving simulation, </w:t>
      </w:r>
      <w:r w:rsidR="006974BF" w:rsidRPr="00B43A2E">
        <w:rPr>
          <w:b/>
          <w:bCs/>
        </w:rPr>
        <w:t>cognitive</w:t>
      </w:r>
      <w:r w:rsidR="006974BF">
        <w:t xml:space="preserve"> </w:t>
      </w:r>
      <w:r w:rsidR="006974BF" w:rsidRPr="00B43A2E">
        <w:rPr>
          <w:b/>
          <w:bCs/>
        </w:rPr>
        <w:t>safety</w:t>
      </w:r>
      <w:r w:rsidR="006974BF">
        <w:t xml:space="preserve"> </w:t>
      </w:r>
      <w:r w:rsidR="00A50DD5">
        <w:t xml:space="preserve">specifically related to the experienced driving automation, </w:t>
      </w:r>
      <w:r w:rsidR="00963823">
        <w:t xml:space="preserve">the general </w:t>
      </w:r>
      <w:r w:rsidR="006A0B5C">
        <w:t xml:space="preserve">system </w:t>
      </w:r>
      <w:r w:rsidR="006A0B5C" w:rsidRPr="00B43A2E">
        <w:rPr>
          <w:b/>
          <w:bCs/>
        </w:rPr>
        <w:t>usability</w:t>
      </w:r>
      <w:r w:rsidR="006A0B5C">
        <w:t xml:space="preserve"> unrelated to the particular scenarios</w:t>
      </w:r>
      <w:r w:rsidR="00963823">
        <w:t xml:space="preserve">, and user </w:t>
      </w:r>
      <w:r w:rsidR="00963823" w:rsidRPr="00B43A2E">
        <w:rPr>
          <w:b/>
          <w:bCs/>
        </w:rPr>
        <w:t>acceptance</w:t>
      </w:r>
      <w:r w:rsidR="00963823">
        <w:t xml:space="preserve">. </w:t>
      </w:r>
    </w:p>
    <w:p w14:paraId="4865FC3D" w14:textId="12F19908" w:rsidR="003E4260" w:rsidRPr="00CF4983" w:rsidRDefault="00787128" w:rsidP="0069509C">
      <w:pPr>
        <w:spacing w:before="240" w:after="0"/>
      </w:pPr>
      <w:r>
        <w:t xml:space="preserve">Other than the initial demographic set of questions, all other questions are answered using the </w:t>
      </w:r>
      <w:proofErr w:type="spellStart"/>
      <w:r>
        <w:t>Lickert</w:t>
      </w:r>
      <w:proofErr w:type="spellEnd"/>
      <w:r>
        <w:t xml:space="preserve"> scale. </w:t>
      </w:r>
    </w:p>
    <w:p w14:paraId="605020A3" w14:textId="5C24397B" w:rsidR="000B78B7" w:rsidRDefault="000B78B7" w:rsidP="000B78B7">
      <w:pPr>
        <w:pStyle w:val="Titolo3"/>
      </w:pPr>
      <w:bookmarkStart w:id="70" w:name="_Ref104885515"/>
      <w:bookmarkStart w:id="71" w:name="_Toc105024401"/>
      <w:r>
        <w:t xml:space="preserve">Driving </w:t>
      </w:r>
      <w:r w:rsidR="00E61448">
        <w:t>scenarios</w:t>
      </w:r>
      <w:bookmarkEnd w:id="70"/>
      <w:bookmarkEnd w:id="71"/>
    </w:p>
    <w:p w14:paraId="33B21FB6" w14:textId="13E06EA4" w:rsidR="0099176F" w:rsidRDefault="0020251B" w:rsidP="007202A8">
      <w:pPr>
        <w:spacing w:after="0"/>
      </w:pPr>
      <w:r>
        <w:t xml:space="preserve">Seven driving scenarios are deployed in the first study campaign. </w:t>
      </w:r>
      <w:r w:rsidR="007202A8">
        <w:t xml:space="preserve">The initial scenario is used for familiarisation with the environment. The following six scenarios offer an opportunity to experience different driving traffic situations. </w:t>
      </w:r>
      <w:r w:rsidR="00FC5B02">
        <w:t>T</w:t>
      </w:r>
      <w:r w:rsidR="007202A8">
        <w:t xml:space="preserve">hose six scenarios are three pairs of scenarios; each scenario </w:t>
      </w:r>
      <w:r w:rsidR="008C6A5B">
        <w:t>is re</w:t>
      </w:r>
      <w:r w:rsidR="007202A8">
        <w:t xml:space="preserve">played </w:t>
      </w:r>
      <w:r w:rsidR="008C6A5B">
        <w:t xml:space="preserve">the second time </w:t>
      </w:r>
      <w:r w:rsidR="007202A8">
        <w:t>under different conditions.</w:t>
      </w:r>
      <w:r w:rsidR="00B8121C">
        <w:t xml:space="preserve"> The focus of each scenario pair is </w:t>
      </w:r>
      <w:r w:rsidR="0099176F" w:rsidRPr="0099176F">
        <w:t xml:space="preserve">overtaking </w:t>
      </w:r>
      <w:r w:rsidR="00B8121C">
        <w:t xml:space="preserve">(pair 1), </w:t>
      </w:r>
      <w:r w:rsidR="0099176F" w:rsidRPr="0099176F">
        <w:t xml:space="preserve">platooning </w:t>
      </w:r>
      <w:r w:rsidR="00B8121C">
        <w:t>(pair 2)</w:t>
      </w:r>
      <w:r w:rsidR="00C92905">
        <w:t xml:space="preserve">, </w:t>
      </w:r>
      <w:r w:rsidR="00B8121C">
        <w:t>as defined in the TEACHING proposal</w:t>
      </w:r>
      <w:r w:rsidR="00C92905">
        <w:t xml:space="preserve">, </w:t>
      </w:r>
      <w:r w:rsidR="00B8121C">
        <w:t xml:space="preserve">and </w:t>
      </w:r>
      <w:r w:rsidR="0099176F" w:rsidRPr="0099176F">
        <w:t>unexpected breaking</w:t>
      </w:r>
      <w:r w:rsidR="00B8121C">
        <w:t xml:space="preserve"> (pair 3)</w:t>
      </w:r>
      <w:r w:rsidR="00723A6D">
        <w:t xml:space="preserve">, as listed in </w:t>
      </w:r>
      <w:r w:rsidR="00723A6D">
        <w:fldChar w:fldCharType="begin"/>
      </w:r>
      <w:r w:rsidR="00723A6D">
        <w:instrText xml:space="preserve"> REF _Ref104751042 \h </w:instrText>
      </w:r>
      <w:r w:rsidR="00723A6D">
        <w:fldChar w:fldCharType="separate"/>
      </w:r>
      <w:r w:rsidR="005008ED">
        <w:t xml:space="preserve">Table </w:t>
      </w:r>
      <w:r w:rsidR="005008ED">
        <w:rPr>
          <w:noProof/>
        </w:rPr>
        <w:t>1</w:t>
      </w:r>
      <w:r w:rsidR="00723A6D">
        <w:fldChar w:fldCharType="end"/>
      </w:r>
      <w:r w:rsidR="00B8121C">
        <w:t xml:space="preserve">. </w:t>
      </w:r>
    </w:p>
    <w:p w14:paraId="05592234" w14:textId="0AF979E7" w:rsidR="00723A6D" w:rsidRDefault="00723A6D" w:rsidP="00723A6D">
      <w:pPr>
        <w:pStyle w:val="Didascalia"/>
        <w:keepNext/>
        <w:spacing w:after="0"/>
      </w:pPr>
      <w:bookmarkStart w:id="72" w:name="_Ref104751042"/>
      <w:bookmarkStart w:id="73" w:name="_Toc105024420"/>
      <w:r>
        <w:t xml:space="preserve">Table </w:t>
      </w:r>
      <w:r>
        <w:fldChar w:fldCharType="begin"/>
      </w:r>
      <w:r>
        <w:instrText>SEQ Table \* ARABIC</w:instrText>
      </w:r>
      <w:r>
        <w:fldChar w:fldCharType="separate"/>
      </w:r>
      <w:r w:rsidR="005008ED">
        <w:rPr>
          <w:noProof/>
        </w:rPr>
        <w:t>1</w:t>
      </w:r>
      <w:r>
        <w:fldChar w:fldCharType="end"/>
      </w:r>
      <w:bookmarkEnd w:id="72"/>
      <w:r>
        <w:t xml:space="preserve"> </w:t>
      </w:r>
      <w:r w:rsidRPr="00584271">
        <w:t>Driving scenario list</w:t>
      </w:r>
      <w:bookmarkEnd w:id="73"/>
    </w:p>
    <w:tbl>
      <w:tblPr>
        <w:tblW w:w="8070" w:type="dxa"/>
        <w:jc w:val="center"/>
        <w:tblLook w:val="04A0" w:firstRow="1" w:lastRow="0" w:firstColumn="1" w:lastColumn="0" w:noHBand="0" w:noVBand="1"/>
      </w:tblPr>
      <w:tblGrid>
        <w:gridCol w:w="414"/>
        <w:gridCol w:w="3220"/>
        <w:gridCol w:w="4436"/>
      </w:tblGrid>
      <w:tr w:rsidR="000E1FE9" w:rsidRPr="000E1FE9" w14:paraId="0E1B2D47" w14:textId="77777777" w:rsidTr="000E1FE9">
        <w:trPr>
          <w:trHeight w:val="300"/>
          <w:jc w:val="center"/>
        </w:trPr>
        <w:tc>
          <w:tcPr>
            <w:tcW w:w="414" w:type="dxa"/>
            <w:tcBorders>
              <w:top w:val="single" w:sz="8" w:space="0" w:color="auto"/>
              <w:left w:val="single" w:sz="8" w:space="0" w:color="auto"/>
              <w:bottom w:val="nil"/>
              <w:right w:val="single" w:sz="4" w:space="0" w:color="auto"/>
            </w:tcBorders>
            <w:shd w:val="clear" w:color="000000" w:fill="D9D9D9"/>
            <w:noWrap/>
            <w:vAlign w:val="center"/>
            <w:hideMark/>
          </w:tcPr>
          <w:p w14:paraId="5DA04F3E" w14:textId="77777777" w:rsidR="000E1FE9" w:rsidRPr="000E1FE9" w:rsidRDefault="000E1FE9" w:rsidP="000E1FE9">
            <w:pPr>
              <w:spacing w:after="0"/>
              <w:jc w:val="center"/>
              <w:rPr>
                <w:rFonts w:ascii="Calibri" w:hAnsi="Calibri" w:cs="Calibri"/>
                <w:b/>
                <w:bCs/>
                <w:color w:val="000000"/>
                <w:sz w:val="22"/>
                <w:szCs w:val="22"/>
                <w:lang w:eastAsia="zh-CN" w:bidi="th-TH"/>
              </w:rPr>
            </w:pPr>
            <w:r w:rsidRPr="000E1FE9">
              <w:rPr>
                <w:rFonts w:ascii="Calibri" w:hAnsi="Calibri" w:cs="Calibri"/>
                <w:b/>
                <w:bCs/>
                <w:color w:val="000000"/>
                <w:sz w:val="22"/>
                <w:szCs w:val="22"/>
                <w:lang w:eastAsia="zh-CN" w:bidi="th-TH"/>
              </w:rPr>
              <w:t>ID</w:t>
            </w:r>
          </w:p>
        </w:tc>
        <w:tc>
          <w:tcPr>
            <w:tcW w:w="3220" w:type="dxa"/>
            <w:tcBorders>
              <w:top w:val="single" w:sz="8" w:space="0" w:color="auto"/>
              <w:left w:val="nil"/>
              <w:bottom w:val="nil"/>
              <w:right w:val="single" w:sz="4" w:space="0" w:color="auto"/>
            </w:tcBorders>
            <w:shd w:val="clear" w:color="000000" w:fill="D9D9D9"/>
            <w:noWrap/>
            <w:vAlign w:val="center"/>
            <w:hideMark/>
          </w:tcPr>
          <w:p w14:paraId="6A0CE2C0" w14:textId="77777777" w:rsidR="000E1FE9" w:rsidRPr="000E1FE9" w:rsidRDefault="000E1FE9" w:rsidP="000E1FE9">
            <w:pPr>
              <w:spacing w:after="0"/>
              <w:jc w:val="center"/>
              <w:rPr>
                <w:rFonts w:ascii="Calibri" w:hAnsi="Calibri" w:cs="Calibri"/>
                <w:b/>
                <w:bCs/>
                <w:color w:val="000000"/>
                <w:sz w:val="22"/>
                <w:szCs w:val="22"/>
                <w:lang w:eastAsia="zh-CN" w:bidi="th-TH"/>
              </w:rPr>
            </w:pPr>
            <w:r w:rsidRPr="000E1FE9">
              <w:rPr>
                <w:rFonts w:ascii="Calibri" w:hAnsi="Calibri" w:cs="Calibri"/>
                <w:b/>
                <w:bCs/>
                <w:color w:val="000000"/>
                <w:sz w:val="22"/>
                <w:szCs w:val="22"/>
                <w:lang w:eastAsia="zh-CN" w:bidi="th-TH"/>
              </w:rPr>
              <w:t>LVL 5 - scenarios</w:t>
            </w:r>
          </w:p>
        </w:tc>
        <w:tc>
          <w:tcPr>
            <w:tcW w:w="4436" w:type="dxa"/>
            <w:tcBorders>
              <w:top w:val="single" w:sz="8" w:space="0" w:color="auto"/>
              <w:left w:val="nil"/>
              <w:bottom w:val="nil"/>
              <w:right w:val="single" w:sz="4" w:space="0" w:color="auto"/>
            </w:tcBorders>
            <w:shd w:val="clear" w:color="000000" w:fill="D9D9D9"/>
            <w:noWrap/>
            <w:hideMark/>
          </w:tcPr>
          <w:p w14:paraId="0B63C8CE" w14:textId="77777777" w:rsidR="000E1FE9" w:rsidRPr="000E1FE9" w:rsidRDefault="000E1FE9" w:rsidP="000E1FE9">
            <w:pPr>
              <w:spacing w:after="0"/>
              <w:jc w:val="left"/>
              <w:rPr>
                <w:rFonts w:ascii="Calibri" w:hAnsi="Calibri" w:cs="Calibri"/>
                <w:b/>
                <w:bCs/>
                <w:color w:val="000000"/>
                <w:sz w:val="22"/>
                <w:szCs w:val="22"/>
                <w:lang w:eastAsia="zh-CN" w:bidi="th-TH"/>
              </w:rPr>
            </w:pPr>
            <w:r w:rsidRPr="000E1FE9">
              <w:rPr>
                <w:rFonts w:ascii="Calibri" w:hAnsi="Calibri" w:cs="Calibri"/>
                <w:b/>
                <w:bCs/>
                <w:color w:val="000000"/>
                <w:sz w:val="22"/>
                <w:szCs w:val="22"/>
                <w:lang w:eastAsia="zh-CN" w:bidi="th-TH"/>
              </w:rPr>
              <w:t>environment/adaptation</w:t>
            </w:r>
          </w:p>
        </w:tc>
      </w:tr>
      <w:tr w:rsidR="000E1FE9" w:rsidRPr="000E1FE9" w14:paraId="09B2B7CF" w14:textId="77777777" w:rsidTr="000E1FE9">
        <w:trPr>
          <w:trHeight w:val="288"/>
          <w:jc w:val="center"/>
        </w:trPr>
        <w:tc>
          <w:tcPr>
            <w:tcW w:w="414" w:type="dxa"/>
            <w:tcBorders>
              <w:top w:val="single" w:sz="8" w:space="0" w:color="auto"/>
              <w:left w:val="single" w:sz="8" w:space="0" w:color="auto"/>
              <w:bottom w:val="single" w:sz="4" w:space="0" w:color="auto"/>
              <w:right w:val="single" w:sz="4" w:space="0" w:color="auto"/>
            </w:tcBorders>
            <w:shd w:val="clear" w:color="000000" w:fill="E2EFDA"/>
            <w:noWrap/>
            <w:vAlign w:val="center"/>
            <w:hideMark/>
          </w:tcPr>
          <w:p w14:paraId="43A4B73D"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1</w:t>
            </w:r>
          </w:p>
        </w:tc>
        <w:tc>
          <w:tcPr>
            <w:tcW w:w="3220" w:type="dxa"/>
            <w:vMerge w:val="restart"/>
            <w:tcBorders>
              <w:top w:val="single" w:sz="8" w:space="0" w:color="auto"/>
              <w:left w:val="single" w:sz="4" w:space="0" w:color="auto"/>
              <w:bottom w:val="single" w:sz="8" w:space="0" w:color="000000"/>
              <w:right w:val="single" w:sz="4" w:space="0" w:color="auto"/>
            </w:tcBorders>
            <w:shd w:val="clear" w:color="000000" w:fill="E2EFDA"/>
            <w:vAlign w:val="center"/>
            <w:hideMark/>
          </w:tcPr>
          <w:p w14:paraId="21166CB7" w14:textId="14A5FE25"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 xml:space="preserve">EECACC with </w:t>
            </w:r>
            <w:r>
              <w:rPr>
                <w:rFonts w:ascii="Calibri" w:hAnsi="Calibri" w:cs="Calibri"/>
                <w:color w:val="000000"/>
                <w:sz w:val="22"/>
                <w:szCs w:val="22"/>
                <w:lang w:eastAsia="zh-CN" w:bidi="th-TH"/>
              </w:rPr>
              <w:t xml:space="preserve">a </w:t>
            </w:r>
            <w:r w:rsidRPr="000E1FE9">
              <w:rPr>
                <w:rFonts w:ascii="Calibri" w:hAnsi="Calibri" w:cs="Calibri"/>
                <w:color w:val="000000"/>
                <w:sz w:val="22"/>
                <w:szCs w:val="22"/>
                <w:lang w:eastAsia="zh-CN" w:bidi="th-TH"/>
              </w:rPr>
              <w:t>sharp cut in after overtaking the ego-vehicle</w:t>
            </w:r>
          </w:p>
        </w:tc>
        <w:tc>
          <w:tcPr>
            <w:tcW w:w="4436" w:type="dxa"/>
            <w:tcBorders>
              <w:top w:val="single" w:sz="8" w:space="0" w:color="auto"/>
              <w:left w:val="nil"/>
              <w:bottom w:val="single" w:sz="4" w:space="0" w:color="auto"/>
              <w:right w:val="single" w:sz="4" w:space="0" w:color="auto"/>
            </w:tcBorders>
            <w:shd w:val="clear" w:color="000000" w:fill="E2EFDA"/>
            <w:noWrap/>
            <w:hideMark/>
          </w:tcPr>
          <w:p w14:paraId="74555BE1" w14:textId="2FD7CAA8" w:rsidR="000E1FE9" w:rsidRPr="000E1FE9" w:rsidRDefault="00A676CC" w:rsidP="000E1FE9">
            <w:pPr>
              <w:spacing w:after="0"/>
              <w:jc w:val="left"/>
              <w:rPr>
                <w:rFonts w:ascii="Calibri" w:hAnsi="Calibri" w:cs="Calibri"/>
                <w:color w:val="000000"/>
                <w:sz w:val="22"/>
                <w:szCs w:val="22"/>
                <w:lang w:eastAsia="zh-CN" w:bidi="th-TH"/>
              </w:rPr>
            </w:pPr>
            <w:r w:rsidRPr="000E1FE9">
              <w:rPr>
                <w:rFonts w:ascii="Calibri" w:hAnsi="Calibri" w:cs="Calibri"/>
                <w:b/>
                <w:bCs/>
                <w:color w:val="000000"/>
                <w:sz w:val="22"/>
                <w:szCs w:val="22"/>
                <w:u w:val="single"/>
                <w:lang w:eastAsia="zh-CN" w:bidi="th-TH"/>
              </w:rPr>
              <w:t>comfort</w:t>
            </w:r>
            <w:r w:rsidRPr="000E1FE9">
              <w:rPr>
                <w:rFonts w:ascii="Calibri" w:hAnsi="Calibri" w:cs="Calibri"/>
                <w:color w:val="000000"/>
                <w:sz w:val="22"/>
                <w:szCs w:val="22"/>
                <w:lang w:eastAsia="zh-CN" w:bidi="th-TH"/>
              </w:rPr>
              <w:t xml:space="preserve"> </w:t>
            </w:r>
            <w:r w:rsidR="000E1FE9" w:rsidRPr="000E1FE9">
              <w:rPr>
                <w:rFonts w:ascii="Calibri" w:hAnsi="Calibri" w:cs="Calibri"/>
                <w:color w:val="000000"/>
                <w:sz w:val="22"/>
                <w:szCs w:val="22"/>
                <w:lang w:eastAsia="zh-CN" w:bidi="th-TH"/>
              </w:rPr>
              <w:t>driving mode</w:t>
            </w:r>
          </w:p>
        </w:tc>
      </w:tr>
      <w:tr w:rsidR="000E1FE9" w:rsidRPr="000E1FE9" w14:paraId="3056101E" w14:textId="77777777" w:rsidTr="000E1FE9">
        <w:trPr>
          <w:trHeight w:val="300"/>
          <w:jc w:val="center"/>
        </w:trPr>
        <w:tc>
          <w:tcPr>
            <w:tcW w:w="414" w:type="dxa"/>
            <w:tcBorders>
              <w:top w:val="nil"/>
              <w:left w:val="single" w:sz="8" w:space="0" w:color="auto"/>
              <w:bottom w:val="single" w:sz="8" w:space="0" w:color="auto"/>
              <w:right w:val="single" w:sz="4" w:space="0" w:color="auto"/>
            </w:tcBorders>
            <w:shd w:val="clear" w:color="000000" w:fill="E2EFDA"/>
            <w:noWrap/>
            <w:vAlign w:val="center"/>
            <w:hideMark/>
          </w:tcPr>
          <w:p w14:paraId="2842376C"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2</w:t>
            </w:r>
          </w:p>
        </w:tc>
        <w:tc>
          <w:tcPr>
            <w:tcW w:w="3220" w:type="dxa"/>
            <w:vMerge/>
            <w:tcBorders>
              <w:top w:val="single" w:sz="8" w:space="0" w:color="auto"/>
              <w:left w:val="single" w:sz="4" w:space="0" w:color="auto"/>
              <w:bottom w:val="single" w:sz="8" w:space="0" w:color="000000"/>
              <w:right w:val="single" w:sz="4" w:space="0" w:color="auto"/>
            </w:tcBorders>
            <w:vAlign w:val="center"/>
            <w:hideMark/>
          </w:tcPr>
          <w:p w14:paraId="0F54FF0E" w14:textId="77777777" w:rsidR="000E1FE9" w:rsidRPr="000E1FE9" w:rsidRDefault="000E1FE9" w:rsidP="000E1FE9">
            <w:pPr>
              <w:spacing w:after="0"/>
              <w:jc w:val="left"/>
              <w:rPr>
                <w:rFonts w:ascii="Calibri" w:hAnsi="Calibri" w:cs="Calibri"/>
                <w:color w:val="000000"/>
                <w:sz w:val="22"/>
                <w:szCs w:val="22"/>
                <w:lang w:eastAsia="zh-CN" w:bidi="th-TH"/>
              </w:rPr>
            </w:pPr>
          </w:p>
        </w:tc>
        <w:tc>
          <w:tcPr>
            <w:tcW w:w="4436" w:type="dxa"/>
            <w:tcBorders>
              <w:top w:val="nil"/>
              <w:left w:val="nil"/>
              <w:bottom w:val="single" w:sz="8" w:space="0" w:color="auto"/>
              <w:right w:val="single" w:sz="4" w:space="0" w:color="auto"/>
            </w:tcBorders>
            <w:shd w:val="clear" w:color="000000" w:fill="E2EFDA"/>
            <w:noWrap/>
            <w:hideMark/>
          </w:tcPr>
          <w:p w14:paraId="4AC9873D" w14:textId="70A2C7CC" w:rsidR="000E1FE9" w:rsidRPr="000E1FE9" w:rsidRDefault="00A676CC" w:rsidP="000E1FE9">
            <w:pPr>
              <w:spacing w:after="0"/>
              <w:jc w:val="left"/>
              <w:rPr>
                <w:rFonts w:ascii="Calibri" w:hAnsi="Calibri" w:cs="Calibri"/>
                <w:color w:val="000000"/>
                <w:sz w:val="22"/>
                <w:szCs w:val="22"/>
                <w:lang w:eastAsia="zh-CN" w:bidi="th-TH"/>
              </w:rPr>
            </w:pPr>
            <w:r w:rsidRPr="000E1FE9">
              <w:rPr>
                <w:rFonts w:ascii="Calibri" w:hAnsi="Calibri" w:cs="Calibri"/>
                <w:b/>
                <w:bCs/>
                <w:color w:val="000000"/>
                <w:sz w:val="22"/>
                <w:szCs w:val="22"/>
                <w:u w:val="single"/>
                <w:lang w:eastAsia="zh-CN" w:bidi="th-TH"/>
              </w:rPr>
              <w:t>sport</w:t>
            </w:r>
            <w:r w:rsidRPr="000E1FE9">
              <w:rPr>
                <w:rFonts w:ascii="Calibri" w:hAnsi="Calibri" w:cs="Calibri"/>
                <w:color w:val="000000"/>
                <w:sz w:val="22"/>
                <w:szCs w:val="22"/>
                <w:lang w:eastAsia="zh-CN" w:bidi="th-TH"/>
              </w:rPr>
              <w:t xml:space="preserve"> </w:t>
            </w:r>
            <w:r w:rsidR="000E1FE9" w:rsidRPr="000E1FE9">
              <w:rPr>
                <w:rFonts w:ascii="Calibri" w:hAnsi="Calibri" w:cs="Calibri"/>
                <w:color w:val="000000"/>
                <w:sz w:val="22"/>
                <w:szCs w:val="22"/>
                <w:lang w:eastAsia="zh-CN" w:bidi="th-TH"/>
              </w:rPr>
              <w:t>driving mode</w:t>
            </w:r>
          </w:p>
        </w:tc>
      </w:tr>
      <w:tr w:rsidR="000E1FE9" w:rsidRPr="000E1FE9" w14:paraId="49E093D4" w14:textId="77777777" w:rsidTr="000E1FE9">
        <w:trPr>
          <w:trHeight w:val="288"/>
          <w:jc w:val="center"/>
        </w:trPr>
        <w:tc>
          <w:tcPr>
            <w:tcW w:w="414" w:type="dxa"/>
            <w:tcBorders>
              <w:top w:val="nil"/>
              <w:left w:val="single" w:sz="8" w:space="0" w:color="auto"/>
              <w:bottom w:val="single" w:sz="4" w:space="0" w:color="auto"/>
              <w:right w:val="single" w:sz="4" w:space="0" w:color="auto"/>
            </w:tcBorders>
            <w:shd w:val="clear" w:color="000000" w:fill="DDEBF7"/>
            <w:noWrap/>
            <w:vAlign w:val="center"/>
            <w:hideMark/>
          </w:tcPr>
          <w:p w14:paraId="70B52A62"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3</w:t>
            </w:r>
          </w:p>
        </w:tc>
        <w:tc>
          <w:tcPr>
            <w:tcW w:w="3220" w:type="dxa"/>
            <w:vMerge w:val="restart"/>
            <w:tcBorders>
              <w:top w:val="nil"/>
              <w:left w:val="single" w:sz="4" w:space="0" w:color="auto"/>
              <w:bottom w:val="single" w:sz="8" w:space="0" w:color="000000"/>
              <w:right w:val="single" w:sz="4" w:space="0" w:color="auto"/>
            </w:tcBorders>
            <w:shd w:val="clear" w:color="000000" w:fill="DDEBF7"/>
            <w:vAlign w:val="center"/>
            <w:hideMark/>
          </w:tcPr>
          <w:p w14:paraId="7127E97C" w14:textId="77777777"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Motorway platooning with vehicle cutting out</w:t>
            </w:r>
          </w:p>
        </w:tc>
        <w:tc>
          <w:tcPr>
            <w:tcW w:w="4436" w:type="dxa"/>
            <w:tcBorders>
              <w:top w:val="nil"/>
              <w:left w:val="nil"/>
              <w:bottom w:val="single" w:sz="4" w:space="0" w:color="auto"/>
              <w:right w:val="single" w:sz="4" w:space="0" w:color="auto"/>
            </w:tcBorders>
            <w:shd w:val="clear" w:color="000000" w:fill="DDEBF7"/>
            <w:noWrap/>
            <w:hideMark/>
          </w:tcPr>
          <w:p w14:paraId="23352BDD" w14:textId="77777777"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 xml:space="preserve">comfort mode in </w:t>
            </w:r>
            <w:r w:rsidRPr="000E1FE9">
              <w:rPr>
                <w:rFonts w:ascii="Calibri" w:hAnsi="Calibri" w:cs="Calibri"/>
                <w:b/>
                <w:bCs/>
                <w:color w:val="000000"/>
                <w:sz w:val="22"/>
                <w:szCs w:val="22"/>
                <w:u w:val="single"/>
                <w:lang w:eastAsia="zh-CN" w:bidi="th-TH"/>
              </w:rPr>
              <w:t>good weather</w:t>
            </w:r>
          </w:p>
        </w:tc>
      </w:tr>
      <w:tr w:rsidR="000E1FE9" w:rsidRPr="000E1FE9" w14:paraId="1DD88B97" w14:textId="77777777" w:rsidTr="000E1FE9">
        <w:trPr>
          <w:trHeight w:val="300"/>
          <w:jc w:val="center"/>
        </w:trPr>
        <w:tc>
          <w:tcPr>
            <w:tcW w:w="414" w:type="dxa"/>
            <w:tcBorders>
              <w:top w:val="nil"/>
              <w:left w:val="single" w:sz="8" w:space="0" w:color="auto"/>
              <w:bottom w:val="single" w:sz="8" w:space="0" w:color="auto"/>
              <w:right w:val="single" w:sz="4" w:space="0" w:color="auto"/>
            </w:tcBorders>
            <w:shd w:val="clear" w:color="000000" w:fill="DDEBF7"/>
            <w:noWrap/>
            <w:vAlign w:val="center"/>
            <w:hideMark/>
          </w:tcPr>
          <w:p w14:paraId="4793FDFD"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lastRenderedPageBreak/>
              <w:t>4</w:t>
            </w:r>
          </w:p>
        </w:tc>
        <w:tc>
          <w:tcPr>
            <w:tcW w:w="3220" w:type="dxa"/>
            <w:vMerge/>
            <w:tcBorders>
              <w:top w:val="nil"/>
              <w:left w:val="single" w:sz="4" w:space="0" w:color="auto"/>
              <w:bottom w:val="single" w:sz="8" w:space="0" w:color="000000"/>
              <w:right w:val="single" w:sz="4" w:space="0" w:color="auto"/>
            </w:tcBorders>
            <w:vAlign w:val="center"/>
            <w:hideMark/>
          </w:tcPr>
          <w:p w14:paraId="1383A1D0" w14:textId="77777777" w:rsidR="000E1FE9" w:rsidRPr="000E1FE9" w:rsidRDefault="000E1FE9" w:rsidP="000E1FE9">
            <w:pPr>
              <w:spacing w:after="0"/>
              <w:jc w:val="left"/>
              <w:rPr>
                <w:rFonts w:ascii="Calibri" w:hAnsi="Calibri" w:cs="Calibri"/>
                <w:color w:val="000000"/>
                <w:sz w:val="22"/>
                <w:szCs w:val="22"/>
                <w:lang w:eastAsia="zh-CN" w:bidi="th-TH"/>
              </w:rPr>
            </w:pPr>
          </w:p>
        </w:tc>
        <w:tc>
          <w:tcPr>
            <w:tcW w:w="4436" w:type="dxa"/>
            <w:tcBorders>
              <w:top w:val="nil"/>
              <w:left w:val="nil"/>
              <w:bottom w:val="single" w:sz="8" w:space="0" w:color="auto"/>
              <w:right w:val="single" w:sz="4" w:space="0" w:color="auto"/>
            </w:tcBorders>
            <w:shd w:val="clear" w:color="000000" w:fill="DDEBF7"/>
            <w:noWrap/>
            <w:hideMark/>
          </w:tcPr>
          <w:p w14:paraId="3BE3664E" w14:textId="77777777"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 xml:space="preserve">comfort mode in </w:t>
            </w:r>
            <w:r w:rsidRPr="000E1FE9">
              <w:rPr>
                <w:rFonts w:ascii="Calibri" w:hAnsi="Calibri" w:cs="Calibri"/>
                <w:b/>
                <w:bCs/>
                <w:color w:val="000000"/>
                <w:sz w:val="22"/>
                <w:szCs w:val="22"/>
                <w:u w:val="single"/>
                <w:lang w:eastAsia="zh-CN" w:bidi="th-TH"/>
              </w:rPr>
              <w:t>bad weather</w:t>
            </w:r>
          </w:p>
        </w:tc>
      </w:tr>
      <w:tr w:rsidR="000E1FE9" w:rsidRPr="000E1FE9" w14:paraId="1DF55072" w14:textId="77777777" w:rsidTr="000E1FE9">
        <w:trPr>
          <w:trHeight w:val="288"/>
          <w:jc w:val="center"/>
        </w:trPr>
        <w:tc>
          <w:tcPr>
            <w:tcW w:w="414" w:type="dxa"/>
            <w:tcBorders>
              <w:top w:val="nil"/>
              <w:left w:val="single" w:sz="8" w:space="0" w:color="auto"/>
              <w:bottom w:val="single" w:sz="4" w:space="0" w:color="auto"/>
              <w:right w:val="single" w:sz="4" w:space="0" w:color="auto"/>
            </w:tcBorders>
            <w:shd w:val="clear" w:color="000000" w:fill="FFF2CC"/>
            <w:noWrap/>
            <w:vAlign w:val="center"/>
            <w:hideMark/>
          </w:tcPr>
          <w:p w14:paraId="176FDDC0"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5</w:t>
            </w:r>
          </w:p>
        </w:tc>
        <w:tc>
          <w:tcPr>
            <w:tcW w:w="3220" w:type="dxa"/>
            <w:vMerge w:val="restart"/>
            <w:tcBorders>
              <w:top w:val="nil"/>
              <w:left w:val="single" w:sz="4" w:space="0" w:color="auto"/>
              <w:bottom w:val="single" w:sz="8" w:space="0" w:color="000000"/>
              <w:right w:val="single" w:sz="4" w:space="0" w:color="auto"/>
            </w:tcBorders>
            <w:shd w:val="clear" w:color="000000" w:fill="FFF2CC"/>
            <w:vAlign w:val="center"/>
            <w:hideMark/>
          </w:tcPr>
          <w:p w14:paraId="399AC393" w14:textId="77777777"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Dysfunctional EECACC responding to phantom breaking</w:t>
            </w:r>
          </w:p>
        </w:tc>
        <w:tc>
          <w:tcPr>
            <w:tcW w:w="4436" w:type="dxa"/>
            <w:tcBorders>
              <w:top w:val="nil"/>
              <w:left w:val="nil"/>
              <w:bottom w:val="single" w:sz="4" w:space="0" w:color="auto"/>
              <w:right w:val="single" w:sz="4" w:space="0" w:color="auto"/>
            </w:tcBorders>
            <w:shd w:val="clear" w:color="000000" w:fill="FFF2CC"/>
            <w:noWrap/>
            <w:hideMark/>
          </w:tcPr>
          <w:p w14:paraId="014DBA6B" w14:textId="77777777"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b/>
                <w:bCs/>
                <w:color w:val="000000"/>
                <w:sz w:val="22"/>
                <w:szCs w:val="22"/>
                <w:u w:val="single"/>
                <w:lang w:eastAsia="zh-CN" w:bidi="th-TH"/>
              </w:rPr>
              <w:t>maintain mode</w:t>
            </w:r>
            <w:r w:rsidRPr="000E1FE9">
              <w:rPr>
                <w:rFonts w:ascii="Calibri" w:hAnsi="Calibri" w:cs="Calibri"/>
                <w:color w:val="000000"/>
                <w:sz w:val="22"/>
                <w:szCs w:val="22"/>
                <w:lang w:eastAsia="zh-CN" w:bidi="th-TH"/>
              </w:rPr>
              <w:t xml:space="preserve"> after the breaking</w:t>
            </w:r>
          </w:p>
        </w:tc>
      </w:tr>
      <w:tr w:rsidR="000E1FE9" w:rsidRPr="000E1FE9" w14:paraId="709090D7" w14:textId="77777777" w:rsidTr="000E1FE9">
        <w:trPr>
          <w:trHeight w:val="300"/>
          <w:jc w:val="center"/>
        </w:trPr>
        <w:tc>
          <w:tcPr>
            <w:tcW w:w="414" w:type="dxa"/>
            <w:tcBorders>
              <w:top w:val="nil"/>
              <w:left w:val="single" w:sz="8" w:space="0" w:color="auto"/>
              <w:bottom w:val="single" w:sz="8" w:space="0" w:color="auto"/>
              <w:right w:val="single" w:sz="4" w:space="0" w:color="auto"/>
            </w:tcBorders>
            <w:shd w:val="clear" w:color="000000" w:fill="FFF2CC"/>
            <w:noWrap/>
            <w:vAlign w:val="center"/>
            <w:hideMark/>
          </w:tcPr>
          <w:p w14:paraId="671BFA62" w14:textId="77777777" w:rsidR="000E1FE9" w:rsidRPr="000E1FE9" w:rsidRDefault="000E1FE9" w:rsidP="000E1FE9">
            <w:pPr>
              <w:spacing w:after="0"/>
              <w:jc w:val="center"/>
              <w:rPr>
                <w:rFonts w:ascii="Calibri" w:hAnsi="Calibri" w:cs="Calibri"/>
                <w:color w:val="000000"/>
                <w:sz w:val="22"/>
                <w:szCs w:val="22"/>
                <w:lang w:eastAsia="zh-CN" w:bidi="th-TH"/>
              </w:rPr>
            </w:pPr>
            <w:r w:rsidRPr="000E1FE9">
              <w:rPr>
                <w:rFonts w:ascii="Calibri" w:hAnsi="Calibri" w:cs="Calibri"/>
                <w:color w:val="000000"/>
                <w:sz w:val="22"/>
                <w:szCs w:val="22"/>
                <w:lang w:eastAsia="zh-CN" w:bidi="th-TH"/>
              </w:rPr>
              <w:t>6</w:t>
            </w:r>
          </w:p>
        </w:tc>
        <w:tc>
          <w:tcPr>
            <w:tcW w:w="3220" w:type="dxa"/>
            <w:vMerge/>
            <w:tcBorders>
              <w:top w:val="nil"/>
              <w:left w:val="single" w:sz="4" w:space="0" w:color="auto"/>
              <w:bottom w:val="single" w:sz="8" w:space="0" w:color="000000"/>
              <w:right w:val="single" w:sz="4" w:space="0" w:color="auto"/>
            </w:tcBorders>
            <w:vAlign w:val="center"/>
            <w:hideMark/>
          </w:tcPr>
          <w:p w14:paraId="37616632" w14:textId="77777777" w:rsidR="000E1FE9" w:rsidRPr="000E1FE9" w:rsidRDefault="000E1FE9" w:rsidP="000E1FE9">
            <w:pPr>
              <w:spacing w:after="0"/>
              <w:jc w:val="left"/>
              <w:rPr>
                <w:rFonts w:ascii="Calibri" w:hAnsi="Calibri" w:cs="Calibri"/>
                <w:color w:val="000000"/>
                <w:sz w:val="22"/>
                <w:szCs w:val="22"/>
                <w:lang w:eastAsia="zh-CN" w:bidi="th-TH"/>
              </w:rPr>
            </w:pPr>
          </w:p>
        </w:tc>
        <w:tc>
          <w:tcPr>
            <w:tcW w:w="4436" w:type="dxa"/>
            <w:tcBorders>
              <w:top w:val="nil"/>
              <w:left w:val="nil"/>
              <w:bottom w:val="single" w:sz="8" w:space="0" w:color="auto"/>
              <w:right w:val="single" w:sz="4" w:space="0" w:color="auto"/>
            </w:tcBorders>
            <w:shd w:val="clear" w:color="000000" w:fill="FFF2CC"/>
            <w:noWrap/>
            <w:hideMark/>
          </w:tcPr>
          <w:p w14:paraId="2E9A4D34" w14:textId="6BEA5103" w:rsidR="000E1FE9" w:rsidRPr="000E1FE9" w:rsidRDefault="000E1FE9" w:rsidP="000E1FE9">
            <w:pPr>
              <w:spacing w:after="0"/>
              <w:jc w:val="left"/>
              <w:rPr>
                <w:rFonts w:ascii="Calibri" w:hAnsi="Calibri" w:cs="Calibri"/>
                <w:color w:val="000000"/>
                <w:sz w:val="22"/>
                <w:szCs w:val="22"/>
                <w:lang w:eastAsia="zh-CN" w:bidi="th-TH"/>
              </w:rPr>
            </w:pPr>
            <w:r w:rsidRPr="000E1FE9">
              <w:rPr>
                <w:rFonts w:ascii="Calibri" w:hAnsi="Calibri" w:cs="Calibri"/>
                <w:b/>
                <w:bCs/>
                <w:color w:val="000000"/>
                <w:sz w:val="22"/>
                <w:szCs w:val="22"/>
                <w:u w:val="single"/>
                <w:lang w:eastAsia="zh-CN" w:bidi="th-TH"/>
              </w:rPr>
              <w:t>differ</w:t>
            </w:r>
            <w:r>
              <w:rPr>
                <w:rFonts w:ascii="Calibri" w:hAnsi="Calibri" w:cs="Calibri"/>
                <w:b/>
                <w:bCs/>
                <w:color w:val="000000"/>
                <w:sz w:val="22"/>
                <w:szCs w:val="22"/>
                <w:u w:val="single"/>
                <w:lang w:eastAsia="zh-CN" w:bidi="th-TH"/>
              </w:rPr>
              <w:t>en</w:t>
            </w:r>
            <w:r w:rsidRPr="000E1FE9">
              <w:rPr>
                <w:rFonts w:ascii="Calibri" w:hAnsi="Calibri" w:cs="Calibri"/>
                <w:b/>
                <w:bCs/>
                <w:color w:val="000000"/>
                <w:sz w:val="22"/>
                <w:szCs w:val="22"/>
                <w:u w:val="single"/>
                <w:lang w:eastAsia="zh-CN" w:bidi="th-TH"/>
              </w:rPr>
              <w:t>t mode</w:t>
            </w:r>
            <w:r w:rsidRPr="000E1FE9">
              <w:rPr>
                <w:rFonts w:ascii="Calibri" w:hAnsi="Calibri" w:cs="Calibri"/>
                <w:color w:val="000000"/>
                <w:sz w:val="22"/>
                <w:szCs w:val="22"/>
                <w:lang w:eastAsia="zh-CN" w:bidi="th-TH"/>
              </w:rPr>
              <w:t xml:space="preserve"> after the breaking</w:t>
            </w:r>
          </w:p>
        </w:tc>
      </w:tr>
    </w:tbl>
    <w:p w14:paraId="74EB4049" w14:textId="77777777" w:rsidR="00F64157" w:rsidRDefault="00F64157" w:rsidP="007202A8">
      <w:pPr>
        <w:spacing w:after="0"/>
      </w:pPr>
    </w:p>
    <w:p w14:paraId="67B35F12" w14:textId="02B53BDC" w:rsidR="00C92905" w:rsidRDefault="00F64157" w:rsidP="007202A8">
      <w:pPr>
        <w:spacing w:after="0"/>
      </w:pPr>
      <w:r>
        <w:t xml:space="preserve">A brief description of driving scenarios is provided in the rest of this subsection. </w:t>
      </w:r>
      <w:r w:rsidR="00845CFE">
        <w:t xml:space="preserve">All scenarios are performed using a left-hand driven passenger ego vehicle. </w:t>
      </w:r>
    </w:p>
    <w:p w14:paraId="6A9EB772" w14:textId="77777777" w:rsidR="00F64157" w:rsidRDefault="00F64157" w:rsidP="007202A8">
      <w:pPr>
        <w:spacing w:after="0"/>
      </w:pPr>
    </w:p>
    <w:p w14:paraId="58C24505" w14:textId="77777777" w:rsidR="001075D0" w:rsidRDefault="001075D0" w:rsidP="001075D0">
      <w:pPr>
        <w:spacing w:after="0"/>
        <w:rPr>
          <w:u w:val="single"/>
        </w:rPr>
      </w:pPr>
      <w:r w:rsidRPr="00333AE6">
        <w:rPr>
          <w:u w:val="single"/>
        </w:rPr>
        <w:t xml:space="preserve">Scenario 1 (duration </w:t>
      </w:r>
      <w:r>
        <w:rPr>
          <w:u w:val="single"/>
        </w:rPr>
        <w:t>~</w:t>
      </w:r>
      <w:r w:rsidRPr="00333AE6">
        <w:rPr>
          <w:u w:val="single"/>
        </w:rPr>
        <w:t xml:space="preserve"> 2:3</w:t>
      </w:r>
      <w:r>
        <w:rPr>
          <w:u w:val="single"/>
        </w:rPr>
        <w:t>5</w:t>
      </w:r>
      <w:r w:rsidRPr="00333AE6">
        <w:rPr>
          <w:u w:val="single"/>
        </w:rPr>
        <w:t>)</w:t>
      </w:r>
    </w:p>
    <w:p w14:paraId="2FDEA5C9" w14:textId="77777777" w:rsidR="001075D0" w:rsidRDefault="001075D0" w:rsidP="001075D0">
      <w:pPr>
        <w:pStyle w:val="Paragrafoelenco"/>
        <w:numPr>
          <w:ilvl w:val="0"/>
          <w:numId w:val="19"/>
        </w:numPr>
        <w:spacing w:after="0"/>
      </w:pPr>
      <w:r>
        <w:t>Ego-vehicle moves on a relatively straight country road with several gentle bends (allow acclimatisation in the anticipation phase)</w:t>
      </w:r>
    </w:p>
    <w:p w14:paraId="0B8AE91D" w14:textId="77777777" w:rsidR="001075D0" w:rsidRDefault="001075D0" w:rsidP="001075D0">
      <w:pPr>
        <w:pStyle w:val="Paragrafoelenco"/>
        <w:numPr>
          <w:ilvl w:val="0"/>
          <w:numId w:val="19"/>
        </w:numPr>
        <w:spacing w:after="0"/>
      </w:pPr>
      <w:r>
        <w:t>A few seconds after 1:00, the single lane country road turns into a motorway</w:t>
      </w:r>
    </w:p>
    <w:p w14:paraId="6B1DAFE2" w14:textId="244E80B6" w:rsidR="001075D0" w:rsidRDefault="001075D0" w:rsidP="001075D0">
      <w:pPr>
        <w:pStyle w:val="Paragrafoelenco"/>
        <w:numPr>
          <w:ilvl w:val="0"/>
          <w:numId w:val="19"/>
        </w:numPr>
        <w:spacing w:after="0"/>
      </w:pPr>
      <w:r>
        <w:t xml:space="preserve">At approximately 1:32, another passenger vehicle appears in the left lane (overtaking the ego vehicle)  </w:t>
      </w:r>
      <w:r w:rsidRPr="009F7E9D">
        <w:t>and</w:t>
      </w:r>
      <w:r>
        <w:t xml:space="preserve"> cuts in front of the ego vehicle</w:t>
      </w:r>
    </w:p>
    <w:p w14:paraId="6CF173B3" w14:textId="77777777" w:rsidR="001075D0" w:rsidRDefault="001075D0" w:rsidP="001075D0">
      <w:pPr>
        <w:pStyle w:val="Paragrafoelenco"/>
        <w:numPr>
          <w:ilvl w:val="0"/>
          <w:numId w:val="19"/>
        </w:numPr>
        <w:spacing w:after="0"/>
      </w:pPr>
      <w:r>
        <w:t>The overtaking vehicle indicates with a right-hand indicator and cuts in quite sharply in front of the ego vehicle</w:t>
      </w:r>
    </w:p>
    <w:p w14:paraId="05F08AF3" w14:textId="4FB2EE22" w:rsidR="001075D0" w:rsidRPr="003334F0" w:rsidRDefault="001075D0" w:rsidP="001075D0">
      <w:pPr>
        <w:pStyle w:val="Paragrafoelenco"/>
        <w:numPr>
          <w:ilvl w:val="0"/>
          <w:numId w:val="19"/>
        </w:numPr>
        <w:spacing w:after="0"/>
        <w:rPr>
          <w:b/>
          <w:bCs/>
        </w:rPr>
      </w:pPr>
      <w:r w:rsidRPr="003334F0">
        <w:rPr>
          <w:b/>
          <w:bCs/>
        </w:rPr>
        <w:t xml:space="preserve">Ego vehicle brakes </w:t>
      </w:r>
      <w:r>
        <w:rPr>
          <w:b/>
          <w:bCs/>
        </w:rPr>
        <w:t xml:space="preserve">rather sharply to avoid a collision </w:t>
      </w:r>
      <w:r w:rsidRPr="003334F0">
        <w:rPr>
          <w:b/>
          <w:bCs/>
        </w:rPr>
        <w:t>at 1:42 (expecting vehicle occupant response)</w:t>
      </w:r>
      <w:r w:rsidRPr="0058287D">
        <w:t xml:space="preserve">, as depicted in </w:t>
      </w:r>
      <w:r>
        <w:fldChar w:fldCharType="begin"/>
      </w:r>
      <w:r>
        <w:instrText xml:space="preserve"> REF _Ref104753595 \h </w:instrText>
      </w:r>
      <w:r>
        <w:fldChar w:fldCharType="separate"/>
      </w:r>
      <w:r w:rsidR="005008ED">
        <w:t xml:space="preserve">Figure </w:t>
      </w:r>
      <w:r w:rsidR="005008ED">
        <w:rPr>
          <w:noProof/>
        </w:rPr>
        <w:t>20</w:t>
      </w:r>
      <w:r>
        <w:fldChar w:fldCharType="end"/>
      </w:r>
    </w:p>
    <w:p w14:paraId="780F358F" w14:textId="77777777" w:rsidR="001075D0" w:rsidRDefault="001075D0" w:rsidP="001075D0">
      <w:pPr>
        <w:pStyle w:val="Paragrafoelenco"/>
        <w:numPr>
          <w:ilvl w:val="0"/>
          <w:numId w:val="19"/>
        </w:numPr>
        <w:spacing w:after="0"/>
      </w:pPr>
      <w:r>
        <w:t>The overtaking vehicle moves rapidly ahead creating the relaxation phase till the end of the scenario</w:t>
      </w:r>
    </w:p>
    <w:p w14:paraId="7A86B25F" w14:textId="77777777" w:rsidR="001075D0" w:rsidRDefault="001075D0" w:rsidP="001075D0">
      <w:pPr>
        <w:keepNext/>
        <w:spacing w:after="0"/>
        <w:jc w:val="center"/>
      </w:pPr>
      <w:r w:rsidRPr="0058287D">
        <w:rPr>
          <w:noProof/>
        </w:rPr>
        <w:drawing>
          <wp:inline distT="0" distB="0" distL="0" distR="0" wp14:anchorId="44CCD5A7" wp14:editId="012D47BB">
            <wp:extent cx="3997884" cy="2438400"/>
            <wp:effectExtent l="0" t="0" r="3175" b="0"/>
            <wp:docPr id="1782976203" name="Picture 1782976203" descr="A white car driving down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6203" name="Picture 1782976203" descr="A white car driving down a road&#10;&#10;Description automatically generated with medium confidence"/>
                    <pic:cNvPicPr/>
                  </pic:nvPicPr>
                  <pic:blipFill>
                    <a:blip r:embed="rId36"/>
                    <a:stretch>
                      <a:fillRect/>
                    </a:stretch>
                  </pic:blipFill>
                  <pic:spPr>
                    <a:xfrm>
                      <a:off x="0" y="0"/>
                      <a:ext cx="4003780" cy="2441996"/>
                    </a:xfrm>
                    <a:prstGeom prst="rect">
                      <a:avLst/>
                    </a:prstGeom>
                  </pic:spPr>
                </pic:pic>
              </a:graphicData>
            </a:graphic>
          </wp:inline>
        </w:drawing>
      </w:r>
    </w:p>
    <w:p w14:paraId="1C75D76E" w14:textId="1ADCAA21" w:rsidR="001075D0" w:rsidRDefault="001075D0" w:rsidP="001075D0">
      <w:pPr>
        <w:pStyle w:val="Didascalia"/>
      </w:pPr>
      <w:bookmarkStart w:id="74" w:name="_Ref104753595"/>
      <w:bookmarkStart w:id="75" w:name="_Toc105024440"/>
      <w:r>
        <w:t xml:space="preserve">Figure </w:t>
      </w:r>
      <w:r>
        <w:fldChar w:fldCharType="begin"/>
      </w:r>
      <w:r>
        <w:instrText>SEQ Figure \* ARABIC</w:instrText>
      </w:r>
      <w:r>
        <w:fldChar w:fldCharType="separate"/>
      </w:r>
      <w:r w:rsidR="005008ED">
        <w:rPr>
          <w:noProof/>
        </w:rPr>
        <w:t>20</w:t>
      </w:r>
      <w:r>
        <w:fldChar w:fldCharType="end"/>
      </w:r>
      <w:bookmarkEnd w:id="74"/>
      <w:r>
        <w:t xml:space="preserve"> Scenarios 1 and 2 - sharp cut-in</w:t>
      </w:r>
      <w:bookmarkEnd w:id="75"/>
    </w:p>
    <w:p w14:paraId="6FD6669B" w14:textId="77777777" w:rsidR="001075D0" w:rsidRPr="00A676CC" w:rsidRDefault="001075D0" w:rsidP="001075D0"/>
    <w:p w14:paraId="0F2B4BBC" w14:textId="77777777" w:rsidR="001075D0" w:rsidRPr="00D3221D" w:rsidRDefault="001075D0" w:rsidP="001075D0">
      <w:pPr>
        <w:spacing w:after="0"/>
        <w:rPr>
          <w:u w:val="single"/>
        </w:rPr>
      </w:pPr>
      <w:r w:rsidRPr="00D3221D">
        <w:rPr>
          <w:u w:val="single"/>
        </w:rPr>
        <w:t xml:space="preserve">Scenario </w:t>
      </w:r>
      <w:r>
        <w:rPr>
          <w:u w:val="single"/>
        </w:rPr>
        <w:t>2</w:t>
      </w:r>
      <w:r w:rsidRPr="00D3221D">
        <w:rPr>
          <w:u w:val="single"/>
        </w:rPr>
        <w:t xml:space="preserve"> (duration </w:t>
      </w:r>
      <w:r>
        <w:rPr>
          <w:u w:val="single"/>
        </w:rPr>
        <w:t>~</w:t>
      </w:r>
      <w:r w:rsidRPr="00333AE6">
        <w:rPr>
          <w:u w:val="single"/>
        </w:rPr>
        <w:t xml:space="preserve"> 2:3</w:t>
      </w:r>
      <w:r>
        <w:rPr>
          <w:u w:val="single"/>
        </w:rPr>
        <w:t>5</w:t>
      </w:r>
      <w:r w:rsidRPr="00D3221D">
        <w:rPr>
          <w:u w:val="single"/>
        </w:rPr>
        <w:t>)</w:t>
      </w:r>
    </w:p>
    <w:p w14:paraId="0B0535DB" w14:textId="77777777" w:rsidR="001075D0" w:rsidRDefault="001075D0" w:rsidP="001075D0">
      <w:pPr>
        <w:pStyle w:val="Paragrafoelenco"/>
        <w:numPr>
          <w:ilvl w:val="0"/>
          <w:numId w:val="19"/>
        </w:numPr>
        <w:spacing w:after="0"/>
      </w:pPr>
      <w:r w:rsidRPr="008A5E76">
        <w:rPr>
          <w:b/>
          <w:bCs/>
        </w:rPr>
        <w:t>Scenario 1 is repeated</w:t>
      </w:r>
      <w:r>
        <w:t xml:space="preserve">, but this time, the ‘comfort’ driving mode is replaced with the </w:t>
      </w:r>
      <w:r w:rsidRPr="008A5E76">
        <w:rPr>
          <w:b/>
          <w:bCs/>
        </w:rPr>
        <w:t>‘sporty’ driving mode</w:t>
      </w:r>
      <w:r>
        <w:t xml:space="preserve">, hence allowing a shorter distance between the ego vehicle and the vehicle in front </w:t>
      </w:r>
    </w:p>
    <w:p w14:paraId="61EFBBC4" w14:textId="77777777" w:rsidR="001075D0" w:rsidRDefault="001075D0" w:rsidP="001075D0">
      <w:pPr>
        <w:spacing w:after="0"/>
      </w:pPr>
    </w:p>
    <w:p w14:paraId="45034AA9" w14:textId="77777777" w:rsidR="001075D0" w:rsidRPr="00D3221D" w:rsidRDefault="001075D0" w:rsidP="001075D0">
      <w:pPr>
        <w:spacing w:after="0"/>
        <w:rPr>
          <w:u w:val="single"/>
        </w:rPr>
      </w:pPr>
      <w:r w:rsidRPr="00D3221D">
        <w:rPr>
          <w:u w:val="single"/>
        </w:rPr>
        <w:t xml:space="preserve">Scenario </w:t>
      </w:r>
      <w:r>
        <w:rPr>
          <w:u w:val="single"/>
        </w:rPr>
        <w:t>3</w:t>
      </w:r>
      <w:r w:rsidRPr="00D3221D">
        <w:rPr>
          <w:u w:val="single"/>
        </w:rPr>
        <w:t xml:space="preserve"> (duration </w:t>
      </w:r>
      <w:r>
        <w:rPr>
          <w:u w:val="single"/>
        </w:rPr>
        <w:t>~</w:t>
      </w:r>
      <w:r w:rsidRPr="00333AE6">
        <w:rPr>
          <w:u w:val="single"/>
        </w:rPr>
        <w:t xml:space="preserve"> 2:3</w:t>
      </w:r>
      <w:r>
        <w:rPr>
          <w:u w:val="single"/>
        </w:rPr>
        <w:t>7</w:t>
      </w:r>
      <w:r w:rsidRPr="00D3221D">
        <w:rPr>
          <w:u w:val="single"/>
        </w:rPr>
        <w:t>)</w:t>
      </w:r>
    </w:p>
    <w:p w14:paraId="2A5403EC" w14:textId="77777777" w:rsidR="001075D0" w:rsidRDefault="001075D0" w:rsidP="001075D0">
      <w:pPr>
        <w:pStyle w:val="Paragrafoelenco"/>
        <w:numPr>
          <w:ilvl w:val="0"/>
          <w:numId w:val="19"/>
        </w:numPr>
        <w:spacing w:after="0"/>
      </w:pPr>
      <w:r>
        <w:t>The scenario begins with the ego vehicle departing a city road and merging into a slip road towards a motorway</w:t>
      </w:r>
    </w:p>
    <w:p w14:paraId="742735FE" w14:textId="03D5BF9E" w:rsidR="001075D0" w:rsidRDefault="001075D0" w:rsidP="001075D0">
      <w:pPr>
        <w:pStyle w:val="Paragrafoelenco"/>
        <w:numPr>
          <w:ilvl w:val="0"/>
          <w:numId w:val="19"/>
        </w:numPr>
        <w:spacing w:after="0"/>
      </w:pPr>
      <w:r>
        <w:t xml:space="preserve">As the vehicle approaches the motorway, a formed platoon of four vehicles passes past the ego vehicle at a speed, as depicted in </w:t>
      </w:r>
      <w:r>
        <w:fldChar w:fldCharType="begin"/>
      </w:r>
      <w:r>
        <w:instrText xml:space="preserve"> REF _Ref104794901 \h </w:instrText>
      </w:r>
      <w:r>
        <w:fldChar w:fldCharType="separate"/>
      </w:r>
      <w:r w:rsidR="005008ED">
        <w:t xml:space="preserve">Figure </w:t>
      </w:r>
      <w:r w:rsidR="005008ED">
        <w:rPr>
          <w:noProof/>
        </w:rPr>
        <w:t>21</w:t>
      </w:r>
      <w:r>
        <w:fldChar w:fldCharType="end"/>
      </w:r>
    </w:p>
    <w:p w14:paraId="1F4F597F" w14:textId="77777777" w:rsidR="001075D0" w:rsidRDefault="001075D0" w:rsidP="001075D0">
      <w:pPr>
        <w:spacing w:after="0"/>
      </w:pPr>
    </w:p>
    <w:p w14:paraId="4229194E" w14:textId="77777777" w:rsidR="001075D0" w:rsidRDefault="001075D0" w:rsidP="001075D0">
      <w:pPr>
        <w:keepNext/>
        <w:spacing w:after="0"/>
        <w:jc w:val="center"/>
      </w:pPr>
      <w:r w:rsidRPr="008847BF">
        <w:rPr>
          <w:noProof/>
        </w:rPr>
        <w:lastRenderedPageBreak/>
        <w:drawing>
          <wp:inline distT="0" distB="0" distL="0" distR="0" wp14:anchorId="41257F2A" wp14:editId="568C4ADF">
            <wp:extent cx="4387830" cy="2650607"/>
            <wp:effectExtent l="0" t="0" r="0" b="0"/>
            <wp:docPr id="1782976205" name="Picture 1782976205" descr="A picture containing text, scene, way,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6205" name="Picture 1782976205" descr="A picture containing text, scene, way, sky&#10;&#10;Description automatically generated"/>
                    <pic:cNvPicPr/>
                  </pic:nvPicPr>
                  <pic:blipFill>
                    <a:blip r:embed="rId37"/>
                    <a:stretch>
                      <a:fillRect/>
                    </a:stretch>
                  </pic:blipFill>
                  <pic:spPr>
                    <a:xfrm>
                      <a:off x="0" y="0"/>
                      <a:ext cx="4389534" cy="2651636"/>
                    </a:xfrm>
                    <a:prstGeom prst="rect">
                      <a:avLst/>
                    </a:prstGeom>
                  </pic:spPr>
                </pic:pic>
              </a:graphicData>
            </a:graphic>
          </wp:inline>
        </w:drawing>
      </w:r>
    </w:p>
    <w:p w14:paraId="3DBC99B5" w14:textId="5DAB4057" w:rsidR="001075D0" w:rsidRDefault="001075D0" w:rsidP="001075D0">
      <w:pPr>
        <w:pStyle w:val="Didascalia"/>
      </w:pPr>
      <w:bookmarkStart w:id="76" w:name="_Ref104794901"/>
      <w:bookmarkStart w:id="77" w:name="_Toc105024441"/>
      <w:r>
        <w:t xml:space="preserve">Figure </w:t>
      </w:r>
      <w:r>
        <w:fldChar w:fldCharType="begin"/>
      </w:r>
      <w:r>
        <w:instrText>SEQ Figure \* ARABIC</w:instrText>
      </w:r>
      <w:r>
        <w:fldChar w:fldCharType="separate"/>
      </w:r>
      <w:r w:rsidR="005008ED">
        <w:rPr>
          <w:noProof/>
        </w:rPr>
        <w:t>21</w:t>
      </w:r>
      <w:r>
        <w:fldChar w:fldCharType="end"/>
      </w:r>
      <w:bookmarkEnd w:id="76"/>
      <w:r>
        <w:t xml:space="preserve"> Scenario 3 - joining a motorway with a formed platoon</w:t>
      </w:r>
      <w:bookmarkEnd w:id="77"/>
    </w:p>
    <w:p w14:paraId="07617C77" w14:textId="77777777" w:rsidR="001075D0" w:rsidRDefault="001075D0" w:rsidP="001075D0">
      <w:pPr>
        <w:pStyle w:val="Paragrafoelenco"/>
        <w:numPr>
          <w:ilvl w:val="0"/>
          <w:numId w:val="19"/>
        </w:numPr>
        <w:spacing w:after="0"/>
      </w:pPr>
      <w:r>
        <w:t>As the ego vehicle joins the motorway (at a speed considerably lower than that of the platoon), it accelerates to merge with the platoon at its end</w:t>
      </w:r>
    </w:p>
    <w:p w14:paraId="41F08E30" w14:textId="77777777" w:rsidR="001075D0" w:rsidRDefault="001075D0" w:rsidP="001075D0">
      <w:pPr>
        <w:pStyle w:val="Paragrafoelenco"/>
        <w:numPr>
          <w:ilvl w:val="0"/>
          <w:numId w:val="19"/>
        </w:numPr>
        <w:spacing w:after="0"/>
      </w:pPr>
      <w:r>
        <w:t xml:space="preserve">At approximately 1:27, </w:t>
      </w:r>
      <w:r w:rsidRPr="00A74C2A">
        <w:rPr>
          <w:b/>
          <w:bCs/>
        </w:rPr>
        <w:t>the ego vehicle becomes a part of the platoon</w:t>
      </w:r>
      <w:r>
        <w:t xml:space="preserve"> i.e., its last (5</w:t>
      </w:r>
      <w:r w:rsidRPr="0040468C">
        <w:rPr>
          <w:vertAlign w:val="superscript"/>
        </w:rPr>
        <w:t>th</w:t>
      </w:r>
      <w:r>
        <w:t>) member</w:t>
      </w:r>
    </w:p>
    <w:p w14:paraId="448BA0AD" w14:textId="03A42AE2" w:rsidR="001075D0" w:rsidRDefault="001075D0" w:rsidP="001075D0">
      <w:pPr>
        <w:pStyle w:val="Paragrafoelenco"/>
        <w:numPr>
          <w:ilvl w:val="0"/>
          <w:numId w:val="19"/>
        </w:numPr>
        <w:spacing w:after="0"/>
      </w:pPr>
      <w:r>
        <w:t xml:space="preserve">Approximately 5 seconds later, the fourth </w:t>
      </w:r>
      <w:r w:rsidRPr="00107F7D">
        <w:rPr>
          <w:b/>
          <w:bCs/>
        </w:rPr>
        <w:t>vehicle in the platoon (the one in front of the ego vehicle) cuts out of the platoon</w:t>
      </w:r>
      <w:r>
        <w:t xml:space="preserve"> overtaking the 3 vehicles in front of it, as depicted in </w:t>
      </w:r>
      <w:r>
        <w:fldChar w:fldCharType="begin"/>
      </w:r>
      <w:r>
        <w:instrText xml:space="preserve"> REF _Ref104795454 \h </w:instrText>
      </w:r>
      <w:r>
        <w:fldChar w:fldCharType="separate"/>
      </w:r>
      <w:r w:rsidR="005008ED">
        <w:t xml:space="preserve">Figure </w:t>
      </w:r>
      <w:r w:rsidR="005008ED">
        <w:rPr>
          <w:noProof/>
        </w:rPr>
        <w:t>22</w:t>
      </w:r>
      <w:r>
        <w:fldChar w:fldCharType="end"/>
      </w:r>
    </w:p>
    <w:p w14:paraId="3B9FF380" w14:textId="77777777" w:rsidR="001075D0" w:rsidRDefault="001075D0" w:rsidP="001075D0">
      <w:pPr>
        <w:keepNext/>
        <w:spacing w:after="0"/>
        <w:jc w:val="center"/>
      </w:pPr>
      <w:r w:rsidRPr="004E36A8">
        <w:rPr>
          <w:noProof/>
        </w:rPr>
        <w:drawing>
          <wp:inline distT="0" distB="0" distL="0" distR="0" wp14:anchorId="5F211F6E" wp14:editId="14BFB7AC">
            <wp:extent cx="4559300" cy="2213799"/>
            <wp:effectExtent l="0" t="0" r="0" b="0"/>
            <wp:docPr id="1782976206" name="Picture 1782976206" descr="A group of cars on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6206" name="Picture 1782976206" descr="A group of cars on a road&#10;&#10;Description automatically generated with medium confidence"/>
                    <pic:cNvPicPr/>
                  </pic:nvPicPr>
                  <pic:blipFill>
                    <a:blip r:embed="rId38"/>
                    <a:stretch>
                      <a:fillRect/>
                    </a:stretch>
                  </pic:blipFill>
                  <pic:spPr>
                    <a:xfrm>
                      <a:off x="0" y="0"/>
                      <a:ext cx="4562278" cy="2215245"/>
                    </a:xfrm>
                    <a:prstGeom prst="rect">
                      <a:avLst/>
                    </a:prstGeom>
                  </pic:spPr>
                </pic:pic>
              </a:graphicData>
            </a:graphic>
          </wp:inline>
        </w:drawing>
      </w:r>
    </w:p>
    <w:p w14:paraId="024D4980" w14:textId="19C55FE2" w:rsidR="001075D0" w:rsidRDefault="001075D0" w:rsidP="001075D0">
      <w:pPr>
        <w:pStyle w:val="Didascalia"/>
      </w:pPr>
      <w:bookmarkStart w:id="78" w:name="_Ref104795454"/>
      <w:bookmarkStart w:id="79" w:name="_Toc105024442"/>
      <w:r>
        <w:t xml:space="preserve">Figure </w:t>
      </w:r>
      <w:r>
        <w:fldChar w:fldCharType="begin"/>
      </w:r>
      <w:r>
        <w:instrText>SEQ Figure \* ARABIC</w:instrText>
      </w:r>
      <w:r>
        <w:fldChar w:fldCharType="separate"/>
      </w:r>
      <w:r w:rsidR="005008ED">
        <w:rPr>
          <w:noProof/>
        </w:rPr>
        <w:t>22</w:t>
      </w:r>
      <w:r>
        <w:fldChar w:fldCharType="end"/>
      </w:r>
      <w:bookmarkEnd w:id="78"/>
      <w:r>
        <w:t xml:space="preserve"> Scenario 3 - platoon cut out</w:t>
      </w:r>
      <w:bookmarkEnd w:id="79"/>
    </w:p>
    <w:p w14:paraId="6A09585D" w14:textId="77777777" w:rsidR="001075D0" w:rsidRDefault="001075D0" w:rsidP="001075D0">
      <w:pPr>
        <w:pStyle w:val="Paragrafoelenco"/>
        <w:numPr>
          <w:ilvl w:val="0"/>
          <w:numId w:val="19"/>
        </w:numPr>
        <w:spacing w:after="0"/>
      </w:pPr>
      <w:r w:rsidRPr="00A74C2A">
        <w:rPr>
          <w:b/>
          <w:bCs/>
        </w:rPr>
        <w:t>Ego vehicle catches up with the platoon</w:t>
      </w:r>
      <w:r>
        <w:t xml:space="preserve"> (i.e., reduces the distance with its 3</w:t>
      </w:r>
      <w:r w:rsidRPr="003456C6">
        <w:rPr>
          <w:vertAlign w:val="superscript"/>
        </w:rPr>
        <w:t>rd</w:t>
      </w:r>
      <w:r>
        <w:t xml:space="preserve"> member), but this time at a lower acceleration rate than was the case when it joined the platoon </w:t>
      </w:r>
    </w:p>
    <w:p w14:paraId="038FCFB8" w14:textId="77777777" w:rsidR="001075D0" w:rsidRDefault="001075D0" w:rsidP="001075D0">
      <w:pPr>
        <w:pStyle w:val="Paragrafoelenco"/>
        <w:numPr>
          <w:ilvl w:val="0"/>
          <w:numId w:val="19"/>
        </w:numPr>
        <w:spacing w:after="0"/>
      </w:pPr>
      <w:r>
        <w:t>The remaining 50 seconds of the scenario are the relaxation phase i.e., the ego vehicle continues following the other members of the platoon</w:t>
      </w:r>
    </w:p>
    <w:p w14:paraId="3F20677D" w14:textId="77777777" w:rsidR="001075D0" w:rsidRDefault="001075D0" w:rsidP="001075D0">
      <w:pPr>
        <w:spacing w:after="0"/>
        <w:rPr>
          <w:u w:val="single"/>
        </w:rPr>
      </w:pPr>
    </w:p>
    <w:p w14:paraId="592EEF3D" w14:textId="77777777" w:rsidR="001075D0" w:rsidRPr="00D3221D" w:rsidRDefault="001075D0" w:rsidP="001075D0">
      <w:pPr>
        <w:spacing w:after="0"/>
        <w:rPr>
          <w:u w:val="single"/>
        </w:rPr>
      </w:pPr>
      <w:r w:rsidRPr="00D3221D">
        <w:rPr>
          <w:u w:val="single"/>
        </w:rPr>
        <w:t xml:space="preserve">Scenario </w:t>
      </w:r>
      <w:r>
        <w:rPr>
          <w:u w:val="single"/>
        </w:rPr>
        <w:t>4</w:t>
      </w:r>
      <w:r w:rsidRPr="00D3221D">
        <w:rPr>
          <w:u w:val="single"/>
        </w:rPr>
        <w:t xml:space="preserve"> (duration </w:t>
      </w:r>
      <w:r>
        <w:rPr>
          <w:u w:val="single"/>
        </w:rPr>
        <w:t>~</w:t>
      </w:r>
      <w:r w:rsidRPr="00333AE6">
        <w:rPr>
          <w:u w:val="single"/>
        </w:rPr>
        <w:t xml:space="preserve"> 2:3</w:t>
      </w:r>
      <w:r>
        <w:rPr>
          <w:u w:val="single"/>
        </w:rPr>
        <w:t>7</w:t>
      </w:r>
      <w:r w:rsidRPr="00D3221D">
        <w:rPr>
          <w:u w:val="single"/>
        </w:rPr>
        <w:t>)</w:t>
      </w:r>
    </w:p>
    <w:p w14:paraId="789CE647" w14:textId="4791B035" w:rsidR="001075D0" w:rsidRDefault="001075D0" w:rsidP="001075D0">
      <w:pPr>
        <w:pStyle w:val="Paragrafoelenco"/>
        <w:numPr>
          <w:ilvl w:val="0"/>
          <w:numId w:val="19"/>
        </w:numPr>
        <w:spacing w:after="0"/>
      </w:pPr>
      <w:r w:rsidRPr="006B16EC">
        <w:t>Scenario 4 is a</w:t>
      </w:r>
      <w:r>
        <w:rPr>
          <w:b/>
          <w:bCs/>
        </w:rPr>
        <w:t xml:space="preserve"> </w:t>
      </w:r>
      <w:r w:rsidRPr="006B16EC">
        <w:rPr>
          <w:b/>
          <w:bCs/>
        </w:rPr>
        <w:t>repeat of scenario 3 in less favourable environmental conditions</w:t>
      </w:r>
      <w:r>
        <w:t xml:space="preserve"> with reduced visibility, as depicted in </w:t>
      </w:r>
      <w:r>
        <w:fldChar w:fldCharType="begin"/>
      </w:r>
      <w:r>
        <w:instrText xml:space="preserve"> REF _Ref104802321 \h </w:instrText>
      </w:r>
      <w:r>
        <w:fldChar w:fldCharType="separate"/>
      </w:r>
      <w:r w:rsidR="005008ED" w:rsidRPr="005008ED">
        <w:t xml:space="preserve">Figure </w:t>
      </w:r>
      <w:r w:rsidR="005008ED" w:rsidRPr="005008ED">
        <w:rPr>
          <w:noProof/>
        </w:rPr>
        <w:t>23</w:t>
      </w:r>
      <w:r>
        <w:fldChar w:fldCharType="end"/>
      </w:r>
      <w:r>
        <w:t>, with the expectation to entice different responses from the study subjects.</w:t>
      </w:r>
    </w:p>
    <w:p w14:paraId="363B19F2" w14:textId="77777777" w:rsidR="001075D0" w:rsidRDefault="001075D0" w:rsidP="001075D0">
      <w:pPr>
        <w:keepNext/>
        <w:spacing w:after="0"/>
      </w:pPr>
      <w:r w:rsidRPr="00766EA9">
        <w:rPr>
          <w:noProof/>
        </w:rPr>
        <w:lastRenderedPageBreak/>
        <w:drawing>
          <wp:inline distT="0" distB="0" distL="0" distR="0" wp14:anchorId="19F60CDD" wp14:editId="0F5849CA">
            <wp:extent cx="5759450" cy="2101850"/>
            <wp:effectExtent l="0" t="0" r="0" b="0"/>
            <wp:docPr id="1782976207" name="Picture 1782976207" descr="A picture containing text, way, scen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6207" name="Picture 1782976207" descr="A picture containing text, way, scene, road&#10;&#10;Description automatically generated"/>
                    <pic:cNvPicPr/>
                  </pic:nvPicPr>
                  <pic:blipFill>
                    <a:blip r:embed="rId39"/>
                    <a:stretch>
                      <a:fillRect/>
                    </a:stretch>
                  </pic:blipFill>
                  <pic:spPr>
                    <a:xfrm>
                      <a:off x="0" y="0"/>
                      <a:ext cx="5759450" cy="2101850"/>
                    </a:xfrm>
                    <a:prstGeom prst="rect">
                      <a:avLst/>
                    </a:prstGeom>
                  </pic:spPr>
                </pic:pic>
              </a:graphicData>
            </a:graphic>
          </wp:inline>
        </w:drawing>
      </w:r>
    </w:p>
    <w:p w14:paraId="145F1EFA" w14:textId="1A5B65BC" w:rsidR="001075D0" w:rsidRPr="006B16EC" w:rsidRDefault="001075D0" w:rsidP="001075D0">
      <w:pPr>
        <w:pStyle w:val="Didascalia"/>
        <w:rPr>
          <w:lang w:val="it-IT"/>
        </w:rPr>
      </w:pPr>
      <w:bookmarkStart w:id="80" w:name="_Ref104802321"/>
      <w:bookmarkStart w:id="81" w:name="_Toc105024443"/>
      <w:r w:rsidRPr="006B16EC">
        <w:rPr>
          <w:lang w:val="it-IT"/>
        </w:rPr>
        <w:t xml:space="preserve">Figure </w:t>
      </w:r>
      <w:r>
        <w:fldChar w:fldCharType="begin"/>
      </w:r>
      <w:r w:rsidRPr="006B16EC">
        <w:rPr>
          <w:lang w:val="it-IT"/>
        </w:rPr>
        <w:instrText xml:space="preserve"> SEQ Figure \* ARABIC </w:instrText>
      </w:r>
      <w:r>
        <w:fldChar w:fldCharType="separate"/>
      </w:r>
      <w:r w:rsidR="005008ED">
        <w:rPr>
          <w:noProof/>
          <w:lang w:val="it-IT"/>
        </w:rPr>
        <w:t>23</w:t>
      </w:r>
      <w:r>
        <w:fldChar w:fldCharType="end"/>
      </w:r>
      <w:bookmarkEnd w:id="80"/>
      <w:r w:rsidRPr="006B16EC">
        <w:rPr>
          <w:lang w:val="it-IT"/>
        </w:rPr>
        <w:t xml:space="preserve"> Scenario 3 vs Scenario 4 - </w:t>
      </w:r>
      <w:proofErr w:type="spellStart"/>
      <w:r w:rsidRPr="006B16EC">
        <w:rPr>
          <w:lang w:val="it-IT"/>
        </w:rPr>
        <w:t>Adverse</w:t>
      </w:r>
      <w:proofErr w:type="spellEnd"/>
      <w:r w:rsidRPr="006B16EC">
        <w:rPr>
          <w:lang w:val="it-IT"/>
        </w:rPr>
        <w:t xml:space="preserve"> </w:t>
      </w:r>
      <w:proofErr w:type="spellStart"/>
      <w:r w:rsidRPr="006B16EC">
        <w:rPr>
          <w:lang w:val="it-IT"/>
        </w:rPr>
        <w:t>Weather</w:t>
      </w:r>
      <w:proofErr w:type="spellEnd"/>
      <w:r w:rsidRPr="006B16EC">
        <w:rPr>
          <w:lang w:val="it-IT"/>
        </w:rPr>
        <w:t xml:space="preserve"> </w:t>
      </w:r>
      <w:proofErr w:type="spellStart"/>
      <w:r w:rsidRPr="006B16EC">
        <w:rPr>
          <w:lang w:val="it-IT"/>
        </w:rPr>
        <w:t>Conditions</w:t>
      </w:r>
      <w:bookmarkEnd w:id="81"/>
      <w:proofErr w:type="spellEnd"/>
    </w:p>
    <w:p w14:paraId="203409EE" w14:textId="77777777" w:rsidR="001075D0" w:rsidRPr="00D80607" w:rsidRDefault="001075D0" w:rsidP="001075D0">
      <w:pPr>
        <w:spacing w:after="0"/>
        <w:rPr>
          <w:u w:val="single"/>
          <w:lang w:val="it-IT"/>
        </w:rPr>
      </w:pPr>
      <w:r w:rsidRPr="00D80607">
        <w:rPr>
          <w:u w:val="single"/>
          <w:lang w:val="it-IT"/>
        </w:rPr>
        <w:t xml:space="preserve">Scenario 5 (duration </w:t>
      </w:r>
      <w:r w:rsidRPr="00D06835">
        <w:rPr>
          <w:u w:val="single"/>
          <w:lang w:val="it-IT"/>
        </w:rPr>
        <w:t>~ 2:35</w:t>
      </w:r>
      <w:r w:rsidRPr="00D80607">
        <w:rPr>
          <w:u w:val="single"/>
          <w:lang w:val="it-IT"/>
        </w:rPr>
        <w:t>)</w:t>
      </w:r>
    </w:p>
    <w:p w14:paraId="076DB047" w14:textId="77777777" w:rsidR="001075D0" w:rsidRDefault="001075D0" w:rsidP="001075D0">
      <w:pPr>
        <w:pStyle w:val="Paragrafoelenco"/>
        <w:numPr>
          <w:ilvl w:val="0"/>
          <w:numId w:val="19"/>
        </w:numPr>
        <w:spacing w:after="0"/>
      </w:pPr>
      <w:r>
        <w:t>The scenario focuses on the city road driving</w:t>
      </w:r>
    </w:p>
    <w:p w14:paraId="16104BD8" w14:textId="77777777" w:rsidR="001075D0" w:rsidRDefault="001075D0" w:rsidP="001075D0">
      <w:pPr>
        <w:pStyle w:val="Paragrafoelenco"/>
        <w:numPr>
          <w:ilvl w:val="0"/>
          <w:numId w:val="19"/>
        </w:numPr>
        <w:spacing w:after="0"/>
      </w:pPr>
      <w:r>
        <w:t>The initial acclimatisation phase is followed by a relatively sharp breaking at the traffic light by a petrol station at approximately 00:45</w:t>
      </w:r>
    </w:p>
    <w:p w14:paraId="0A3A4BDA" w14:textId="77777777" w:rsidR="001075D0" w:rsidRDefault="001075D0" w:rsidP="001075D0">
      <w:pPr>
        <w:pStyle w:val="Paragrafoelenco"/>
        <w:numPr>
          <w:ilvl w:val="0"/>
          <w:numId w:val="19"/>
        </w:numPr>
        <w:spacing w:after="0"/>
      </w:pPr>
      <w:r>
        <w:t xml:space="preserve">The second event of significant interest occurs as the road bends near a side-parked delivery truck at around 01:10 (depicted in ) – the deliberately introduced </w:t>
      </w:r>
      <w:r w:rsidRPr="00F40C71">
        <w:rPr>
          <w:b/>
          <w:bCs/>
        </w:rPr>
        <w:t>phantom breaking</w:t>
      </w:r>
      <w:r>
        <w:t xml:space="preserve"> could occur in the real driving scenario due to the optical reflection from the truck surface or sensor inaccuracy (i.e., the truck could be interpreted as a vehicle on the road, despite being parked on the side of the road)</w:t>
      </w:r>
    </w:p>
    <w:p w14:paraId="797CAE60" w14:textId="77777777" w:rsidR="001075D0" w:rsidRDefault="001075D0" w:rsidP="001075D0">
      <w:pPr>
        <w:keepNext/>
        <w:spacing w:after="0"/>
        <w:jc w:val="center"/>
      </w:pPr>
      <w:r w:rsidRPr="0069793A">
        <w:rPr>
          <w:noProof/>
        </w:rPr>
        <w:drawing>
          <wp:inline distT="0" distB="0" distL="0" distR="0" wp14:anchorId="49137325" wp14:editId="0A352517">
            <wp:extent cx="4775777" cy="2516892"/>
            <wp:effectExtent l="0" t="0" r="6350" b="0"/>
            <wp:docPr id="1782976208" name="Picture 1782976208" descr="A road with buildings on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6208" name="Picture 1782976208" descr="A road with buildings on the side&#10;&#10;Description automatically generated with medium confidence"/>
                    <pic:cNvPicPr/>
                  </pic:nvPicPr>
                  <pic:blipFill>
                    <a:blip r:embed="rId40"/>
                    <a:stretch>
                      <a:fillRect/>
                    </a:stretch>
                  </pic:blipFill>
                  <pic:spPr>
                    <a:xfrm>
                      <a:off x="0" y="0"/>
                      <a:ext cx="4787236" cy="2522931"/>
                    </a:xfrm>
                    <a:prstGeom prst="rect">
                      <a:avLst/>
                    </a:prstGeom>
                  </pic:spPr>
                </pic:pic>
              </a:graphicData>
            </a:graphic>
          </wp:inline>
        </w:drawing>
      </w:r>
    </w:p>
    <w:p w14:paraId="3F3AA451" w14:textId="64C81697" w:rsidR="001075D0" w:rsidRDefault="001075D0" w:rsidP="001075D0">
      <w:pPr>
        <w:pStyle w:val="Didascalia"/>
      </w:pPr>
      <w:bookmarkStart w:id="82" w:name="_Toc105024444"/>
      <w:r>
        <w:t xml:space="preserve">Figure </w:t>
      </w:r>
      <w:r>
        <w:fldChar w:fldCharType="begin"/>
      </w:r>
      <w:r>
        <w:instrText>SEQ Figure \* ARABIC</w:instrText>
      </w:r>
      <w:r>
        <w:fldChar w:fldCharType="separate"/>
      </w:r>
      <w:r w:rsidR="005008ED">
        <w:rPr>
          <w:noProof/>
        </w:rPr>
        <w:t>24</w:t>
      </w:r>
      <w:r>
        <w:fldChar w:fldCharType="end"/>
      </w:r>
      <w:r>
        <w:t xml:space="preserve"> Scenario 5 - phantom breaking in city driving conditions</w:t>
      </w:r>
      <w:bookmarkEnd w:id="82"/>
    </w:p>
    <w:p w14:paraId="47BE929D" w14:textId="77777777" w:rsidR="001075D0" w:rsidRPr="0069793A" w:rsidRDefault="001075D0" w:rsidP="001075D0">
      <w:pPr>
        <w:pStyle w:val="Paragrafoelenco"/>
        <w:numPr>
          <w:ilvl w:val="0"/>
          <w:numId w:val="19"/>
        </w:numPr>
      </w:pPr>
      <w:r w:rsidRPr="00AF5674">
        <w:t>The third</w:t>
      </w:r>
      <w:r>
        <w:t xml:space="preserve">, less significant </w:t>
      </w:r>
      <w:r w:rsidRPr="00AF5674">
        <w:t xml:space="preserve">event </w:t>
      </w:r>
      <w:r>
        <w:t>occurs at the road crossing at 01:47 – the reaction could be possible in anticipation of the ego vehicle breaking at the traffic light, which does not occur due to the green light being displayed at the traffic light</w:t>
      </w:r>
    </w:p>
    <w:p w14:paraId="750B6D0B" w14:textId="77777777" w:rsidR="001075D0" w:rsidRPr="00D80607" w:rsidRDefault="001075D0" w:rsidP="001075D0">
      <w:pPr>
        <w:spacing w:after="0"/>
        <w:rPr>
          <w:u w:val="single"/>
          <w:lang w:val="it-IT"/>
        </w:rPr>
      </w:pPr>
      <w:r w:rsidRPr="00D80607">
        <w:rPr>
          <w:u w:val="single"/>
          <w:lang w:val="it-IT"/>
        </w:rPr>
        <w:t xml:space="preserve">Scenario 6 (duration </w:t>
      </w:r>
      <w:r w:rsidRPr="00D80607">
        <w:rPr>
          <w:u w:val="single"/>
        </w:rPr>
        <w:t>~ 2:35</w:t>
      </w:r>
      <w:r w:rsidRPr="00D80607">
        <w:rPr>
          <w:u w:val="single"/>
          <w:lang w:val="it-IT"/>
        </w:rPr>
        <w:t>)</w:t>
      </w:r>
    </w:p>
    <w:p w14:paraId="5263414C" w14:textId="77777777" w:rsidR="001075D0" w:rsidRPr="00314877" w:rsidRDefault="001075D0" w:rsidP="001075D0">
      <w:pPr>
        <w:pStyle w:val="Paragrafoelenco"/>
        <w:numPr>
          <w:ilvl w:val="0"/>
          <w:numId w:val="19"/>
        </w:numPr>
        <w:spacing w:after="0"/>
      </w:pPr>
      <w:r>
        <w:t xml:space="preserve">While the ego vehicle starts driving in ‘sporty’ mode in scenarios 5 and 6, the phantom   breaking of scenario 5 causes the vehicle to continue driving in ‘comfort’ mode while the </w:t>
      </w:r>
      <w:r w:rsidRPr="00F40C71">
        <w:rPr>
          <w:b/>
          <w:bCs/>
        </w:rPr>
        <w:t>scenario 6 switches back to the ‘sporty’ mode</w:t>
      </w:r>
    </w:p>
    <w:p w14:paraId="6B2F26FC" w14:textId="7973F374" w:rsidR="000B78B7" w:rsidRDefault="000B78B7" w:rsidP="000B78B7">
      <w:pPr>
        <w:pStyle w:val="Titolo3"/>
      </w:pPr>
      <w:bookmarkStart w:id="83" w:name="_Toc105024402"/>
      <w:r>
        <w:lastRenderedPageBreak/>
        <w:t>Simulator study data</w:t>
      </w:r>
      <w:bookmarkEnd w:id="83"/>
    </w:p>
    <w:p w14:paraId="10E6D64F" w14:textId="07E0788E" w:rsidR="006C6B8F" w:rsidRDefault="00274CAD" w:rsidP="007C7F88">
      <w:r>
        <w:t>While adequate human-machine interaction is the prerequisite for intuitive usage and acceptance of driving automation, it is also a viable channel for obtaining real-time user feedback for the optimisation of vehicle controls</w:t>
      </w:r>
      <w:r w:rsidR="00A01DEC">
        <w:t xml:space="preserve"> and prediction of human needs</w:t>
      </w:r>
      <w:r>
        <w:t>. The feedback enables AI training to understand user behaviour and inform</w:t>
      </w:r>
      <w:r w:rsidR="00A152A2">
        <w:t>s</w:t>
      </w:r>
      <w:r>
        <w:t xml:space="preserve"> vehicle controls of user expectations within the legal road limitation. In addition, it tracks user satisfaction and trust in the system, hence improving the mobility solutions and increasing road safety. Trust and acceptance are potentially the crucial parameters for determining the success of autonomous driving deployment in wider society. Hence, this data taking campaign seeks to determine the appropriate and measurable parameters to be able to quantify trust and acceptance in a physically safe environment using dependable methods. It also delivers data for the AI training activities (WP4), just as is the case with the avionics use case. </w:t>
      </w:r>
    </w:p>
    <w:p w14:paraId="6D453EFF" w14:textId="130EA6A7" w:rsidR="00C03851" w:rsidRPr="00F42134" w:rsidRDefault="00274CAD" w:rsidP="007C7F88">
      <w:r>
        <w:t xml:space="preserve">The data acquisition campaign is based on a recent TEACHING-specific study with a set of tailor-made driving scenarios </w:t>
      </w:r>
      <w:r w:rsidR="00C03851">
        <w:t xml:space="preserve">(described in Section </w:t>
      </w:r>
      <w:r w:rsidR="00C03851" w:rsidRPr="00600029">
        <w:fldChar w:fldCharType="begin"/>
      </w:r>
      <w:r w:rsidR="00C03851" w:rsidRPr="00600029">
        <w:instrText xml:space="preserve"> REF _Ref104885515 \r \h </w:instrText>
      </w:r>
      <w:r w:rsidR="00600029">
        <w:instrText xml:space="preserve"> \* MERGEFORMAT </w:instrText>
      </w:r>
      <w:r w:rsidR="00C03851" w:rsidRPr="00600029">
        <w:fldChar w:fldCharType="separate"/>
      </w:r>
      <w:r w:rsidR="005008ED">
        <w:t>2.2.3</w:t>
      </w:r>
      <w:r w:rsidR="00C03851" w:rsidRPr="00600029">
        <w:fldChar w:fldCharType="end"/>
      </w:r>
      <w:r w:rsidR="00C03851" w:rsidRPr="00600029">
        <w:t xml:space="preserve">) </w:t>
      </w:r>
      <w:r w:rsidRPr="00600029">
        <w:t>to gather user subjective (questionnaire) and objective (psychophysiological) feedback</w:t>
      </w:r>
      <w:r w:rsidR="009F7650" w:rsidRPr="00600029">
        <w:t xml:space="preserve">, as described in </w:t>
      </w:r>
      <w:r w:rsidR="00794CA4" w:rsidRPr="00600029">
        <w:t xml:space="preserve">the simulator setup and procedure of Section </w:t>
      </w:r>
      <w:r w:rsidR="00794CA4" w:rsidRPr="00600029">
        <w:fldChar w:fldCharType="begin"/>
      </w:r>
      <w:r w:rsidR="00794CA4" w:rsidRPr="00600029">
        <w:instrText xml:space="preserve"> REF _Ref104885590 \r \h </w:instrText>
      </w:r>
      <w:r w:rsidR="00600029">
        <w:instrText xml:space="preserve"> \* MERGEFORMAT </w:instrText>
      </w:r>
      <w:r w:rsidR="00794CA4" w:rsidRPr="00600029">
        <w:fldChar w:fldCharType="separate"/>
      </w:r>
      <w:r w:rsidR="005008ED">
        <w:t>2.2.2</w:t>
      </w:r>
      <w:r w:rsidR="00794CA4" w:rsidRPr="00600029">
        <w:fldChar w:fldCharType="end"/>
      </w:r>
      <w:r w:rsidRPr="00600029">
        <w:t>.</w:t>
      </w:r>
      <w:r w:rsidR="007642A1">
        <w:t xml:space="preserve"> </w:t>
      </w:r>
      <w:r w:rsidR="006C6B8F" w:rsidRPr="00600029">
        <w:t>T</w:t>
      </w:r>
      <w:r w:rsidR="00C03851" w:rsidRPr="00600029">
        <w:t xml:space="preserve">he </w:t>
      </w:r>
      <w:r w:rsidR="00135323" w:rsidRPr="00600029">
        <w:t xml:space="preserve">human state is estimated from </w:t>
      </w:r>
      <w:r w:rsidR="00C03851" w:rsidRPr="00600029">
        <w:t xml:space="preserve">objective human measurements </w:t>
      </w:r>
      <w:r w:rsidR="00135323" w:rsidRPr="00600029">
        <w:t xml:space="preserve">of </w:t>
      </w:r>
      <w:r w:rsidR="00C03851" w:rsidRPr="00600029">
        <w:t>HR</w:t>
      </w:r>
      <w:r w:rsidR="00135323" w:rsidRPr="00600029">
        <w:t xml:space="preserve">, </w:t>
      </w:r>
      <w:r w:rsidR="00C03851" w:rsidRPr="00600029">
        <w:t>HRV</w:t>
      </w:r>
      <w:r w:rsidR="00135323" w:rsidRPr="00600029">
        <w:t xml:space="preserve"> and </w:t>
      </w:r>
      <w:r w:rsidR="00C03851" w:rsidRPr="00600029">
        <w:t>GSR</w:t>
      </w:r>
      <w:r w:rsidR="00A44D36" w:rsidRPr="00600029">
        <w:t xml:space="preserve">. </w:t>
      </w:r>
      <w:r w:rsidR="00C03851" w:rsidRPr="00600029">
        <w:t xml:space="preserve">The subjective perception of the driving </w:t>
      </w:r>
      <w:r w:rsidR="00A44D36" w:rsidRPr="00600029">
        <w:t xml:space="preserve">automation </w:t>
      </w:r>
      <w:r w:rsidR="00600029" w:rsidRPr="00600029">
        <w:t xml:space="preserve">is yielded from the questionnaires, as described in Section </w:t>
      </w:r>
      <w:r w:rsidR="00600029" w:rsidRPr="00F42134">
        <w:fldChar w:fldCharType="begin"/>
      </w:r>
      <w:r w:rsidR="00600029" w:rsidRPr="00F42134">
        <w:instrText xml:space="preserve"> REF _Ref104885590 \r \h  \* MERGEFORMAT </w:instrText>
      </w:r>
      <w:r w:rsidR="00600029" w:rsidRPr="00F42134">
        <w:fldChar w:fldCharType="separate"/>
      </w:r>
      <w:r w:rsidR="005008ED">
        <w:t>2.2.2</w:t>
      </w:r>
      <w:r w:rsidR="00600029" w:rsidRPr="00F42134">
        <w:fldChar w:fldCharType="end"/>
      </w:r>
      <w:r w:rsidR="00600029" w:rsidRPr="00F42134">
        <w:t>.</w:t>
      </w:r>
      <w:r w:rsidR="004A5841">
        <w:t xml:space="preserve"> </w:t>
      </w:r>
    </w:p>
    <w:p w14:paraId="0ED667DF" w14:textId="35C52216" w:rsidR="004A5841" w:rsidRPr="00907F40" w:rsidRDefault="00600029" w:rsidP="004A5841">
      <w:pPr>
        <w:rPr>
          <w:szCs w:val="24"/>
          <w:lang w:eastAsia="zh-CN" w:bidi="th-TH"/>
        </w:rPr>
      </w:pPr>
      <w:r w:rsidRPr="00F42134">
        <w:t xml:space="preserve">The subjective data </w:t>
      </w:r>
      <w:r w:rsidR="00DD3219" w:rsidRPr="00F42134">
        <w:rPr>
          <w:szCs w:val="24"/>
          <w:lang w:eastAsia="zh-CN" w:bidi="th-TH"/>
        </w:rPr>
        <w:t>were collected anonymously. There is no possibility to assign the data to the respective participating person</w:t>
      </w:r>
      <w:r w:rsidRPr="00F42134">
        <w:rPr>
          <w:szCs w:val="24"/>
          <w:lang w:eastAsia="zh-CN" w:bidi="th-TH"/>
        </w:rPr>
        <w:t xml:space="preserve"> to safeguard the </w:t>
      </w:r>
      <w:r w:rsidR="00FE674D">
        <w:rPr>
          <w:szCs w:val="24"/>
          <w:lang w:eastAsia="zh-CN" w:bidi="th-TH"/>
        </w:rPr>
        <w:t xml:space="preserve">personal data </w:t>
      </w:r>
      <w:r w:rsidR="007642A1">
        <w:rPr>
          <w:szCs w:val="24"/>
          <w:lang w:eastAsia="zh-CN" w:bidi="th-TH"/>
        </w:rPr>
        <w:t>per</w:t>
      </w:r>
      <w:r w:rsidRPr="00F42134">
        <w:rPr>
          <w:szCs w:val="24"/>
          <w:lang w:eastAsia="zh-CN" w:bidi="th-TH"/>
        </w:rPr>
        <w:t xml:space="preserve"> </w:t>
      </w:r>
      <w:r w:rsidR="00F42134" w:rsidRPr="00F42134">
        <w:rPr>
          <w:szCs w:val="24"/>
          <w:lang w:eastAsia="zh-CN" w:bidi="th-TH"/>
        </w:rPr>
        <w:t xml:space="preserve">article 9 of the </w:t>
      </w:r>
      <w:bookmarkStart w:id="84" w:name="_Hlk105023906"/>
      <w:r w:rsidR="00F42134" w:rsidRPr="00F42134">
        <w:rPr>
          <w:szCs w:val="24"/>
          <w:lang w:eastAsia="zh-CN" w:bidi="th-TH"/>
        </w:rPr>
        <w:t xml:space="preserve">General Data Protection Regulation </w:t>
      </w:r>
      <w:bookmarkEnd w:id="84"/>
      <w:r w:rsidR="00F42134" w:rsidRPr="00F42134">
        <w:rPr>
          <w:szCs w:val="24"/>
          <w:lang w:eastAsia="zh-CN" w:bidi="th-TH"/>
        </w:rPr>
        <w:t>(EU) (GDPR)</w:t>
      </w:r>
      <w:r w:rsidRPr="00F42134">
        <w:rPr>
          <w:szCs w:val="24"/>
          <w:lang w:eastAsia="zh-CN" w:bidi="th-TH"/>
        </w:rPr>
        <w:t xml:space="preserve">. </w:t>
      </w:r>
      <w:r w:rsidR="000B6B12">
        <w:t>Th</w:t>
      </w:r>
      <w:r w:rsidR="000B6B12" w:rsidRPr="00907F40">
        <w:t>e following describe</w:t>
      </w:r>
      <w:r w:rsidR="007642A1" w:rsidRPr="00907F40">
        <w:t>s</w:t>
      </w:r>
      <w:r w:rsidR="000B6B12" w:rsidRPr="00907F40">
        <w:t xml:space="preserve"> the </w:t>
      </w:r>
      <w:r w:rsidR="00F817F5" w:rsidRPr="00907F40">
        <w:t xml:space="preserve">key consideration at the initial stage </w:t>
      </w:r>
      <w:r w:rsidR="00A77ACF" w:rsidRPr="00907F40">
        <w:t xml:space="preserve">of data </w:t>
      </w:r>
      <w:r w:rsidR="000B6B12" w:rsidRPr="00907F40">
        <w:t xml:space="preserve">analysis: </w:t>
      </w:r>
    </w:p>
    <w:p w14:paraId="642EEC97" w14:textId="756ED4E9" w:rsidR="00DD3219" w:rsidRPr="00907F40" w:rsidRDefault="00DD3219" w:rsidP="000B6B12">
      <w:pPr>
        <w:pStyle w:val="Paragrafoelenco"/>
        <w:numPr>
          <w:ilvl w:val="0"/>
          <w:numId w:val="4"/>
        </w:numPr>
        <w:rPr>
          <w:szCs w:val="24"/>
          <w:lang w:eastAsia="zh-CN" w:bidi="th-TH"/>
        </w:rPr>
      </w:pPr>
      <w:r w:rsidRPr="00907F40">
        <w:rPr>
          <w:szCs w:val="24"/>
          <w:lang w:eastAsia="zh-CN" w:bidi="th-TH"/>
        </w:rPr>
        <w:t xml:space="preserve">The </w:t>
      </w:r>
      <w:r w:rsidR="00733E11" w:rsidRPr="00907F40">
        <w:rPr>
          <w:szCs w:val="24"/>
          <w:lang w:eastAsia="zh-CN" w:bidi="th-TH"/>
        </w:rPr>
        <w:t>study s</w:t>
      </w:r>
      <w:r w:rsidRPr="00907F40">
        <w:rPr>
          <w:szCs w:val="24"/>
          <w:lang w:eastAsia="zh-CN" w:bidi="th-TH"/>
        </w:rPr>
        <w:t>ample consist</w:t>
      </w:r>
      <w:r w:rsidR="00733E11" w:rsidRPr="00907F40">
        <w:rPr>
          <w:szCs w:val="24"/>
          <w:lang w:eastAsia="zh-CN" w:bidi="th-TH"/>
        </w:rPr>
        <w:t>s</w:t>
      </w:r>
      <w:r w:rsidRPr="00907F40">
        <w:rPr>
          <w:szCs w:val="24"/>
          <w:lang w:eastAsia="zh-CN" w:bidi="th-TH"/>
        </w:rPr>
        <w:t xml:space="preserve"> of 40 </w:t>
      </w:r>
      <w:r w:rsidR="004A5841" w:rsidRPr="00907F40">
        <w:rPr>
          <w:szCs w:val="24"/>
          <w:lang w:eastAsia="zh-CN" w:bidi="th-TH"/>
        </w:rPr>
        <w:t xml:space="preserve">subjects </w:t>
      </w:r>
      <w:r w:rsidRPr="00907F40">
        <w:rPr>
          <w:szCs w:val="24"/>
          <w:lang w:eastAsia="zh-CN" w:bidi="th-TH"/>
        </w:rPr>
        <w:t>with an average age of 35.5 years (</w:t>
      </w:r>
      <w:proofErr w:type="spellStart"/>
      <w:r w:rsidRPr="00907F40">
        <w:rPr>
          <w:szCs w:val="24"/>
          <w:lang w:eastAsia="zh-CN" w:bidi="th-TH"/>
        </w:rPr>
        <w:t>sd</w:t>
      </w:r>
      <w:proofErr w:type="spellEnd"/>
      <w:r w:rsidRPr="00907F40">
        <w:rPr>
          <w:szCs w:val="24"/>
          <w:lang w:eastAsia="zh-CN" w:bidi="th-TH"/>
        </w:rPr>
        <w:t xml:space="preserve"> = 8.5). A total of 16 women and 24 men took part in the study. </w:t>
      </w:r>
      <w:r w:rsidR="009B0776" w:rsidRPr="00907F40">
        <w:rPr>
          <w:szCs w:val="24"/>
          <w:lang w:eastAsia="zh-CN" w:bidi="th-TH"/>
        </w:rPr>
        <w:t xml:space="preserve">A driving licence is held by </w:t>
      </w:r>
      <w:r w:rsidRPr="00907F40">
        <w:rPr>
          <w:szCs w:val="24"/>
          <w:lang w:eastAsia="zh-CN" w:bidi="th-TH"/>
        </w:rPr>
        <w:t xml:space="preserve">39 participants. On average, the participants have held their </w:t>
      </w:r>
      <w:r w:rsidR="009B0776" w:rsidRPr="00907F40">
        <w:rPr>
          <w:szCs w:val="24"/>
          <w:lang w:eastAsia="zh-CN" w:bidi="th-TH"/>
        </w:rPr>
        <w:t xml:space="preserve">driving </w:t>
      </w:r>
      <w:r w:rsidRPr="00907F40">
        <w:rPr>
          <w:szCs w:val="24"/>
          <w:lang w:eastAsia="zh-CN" w:bidi="th-TH"/>
        </w:rPr>
        <w:t>license for 16.7 years (</w:t>
      </w:r>
      <w:proofErr w:type="spellStart"/>
      <w:r w:rsidRPr="00907F40">
        <w:rPr>
          <w:szCs w:val="24"/>
          <w:lang w:eastAsia="zh-CN" w:bidi="th-TH"/>
        </w:rPr>
        <w:t>sd</w:t>
      </w:r>
      <w:proofErr w:type="spellEnd"/>
      <w:r w:rsidRPr="00907F40">
        <w:rPr>
          <w:szCs w:val="24"/>
          <w:lang w:eastAsia="zh-CN" w:bidi="th-TH"/>
        </w:rPr>
        <w:t xml:space="preserve"> = 7.8).</w:t>
      </w:r>
    </w:p>
    <w:p w14:paraId="7737581C" w14:textId="6DBE51CC" w:rsidR="00DD3219" w:rsidRPr="00907F40" w:rsidRDefault="00DD3219" w:rsidP="000B6B12">
      <w:pPr>
        <w:pStyle w:val="Paragrafoelenco"/>
        <w:numPr>
          <w:ilvl w:val="0"/>
          <w:numId w:val="4"/>
        </w:numPr>
        <w:rPr>
          <w:szCs w:val="24"/>
          <w:lang w:eastAsia="zh-CN" w:bidi="th-TH"/>
        </w:rPr>
      </w:pPr>
      <w:r w:rsidRPr="00907F40">
        <w:rPr>
          <w:szCs w:val="24"/>
          <w:lang w:eastAsia="zh-CN" w:bidi="th-TH"/>
        </w:rPr>
        <w:t xml:space="preserve">Scales </w:t>
      </w:r>
      <w:r w:rsidR="00A77ACF" w:rsidRPr="00907F40">
        <w:rPr>
          <w:szCs w:val="24"/>
          <w:lang w:eastAsia="zh-CN" w:bidi="th-TH"/>
        </w:rPr>
        <w:t xml:space="preserve">are </w:t>
      </w:r>
      <w:r w:rsidRPr="00907F40">
        <w:rPr>
          <w:szCs w:val="24"/>
          <w:lang w:eastAsia="zh-CN" w:bidi="th-TH"/>
        </w:rPr>
        <w:t>created and evaluated regarding their quality criteria (internal consistency, reliability etc.).</w:t>
      </w:r>
    </w:p>
    <w:p w14:paraId="213C22A9" w14:textId="77777777" w:rsidR="00DD3219" w:rsidRPr="00907F40" w:rsidRDefault="00DD3219" w:rsidP="000B6B12">
      <w:pPr>
        <w:pStyle w:val="Paragrafoelenco"/>
        <w:numPr>
          <w:ilvl w:val="0"/>
          <w:numId w:val="4"/>
        </w:numPr>
        <w:rPr>
          <w:szCs w:val="24"/>
          <w:lang w:eastAsia="zh-CN" w:bidi="th-TH"/>
        </w:rPr>
      </w:pPr>
      <w:r w:rsidRPr="00907F40">
        <w:rPr>
          <w:szCs w:val="24"/>
          <w:lang w:eastAsia="zh-CN" w:bidi="th-TH"/>
        </w:rPr>
        <w:t>Depending on the quality criteria, individual items were excluded from the data analysis for specific scales.</w:t>
      </w:r>
    </w:p>
    <w:p w14:paraId="1B0A63DF" w14:textId="00B3C352" w:rsidR="00DD3219" w:rsidRPr="00907F40" w:rsidRDefault="00DD3219" w:rsidP="000B6B12">
      <w:pPr>
        <w:pStyle w:val="Paragrafoelenco"/>
        <w:numPr>
          <w:ilvl w:val="0"/>
          <w:numId w:val="4"/>
        </w:numPr>
        <w:rPr>
          <w:szCs w:val="24"/>
          <w:lang w:eastAsia="zh-CN" w:bidi="th-TH"/>
        </w:rPr>
      </w:pPr>
      <w:r w:rsidRPr="00907F40">
        <w:rPr>
          <w:szCs w:val="24"/>
          <w:lang w:eastAsia="zh-CN" w:bidi="th-TH"/>
        </w:rPr>
        <w:t xml:space="preserve">Data </w:t>
      </w:r>
      <w:r w:rsidR="00A77ACF" w:rsidRPr="00907F40">
        <w:rPr>
          <w:szCs w:val="24"/>
          <w:lang w:eastAsia="zh-CN" w:bidi="th-TH"/>
        </w:rPr>
        <w:t xml:space="preserve">is </w:t>
      </w:r>
      <w:r w:rsidRPr="00907F40">
        <w:rPr>
          <w:szCs w:val="24"/>
          <w:lang w:eastAsia="zh-CN" w:bidi="th-TH"/>
        </w:rPr>
        <w:t>then evaluated using multivariate statistical analysis methods.</w:t>
      </w:r>
    </w:p>
    <w:p w14:paraId="78A61782" w14:textId="61CECC50" w:rsidR="00DD3219" w:rsidRPr="00907F40" w:rsidRDefault="00DD3219" w:rsidP="000B6B12">
      <w:pPr>
        <w:pStyle w:val="Paragrafoelenco"/>
        <w:numPr>
          <w:ilvl w:val="0"/>
          <w:numId w:val="4"/>
        </w:numPr>
        <w:rPr>
          <w:szCs w:val="24"/>
          <w:lang w:eastAsia="zh-CN" w:bidi="th-TH"/>
        </w:rPr>
      </w:pPr>
      <w:r w:rsidRPr="00907F40">
        <w:rPr>
          <w:szCs w:val="24"/>
          <w:lang w:eastAsia="zh-CN" w:bidi="th-TH"/>
        </w:rPr>
        <w:t xml:space="preserve">The difference in the dependent variables (comfort, workload, etc.) </w:t>
      </w:r>
      <w:r w:rsidR="00733E11" w:rsidRPr="00907F40">
        <w:rPr>
          <w:szCs w:val="24"/>
          <w:lang w:eastAsia="zh-CN" w:bidi="th-TH"/>
        </w:rPr>
        <w:t>concerning</w:t>
      </w:r>
      <w:r w:rsidRPr="00907F40">
        <w:rPr>
          <w:szCs w:val="24"/>
          <w:lang w:eastAsia="zh-CN" w:bidi="th-TH"/>
        </w:rPr>
        <w:t xml:space="preserve"> different driving modes or environmental factors within a driving scenario </w:t>
      </w:r>
      <w:r w:rsidR="00907F40" w:rsidRPr="00907F40">
        <w:rPr>
          <w:szCs w:val="24"/>
          <w:lang w:eastAsia="zh-CN" w:bidi="th-TH"/>
        </w:rPr>
        <w:t>is</w:t>
      </w:r>
      <w:r w:rsidRPr="00907F40">
        <w:rPr>
          <w:szCs w:val="24"/>
          <w:lang w:eastAsia="zh-CN" w:bidi="th-TH"/>
        </w:rPr>
        <w:t xml:space="preserve"> calculated using variance analysis with repeated measurements. Post-tests </w:t>
      </w:r>
      <w:r w:rsidR="00907F40" w:rsidRPr="00907F40">
        <w:rPr>
          <w:szCs w:val="24"/>
          <w:lang w:eastAsia="zh-CN" w:bidi="th-TH"/>
        </w:rPr>
        <w:t>a</w:t>
      </w:r>
      <w:r w:rsidRPr="00907F40">
        <w:rPr>
          <w:szCs w:val="24"/>
          <w:lang w:eastAsia="zh-CN" w:bidi="th-TH"/>
        </w:rPr>
        <w:t xml:space="preserve">re determined and graphics </w:t>
      </w:r>
      <w:r w:rsidR="00907F40" w:rsidRPr="00907F40">
        <w:rPr>
          <w:szCs w:val="24"/>
          <w:lang w:eastAsia="zh-CN" w:bidi="th-TH"/>
        </w:rPr>
        <w:t xml:space="preserve">are </w:t>
      </w:r>
      <w:r w:rsidRPr="00907F40">
        <w:rPr>
          <w:szCs w:val="24"/>
          <w:lang w:eastAsia="zh-CN" w:bidi="th-TH"/>
        </w:rPr>
        <w:t xml:space="preserve">created. Sociodemographic variables </w:t>
      </w:r>
      <w:r w:rsidR="00907F40" w:rsidRPr="00907F40">
        <w:rPr>
          <w:szCs w:val="24"/>
          <w:lang w:eastAsia="zh-CN" w:bidi="th-TH"/>
        </w:rPr>
        <w:t xml:space="preserve">are </w:t>
      </w:r>
      <w:r w:rsidRPr="00907F40">
        <w:rPr>
          <w:szCs w:val="24"/>
          <w:lang w:eastAsia="zh-CN" w:bidi="th-TH"/>
        </w:rPr>
        <w:t>included in the analyses.</w:t>
      </w:r>
    </w:p>
    <w:p w14:paraId="7EB38019" w14:textId="1E9C9C0A" w:rsidR="00DD3219" w:rsidRDefault="00DD3219" w:rsidP="000B6B12">
      <w:pPr>
        <w:pStyle w:val="Paragrafoelenco"/>
        <w:numPr>
          <w:ilvl w:val="0"/>
          <w:numId w:val="4"/>
        </w:numPr>
        <w:rPr>
          <w:szCs w:val="24"/>
          <w:lang w:eastAsia="zh-CN" w:bidi="th-TH"/>
        </w:rPr>
      </w:pPr>
      <w:r w:rsidRPr="00907F40">
        <w:rPr>
          <w:szCs w:val="24"/>
          <w:lang w:eastAsia="zh-CN" w:bidi="th-TH"/>
        </w:rPr>
        <w:t>In addition, correlations were determined between the comfort, discomfort scale, workload, and relevant psychological aspects such as trust, safety, acceptance and satisfaction for external validation.</w:t>
      </w:r>
    </w:p>
    <w:p w14:paraId="7A578000" w14:textId="1EBB21CC" w:rsidR="00946F4D" w:rsidRPr="00946F4D" w:rsidRDefault="00946F4D" w:rsidP="00946F4D">
      <w:pPr>
        <w:rPr>
          <w:szCs w:val="24"/>
          <w:lang w:eastAsia="zh-CN" w:bidi="th-TH"/>
        </w:rPr>
      </w:pPr>
      <w:r>
        <w:rPr>
          <w:szCs w:val="24"/>
          <w:lang w:eastAsia="zh-CN" w:bidi="th-TH"/>
        </w:rPr>
        <w:t xml:space="preserve">When it comes to the objective data, the following are the key data characteristics: </w:t>
      </w:r>
    </w:p>
    <w:p w14:paraId="1C407DFF" w14:textId="554CB20D" w:rsidR="00946F4D" w:rsidRPr="00946F4D" w:rsidRDefault="00946F4D" w:rsidP="00946F4D">
      <w:pPr>
        <w:pStyle w:val="Paragrafoelenco"/>
        <w:numPr>
          <w:ilvl w:val="0"/>
          <w:numId w:val="4"/>
        </w:numPr>
        <w:rPr>
          <w:szCs w:val="24"/>
          <w:lang w:eastAsia="zh-CN" w:bidi="th-TH"/>
        </w:rPr>
      </w:pPr>
      <w:r w:rsidRPr="00946F4D">
        <w:rPr>
          <w:szCs w:val="24"/>
          <w:lang w:eastAsia="zh-CN" w:bidi="th-TH"/>
        </w:rPr>
        <w:t xml:space="preserve">Data is stored in the database </w:t>
      </w:r>
    </w:p>
    <w:p w14:paraId="2EEAEFAB" w14:textId="718A33C9" w:rsidR="009E696F" w:rsidRDefault="009E696F" w:rsidP="00946F4D">
      <w:pPr>
        <w:pStyle w:val="Paragrafoelenco"/>
        <w:numPr>
          <w:ilvl w:val="0"/>
          <w:numId w:val="4"/>
        </w:numPr>
        <w:rPr>
          <w:szCs w:val="24"/>
          <w:lang w:eastAsia="zh-CN" w:bidi="th-TH"/>
        </w:rPr>
      </w:pPr>
      <w:r>
        <w:rPr>
          <w:szCs w:val="24"/>
          <w:lang w:eastAsia="zh-CN" w:bidi="th-TH"/>
        </w:rPr>
        <w:t xml:space="preserve">The </w:t>
      </w:r>
      <w:r w:rsidR="00946F4D" w:rsidRPr="00946F4D">
        <w:rPr>
          <w:szCs w:val="24"/>
          <w:lang w:eastAsia="zh-CN" w:bidi="th-TH"/>
        </w:rPr>
        <w:t>scenario data</w:t>
      </w:r>
      <w:r>
        <w:rPr>
          <w:szCs w:val="24"/>
          <w:lang w:eastAsia="zh-CN" w:bidi="th-TH"/>
        </w:rPr>
        <w:t xml:space="preserve"> is associated with the following</w:t>
      </w:r>
      <w:r w:rsidR="00F435AC">
        <w:rPr>
          <w:szCs w:val="24"/>
          <w:lang w:eastAsia="zh-CN" w:bidi="th-TH"/>
        </w:rPr>
        <w:t xml:space="preserve"> (</w:t>
      </w:r>
      <w:r w:rsidR="00F435AC">
        <w:rPr>
          <w:szCs w:val="24"/>
          <w:lang w:eastAsia="zh-CN" w:bidi="th-TH"/>
        </w:rPr>
        <w:fldChar w:fldCharType="begin"/>
      </w:r>
      <w:r w:rsidR="00F435AC">
        <w:rPr>
          <w:szCs w:val="24"/>
          <w:lang w:eastAsia="zh-CN" w:bidi="th-TH"/>
        </w:rPr>
        <w:instrText xml:space="preserve"> REF _Ref104932664 \h </w:instrText>
      </w:r>
      <w:r w:rsidR="00F435AC">
        <w:rPr>
          <w:szCs w:val="24"/>
          <w:lang w:eastAsia="zh-CN" w:bidi="th-TH"/>
        </w:rPr>
      </w:r>
      <w:r w:rsidR="00F435AC">
        <w:rPr>
          <w:szCs w:val="24"/>
          <w:lang w:eastAsia="zh-CN" w:bidi="th-TH"/>
        </w:rPr>
        <w:fldChar w:fldCharType="separate"/>
      </w:r>
      <w:r w:rsidR="005008ED" w:rsidRPr="008A5E76">
        <w:t xml:space="preserve">Figure </w:t>
      </w:r>
      <w:r w:rsidR="005008ED">
        <w:rPr>
          <w:noProof/>
        </w:rPr>
        <w:t>25</w:t>
      </w:r>
      <w:r w:rsidR="005008ED" w:rsidRPr="008A5E76">
        <w:t xml:space="preserve"> Scenario </w:t>
      </w:r>
      <w:proofErr w:type="spellStart"/>
      <w:r w:rsidR="005008ED" w:rsidRPr="008A5E76">
        <w:t>Data</w:t>
      </w:r>
      <w:r w:rsidR="00F435AC">
        <w:rPr>
          <w:szCs w:val="24"/>
          <w:lang w:eastAsia="zh-CN" w:bidi="th-TH"/>
        </w:rPr>
        <w:fldChar w:fldCharType="end"/>
      </w:r>
      <w:r w:rsidR="00F435AC">
        <w:rPr>
          <w:szCs w:val="24"/>
          <w:lang w:eastAsia="zh-CN" w:bidi="th-TH"/>
        </w:rPr>
        <w:fldChar w:fldCharType="begin"/>
      </w:r>
      <w:r w:rsidR="00F435AC">
        <w:rPr>
          <w:szCs w:val="24"/>
          <w:lang w:eastAsia="zh-CN" w:bidi="th-TH"/>
        </w:rPr>
        <w:instrText xml:space="preserve"> REF _Ref104932669 \h </w:instrText>
      </w:r>
      <w:r w:rsidR="00F435AC">
        <w:rPr>
          <w:szCs w:val="24"/>
          <w:lang w:eastAsia="zh-CN" w:bidi="th-TH"/>
        </w:rPr>
      </w:r>
      <w:r w:rsidR="00F435AC">
        <w:rPr>
          <w:szCs w:val="24"/>
          <w:lang w:eastAsia="zh-CN" w:bidi="th-TH"/>
        </w:rPr>
        <w:fldChar w:fldCharType="separate"/>
      </w:r>
      <w:r w:rsidR="005008ED" w:rsidRPr="008A5E76">
        <w:t>Figure</w:t>
      </w:r>
      <w:proofErr w:type="spellEnd"/>
      <w:r w:rsidR="005008ED" w:rsidRPr="008A5E76">
        <w:t xml:space="preserve"> </w:t>
      </w:r>
      <w:r w:rsidR="005008ED">
        <w:rPr>
          <w:noProof/>
        </w:rPr>
        <w:t>25</w:t>
      </w:r>
      <w:r w:rsidR="00F435AC">
        <w:rPr>
          <w:szCs w:val="24"/>
          <w:lang w:eastAsia="zh-CN" w:bidi="th-TH"/>
        </w:rPr>
        <w:fldChar w:fldCharType="end"/>
      </w:r>
      <w:r w:rsidR="00F435AC">
        <w:rPr>
          <w:szCs w:val="24"/>
          <w:lang w:eastAsia="zh-CN" w:bidi="th-TH"/>
        </w:rPr>
        <w:t>)</w:t>
      </w:r>
      <w:r>
        <w:rPr>
          <w:szCs w:val="24"/>
          <w:lang w:eastAsia="zh-CN" w:bidi="th-TH"/>
        </w:rPr>
        <w:t xml:space="preserve">: </w:t>
      </w:r>
    </w:p>
    <w:p w14:paraId="1039BB67" w14:textId="77777777" w:rsidR="00DC0300" w:rsidRDefault="00DC0300" w:rsidP="00DC0300">
      <w:pPr>
        <w:pStyle w:val="Paragrafoelenco"/>
        <w:numPr>
          <w:ilvl w:val="1"/>
          <w:numId w:val="4"/>
        </w:numPr>
        <w:rPr>
          <w:szCs w:val="24"/>
          <w:lang w:eastAsia="zh-CN" w:bidi="th-TH"/>
        </w:rPr>
      </w:pPr>
      <w:r w:rsidRPr="00946F4D">
        <w:rPr>
          <w:szCs w:val="24"/>
          <w:lang w:eastAsia="zh-CN" w:bidi="th-TH"/>
        </w:rPr>
        <w:t>Scenario ID</w:t>
      </w:r>
    </w:p>
    <w:p w14:paraId="1DCEFC51" w14:textId="57AF435B" w:rsidR="00946F4D" w:rsidRPr="00946F4D" w:rsidRDefault="00946F4D" w:rsidP="009E696F">
      <w:pPr>
        <w:pStyle w:val="Paragrafoelenco"/>
        <w:numPr>
          <w:ilvl w:val="1"/>
          <w:numId w:val="4"/>
        </w:numPr>
        <w:rPr>
          <w:szCs w:val="24"/>
          <w:lang w:eastAsia="zh-CN" w:bidi="th-TH"/>
        </w:rPr>
      </w:pPr>
      <w:r w:rsidRPr="00946F4D">
        <w:rPr>
          <w:szCs w:val="24"/>
          <w:lang w:eastAsia="zh-CN" w:bidi="th-TH"/>
        </w:rPr>
        <w:t xml:space="preserve">Participant </w:t>
      </w:r>
      <w:r w:rsidR="00F435AC">
        <w:rPr>
          <w:szCs w:val="24"/>
          <w:lang w:eastAsia="zh-CN" w:bidi="th-TH"/>
        </w:rPr>
        <w:t>ID</w:t>
      </w:r>
      <w:r w:rsidR="00E53143">
        <w:rPr>
          <w:szCs w:val="24"/>
          <w:lang w:eastAsia="zh-CN" w:bidi="th-TH"/>
        </w:rPr>
        <w:t xml:space="preserve"> (‘</w:t>
      </w:r>
      <w:proofErr w:type="spellStart"/>
      <w:r w:rsidR="00E53143" w:rsidRPr="00DC0300">
        <w:rPr>
          <w:i/>
          <w:iCs/>
          <w:szCs w:val="24"/>
          <w:lang w:eastAsia="zh-CN" w:bidi="th-TH"/>
        </w:rPr>
        <w:t>prob</w:t>
      </w:r>
      <w:r w:rsidR="00DC0300" w:rsidRPr="00DC0300">
        <w:rPr>
          <w:i/>
          <w:iCs/>
          <w:szCs w:val="24"/>
          <w:lang w:eastAsia="zh-CN" w:bidi="th-TH"/>
        </w:rPr>
        <w:t>_</w:t>
      </w:r>
      <w:r w:rsidR="00E53143" w:rsidRPr="00DC0300">
        <w:rPr>
          <w:i/>
          <w:iCs/>
          <w:szCs w:val="24"/>
          <w:lang w:eastAsia="zh-CN" w:bidi="th-TH"/>
        </w:rPr>
        <w:t>id</w:t>
      </w:r>
      <w:proofErr w:type="spellEnd"/>
      <w:r w:rsidR="00E53143">
        <w:rPr>
          <w:szCs w:val="24"/>
          <w:lang w:eastAsia="zh-CN" w:bidi="th-TH"/>
        </w:rPr>
        <w:t>’)</w:t>
      </w:r>
    </w:p>
    <w:p w14:paraId="7A07A071" w14:textId="54CF83DD" w:rsidR="008A5E76" w:rsidRPr="008A5E76" w:rsidRDefault="00946F4D" w:rsidP="00D66251">
      <w:pPr>
        <w:pStyle w:val="Paragrafoelenco"/>
        <w:numPr>
          <w:ilvl w:val="1"/>
          <w:numId w:val="4"/>
        </w:numPr>
        <w:rPr>
          <w:szCs w:val="24"/>
          <w:lang w:eastAsia="zh-CN" w:bidi="th-TH"/>
        </w:rPr>
      </w:pPr>
      <w:r w:rsidRPr="009E696F">
        <w:rPr>
          <w:szCs w:val="24"/>
          <w:lang w:eastAsia="zh-CN" w:bidi="th-TH"/>
        </w:rPr>
        <w:t>Start and stop timestamp</w:t>
      </w:r>
      <w:r w:rsidR="00DC0300">
        <w:rPr>
          <w:szCs w:val="24"/>
          <w:lang w:eastAsia="zh-CN" w:bidi="th-TH"/>
        </w:rPr>
        <w:t>s</w:t>
      </w:r>
      <w:r w:rsidR="00D66251">
        <w:rPr>
          <w:szCs w:val="24"/>
          <w:lang w:eastAsia="zh-CN" w:bidi="th-TH"/>
        </w:rPr>
        <w:t xml:space="preserve">, both are which are used to extract appropriate sensor data </w:t>
      </w:r>
      <w:r w:rsidRPr="00946F4D">
        <w:rPr>
          <w:szCs w:val="24"/>
          <w:lang w:eastAsia="zh-CN" w:bidi="th-TH"/>
        </w:rPr>
        <w:t xml:space="preserve">for </w:t>
      </w:r>
      <w:r w:rsidR="00D66251">
        <w:rPr>
          <w:szCs w:val="24"/>
          <w:lang w:eastAsia="zh-CN" w:bidi="th-TH"/>
        </w:rPr>
        <w:t xml:space="preserve">each </w:t>
      </w:r>
      <w:r w:rsidRPr="00946F4D">
        <w:rPr>
          <w:szCs w:val="24"/>
          <w:lang w:eastAsia="zh-CN" w:bidi="th-TH"/>
        </w:rPr>
        <w:t>participant</w:t>
      </w:r>
    </w:p>
    <w:p w14:paraId="282E9082" w14:textId="77777777" w:rsidR="002D64B9" w:rsidRPr="008A5E76" w:rsidRDefault="002D64B9" w:rsidP="008A5E76">
      <w:pPr>
        <w:keepNext/>
        <w:jc w:val="center"/>
      </w:pPr>
      <w:r w:rsidRPr="008A5E76">
        <w:rPr>
          <w:noProof/>
          <w:szCs w:val="24"/>
          <w:lang w:eastAsia="zh-CN" w:bidi="th-TH"/>
        </w:rPr>
        <w:lastRenderedPageBreak/>
        <w:drawing>
          <wp:inline distT="0" distB="0" distL="0" distR="0" wp14:anchorId="6FB167B3" wp14:editId="03E42ECC">
            <wp:extent cx="3747770" cy="2694940"/>
            <wp:effectExtent l="0" t="0" r="508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47770" cy="2694940"/>
                    </a:xfrm>
                    <a:prstGeom prst="rect">
                      <a:avLst/>
                    </a:prstGeom>
                    <a:noFill/>
                    <a:ln>
                      <a:noFill/>
                    </a:ln>
                  </pic:spPr>
                </pic:pic>
              </a:graphicData>
            </a:graphic>
          </wp:inline>
        </w:drawing>
      </w:r>
    </w:p>
    <w:p w14:paraId="1D6AA119" w14:textId="31896BF0" w:rsidR="002D64B9" w:rsidRDefault="002D64B9" w:rsidP="008A5E76">
      <w:pPr>
        <w:pStyle w:val="Didascalia"/>
      </w:pPr>
      <w:bookmarkStart w:id="85" w:name="_Ref104932669"/>
      <w:bookmarkStart w:id="86" w:name="_Ref104932644"/>
      <w:bookmarkStart w:id="87" w:name="_Ref104932664"/>
      <w:bookmarkStart w:id="88" w:name="_Toc105024445"/>
      <w:r w:rsidRPr="008A5E76">
        <w:t xml:space="preserve">Figure </w:t>
      </w:r>
      <w:r>
        <w:fldChar w:fldCharType="begin"/>
      </w:r>
      <w:r>
        <w:instrText>SEQ Figure \* ARABIC</w:instrText>
      </w:r>
      <w:r>
        <w:fldChar w:fldCharType="separate"/>
      </w:r>
      <w:r w:rsidR="005008ED">
        <w:rPr>
          <w:noProof/>
        </w:rPr>
        <w:t>25</w:t>
      </w:r>
      <w:r>
        <w:fldChar w:fldCharType="end"/>
      </w:r>
      <w:bookmarkEnd w:id="85"/>
      <w:r w:rsidRPr="008A5E76">
        <w:t xml:space="preserve"> Scenario Data</w:t>
      </w:r>
      <w:bookmarkEnd w:id="86"/>
      <w:bookmarkEnd w:id="87"/>
      <w:bookmarkEnd w:id="88"/>
    </w:p>
    <w:p w14:paraId="18693C9C" w14:textId="77777777" w:rsidR="00F435AC" w:rsidRDefault="00F435AC" w:rsidP="00F435AC">
      <w:pPr>
        <w:pStyle w:val="Paragrafoelenco"/>
        <w:numPr>
          <w:ilvl w:val="0"/>
          <w:numId w:val="4"/>
        </w:numPr>
        <w:rPr>
          <w:szCs w:val="24"/>
          <w:lang w:eastAsia="zh-CN" w:bidi="th-TH"/>
        </w:rPr>
      </w:pPr>
      <w:r w:rsidRPr="009E696F">
        <w:rPr>
          <w:szCs w:val="24"/>
          <w:lang w:eastAsia="zh-CN" w:bidi="th-TH"/>
        </w:rPr>
        <w:t xml:space="preserve">Sensor data: </w:t>
      </w:r>
    </w:p>
    <w:p w14:paraId="1846DEA7" w14:textId="61B2FDD4" w:rsidR="00F435AC" w:rsidRDefault="00F435AC" w:rsidP="00F435AC">
      <w:pPr>
        <w:pStyle w:val="Paragrafoelenco"/>
        <w:numPr>
          <w:ilvl w:val="1"/>
          <w:numId w:val="4"/>
        </w:numPr>
        <w:rPr>
          <w:szCs w:val="24"/>
          <w:lang w:eastAsia="zh-CN" w:bidi="th-TH"/>
        </w:rPr>
      </w:pPr>
      <w:r w:rsidRPr="009E696F">
        <w:rPr>
          <w:szCs w:val="24"/>
          <w:lang w:eastAsia="zh-CN" w:bidi="th-TH"/>
        </w:rPr>
        <w:t>Pre-processed sensor (ECG and GSR) data - timestamps and values</w:t>
      </w:r>
      <w:r w:rsidR="00EA750F">
        <w:rPr>
          <w:szCs w:val="24"/>
          <w:lang w:eastAsia="zh-CN" w:bidi="th-TH"/>
        </w:rPr>
        <w:t xml:space="preserve">, as depicted in </w:t>
      </w:r>
      <w:r w:rsidR="00EA750F">
        <w:rPr>
          <w:szCs w:val="24"/>
          <w:lang w:eastAsia="zh-CN" w:bidi="th-TH"/>
        </w:rPr>
        <w:fldChar w:fldCharType="begin"/>
      </w:r>
      <w:r w:rsidR="00EA750F">
        <w:rPr>
          <w:szCs w:val="24"/>
          <w:lang w:eastAsia="zh-CN" w:bidi="th-TH"/>
        </w:rPr>
        <w:instrText xml:space="preserve"> REF _Ref104932875 \h </w:instrText>
      </w:r>
      <w:r w:rsidR="00EA750F">
        <w:rPr>
          <w:szCs w:val="24"/>
          <w:lang w:eastAsia="zh-CN" w:bidi="th-TH"/>
        </w:rPr>
      </w:r>
      <w:r w:rsidR="00EA750F">
        <w:rPr>
          <w:szCs w:val="24"/>
          <w:lang w:eastAsia="zh-CN" w:bidi="th-TH"/>
        </w:rPr>
        <w:fldChar w:fldCharType="separate"/>
      </w:r>
      <w:r w:rsidR="005008ED" w:rsidRPr="008A5E76">
        <w:t xml:space="preserve">Figure </w:t>
      </w:r>
      <w:r w:rsidR="005008ED">
        <w:rPr>
          <w:noProof/>
        </w:rPr>
        <w:t>26</w:t>
      </w:r>
      <w:r w:rsidR="00EA750F">
        <w:rPr>
          <w:szCs w:val="24"/>
          <w:lang w:eastAsia="zh-CN" w:bidi="th-TH"/>
        </w:rPr>
        <w:fldChar w:fldCharType="end"/>
      </w:r>
      <w:r w:rsidR="00EA750F">
        <w:rPr>
          <w:szCs w:val="24"/>
          <w:lang w:eastAsia="zh-CN" w:bidi="th-TH"/>
        </w:rPr>
        <w:t xml:space="preserve"> and </w:t>
      </w:r>
      <w:r w:rsidR="00EA750F">
        <w:rPr>
          <w:szCs w:val="24"/>
          <w:lang w:eastAsia="zh-CN" w:bidi="th-TH"/>
        </w:rPr>
        <w:fldChar w:fldCharType="begin"/>
      </w:r>
      <w:r w:rsidR="00EA750F">
        <w:rPr>
          <w:szCs w:val="24"/>
          <w:lang w:eastAsia="zh-CN" w:bidi="th-TH"/>
        </w:rPr>
        <w:instrText xml:space="preserve"> REF _Ref104932884 \h </w:instrText>
      </w:r>
      <w:r w:rsidR="00EA750F">
        <w:rPr>
          <w:szCs w:val="24"/>
          <w:lang w:eastAsia="zh-CN" w:bidi="th-TH"/>
        </w:rPr>
      </w:r>
      <w:r w:rsidR="00EA750F">
        <w:rPr>
          <w:szCs w:val="24"/>
          <w:lang w:eastAsia="zh-CN" w:bidi="th-TH"/>
        </w:rPr>
        <w:fldChar w:fldCharType="separate"/>
      </w:r>
      <w:r w:rsidR="005008ED" w:rsidRPr="008A5E76">
        <w:t xml:space="preserve">Figure </w:t>
      </w:r>
      <w:r w:rsidR="005008ED">
        <w:rPr>
          <w:noProof/>
        </w:rPr>
        <w:t>27</w:t>
      </w:r>
      <w:r w:rsidR="00EA750F">
        <w:rPr>
          <w:szCs w:val="24"/>
          <w:lang w:eastAsia="zh-CN" w:bidi="th-TH"/>
        </w:rPr>
        <w:fldChar w:fldCharType="end"/>
      </w:r>
      <w:r w:rsidR="00EA750F">
        <w:rPr>
          <w:szCs w:val="24"/>
          <w:lang w:eastAsia="zh-CN" w:bidi="th-TH"/>
        </w:rPr>
        <w:t xml:space="preserve">. </w:t>
      </w:r>
    </w:p>
    <w:p w14:paraId="743C3826" w14:textId="77777777" w:rsidR="00655026" w:rsidRDefault="00F435AC" w:rsidP="00655026">
      <w:pPr>
        <w:pStyle w:val="Paragrafoelenco"/>
        <w:numPr>
          <w:ilvl w:val="1"/>
          <w:numId w:val="4"/>
        </w:numPr>
        <w:rPr>
          <w:szCs w:val="24"/>
          <w:lang w:eastAsia="zh-CN" w:bidi="th-TH"/>
        </w:rPr>
      </w:pPr>
      <w:r w:rsidRPr="00946F4D">
        <w:rPr>
          <w:szCs w:val="24"/>
          <w:lang w:eastAsia="zh-CN" w:bidi="th-TH"/>
        </w:rPr>
        <w:t xml:space="preserve">The data is </w:t>
      </w:r>
      <w:r w:rsidR="001D6D8C">
        <w:rPr>
          <w:szCs w:val="24"/>
          <w:lang w:eastAsia="zh-CN" w:bidi="th-TH"/>
        </w:rPr>
        <w:t xml:space="preserve">extracted from </w:t>
      </w:r>
      <w:r w:rsidRPr="00946F4D">
        <w:rPr>
          <w:szCs w:val="24"/>
          <w:lang w:eastAsia="zh-CN" w:bidi="th-TH"/>
        </w:rPr>
        <w:t>the socket</w:t>
      </w:r>
      <w:r w:rsidR="0096751B">
        <w:rPr>
          <w:szCs w:val="24"/>
          <w:lang w:eastAsia="zh-CN" w:bidi="th-TH"/>
        </w:rPr>
        <w:t xml:space="preserve"> </w:t>
      </w:r>
      <w:r w:rsidR="001D6D8C">
        <w:rPr>
          <w:szCs w:val="24"/>
          <w:lang w:eastAsia="zh-CN" w:bidi="th-TH"/>
        </w:rPr>
        <w:t>in batches</w:t>
      </w:r>
      <w:r w:rsidR="0096751B">
        <w:rPr>
          <w:szCs w:val="24"/>
          <w:lang w:eastAsia="zh-CN" w:bidi="th-TH"/>
        </w:rPr>
        <w:t xml:space="preserve"> and then reconstructed using the relative time stamps. </w:t>
      </w:r>
    </w:p>
    <w:p w14:paraId="4E867CA9" w14:textId="02B28665" w:rsidR="00F435AC" w:rsidRPr="00F435AC" w:rsidRDefault="00F435AC" w:rsidP="009B392B">
      <w:pPr>
        <w:pStyle w:val="Paragrafoelenco"/>
        <w:numPr>
          <w:ilvl w:val="1"/>
          <w:numId w:val="4"/>
        </w:numPr>
      </w:pPr>
      <w:r w:rsidRPr="00655026">
        <w:rPr>
          <w:szCs w:val="24"/>
          <w:lang w:eastAsia="zh-CN" w:bidi="th-TH"/>
        </w:rPr>
        <w:t xml:space="preserve">The processing is </w:t>
      </w:r>
      <w:r w:rsidR="00C71D8D" w:rsidRPr="00655026">
        <w:rPr>
          <w:szCs w:val="24"/>
          <w:lang w:eastAsia="zh-CN" w:bidi="th-TH"/>
        </w:rPr>
        <w:t>performed to achieve a more readable format</w:t>
      </w:r>
      <w:r w:rsidRPr="00655026">
        <w:rPr>
          <w:szCs w:val="24"/>
          <w:lang w:eastAsia="zh-CN" w:bidi="th-TH"/>
        </w:rPr>
        <w:t>.</w:t>
      </w:r>
      <w:r w:rsidR="0081253C" w:rsidRPr="00655026">
        <w:rPr>
          <w:szCs w:val="24"/>
          <w:lang w:eastAsia="zh-CN" w:bidi="th-TH"/>
        </w:rPr>
        <w:t xml:space="preserve"> Some additional processing is performed </w:t>
      </w:r>
      <w:r w:rsidR="00655026" w:rsidRPr="00655026">
        <w:rPr>
          <w:szCs w:val="24"/>
          <w:lang w:eastAsia="zh-CN" w:bidi="th-TH"/>
        </w:rPr>
        <w:t xml:space="preserve">for some participants </w:t>
      </w:r>
      <w:r w:rsidRPr="00655026">
        <w:rPr>
          <w:szCs w:val="24"/>
          <w:lang w:eastAsia="zh-CN" w:bidi="th-TH"/>
        </w:rPr>
        <w:t xml:space="preserve">to correct the timestamps. </w:t>
      </w:r>
    </w:p>
    <w:p w14:paraId="1EB2F5B4" w14:textId="77777777" w:rsidR="002D64B9" w:rsidRPr="008A5E76" w:rsidRDefault="002D64B9" w:rsidP="008A5E76">
      <w:pPr>
        <w:keepNext/>
        <w:jc w:val="center"/>
      </w:pPr>
      <w:r w:rsidRPr="008A5E76">
        <w:rPr>
          <w:noProof/>
          <w:szCs w:val="24"/>
          <w:lang w:eastAsia="zh-CN" w:bidi="th-TH"/>
        </w:rPr>
        <w:drawing>
          <wp:inline distT="0" distB="0" distL="0" distR="0" wp14:anchorId="63E409D2" wp14:editId="3E59A298">
            <wp:extent cx="5756275" cy="15589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6275" cy="1558925"/>
                    </a:xfrm>
                    <a:prstGeom prst="rect">
                      <a:avLst/>
                    </a:prstGeom>
                    <a:noFill/>
                    <a:ln>
                      <a:noFill/>
                    </a:ln>
                  </pic:spPr>
                </pic:pic>
              </a:graphicData>
            </a:graphic>
          </wp:inline>
        </w:drawing>
      </w:r>
    </w:p>
    <w:p w14:paraId="5288C804" w14:textId="33BACAEF" w:rsidR="002D64B9" w:rsidRPr="008A5E76" w:rsidRDefault="002D64B9" w:rsidP="008A5E76">
      <w:pPr>
        <w:pStyle w:val="Didascalia"/>
        <w:rPr>
          <w:noProof/>
        </w:rPr>
      </w:pPr>
      <w:bookmarkStart w:id="89" w:name="_Ref104932875"/>
      <w:bookmarkStart w:id="90" w:name="_Toc105024446"/>
      <w:r w:rsidRPr="008A5E76">
        <w:t xml:space="preserve">Figure </w:t>
      </w:r>
      <w:r>
        <w:fldChar w:fldCharType="begin"/>
      </w:r>
      <w:r>
        <w:instrText>SEQ Figure \* ARABIC</w:instrText>
      </w:r>
      <w:r>
        <w:fldChar w:fldCharType="separate"/>
      </w:r>
      <w:r w:rsidR="005008ED">
        <w:rPr>
          <w:noProof/>
        </w:rPr>
        <w:t>26</w:t>
      </w:r>
      <w:r>
        <w:fldChar w:fldCharType="end"/>
      </w:r>
      <w:bookmarkEnd w:id="89"/>
      <w:r w:rsidRPr="008A5E76">
        <w:t xml:space="preserve"> Raw ECG</w:t>
      </w:r>
      <w:r w:rsidRPr="008A5E76">
        <w:rPr>
          <w:noProof/>
        </w:rPr>
        <w:t xml:space="preserve"> Sensor Data</w:t>
      </w:r>
      <w:bookmarkEnd w:id="90"/>
    </w:p>
    <w:p w14:paraId="646E222F" w14:textId="77777777" w:rsidR="002D64B9" w:rsidRPr="008A5E76" w:rsidRDefault="002D64B9" w:rsidP="008A5E76">
      <w:pPr>
        <w:keepNext/>
        <w:jc w:val="center"/>
      </w:pPr>
      <w:r w:rsidRPr="008A5E76">
        <w:rPr>
          <w:noProof/>
          <w:lang w:eastAsia="zh-CN" w:bidi="th-TH"/>
        </w:rPr>
        <w:drawing>
          <wp:inline distT="0" distB="0" distL="0" distR="0" wp14:anchorId="0FBF6AE0" wp14:editId="3D73DC0E">
            <wp:extent cx="5749925" cy="1426845"/>
            <wp:effectExtent l="0" t="0" r="3175" b="190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9925" cy="1426845"/>
                    </a:xfrm>
                    <a:prstGeom prst="rect">
                      <a:avLst/>
                    </a:prstGeom>
                    <a:noFill/>
                    <a:ln>
                      <a:noFill/>
                    </a:ln>
                  </pic:spPr>
                </pic:pic>
              </a:graphicData>
            </a:graphic>
          </wp:inline>
        </w:drawing>
      </w:r>
    </w:p>
    <w:p w14:paraId="70225204" w14:textId="587BEAAE" w:rsidR="002D64B9" w:rsidRPr="008A5E76" w:rsidRDefault="002D64B9" w:rsidP="008A5E76">
      <w:pPr>
        <w:pStyle w:val="Didascalia"/>
        <w:rPr>
          <w:lang w:eastAsia="zh-CN" w:bidi="th-TH"/>
        </w:rPr>
      </w:pPr>
      <w:bookmarkStart w:id="91" w:name="_Ref104932884"/>
      <w:bookmarkStart w:id="92" w:name="_Toc105024447"/>
      <w:r w:rsidRPr="008A5E76">
        <w:t xml:space="preserve">Figure </w:t>
      </w:r>
      <w:r>
        <w:fldChar w:fldCharType="begin"/>
      </w:r>
      <w:r>
        <w:instrText>SEQ Figure \* ARABIC</w:instrText>
      </w:r>
      <w:r>
        <w:fldChar w:fldCharType="separate"/>
      </w:r>
      <w:r w:rsidR="005008ED">
        <w:rPr>
          <w:noProof/>
        </w:rPr>
        <w:t>27</w:t>
      </w:r>
      <w:r>
        <w:fldChar w:fldCharType="end"/>
      </w:r>
      <w:bookmarkEnd w:id="91"/>
      <w:r w:rsidRPr="008A5E76">
        <w:t xml:space="preserve"> Raw GSR Sensor Data</w:t>
      </w:r>
      <w:bookmarkEnd w:id="92"/>
    </w:p>
    <w:p w14:paraId="5A6D24ED" w14:textId="52C5CC8A" w:rsidR="002D64B9" w:rsidRDefault="00F549CC" w:rsidP="00F549CC">
      <w:pPr>
        <w:rPr>
          <w:szCs w:val="24"/>
          <w:lang w:eastAsia="zh-CN" w:bidi="th-TH"/>
        </w:rPr>
      </w:pPr>
      <w:r>
        <w:rPr>
          <w:szCs w:val="24"/>
          <w:lang w:eastAsia="zh-CN" w:bidi="th-TH"/>
        </w:rPr>
        <w:t xml:space="preserve">The following set of figures </w:t>
      </w:r>
      <w:r w:rsidR="006B0BB9">
        <w:rPr>
          <w:szCs w:val="24"/>
          <w:lang w:eastAsia="zh-CN" w:bidi="th-TH"/>
        </w:rPr>
        <w:t>is</w:t>
      </w:r>
      <w:r>
        <w:rPr>
          <w:szCs w:val="24"/>
          <w:lang w:eastAsia="zh-CN" w:bidi="th-TH"/>
        </w:rPr>
        <w:t xml:space="preserve"> drawn for specific scenarios </w:t>
      </w:r>
      <w:r w:rsidR="007B48A1">
        <w:rPr>
          <w:szCs w:val="24"/>
          <w:lang w:eastAsia="zh-CN" w:bidi="th-TH"/>
        </w:rPr>
        <w:t>as examples for data representation</w:t>
      </w:r>
      <w:r w:rsidR="006B0BB9">
        <w:rPr>
          <w:szCs w:val="24"/>
          <w:lang w:eastAsia="zh-CN" w:bidi="th-TH"/>
        </w:rPr>
        <w:t xml:space="preserve">. All figures show the ECH, Heart Rate and GSR signals. </w:t>
      </w:r>
      <w:r w:rsidR="00A07F83">
        <w:rPr>
          <w:szCs w:val="24"/>
          <w:lang w:eastAsia="zh-CN" w:bidi="th-TH"/>
        </w:rPr>
        <w:t xml:space="preserve">The red lines </w:t>
      </w:r>
      <w:r w:rsidR="00913F50">
        <w:rPr>
          <w:szCs w:val="24"/>
          <w:lang w:eastAsia="zh-CN" w:bidi="th-TH"/>
        </w:rPr>
        <w:t xml:space="preserve">in the bottom graph of each figure </w:t>
      </w:r>
      <w:r w:rsidR="00A07F83">
        <w:rPr>
          <w:szCs w:val="24"/>
          <w:lang w:eastAsia="zh-CN" w:bidi="th-TH"/>
        </w:rPr>
        <w:t>indicate</w:t>
      </w:r>
      <w:r w:rsidR="00913F50">
        <w:rPr>
          <w:szCs w:val="24"/>
          <w:lang w:eastAsia="zh-CN" w:bidi="th-TH"/>
        </w:rPr>
        <w:t>s</w:t>
      </w:r>
      <w:r w:rsidR="00A07F83">
        <w:rPr>
          <w:szCs w:val="24"/>
          <w:lang w:eastAsia="zh-CN" w:bidi="th-TH"/>
        </w:rPr>
        <w:t xml:space="preserve"> the anticipated key points of interest where specific attention is paid to </w:t>
      </w:r>
      <w:r w:rsidR="00A07F83">
        <w:rPr>
          <w:szCs w:val="24"/>
          <w:lang w:eastAsia="zh-CN" w:bidi="th-TH"/>
        </w:rPr>
        <w:lastRenderedPageBreak/>
        <w:t>data analysis. Each red line is preceded by 10 seconds of anticipation phase,</w:t>
      </w:r>
      <w:r w:rsidR="00884946">
        <w:rPr>
          <w:szCs w:val="24"/>
          <w:lang w:eastAsia="zh-CN" w:bidi="th-TH"/>
        </w:rPr>
        <w:t xml:space="preserve"> superseded by 10 seconds of reaction phase and then 10 seconds of relaxation phase</w:t>
      </w:r>
      <w:r w:rsidR="00A07F83">
        <w:rPr>
          <w:szCs w:val="24"/>
          <w:lang w:eastAsia="zh-CN" w:bidi="th-TH"/>
        </w:rPr>
        <w:t>.</w:t>
      </w:r>
    </w:p>
    <w:p w14:paraId="2AD3E411" w14:textId="5FF0EDD0" w:rsidR="007B48A1"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14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28</w:t>
      </w:r>
      <w:r w:rsidRPr="00662750">
        <w:rPr>
          <w:szCs w:val="24"/>
          <w:lang w:eastAsia="zh-CN" w:bidi="th-TH"/>
        </w:rPr>
        <w:fldChar w:fldCharType="end"/>
      </w:r>
      <w:r w:rsidR="004A7C63" w:rsidRPr="00662750">
        <w:rPr>
          <w:szCs w:val="24"/>
          <w:lang w:eastAsia="zh-CN" w:bidi="th-TH"/>
        </w:rPr>
        <w:t xml:space="preserve">: scenario 1, with the key anticipated </w:t>
      </w:r>
      <w:r w:rsidR="00913F50" w:rsidRPr="00662750">
        <w:rPr>
          <w:szCs w:val="24"/>
          <w:lang w:eastAsia="zh-CN" w:bidi="th-TH"/>
        </w:rPr>
        <w:t xml:space="preserve">reaction (post-red line of the </w:t>
      </w:r>
      <w:proofErr w:type="spellStart"/>
      <w:r w:rsidR="00913F50" w:rsidRPr="00662750">
        <w:rPr>
          <w:szCs w:val="24"/>
          <w:lang w:eastAsia="zh-CN" w:bidi="th-TH"/>
        </w:rPr>
        <w:t>t</w:t>
      </w:r>
      <w:r w:rsidR="00845C61" w:rsidRPr="00662750">
        <w:rPr>
          <w:szCs w:val="24"/>
          <w:lang w:eastAsia="zh-CN" w:bidi="th-TH"/>
        </w:rPr>
        <w:t>he</w:t>
      </w:r>
      <w:proofErr w:type="spellEnd"/>
      <w:r w:rsidR="00845C61" w:rsidRPr="00662750">
        <w:rPr>
          <w:szCs w:val="24"/>
          <w:lang w:eastAsia="zh-CN" w:bidi="th-TH"/>
        </w:rPr>
        <w:t xml:space="preserve"> bottom graph) </w:t>
      </w:r>
      <w:r w:rsidR="00AE3A7E" w:rsidRPr="00662750">
        <w:rPr>
          <w:szCs w:val="24"/>
          <w:lang w:eastAsia="zh-CN" w:bidi="th-TH"/>
        </w:rPr>
        <w:t>when the overtaking vehicle appears on the left hand side of the ego vehicle</w:t>
      </w:r>
    </w:p>
    <w:p w14:paraId="15688A52" w14:textId="2A5E15E7"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19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29</w:t>
      </w:r>
      <w:r w:rsidRPr="00662750">
        <w:rPr>
          <w:szCs w:val="24"/>
          <w:lang w:eastAsia="zh-CN" w:bidi="th-TH"/>
        </w:rPr>
        <w:fldChar w:fldCharType="end"/>
      </w:r>
      <w:r w:rsidR="00CF3892" w:rsidRPr="00662750">
        <w:rPr>
          <w:szCs w:val="24"/>
          <w:lang w:eastAsia="zh-CN" w:bidi="th-TH"/>
        </w:rPr>
        <w:t xml:space="preserve">: scenario </w:t>
      </w:r>
      <w:r w:rsidR="0005411F" w:rsidRPr="00662750">
        <w:rPr>
          <w:szCs w:val="24"/>
          <w:lang w:eastAsia="zh-CN" w:bidi="th-TH"/>
        </w:rPr>
        <w:t>1, but different subject to demonstrate varying reactions between different vehicle occupants</w:t>
      </w:r>
    </w:p>
    <w:p w14:paraId="66A73822" w14:textId="6B597515"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24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30</w:t>
      </w:r>
      <w:r w:rsidRPr="00662750">
        <w:rPr>
          <w:szCs w:val="24"/>
          <w:lang w:eastAsia="zh-CN" w:bidi="th-TH"/>
        </w:rPr>
        <w:fldChar w:fldCharType="end"/>
      </w:r>
      <w:r w:rsidR="0005411F" w:rsidRPr="00662750">
        <w:rPr>
          <w:szCs w:val="24"/>
          <w:lang w:eastAsia="zh-CN" w:bidi="th-TH"/>
        </w:rPr>
        <w:t xml:space="preserve">: scenario 2 </w:t>
      </w:r>
      <w:proofErr w:type="spellStart"/>
      <w:r w:rsidR="0005411F" w:rsidRPr="00662750">
        <w:rPr>
          <w:szCs w:val="24"/>
          <w:lang w:eastAsia="zh-CN" w:bidi="th-TH"/>
        </w:rPr>
        <w:t>wiht</w:t>
      </w:r>
      <w:proofErr w:type="spellEnd"/>
      <w:r w:rsidR="0005411F" w:rsidRPr="00662750">
        <w:rPr>
          <w:szCs w:val="24"/>
          <w:lang w:eastAsia="zh-CN" w:bidi="th-TH"/>
        </w:rPr>
        <w:t xml:space="preserve"> a similar timing </w:t>
      </w:r>
      <w:proofErr w:type="spellStart"/>
      <w:r w:rsidR="0005411F" w:rsidRPr="00662750">
        <w:rPr>
          <w:szCs w:val="24"/>
          <w:lang w:eastAsia="zh-CN" w:bidi="th-TH"/>
        </w:rPr>
        <w:t>expectation,yet</w:t>
      </w:r>
      <w:proofErr w:type="spellEnd"/>
      <w:r w:rsidR="0005411F" w:rsidRPr="00662750">
        <w:rPr>
          <w:szCs w:val="24"/>
          <w:lang w:eastAsia="zh-CN" w:bidi="th-TH"/>
        </w:rPr>
        <w:t xml:space="preserve"> a different reaction due to a different driving mode as for the scenario 1</w:t>
      </w:r>
    </w:p>
    <w:p w14:paraId="5B204892" w14:textId="0F03D001"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29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31</w:t>
      </w:r>
      <w:r w:rsidRPr="00662750">
        <w:rPr>
          <w:szCs w:val="24"/>
          <w:lang w:eastAsia="zh-CN" w:bidi="th-TH"/>
        </w:rPr>
        <w:fldChar w:fldCharType="end"/>
      </w:r>
      <w:r w:rsidR="003E1B44" w:rsidRPr="00662750">
        <w:rPr>
          <w:szCs w:val="24"/>
          <w:lang w:eastAsia="zh-CN" w:bidi="th-TH"/>
        </w:rPr>
        <w:t xml:space="preserve">: </w:t>
      </w:r>
      <w:r w:rsidR="00BB4172" w:rsidRPr="00662750">
        <w:rPr>
          <w:szCs w:val="24"/>
          <w:lang w:eastAsia="zh-CN" w:bidi="th-TH"/>
        </w:rPr>
        <w:t xml:space="preserve">scenario </w:t>
      </w:r>
      <w:r w:rsidR="006F61F9" w:rsidRPr="00662750">
        <w:rPr>
          <w:szCs w:val="24"/>
          <w:lang w:eastAsia="zh-CN" w:bidi="th-TH"/>
        </w:rPr>
        <w:t>3</w:t>
      </w:r>
      <w:r w:rsidR="00184B65" w:rsidRPr="00662750">
        <w:rPr>
          <w:szCs w:val="24"/>
          <w:lang w:eastAsia="zh-CN" w:bidi="th-TH"/>
        </w:rPr>
        <w:t xml:space="preserve"> </w:t>
      </w:r>
      <w:r w:rsidR="006F61F9" w:rsidRPr="00662750">
        <w:rPr>
          <w:szCs w:val="24"/>
          <w:lang w:eastAsia="zh-CN" w:bidi="th-TH"/>
        </w:rPr>
        <w:t xml:space="preserve">with anticipated reaction as the ego vehicle is joining the motorway and then again as </w:t>
      </w:r>
      <w:r w:rsidR="003E1B44" w:rsidRPr="00662750">
        <w:rPr>
          <w:szCs w:val="24"/>
          <w:lang w:eastAsia="zh-CN" w:bidi="th-TH"/>
        </w:rPr>
        <w:t>it interacts with the platoon</w:t>
      </w:r>
    </w:p>
    <w:p w14:paraId="542147F2" w14:textId="002C737C"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41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32</w:t>
      </w:r>
      <w:r w:rsidRPr="00662750">
        <w:rPr>
          <w:szCs w:val="24"/>
          <w:lang w:eastAsia="zh-CN" w:bidi="th-TH"/>
        </w:rPr>
        <w:fldChar w:fldCharType="end"/>
      </w:r>
      <w:r w:rsidR="003E1B44" w:rsidRPr="00662750">
        <w:rPr>
          <w:szCs w:val="24"/>
          <w:lang w:eastAsia="zh-CN" w:bidi="th-TH"/>
        </w:rPr>
        <w:t xml:space="preserve">: scenario 4 with </w:t>
      </w:r>
      <w:r w:rsidR="00EB5941" w:rsidRPr="00662750">
        <w:rPr>
          <w:szCs w:val="24"/>
          <w:lang w:eastAsia="zh-CN" w:bidi="th-TH"/>
        </w:rPr>
        <w:t>less dynamic response</w:t>
      </w:r>
      <w:r w:rsidR="003E1B44" w:rsidRPr="00662750">
        <w:rPr>
          <w:szCs w:val="24"/>
          <w:lang w:eastAsia="zh-CN" w:bidi="th-TH"/>
        </w:rPr>
        <w:t xml:space="preserve">, as the </w:t>
      </w:r>
      <w:r w:rsidR="00EB5941" w:rsidRPr="00662750">
        <w:rPr>
          <w:szCs w:val="24"/>
          <w:lang w:eastAsia="zh-CN" w:bidi="th-TH"/>
        </w:rPr>
        <w:t>difference from the previous scenario is only the environmental conditions i.e. the visibility</w:t>
      </w:r>
    </w:p>
    <w:p w14:paraId="6A2D21F2" w14:textId="5372D4B9"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46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33</w:t>
      </w:r>
      <w:r w:rsidRPr="00662750">
        <w:rPr>
          <w:szCs w:val="24"/>
          <w:lang w:eastAsia="zh-CN" w:bidi="th-TH"/>
        </w:rPr>
        <w:fldChar w:fldCharType="end"/>
      </w:r>
      <w:r w:rsidR="00EB5941" w:rsidRPr="00662750">
        <w:rPr>
          <w:szCs w:val="24"/>
          <w:lang w:eastAsia="zh-CN" w:bidi="th-TH"/>
        </w:rPr>
        <w:t xml:space="preserve">: </w:t>
      </w:r>
      <w:r w:rsidR="00AE1A3B" w:rsidRPr="00662750">
        <w:rPr>
          <w:szCs w:val="24"/>
          <w:lang w:eastAsia="zh-CN" w:bidi="th-TH"/>
        </w:rPr>
        <w:t xml:space="preserve">scenario 5 with the anticipated reaction </w:t>
      </w:r>
      <w:r w:rsidR="00212D8D" w:rsidRPr="00662750">
        <w:rPr>
          <w:szCs w:val="24"/>
          <w:lang w:eastAsia="zh-CN" w:bidi="th-TH"/>
        </w:rPr>
        <w:t>at the sharp breaking by the traffic light, phantom breaking, and an approach to the final cross-road</w:t>
      </w:r>
    </w:p>
    <w:p w14:paraId="77B0E802" w14:textId="15F76258"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50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5008ED">
        <w:t xml:space="preserve">Figure </w:t>
      </w:r>
      <w:r w:rsidR="005008ED" w:rsidRPr="005008ED">
        <w:rPr>
          <w:noProof/>
        </w:rPr>
        <w:t>34</w:t>
      </w:r>
      <w:r w:rsidRPr="00662750">
        <w:rPr>
          <w:szCs w:val="24"/>
          <w:lang w:eastAsia="zh-CN" w:bidi="th-TH"/>
        </w:rPr>
        <w:fldChar w:fldCharType="end"/>
      </w:r>
      <w:r w:rsidR="00212D8D" w:rsidRPr="00662750">
        <w:rPr>
          <w:szCs w:val="24"/>
          <w:lang w:eastAsia="zh-CN" w:bidi="th-TH"/>
        </w:rPr>
        <w:t xml:space="preserve">: </w:t>
      </w:r>
      <w:r w:rsidR="00D72B47" w:rsidRPr="00662750">
        <w:rPr>
          <w:szCs w:val="24"/>
          <w:lang w:eastAsia="zh-CN" w:bidi="th-TH"/>
        </w:rPr>
        <w:t xml:space="preserve">zoomed in scenario 5 to </w:t>
      </w:r>
      <w:r w:rsidR="002C3776" w:rsidRPr="00662750">
        <w:rPr>
          <w:szCs w:val="24"/>
          <w:lang w:eastAsia="zh-CN" w:bidi="th-TH"/>
        </w:rPr>
        <w:t xml:space="preserve">show occasional </w:t>
      </w:r>
      <w:r w:rsidR="00116514" w:rsidRPr="00662750">
        <w:rPr>
          <w:szCs w:val="24"/>
          <w:lang w:eastAsia="zh-CN" w:bidi="th-TH"/>
        </w:rPr>
        <w:t>issue with the heart-beat peak detection (hence, the ned for pre-processing)</w:t>
      </w:r>
    </w:p>
    <w:p w14:paraId="5EF3B0AC" w14:textId="36A78F3C"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54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8A5E76">
        <w:t xml:space="preserve">Figure </w:t>
      </w:r>
      <w:r w:rsidR="005008ED">
        <w:rPr>
          <w:noProof/>
        </w:rPr>
        <w:t>35</w:t>
      </w:r>
      <w:r w:rsidRPr="00662750">
        <w:rPr>
          <w:szCs w:val="24"/>
          <w:lang w:eastAsia="zh-CN" w:bidi="th-TH"/>
        </w:rPr>
        <w:fldChar w:fldCharType="end"/>
      </w:r>
      <w:r w:rsidR="00116514" w:rsidRPr="00662750">
        <w:rPr>
          <w:szCs w:val="24"/>
          <w:lang w:eastAsia="zh-CN" w:bidi="th-TH"/>
        </w:rPr>
        <w:t xml:space="preserve">: </w:t>
      </w:r>
      <w:r w:rsidR="00662750" w:rsidRPr="00662750">
        <w:rPr>
          <w:szCs w:val="24"/>
          <w:lang w:eastAsia="zh-CN" w:bidi="th-TH"/>
        </w:rPr>
        <w:t>scenario 6 with anticipated reactions, just as in scenario 5</w:t>
      </w:r>
    </w:p>
    <w:p w14:paraId="6C01F60A" w14:textId="352A73BC" w:rsidR="00884946" w:rsidRPr="00662750" w:rsidRDefault="00884946" w:rsidP="007B48A1">
      <w:pPr>
        <w:pStyle w:val="Paragrafoelenco"/>
        <w:numPr>
          <w:ilvl w:val="0"/>
          <w:numId w:val="19"/>
        </w:numPr>
        <w:rPr>
          <w:szCs w:val="24"/>
          <w:lang w:eastAsia="zh-CN" w:bidi="th-TH"/>
        </w:rPr>
      </w:pPr>
      <w:r w:rsidRPr="00662750">
        <w:rPr>
          <w:szCs w:val="24"/>
          <w:lang w:eastAsia="zh-CN" w:bidi="th-TH"/>
        </w:rPr>
        <w:fldChar w:fldCharType="begin"/>
      </w:r>
      <w:r w:rsidRPr="00662750">
        <w:rPr>
          <w:szCs w:val="24"/>
          <w:lang w:eastAsia="zh-CN" w:bidi="th-TH"/>
        </w:rPr>
        <w:instrText xml:space="preserve"> REF _Ref104933457 \h </w:instrText>
      </w:r>
      <w:r w:rsidR="00913F50" w:rsidRPr="00662750">
        <w:rPr>
          <w:szCs w:val="24"/>
          <w:lang w:eastAsia="zh-CN" w:bidi="th-TH"/>
        </w:rPr>
        <w:instrText xml:space="preserve"> \* MERGEFORMAT </w:instrText>
      </w:r>
      <w:r w:rsidRPr="00662750">
        <w:rPr>
          <w:szCs w:val="24"/>
          <w:lang w:eastAsia="zh-CN" w:bidi="th-TH"/>
        </w:rPr>
      </w:r>
      <w:r w:rsidRPr="00662750">
        <w:rPr>
          <w:szCs w:val="24"/>
          <w:lang w:eastAsia="zh-CN" w:bidi="th-TH"/>
        </w:rPr>
        <w:fldChar w:fldCharType="separate"/>
      </w:r>
      <w:r w:rsidR="005008ED" w:rsidRPr="00937ABC">
        <w:t xml:space="preserve">Figure </w:t>
      </w:r>
      <w:r w:rsidR="005008ED">
        <w:rPr>
          <w:noProof/>
        </w:rPr>
        <w:t>36</w:t>
      </w:r>
      <w:r w:rsidRPr="00662750">
        <w:rPr>
          <w:szCs w:val="24"/>
          <w:lang w:eastAsia="zh-CN" w:bidi="th-TH"/>
        </w:rPr>
        <w:fldChar w:fldCharType="end"/>
      </w:r>
      <w:r w:rsidR="00116514" w:rsidRPr="00662750">
        <w:rPr>
          <w:szCs w:val="24"/>
          <w:lang w:eastAsia="zh-CN" w:bidi="th-TH"/>
        </w:rPr>
        <w:t xml:space="preserve">: </w:t>
      </w:r>
      <w:r w:rsidR="00662750" w:rsidRPr="00662750">
        <w:rPr>
          <w:szCs w:val="24"/>
          <w:lang w:eastAsia="zh-CN" w:bidi="th-TH"/>
        </w:rPr>
        <w:t>data outage demonstrating the need for pre-processing</w:t>
      </w:r>
    </w:p>
    <w:p w14:paraId="20C40568" w14:textId="77777777" w:rsidR="00884946" w:rsidRPr="00662750" w:rsidRDefault="00884946" w:rsidP="00662750">
      <w:pPr>
        <w:rPr>
          <w:szCs w:val="24"/>
          <w:highlight w:val="yellow"/>
          <w:lang w:eastAsia="zh-CN" w:bidi="th-TH"/>
        </w:rPr>
      </w:pPr>
    </w:p>
    <w:p w14:paraId="2ADF3365" w14:textId="77777777" w:rsidR="00F549CC" w:rsidRPr="008A5E76" w:rsidRDefault="00F549CC" w:rsidP="008A5E76">
      <w:pPr>
        <w:jc w:val="center"/>
        <w:rPr>
          <w:szCs w:val="24"/>
          <w:lang w:eastAsia="zh-CN" w:bidi="th-TH"/>
        </w:rPr>
      </w:pPr>
    </w:p>
    <w:p w14:paraId="3633CF9F" w14:textId="77777777" w:rsidR="00B66E9C" w:rsidRPr="008A5E76" w:rsidRDefault="000B1DC5" w:rsidP="008A5E76">
      <w:pPr>
        <w:keepNext/>
        <w:jc w:val="center"/>
      </w:pPr>
      <w:r w:rsidRPr="008A5E76">
        <w:rPr>
          <w:noProof/>
          <w:szCs w:val="24"/>
          <w:lang w:eastAsia="zh-CN" w:bidi="th-TH"/>
        </w:rPr>
        <w:drawing>
          <wp:inline distT="0" distB="0" distL="0" distR="0" wp14:anchorId="68411B72" wp14:editId="6DFB565E">
            <wp:extent cx="5756275" cy="3283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795CE425" w14:textId="3FFF679C" w:rsidR="00493783" w:rsidRPr="008A5E76" w:rsidRDefault="00B66E9C" w:rsidP="008A5E76">
      <w:pPr>
        <w:pStyle w:val="Didascalia"/>
      </w:pPr>
      <w:bookmarkStart w:id="93" w:name="_Ref104933414"/>
      <w:bookmarkStart w:id="94" w:name="_Toc105024448"/>
      <w:r w:rsidRPr="008A5E76">
        <w:t xml:space="preserve">Figure </w:t>
      </w:r>
      <w:r>
        <w:fldChar w:fldCharType="begin"/>
      </w:r>
      <w:r>
        <w:instrText>SEQ Figure \* ARABIC</w:instrText>
      </w:r>
      <w:r>
        <w:fldChar w:fldCharType="separate"/>
      </w:r>
      <w:r w:rsidR="005008ED">
        <w:rPr>
          <w:noProof/>
        </w:rPr>
        <w:t>28</w:t>
      </w:r>
      <w:r>
        <w:fldChar w:fldCharType="end"/>
      </w:r>
      <w:bookmarkEnd w:id="93"/>
      <w:r w:rsidRPr="008A5E76">
        <w:t xml:space="preserve"> Scenario 1, participant 2111</w:t>
      </w:r>
      <w:bookmarkEnd w:id="94"/>
    </w:p>
    <w:p w14:paraId="5B2B5F35" w14:textId="77777777" w:rsidR="00E62A63" w:rsidRPr="008A5E76" w:rsidRDefault="00E62A63" w:rsidP="008A5E76">
      <w:pPr>
        <w:keepNext/>
        <w:jc w:val="center"/>
      </w:pPr>
      <w:r w:rsidRPr="008A5E76">
        <w:rPr>
          <w:noProof/>
        </w:rPr>
        <w:lastRenderedPageBreak/>
        <w:drawing>
          <wp:inline distT="0" distB="0" distL="0" distR="0" wp14:anchorId="1EE6349E" wp14:editId="7ECEB7C3">
            <wp:extent cx="5756275" cy="3283585"/>
            <wp:effectExtent l="0" t="0" r="0" b="0"/>
            <wp:docPr id="1782976192" name="Picture 1782976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73514C51" w14:textId="4717F51B" w:rsidR="00B66E9C" w:rsidRPr="008A5E76" w:rsidRDefault="00E62A63" w:rsidP="008A5E76">
      <w:pPr>
        <w:pStyle w:val="Didascalia"/>
      </w:pPr>
      <w:bookmarkStart w:id="95" w:name="_Ref104933419"/>
      <w:bookmarkStart w:id="96" w:name="_Toc105024449"/>
      <w:r w:rsidRPr="008A5E76">
        <w:t xml:space="preserve">Figure </w:t>
      </w:r>
      <w:r>
        <w:fldChar w:fldCharType="begin"/>
      </w:r>
      <w:r>
        <w:instrText>SEQ Figure \* ARABIC</w:instrText>
      </w:r>
      <w:r>
        <w:fldChar w:fldCharType="separate"/>
      </w:r>
      <w:r w:rsidR="005008ED">
        <w:rPr>
          <w:noProof/>
        </w:rPr>
        <w:t>29</w:t>
      </w:r>
      <w:r>
        <w:fldChar w:fldCharType="end"/>
      </w:r>
      <w:bookmarkEnd w:id="95"/>
      <w:r w:rsidRPr="008A5E76">
        <w:t xml:space="preserve"> Scenario 1, Participant 2180</w:t>
      </w:r>
      <w:bookmarkEnd w:id="96"/>
    </w:p>
    <w:p w14:paraId="318F323B" w14:textId="77777777" w:rsidR="00745222" w:rsidRPr="008A5E76" w:rsidRDefault="00745222" w:rsidP="008A5E76">
      <w:pPr>
        <w:keepNext/>
        <w:jc w:val="center"/>
      </w:pPr>
      <w:r w:rsidRPr="008A5E76">
        <w:rPr>
          <w:noProof/>
        </w:rPr>
        <w:drawing>
          <wp:inline distT="0" distB="0" distL="0" distR="0" wp14:anchorId="30AB26AF" wp14:editId="09CB3FDD">
            <wp:extent cx="5756275" cy="2854325"/>
            <wp:effectExtent l="0" t="0" r="0" b="3175"/>
            <wp:docPr id="1782976193" name="Picture 178297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6275" cy="2854325"/>
                    </a:xfrm>
                    <a:prstGeom prst="rect">
                      <a:avLst/>
                    </a:prstGeom>
                    <a:noFill/>
                    <a:ln>
                      <a:noFill/>
                    </a:ln>
                  </pic:spPr>
                </pic:pic>
              </a:graphicData>
            </a:graphic>
          </wp:inline>
        </w:drawing>
      </w:r>
    </w:p>
    <w:p w14:paraId="39D16EAF" w14:textId="3BE87A18" w:rsidR="00E62A63" w:rsidRPr="008A5E76" w:rsidRDefault="00745222" w:rsidP="008A5E76">
      <w:pPr>
        <w:pStyle w:val="Didascalia"/>
      </w:pPr>
      <w:bookmarkStart w:id="97" w:name="_Ref104933424"/>
      <w:bookmarkStart w:id="98" w:name="_Toc105024450"/>
      <w:r w:rsidRPr="008A5E76">
        <w:t xml:space="preserve">Figure </w:t>
      </w:r>
      <w:r>
        <w:fldChar w:fldCharType="begin"/>
      </w:r>
      <w:r>
        <w:instrText>SEQ Figure \* ARABIC</w:instrText>
      </w:r>
      <w:r>
        <w:fldChar w:fldCharType="separate"/>
      </w:r>
      <w:r w:rsidR="005008ED">
        <w:rPr>
          <w:noProof/>
        </w:rPr>
        <w:t>30</w:t>
      </w:r>
      <w:r>
        <w:fldChar w:fldCharType="end"/>
      </w:r>
      <w:bookmarkEnd w:id="97"/>
      <w:r w:rsidRPr="008A5E76">
        <w:t xml:space="preserve"> Scenario 2, Participant 2111</w:t>
      </w:r>
      <w:bookmarkEnd w:id="98"/>
    </w:p>
    <w:p w14:paraId="330915B4" w14:textId="77777777" w:rsidR="00745222" w:rsidRPr="008A5E76" w:rsidRDefault="00745222" w:rsidP="008A5E76">
      <w:pPr>
        <w:keepNext/>
        <w:jc w:val="center"/>
      </w:pPr>
      <w:r w:rsidRPr="008A5E76">
        <w:rPr>
          <w:noProof/>
        </w:rPr>
        <w:lastRenderedPageBreak/>
        <w:drawing>
          <wp:inline distT="0" distB="0" distL="0" distR="0" wp14:anchorId="58479666" wp14:editId="42B477C9">
            <wp:extent cx="5756275" cy="2854325"/>
            <wp:effectExtent l="0" t="0" r="0" b="3175"/>
            <wp:docPr id="1782976194" name="Picture 1782976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6275" cy="2854325"/>
                    </a:xfrm>
                    <a:prstGeom prst="rect">
                      <a:avLst/>
                    </a:prstGeom>
                    <a:noFill/>
                    <a:ln>
                      <a:noFill/>
                    </a:ln>
                  </pic:spPr>
                </pic:pic>
              </a:graphicData>
            </a:graphic>
          </wp:inline>
        </w:drawing>
      </w:r>
    </w:p>
    <w:p w14:paraId="315E9078" w14:textId="43FA442B" w:rsidR="00745222" w:rsidRPr="008A5E76" w:rsidRDefault="00745222" w:rsidP="008A5E76">
      <w:pPr>
        <w:pStyle w:val="Didascalia"/>
      </w:pPr>
      <w:bookmarkStart w:id="99" w:name="_Ref104933429"/>
      <w:bookmarkStart w:id="100" w:name="_Toc105024451"/>
      <w:r w:rsidRPr="008A5E76">
        <w:t xml:space="preserve">Figure </w:t>
      </w:r>
      <w:r>
        <w:fldChar w:fldCharType="begin"/>
      </w:r>
      <w:r>
        <w:instrText>SEQ Figure \* ARABIC</w:instrText>
      </w:r>
      <w:r>
        <w:fldChar w:fldCharType="separate"/>
      </w:r>
      <w:r w:rsidR="005008ED">
        <w:rPr>
          <w:noProof/>
        </w:rPr>
        <w:t>31</w:t>
      </w:r>
      <w:r>
        <w:fldChar w:fldCharType="end"/>
      </w:r>
      <w:bookmarkEnd w:id="99"/>
      <w:r w:rsidRPr="008A5E76">
        <w:t xml:space="preserve"> Scenario </w:t>
      </w:r>
      <w:r w:rsidR="000B69EF">
        <w:t>3</w:t>
      </w:r>
      <w:r w:rsidRPr="008A5E76">
        <w:t>, Participant 2022</w:t>
      </w:r>
      <w:bookmarkEnd w:id="100"/>
    </w:p>
    <w:p w14:paraId="61DB6D3D" w14:textId="77777777" w:rsidR="00F52720" w:rsidRPr="008A5E76" w:rsidRDefault="00F52720" w:rsidP="008A5E76">
      <w:pPr>
        <w:keepNext/>
        <w:jc w:val="center"/>
      </w:pPr>
      <w:r w:rsidRPr="008A5E76">
        <w:rPr>
          <w:noProof/>
        </w:rPr>
        <w:drawing>
          <wp:inline distT="0" distB="0" distL="0" distR="0" wp14:anchorId="437647E6" wp14:editId="54BF4FF1">
            <wp:extent cx="5756275" cy="2854325"/>
            <wp:effectExtent l="0" t="0" r="0" b="3175"/>
            <wp:docPr id="1782976197" name="Picture 178297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6275" cy="2854325"/>
                    </a:xfrm>
                    <a:prstGeom prst="rect">
                      <a:avLst/>
                    </a:prstGeom>
                    <a:noFill/>
                    <a:ln>
                      <a:noFill/>
                    </a:ln>
                  </pic:spPr>
                </pic:pic>
              </a:graphicData>
            </a:graphic>
          </wp:inline>
        </w:drawing>
      </w:r>
    </w:p>
    <w:p w14:paraId="619CFD80" w14:textId="2B1D534B" w:rsidR="00771640" w:rsidRPr="008A5E76" w:rsidRDefault="00F52720" w:rsidP="008A5E76">
      <w:pPr>
        <w:pStyle w:val="Didascalia"/>
      </w:pPr>
      <w:bookmarkStart w:id="101" w:name="_Ref104933441"/>
      <w:bookmarkStart w:id="102" w:name="_Toc105024452"/>
      <w:r w:rsidRPr="008A5E76">
        <w:t xml:space="preserve">Figure </w:t>
      </w:r>
      <w:r>
        <w:fldChar w:fldCharType="begin"/>
      </w:r>
      <w:r>
        <w:instrText>SEQ Figure \* ARABIC</w:instrText>
      </w:r>
      <w:r>
        <w:fldChar w:fldCharType="separate"/>
      </w:r>
      <w:r w:rsidR="005008ED">
        <w:rPr>
          <w:noProof/>
        </w:rPr>
        <w:t>32</w:t>
      </w:r>
      <w:r>
        <w:fldChar w:fldCharType="end"/>
      </w:r>
      <w:bookmarkEnd w:id="101"/>
      <w:r w:rsidRPr="008A5E76">
        <w:t xml:space="preserve"> Scenario 4, Participant 2180</w:t>
      </w:r>
      <w:bookmarkEnd w:id="102"/>
    </w:p>
    <w:p w14:paraId="6355B958" w14:textId="6AB44480" w:rsidR="00B12F17" w:rsidRPr="008A5E76" w:rsidRDefault="00B12F17" w:rsidP="008A5E76">
      <w:pPr>
        <w:jc w:val="center"/>
      </w:pPr>
    </w:p>
    <w:p w14:paraId="3BC28DE3" w14:textId="77777777" w:rsidR="00751CFF" w:rsidRPr="008A5E76" w:rsidRDefault="00751CFF" w:rsidP="008A5E76">
      <w:pPr>
        <w:keepNext/>
        <w:jc w:val="center"/>
      </w:pPr>
      <w:r w:rsidRPr="008A5E76">
        <w:rPr>
          <w:noProof/>
        </w:rPr>
        <w:lastRenderedPageBreak/>
        <w:drawing>
          <wp:inline distT="0" distB="0" distL="0" distR="0" wp14:anchorId="677172D0" wp14:editId="488F1D34">
            <wp:extent cx="5756275" cy="3283585"/>
            <wp:effectExtent l="0" t="0" r="0" b="0"/>
            <wp:docPr id="1782976199" name="Picture 1782976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20B4D30B" w14:textId="5C6D5105" w:rsidR="00B12F17" w:rsidRPr="008A5E76" w:rsidRDefault="00751CFF" w:rsidP="008A5E76">
      <w:pPr>
        <w:pStyle w:val="Didascalia"/>
      </w:pPr>
      <w:bookmarkStart w:id="103" w:name="_Ref104933446"/>
      <w:bookmarkStart w:id="104" w:name="_Toc105024453"/>
      <w:r w:rsidRPr="008A5E76">
        <w:t xml:space="preserve">Figure </w:t>
      </w:r>
      <w:r>
        <w:fldChar w:fldCharType="begin"/>
      </w:r>
      <w:r>
        <w:instrText>SEQ Figure \* ARABIC</w:instrText>
      </w:r>
      <w:r>
        <w:fldChar w:fldCharType="separate"/>
      </w:r>
      <w:r w:rsidR="005008ED">
        <w:rPr>
          <w:noProof/>
        </w:rPr>
        <w:t>33</w:t>
      </w:r>
      <w:r>
        <w:fldChar w:fldCharType="end"/>
      </w:r>
      <w:bookmarkEnd w:id="103"/>
      <w:r w:rsidRPr="008A5E76">
        <w:t xml:space="preserve"> Scenario 5, Participant 2111</w:t>
      </w:r>
      <w:bookmarkEnd w:id="104"/>
    </w:p>
    <w:p w14:paraId="6BD37717" w14:textId="77777777" w:rsidR="002312E5" w:rsidRPr="008A5E76" w:rsidRDefault="002312E5" w:rsidP="008A5E76">
      <w:pPr>
        <w:keepNext/>
        <w:jc w:val="center"/>
      </w:pPr>
      <w:r w:rsidRPr="008A5E76">
        <w:rPr>
          <w:noProof/>
        </w:rPr>
        <w:drawing>
          <wp:inline distT="0" distB="0" distL="0" distR="0" wp14:anchorId="549F77E7" wp14:editId="026C4E92">
            <wp:extent cx="5756275" cy="3283585"/>
            <wp:effectExtent l="0" t="0" r="0" b="0"/>
            <wp:docPr id="1782976200" name="Picture 1782976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0AFCE9F4" w14:textId="08B74D03" w:rsidR="00751CFF" w:rsidRPr="008A5E76" w:rsidRDefault="002312E5" w:rsidP="008A5E76">
      <w:pPr>
        <w:pStyle w:val="Didascalia"/>
        <w:rPr>
          <w:lang w:val="it-IT"/>
        </w:rPr>
      </w:pPr>
      <w:bookmarkStart w:id="105" w:name="_Ref104933450"/>
      <w:bookmarkStart w:id="106" w:name="_Toc105024454"/>
      <w:r w:rsidRPr="008A5E76">
        <w:rPr>
          <w:lang w:val="it-IT"/>
        </w:rPr>
        <w:t xml:space="preserve">Figure </w:t>
      </w:r>
      <w:r w:rsidRPr="008A5E76">
        <w:fldChar w:fldCharType="begin"/>
      </w:r>
      <w:r w:rsidRPr="008A5E76">
        <w:rPr>
          <w:lang w:val="it-IT"/>
        </w:rPr>
        <w:instrText xml:space="preserve"> SEQ Figure \* ARABIC </w:instrText>
      </w:r>
      <w:r w:rsidRPr="008A5E76">
        <w:fldChar w:fldCharType="separate"/>
      </w:r>
      <w:r w:rsidR="005008ED">
        <w:rPr>
          <w:noProof/>
          <w:lang w:val="it-IT"/>
        </w:rPr>
        <w:t>34</w:t>
      </w:r>
      <w:r w:rsidRPr="008A5E76">
        <w:fldChar w:fldCharType="end"/>
      </w:r>
      <w:bookmarkEnd w:id="105"/>
      <w:r w:rsidRPr="008A5E76">
        <w:rPr>
          <w:lang w:val="it-IT"/>
        </w:rPr>
        <w:t xml:space="preserve"> Scenario 5, </w:t>
      </w:r>
      <w:proofErr w:type="spellStart"/>
      <w:r w:rsidRPr="008A5E76">
        <w:rPr>
          <w:lang w:val="it-IT"/>
        </w:rPr>
        <w:t>Participant</w:t>
      </w:r>
      <w:proofErr w:type="spellEnd"/>
      <w:r w:rsidRPr="008A5E76">
        <w:rPr>
          <w:lang w:val="it-IT"/>
        </w:rPr>
        <w:t xml:space="preserve"> 2111 - </w:t>
      </w:r>
      <w:proofErr w:type="spellStart"/>
      <w:r w:rsidRPr="008A5E76">
        <w:rPr>
          <w:lang w:val="it-IT"/>
        </w:rPr>
        <w:t>Zoomed</w:t>
      </w:r>
      <w:proofErr w:type="spellEnd"/>
      <w:r w:rsidRPr="008A5E76">
        <w:rPr>
          <w:lang w:val="it-IT"/>
        </w:rPr>
        <w:t>-in</w:t>
      </w:r>
      <w:bookmarkEnd w:id="106"/>
    </w:p>
    <w:p w14:paraId="0BF026B3" w14:textId="77777777" w:rsidR="00FA59D3" w:rsidRPr="008A5E76" w:rsidRDefault="00FA59D3" w:rsidP="008A5E76">
      <w:pPr>
        <w:keepNext/>
        <w:jc w:val="center"/>
      </w:pPr>
      <w:r w:rsidRPr="008A5E76">
        <w:rPr>
          <w:noProof/>
        </w:rPr>
        <w:lastRenderedPageBreak/>
        <w:drawing>
          <wp:inline distT="0" distB="0" distL="0" distR="0" wp14:anchorId="6CE2A9EA" wp14:editId="0A3367B3">
            <wp:extent cx="5756275" cy="3283585"/>
            <wp:effectExtent l="0" t="0" r="0" b="0"/>
            <wp:docPr id="1782976201" name="Picture 1782976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3C388792" w14:textId="69094DCE" w:rsidR="00FA59D3" w:rsidRPr="008A5E76" w:rsidRDefault="00FA59D3" w:rsidP="008A5E76">
      <w:pPr>
        <w:pStyle w:val="Didascalia"/>
      </w:pPr>
      <w:bookmarkStart w:id="107" w:name="_Ref104933454"/>
      <w:bookmarkStart w:id="108" w:name="_Toc105024455"/>
      <w:r w:rsidRPr="008A5E76">
        <w:t xml:space="preserve">Figure </w:t>
      </w:r>
      <w:r>
        <w:fldChar w:fldCharType="begin"/>
      </w:r>
      <w:r>
        <w:instrText>SEQ Figure \* ARABIC</w:instrText>
      </w:r>
      <w:r>
        <w:fldChar w:fldCharType="separate"/>
      </w:r>
      <w:r w:rsidR="005008ED">
        <w:rPr>
          <w:noProof/>
        </w:rPr>
        <w:t>35</w:t>
      </w:r>
      <w:r>
        <w:fldChar w:fldCharType="end"/>
      </w:r>
      <w:bookmarkEnd w:id="107"/>
      <w:r w:rsidRPr="008A5E76">
        <w:t xml:space="preserve"> Scenario 6, Participant 2111</w:t>
      </w:r>
      <w:bookmarkEnd w:id="108"/>
    </w:p>
    <w:p w14:paraId="277239EF" w14:textId="77777777" w:rsidR="009F5864" w:rsidRPr="008A5E76" w:rsidRDefault="009F5864" w:rsidP="008A5E76">
      <w:pPr>
        <w:keepNext/>
        <w:jc w:val="center"/>
      </w:pPr>
      <w:r w:rsidRPr="008A5E76">
        <w:rPr>
          <w:noProof/>
        </w:rPr>
        <w:drawing>
          <wp:inline distT="0" distB="0" distL="0" distR="0" wp14:anchorId="3C7B04B5" wp14:editId="0222B961">
            <wp:extent cx="5756275" cy="3283585"/>
            <wp:effectExtent l="0" t="0" r="0" b="0"/>
            <wp:docPr id="1782976202" name="Picture 1782976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6275" cy="3283585"/>
                    </a:xfrm>
                    <a:prstGeom prst="rect">
                      <a:avLst/>
                    </a:prstGeom>
                    <a:noFill/>
                    <a:ln>
                      <a:noFill/>
                    </a:ln>
                  </pic:spPr>
                </pic:pic>
              </a:graphicData>
            </a:graphic>
          </wp:inline>
        </w:drawing>
      </w:r>
    </w:p>
    <w:p w14:paraId="4F9B47DB" w14:textId="2D172FC0" w:rsidR="00FA59D3" w:rsidRPr="00937ABC" w:rsidRDefault="009F5864" w:rsidP="008A5E76">
      <w:pPr>
        <w:pStyle w:val="Didascalia"/>
      </w:pPr>
      <w:bookmarkStart w:id="109" w:name="_Ref104933457"/>
      <w:bookmarkStart w:id="110" w:name="_Toc105024456"/>
      <w:r w:rsidRPr="00937ABC">
        <w:t xml:space="preserve">Figure </w:t>
      </w:r>
      <w:r w:rsidRPr="008A5E76">
        <w:fldChar w:fldCharType="begin"/>
      </w:r>
      <w:r w:rsidRPr="00937ABC">
        <w:instrText xml:space="preserve"> SEQ Figure \* ARABIC </w:instrText>
      </w:r>
      <w:r w:rsidRPr="008A5E76">
        <w:fldChar w:fldCharType="separate"/>
      </w:r>
      <w:r w:rsidR="005008ED">
        <w:rPr>
          <w:noProof/>
        </w:rPr>
        <w:t>36</w:t>
      </w:r>
      <w:r w:rsidRPr="008A5E76">
        <w:fldChar w:fldCharType="end"/>
      </w:r>
      <w:bookmarkEnd w:id="109"/>
      <w:r w:rsidRPr="00937ABC">
        <w:t xml:space="preserve"> S</w:t>
      </w:r>
      <w:r w:rsidR="002D64B9" w:rsidRPr="00937ABC">
        <w:t>c</w:t>
      </w:r>
      <w:r w:rsidRPr="00937ABC">
        <w:t>enario 6, Participant 2111 - Data Outage</w:t>
      </w:r>
      <w:bookmarkEnd w:id="110"/>
    </w:p>
    <w:p w14:paraId="233F2553" w14:textId="6419F031" w:rsidR="00C50A54" w:rsidRPr="00462C06" w:rsidRDefault="00462C06" w:rsidP="00C50A54">
      <w:pPr>
        <w:rPr>
          <w:highlight w:val="yellow"/>
          <w:lang w:eastAsia="zh-CN" w:bidi="th-TH"/>
        </w:rPr>
      </w:pPr>
      <w:r>
        <w:t xml:space="preserve">As two different data </w:t>
      </w:r>
      <w:r w:rsidR="00FD3B89">
        <w:t>groups are collected (subjective and objective), the k</w:t>
      </w:r>
      <w:r w:rsidR="00EF67AA">
        <w:t>ey</w:t>
      </w:r>
      <w:r w:rsidR="00FD3B89">
        <w:t xml:space="preserve"> anticipated action is that of correlating the two, finding out what the key human parameters are (starting from stress and comfort) and then generating </w:t>
      </w:r>
      <w:r w:rsidR="00117B5A">
        <w:t xml:space="preserve">a </w:t>
      </w:r>
      <w:r w:rsidR="003D39BE">
        <w:t xml:space="preserve">human model that would allow prediction of human behaviour in specific driving scenarios. Such an outcome would on one hand enable improvements of the </w:t>
      </w:r>
      <w:r w:rsidR="00C747E9">
        <w:t xml:space="preserve">general vehicle control strategies and on other hand enable personalisation. </w:t>
      </w:r>
    </w:p>
    <w:p w14:paraId="4B571CC6" w14:textId="77777777" w:rsidR="00751589" w:rsidRPr="000B0F7F" w:rsidRDefault="00751589" w:rsidP="0016288C">
      <w:pPr>
        <w:pStyle w:val="NormaleWeb"/>
        <w:spacing w:before="0" w:beforeAutospacing="0" w:after="0" w:afterAutospacing="0"/>
        <w:rPr>
          <w:highlight w:val="cyan"/>
        </w:rPr>
      </w:pPr>
    </w:p>
    <w:p w14:paraId="72BB04C2" w14:textId="0E8BAF43" w:rsidR="001F6D00" w:rsidRPr="000B0F7F" w:rsidRDefault="001F6D00" w:rsidP="001F6D00">
      <w:pPr>
        <w:pStyle w:val="Titolo2"/>
      </w:pPr>
      <w:bookmarkStart w:id="111" w:name="_Toc105024403"/>
      <w:r w:rsidRPr="000B0F7F">
        <w:lastRenderedPageBreak/>
        <w:t>External data (open access</w:t>
      </w:r>
      <w:r w:rsidR="00AC6B27">
        <w:t>)</w:t>
      </w:r>
      <w:bookmarkEnd w:id="111"/>
    </w:p>
    <w:p w14:paraId="07BB7913" w14:textId="4CBAAB82" w:rsidR="00504576" w:rsidRPr="00AC5364" w:rsidRDefault="00AC5364" w:rsidP="00CB2608">
      <w:r w:rsidRPr="00AC5364">
        <w:t>In</w:t>
      </w:r>
      <w:r>
        <w:t xml:space="preserve"> agreement w</w:t>
      </w:r>
      <w:r w:rsidR="00164DD2">
        <w:t>ith</w:t>
      </w:r>
      <w:r>
        <w:t xml:space="preserve"> the</w:t>
      </w:r>
      <w:r w:rsidR="00A361EC">
        <w:t xml:space="preserve"> </w:t>
      </w:r>
      <w:r w:rsidR="004C0BEB">
        <w:t xml:space="preserve">intended </w:t>
      </w:r>
      <w:r w:rsidR="000C1B78">
        <w:t xml:space="preserve">preliminary </w:t>
      </w:r>
      <w:r w:rsidR="00C56018">
        <w:t xml:space="preserve">design and </w:t>
      </w:r>
      <w:r w:rsidR="004C0BEB">
        <w:t>development</w:t>
      </w:r>
      <w:r w:rsidR="000C1B78">
        <w:t xml:space="preserve"> </w:t>
      </w:r>
      <w:r w:rsidR="00C56018">
        <w:t>of the AI models</w:t>
      </w:r>
      <w:r w:rsidR="00A361EC">
        <w:t xml:space="preserve">, </w:t>
      </w:r>
      <w:r w:rsidR="00164DD2">
        <w:t xml:space="preserve">several </w:t>
      </w:r>
      <w:r w:rsidR="00B901D6">
        <w:t>publicly</w:t>
      </w:r>
      <w:r w:rsidR="005442E9">
        <w:t xml:space="preserve"> accessible </w:t>
      </w:r>
      <w:r w:rsidR="00DB5203">
        <w:t>datasets</w:t>
      </w:r>
      <w:r w:rsidR="001E45D8">
        <w:t xml:space="preserve"> on </w:t>
      </w:r>
      <w:r w:rsidR="00D529A3">
        <w:t xml:space="preserve">learning problems </w:t>
      </w:r>
      <w:r w:rsidR="00164DD2">
        <w:t xml:space="preserve">are used. These </w:t>
      </w:r>
      <w:r w:rsidR="00D529A3">
        <w:t>have similar nature to those gathered in TEACHING use case scenarios</w:t>
      </w:r>
      <w:r w:rsidR="00574C8C">
        <w:t>. I</w:t>
      </w:r>
      <w:r w:rsidR="00091598">
        <w:t>n general</w:t>
      </w:r>
      <w:r w:rsidR="00574C8C">
        <w:t xml:space="preserve">, they </w:t>
      </w:r>
      <w:r w:rsidR="00091598">
        <w:t>enabl</w:t>
      </w:r>
      <w:r w:rsidR="00574C8C">
        <w:t>e</w:t>
      </w:r>
      <w:r w:rsidR="00091598">
        <w:t xml:space="preserve"> </w:t>
      </w:r>
      <w:r w:rsidR="00451EA6">
        <w:t xml:space="preserve">the execution of </w:t>
      </w:r>
      <w:r w:rsidR="00BD5DC1">
        <w:t>preliminary experiments useful for</w:t>
      </w:r>
      <w:r w:rsidR="00D3102D">
        <w:t xml:space="preserve"> the </w:t>
      </w:r>
      <w:r w:rsidR="00BD5DC1">
        <w:t>following developments</w:t>
      </w:r>
      <w:r w:rsidR="00015502">
        <w:t xml:space="preserve"> of the </w:t>
      </w:r>
      <w:r w:rsidR="00BD5DC1">
        <w:t>different AI algorithms.</w:t>
      </w:r>
      <w:r w:rsidR="00211D9F">
        <w:t xml:space="preserve"> </w:t>
      </w:r>
      <w:r w:rsidR="008C1B45">
        <w:t>We report the main information on the</w:t>
      </w:r>
      <w:r w:rsidR="00E3422D">
        <w:t xml:space="preserve">se </w:t>
      </w:r>
      <w:r w:rsidR="004A66E4">
        <w:t>datasets in the remain</w:t>
      </w:r>
      <w:r w:rsidR="000F21C8">
        <w:t>der</w:t>
      </w:r>
      <w:r w:rsidR="004A66E4">
        <w:t xml:space="preserve"> of this section.</w:t>
      </w:r>
    </w:p>
    <w:p w14:paraId="4B43220C" w14:textId="3353336C" w:rsidR="00356F9A" w:rsidRPr="002317FD" w:rsidRDefault="002462FD" w:rsidP="004934CF">
      <w:pPr>
        <w:pStyle w:val="Titolo3"/>
      </w:pPr>
      <w:bookmarkStart w:id="112" w:name="_Toc105024404"/>
      <w:r w:rsidRPr="002317FD">
        <w:t>Datasets for Human</w:t>
      </w:r>
      <w:r w:rsidR="004934CF" w:rsidRPr="002317FD">
        <w:t xml:space="preserve"> state and activity monitoring</w:t>
      </w:r>
      <w:bookmarkEnd w:id="112"/>
    </w:p>
    <w:p w14:paraId="64BB6953" w14:textId="2B3C8336" w:rsidR="002C7F59" w:rsidRPr="002317FD" w:rsidRDefault="00002A17" w:rsidP="004934CF">
      <w:r>
        <w:t>Concerning</w:t>
      </w:r>
      <w:r w:rsidR="002C7F59" w:rsidRPr="002317FD">
        <w:t xml:space="preserve"> Human Activity Recognition and Monitoring </w:t>
      </w:r>
      <w:r w:rsidR="00A11FA9" w:rsidRPr="002317FD">
        <w:t>five main dataset</w:t>
      </w:r>
      <w:r w:rsidR="00D4552B">
        <w:t>s</w:t>
      </w:r>
      <w:r w:rsidR="00FB6329">
        <w:t xml:space="preserve"> are empl</w:t>
      </w:r>
      <w:r w:rsidR="00341F6C">
        <w:t>oyed. E</w:t>
      </w:r>
      <w:r w:rsidR="00A11FA9" w:rsidRPr="002317FD">
        <w:t xml:space="preserve">ach of </w:t>
      </w:r>
      <w:r w:rsidR="00341F6C">
        <w:t xml:space="preserve">those is </w:t>
      </w:r>
      <w:r w:rsidR="00A11FA9" w:rsidRPr="002317FD">
        <w:t>extensively described below.</w:t>
      </w:r>
    </w:p>
    <w:p w14:paraId="6EC04496" w14:textId="09C5A9C2" w:rsidR="00FA534D" w:rsidRPr="000B0F7F" w:rsidRDefault="00341F6C" w:rsidP="004934CF">
      <w:r>
        <w:t xml:space="preserve">The </w:t>
      </w:r>
      <w:r w:rsidR="00FA534D" w:rsidRPr="000B0F7F">
        <w:t xml:space="preserve">main dataset of choice for the benchmarks </w:t>
      </w:r>
      <w:r>
        <w:t xml:space="preserve">is </w:t>
      </w:r>
      <w:r w:rsidR="00B32EA5" w:rsidRPr="000B0F7F">
        <w:t>the Wearable Stress and Affection Detection (WESAD) dataset</w:t>
      </w:r>
      <w:r w:rsidR="000F21C8">
        <w:t xml:space="preserve"> </w:t>
      </w:r>
      <w:sdt>
        <w:sdtPr>
          <w:id w:val="1999387313"/>
          <w:citation/>
        </w:sdtPr>
        <w:sdtEndPr/>
        <w:sdtContent>
          <w:r w:rsidR="00FB6329">
            <w:fldChar w:fldCharType="begin"/>
          </w:r>
          <w:r w:rsidR="00FB6329">
            <w:instrText xml:space="preserve"> CITATION Sch18 \l 2057 </w:instrText>
          </w:r>
          <w:r w:rsidR="00FB6329">
            <w:fldChar w:fldCharType="separate"/>
          </w:r>
          <w:r w:rsidR="00241549">
            <w:rPr>
              <w:noProof/>
            </w:rPr>
            <w:t>[19]</w:t>
          </w:r>
          <w:r w:rsidR="00FB6329">
            <w:fldChar w:fldCharType="end"/>
          </w:r>
        </w:sdtContent>
      </w:sdt>
      <w:r w:rsidR="00B32EA5" w:rsidRPr="000B0F7F">
        <w:t>. Th</w:t>
      </w:r>
      <w:r w:rsidR="00073589" w:rsidRPr="000B0F7F">
        <w:t xml:space="preserve">e data </w:t>
      </w:r>
      <w:r>
        <w:t xml:space="preserve">are </w:t>
      </w:r>
      <w:r w:rsidR="00073589" w:rsidRPr="000B0F7F">
        <w:t>gathered in a study on 15 subjects</w:t>
      </w:r>
      <w:r>
        <w:t>,</w:t>
      </w:r>
      <w:r w:rsidR="00073589" w:rsidRPr="000B0F7F">
        <w:t xml:space="preserve"> which along</w:t>
      </w:r>
      <w:r>
        <w:t xml:space="preserve"> with</w:t>
      </w:r>
      <w:r w:rsidR="00073589" w:rsidRPr="000B0F7F">
        <w:t xml:space="preserve"> 36-minute sessions, </w:t>
      </w:r>
      <w:r w:rsidR="00250A59" w:rsidRPr="000B0F7F">
        <w:t>performed activities</w:t>
      </w:r>
      <w:r w:rsidR="00477800" w:rsidRPr="000B0F7F">
        <w:t xml:space="preserve"> depending on a desired </w:t>
      </w:r>
      <w:r w:rsidR="002E4ED8" w:rsidRPr="000B0F7F">
        <w:t>cognitive state</w:t>
      </w:r>
      <w:r w:rsidR="00477800" w:rsidRPr="000B0F7F">
        <w:t xml:space="preserve"> to be induced</w:t>
      </w:r>
      <w:r w:rsidR="002E4ED8" w:rsidRPr="000B0F7F">
        <w:t>. Such state</w:t>
      </w:r>
      <w:r w:rsidR="00477800" w:rsidRPr="000B0F7F">
        <w:t xml:space="preserve"> could be </w:t>
      </w:r>
      <w:r w:rsidR="00216651" w:rsidRPr="000B0F7F">
        <w:t>one of</w:t>
      </w:r>
      <w:r w:rsidR="00477800" w:rsidRPr="000B0F7F">
        <w:t xml:space="preserve"> </w:t>
      </w:r>
      <w:r w:rsidR="00216651" w:rsidRPr="000B0F7F">
        <w:t xml:space="preserve">the following: </w:t>
      </w:r>
      <w:r w:rsidR="00477800" w:rsidRPr="000B0F7F">
        <w:rPr>
          <w:i/>
          <w:iCs/>
        </w:rPr>
        <w:t>“baseline”</w:t>
      </w:r>
      <w:r w:rsidR="00DC2B0B" w:rsidRPr="000B0F7F">
        <w:t>, denoting the resting conditions of the subject</w:t>
      </w:r>
      <w:r w:rsidR="00216651" w:rsidRPr="000B0F7F">
        <w:t>;</w:t>
      </w:r>
      <w:r w:rsidR="00DC2B0B" w:rsidRPr="000B0F7F">
        <w:t xml:space="preserve"> </w:t>
      </w:r>
      <w:r w:rsidR="00DC2B0B" w:rsidRPr="000B0F7F">
        <w:rPr>
          <w:i/>
          <w:iCs/>
        </w:rPr>
        <w:t>“</w:t>
      </w:r>
      <w:r w:rsidR="002866DE" w:rsidRPr="000B0F7F">
        <w:rPr>
          <w:i/>
          <w:iCs/>
        </w:rPr>
        <w:t>amusement</w:t>
      </w:r>
      <w:r w:rsidR="00DC2B0B" w:rsidRPr="000B0F7F">
        <w:rPr>
          <w:i/>
          <w:iCs/>
        </w:rPr>
        <w:t>”</w:t>
      </w:r>
      <w:r w:rsidR="00216651" w:rsidRPr="000B0F7F">
        <w:rPr>
          <w:i/>
          <w:iCs/>
        </w:rPr>
        <w:t>;</w:t>
      </w:r>
      <w:r w:rsidR="008655CE" w:rsidRPr="000B0F7F">
        <w:rPr>
          <w:i/>
          <w:iCs/>
        </w:rPr>
        <w:t xml:space="preserve"> “stress”</w:t>
      </w:r>
      <w:r w:rsidR="00216651" w:rsidRPr="000B0F7F">
        <w:rPr>
          <w:i/>
          <w:iCs/>
        </w:rPr>
        <w:t>;</w:t>
      </w:r>
      <w:r w:rsidR="008655CE" w:rsidRPr="000B0F7F">
        <w:rPr>
          <w:i/>
          <w:iCs/>
        </w:rPr>
        <w:t xml:space="preserve"> </w:t>
      </w:r>
      <w:r w:rsidR="008655CE" w:rsidRPr="000B0F7F">
        <w:t xml:space="preserve">and </w:t>
      </w:r>
      <w:r w:rsidR="008655CE" w:rsidRPr="000B0F7F">
        <w:rPr>
          <w:i/>
          <w:iCs/>
        </w:rPr>
        <w:t>“meditation”</w:t>
      </w:r>
      <w:r w:rsidR="00216651" w:rsidRPr="000B0F7F">
        <w:t xml:space="preserve">, which is used </w:t>
      </w:r>
      <w:r w:rsidR="001B2154" w:rsidRPr="000B0F7F">
        <w:t>in-between the amusement and stress conditions to reach a near-to-baseline state</w:t>
      </w:r>
      <w:r w:rsidR="00F635A0" w:rsidRPr="000B0F7F">
        <w:t xml:space="preserve"> before engaging the next activity</w:t>
      </w:r>
      <w:r w:rsidR="00216651" w:rsidRPr="000B0F7F">
        <w:t>.</w:t>
      </w:r>
      <w:r w:rsidR="00F635A0" w:rsidRPr="000B0F7F">
        <w:t xml:space="preserve"> The data were collected </w:t>
      </w:r>
      <w:r w:rsidR="00C752EB" w:rsidRPr="000B0F7F">
        <w:t>by two main devices w</w:t>
      </w:r>
      <w:r w:rsidR="00044987">
        <w:t>orn</w:t>
      </w:r>
      <w:r w:rsidR="00C752EB" w:rsidRPr="000B0F7F">
        <w:t xml:space="preserve"> by the subjects </w:t>
      </w:r>
      <w:r w:rsidR="00044987">
        <w:t xml:space="preserve">during </w:t>
      </w:r>
      <w:r w:rsidR="00C752EB" w:rsidRPr="000B0F7F">
        <w:t xml:space="preserve">the activities: </w:t>
      </w:r>
      <w:r w:rsidR="008E6067" w:rsidRPr="000B0F7F">
        <w:t xml:space="preserve">a </w:t>
      </w:r>
      <w:proofErr w:type="spellStart"/>
      <w:r w:rsidR="008E6067" w:rsidRPr="000B0F7F">
        <w:t>RespiBAN</w:t>
      </w:r>
      <w:proofErr w:type="spellEnd"/>
      <w:r w:rsidR="008E6067" w:rsidRPr="000B0F7F">
        <w:t xml:space="preserve"> and </w:t>
      </w:r>
      <w:proofErr w:type="spellStart"/>
      <w:r w:rsidR="008E6067" w:rsidRPr="000B0F7F">
        <w:t>Empatica</w:t>
      </w:r>
      <w:proofErr w:type="spellEnd"/>
      <w:r w:rsidR="008E6067" w:rsidRPr="000B0F7F">
        <w:t xml:space="preserve"> E4 devices. The former is a chest-worn device which samples </w:t>
      </w:r>
      <w:r w:rsidR="00A063CB" w:rsidRPr="000B0F7F">
        <w:t xml:space="preserve">data for the </w:t>
      </w:r>
      <w:bookmarkStart w:id="113" w:name="_Hlk105023945"/>
      <w:r w:rsidR="00A063CB" w:rsidRPr="000B0F7F">
        <w:t xml:space="preserve">electrocardiogram </w:t>
      </w:r>
      <w:bookmarkEnd w:id="113"/>
      <w:r w:rsidR="00A063CB" w:rsidRPr="000B0F7F">
        <w:t xml:space="preserve">(ECG), </w:t>
      </w:r>
      <w:bookmarkStart w:id="114" w:name="_Hlk105023956"/>
      <w:r w:rsidR="007468DA" w:rsidRPr="000B0F7F">
        <w:t xml:space="preserve">electrodermal activity </w:t>
      </w:r>
      <w:bookmarkEnd w:id="114"/>
      <w:r w:rsidR="007468DA" w:rsidRPr="000B0F7F">
        <w:t>(EDA), electromyogram (EMG), respiration, body temperature and three-axis acceleration at 700Hz.</w:t>
      </w:r>
      <w:r w:rsidR="00DE27E6" w:rsidRPr="000B0F7F">
        <w:t xml:space="preserve"> The latter samples the </w:t>
      </w:r>
      <w:bookmarkStart w:id="115" w:name="_Hlk105023990"/>
      <w:r w:rsidR="00073CC2">
        <w:t>B</w:t>
      </w:r>
      <w:r w:rsidR="00DE27E6" w:rsidRPr="000B0F7F">
        <w:t xml:space="preserve">lood </w:t>
      </w:r>
      <w:r w:rsidR="00073CC2">
        <w:t>V</w:t>
      </w:r>
      <w:r w:rsidR="00DE27E6" w:rsidRPr="000B0F7F">
        <w:t xml:space="preserve">olume </w:t>
      </w:r>
      <w:r w:rsidR="00073CC2">
        <w:t>P</w:t>
      </w:r>
      <w:r w:rsidR="00DE27E6" w:rsidRPr="000B0F7F">
        <w:t xml:space="preserve">ulse </w:t>
      </w:r>
      <w:bookmarkEnd w:id="115"/>
      <w:r w:rsidR="00DE27E6" w:rsidRPr="000B0F7F">
        <w:t>(BVP)</w:t>
      </w:r>
      <w:r w:rsidR="0085097A" w:rsidRPr="000B0F7F">
        <w:t xml:space="preserve"> at 64Hz</w:t>
      </w:r>
      <w:r w:rsidR="00DE27E6" w:rsidRPr="000B0F7F">
        <w:t xml:space="preserve">, </w:t>
      </w:r>
      <w:r w:rsidR="0059122E" w:rsidRPr="000B0F7F">
        <w:t>the electrodermal activity (EDA)</w:t>
      </w:r>
      <w:r w:rsidR="0085097A" w:rsidRPr="000B0F7F">
        <w:t xml:space="preserve"> and </w:t>
      </w:r>
      <w:r w:rsidR="0059122E" w:rsidRPr="000B0F7F">
        <w:t xml:space="preserve">the body temperature </w:t>
      </w:r>
      <w:r w:rsidR="0085097A" w:rsidRPr="000B0F7F">
        <w:t xml:space="preserve">at 4Hz and the three-axis acceleration ad 32Hz. </w:t>
      </w:r>
      <w:r w:rsidR="00300CF6" w:rsidRPr="000B0F7F">
        <w:t>Each sample is labelled with the expected cognitive state corresponding to the activity</w:t>
      </w:r>
      <w:r w:rsidR="00694890" w:rsidRPr="000B0F7F">
        <w:t xml:space="preserve"> performed by the </w:t>
      </w:r>
      <w:r w:rsidR="00F135C4" w:rsidRPr="000B0F7F">
        <w:t>subject</w:t>
      </w:r>
      <w:r w:rsidR="00694890" w:rsidRPr="000B0F7F">
        <w:t xml:space="preserve"> at that time. </w:t>
      </w:r>
      <w:r w:rsidR="00387B7D" w:rsidRPr="000B0F7F">
        <w:t>As a result, the dataset is provided as a set of 15 disjoint time</w:t>
      </w:r>
      <w:r w:rsidR="00753E5F">
        <w:t xml:space="preserve"> </w:t>
      </w:r>
      <w:r w:rsidR="00387B7D" w:rsidRPr="000B0F7F">
        <w:t>serie</w:t>
      </w:r>
      <w:r w:rsidR="00F135C4" w:rsidRPr="000B0F7F">
        <w:t>s, one for each subject, each of which presents the samples from the de</w:t>
      </w:r>
      <w:r w:rsidR="001E09BB" w:rsidRPr="000B0F7F">
        <w:t xml:space="preserve">vices as features, and the expected cognitive state as </w:t>
      </w:r>
      <w:r w:rsidR="00753E5F">
        <w:t xml:space="preserve">a </w:t>
      </w:r>
      <w:r w:rsidR="001E09BB" w:rsidRPr="000B0F7F">
        <w:t xml:space="preserve">label. </w:t>
      </w:r>
      <w:r w:rsidR="00753E5F">
        <w:t>T</w:t>
      </w:r>
      <w:r w:rsidR="001E09BB" w:rsidRPr="000B0F7F">
        <w:t xml:space="preserve">he data divided by </w:t>
      </w:r>
      <w:r w:rsidR="00753E5F">
        <w:t xml:space="preserve">the </w:t>
      </w:r>
      <w:r w:rsidR="001E09BB" w:rsidRPr="000B0F7F">
        <w:t>user</w:t>
      </w:r>
      <w:r w:rsidR="00753E5F">
        <w:t xml:space="preserve"> </w:t>
      </w:r>
      <w:r w:rsidR="001E09BB" w:rsidRPr="000B0F7F">
        <w:t xml:space="preserve">makes </w:t>
      </w:r>
      <w:r w:rsidR="00753E5F">
        <w:t xml:space="preserve">it also </w:t>
      </w:r>
      <w:r w:rsidR="001E09BB" w:rsidRPr="000B0F7F">
        <w:t xml:space="preserve">suitable for simulating a federated learning scenario. </w:t>
      </w:r>
      <w:r w:rsidR="00345C71">
        <w:t xml:space="preserve">From this dataset, we </w:t>
      </w:r>
      <w:r w:rsidR="00962A11">
        <w:t xml:space="preserve">defined a </w:t>
      </w:r>
      <w:r w:rsidR="002241CE">
        <w:t>binary classification</w:t>
      </w:r>
      <w:r w:rsidR="005A51A0">
        <w:t xml:space="preserve"> task, </w:t>
      </w:r>
      <w:r w:rsidR="00F51592">
        <w:t xml:space="preserve">consisting in predicting the stresses/unstressed user state based only on the </w:t>
      </w:r>
      <w:proofErr w:type="spellStart"/>
      <w:r w:rsidR="00F51592">
        <w:t>RespiBAN</w:t>
      </w:r>
      <w:proofErr w:type="spellEnd"/>
      <w:r w:rsidR="00962A11">
        <w:t xml:space="preserve"> data.</w:t>
      </w:r>
      <w:r w:rsidR="002241CE">
        <w:t xml:space="preserve"> </w:t>
      </w:r>
      <w:r w:rsidR="00DB20AE" w:rsidRPr="000B0F7F">
        <w:t xml:space="preserve">In particular, a subset of 9 </w:t>
      </w:r>
      <w:r w:rsidR="00B93472" w:rsidRPr="000B0F7F">
        <w:t xml:space="preserve">subjects </w:t>
      </w:r>
      <w:r w:rsidR="00CC5D2A">
        <w:t>is used</w:t>
      </w:r>
      <w:r w:rsidR="00DB20AE" w:rsidRPr="000B0F7F">
        <w:t xml:space="preserve"> as </w:t>
      </w:r>
      <w:r w:rsidR="00CC5D2A">
        <w:t xml:space="preserve">a </w:t>
      </w:r>
      <w:r w:rsidR="00DB20AE" w:rsidRPr="000B0F7F">
        <w:t xml:space="preserve">training set, </w:t>
      </w:r>
      <w:r w:rsidR="00B93472" w:rsidRPr="000B0F7F">
        <w:t xml:space="preserve">another subset of 3 subjects as </w:t>
      </w:r>
      <w:r w:rsidR="00CC5D2A">
        <w:t xml:space="preserve">a </w:t>
      </w:r>
      <w:r w:rsidR="00B93472" w:rsidRPr="000B0F7F">
        <w:t xml:space="preserve">validation set, and the last 3 users as </w:t>
      </w:r>
      <w:r w:rsidR="00CC5D2A">
        <w:t xml:space="preserve">a </w:t>
      </w:r>
      <w:r w:rsidR="00B93472" w:rsidRPr="000B0F7F">
        <w:t xml:space="preserve">test set. </w:t>
      </w:r>
      <w:r w:rsidR="00CC5D2A">
        <w:t>T</w:t>
      </w:r>
      <w:r w:rsidR="0098009E" w:rsidRPr="000B0F7F">
        <w:t xml:space="preserve">wo </w:t>
      </w:r>
      <w:r w:rsidR="00CC5D2A">
        <w:t xml:space="preserve">data </w:t>
      </w:r>
      <w:r w:rsidR="0098009E" w:rsidRPr="000B0F7F">
        <w:t xml:space="preserve">perspectives </w:t>
      </w:r>
      <w:r w:rsidR="00DC732A">
        <w:t>were</w:t>
      </w:r>
      <w:r w:rsidR="00DB3F30">
        <w:t xml:space="preserve"> </w:t>
      </w:r>
      <w:r w:rsidR="00CC5D2A">
        <w:t>employed</w:t>
      </w:r>
      <w:r w:rsidR="0098009E" w:rsidRPr="000B0F7F">
        <w:t xml:space="preserve">, depending on the </w:t>
      </w:r>
      <w:r w:rsidR="00FD1A2C">
        <w:t xml:space="preserve">adopted </w:t>
      </w:r>
      <w:r w:rsidR="0098009E" w:rsidRPr="000B0F7F">
        <w:t xml:space="preserve">kind of </w:t>
      </w:r>
      <w:r w:rsidR="00FD1A2C">
        <w:t xml:space="preserve">data </w:t>
      </w:r>
      <w:r w:rsidR="0098009E" w:rsidRPr="000B0F7F">
        <w:t>processing</w:t>
      </w:r>
      <w:r w:rsidR="0082751A" w:rsidRPr="000B0F7F">
        <w:t xml:space="preserve">. In the first case, </w:t>
      </w:r>
      <w:r w:rsidR="00657CAE" w:rsidRPr="000B0F7F">
        <w:t xml:space="preserve">for each user, </w:t>
      </w:r>
      <w:r w:rsidR="006444F1" w:rsidRPr="000B0F7F">
        <w:t xml:space="preserve">all the data </w:t>
      </w:r>
      <w:r w:rsidR="00FD1A2C">
        <w:t xml:space="preserve">is standardised. They are </w:t>
      </w:r>
      <w:r w:rsidR="00657CAE" w:rsidRPr="000B0F7F">
        <w:t xml:space="preserve">split </w:t>
      </w:r>
      <w:r w:rsidR="00FD1A2C">
        <w:t xml:space="preserve">into </w:t>
      </w:r>
      <w:proofErr w:type="spellStart"/>
      <w:r w:rsidR="00657CAE" w:rsidRPr="000B0F7F">
        <w:t>subsequence</w:t>
      </w:r>
      <w:r w:rsidR="007A37CB" w:rsidRPr="000B0F7F">
        <w:t>s</w:t>
      </w:r>
      <w:proofErr w:type="spellEnd"/>
      <w:r w:rsidR="00657CAE" w:rsidRPr="000B0F7F">
        <w:t xml:space="preserve"> in a sliding window fashion.</w:t>
      </w:r>
      <w:r w:rsidR="006F5873" w:rsidRPr="000B0F7F">
        <w:t xml:space="preserve"> Then, for each user, </w:t>
      </w:r>
      <w:r w:rsidR="00B46922" w:rsidRPr="000B0F7F">
        <w:t xml:space="preserve">the binary label </w:t>
      </w:r>
      <w:r w:rsidR="000C0009">
        <w:t xml:space="preserve">is predicted for </w:t>
      </w:r>
      <w:r w:rsidR="00B46922" w:rsidRPr="000B0F7F">
        <w:t xml:space="preserve">each of the </w:t>
      </w:r>
      <w:proofErr w:type="spellStart"/>
      <w:r w:rsidR="00B46922" w:rsidRPr="000B0F7F">
        <w:t>subsequences</w:t>
      </w:r>
      <w:proofErr w:type="spellEnd"/>
      <w:r w:rsidR="00B46922" w:rsidRPr="000B0F7F">
        <w:t xml:space="preserve">. </w:t>
      </w:r>
      <w:r w:rsidR="000C0009">
        <w:t>T</w:t>
      </w:r>
      <w:r w:rsidR="00B46922" w:rsidRPr="000B0F7F">
        <w:t>he second case</w:t>
      </w:r>
      <w:r w:rsidR="000C0009">
        <w:t xml:space="preserve"> uses data </w:t>
      </w:r>
      <w:r w:rsidR="00B46922" w:rsidRPr="000B0F7F">
        <w:t>normali</w:t>
      </w:r>
      <w:r w:rsidR="000C0009">
        <w:t>sation</w:t>
      </w:r>
      <w:r w:rsidR="00B46922" w:rsidRPr="000B0F7F">
        <w:t xml:space="preserve"> by computing </w:t>
      </w:r>
      <w:r w:rsidR="000C0009">
        <w:t xml:space="preserve">the </w:t>
      </w:r>
      <w:r w:rsidR="00B46922" w:rsidRPr="000B0F7F">
        <w:t xml:space="preserve">mean and standard deviation </w:t>
      </w:r>
      <w:r w:rsidR="00256B81" w:rsidRPr="000B0F7F">
        <w:t xml:space="preserve">of the features of each subject only on the samples labelled as </w:t>
      </w:r>
      <w:r w:rsidR="000C0009">
        <w:t xml:space="preserve">the </w:t>
      </w:r>
      <w:r w:rsidR="00256B81" w:rsidRPr="000B0F7F">
        <w:rPr>
          <w:i/>
          <w:iCs/>
        </w:rPr>
        <w:t>baseline</w:t>
      </w:r>
      <w:r w:rsidR="00256B81" w:rsidRPr="000B0F7F">
        <w:t xml:space="preserve">. </w:t>
      </w:r>
      <w:r w:rsidR="007A37CB" w:rsidRPr="000B0F7F">
        <w:t>Th</w:t>
      </w:r>
      <w:r w:rsidR="00F7008B" w:rsidRPr="000B0F7F">
        <w:t xml:space="preserve">e increase in performance </w:t>
      </w:r>
      <w:r w:rsidR="009D35C3" w:rsidRPr="000B0F7F">
        <w:t xml:space="preserve">in the second case validated </w:t>
      </w:r>
      <w:r w:rsidR="002E7B2B">
        <w:t xml:space="preserve">the </w:t>
      </w:r>
      <w:r w:rsidR="009D35C3" w:rsidRPr="000B0F7F">
        <w:t>assumption that</w:t>
      </w:r>
      <w:r w:rsidR="0062686E" w:rsidRPr="000B0F7F">
        <w:t xml:space="preserve"> calibrating the standardi</w:t>
      </w:r>
      <w:r w:rsidR="000C0009">
        <w:t>s</w:t>
      </w:r>
      <w:r w:rsidR="0062686E" w:rsidRPr="000B0F7F">
        <w:t xml:space="preserve">ation only on the baseline condition allows better </w:t>
      </w:r>
      <w:r w:rsidR="005077F4" w:rsidRPr="000B0F7F">
        <w:t>generali</w:t>
      </w:r>
      <w:r w:rsidR="002E7B2B">
        <w:t>sation</w:t>
      </w:r>
      <w:r w:rsidR="005077F4" w:rsidRPr="000B0F7F">
        <w:t xml:space="preserve"> </w:t>
      </w:r>
      <w:r w:rsidR="002E7B2B">
        <w:t xml:space="preserve">of </w:t>
      </w:r>
      <w:r w:rsidR="0062686E" w:rsidRPr="000B0F7F">
        <w:t>the variations which happen in the other cognitive states</w:t>
      </w:r>
      <w:r w:rsidR="005077F4" w:rsidRPr="000B0F7F">
        <w:t xml:space="preserve">, making the final model more independent </w:t>
      </w:r>
      <w:r w:rsidR="002E7B2B">
        <w:t xml:space="preserve">of </w:t>
      </w:r>
      <w:r w:rsidR="005077F4" w:rsidRPr="000B0F7F">
        <w:t>the user on which it was trained</w:t>
      </w:r>
      <w:r w:rsidR="00575301">
        <w:t xml:space="preserve"> on</w:t>
      </w:r>
      <w:r w:rsidR="005077F4" w:rsidRPr="000B0F7F">
        <w:t>.</w:t>
      </w:r>
    </w:p>
    <w:p w14:paraId="434AC87F" w14:textId="0BF91E75" w:rsidR="005077F4" w:rsidRPr="000B0F7F" w:rsidRDefault="00505DBC" w:rsidP="004934CF">
      <w:r w:rsidRPr="00C57D73">
        <w:t xml:space="preserve">The </w:t>
      </w:r>
      <w:bookmarkStart w:id="116" w:name="_Hlk105024022"/>
      <w:r w:rsidR="004D7EAC" w:rsidRPr="00C57D73">
        <w:t xml:space="preserve">Heterogeneity Human Activity Recognition </w:t>
      </w:r>
      <w:bookmarkEnd w:id="116"/>
      <w:r w:rsidRPr="00C57D73">
        <w:t>(</w:t>
      </w:r>
      <w:r w:rsidR="004D7EAC" w:rsidRPr="00C57D73">
        <w:t>HHAR</w:t>
      </w:r>
      <w:r w:rsidRPr="00C57D73">
        <w:t>) dataset contains inertial measurements recorded from 9 subjects performing physical activities</w:t>
      </w:r>
      <w:sdt>
        <w:sdtPr>
          <w:id w:val="83894744"/>
          <w:citation/>
        </w:sdtPr>
        <w:sdtEndPr/>
        <w:sdtContent>
          <w:r w:rsidR="00107F7D" w:rsidRPr="00C57D73">
            <w:fldChar w:fldCharType="begin"/>
          </w:r>
          <w:r w:rsidR="00B81C85" w:rsidRPr="00C57D73">
            <w:instrText xml:space="preserve">CITATION Sti \l 2057 </w:instrText>
          </w:r>
          <w:r w:rsidR="00107F7D" w:rsidRPr="00C57D73">
            <w:fldChar w:fldCharType="separate"/>
          </w:r>
          <w:r w:rsidR="00241549">
            <w:rPr>
              <w:noProof/>
            </w:rPr>
            <w:t xml:space="preserve"> [20]</w:t>
          </w:r>
          <w:r w:rsidR="00107F7D" w:rsidRPr="00C57D73">
            <w:fldChar w:fldCharType="end"/>
          </w:r>
        </w:sdtContent>
      </w:sdt>
      <w:r w:rsidRPr="00C57D73">
        <w:t xml:space="preserve">. The sensors used (gyroscopes and accelerometers) </w:t>
      </w:r>
      <w:r w:rsidR="001E310E">
        <w:t xml:space="preserve">are </w:t>
      </w:r>
      <w:r w:rsidRPr="00C57D73">
        <w:t xml:space="preserve">part of smartphones or smartwatches which </w:t>
      </w:r>
      <w:r w:rsidR="001E310E">
        <w:t xml:space="preserve">are </w:t>
      </w:r>
      <w:r w:rsidRPr="00C57D73">
        <w:t>carried or worn by the subjects</w:t>
      </w:r>
      <w:r w:rsidR="00E269F4" w:rsidRPr="00C57D73">
        <w:t xml:space="preserve"> (</w:t>
      </w:r>
      <w:r w:rsidR="00E34992" w:rsidRPr="00C57D73">
        <w:t>8 smartphones and 4 smartwatches)</w:t>
      </w:r>
      <w:r w:rsidRPr="00C57D73">
        <w:t xml:space="preserve">. </w:t>
      </w:r>
      <w:r w:rsidR="003218F4" w:rsidRPr="00C57D73">
        <w:t>Each</w:t>
      </w:r>
      <w:r w:rsidRPr="00C57D73">
        <w:t xml:space="preserve"> subject </w:t>
      </w:r>
      <w:r w:rsidR="003C59FB">
        <w:t xml:space="preserve">is </w:t>
      </w:r>
      <w:r w:rsidRPr="00C57D73">
        <w:t>requested to perform 6 different physical activities (</w:t>
      </w:r>
      <w:r w:rsidR="003218F4" w:rsidRPr="00C57D73">
        <w:t>without a</w:t>
      </w:r>
      <w:r w:rsidRPr="00C57D73">
        <w:t xml:space="preserve"> particular order): standing, sitting, walking, waking up the stairs, walking down the stairs, and biking. The sensor data is labe</w:t>
      </w:r>
      <w:r w:rsidR="003C59FB">
        <w:t>l</w:t>
      </w:r>
      <w:r w:rsidRPr="00C57D73">
        <w:t xml:space="preserve">led with the associated activity: </w:t>
      </w:r>
      <w:r w:rsidR="003218F4" w:rsidRPr="00C57D73">
        <w:t xml:space="preserve">these labels </w:t>
      </w:r>
      <w:r w:rsidR="001264D0">
        <w:t xml:space="preserve">are employed </w:t>
      </w:r>
      <w:r w:rsidR="003218F4" w:rsidRPr="00C57D73">
        <w:t xml:space="preserve">to perform </w:t>
      </w:r>
      <w:r w:rsidR="001264D0">
        <w:t xml:space="preserve">the </w:t>
      </w:r>
      <w:r w:rsidR="002C7F59" w:rsidRPr="00C57D73">
        <w:t>classification</w:t>
      </w:r>
      <w:r w:rsidR="002C7F59" w:rsidRPr="000B0F7F">
        <w:t>.</w:t>
      </w:r>
    </w:p>
    <w:p w14:paraId="7ABF9817" w14:textId="77777777" w:rsidR="004D7EAC" w:rsidRPr="000B0F7F" w:rsidRDefault="004D7EAC" w:rsidP="004934CF"/>
    <w:p w14:paraId="457FA92D" w14:textId="485B6F3C" w:rsidR="002C7F59" w:rsidRPr="000B0F7F" w:rsidRDefault="004D7EAC" w:rsidP="004934CF">
      <w:r w:rsidRPr="000B0F7F">
        <w:lastRenderedPageBreak/>
        <w:t xml:space="preserve">The Physical Activity Monitoring (PAMAP2) dataset </w:t>
      </w:r>
      <w:sdt>
        <w:sdtPr>
          <w:id w:val="372590690"/>
          <w:citation/>
        </w:sdtPr>
        <w:sdtEndPr/>
        <w:sdtContent>
          <w:r w:rsidR="00205BCA">
            <w:fldChar w:fldCharType="begin"/>
          </w:r>
          <w:r w:rsidR="00205BCA">
            <w:instrText xml:space="preserve"> CITATION Rei12 \l 2057 </w:instrText>
          </w:r>
          <w:r w:rsidR="00205BCA">
            <w:fldChar w:fldCharType="separate"/>
          </w:r>
          <w:r w:rsidR="00241549">
            <w:rPr>
              <w:noProof/>
            </w:rPr>
            <w:t>[21]</w:t>
          </w:r>
          <w:r w:rsidR="00205BCA">
            <w:fldChar w:fldCharType="end"/>
          </w:r>
        </w:sdtContent>
      </w:sdt>
      <w:r w:rsidR="00205BCA">
        <w:t xml:space="preserve"> </w:t>
      </w:r>
      <w:r w:rsidRPr="000B0F7F">
        <w:t xml:space="preserve">contains physiological and inertial measurements recorded from a heart rate monitor and 3 inertial measurement units. </w:t>
      </w:r>
      <w:r w:rsidR="001264D0">
        <w:t>E</w:t>
      </w:r>
      <w:r w:rsidRPr="000B0F7F">
        <w:t>ach of the 9 subjects</w:t>
      </w:r>
      <w:r w:rsidR="001264D0">
        <w:t xml:space="preserve"> is </w:t>
      </w:r>
      <w:r w:rsidRPr="000B0F7F">
        <w:t xml:space="preserve">requested to perform 18 activities (of which 6 </w:t>
      </w:r>
      <w:r w:rsidR="001264D0">
        <w:t xml:space="preserve">are </w:t>
      </w:r>
      <w:r w:rsidRPr="000B0F7F">
        <w:t xml:space="preserve">optional) such as running, watching TV, car driving, and so on. For </w:t>
      </w:r>
      <w:r w:rsidR="00091375">
        <w:t xml:space="preserve">TEACHING </w:t>
      </w:r>
      <w:r w:rsidRPr="000B0F7F">
        <w:t>purposes</w:t>
      </w:r>
      <w:r w:rsidR="00091375">
        <w:t>,</w:t>
      </w:r>
      <w:r w:rsidRPr="000B0F7F">
        <w:t xml:space="preserve"> </w:t>
      </w:r>
      <w:r w:rsidR="00091375">
        <w:t xml:space="preserve">the selected activities are </w:t>
      </w:r>
      <w:r w:rsidRPr="000B0F7F">
        <w:t xml:space="preserve">the top 4 in terms of </w:t>
      </w:r>
      <w:r w:rsidR="00D8225E">
        <w:t>the corresponding</w:t>
      </w:r>
      <w:r w:rsidR="00D8225E" w:rsidRPr="000B0F7F">
        <w:t xml:space="preserve"> </w:t>
      </w:r>
      <w:r w:rsidR="00447B7D">
        <w:t>number of participants</w:t>
      </w:r>
      <w:r w:rsidRPr="000B0F7F">
        <w:t>. These are lying, sitting, standing, and walking, which have been used for a classification task.</w:t>
      </w:r>
    </w:p>
    <w:p w14:paraId="1E5812EF" w14:textId="19AE94E0" w:rsidR="004D7EAC" w:rsidRPr="000B0F7F" w:rsidRDefault="00954DBC" w:rsidP="004934CF">
      <w:r w:rsidRPr="000B0F7F">
        <w:t xml:space="preserve">The OPPORTUNITY Activity Recognition dataset </w:t>
      </w:r>
      <w:sdt>
        <w:sdtPr>
          <w:id w:val="-2099783152"/>
          <w:citation/>
        </w:sdtPr>
        <w:sdtEndPr/>
        <w:sdtContent>
          <w:r w:rsidR="007E6E65">
            <w:fldChar w:fldCharType="begin"/>
          </w:r>
          <w:r w:rsidR="007E6E65">
            <w:instrText xml:space="preserve"> CITATION Rog10 \l 2057 </w:instrText>
          </w:r>
          <w:r w:rsidR="007E6E65">
            <w:fldChar w:fldCharType="separate"/>
          </w:r>
          <w:r w:rsidR="00241549">
            <w:rPr>
              <w:noProof/>
            </w:rPr>
            <w:t>[22]</w:t>
          </w:r>
          <w:r w:rsidR="007E6E65">
            <w:fldChar w:fldCharType="end"/>
          </w:r>
        </w:sdtContent>
      </w:sdt>
      <w:r w:rsidR="00895FE4">
        <w:t xml:space="preserve"> </w:t>
      </w:r>
      <w:r w:rsidRPr="000B0F7F">
        <w:t xml:space="preserve">includes measurements from body-worn sensors (7 inertial measurement units, 12 3D acceleration sensors, 4 3D localization information) and other sensors associated </w:t>
      </w:r>
      <w:r w:rsidR="00E92572">
        <w:t xml:space="preserve">with </w:t>
      </w:r>
      <w:r w:rsidRPr="000B0F7F">
        <w:t xml:space="preserve">objects in a controlled environment. For </w:t>
      </w:r>
      <w:r w:rsidR="00187E01">
        <w:t>TEACHING purposes</w:t>
      </w:r>
      <w:r w:rsidRPr="000B0F7F">
        <w:t xml:space="preserve">, </w:t>
      </w:r>
      <w:r w:rsidR="000F1AA7">
        <w:t xml:space="preserve">only </w:t>
      </w:r>
      <w:r w:rsidRPr="000B0F7F">
        <w:t>the body-worn sensors</w:t>
      </w:r>
      <w:r w:rsidR="000F1AA7">
        <w:t xml:space="preserve"> are considered</w:t>
      </w:r>
      <w:r w:rsidRPr="000B0F7F">
        <w:t>, in particular the 3D acceleration, 3D</w:t>
      </w:r>
      <w:r w:rsidR="004D76A3" w:rsidRPr="000B0F7F">
        <w:t xml:space="preserve"> rate of turn, 3D magnetic field, and orientation of the sensors. The 4 participants </w:t>
      </w:r>
      <w:r w:rsidR="000F1AA7">
        <w:t>are re</w:t>
      </w:r>
      <w:r w:rsidR="00867FE7">
        <w:t xml:space="preserve">quested </w:t>
      </w:r>
      <w:r w:rsidR="004D76A3" w:rsidRPr="000B0F7F">
        <w:t xml:space="preserve">to perform several activities in different contexts (e.g., making coffee, eating a sandwich, cleaning </w:t>
      </w:r>
      <w:r w:rsidR="00867FE7">
        <w:t xml:space="preserve">a </w:t>
      </w:r>
      <w:r w:rsidR="004D76A3" w:rsidRPr="000B0F7F">
        <w:t xml:space="preserve">room), and the data </w:t>
      </w:r>
      <w:r w:rsidR="00867FE7">
        <w:t xml:space="preserve">are </w:t>
      </w:r>
      <w:r w:rsidR="004D76A3" w:rsidRPr="000B0F7F">
        <w:t>labe</w:t>
      </w:r>
      <w:r w:rsidR="00C05214">
        <w:t>l</w:t>
      </w:r>
      <w:r w:rsidR="004D76A3" w:rsidRPr="000B0F7F">
        <w:t xml:space="preserve">led according to four basic motor activities (standing, walking, lying, and sitting). </w:t>
      </w:r>
      <w:r w:rsidR="00C05214">
        <w:t>T</w:t>
      </w:r>
      <w:r w:rsidR="004D76A3" w:rsidRPr="000B0F7F">
        <w:t xml:space="preserve">hese basic motor activities </w:t>
      </w:r>
      <w:r w:rsidR="00C05214">
        <w:t xml:space="preserve">are employed </w:t>
      </w:r>
      <w:r w:rsidR="004D76A3" w:rsidRPr="000B0F7F">
        <w:t>in a classification task.</w:t>
      </w:r>
    </w:p>
    <w:p w14:paraId="128857A3" w14:textId="19266B8C" w:rsidR="004D76A3" w:rsidRPr="000B0F7F" w:rsidRDefault="004D76A3" w:rsidP="004934CF">
      <w:r w:rsidRPr="000B0F7F">
        <w:t xml:space="preserve">The ASCERTAIN dataset </w:t>
      </w:r>
      <w:sdt>
        <w:sdtPr>
          <w:id w:val="-95250505"/>
          <w:citation/>
        </w:sdtPr>
        <w:sdtEndPr/>
        <w:sdtContent>
          <w:r w:rsidR="00B10A19">
            <w:fldChar w:fldCharType="begin"/>
          </w:r>
          <w:r w:rsidR="00B10A19">
            <w:instrText xml:space="preserve"> CITATION Sub18 \l 2057 </w:instrText>
          </w:r>
          <w:r w:rsidR="00B10A19">
            <w:fldChar w:fldCharType="separate"/>
          </w:r>
          <w:r w:rsidR="00241549">
            <w:rPr>
              <w:noProof/>
            </w:rPr>
            <w:t>[23]</w:t>
          </w:r>
          <w:r w:rsidR="00B10A19">
            <w:fldChar w:fldCharType="end"/>
          </w:r>
        </w:sdtContent>
      </w:sdt>
      <w:r w:rsidR="00B10A19">
        <w:t xml:space="preserve"> </w:t>
      </w:r>
      <w:r w:rsidRPr="000B0F7F">
        <w:t xml:space="preserve">has been built to support tasks of emotion and personality recognition from commercially available sensors. Signals include electrocardiogram, electroencephalogram, </w:t>
      </w:r>
      <w:r w:rsidR="00942FC1" w:rsidRPr="000B0F7F">
        <w:t>electrodermal activity</w:t>
      </w:r>
      <w:r w:rsidRPr="000B0F7F">
        <w:t xml:space="preserve">, and facial activity, which were recorded while the subjects were watching affective movie clips (36 clips per subject). After each clip, the 58 subjects </w:t>
      </w:r>
      <w:r w:rsidR="00833A1D">
        <w:t xml:space="preserve">are </w:t>
      </w:r>
      <w:r w:rsidRPr="000B0F7F">
        <w:t xml:space="preserve">required to give a rating of their state of arousal (indicating a value between 0 and 6) and valence (–3 to 3). </w:t>
      </w:r>
      <w:r w:rsidR="00833A1D">
        <w:t>T</w:t>
      </w:r>
      <w:r w:rsidRPr="000B0F7F">
        <w:t xml:space="preserve">hese values </w:t>
      </w:r>
      <w:r w:rsidR="00833A1D">
        <w:t xml:space="preserve">are considered </w:t>
      </w:r>
      <w:r w:rsidRPr="000B0F7F">
        <w:t>axes of the circumplex model and the quadrant</w:t>
      </w:r>
      <w:r w:rsidR="00931A34">
        <w:t xml:space="preserve"> is classified</w:t>
      </w:r>
      <w:r w:rsidRPr="000B0F7F">
        <w:t>. This yields the following four classes: high arousal - high valence, high arousal - low valence, low arousal - high valence, and low arousal - low valence.</w:t>
      </w:r>
    </w:p>
    <w:p w14:paraId="72FF9524" w14:textId="3C9B35A7" w:rsidR="00780E69" w:rsidRPr="004754AC" w:rsidRDefault="00780E69" w:rsidP="00780E69">
      <w:pPr>
        <w:pStyle w:val="Titolo3"/>
      </w:pPr>
      <w:bookmarkStart w:id="117" w:name="_Toc105024405"/>
      <w:r w:rsidRPr="004754AC">
        <w:t xml:space="preserve">Datasets for </w:t>
      </w:r>
      <w:r w:rsidR="008702BA" w:rsidRPr="004754AC">
        <w:t xml:space="preserve">anomaly detection in </w:t>
      </w:r>
      <w:r w:rsidR="00504576" w:rsidRPr="004754AC">
        <w:t>aerospace applications</w:t>
      </w:r>
      <w:bookmarkEnd w:id="117"/>
    </w:p>
    <w:p w14:paraId="320A2D35" w14:textId="54CAECDA" w:rsidR="132B3C2F" w:rsidRPr="000B0F7F" w:rsidRDefault="00C3176A" w:rsidP="132B3C2F">
      <w:r w:rsidRPr="004754AC">
        <w:t xml:space="preserve">Regarding </w:t>
      </w:r>
      <w:r w:rsidR="002374F7" w:rsidRPr="004754AC">
        <w:t xml:space="preserve">anomaly detection in avionics applications, </w:t>
      </w:r>
      <w:r w:rsidR="00C755AA">
        <w:t xml:space="preserve">it was found </w:t>
      </w:r>
      <w:r w:rsidR="002374F7" w:rsidRPr="004754AC">
        <w:t xml:space="preserve">useful to start the development of the AI models on a related problem </w:t>
      </w:r>
      <w:r w:rsidR="004754AC" w:rsidRPr="004754AC">
        <w:t xml:space="preserve">concerning </w:t>
      </w:r>
      <w:r w:rsidR="00C755AA">
        <w:t xml:space="preserve">the </w:t>
      </w:r>
      <w:r w:rsidR="004754AC" w:rsidRPr="004754AC">
        <w:t>aerospace application. To this purpose</w:t>
      </w:r>
      <w:r w:rsidR="006B7279">
        <w:t xml:space="preserve">, </w:t>
      </w:r>
      <w:r w:rsidR="62316A5B" w:rsidRPr="000B0F7F">
        <w:t>two open</w:t>
      </w:r>
      <w:r w:rsidR="00C755AA">
        <w:t>-</w:t>
      </w:r>
      <w:r w:rsidR="62316A5B" w:rsidRPr="000B0F7F">
        <w:t xml:space="preserve">access datasets </w:t>
      </w:r>
      <w:r w:rsidR="00C755AA">
        <w:t xml:space="preserve">are used </w:t>
      </w:r>
      <w:r w:rsidR="62316A5B" w:rsidRPr="000B0F7F">
        <w:t xml:space="preserve">for </w:t>
      </w:r>
      <w:r w:rsidR="48BE9114" w:rsidRPr="000B0F7F">
        <w:t>anomaly detection</w:t>
      </w:r>
      <w:r w:rsidR="00C755AA">
        <w:t xml:space="preserve">. These are </w:t>
      </w:r>
      <w:r w:rsidR="62316A5B" w:rsidRPr="000B0F7F">
        <w:t>collected</w:t>
      </w:r>
      <w:r w:rsidR="688D1EFE" w:rsidRPr="000B0F7F">
        <w:t xml:space="preserve"> from </w:t>
      </w:r>
      <w:r w:rsidR="688D1EFE" w:rsidRPr="000B0F7F">
        <w:rPr>
          <w:i/>
        </w:rPr>
        <w:t>Incident Surprise, Anomaly</w:t>
      </w:r>
      <w:r w:rsidR="688D1EFE" w:rsidRPr="000B0F7F">
        <w:t xml:space="preserve"> (ISA) reports from NASA, in which experts annotat</w:t>
      </w:r>
      <w:r w:rsidR="009F149F">
        <w:t>e</w:t>
      </w:r>
      <w:r w:rsidR="688D1EFE" w:rsidRPr="000B0F7F">
        <w:t xml:space="preserve"> unexpected events (anomalies) which could put at risk the operations of </w:t>
      </w:r>
      <w:r w:rsidR="009F149F">
        <w:t xml:space="preserve">a </w:t>
      </w:r>
      <w:r w:rsidR="688D1EFE" w:rsidRPr="000B0F7F">
        <w:t xml:space="preserve">spacecraft. </w:t>
      </w:r>
      <w:r w:rsidR="009F149F">
        <w:t>R</w:t>
      </w:r>
      <w:r w:rsidR="688D1EFE" w:rsidRPr="000B0F7F">
        <w:t xml:space="preserve">eports </w:t>
      </w:r>
      <w:r w:rsidR="009F149F">
        <w:t xml:space="preserve">that </w:t>
      </w:r>
      <w:r w:rsidR="002B4EBD">
        <w:t xml:space="preserve">are </w:t>
      </w:r>
      <w:r w:rsidR="009F149F">
        <w:t xml:space="preserve">given particular attention </w:t>
      </w:r>
      <w:r w:rsidR="002B4EBD">
        <w:t xml:space="preserve">are </w:t>
      </w:r>
      <w:r w:rsidR="688D1EFE" w:rsidRPr="000B0F7F">
        <w:t xml:space="preserve">the </w:t>
      </w:r>
      <w:bookmarkStart w:id="118" w:name="_Hlk105024055"/>
      <w:r w:rsidR="688D1EFE" w:rsidRPr="000B0F7F">
        <w:t xml:space="preserve">Soil Moisture Active Passive </w:t>
      </w:r>
      <w:bookmarkEnd w:id="118"/>
      <w:r w:rsidR="688D1EFE" w:rsidRPr="000B0F7F">
        <w:t>(SMAP) satellite</w:t>
      </w:r>
      <w:r w:rsidR="00841B85">
        <w:rPr>
          <w:rStyle w:val="Rimandonotaapidipagina"/>
        </w:rPr>
        <w:footnoteReference w:id="3"/>
      </w:r>
      <w:r w:rsidR="688D1EFE" w:rsidRPr="000B0F7F">
        <w:t xml:space="preserve">, and the </w:t>
      </w:r>
      <w:bookmarkStart w:id="119" w:name="_Hlk105024072"/>
      <w:r w:rsidR="688D1EFE" w:rsidRPr="000B0F7F">
        <w:t xml:space="preserve">Mars Science Laboratory </w:t>
      </w:r>
      <w:bookmarkEnd w:id="119"/>
      <w:r w:rsidR="688D1EFE" w:rsidRPr="000B0F7F">
        <w:t>(MSL) rover (known as Curiosity</w:t>
      </w:r>
      <w:r w:rsidR="72B6673E" w:rsidRPr="000B0F7F">
        <w:t>)</w:t>
      </w:r>
      <w:r w:rsidR="00841B85">
        <w:rPr>
          <w:rStyle w:val="Rimandonotaapidipagina"/>
        </w:rPr>
        <w:footnoteReference w:id="4"/>
      </w:r>
      <w:r w:rsidR="132B3C2F" w:rsidRPr="000B0F7F">
        <w:t>.</w:t>
      </w:r>
    </w:p>
    <w:p w14:paraId="3013A2F8" w14:textId="4310A815" w:rsidR="688D1EFE" w:rsidRPr="000B0F7F" w:rsidRDefault="688D1EFE" w:rsidP="688D1EFE">
      <w:pPr>
        <w:rPr>
          <w:szCs w:val="24"/>
        </w:rPr>
      </w:pPr>
      <w:r w:rsidRPr="000B0F7F">
        <w:rPr>
          <w:szCs w:val="24"/>
        </w:rPr>
        <w:t>Both spacecrafts gather telemetry data for two different purposes: the former measure</w:t>
      </w:r>
      <w:r w:rsidR="008B5F2D">
        <w:rPr>
          <w:szCs w:val="24"/>
        </w:rPr>
        <w:t>s</w:t>
      </w:r>
      <w:r w:rsidRPr="000B0F7F">
        <w:rPr>
          <w:szCs w:val="24"/>
        </w:rPr>
        <w:t xml:space="preserve"> the amount of water on Earth; the latter </w:t>
      </w:r>
      <w:r w:rsidR="008B5F2D">
        <w:rPr>
          <w:szCs w:val="24"/>
        </w:rPr>
        <w:t xml:space="preserve">is seeking to find out </w:t>
      </w:r>
      <w:r w:rsidRPr="000B0F7F">
        <w:rPr>
          <w:szCs w:val="24"/>
        </w:rPr>
        <w:t xml:space="preserve">if Mars has ever met the conditions to host small life forms. </w:t>
      </w:r>
      <w:r w:rsidR="46296F15" w:rsidRPr="000B0F7F">
        <w:rPr>
          <w:szCs w:val="24"/>
        </w:rPr>
        <w:t xml:space="preserve"> </w:t>
      </w:r>
      <w:r w:rsidRPr="000B0F7F">
        <w:rPr>
          <w:szCs w:val="24"/>
        </w:rPr>
        <w:t xml:space="preserve">The data comes from real-life incident reports that </w:t>
      </w:r>
      <w:r w:rsidR="00EC20B0">
        <w:rPr>
          <w:szCs w:val="24"/>
        </w:rPr>
        <w:t xml:space="preserve">are </w:t>
      </w:r>
      <w:r w:rsidRPr="000B0F7F">
        <w:rPr>
          <w:szCs w:val="24"/>
        </w:rPr>
        <w:t>annotated with anomaly labels by domain experts. These reports are used to study unexpected events that can put at risk the operations that a spacecraft must perform.</w:t>
      </w:r>
    </w:p>
    <w:p w14:paraId="30C83AD9" w14:textId="0B4089F0" w:rsidR="431F634D" w:rsidRPr="000B0F7F" w:rsidRDefault="431F634D" w:rsidP="431F634D">
      <w:pPr>
        <w:rPr>
          <w:szCs w:val="24"/>
        </w:rPr>
      </w:pPr>
      <w:r w:rsidRPr="000B0F7F">
        <w:rPr>
          <w:szCs w:val="24"/>
        </w:rPr>
        <w:t xml:space="preserve">The dataset consists </w:t>
      </w:r>
      <w:r w:rsidR="6E476E5B" w:rsidRPr="000B0F7F">
        <w:rPr>
          <w:szCs w:val="24"/>
        </w:rPr>
        <w:t>of</w:t>
      </w:r>
      <w:r w:rsidRPr="000B0F7F">
        <w:rPr>
          <w:szCs w:val="24"/>
        </w:rPr>
        <w:t xml:space="preserve"> 82 telemetry channels identified with an alphanumerical ID which determines the channel type (e.g., P-1= First Power channel). Each channel is a matrix where the first dimension indicates the timesteps and the second dimension indicates the input features. In particular, the first feature represents the values of the telemetry, while the others are commands sent or received by the module delegated for gathering such data. All the numerical values are normalized to lie in the range </w:t>
      </w:r>
      <w:r w:rsidR="222DB70E" w:rsidRPr="000B0F7F">
        <w:rPr>
          <w:szCs w:val="24"/>
        </w:rPr>
        <w:t>(-</w:t>
      </w:r>
      <w:r w:rsidRPr="000B0F7F">
        <w:rPr>
          <w:szCs w:val="24"/>
        </w:rPr>
        <w:t>1, 1</w:t>
      </w:r>
      <w:r w:rsidR="222DB70E" w:rsidRPr="000B0F7F">
        <w:rPr>
          <w:szCs w:val="24"/>
        </w:rPr>
        <w:t>),</w:t>
      </w:r>
      <w:r w:rsidRPr="000B0F7F">
        <w:rPr>
          <w:szCs w:val="24"/>
        </w:rPr>
        <w:t xml:space="preserve"> while commands are one-hot </w:t>
      </w:r>
      <w:r w:rsidRPr="000B0F7F">
        <w:rPr>
          <w:szCs w:val="24"/>
        </w:rPr>
        <w:lastRenderedPageBreak/>
        <w:t>encoded. There is neither information about the sampling frequency of the channel, nor the nature of the commands.</w:t>
      </w:r>
    </w:p>
    <w:p w14:paraId="7981720C" w14:textId="006858F3" w:rsidR="29D6E164" w:rsidRPr="000B0F7F" w:rsidRDefault="431F634D" w:rsidP="29D6E164">
      <w:r w:rsidRPr="000B0F7F">
        <w:t xml:space="preserve">The dataset is provided with a training and test split, where the training set contains only </w:t>
      </w:r>
      <w:r w:rsidR="00A0637F">
        <w:t xml:space="preserve">a </w:t>
      </w:r>
      <w:r w:rsidRPr="000B0F7F">
        <w:t xml:space="preserve">non-anomalous sequence, while the test set contains anomalous </w:t>
      </w:r>
      <w:proofErr w:type="spellStart"/>
      <w:r w:rsidRPr="000B0F7F">
        <w:t>subsequences</w:t>
      </w:r>
      <w:proofErr w:type="spellEnd"/>
      <w:r w:rsidRPr="000B0F7F">
        <w:t xml:space="preserve"> for evaluating anomaly detection </w:t>
      </w:r>
      <w:r w:rsidR="120817BA" w:rsidRPr="000B0F7F">
        <w:t>methods.</w:t>
      </w:r>
    </w:p>
    <w:p w14:paraId="42106087" w14:textId="0FD5A456" w:rsidR="002301B1" w:rsidRPr="000B0F7F" w:rsidRDefault="6CE0656C" w:rsidP="6CE0656C">
      <w:pPr>
        <w:pStyle w:val="Titolo3"/>
      </w:pPr>
      <w:bookmarkStart w:id="120" w:name="_Toc105024406"/>
      <w:r w:rsidRPr="000B0F7F">
        <w:t>Datasets for anomaly detection in cybersecurity applications</w:t>
      </w:r>
      <w:bookmarkEnd w:id="120"/>
    </w:p>
    <w:p w14:paraId="17E5298D" w14:textId="30744ECE" w:rsidR="276294B0" w:rsidRPr="003534E4" w:rsidRDefault="6CE0656C" w:rsidP="003534E4">
      <w:pPr>
        <w:pStyle w:val="RetraitNormal2"/>
        <w:numPr>
          <w:ilvl w:val="0"/>
          <w:numId w:val="0"/>
        </w:numPr>
        <w:rPr>
          <w:lang w:eastAsia="en-GB"/>
        </w:rPr>
      </w:pPr>
      <w:r w:rsidRPr="000B0F7F">
        <w:rPr>
          <w:lang w:eastAsia="en-GB"/>
        </w:rPr>
        <w:t xml:space="preserve">For the cybersecurity application, </w:t>
      </w:r>
      <w:r w:rsidR="007E0E03">
        <w:rPr>
          <w:lang w:eastAsia="en-GB"/>
        </w:rPr>
        <w:t xml:space="preserve">TEACHING provides </w:t>
      </w:r>
      <w:r w:rsidRPr="000B0F7F">
        <w:rPr>
          <w:lang w:eastAsia="en-GB"/>
        </w:rPr>
        <w:t xml:space="preserve">an anomaly detection module based on Long Short-Term Memory Autoencoders. For the development and testing of the module, the UNSW-NB15 dataset </w:t>
      </w:r>
      <w:r w:rsidR="00E7322A">
        <w:rPr>
          <w:lang w:eastAsia="en-GB"/>
        </w:rPr>
        <w:t>is used</w:t>
      </w:r>
      <w:r w:rsidR="00E7322A">
        <w:rPr>
          <w:rStyle w:val="Rimandonotaapidipagina"/>
          <w:lang w:eastAsia="en-GB"/>
        </w:rPr>
        <w:footnoteReference w:id="5"/>
      </w:r>
      <w:r w:rsidRPr="000B0F7F">
        <w:rPr>
          <w:lang w:eastAsia="en-GB"/>
        </w:rPr>
        <w:t>,</w:t>
      </w:r>
      <w:r w:rsidR="00E7322A">
        <w:rPr>
          <w:lang w:eastAsia="en-GB"/>
        </w:rPr>
        <w:t xml:space="preserve"> which is </w:t>
      </w:r>
      <w:r w:rsidRPr="000B0F7F">
        <w:rPr>
          <w:lang w:eastAsia="en-GB"/>
        </w:rPr>
        <w:t>a computer network security dataset released in 2015. The dataset contains streaming data related to more than 1.5 million realistic network activities tagged as either normal or abnormal (attack). It comprises 49 features split into four categories: flow features (e.g., source and destination IP, port), basic features (e.g., packet count, protocols, duration), content features (e.g., packet/content size), time features (e.g., inter-packet arrival time), additional features engineered from all the previous ones, and finally the ground truth features declaring the attack category and a Boolean (0 for normal, 1 for attack). The attack entries are classified into nine categories. Our testing setup involves data preparation pipelines including label encoding, one-hot encoding, and normalization with min-max scaling.</w:t>
      </w:r>
    </w:p>
    <w:p w14:paraId="358BEDE9" w14:textId="4E8BD3E2" w:rsidR="005851E5" w:rsidRPr="000B0F7F" w:rsidRDefault="6CE0656C" w:rsidP="276294B0">
      <w:pPr>
        <w:pStyle w:val="Titolo3"/>
      </w:pPr>
      <w:bookmarkStart w:id="121" w:name="_Ref105020499"/>
      <w:bookmarkStart w:id="122" w:name="_Toc105024407"/>
      <w:r w:rsidRPr="000B0F7F">
        <w:t>Datasets for human</w:t>
      </w:r>
      <w:r w:rsidR="006E4211">
        <w:t>-</w:t>
      </w:r>
      <w:r w:rsidRPr="000B0F7F">
        <w:t>centric personalization</w:t>
      </w:r>
      <w:bookmarkEnd w:id="121"/>
      <w:bookmarkEnd w:id="122"/>
    </w:p>
    <w:p w14:paraId="031DEA98" w14:textId="5446BD17" w:rsidR="005851E5" w:rsidRPr="000B0F7F" w:rsidRDefault="58527C5F" w:rsidP="002301B1">
      <w:pPr>
        <w:pStyle w:val="RetraitNormal2"/>
        <w:numPr>
          <w:ilvl w:val="0"/>
          <w:numId w:val="0"/>
        </w:numPr>
        <w:rPr>
          <w:lang w:eastAsia="en-GB"/>
        </w:rPr>
      </w:pPr>
      <w:r w:rsidRPr="000B0F7F">
        <w:rPr>
          <w:lang w:eastAsia="en-GB"/>
        </w:rPr>
        <w:t>For the purposes of human-centric personali</w:t>
      </w:r>
      <w:r w:rsidR="00821FDD">
        <w:rPr>
          <w:lang w:eastAsia="en-GB"/>
        </w:rPr>
        <w:t>s</w:t>
      </w:r>
      <w:r w:rsidRPr="000B0F7F">
        <w:rPr>
          <w:lang w:eastAsia="en-GB"/>
        </w:rPr>
        <w:t>ation, a</w:t>
      </w:r>
      <w:r w:rsidR="00821FDD">
        <w:rPr>
          <w:lang w:eastAsia="en-GB"/>
        </w:rPr>
        <w:t>n</w:t>
      </w:r>
      <w:r w:rsidRPr="000B0F7F">
        <w:rPr>
          <w:lang w:eastAsia="en-GB"/>
        </w:rPr>
        <w:t xml:space="preserve"> RL model </w:t>
      </w:r>
      <w:r w:rsidR="00821FDD">
        <w:rPr>
          <w:lang w:eastAsia="en-GB"/>
        </w:rPr>
        <w:t xml:space="preserve">is implemented. The model is </w:t>
      </w:r>
      <w:r w:rsidRPr="000B0F7F">
        <w:rPr>
          <w:lang w:eastAsia="en-GB"/>
        </w:rPr>
        <w:t>trained and tested in a simulation environment, the Carla simulator</w:t>
      </w:r>
      <w:r w:rsidR="00821FDD">
        <w:rPr>
          <w:lang w:eastAsia="en-GB"/>
        </w:rPr>
        <w:t xml:space="preserve"> in this case</w:t>
      </w:r>
      <w:r w:rsidRPr="000B0F7F">
        <w:rPr>
          <w:lang w:eastAsia="en-GB"/>
        </w:rPr>
        <w:t xml:space="preserve">. </w:t>
      </w:r>
      <w:r w:rsidR="00446795">
        <w:rPr>
          <w:lang w:eastAsia="en-GB"/>
        </w:rPr>
        <w:t xml:space="preserve">For the TEACHING project, </w:t>
      </w:r>
      <w:r w:rsidR="3C7A027B" w:rsidRPr="000B0F7F">
        <w:rPr>
          <w:lang w:eastAsia="en-GB"/>
        </w:rPr>
        <w:t xml:space="preserve">it </w:t>
      </w:r>
      <w:r w:rsidR="00446795">
        <w:rPr>
          <w:lang w:eastAsia="en-GB"/>
        </w:rPr>
        <w:t xml:space="preserve">is </w:t>
      </w:r>
      <w:r w:rsidR="3C7A027B" w:rsidRPr="000B0F7F">
        <w:rPr>
          <w:lang w:eastAsia="en-GB"/>
        </w:rPr>
        <w:t xml:space="preserve">crucial to have a method that generates synthetic data for the driver state. </w:t>
      </w:r>
      <w:r w:rsidR="00446795">
        <w:rPr>
          <w:lang w:eastAsia="en-GB"/>
        </w:rPr>
        <w:t>T</w:t>
      </w:r>
      <w:r w:rsidR="3C7A027B" w:rsidRPr="000B0F7F">
        <w:rPr>
          <w:lang w:eastAsia="en-GB"/>
        </w:rPr>
        <w:t>he term driver state refer</w:t>
      </w:r>
      <w:r w:rsidR="00446795">
        <w:rPr>
          <w:lang w:eastAsia="en-GB"/>
        </w:rPr>
        <w:t>s</w:t>
      </w:r>
      <w:r w:rsidR="3C7A027B" w:rsidRPr="000B0F7F">
        <w:rPr>
          <w:lang w:eastAsia="en-GB"/>
        </w:rPr>
        <w:t xml:space="preserve"> to the driver's feeling of comfort while experiencing a simulated route in the autonomous vehicle. The metrics that </w:t>
      </w:r>
      <w:r w:rsidR="00446795">
        <w:rPr>
          <w:lang w:eastAsia="en-GB"/>
        </w:rPr>
        <w:t xml:space="preserve">are </w:t>
      </w:r>
      <w:r w:rsidR="3C7A027B" w:rsidRPr="000B0F7F">
        <w:rPr>
          <w:lang w:eastAsia="en-GB"/>
        </w:rPr>
        <w:t>use</w:t>
      </w:r>
      <w:r w:rsidR="00446795">
        <w:rPr>
          <w:lang w:eastAsia="en-GB"/>
        </w:rPr>
        <w:t>d</w:t>
      </w:r>
      <w:r w:rsidR="3C7A027B" w:rsidRPr="000B0F7F">
        <w:rPr>
          <w:lang w:eastAsia="en-GB"/>
        </w:rPr>
        <w:t xml:space="preserve"> to quantify the driver's comfort levels are stress and excitement. The Carla simulator provides the whole world state needed for the RL scenario, which comprise</w:t>
      </w:r>
      <w:r w:rsidR="00A32184">
        <w:rPr>
          <w:lang w:eastAsia="en-GB"/>
        </w:rPr>
        <w:t>s</w:t>
      </w:r>
      <w:r w:rsidR="3C7A027B" w:rsidRPr="000B0F7F">
        <w:rPr>
          <w:lang w:eastAsia="en-GB"/>
        </w:rPr>
        <w:t xml:space="preserve"> metrics about the vehicle state such as velocity, angular velocity, acceleration, etc., but does not provide anything related to the driver state. To tackle that </w:t>
      </w:r>
      <w:r w:rsidR="00A32184">
        <w:rPr>
          <w:lang w:eastAsia="en-GB"/>
        </w:rPr>
        <w:t>issue</w:t>
      </w:r>
      <w:r w:rsidR="3C7A027B" w:rsidRPr="000B0F7F">
        <w:rPr>
          <w:lang w:eastAsia="en-GB"/>
        </w:rPr>
        <w:t>, the normal skew and logistic functions</w:t>
      </w:r>
      <w:r w:rsidR="00A32184">
        <w:rPr>
          <w:lang w:eastAsia="en-GB"/>
        </w:rPr>
        <w:t xml:space="preserve"> are used </w:t>
      </w:r>
      <w:r w:rsidR="3C7A027B" w:rsidRPr="000B0F7F">
        <w:rPr>
          <w:lang w:eastAsia="en-GB"/>
        </w:rPr>
        <w:t>to create three types of drivers that describe their preferred way of driving: (</w:t>
      </w:r>
      <w:proofErr w:type="spellStart"/>
      <w:r w:rsidR="3C7A027B" w:rsidRPr="000B0F7F">
        <w:rPr>
          <w:lang w:eastAsia="en-GB"/>
        </w:rPr>
        <w:t>i</w:t>
      </w:r>
      <w:proofErr w:type="spellEnd"/>
      <w:r w:rsidR="3C7A027B" w:rsidRPr="000B0F7F">
        <w:rPr>
          <w:lang w:eastAsia="en-GB"/>
        </w:rPr>
        <w:t xml:space="preserve">) cautious, (ii) normal, and (iii) aggressive. The functions implemented are using as input the linear and angular velocity, which are closely correlated with how a driver perceives a route in the autonomous vehicle. </w:t>
      </w:r>
      <w:r w:rsidR="00F75549">
        <w:rPr>
          <w:lang w:eastAsia="en-GB"/>
        </w:rPr>
        <w:t>T</w:t>
      </w:r>
      <w:r w:rsidR="3C7A027B" w:rsidRPr="000B0F7F">
        <w:rPr>
          <w:lang w:eastAsia="en-GB"/>
        </w:rPr>
        <w:t xml:space="preserve">o achieve diversity among the different drivers, the special parameters of the two functions had to be tweaked. Finally, a black and white image of the future route of the vehicle in the next 100 meters </w:t>
      </w:r>
      <w:r w:rsidR="00F75549">
        <w:rPr>
          <w:lang w:eastAsia="en-GB"/>
        </w:rPr>
        <w:t xml:space="preserve">is </w:t>
      </w:r>
      <w:r w:rsidR="3C7A027B" w:rsidRPr="000B0F7F">
        <w:rPr>
          <w:lang w:eastAsia="en-GB"/>
        </w:rPr>
        <w:t xml:space="preserve">employed as </w:t>
      </w:r>
      <w:r w:rsidR="00F75549">
        <w:rPr>
          <w:lang w:eastAsia="en-GB"/>
        </w:rPr>
        <w:t xml:space="preserve">the </w:t>
      </w:r>
      <w:r w:rsidR="3C7A027B" w:rsidRPr="000B0F7F">
        <w:rPr>
          <w:lang w:eastAsia="en-GB"/>
        </w:rPr>
        <w:t xml:space="preserve">third input to describe the forthcoming route state. This image was generated using the route planner of Carla but in a real scenario, and can be easily reproduced using the navigation system of the vehicle. The set of the world and driver states along with the image </w:t>
      </w:r>
      <w:r w:rsidR="005616A4">
        <w:rPr>
          <w:lang w:eastAsia="en-GB"/>
        </w:rPr>
        <w:t xml:space="preserve">are </w:t>
      </w:r>
      <w:r w:rsidR="3C7A027B" w:rsidRPr="000B0F7F">
        <w:rPr>
          <w:lang w:eastAsia="en-GB"/>
        </w:rPr>
        <w:t xml:space="preserve">the inputs of the RL model. The advantage actor-critic algorithm </w:t>
      </w:r>
      <w:r w:rsidR="005616A4">
        <w:rPr>
          <w:lang w:eastAsia="en-GB"/>
        </w:rPr>
        <w:t xml:space="preserve">is </w:t>
      </w:r>
      <w:r w:rsidR="3C7A027B" w:rsidRPr="000B0F7F">
        <w:rPr>
          <w:lang w:eastAsia="en-GB"/>
        </w:rPr>
        <w:t xml:space="preserve">used in </w:t>
      </w:r>
      <w:r w:rsidR="005616A4">
        <w:rPr>
          <w:lang w:eastAsia="en-GB"/>
        </w:rPr>
        <w:t xml:space="preserve">TEACHING </w:t>
      </w:r>
      <w:r w:rsidR="3C7A027B" w:rsidRPr="000B0F7F">
        <w:rPr>
          <w:lang w:eastAsia="en-GB"/>
        </w:rPr>
        <w:t xml:space="preserve">experiments, which has been commonly used </w:t>
      </w:r>
      <w:r w:rsidR="005616A4">
        <w:rPr>
          <w:lang w:eastAsia="en-GB"/>
        </w:rPr>
        <w:t xml:space="preserve">in </w:t>
      </w:r>
      <w:r w:rsidR="3C7A027B" w:rsidRPr="000B0F7F">
        <w:rPr>
          <w:lang w:eastAsia="en-GB"/>
        </w:rPr>
        <w:t xml:space="preserve">the last few years in RL research and offers very reliable results. Also, a modified version of the default Carla autopilot system </w:t>
      </w:r>
      <w:r w:rsidR="003D3A0C">
        <w:rPr>
          <w:lang w:eastAsia="en-GB"/>
        </w:rPr>
        <w:t xml:space="preserve">is </w:t>
      </w:r>
      <w:r w:rsidR="3C7A027B" w:rsidRPr="000B0F7F">
        <w:rPr>
          <w:lang w:eastAsia="en-GB"/>
        </w:rPr>
        <w:t>utili</w:t>
      </w:r>
      <w:r w:rsidR="003D3A0C">
        <w:rPr>
          <w:lang w:eastAsia="en-GB"/>
        </w:rPr>
        <w:t>s</w:t>
      </w:r>
      <w:r w:rsidR="3C7A027B" w:rsidRPr="000B0F7F">
        <w:rPr>
          <w:lang w:eastAsia="en-GB"/>
        </w:rPr>
        <w:t xml:space="preserve">ed to </w:t>
      </w:r>
      <w:r w:rsidR="003D3A0C">
        <w:rPr>
          <w:lang w:eastAsia="en-GB"/>
        </w:rPr>
        <w:t xml:space="preserve">enable the </w:t>
      </w:r>
      <w:r w:rsidR="3C7A027B" w:rsidRPr="000B0F7F">
        <w:rPr>
          <w:lang w:eastAsia="en-GB"/>
        </w:rPr>
        <w:t xml:space="preserve">control </w:t>
      </w:r>
      <w:r w:rsidR="003D3A0C">
        <w:rPr>
          <w:lang w:eastAsia="en-GB"/>
        </w:rPr>
        <w:t xml:space="preserve">of </w:t>
      </w:r>
      <w:r w:rsidR="3C7A027B" w:rsidRPr="000B0F7F">
        <w:rPr>
          <w:lang w:eastAsia="en-GB"/>
        </w:rPr>
        <w:t xml:space="preserve">how the autopilot chooses the target speed of the </w:t>
      </w:r>
      <w:r w:rsidR="003D3A0C">
        <w:rPr>
          <w:lang w:eastAsia="en-GB"/>
        </w:rPr>
        <w:t>vehicle</w:t>
      </w:r>
      <w:r w:rsidR="3C7A027B" w:rsidRPr="000B0F7F">
        <w:rPr>
          <w:lang w:eastAsia="en-GB"/>
        </w:rPr>
        <w:t xml:space="preserve">. The output of the RL was the decision for speeding up or down by 1 km/hour and that was transformed into commands sent back to the autopilot. </w:t>
      </w:r>
    </w:p>
    <w:p w14:paraId="7B9DEAEC" w14:textId="77777777" w:rsidR="00CB1DE2" w:rsidRPr="000B0F7F" w:rsidRDefault="00CB1DE2" w:rsidP="00CB1DE2"/>
    <w:p w14:paraId="193BC344" w14:textId="6CFBBD9E" w:rsidR="00DB2AFB" w:rsidRPr="000B0F7F" w:rsidRDefault="00DB2AFB" w:rsidP="00DB2AFB">
      <w:pPr>
        <w:pStyle w:val="Titolo1"/>
      </w:pPr>
      <w:bookmarkStart w:id="123" w:name="_Ref104557785"/>
      <w:bookmarkStart w:id="124" w:name="_Toc105024408"/>
      <w:r w:rsidRPr="000B0F7F">
        <w:lastRenderedPageBreak/>
        <w:t>Contribution to Milestones</w:t>
      </w:r>
      <w:bookmarkEnd w:id="123"/>
      <w:bookmarkEnd w:id="124"/>
    </w:p>
    <w:p w14:paraId="2A683C16" w14:textId="0CFA6F39" w:rsidR="00364BF2" w:rsidRPr="00364BF2" w:rsidRDefault="00364BF2" w:rsidP="00DB2AFB">
      <w:r w:rsidRPr="00364BF2">
        <w:t xml:space="preserve">This deliverable is the only </w:t>
      </w:r>
      <w:r>
        <w:t>one that is planned as a verification mean</w:t>
      </w:r>
      <w:r w:rsidR="00862F62">
        <w:t>s</w:t>
      </w:r>
      <w:r>
        <w:t xml:space="preserve"> for milestones M3 </w:t>
      </w:r>
      <w:r w:rsidR="000F38A4">
        <w:t>(</w:t>
      </w:r>
      <w:r w:rsidR="000F38A4" w:rsidRPr="000F38A4">
        <w:rPr>
          <w:i/>
          <w:iCs/>
        </w:rPr>
        <w:t>First dataset for AI training and use case design available</w:t>
      </w:r>
      <w:r w:rsidR="000F38A4">
        <w:t>) and M4 (</w:t>
      </w:r>
      <w:r w:rsidR="0014066C" w:rsidRPr="0014066C">
        <w:rPr>
          <w:i/>
          <w:iCs/>
        </w:rPr>
        <w:t>First release of the TEACHING platform with core functionalities</w:t>
      </w:r>
      <w:r w:rsidR="000F38A4">
        <w:t>)</w:t>
      </w:r>
      <w:r w:rsidR="00E43FFC">
        <w:t>.</w:t>
      </w:r>
    </w:p>
    <w:p w14:paraId="45983471" w14:textId="4BAE2985" w:rsidR="00DB2AFB" w:rsidRPr="000B0F7F" w:rsidRDefault="00DB2AFB" w:rsidP="00DB2AFB">
      <w:pPr>
        <w:pStyle w:val="Titolo2"/>
      </w:pPr>
      <w:bookmarkStart w:id="125" w:name="_Toc105024409"/>
      <w:r w:rsidRPr="000B0F7F">
        <w:t>Milestone 3: Dataset for AI models training available</w:t>
      </w:r>
      <w:bookmarkEnd w:id="125"/>
    </w:p>
    <w:p w14:paraId="5671E4BE" w14:textId="432C237A" w:rsidR="004A7D15" w:rsidRDefault="00862F62" w:rsidP="00593205">
      <w:r w:rsidRPr="00862F62">
        <w:t xml:space="preserve">Section </w:t>
      </w:r>
      <w:r w:rsidRPr="00862F62">
        <w:fldChar w:fldCharType="begin"/>
      </w:r>
      <w:r w:rsidRPr="00862F62">
        <w:instrText xml:space="preserve"> REF _Ref104557603 \r \h </w:instrText>
      </w:r>
      <w:r>
        <w:instrText xml:space="preserve"> \* MERGEFORMAT </w:instrText>
      </w:r>
      <w:r w:rsidRPr="00862F62">
        <w:fldChar w:fldCharType="separate"/>
      </w:r>
      <w:r w:rsidR="005008ED">
        <w:t>2</w:t>
      </w:r>
      <w:r w:rsidRPr="00862F62">
        <w:fldChar w:fldCharType="end"/>
      </w:r>
      <w:r>
        <w:t xml:space="preserve"> of this document describes the </w:t>
      </w:r>
      <w:r w:rsidR="001D4A78">
        <w:t xml:space="preserve">data generation for both use-cases and as such is used as a verification means </w:t>
      </w:r>
      <w:r w:rsidR="00815E1D">
        <w:t xml:space="preserve">for milestone 3. </w:t>
      </w:r>
    </w:p>
    <w:p w14:paraId="737BABF4" w14:textId="3C211196" w:rsidR="00593205" w:rsidRPr="000B0F7F" w:rsidRDefault="004A7D15" w:rsidP="00593205">
      <w:r>
        <w:t>It must be noted that t</w:t>
      </w:r>
      <w:r w:rsidR="00815E1D">
        <w:t xml:space="preserve">he automotive data set </w:t>
      </w:r>
      <w:r>
        <w:t>(that is generated using the driving simulation study</w:t>
      </w:r>
      <w:r w:rsidR="001F2E7F">
        <w:t xml:space="preserve"> of Section </w:t>
      </w:r>
      <w:r w:rsidR="001F2E7F">
        <w:fldChar w:fldCharType="begin"/>
      </w:r>
      <w:r w:rsidR="001F2E7F">
        <w:instrText xml:space="preserve"> REF _Ref104622600 \r \h </w:instrText>
      </w:r>
      <w:r w:rsidR="001F2E7F">
        <w:fldChar w:fldCharType="separate"/>
      </w:r>
      <w:r w:rsidR="005008ED">
        <w:t>2.2</w:t>
      </w:r>
      <w:r w:rsidR="001F2E7F">
        <w:fldChar w:fldCharType="end"/>
      </w:r>
      <w:r>
        <w:t xml:space="preserve">) </w:t>
      </w:r>
      <w:r w:rsidR="00815E1D">
        <w:t xml:space="preserve">will be provided to the partners under </w:t>
      </w:r>
      <w:r w:rsidR="00937ABC">
        <w:t xml:space="preserve">the </w:t>
      </w:r>
      <w:r w:rsidR="00815E1D">
        <w:t xml:space="preserve">condition that GDPR is satisfied, but will not be made openly available </w:t>
      </w:r>
      <w:r w:rsidR="00937ABC" w:rsidRPr="00F42134">
        <w:rPr>
          <w:szCs w:val="24"/>
          <w:lang w:eastAsia="zh-CN" w:bidi="th-TH"/>
        </w:rPr>
        <w:t xml:space="preserve">to safeguard the </w:t>
      </w:r>
      <w:r w:rsidR="00937ABC">
        <w:rPr>
          <w:szCs w:val="24"/>
          <w:lang w:eastAsia="zh-CN" w:bidi="th-TH"/>
        </w:rPr>
        <w:t>personal data per</w:t>
      </w:r>
      <w:r w:rsidR="00937ABC" w:rsidRPr="00F42134">
        <w:rPr>
          <w:szCs w:val="24"/>
          <w:lang w:eastAsia="zh-CN" w:bidi="th-TH"/>
        </w:rPr>
        <w:t xml:space="preserve"> article </w:t>
      </w:r>
      <w:r w:rsidR="00060102">
        <w:rPr>
          <w:szCs w:val="24"/>
          <w:lang w:eastAsia="zh-CN" w:bidi="th-TH"/>
        </w:rPr>
        <w:t xml:space="preserve">nine </w:t>
      </w:r>
      <w:r w:rsidR="00937ABC" w:rsidRPr="00F42134">
        <w:rPr>
          <w:szCs w:val="24"/>
          <w:lang w:eastAsia="zh-CN" w:bidi="th-TH"/>
        </w:rPr>
        <w:t>of the GDPR</w:t>
      </w:r>
      <w:r w:rsidR="00937ABC">
        <w:rPr>
          <w:szCs w:val="24"/>
          <w:lang w:eastAsia="zh-CN" w:bidi="th-TH"/>
        </w:rPr>
        <w:t xml:space="preserve">, as stated in Section </w:t>
      </w:r>
      <w:r w:rsidR="00937ABC">
        <w:rPr>
          <w:szCs w:val="24"/>
          <w:lang w:eastAsia="zh-CN" w:bidi="th-TH"/>
        </w:rPr>
        <w:fldChar w:fldCharType="begin"/>
      </w:r>
      <w:r w:rsidR="00937ABC">
        <w:rPr>
          <w:szCs w:val="24"/>
          <w:lang w:eastAsia="zh-CN" w:bidi="th-TH"/>
        </w:rPr>
        <w:instrText xml:space="preserve"> REF _Ref105020499 \r \h </w:instrText>
      </w:r>
      <w:r w:rsidR="00937ABC">
        <w:rPr>
          <w:szCs w:val="24"/>
          <w:lang w:eastAsia="zh-CN" w:bidi="th-TH"/>
        </w:rPr>
      </w:r>
      <w:r w:rsidR="00937ABC">
        <w:rPr>
          <w:szCs w:val="24"/>
          <w:lang w:eastAsia="zh-CN" w:bidi="th-TH"/>
        </w:rPr>
        <w:fldChar w:fldCharType="separate"/>
      </w:r>
      <w:r w:rsidR="005008ED">
        <w:rPr>
          <w:szCs w:val="24"/>
          <w:lang w:eastAsia="zh-CN" w:bidi="th-TH"/>
        </w:rPr>
        <w:t>2.3.4</w:t>
      </w:r>
      <w:r w:rsidR="00937ABC">
        <w:rPr>
          <w:szCs w:val="24"/>
          <w:lang w:eastAsia="zh-CN" w:bidi="th-TH"/>
        </w:rPr>
        <w:fldChar w:fldCharType="end"/>
      </w:r>
      <w:r w:rsidR="00937ABC" w:rsidRPr="00F42134">
        <w:rPr>
          <w:szCs w:val="24"/>
          <w:lang w:eastAsia="zh-CN" w:bidi="th-TH"/>
        </w:rPr>
        <w:t>.</w:t>
      </w:r>
      <w:r w:rsidR="00937ABC">
        <w:rPr>
          <w:szCs w:val="24"/>
          <w:lang w:eastAsia="zh-CN" w:bidi="th-TH"/>
        </w:rPr>
        <w:t xml:space="preserve"> However, this data set is destined for WP4, the outcome of which is to be returned to WP5 for verification of the generated algorithms. </w:t>
      </w:r>
    </w:p>
    <w:p w14:paraId="3C187548" w14:textId="7A3BB1C1" w:rsidR="00DB2AFB" w:rsidRPr="000B0F7F" w:rsidRDefault="00DB2AFB" w:rsidP="00DB2AFB">
      <w:pPr>
        <w:pStyle w:val="Titolo2"/>
      </w:pPr>
      <w:bookmarkStart w:id="126" w:name="_Toc105024410"/>
      <w:r w:rsidRPr="000B0F7F">
        <w:t>Milestone 4: Teaching core technology integrated in use cases setup</w:t>
      </w:r>
      <w:bookmarkEnd w:id="126"/>
    </w:p>
    <w:p w14:paraId="1251E009" w14:textId="1812793E" w:rsidR="1F58141F" w:rsidRPr="004C770A" w:rsidRDefault="1F58141F" w:rsidP="09CF9459">
      <w:r w:rsidRPr="000B0F7F">
        <w:t xml:space="preserve">The </w:t>
      </w:r>
      <w:hyperlink r:id="rId53" w:history="1">
        <w:r w:rsidR="00F54EB4" w:rsidRPr="000B0F7F">
          <w:rPr>
            <w:rStyle w:val="Collegamentoipertestuale"/>
            <w:szCs w:val="24"/>
          </w:rPr>
          <w:t>TEACHING platform</w:t>
        </w:r>
      </w:hyperlink>
      <w:r w:rsidR="00F54EB4" w:rsidRPr="000B0F7F">
        <w:rPr>
          <w:vertAlign w:val="superscript"/>
        </w:rPr>
        <w:footnoteReference w:id="6"/>
      </w:r>
      <w:r w:rsidR="00317FEB">
        <w:t xml:space="preserve">, design and principles of which will be detailed </w:t>
      </w:r>
      <w:r w:rsidR="00317FEB" w:rsidRPr="00317FEB">
        <w:t>in D1.3 and D4.3.</w:t>
      </w:r>
      <w:r w:rsidR="00317FEB">
        <w:t xml:space="preserve">, </w:t>
      </w:r>
      <w:r w:rsidRPr="000B0F7F">
        <w:t xml:space="preserve">consists </w:t>
      </w:r>
      <w:r w:rsidR="000E4F72">
        <w:t xml:space="preserve">of </w:t>
      </w:r>
      <w:r w:rsidR="78E6EE3A" w:rsidRPr="000B0F7F">
        <w:t xml:space="preserve">a parallel and distributed micro-services architecture based on docker-compose following the general design presented in </w:t>
      </w:r>
      <w:r w:rsidR="00F54EB4" w:rsidRPr="000B0F7F">
        <w:t>D4.2 and D1.2 and presented in</w:t>
      </w:r>
      <w:r w:rsidR="000543DC">
        <w:t xml:space="preserve"> </w:t>
      </w:r>
      <w:r w:rsidR="00910EBC">
        <w:fldChar w:fldCharType="begin"/>
      </w:r>
      <w:r w:rsidR="00910EBC">
        <w:instrText xml:space="preserve"> REF _Ref104490422 \h </w:instrText>
      </w:r>
      <w:r w:rsidR="00910EBC">
        <w:fldChar w:fldCharType="separate"/>
      </w:r>
      <w:r w:rsidR="005008ED" w:rsidRPr="000B0F7F">
        <w:t xml:space="preserve">Figure </w:t>
      </w:r>
      <w:r w:rsidR="005008ED">
        <w:rPr>
          <w:noProof/>
        </w:rPr>
        <w:t>37</w:t>
      </w:r>
      <w:r w:rsidR="00910EBC">
        <w:fldChar w:fldCharType="end"/>
      </w:r>
      <w:r w:rsidR="00F54EB4" w:rsidRPr="000B0F7F">
        <w:t xml:space="preserve">. A TEACHING application can be defined as a docker-compose configuration file. More user-friendly graphical user interfaces may be constructed to make such </w:t>
      </w:r>
      <w:r w:rsidR="00910EBC">
        <w:t xml:space="preserve">a </w:t>
      </w:r>
      <w:r w:rsidR="00F54EB4" w:rsidRPr="000B0F7F">
        <w:t>process easier for users without any knowledge of software programming.</w:t>
      </w:r>
    </w:p>
    <w:p w14:paraId="6F4D1DFC" w14:textId="3BBD6C76" w:rsidR="00E31EA9" w:rsidRPr="000B0F7F" w:rsidRDefault="003475A1" w:rsidP="004C770A">
      <w:pPr>
        <w:keepNext/>
        <w:jc w:val="center"/>
      </w:pPr>
      <w:r w:rsidRPr="000B0F7F">
        <w:rPr>
          <w:noProof/>
        </w:rPr>
        <w:drawing>
          <wp:inline distT="0" distB="0" distL="0" distR="0" wp14:anchorId="76FA9826" wp14:editId="7A452B66">
            <wp:extent cx="3963448" cy="33528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54"/>
                    <a:stretch>
                      <a:fillRect/>
                    </a:stretch>
                  </pic:blipFill>
                  <pic:spPr>
                    <a:xfrm>
                      <a:off x="0" y="0"/>
                      <a:ext cx="3974918" cy="3362503"/>
                    </a:xfrm>
                    <a:prstGeom prst="rect">
                      <a:avLst/>
                    </a:prstGeom>
                  </pic:spPr>
                </pic:pic>
              </a:graphicData>
            </a:graphic>
          </wp:inline>
        </w:drawing>
      </w:r>
    </w:p>
    <w:p w14:paraId="54286F10" w14:textId="23A4952D" w:rsidR="00371FB3" w:rsidRPr="000B0F7F" w:rsidRDefault="00E31EA9" w:rsidP="00317FEB">
      <w:pPr>
        <w:pStyle w:val="Didascalia"/>
      </w:pPr>
      <w:bookmarkStart w:id="127" w:name="_Ref104490422"/>
      <w:bookmarkStart w:id="128" w:name="_Toc105024457"/>
      <w:r w:rsidRPr="000B0F7F">
        <w:t xml:space="preserve">Figure </w:t>
      </w:r>
      <w:r>
        <w:fldChar w:fldCharType="begin"/>
      </w:r>
      <w:r>
        <w:instrText>SEQ Figure \* ARABIC</w:instrText>
      </w:r>
      <w:r>
        <w:fldChar w:fldCharType="separate"/>
      </w:r>
      <w:r w:rsidR="005008ED">
        <w:rPr>
          <w:noProof/>
        </w:rPr>
        <w:t>37</w:t>
      </w:r>
      <w:r>
        <w:fldChar w:fldCharType="end"/>
      </w:r>
      <w:bookmarkEnd w:id="127"/>
      <w:r w:rsidRPr="000B0F7F">
        <w:t>: Main logical components design of the TEACHING platform</w:t>
      </w:r>
      <w:bookmarkEnd w:id="128"/>
    </w:p>
    <w:p w14:paraId="2953376C" w14:textId="1EAC9E12" w:rsidR="0044579D" w:rsidRPr="000B0F7F" w:rsidRDefault="1F58141F" w:rsidP="00E31EA9">
      <w:r w:rsidRPr="004C770A">
        <w:lastRenderedPageBreak/>
        <w:t>The application logic is defined at the docker</w:t>
      </w:r>
      <w:r w:rsidR="0069509C">
        <w:t>-</w:t>
      </w:r>
      <w:r w:rsidRPr="004C770A">
        <w:t>compose level with a computational graph connecting several nodes (docker images) and arcs (communications link). Nodes can be producers, consumers or both and communicate via RabbitMQ. Following the INPUT_TOPIC</w:t>
      </w:r>
      <w:r w:rsidR="108243CD" w:rsidRPr="004C770A">
        <w:t>(s)</w:t>
      </w:r>
      <w:r w:rsidRPr="004C770A">
        <w:t xml:space="preserve"> and OUTPUT_TOPIC</w:t>
      </w:r>
      <w:r w:rsidR="108243CD" w:rsidRPr="004C770A">
        <w:t>(s)</w:t>
      </w:r>
      <w:r w:rsidRPr="004C770A">
        <w:t xml:space="preserve"> variables (often hardcoded within each node) is possible to understand the graph structure and information flow.</w:t>
      </w:r>
      <w:r w:rsidR="00EA69B3" w:rsidRPr="000B0F7F">
        <w:t xml:space="preserve"> </w:t>
      </w:r>
    </w:p>
    <w:p w14:paraId="506B90D8" w14:textId="3B0FB433" w:rsidR="1F58141F" w:rsidRPr="004C770A" w:rsidRDefault="00EA69B3">
      <w:r w:rsidRPr="000B0F7F">
        <w:t xml:space="preserve">As a special case, the workflow can </w:t>
      </w:r>
      <w:r w:rsidR="00505936" w:rsidRPr="000B0F7F">
        <w:t xml:space="preserve">include </w:t>
      </w:r>
      <w:r w:rsidR="0044579D" w:rsidRPr="000B0F7F">
        <w:t>external services through a TCP/IP and</w:t>
      </w:r>
      <w:r w:rsidR="001A223B" w:rsidRPr="000B0F7F">
        <w:t>/or</w:t>
      </w:r>
      <w:r w:rsidR="0044579D" w:rsidRPr="000B0F7F">
        <w:t xml:space="preserve"> a CAN bus </w:t>
      </w:r>
      <w:r w:rsidR="00505936" w:rsidRPr="000B0F7F">
        <w:t>port (</w:t>
      </w:r>
      <w:r w:rsidR="0044579D" w:rsidRPr="000B0F7F">
        <w:t>or similar</w:t>
      </w:r>
      <w:r w:rsidR="00505936" w:rsidRPr="000B0F7F">
        <w:t>)</w:t>
      </w:r>
      <w:r w:rsidR="001A223B" w:rsidRPr="000B0F7F">
        <w:t>. These ports facilitate the interaction with web-based services</w:t>
      </w:r>
      <w:r w:rsidR="00505936" w:rsidRPr="000B0F7F">
        <w:t xml:space="preserve"> </w:t>
      </w:r>
      <w:r w:rsidR="001A223B" w:rsidRPr="000B0F7F">
        <w:t xml:space="preserve">and </w:t>
      </w:r>
      <w:r w:rsidR="00505936" w:rsidRPr="000B0F7F">
        <w:t xml:space="preserve">external </w:t>
      </w:r>
      <w:r w:rsidR="0044579D" w:rsidRPr="000B0F7F">
        <w:t>co-located systems</w:t>
      </w:r>
      <w:r w:rsidR="00754859" w:rsidRPr="000B0F7F">
        <w:t xml:space="preserve"> respectively</w:t>
      </w:r>
      <w:r w:rsidR="0044579D" w:rsidRPr="000B0F7F">
        <w:t>.</w:t>
      </w:r>
    </w:p>
    <w:p w14:paraId="3FFD5817" w14:textId="6480CA9D" w:rsidR="1F58141F" w:rsidRPr="004C770A" w:rsidRDefault="1F58141F">
      <w:r w:rsidRPr="004C770A">
        <w:t>Nevertheless, every node is agnostic with respect to the graph composition and technology used in other nodes. Every node only implements a single function and proces</w:t>
      </w:r>
      <w:r w:rsidR="00A34604">
        <w:t>se</w:t>
      </w:r>
      <w:r w:rsidRPr="004C770A">
        <w:t xml:space="preserve">s each </w:t>
      </w:r>
      <w:proofErr w:type="spellStart"/>
      <w:r w:rsidRPr="004C770A">
        <w:rPr>
          <w:i/>
        </w:rPr>
        <w:t>DataPacket</w:t>
      </w:r>
      <w:proofErr w:type="spellEnd"/>
      <w:r w:rsidRPr="004C770A">
        <w:t xml:space="preserve"> (a JSON-based object) made available </w:t>
      </w:r>
      <w:r w:rsidR="108243CD" w:rsidRPr="004C770A">
        <w:t>through</w:t>
      </w:r>
      <w:r w:rsidRPr="004C770A">
        <w:t xml:space="preserve"> the INPUT_TOPIC</w:t>
      </w:r>
      <w:r w:rsidR="108243CD" w:rsidRPr="004C770A">
        <w:t>(s).</w:t>
      </w:r>
    </w:p>
    <w:p w14:paraId="3F528121" w14:textId="659F1291" w:rsidR="1F58141F" w:rsidRPr="004C770A" w:rsidRDefault="00335496" w:rsidP="1F58141F">
      <w:pPr>
        <w:rPr>
          <w:szCs w:val="24"/>
        </w:rPr>
      </w:pPr>
      <w:r w:rsidRPr="004C770A">
        <w:rPr>
          <w:szCs w:val="24"/>
        </w:rPr>
        <w:t xml:space="preserve">An example </w:t>
      </w:r>
      <w:r w:rsidR="0036137C" w:rsidRPr="004C770A">
        <w:rPr>
          <w:szCs w:val="24"/>
        </w:rPr>
        <w:t xml:space="preserve">TEACHING </w:t>
      </w:r>
      <w:r w:rsidRPr="004C770A">
        <w:rPr>
          <w:szCs w:val="24"/>
        </w:rPr>
        <w:t xml:space="preserve">application </w:t>
      </w:r>
      <w:r w:rsidR="0036137C" w:rsidRPr="004C770A">
        <w:rPr>
          <w:szCs w:val="24"/>
        </w:rPr>
        <w:t xml:space="preserve">is depicted in </w:t>
      </w:r>
      <w:r w:rsidR="00D12002" w:rsidRPr="004C770A">
        <w:rPr>
          <w:szCs w:val="24"/>
        </w:rPr>
        <w:fldChar w:fldCharType="begin"/>
      </w:r>
      <w:r w:rsidR="00D12002" w:rsidRPr="004C770A">
        <w:rPr>
          <w:szCs w:val="24"/>
        </w:rPr>
        <w:instrText xml:space="preserve"> REF _Ref103982292 \h </w:instrText>
      </w:r>
      <w:r w:rsidR="002B76BF" w:rsidRPr="000B0F7F">
        <w:rPr>
          <w:szCs w:val="24"/>
        </w:rPr>
        <w:instrText xml:space="preserve"> \* MERGEFORMAT </w:instrText>
      </w:r>
      <w:r w:rsidR="00D12002" w:rsidRPr="004C770A">
        <w:rPr>
          <w:szCs w:val="24"/>
        </w:rPr>
      </w:r>
      <w:r w:rsidR="00D12002" w:rsidRPr="004C770A">
        <w:rPr>
          <w:szCs w:val="24"/>
        </w:rPr>
        <w:fldChar w:fldCharType="separate"/>
      </w:r>
      <w:r w:rsidR="005008ED" w:rsidRPr="000B0F7F">
        <w:t xml:space="preserve">Figure </w:t>
      </w:r>
      <w:r w:rsidR="005008ED">
        <w:rPr>
          <w:noProof/>
        </w:rPr>
        <w:t>38</w:t>
      </w:r>
      <w:r w:rsidR="00D12002" w:rsidRPr="004C770A">
        <w:rPr>
          <w:szCs w:val="24"/>
        </w:rPr>
        <w:fldChar w:fldCharType="end"/>
      </w:r>
      <w:r w:rsidR="00D12002" w:rsidRPr="004C770A">
        <w:rPr>
          <w:szCs w:val="24"/>
        </w:rPr>
        <w:t xml:space="preserve">. </w:t>
      </w:r>
    </w:p>
    <w:p w14:paraId="4C0B3E5B" w14:textId="77777777" w:rsidR="0036137C" w:rsidRPr="000B0F7F" w:rsidRDefault="0036137C" w:rsidP="0069509C">
      <w:pPr>
        <w:keepNext/>
        <w:jc w:val="center"/>
      </w:pPr>
      <w:r w:rsidRPr="004C770A">
        <w:rPr>
          <w:noProof/>
          <w:szCs w:val="24"/>
        </w:rPr>
        <w:drawing>
          <wp:inline distT="0" distB="0" distL="0" distR="0" wp14:anchorId="17E71D89" wp14:editId="73D1B095">
            <wp:extent cx="5759450" cy="2792730"/>
            <wp:effectExtent l="0" t="0" r="6350" b="1270"/>
            <wp:docPr id="16" name="Picture 1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diagram&#10;&#10;Description automatically generated"/>
                    <pic:cNvPicPr/>
                  </pic:nvPicPr>
                  <pic:blipFill>
                    <a:blip r:embed="rId55"/>
                    <a:stretch>
                      <a:fillRect/>
                    </a:stretch>
                  </pic:blipFill>
                  <pic:spPr>
                    <a:xfrm>
                      <a:off x="0" y="0"/>
                      <a:ext cx="5759450" cy="2792730"/>
                    </a:xfrm>
                    <a:prstGeom prst="rect">
                      <a:avLst/>
                    </a:prstGeom>
                  </pic:spPr>
                </pic:pic>
              </a:graphicData>
            </a:graphic>
          </wp:inline>
        </w:drawing>
      </w:r>
    </w:p>
    <w:p w14:paraId="40533B40" w14:textId="3DDE0FF2" w:rsidR="0036137C" w:rsidRPr="000B0F7F" w:rsidRDefault="0036137C" w:rsidP="0069509C">
      <w:pPr>
        <w:pStyle w:val="Didascalia"/>
      </w:pPr>
      <w:bookmarkStart w:id="129" w:name="_Ref103982292"/>
      <w:bookmarkStart w:id="130" w:name="_Toc105024458"/>
      <w:r w:rsidRPr="000B0F7F">
        <w:t xml:space="preserve">Figure </w:t>
      </w:r>
      <w:r>
        <w:fldChar w:fldCharType="begin"/>
      </w:r>
      <w:r>
        <w:instrText>SEQ Figure \* ARABIC</w:instrText>
      </w:r>
      <w:r>
        <w:fldChar w:fldCharType="separate"/>
      </w:r>
      <w:r w:rsidR="005008ED">
        <w:rPr>
          <w:noProof/>
        </w:rPr>
        <w:t>38</w:t>
      </w:r>
      <w:r>
        <w:fldChar w:fldCharType="end"/>
      </w:r>
      <w:bookmarkEnd w:id="129"/>
      <w:r w:rsidR="00D12002" w:rsidRPr="000B0F7F">
        <w:t>: TEACHING demo Application</w:t>
      </w:r>
      <w:bookmarkEnd w:id="130"/>
    </w:p>
    <w:p w14:paraId="4A0E4350" w14:textId="283AD600" w:rsidR="00D12002" w:rsidRPr="004C770A" w:rsidRDefault="00D12002" w:rsidP="00D12002">
      <w:r w:rsidRPr="004C770A">
        <w:t xml:space="preserve">The workflow depicts </w:t>
      </w:r>
      <w:r w:rsidR="0087752B" w:rsidRPr="004C770A">
        <w:t xml:space="preserve">an application that receives data from a wearable sensor and uses it to adapt a vehicle’s driving </w:t>
      </w:r>
      <w:r w:rsidR="00B9436C" w:rsidRPr="004C770A">
        <w:t>style to the preferences of the human passenger. Since the model that personali</w:t>
      </w:r>
      <w:r w:rsidR="00A65A44">
        <w:t>s</w:t>
      </w:r>
      <w:r w:rsidR="00B9436C" w:rsidRPr="004C770A">
        <w:t xml:space="preserve">es the driving experience is continuously learning, </w:t>
      </w:r>
      <w:r w:rsidR="003714A9" w:rsidRPr="004C770A">
        <w:t xml:space="preserve">the application employs the knowledge as it has been accumulated in the personalization models of all </w:t>
      </w:r>
      <w:r w:rsidR="00D52898" w:rsidRPr="004C770A">
        <w:t>connected vehicles’ passengers and aggregates the model weights to achieve some sort of “transfer learning”.</w:t>
      </w:r>
    </w:p>
    <w:p w14:paraId="05D54D2B" w14:textId="04CB40F9" w:rsidR="0542FEF2" w:rsidRPr="000B0F7F" w:rsidRDefault="33BE9F43" w:rsidP="0542FEF2">
      <w:pPr>
        <w:pStyle w:val="Titolo3"/>
      </w:pPr>
      <w:bookmarkStart w:id="131" w:name="_Hlk105024123"/>
      <w:bookmarkStart w:id="132" w:name="_Toc105024411"/>
      <w:r>
        <w:t>High</w:t>
      </w:r>
      <w:r w:rsidR="00A65A44">
        <w:t>-</w:t>
      </w:r>
      <w:r>
        <w:t>Perform</w:t>
      </w:r>
      <w:r w:rsidR="3CE34E60">
        <w:t xml:space="preserve">ance Computing and Communication Infrastructure </w:t>
      </w:r>
      <w:bookmarkEnd w:id="131"/>
      <w:r w:rsidR="3CE34E60">
        <w:t xml:space="preserve">(HPC2I) </w:t>
      </w:r>
      <w:r w:rsidR="00B50213">
        <w:t xml:space="preserve">as </w:t>
      </w:r>
      <w:r w:rsidR="04D76375">
        <w:t xml:space="preserve">integrated </w:t>
      </w:r>
      <w:r w:rsidR="2829797C">
        <w:t>within</w:t>
      </w:r>
      <w:r w:rsidR="183405F3">
        <w:t xml:space="preserve"> the </w:t>
      </w:r>
      <w:r w:rsidR="77D40246">
        <w:t>use cases.</w:t>
      </w:r>
      <w:bookmarkEnd w:id="132"/>
    </w:p>
    <w:p w14:paraId="5CB07276" w14:textId="669DD74A" w:rsidR="0CE29F0C" w:rsidRDefault="0CE29F0C" w:rsidP="0CE29F0C">
      <w:r>
        <w:t xml:space="preserve">The different architectural layers of the </w:t>
      </w:r>
      <w:r w:rsidR="00790BC1">
        <w:t>SW</w:t>
      </w:r>
      <w:r>
        <w:t xml:space="preserve"> platform described </w:t>
      </w:r>
      <w:r w:rsidR="00DB2332">
        <w:t>so far</w:t>
      </w:r>
      <w:r>
        <w:t xml:space="preserve"> support TEACHING applications</w:t>
      </w:r>
      <w:r w:rsidR="00790BC1">
        <w:t xml:space="preserve"> and</w:t>
      </w:r>
      <w:r>
        <w:t xml:space="preserve"> are implemented by the </w:t>
      </w:r>
      <w:r w:rsidR="00790BC1">
        <w:t>project</w:t>
      </w:r>
      <w:r>
        <w:t xml:space="preserve"> </w:t>
      </w:r>
      <w:r w:rsidR="000A6F78">
        <w:t>WPs</w:t>
      </w:r>
      <w:r>
        <w:t xml:space="preserve">. </w:t>
      </w:r>
      <w:r w:rsidR="00ED1928">
        <w:t>Within</w:t>
      </w:r>
      <w:r>
        <w:t xml:space="preserve"> WP2</w:t>
      </w:r>
      <w:r w:rsidR="000A6F78">
        <w:t>,</w:t>
      </w:r>
      <w:r>
        <w:t xml:space="preserve"> the focus of the design, research and implementation effort is on providing the adaptation and management layer for the distributed learning platform, allowing the components of the learning platform to exploit </w:t>
      </w:r>
      <w:r w:rsidR="00DC6A9E">
        <w:t>both custom</w:t>
      </w:r>
      <w:r>
        <w:t xml:space="preserve"> HW resources and Cloud services. The conflation of the resource layers and the software art</w:t>
      </w:r>
      <w:r w:rsidR="000A6F78">
        <w:t>e</w:t>
      </w:r>
      <w:r>
        <w:t>facts that provide the</w:t>
      </w:r>
      <w:r w:rsidR="00DC6A9E">
        <w:t>m</w:t>
      </w:r>
      <w:r>
        <w:t xml:space="preserve"> interoperation constitutes the High-Performance Computing and Communication Infrastructure (HPC2I) platform.</w:t>
      </w:r>
      <w:r w:rsidR="00214CD2">
        <w:t xml:space="preserve"> </w:t>
      </w:r>
      <w:r>
        <w:t xml:space="preserve">The abstract view of the platform and the corresponding activities of specific WP2 tasks have been already described in </w:t>
      </w:r>
      <w:r>
        <w:lastRenderedPageBreak/>
        <w:t xml:space="preserve">previous deliverables, </w:t>
      </w:r>
      <w:r w:rsidR="00316A51">
        <w:t>specifically</w:t>
      </w:r>
      <w:r>
        <w:t xml:space="preserve"> D2.2</w:t>
      </w:r>
      <w:r w:rsidR="00AA45B6">
        <w:rPr>
          <w:rStyle w:val="Rimandonotaapidipagina"/>
        </w:rPr>
        <w:footnoteReference w:id="7"/>
      </w:r>
      <w:r w:rsidR="6FE96095">
        <w:t xml:space="preserve"> sections 3</w:t>
      </w:r>
      <w:r>
        <w:t xml:space="preserve"> and </w:t>
      </w:r>
      <w:r w:rsidR="6FE96095">
        <w:t xml:space="preserve">4 </w:t>
      </w:r>
      <w:r w:rsidR="00316A51">
        <w:t>provide</w:t>
      </w:r>
      <w:r>
        <w:t xml:space="preserve"> a full description, </w:t>
      </w:r>
      <w:r w:rsidR="6FE96095">
        <w:t>includ</w:t>
      </w:r>
      <w:r w:rsidR="006D2523">
        <w:t>ing</w:t>
      </w:r>
      <w:r>
        <w:t xml:space="preserve"> the deployment of pub/sub overlay networks, </w:t>
      </w:r>
      <w:r w:rsidR="006D2523">
        <w:t xml:space="preserve">the </w:t>
      </w:r>
      <w:r>
        <w:t>porting of computation</w:t>
      </w:r>
      <w:r w:rsidR="006D2523">
        <w:t>-oriented</w:t>
      </w:r>
      <w:r>
        <w:t xml:space="preserve"> and performance measuring frameworks. For the sake of brevity and relevance to the present document, here we </w:t>
      </w:r>
      <w:r w:rsidR="00522914">
        <w:t>only</w:t>
      </w:r>
      <w:r w:rsidR="6FE96095">
        <w:t xml:space="preserve"> </w:t>
      </w:r>
      <w:r w:rsidR="00D740BB">
        <w:t>discuss</w:t>
      </w:r>
      <w:r w:rsidR="6FE96095">
        <w:t xml:space="preserve"> recent contributions of WP2 </w:t>
      </w:r>
      <w:r w:rsidR="00522914">
        <w:t>supporting the</w:t>
      </w:r>
      <w:r w:rsidR="6FE96095">
        <w:t xml:space="preserve"> use case implementation in WP5.</w:t>
      </w:r>
      <w:r w:rsidR="006D2523">
        <w:t xml:space="preserve"> The HPC2I platform can be seen as </w:t>
      </w:r>
      <w:r w:rsidR="00B21C06">
        <w:t>supporting</w:t>
      </w:r>
      <w:r w:rsidR="006B15FE">
        <w:t xml:space="preserve"> both sides of</w:t>
      </w:r>
      <w:r w:rsidR="00B21C06">
        <w:t xml:space="preserve"> the example application shown in</w:t>
      </w:r>
      <w:r w:rsidR="006D2523">
        <w:t xml:space="preserve"> </w:t>
      </w:r>
      <w:r w:rsidR="006B15FE">
        <w:fldChar w:fldCharType="begin"/>
      </w:r>
      <w:r w:rsidR="006B15FE">
        <w:instrText xml:space="preserve"> REF _Ref103982292 \h </w:instrText>
      </w:r>
      <w:r w:rsidR="006B15FE">
        <w:fldChar w:fldCharType="separate"/>
      </w:r>
      <w:r w:rsidR="005008ED" w:rsidRPr="000B0F7F">
        <w:t xml:space="preserve">Figure </w:t>
      </w:r>
      <w:r w:rsidR="005008ED">
        <w:rPr>
          <w:noProof/>
        </w:rPr>
        <w:t>38</w:t>
      </w:r>
      <w:r w:rsidR="006B15FE">
        <w:fldChar w:fldCharType="end"/>
      </w:r>
      <w:r w:rsidR="006B15FE">
        <w:t>, where the left</w:t>
      </w:r>
      <w:r w:rsidR="00BA5D85">
        <w:t>-</w:t>
      </w:r>
      <w:r w:rsidR="006B15FE">
        <w:t xml:space="preserve">hand part </w:t>
      </w:r>
      <w:r w:rsidR="00B21C06">
        <w:t>s</w:t>
      </w:r>
      <w:r w:rsidR="006B0EF0">
        <w:t>hows components deployed on the vehicle</w:t>
      </w:r>
      <w:r w:rsidR="00660885">
        <w:t xml:space="preserve">, while the </w:t>
      </w:r>
      <w:r w:rsidR="00BA5D85">
        <w:t>right-hand part of the figure (the “Cloud”</w:t>
      </w:r>
      <w:r w:rsidR="00B21C06">
        <w:t xml:space="preserve"> square</w:t>
      </w:r>
      <w:r w:rsidR="00BA5D85">
        <w:t>) depict</w:t>
      </w:r>
      <w:r w:rsidR="006B0EF0">
        <w:t>s</w:t>
      </w:r>
      <w:r w:rsidR="00BA5D85">
        <w:t xml:space="preserve"> some of the services deployed and provided by HPC2I</w:t>
      </w:r>
      <w:r w:rsidR="00B21C06">
        <w:t xml:space="preserve"> on top of the whole set of </w:t>
      </w:r>
      <w:r w:rsidR="006B0EF0">
        <w:t xml:space="preserve">its </w:t>
      </w:r>
      <w:r w:rsidR="00B21C06">
        <w:t>devices</w:t>
      </w:r>
      <w:r w:rsidR="00BA5D85">
        <w:t>.</w:t>
      </w:r>
    </w:p>
    <w:p w14:paraId="341B3428" w14:textId="6E8D36D1" w:rsidR="09CF9459" w:rsidRPr="000B0F7F" w:rsidRDefault="6FE96095" w:rsidP="0CE29F0C">
      <w:r w:rsidRPr="77176F6C">
        <w:rPr>
          <w:rStyle w:val="Enfasigrassetto"/>
        </w:rPr>
        <w:t>Computation and performance.</w:t>
      </w:r>
      <w:r>
        <w:t xml:space="preserve"> </w:t>
      </w:r>
      <w:r w:rsidR="0CE29F0C">
        <w:t>Concerning the computational capabilities, substantial work has been put in</w:t>
      </w:r>
      <w:r w:rsidR="006324A8">
        <w:t>to</w:t>
      </w:r>
      <w:r w:rsidR="0CE29F0C">
        <w:t xml:space="preserve"> the exploitation of specific device features in the different resource layers of the HPC2I platform, specifically of heterogeneous accelerators (CPU, GPU and FPGA) that support high performance streaming content analysis on high-end Cloud resources as well as on low-power, embedded edge devices. </w:t>
      </w:r>
      <w:r>
        <w:t xml:space="preserve">The </w:t>
      </w:r>
      <w:proofErr w:type="spellStart"/>
      <w:r w:rsidRPr="007F21B8">
        <w:t>Windflow</w:t>
      </w:r>
      <w:proofErr w:type="spellEnd"/>
      <w:r w:rsidR="007F21B8">
        <w:rPr>
          <w:rStyle w:val="Rimandonotaapidipagina"/>
        </w:rPr>
        <w:footnoteReference w:id="8"/>
      </w:r>
      <w:r w:rsidR="0CE29F0C">
        <w:t xml:space="preserve"> library </w:t>
      </w:r>
      <w:r w:rsidR="007F21B8">
        <w:t xml:space="preserve">is </w:t>
      </w:r>
      <w:r w:rsidR="0CE29F0C">
        <w:t xml:space="preserve">ported to </w:t>
      </w:r>
      <w:r>
        <w:t>Edge-class</w:t>
      </w:r>
      <w:r w:rsidR="0CE29F0C">
        <w:t xml:space="preserve"> resources (e.g. NVIDIA Jetsons devices) and validated on common application schemes to vertically provide stream mining capabilities on the whole HPC2I platform. </w:t>
      </w:r>
      <w:r w:rsidR="007F21B8">
        <w:t>The s</w:t>
      </w:r>
      <w:r w:rsidR="0CE29F0C">
        <w:t>ignificant effort there went in</w:t>
      </w:r>
      <w:r w:rsidR="007F21B8">
        <w:t>to</w:t>
      </w:r>
      <w:r w:rsidR="0CE29F0C">
        <w:t xml:space="preserve"> optimi</w:t>
      </w:r>
      <w:r w:rsidR="007F21B8">
        <w:t>s</w:t>
      </w:r>
      <w:r w:rsidR="0CE29F0C">
        <w:t xml:space="preserve">ing the memory usage (zero-copy operations, buffer reuse) on </w:t>
      </w:r>
      <w:r w:rsidR="00D6664C">
        <w:t xml:space="preserve">the </w:t>
      </w:r>
      <w:r w:rsidR="008E54A0">
        <w:t>resource</w:t>
      </w:r>
      <w:r w:rsidR="00BD692E">
        <w:t>- and power-</w:t>
      </w:r>
      <w:r w:rsidR="0CE29F0C">
        <w:t xml:space="preserve">constrained devices of the Edge layers. </w:t>
      </w:r>
      <w:proofErr w:type="spellStart"/>
      <w:r w:rsidR="0CE29F0C">
        <w:t>Windflow</w:t>
      </w:r>
      <w:proofErr w:type="spellEnd"/>
      <w:r w:rsidR="0CE29F0C">
        <w:t xml:space="preserve"> has also been extended with new operators as well as with source and sink capabilities that allow connection to the pub/sub overlays adopted within the HPC2I (</w:t>
      </w:r>
      <w:proofErr w:type="spellStart"/>
      <w:r w:rsidR="0CE29F0C">
        <w:t>rabbitMQ</w:t>
      </w:r>
      <w:proofErr w:type="spellEnd"/>
      <w:r w:rsidR="0CE29F0C">
        <w:t xml:space="preserve"> and Kafka), paving the way for its integration within the use cases.</w:t>
      </w:r>
      <w:r>
        <w:t xml:space="preserve"> The contributions related to the aspect of measuring performance metrics on both real-time OSes and Linux systems (the </w:t>
      </w:r>
      <w:proofErr w:type="spellStart"/>
      <w:r>
        <w:t>METrICS</w:t>
      </w:r>
      <w:proofErr w:type="spellEnd"/>
      <w:r>
        <w:t xml:space="preserve"> library), which are a key necessity for the use cases, were already reported in D2.2.</w:t>
      </w:r>
    </w:p>
    <w:p w14:paraId="21201B07" w14:textId="3DE6AF12" w:rsidR="09CF9459" w:rsidRPr="000B0F7F" w:rsidRDefault="2167DE6A" w:rsidP="09CF9459">
      <w:pPr>
        <w:rPr>
          <w:rFonts w:ascii="Calibri" w:eastAsia="Calibri" w:hAnsi="Calibri" w:cs="Calibri"/>
          <w:szCs w:val="24"/>
        </w:rPr>
      </w:pPr>
      <w:r w:rsidRPr="77176F6C">
        <w:rPr>
          <w:b/>
          <w:bCs/>
        </w:rPr>
        <w:t>Networking and communication.</w:t>
      </w:r>
      <w:r>
        <w:t xml:space="preserve"> </w:t>
      </w:r>
      <w:r w:rsidR="74B96AC3">
        <w:rPr>
          <w:rFonts w:eastAsia="Calibri"/>
        </w:rPr>
        <w:t xml:space="preserve">From the viewpoint of the communication support, </w:t>
      </w:r>
      <w:r w:rsidR="00E330EA">
        <w:rPr>
          <w:rFonts w:eastAsia="Calibri"/>
        </w:rPr>
        <w:t xml:space="preserve">the </w:t>
      </w:r>
      <w:r w:rsidR="74B96AC3">
        <w:rPr>
          <w:rFonts w:eastAsia="Calibri"/>
        </w:rPr>
        <w:t xml:space="preserve">first protocol for </w:t>
      </w:r>
      <w:bookmarkStart w:id="133" w:name="_Hlk105024158"/>
      <w:r w:rsidR="74B96AC3">
        <w:rPr>
          <w:rFonts w:eastAsia="Calibri"/>
        </w:rPr>
        <w:t xml:space="preserve">Federated Learning </w:t>
      </w:r>
      <w:bookmarkEnd w:id="133"/>
      <w:r w:rsidR="74B96AC3">
        <w:rPr>
          <w:rFonts w:eastAsia="Calibri"/>
        </w:rPr>
        <w:t xml:space="preserve">(FL) suitable for the network infrastructure </w:t>
      </w:r>
      <w:r w:rsidR="00E330EA">
        <w:rPr>
          <w:rFonts w:eastAsia="Calibri"/>
        </w:rPr>
        <w:t xml:space="preserve">is developed </w:t>
      </w:r>
      <w:r w:rsidR="74B96AC3">
        <w:rPr>
          <w:rFonts w:eastAsia="Calibri"/>
        </w:rPr>
        <w:t xml:space="preserve">within WP2, following the </w:t>
      </w:r>
      <w:bookmarkStart w:id="134" w:name="_Hlk105024174"/>
      <w:r w:rsidR="74B96AC3">
        <w:rPr>
          <w:rFonts w:eastAsia="Calibri"/>
        </w:rPr>
        <w:t xml:space="preserve">Mobile Edge Computing </w:t>
      </w:r>
      <w:bookmarkEnd w:id="134"/>
      <w:r w:rsidR="74B96AC3">
        <w:rPr>
          <w:rFonts w:eastAsia="Calibri"/>
        </w:rPr>
        <w:t>(MEC) overall model and addressing the problem of client selection. In the FL process</w:t>
      </w:r>
      <w:r w:rsidR="00CF6027">
        <w:rPr>
          <w:rFonts w:eastAsia="Calibri"/>
        </w:rPr>
        <w:t>,</w:t>
      </w:r>
      <w:r w:rsidR="74B96AC3">
        <w:rPr>
          <w:rFonts w:eastAsia="Calibri"/>
        </w:rPr>
        <w:t xml:space="preserve"> a balance needs to be achieved between higher accuracy (a larger</w:t>
      </w:r>
      <w:r w:rsidR="09CF9459">
        <w:rPr>
          <w:rFonts w:eastAsia="Calibri"/>
        </w:rPr>
        <w:t xml:space="preserve"> number of clients can generate a more accurate shared global model</w:t>
      </w:r>
      <w:r w:rsidR="74B96AC3">
        <w:rPr>
          <w:rFonts w:eastAsia="Calibri"/>
        </w:rPr>
        <w:t>) and</w:t>
      </w:r>
      <w:r w:rsidR="09CF9459">
        <w:rPr>
          <w:rFonts w:eastAsia="Calibri"/>
        </w:rPr>
        <w:t xml:space="preserve"> the amount of data </w:t>
      </w:r>
      <w:r w:rsidR="74B96AC3">
        <w:rPr>
          <w:rFonts w:eastAsia="Calibri"/>
        </w:rPr>
        <w:t>required</w:t>
      </w:r>
      <w:r w:rsidR="09CF9459">
        <w:rPr>
          <w:rFonts w:eastAsia="Calibri"/>
        </w:rPr>
        <w:t xml:space="preserve"> to update the global model</w:t>
      </w:r>
      <w:r w:rsidR="74B96AC3">
        <w:rPr>
          <w:rFonts w:eastAsia="Calibri"/>
        </w:rPr>
        <w:t>. Overflows</w:t>
      </w:r>
      <w:r w:rsidR="09CF9459">
        <w:rPr>
          <w:rFonts w:eastAsia="Calibri"/>
        </w:rPr>
        <w:t xml:space="preserve"> and instability of the data queues </w:t>
      </w:r>
      <w:r w:rsidR="74B96AC3">
        <w:rPr>
          <w:rFonts w:eastAsia="Calibri"/>
        </w:rPr>
        <w:t xml:space="preserve">may result </w:t>
      </w:r>
      <w:r w:rsidR="09CF9459">
        <w:rPr>
          <w:rFonts w:eastAsia="Calibri"/>
        </w:rPr>
        <w:t>at the edge of the network infrastructure</w:t>
      </w:r>
      <w:r w:rsidR="74B96AC3">
        <w:rPr>
          <w:rFonts w:eastAsia="Calibri"/>
        </w:rPr>
        <w:t xml:space="preserve">, but </w:t>
      </w:r>
      <w:r w:rsidR="006313B6">
        <w:t xml:space="preserve">they </w:t>
      </w:r>
      <w:r w:rsidR="74B96AC3">
        <w:rPr>
          <w:rFonts w:eastAsia="Calibri"/>
        </w:rPr>
        <w:t>can be prevented by selecting a subset of the clients to send their models. A software component</w:t>
      </w:r>
      <w:r w:rsidR="09CF9459">
        <w:rPr>
          <w:rFonts w:eastAsia="Calibri"/>
        </w:rPr>
        <w:t xml:space="preserve"> for the </w:t>
      </w:r>
      <w:r w:rsidR="74B96AC3">
        <w:rPr>
          <w:rFonts w:eastAsia="Calibri"/>
        </w:rPr>
        <w:t xml:space="preserve">HPC2I platform </w:t>
      </w:r>
      <w:r w:rsidR="00CF6027">
        <w:rPr>
          <w:rFonts w:eastAsia="Calibri"/>
        </w:rPr>
        <w:t xml:space="preserve">is </w:t>
      </w:r>
      <w:r w:rsidR="74B96AC3">
        <w:rPr>
          <w:rFonts w:eastAsia="Calibri"/>
        </w:rPr>
        <w:t xml:space="preserve">implemented </w:t>
      </w:r>
      <w:r w:rsidR="00CF6027">
        <w:rPr>
          <w:rFonts w:eastAsia="Calibri"/>
        </w:rPr>
        <w:t xml:space="preserve">to </w:t>
      </w:r>
      <w:r w:rsidR="74B96AC3">
        <w:rPr>
          <w:rFonts w:eastAsia="Calibri"/>
        </w:rPr>
        <w:t xml:space="preserve">allow the </w:t>
      </w:r>
      <w:r w:rsidR="09CF9459">
        <w:rPr>
          <w:rFonts w:eastAsia="Calibri"/>
        </w:rPr>
        <w:t xml:space="preserve">simulation of vehicular communication scenarios </w:t>
      </w:r>
      <w:r w:rsidR="74B96AC3">
        <w:rPr>
          <w:rFonts w:eastAsia="Calibri"/>
        </w:rPr>
        <w:t xml:space="preserve">and numerically </w:t>
      </w:r>
      <w:r w:rsidR="09CF9459">
        <w:rPr>
          <w:rFonts w:eastAsia="Calibri"/>
        </w:rPr>
        <w:t>analy</w:t>
      </w:r>
      <w:r w:rsidR="00CF6027">
        <w:rPr>
          <w:rFonts w:eastAsia="Calibri"/>
        </w:rPr>
        <w:t>s</w:t>
      </w:r>
      <w:r w:rsidR="09CF9459">
        <w:rPr>
          <w:rFonts w:eastAsia="Calibri"/>
        </w:rPr>
        <w:t>e the above protocols</w:t>
      </w:r>
      <w:r w:rsidR="74B96AC3">
        <w:rPr>
          <w:rFonts w:eastAsia="Calibri"/>
        </w:rPr>
        <w:t xml:space="preserve">. Different communication </w:t>
      </w:r>
      <w:r w:rsidR="09CF9459">
        <w:rPr>
          <w:rFonts w:eastAsia="Calibri"/>
        </w:rPr>
        <w:t xml:space="preserve">setup and vehicular parameters </w:t>
      </w:r>
      <w:r w:rsidR="74B96AC3">
        <w:rPr>
          <w:rFonts w:eastAsia="Calibri"/>
        </w:rPr>
        <w:t xml:space="preserve">can be simulated, </w:t>
      </w:r>
      <w:r w:rsidR="09CF9459">
        <w:rPr>
          <w:rFonts w:eastAsia="Calibri"/>
        </w:rPr>
        <w:t xml:space="preserve">such as packet loss, latency, </w:t>
      </w:r>
      <w:r w:rsidR="74B96AC3">
        <w:rPr>
          <w:rFonts w:eastAsia="Calibri"/>
        </w:rPr>
        <w:t>vehicle</w:t>
      </w:r>
      <w:r w:rsidR="09CF9459">
        <w:rPr>
          <w:rFonts w:eastAsia="Calibri"/>
        </w:rPr>
        <w:t xml:space="preserve"> speed and </w:t>
      </w:r>
      <w:r w:rsidR="74B96AC3">
        <w:rPr>
          <w:rFonts w:eastAsia="Calibri"/>
        </w:rPr>
        <w:t>vehicle</w:t>
      </w:r>
      <w:r w:rsidR="09CF9459">
        <w:rPr>
          <w:rFonts w:eastAsia="Calibri"/>
        </w:rPr>
        <w:t xml:space="preserve"> density.</w:t>
      </w:r>
    </w:p>
    <w:p w14:paraId="24749CCE" w14:textId="28273143" w:rsidR="09CF9459" w:rsidRPr="000B0F7F" w:rsidRDefault="2167DE6A" w:rsidP="77176F6C">
      <w:pPr>
        <w:rPr>
          <w:rFonts w:ascii="Calibri" w:eastAsia="Calibri" w:hAnsi="Calibri" w:cs="Calibri"/>
          <w:color w:val="000000" w:themeColor="text1"/>
          <w:szCs w:val="24"/>
        </w:rPr>
      </w:pPr>
      <w:r w:rsidRPr="77176F6C">
        <w:rPr>
          <w:b/>
          <w:bCs/>
        </w:rPr>
        <w:t>Security.</w:t>
      </w:r>
      <w:r>
        <w:t xml:space="preserve"> </w:t>
      </w:r>
      <w:r w:rsidR="74B96AC3">
        <w:rPr>
          <w:rFonts w:eastAsia="Calibri"/>
        </w:rPr>
        <w:t xml:space="preserve">As a contribution to the security aspects of networking in the use cases, </w:t>
      </w:r>
      <w:r>
        <w:t xml:space="preserve">the </w:t>
      </w:r>
      <w:bookmarkStart w:id="135" w:name="_Hlk105024199"/>
      <w:r w:rsidR="00EA3D94">
        <w:fldChar w:fldCharType="begin"/>
      </w:r>
      <w:r w:rsidR="00EA3D94">
        <w:instrText xml:space="preserve"> HYPERLINK "https://github.com/EU-TEACHING/model-transfer-service" \h </w:instrText>
      </w:r>
      <w:r w:rsidR="00EA3D94">
        <w:fldChar w:fldCharType="separate"/>
      </w:r>
      <w:r w:rsidRPr="77176F6C">
        <w:rPr>
          <w:rStyle w:val="Collegamentoipertestuale"/>
        </w:rPr>
        <w:t>Model Transfer Service</w:t>
      </w:r>
      <w:r w:rsidR="00EA3D94">
        <w:rPr>
          <w:rStyle w:val="Collegamentoipertestuale"/>
        </w:rPr>
        <w:fldChar w:fldCharType="end"/>
      </w:r>
      <w:bookmarkEnd w:id="135"/>
      <w:r w:rsidR="74B96AC3">
        <w:rPr>
          <w:rFonts w:eastAsia="Calibri"/>
        </w:rPr>
        <w:t xml:space="preserve"> (MTS) </w:t>
      </w:r>
      <w:r w:rsidR="001861EE">
        <w:rPr>
          <w:rFonts w:eastAsia="Calibri"/>
        </w:rPr>
        <w:t xml:space="preserve">is </w:t>
      </w:r>
      <w:r w:rsidR="74B96AC3">
        <w:rPr>
          <w:rFonts w:eastAsia="Calibri"/>
        </w:rPr>
        <w:t>developed to secure the transfer of the seriali</w:t>
      </w:r>
      <w:r w:rsidR="001861EE">
        <w:rPr>
          <w:rFonts w:eastAsia="Calibri"/>
        </w:rPr>
        <w:t>s</w:t>
      </w:r>
      <w:r w:rsidR="74B96AC3">
        <w:rPr>
          <w:rFonts w:eastAsia="Calibri"/>
        </w:rPr>
        <w:t>ed knowledge models between the edge and the cloud. This is a bidirectional process needed to support FL methods, and interfaces on the edge, where seriali</w:t>
      </w:r>
      <w:r w:rsidR="001861EE">
        <w:rPr>
          <w:rFonts w:eastAsia="Calibri"/>
        </w:rPr>
        <w:t>s</w:t>
      </w:r>
      <w:r w:rsidR="74B96AC3">
        <w:rPr>
          <w:rFonts w:eastAsia="Calibri"/>
        </w:rPr>
        <w:t>ed models (HDF5 files) are received via a RabbitMQ file path, encrypted</w:t>
      </w:r>
      <w:r w:rsidR="007F3226">
        <w:t>,</w:t>
      </w:r>
      <w:r w:rsidR="74B96AC3">
        <w:rPr>
          <w:rFonts w:eastAsia="Calibri"/>
        </w:rPr>
        <w:t xml:space="preserve"> and sent over Kafka. On the cloud side, message</w:t>
      </w:r>
      <w:r w:rsidR="001861EE">
        <w:rPr>
          <w:rFonts w:eastAsia="Calibri"/>
        </w:rPr>
        <w:t>s</w:t>
      </w:r>
      <w:r w:rsidR="74B96AC3">
        <w:rPr>
          <w:rFonts w:eastAsia="Calibri"/>
        </w:rPr>
        <w:t xml:space="preserve"> received by the Kafka broker are decrypted to local storage to be further processed</w:t>
      </w:r>
      <w:r>
        <w:t>.</w:t>
      </w:r>
      <w:r w:rsidR="74B96AC3">
        <w:rPr>
          <w:rFonts w:eastAsia="Calibri"/>
        </w:rPr>
        <w:t xml:space="preserve"> The component also </w:t>
      </w:r>
      <w:r>
        <w:t>provides</w:t>
      </w:r>
      <w:r w:rsidR="74B96AC3">
        <w:rPr>
          <w:rFonts w:eastAsia="Calibri"/>
        </w:rPr>
        <w:t xml:space="preserve"> secure, encrypted transmission in the opposite direction, from the Cloud</w:t>
      </w:r>
      <w:r w:rsidR="009173EB">
        <w:rPr>
          <w:rFonts w:eastAsia="Calibri"/>
        </w:rPr>
        <w:t>-</w:t>
      </w:r>
      <w:r w:rsidR="74B96AC3">
        <w:rPr>
          <w:rFonts w:eastAsia="Calibri"/>
        </w:rPr>
        <w:t xml:space="preserve">based services back to the Edge node local RabbitMQ service. The MTS microservice is deployed in the iMx8 board at the edge as well as on near-Edge and Cloud computing nodes. </w:t>
      </w:r>
    </w:p>
    <w:p w14:paraId="5F84306D" w14:textId="0F8E41BF" w:rsidR="09CF9459" w:rsidRPr="000B0F7F" w:rsidRDefault="2167DE6A" w:rsidP="77176F6C">
      <w:pPr>
        <w:rPr>
          <w:rFonts w:ascii="Calibri" w:eastAsia="Calibri" w:hAnsi="Calibri" w:cs="Calibri"/>
          <w:color w:val="000000" w:themeColor="text1"/>
          <w:szCs w:val="24"/>
        </w:rPr>
      </w:pPr>
      <w:r w:rsidRPr="77176F6C">
        <w:rPr>
          <w:b/>
          <w:bCs/>
        </w:rPr>
        <w:t>Scalability.</w:t>
      </w:r>
      <w:r>
        <w:t xml:space="preserve"> Exploiting the MTS and the existing pub/sub</w:t>
      </w:r>
      <w:r w:rsidR="009173EB">
        <w:t>-</w:t>
      </w:r>
      <w:r>
        <w:t xml:space="preserve">networks an improved generic system performing model aggregation and distributed computation, the </w:t>
      </w:r>
      <w:bookmarkStart w:id="136" w:name="_Hlk105024225"/>
      <w:r w:rsidRPr="00F86D2F">
        <w:t xml:space="preserve">Model Aggregation </w:t>
      </w:r>
      <w:r w:rsidRPr="00F86D2F">
        <w:lastRenderedPageBreak/>
        <w:t>Service</w:t>
      </w:r>
      <w:bookmarkEnd w:id="136"/>
      <w:r>
        <w:t xml:space="preserve"> (MAS)</w:t>
      </w:r>
      <w:r w:rsidR="00F86D2F">
        <w:rPr>
          <w:rStyle w:val="Rimandonotaapidipagina"/>
        </w:rPr>
        <w:footnoteReference w:id="9"/>
      </w:r>
      <w:r>
        <w:t xml:space="preserve">, </w:t>
      </w:r>
      <w:r w:rsidR="00C74938">
        <w:t xml:space="preserve">is </w:t>
      </w:r>
      <w:r>
        <w:t xml:space="preserve">developed. The MAS can provide greater platform scalability as well as increased flexibility by interfacing the HPC2I services with the </w:t>
      </w:r>
      <w:proofErr w:type="spellStart"/>
      <w:r>
        <w:t>AIaaS</w:t>
      </w:r>
      <w:proofErr w:type="spellEnd"/>
      <w:r>
        <w:t xml:space="preserve"> technology, the stream mining technology and other custom software modules.</w:t>
      </w:r>
    </w:p>
    <w:p w14:paraId="6DD515DA" w14:textId="6B1C2834" w:rsidR="0CE29F0C" w:rsidRDefault="77176F6C" w:rsidP="0CE29F0C">
      <w:r w:rsidRPr="77176F6C">
        <w:rPr>
          <w:b/>
          <w:bCs/>
        </w:rPr>
        <w:t>Orchestration and coordination.</w:t>
      </w:r>
      <w:r>
        <w:t xml:space="preserve"> The HPC2I platform is </w:t>
      </w:r>
      <w:r w:rsidR="00C006CF">
        <w:t>responsible</w:t>
      </w:r>
      <w:r>
        <w:t xml:space="preserve"> </w:t>
      </w:r>
      <w:r w:rsidR="00C006CF">
        <w:t>for</w:t>
      </w:r>
      <w:r>
        <w:t xml:space="preserve"> linking Far-Edge CPS on vehicles with a hierarchy of services deployed on Near Edge and Cloud resources, as well as coordinating application component instances over the whole platform. While </w:t>
      </w:r>
      <w:r w:rsidR="00A32A55">
        <w:t xml:space="preserve">the applied </w:t>
      </w:r>
      <w:r>
        <w:t xml:space="preserve">industry-standard techniques mentioned in D2.1 and D2.2 (e.g., Docker and Kubernetes containers) are a sound choice for the implementation of the platform components, they do not exhaust the issues posed by the overall TEACHING settings. </w:t>
      </w:r>
      <w:r w:rsidR="00095A4A">
        <w:t>I</w:t>
      </w:r>
      <w:r>
        <w:t xml:space="preserve">n-vehicle deployment is likely to remain quite </w:t>
      </w:r>
      <w:r w:rsidR="00F82EAE">
        <w:t xml:space="preserve">static, being </w:t>
      </w:r>
      <w:r>
        <w:t>constrained by security and privacy considerations</w:t>
      </w:r>
      <w:r w:rsidR="00F82EAE">
        <w:t>.</w:t>
      </w:r>
      <w:r>
        <w:t xml:space="preserve"> </w:t>
      </w:r>
      <w:r w:rsidR="00F82EAE">
        <w:t>S</w:t>
      </w:r>
      <w:r>
        <w:t xml:space="preserve">ervice deployment on all other layers of the platform </w:t>
      </w:r>
      <w:r w:rsidR="00F82EAE">
        <w:t xml:space="preserve">on the other hand </w:t>
      </w:r>
      <w:r>
        <w:t>need</w:t>
      </w:r>
      <w:r w:rsidR="00107968">
        <w:t>s</w:t>
      </w:r>
      <w:r>
        <w:t xml:space="preserve"> to consider network features (latency, bandwidth, reliability) as one end of the placement trade-off with computation cost and performance. Techniques for minimizing specific metrics of the distributed </w:t>
      </w:r>
      <w:proofErr w:type="spellStart"/>
      <w:r>
        <w:t>CPSoS</w:t>
      </w:r>
      <w:proofErr w:type="spellEnd"/>
      <w:r>
        <w:t xml:space="preserve"> are being applied to the deployment and orchestration of services within the HPC2I platform.</w:t>
      </w:r>
    </w:p>
    <w:p w14:paraId="0329DF7E" w14:textId="2DBED1E1" w:rsidR="00372859" w:rsidRPr="00440FE2" w:rsidRDefault="00372859" w:rsidP="00372859">
      <w:pPr>
        <w:pStyle w:val="Titolo3"/>
      </w:pPr>
      <w:bookmarkStart w:id="137" w:name="_Toc105024412"/>
      <w:r w:rsidRPr="00440FE2">
        <w:t>AI</w:t>
      </w:r>
      <w:r w:rsidR="00865B7F" w:rsidRPr="00440FE2">
        <w:t>-as-a-Service</w:t>
      </w:r>
      <w:r w:rsidRPr="00440FE2">
        <w:t xml:space="preserve"> </w:t>
      </w:r>
      <w:r w:rsidR="00865B7F" w:rsidRPr="00440FE2">
        <w:t xml:space="preserve">core technology integrated </w:t>
      </w:r>
      <w:r w:rsidR="00BC5BE5" w:rsidRPr="00440FE2">
        <w:t>in</w:t>
      </w:r>
      <w:r w:rsidR="002A3E39">
        <w:t>to</w:t>
      </w:r>
      <w:r w:rsidR="00BC5BE5" w:rsidRPr="00440FE2">
        <w:t xml:space="preserve"> the use cases setup</w:t>
      </w:r>
      <w:bookmarkEnd w:id="137"/>
    </w:p>
    <w:p w14:paraId="49610DA9" w14:textId="4D1216CE" w:rsidR="78EFA50E" w:rsidRPr="000B0F7F" w:rsidRDefault="516B0892" w:rsidP="78EFA50E">
      <w:r w:rsidRPr="121E1C3B">
        <w:rPr>
          <w:color w:val="24292F"/>
        </w:rPr>
        <w:t xml:space="preserve">The </w:t>
      </w:r>
      <w:r w:rsidRPr="002A3E39">
        <w:t>AI-Toolkit</w:t>
      </w:r>
      <w:r w:rsidR="002A3E39">
        <w:rPr>
          <w:rStyle w:val="Rimandonotaapidipagina"/>
        </w:rPr>
        <w:footnoteReference w:id="10"/>
      </w:r>
      <w:r w:rsidRPr="121E1C3B">
        <w:rPr>
          <w:color w:val="24292F"/>
        </w:rPr>
        <w:t xml:space="preserve"> collects and implements the AI nodes (also called </w:t>
      </w:r>
      <w:r w:rsidRPr="121E1C3B">
        <w:rPr>
          <w:i/>
          <w:iCs/>
          <w:color w:val="24292F"/>
        </w:rPr>
        <w:t>learning modules</w:t>
      </w:r>
      <w:r w:rsidRPr="121E1C3B">
        <w:rPr>
          <w:color w:val="24292F"/>
        </w:rPr>
        <w:t>) already made available to define an arbitrary complex TEACHING application. Such processing modules can be used for model inference (prediction) and training (or finetuning) or just for pre-processing</w:t>
      </w:r>
      <w:r w:rsidR="002A3E39">
        <w:rPr>
          <w:color w:val="24292F"/>
        </w:rPr>
        <w:t>/</w:t>
      </w:r>
      <w:r w:rsidRPr="121E1C3B">
        <w:rPr>
          <w:color w:val="24292F"/>
        </w:rPr>
        <w:t>synchronis</w:t>
      </w:r>
      <w:r w:rsidR="002A3E39">
        <w:rPr>
          <w:color w:val="24292F"/>
        </w:rPr>
        <w:t>ing</w:t>
      </w:r>
      <w:r w:rsidRPr="121E1C3B">
        <w:rPr>
          <w:color w:val="24292F"/>
        </w:rPr>
        <w:t xml:space="preserve"> data. The AI-Toolkit is implemented to be agnostic with respect to the AI frame</w:t>
      </w:r>
      <w:r w:rsidR="121E1C3B" w:rsidRPr="121E1C3B">
        <w:rPr>
          <w:color w:val="24292F"/>
        </w:rPr>
        <w:t xml:space="preserve">work used as long as it offers a Python API interface. However, using a different programming language or dependency is definitely possible based on the strong </w:t>
      </w:r>
      <w:proofErr w:type="spellStart"/>
      <w:r w:rsidR="121E1C3B" w:rsidRPr="121E1C3B">
        <w:rPr>
          <w:color w:val="24292F"/>
        </w:rPr>
        <w:t>dockeri</w:t>
      </w:r>
      <w:r w:rsidR="008B08E9">
        <w:rPr>
          <w:color w:val="24292F"/>
        </w:rPr>
        <w:t>s</w:t>
      </w:r>
      <w:r w:rsidR="121E1C3B" w:rsidRPr="121E1C3B">
        <w:rPr>
          <w:color w:val="24292F"/>
        </w:rPr>
        <w:t>ation</w:t>
      </w:r>
      <w:proofErr w:type="spellEnd"/>
      <w:r w:rsidR="121E1C3B" w:rsidRPr="121E1C3B">
        <w:rPr>
          <w:color w:val="24292F"/>
        </w:rPr>
        <w:t xml:space="preserve"> imposed by the platform. </w:t>
      </w:r>
    </w:p>
    <w:p w14:paraId="20C2ED88" w14:textId="4366D3F2" w:rsidR="121E1C3B" w:rsidRDefault="008B08E9" w:rsidP="4E40FE3E">
      <w:pPr>
        <w:rPr>
          <w:color w:val="24292F"/>
        </w:rPr>
      </w:pPr>
      <w:r>
        <w:rPr>
          <w:color w:val="24292F"/>
        </w:rPr>
        <w:t>T</w:t>
      </w:r>
      <w:r w:rsidR="121E1C3B" w:rsidRPr="4E40FE3E">
        <w:rPr>
          <w:color w:val="24292F"/>
        </w:rPr>
        <w:t xml:space="preserve">he basic documentation with the current features </w:t>
      </w:r>
      <w:r w:rsidR="00CF2232">
        <w:rPr>
          <w:color w:val="24292F"/>
        </w:rPr>
        <w:t xml:space="preserve">is reported below. This is </w:t>
      </w:r>
      <w:r w:rsidR="121E1C3B" w:rsidRPr="4E40FE3E">
        <w:rPr>
          <w:color w:val="24292F"/>
        </w:rPr>
        <w:t>already implemented and available within the TEACHING platform</w:t>
      </w:r>
      <w:r w:rsidR="00CF2232">
        <w:rPr>
          <w:color w:val="24292F"/>
        </w:rPr>
        <w:t xml:space="preserve">, together with </w:t>
      </w:r>
      <w:r w:rsidR="4E40FE3E" w:rsidRPr="4E40FE3E">
        <w:rPr>
          <w:color w:val="24292F"/>
          <w:szCs w:val="24"/>
        </w:rPr>
        <w:t>how to use them within a demo application.</w:t>
      </w:r>
    </w:p>
    <w:p w14:paraId="7F2C28DB" w14:textId="7CFDA1CA" w:rsidR="78EFA50E" w:rsidRPr="000B0F7F" w:rsidRDefault="78EFA50E" w:rsidP="78EFA50E">
      <w:pPr>
        <w:pStyle w:val="Titolo2"/>
        <w:numPr>
          <w:ilvl w:val="1"/>
          <w:numId w:val="0"/>
        </w:numPr>
        <w:rPr>
          <w:bCs/>
          <w:color w:val="24292F"/>
          <w:sz w:val="24"/>
          <w:szCs w:val="24"/>
        </w:rPr>
      </w:pPr>
      <w:bookmarkStart w:id="138" w:name="_Toc105024413"/>
      <w:r w:rsidRPr="000B0F7F">
        <w:rPr>
          <w:bCs/>
          <w:color w:val="24292F"/>
          <w:sz w:val="24"/>
          <w:szCs w:val="24"/>
        </w:rPr>
        <w:t>Base Python Classes</w:t>
      </w:r>
      <w:bookmarkEnd w:id="138"/>
    </w:p>
    <w:p w14:paraId="3D08A949" w14:textId="76C38323" w:rsidR="78EFA50E" w:rsidRPr="000B0F7F" w:rsidRDefault="78EFA50E">
      <w:r w:rsidRPr="000B0F7F">
        <w:rPr>
          <w:color w:val="24292F"/>
          <w:szCs w:val="24"/>
        </w:rPr>
        <w:t>At the moment the AI-Toolkit offers the following base classes:</w:t>
      </w:r>
    </w:p>
    <w:p w14:paraId="61C28091" w14:textId="40C76421" w:rsidR="78EFA50E" w:rsidRPr="000B0F7F" w:rsidRDefault="78EFA50E" w:rsidP="78EFA50E">
      <w:pPr>
        <w:pStyle w:val="Paragrafoelenco"/>
        <w:numPr>
          <w:ilvl w:val="0"/>
          <w:numId w:val="5"/>
        </w:numPr>
        <w:rPr>
          <w:b/>
          <w:bCs/>
          <w:color w:val="24292F"/>
          <w:szCs w:val="24"/>
        </w:rPr>
      </w:pPr>
      <w:proofErr w:type="spellStart"/>
      <w:r w:rsidRPr="000B0F7F">
        <w:rPr>
          <w:b/>
          <w:bCs/>
          <w:color w:val="24292F"/>
          <w:szCs w:val="24"/>
        </w:rPr>
        <w:t>LearningModule</w:t>
      </w:r>
      <w:proofErr w:type="spellEnd"/>
      <w:r w:rsidRPr="000B0F7F">
        <w:rPr>
          <w:color w:val="24292F"/>
          <w:szCs w:val="24"/>
        </w:rPr>
        <w:t>: a Python class every learning module node can inherit from. It implements the basic API of a learning module node (both for inference/eval and training).</w:t>
      </w:r>
    </w:p>
    <w:p w14:paraId="08D4D85C" w14:textId="51109816" w:rsidR="78EFA50E" w:rsidRPr="000B0F7F" w:rsidRDefault="78EFA50E" w:rsidP="78EFA50E">
      <w:pPr>
        <w:pStyle w:val="Paragrafoelenco"/>
        <w:numPr>
          <w:ilvl w:val="0"/>
          <w:numId w:val="5"/>
        </w:numPr>
        <w:rPr>
          <w:b/>
          <w:bCs/>
          <w:color w:val="24292F"/>
          <w:szCs w:val="24"/>
        </w:rPr>
      </w:pPr>
      <w:r w:rsidRPr="000B0F7F">
        <w:rPr>
          <w:b/>
          <w:bCs/>
          <w:color w:val="24292F"/>
          <w:szCs w:val="24"/>
        </w:rPr>
        <w:t>ESN</w:t>
      </w:r>
      <w:r w:rsidRPr="000B0F7F">
        <w:rPr>
          <w:color w:val="24292F"/>
          <w:szCs w:val="24"/>
        </w:rPr>
        <w:t xml:space="preserve">: general </w:t>
      </w:r>
      <w:bookmarkStart w:id="139" w:name="_Hlk105024252"/>
      <w:r w:rsidRPr="000B0F7F">
        <w:rPr>
          <w:color w:val="24292F"/>
          <w:szCs w:val="24"/>
        </w:rPr>
        <w:t xml:space="preserve">Echo State Network </w:t>
      </w:r>
      <w:bookmarkEnd w:id="139"/>
      <w:r w:rsidRPr="000B0F7F">
        <w:rPr>
          <w:color w:val="24292F"/>
          <w:szCs w:val="24"/>
        </w:rPr>
        <w:t xml:space="preserve">(ESN) for sequential classification implemented in </w:t>
      </w:r>
      <w:proofErr w:type="spellStart"/>
      <w:r w:rsidRPr="000B0F7F">
        <w:rPr>
          <w:color w:val="24292F"/>
          <w:szCs w:val="24"/>
        </w:rPr>
        <w:t>Tensorflow</w:t>
      </w:r>
      <w:proofErr w:type="spellEnd"/>
      <w:r w:rsidRPr="000B0F7F">
        <w:rPr>
          <w:color w:val="24292F"/>
          <w:szCs w:val="24"/>
        </w:rPr>
        <w:t>.</w:t>
      </w:r>
    </w:p>
    <w:p w14:paraId="419B4F04" w14:textId="59646310" w:rsidR="78EFA50E" w:rsidRPr="000B0F7F" w:rsidRDefault="78EFA50E" w:rsidP="78EFA50E">
      <w:pPr>
        <w:pStyle w:val="Titolo2"/>
        <w:numPr>
          <w:ilvl w:val="1"/>
          <w:numId w:val="0"/>
        </w:numPr>
        <w:rPr>
          <w:bCs/>
          <w:color w:val="24292F"/>
          <w:sz w:val="24"/>
          <w:szCs w:val="24"/>
        </w:rPr>
      </w:pPr>
      <w:bookmarkStart w:id="140" w:name="_Toc105024414"/>
      <w:r w:rsidRPr="000B0F7F">
        <w:rPr>
          <w:bCs/>
          <w:color w:val="24292F"/>
          <w:sz w:val="24"/>
          <w:szCs w:val="24"/>
        </w:rPr>
        <w:t>Currently Available Nodes</w:t>
      </w:r>
      <w:bookmarkEnd w:id="140"/>
    </w:p>
    <w:p w14:paraId="306D3560" w14:textId="7D0A06D6" w:rsidR="78EFA50E" w:rsidRPr="000B0F7F" w:rsidRDefault="78EFA50E">
      <w:r w:rsidRPr="000B0F7F">
        <w:rPr>
          <w:color w:val="24292F"/>
          <w:szCs w:val="24"/>
        </w:rPr>
        <w:t>At the moment the AI-Toolkit offers:</w:t>
      </w:r>
    </w:p>
    <w:p w14:paraId="4A4EFD3B" w14:textId="021FCACA" w:rsidR="78EFA50E" w:rsidRPr="000B0F7F" w:rsidRDefault="78EFA50E" w:rsidP="78EFA50E">
      <w:pPr>
        <w:pStyle w:val="Paragrafoelenco"/>
        <w:numPr>
          <w:ilvl w:val="0"/>
          <w:numId w:val="5"/>
        </w:numPr>
        <w:rPr>
          <w:b/>
          <w:bCs/>
          <w:color w:val="24292F"/>
          <w:szCs w:val="24"/>
        </w:rPr>
      </w:pPr>
      <w:proofErr w:type="spellStart"/>
      <w:r w:rsidRPr="000B0F7F">
        <w:rPr>
          <w:b/>
          <w:bCs/>
          <w:color w:val="24292F"/>
          <w:szCs w:val="24"/>
        </w:rPr>
        <w:t>StressModule</w:t>
      </w:r>
      <w:proofErr w:type="spellEnd"/>
      <w:r w:rsidRPr="000B0F7F">
        <w:rPr>
          <w:color w:val="24292F"/>
          <w:szCs w:val="24"/>
        </w:rPr>
        <w:t xml:space="preserve">: learning module for the stress prediction based on electrodermal activity, implemented in </w:t>
      </w:r>
      <w:proofErr w:type="spellStart"/>
      <w:r w:rsidRPr="000B0F7F">
        <w:rPr>
          <w:color w:val="24292F"/>
          <w:szCs w:val="24"/>
        </w:rPr>
        <w:t>Tensorflow</w:t>
      </w:r>
      <w:proofErr w:type="spellEnd"/>
      <w:r w:rsidRPr="000B0F7F">
        <w:rPr>
          <w:color w:val="24292F"/>
          <w:szCs w:val="24"/>
        </w:rPr>
        <w:t>.</w:t>
      </w:r>
    </w:p>
    <w:p w14:paraId="55D723E2" w14:textId="7C5AE9E9" w:rsidR="78EFA50E" w:rsidRPr="000B0F7F" w:rsidRDefault="78EFA50E" w:rsidP="78EFA50E">
      <w:pPr>
        <w:pStyle w:val="Paragrafoelenco"/>
        <w:numPr>
          <w:ilvl w:val="1"/>
          <w:numId w:val="13"/>
        </w:numPr>
        <w:rPr>
          <w:i/>
          <w:iCs/>
          <w:color w:val="24292F"/>
          <w:szCs w:val="24"/>
        </w:rPr>
      </w:pPr>
      <w:r w:rsidRPr="000B0F7F">
        <w:rPr>
          <w:i/>
          <w:iCs/>
          <w:color w:val="24292F"/>
          <w:szCs w:val="24"/>
        </w:rPr>
        <w:t>input topics</w:t>
      </w:r>
      <w:r w:rsidRPr="000B0F7F">
        <w:rPr>
          <w:color w:val="24292F"/>
          <w:szCs w:val="24"/>
        </w:rPr>
        <w:t xml:space="preserve">: </w:t>
      </w:r>
      <w:r w:rsidRPr="000B0F7F">
        <w:rPr>
          <w:i/>
          <w:iCs/>
          <w:color w:val="24292F"/>
          <w:szCs w:val="24"/>
        </w:rPr>
        <w:t xml:space="preserve">defined at the </w:t>
      </w:r>
      <w:proofErr w:type="spellStart"/>
      <w:r w:rsidRPr="000B0F7F">
        <w:rPr>
          <w:i/>
          <w:iCs/>
          <w:color w:val="24292F"/>
          <w:szCs w:val="24"/>
        </w:rPr>
        <w:t>docker.compose</w:t>
      </w:r>
      <w:proofErr w:type="spellEnd"/>
      <w:r w:rsidRPr="000B0F7F">
        <w:rPr>
          <w:i/>
          <w:iCs/>
          <w:color w:val="24292F"/>
          <w:szCs w:val="24"/>
        </w:rPr>
        <w:t xml:space="preserve"> level</w:t>
      </w:r>
    </w:p>
    <w:p w14:paraId="1D13ACA0" w14:textId="765CD754" w:rsidR="78EFA50E" w:rsidRPr="000B0F7F" w:rsidRDefault="78EFA50E" w:rsidP="78EFA50E">
      <w:pPr>
        <w:pStyle w:val="Paragrafoelenco"/>
        <w:numPr>
          <w:ilvl w:val="1"/>
          <w:numId w:val="12"/>
        </w:numPr>
        <w:rPr>
          <w:i/>
          <w:iCs/>
          <w:color w:val="24292F"/>
          <w:szCs w:val="24"/>
        </w:rPr>
      </w:pPr>
      <w:r w:rsidRPr="000B0F7F">
        <w:rPr>
          <w:i/>
          <w:iCs/>
          <w:color w:val="24292F"/>
          <w:szCs w:val="24"/>
        </w:rPr>
        <w:t>output topics</w:t>
      </w:r>
      <w:r w:rsidRPr="000B0F7F">
        <w:rPr>
          <w:color w:val="24292F"/>
          <w:szCs w:val="24"/>
        </w:rPr>
        <w:t>: "</w:t>
      </w:r>
      <w:proofErr w:type="spellStart"/>
      <w:r w:rsidRPr="000B0F7F">
        <w:rPr>
          <w:color w:val="24292F"/>
          <w:szCs w:val="24"/>
        </w:rPr>
        <w:t>prediction.stress.value</w:t>
      </w:r>
      <w:proofErr w:type="spellEnd"/>
      <w:r w:rsidRPr="000B0F7F">
        <w:rPr>
          <w:color w:val="24292F"/>
          <w:szCs w:val="24"/>
        </w:rPr>
        <w:t>"</w:t>
      </w:r>
    </w:p>
    <w:p w14:paraId="4E2D8B26" w14:textId="11B888A6" w:rsidR="78EFA50E" w:rsidRPr="000B0F7F" w:rsidRDefault="78EFA50E" w:rsidP="78EFA50E">
      <w:pPr>
        <w:pStyle w:val="Paragrafoelenco"/>
        <w:numPr>
          <w:ilvl w:val="1"/>
          <w:numId w:val="11"/>
        </w:numPr>
        <w:rPr>
          <w:i/>
          <w:iCs/>
          <w:color w:val="24292F"/>
          <w:szCs w:val="24"/>
        </w:rPr>
      </w:pPr>
      <w:r w:rsidRPr="000B0F7F">
        <w:rPr>
          <w:i/>
          <w:iCs/>
          <w:color w:val="24292F"/>
          <w:szCs w:val="24"/>
        </w:rPr>
        <w:t>assumptions</w:t>
      </w:r>
      <w:r w:rsidRPr="000B0F7F">
        <w:rPr>
          <w:color w:val="24292F"/>
          <w:szCs w:val="24"/>
        </w:rPr>
        <w:t xml:space="preserve">: it assumes each </w:t>
      </w:r>
      <w:proofErr w:type="spellStart"/>
      <w:r w:rsidRPr="000B0F7F">
        <w:rPr>
          <w:color w:val="24292F"/>
          <w:szCs w:val="24"/>
        </w:rPr>
        <w:t>DataPacket</w:t>
      </w:r>
      <w:proofErr w:type="spellEnd"/>
      <w:r w:rsidRPr="000B0F7F">
        <w:rPr>
          <w:color w:val="24292F"/>
          <w:szCs w:val="24"/>
        </w:rPr>
        <w:t xml:space="preserve"> processed has "</w:t>
      </w:r>
      <w:proofErr w:type="spellStart"/>
      <w:r w:rsidRPr="000B0F7F">
        <w:rPr>
          <w:color w:val="24292F"/>
          <w:szCs w:val="24"/>
        </w:rPr>
        <w:t>eda</w:t>
      </w:r>
      <w:proofErr w:type="spellEnd"/>
      <w:r w:rsidRPr="000B0F7F">
        <w:rPr>
          <w:color w:val="24292F"/>
          <w:szCs w:val="24"/>
        </w:rPr>
        <w:t>" in its JSON</w:t>
      </w:r>
    </w:p>
    <w:p w14:paraId="6155EF58" w14:textId="5E46B0CE" w:rsidR="78EFA50E" w:rsidRPr="000B0F7F" w:rsidRDefault="78EFA50E" w:rsidP="78EFA50E">
      <w:pPr>
        <w:pStyle w:val="Titolo2"/>
        <w:numPr>
          <w:ilvl w:val="1"/>
          <w:numId w:val="0"/>
        </w:numPr>
        <w:rPr>
          <w:bCs/>
          <w:color w:val="24292F"/>
          <w:sz w:val="24"/>
          <w:szCs w:val="24"/>
        </w:rPr>
      </w:pPr>
      <w:bookmarkStart w:id="141" w:name="_Toc105024415"/>
      <w:r w:rsidRPr="000B0F7F">
        <w:rPr>
          <w:bCs/>
          <w:color w:val="24292F"/>
          <w:sz w:val="24"/>
          <w:szCs w:val="24"/>
        </w:rPr>
        <w:lastRenderedPageBreak/>
        <w:t>How to Use Nodes</w:t>
      </w:r>
      <w:bookmarkEnd w:id="141"/>
    </w:p>
    <w:p w14:paraId="39BF82CE" w14:textId="02999C81" w:rsidR="78EFA50E" w:rsidRPr="000B0F7F" w:rsidRDefault="78EFA50E">
      <w:r w:rsidRPr="000B0F7F">
        <w:rPr>
          <w:color w:val="24292F"/>
        </w:rPr>
        <w:t xml:space="preserve">Nodes can be instantiated at the </w:t>
      </w:r>
      <w:proofErr w:type="spellStart"/>
      <w:r w:rsidRPr="000B0F7F">
        <w:rPr>
          <w:color w:val="24292F"/>
        </w:rPr>
        <w:t>docker.compose</w:t>
      </w:r>
      <w:proofErr w:type="spellEnd"/>
      <w:r w:rsidRPr="000B0F7F">
        <w:rPr>
          <w:color w:val="24292F"/>
        </w:rPr>
        <w:t xml:space="preserve"> level (i.e. defining a new </w:t>
      </w:r>
      <w:proofErr w:type="spellStart"/>
      <w:r w:rsidRPr="000B0F7F">
        <w:rPr>
          <w:color w:val="24292F"/>
        </w:rPr>
        <w:t>yaml</w:t>
      </w:r>
      <w:proofErr w:type="spellEnd"/>
      <w:r w:rsidRPr="000B0F7F">
        <w:rPr>
          <w:color w:val="24292F"/>
        </w:rPr>
        <w:t xml:space="preserve"> file with the appropriate syntax: see the </w:t>
      </w:r>
      <w:hyperlink r:id="rId56">
        <w:r w:rsidRPr="000B0F7F">
          <w:rPr>
            <w:rStyle w:val="Collegamentoipertestuale"/>
          </w:rPr>
          <w:t>teaching-app</w:t>
        </w:r>
      </w:hyperlink>
      <w:r w:rsidRPr="000B0F7F">
        <w:rPr>
          <w:color w:val="24292F"/>
        </w:rPr>
        <w:t xml:space="preserve"> repository for examples and further instructions). When adding a new node to the app, the </w:t>
      </w:r>
      <w:r w:rsidRPr="000B0F7F">
        <w:rPr>
          <w:i/>
          <w:color w:val="24292F"/>
        </w:rPr>
        <w:t xml:space="preserve">input </w:t>
      </w:r>
      <w:r w:rsidRPr="000B0F7F">
        <w:rPr>
          <w:i/>
          <w:color w:val="24292F"/>
          <w:u w:val="single"/>
        </w:rPr>
        <w:t>topic</w:t>
      </w:r>
      <w:r w:rsidRPr="000B0F7F">
        <w:rPr>
          <w:color w:val="24292F"/>
        </w:rPr>
        <w:t xml:space="preserve"> (i.e. the communication channel the node will listen to) needs to be defined there. The </w:t>
      </w:r>
      <w:r w:rsidRPr="000B0F7F">
        <w:rPr>
          <w:i/>
          <w:color w:val="24292F"/>
        </w:rPr>
        <w:t>output topic</w:t>
      </w:r>
      <w:r w:rsidRPr="000B0F7F">
        <w:rPr>
          <w:color w:val="24292F"/>
        </w:rPr>
        <w:t xml:space="preserve"> is hardcoded into the node logic (and listed in the section above for easy reference).</w:t>
      </w:r>
    </w:p>
    <w:p w14:paraId="3F231C1C" w14:textId="6897CC6A" w:rsidR="78EFA50E" w:rsidRPr="000B0F7F" w:rsidRDefault="78EFA50E">
      <w:r w:rsidRPr="000B0F7F">
        <w:rPr>
          <w:color w:val="24292F"/>
          <w:szCs w:val="24"/>
        </w:rPr>
        <w:t xml:space="preserve">When the TEACHING app starts, the node </w:t>
      </w:r>
      <w:r w:rsidRPr="000B0F7F">
        <w:rPr>
          <w:rFonts w:ascii="Consolas" w:eastAsia="Consolas" w:hAnsi="Consolas" w:cs="Consolas"/>
          <w:color w:val="24292F"/>
          <w:sz w:val="20"/>
        </w:rPr>
        <w:t>__</w:t>
      </w:r>
      <w:proofErr w:type="spellStart"/>
      <w:r w:rsidRPr="000B0F7F">
        <w:rPr>
          <w:rFonts w:ascii="Consolas" w:eastAsia="Consolas" w:hAnsi="Consolas" w:cs="Consolas"/>
          <w:color w:val="24292F"/>
          <w:sz w:val="20"/>
        </w:rPr>
        <w:t>init</w:t>
      </w:r>
      <w:proofErr w:type="spellEnd"/>
      <w:r w:rsidRPr="000B0F7F">
        <w:rPr>
          <w:rFonts w:ascii="Consolas" w:eastAsia="Consolas" w:hAnsi="Consolas" w:cs="Consolas"/>
          <w:color w:val="24292F"/>
          <w:sz w:val="20"/>
        </w:rPr>
        <w:t>__</w:t>
      </w:r>
      <w:r w:rsidRPr="000B0F7F">
        <w:rPr>
          <w:color w:val="24292F"/>
          <w:szCs w:val="24"/>
        </w:rPr>
        <w:t xml:space="preserve"> method will be run, followed by the </w:t>
      </w:r>
      <w:r w:rsidRPr="000B0F7F">
        <w:rPr>
          <w:rFonts w:ascii="Consolas" w:eastAsia="Consolas" w:hAnsi="Consolas" w:cs="Consolas"/>
          <w:color w:val="24292F"/>
          <w:sz w:val="20"/>
        </w:rPr>
        <w:t>_build</w:t>
      </w:r>
      <w:r w:rsidRPr="000B0F7F">
        <w:rPr>
          <w:color w:val="24292F"/>
          <w:szCs w:val="24"/>
        </w:rPr>
        <w:t xml:space="preserve"> method. The </w:t>
      </w:r>
      <w:r w:rsidRPr="000B0F7F">
        <w:rPr>
          <w:rFonts w:ascii="Consolas" w:eastAsia="Consolas" w:hAnsi="Consolas" w:cs="Consolas"/>
          <w:color w:val="24292F"/>
          <w:sz w:val="20"/>
        </w:rPr>
        <w:t>__call__</w:t>
      </w:r>
      <w:r w:rsidRPr="000B0F7F">
        <w:rPr>
          <w:color w:val="24292F"/>
          <w:szCs w:val="24"/>
        </w:rPr>
        <w:t xml:space="preserve"> implements a Python </w:t>
      </w:r>
      <w:r w:rsidRPr="000B0F7F">
        <w:rPr>
          <w:i/>
          <w:iCs/>
          <w:color w:val="24292F"/>
          <w:szCs w:val="24"/>
        </w:rPr>
        <w:t>generator</w:t>
      </w:r>
      <w:r w:rsidRPr="000B0F7F">
        <w:rPr>
          <w:color w:val="24292F"/>
          <w:szCs w:val="24"/>
        </w:rPr>
        <w:t xml:space="preserve">: this means that if the node is a producer, it will </w:t>
      </w:r>
      <w:r w:rsidRPr="000B0F7F">
        <w:rPr>
          <w:i/>
          <w:iCs/>
          <w:color w:val="24292F"/>
          <w:szCs w:val="24"/>
        </w:rPr>
        <w:t>yield</w:t>
      </w:r>
      <w:r w:rsidRPr="000B0F7F">
        <w:rPr>
          <w:color w:val="24292F"/>
          <w:szCs w:val="24"/>
        </w:rPr>
        <w:t xml:space="preserve"> </w:t>
      </w:r>
      <w:proofErr w:type="spellStart"/>
      <w:r w:rsidRPr="000B0F7F">
        <w:rPr>
          <w:color w:val="24292F"/>
          <w:szCs w:val="24"/>
        </w:rPr>
        <w:t>DataPackage</w:t>
      </w:r>
      <w:proofErr w:type="spellEnd"/>
      <w:r w:rsidRPr="000B0F7F">
        <w:rPr>
          <w:color w:val="24292F"/>
          <w:szCs w:val="24"/>
        </w:rPr>
        <w:t xml:space="preserve"> downstream; if it is a consumer it will loop over an </w:t>
      </w:r>
      <w:proofErr w:type="spellStart"/>
      <w:r w:rsidRPr="000B0F7F">
        <w:rPr>
          <w:i/>
          <w:iCs/>
          <w:color w:val="24292F"/>
          <w:szCs w:val="24"/>
        </w:rPr>
        <w:t>input_fn</w:t>
      </w:r>
      <w:proofErr w:type="spellEnd"/>
      <w:r w:rsidRPr="000B0F7F">
        <w:rPr>
          <w:color w:val="24292F"/>
          <w:szCs w:val="24"/>
        </w:rPr>
        <w:t xml:space="preserve"> (another generator) defined upstream in the computational graph.</w:t>
      </w:r>
    </w:p>
    <w:p w14:paraId="207AE31A" w14:textId="60642741" w:rsidR="78EFA50E" w:rsidRPr="000B0F7F" w:rsidRDefault="78EFA50E" w:rsidP="78EFA50E">
      <w:pPr>
        <w:pStyle w:val="Titolo2"/>
        <w:numPr>
          <w:ilvl w:val="1"/>
          <w:numId w:val="0"/>
        </w:numPr>
        <w:rPr>
          <w:bCs/>
          <w:color w:val="24292F"/>
          <w:sz w:val="24"/>
          <w:szCs w:val="24"/>
        </w:rPr>
      </w:pPr>
      <w:bookmarkStart w:id="142" w:name="_Toc105024416"/>
      <w:r w:rsidRPr="000B0F7F">
        <w:rPr>
          <w:bCs/>
          <w:color w:val="24292F"/>
          <w:sz w:val="24"/>
          <w:szCs w:val="24"/>
        </w:rPr>
        <w:t>How to Implement Custom Nodes</w:t>
      </w:r>
      <w:bookmarkEnd w:id="142"/>
    </w:p>
    <w:p w14:paraId="3A8AD307" w14:textId="0C3B10F5" w:rsidR="78EFA50E" w:rsidRPr="000B0F7F" w:rsidRDefault="005A23AF">
      <w:r>
        <w:rPr>
          <w:color w:val="24292F"/>
          <w:szCs w:val="24"/>
        </w:rPr>
        <w:t>In order</w:t>
      </w:r>
      <w:r w:rsidR="78EFA50E" w:rsidRPr="000B0F7F">
        <w:rPr>
          <w:color w:val="24292F"/>
          <w:szCs w:val="24"/>
        </w:rPr>
        <w:t xml:space="preserve"> to implement a new learning/eval module</w:t>
      </w:r>
      <w:r>
        <w:rPr>
          <w:color w:val="24292F"/>
          <w:szCs w:val="24"/>
        </w:rPr>
        <w:t>,</w:t>
      </w:r>
      <w:r w:rsidR="78EFA50E" w:rsidRPr="000B0F7F">
        <w:rPr>
          <w:color w:val="24292F"/>
          <w:szCs w:val="24"/>
        </w:rPr>
        <w:t xml:space="preserve"> </w:t>
      </w:r>
      <w:r>
        <w:rPr>
          <w:color w:val="24292F"/>
          <w:szCs w:val="24"/>
        </w:rPr>
        <w:t>it is possible to</w:t>
      </w:r>
      <w:r w:rsidR="78EFA50E" w:rsidRPr="000B0F7F">
        <w:rPr>
          <w:color w:val="24292F"/>
          <w:szCs w:val="24"/>
        </w:rPr>
        <w:t xml:space="preserve"> take the </w:t>
      </w:r>
      <w:proofErr w:type="spellStart"/>
      <w:r w:rsidR="78EFA50E" w:rsidRPr="000B0F7F">
        <w:rPr>
          <w:i/>
          <w:iCs/>
          <w:color w:val="24292F"/>
          <w:szCs w:val="24"/>
        </w:rPr>
        <w:t>StressModule</w:t>
      </w:r>
      <w:proofErr w:type="spellEnd"/>
      <w:r w:rsidR="78EFA50E" w:rsidRPr="000B0F7F">
        <w:rPr>
          <w:color w:val="24292F"/>
          <w:szCs w:val="24"/>
        </w:rPr>
        <w:t xml:space="preserve"> as a reference. Overall, </w:t>
      </w:r>
      <w:r w:rsidR="00B32DC5">
        <w:rPr>
          <w:color w:val="24292F"/>
          <w:szCs w:val="24"/>
        </w:rPr>
        <w:t>it is</w:t>
      </w:r>
      <w:r w:rsidR="78EFA50E" w:rsidRPr="000B0F7F">
        <w:rPr>
          <w:color w:val="24292F"/>
          <w:szCs w:val="24"/>
        </w:rPr>
        <w:t xml:space="preserve"> need</w:t>
      </w:r>
      <w:r w:rsidR="00B32DC5">
        <w:rPr>
          <w:color w:val="24292F"/>
          <w:szCs w:val="24"/>
        </w:rPr>
        <w:t>ed</w:t>
      </w:r>
      <w:r w:rsidR="78EFA50E" w:rsidRPr="000B0F7F">
        <w:rPr>
          <w:color w:val="24292F"/>
          <w:szCs w:val="24"/>
        </w:rPr>
        <w:t xml:space="preserve"> to define the three functions mentioned before: </w:t>
      </w:r>
      <w:r w:rsidR="78EFA50E" w:rsidRPr="000B0F7F">
        <w:rPr>
          <w:rFonts w:ascii="Consolas" w:eastAsia="Consolas" w:hAnsi="Consolas" w:cs="Consolas"/>
          <w:color w:val="24292F"/>
          <w:sz w:val="20"/>
        </w:rPr>
        <w:t>__</w:t>
      </w:r>
      <w:proofErr w:type="spellStart"/>
      <w:r w:rsidR="78EFA50E" w:rsidRPr="000B0F7F">
        <w:rPr>
          <w:rFonts w:ascii="Consolas" w:eastAsia="Consolas" w:hAnsi="Consolas" w:cs="Consolas"/>
          <w:color w:val="24292F"/>
          <w:sz w:val="20"/>
        </w:rPr>
        <w:t>init</w:t>
      </w:r>
      <w:proofErr w:type="spellEnd"/>
      <w:r w:rsidR="78EFA50E" w:rsidRPr="000B0F7F">
        <w:rPr>
          <w:rFonts w:ascii="Consolas" w:eastAsia="Consolas" w:hAnsi="Consolas" w:cs="Consolas"/>
          <w:color w:val="24292F"/>
          <w:sz w:val="20"/>
        </w:rPr>
        <w:t>__</w:t>
      </w:r>
      <w:r w:rsidR="78EFA50E" w:rsidRPr="000B0F7F">
        <w:rPr>
          <w:color w:val="24292F"/>
          <w:szCs w:val="24"/>
        </w:rPr>
        <w:t xml:space="preserve">, </w:t>
      </w:r>
      <w:r w:rsidR="78EFA50E" w:rsidRPr="000B0F7F">
        <w:rPr>
          <w:rFonts w:ascii="Consolas" w:eastAsia="Consolas" w:hAnsi="Consolas" w:cs="Consolas"/>
          <w:color w:val="24292F"/>
          <w:sz w:val="20"/>
        </w:rPr>
        <w:t>_build</w:t>
      </w:r>
      <w:r w:rsidR="78EFA50E" w:rsidRPr="000B0F7F">
        <w:rPr>
          <w:color w:val="24292F"/>
          <w:szCs w:val="24"/>
        </w:rPr>
        <w:t xml:space="preserve"> (can be void) and </w:t>
      </w:r>
      <w:r w:rsidR="78EFA50E" w:rsidRPr="000B0F7F">
        <w:rPr>
          <w:rFonts w:ascii="Consolas" w:eastAsia="Consolas" w:hAnsi="Consolas" w:cs="Consolas"/>
          <w:color w:val="24292F"/>
          <w:sz w:val="20"/>
        </w:rPr>
        <w:t>__call__</w:t>
      </w:r>
      <w:r w:rsidR="78EFA50E" w:rsidRPr="000B0F7F">
        <w:rPr>
          <w:color w:val="24292F"/>
          <w:szCs w:val="24"/>
        </w:rPr>
        <w:t xml:space="preserve">. The only aspect that deserves a little attention is how to implement the </w:t>
      </w:r>
      <w:r w:rsidR="78EFA50E" w:rsidRPr="000B0F7F">
        <w:rPr>
          <w:rFonts w:ascii="Consolas" w:eastAsia="Consolas" w:hAnsi="Consolas" w:cs="Consolas"/>
          <w:color w:val="24292F"/>
          <w:sz w:val="20"/>
        </w:rPr>
        <w:t>__call__</w:t>
      </w:r>
      <w:r w:rsidR="78EFA50E" w:rsidRPr="000B0F7F">
        <w:rPr>
          <w:color w:val="24292F"/>
          <w:szCs w:val="24"/>
        </w:rPr>
        <w:t xml:space="preserve"> method. First, it is important to think well if the node is a producer, a consumer, or both. This should be reflected in the decorator </w:t>
      </w:r>
      <w:r w:rsidR="78EFA50E" w:rsidRPr="000B0F7F">
        <w:rPr>
          <w:rFonts w:ascii="Consolas" w:eastAsia="Consolas" w:hAnsi="Consolas" w:cs="Consolas"/>
          <w:color w:val="24292F"/>
          <w:sz w:val="20"/>
        </w:rPr>
        <w:t>@TEACHINGNode(produce=True, consume=True)</w:t>
      </w:r>
      <w:r w:rsidR="78EFA50E" w:rsidRPr="000B0F7F">
        <w:rPr>
          <w:color w:val="24292F"/>
          <w:szCs w:val="24"/>
        </w:rPr>
        <w:t xml:space="preserve">. If </w:t>
      </w:r>
      <w:r w:rsidR="78EFA50E" w:rsidRPr="000B0F7F">
        <w:rPr>
          <w:rFonts w:ascii="Consolas" w:eastAsia="Consolas" w:hAnsi="Consolas" w:cs="Consolas"/>
          <w:color w:val="24292F"/>
          <w:sz w:val="20"/>
        </w:rPr>
        <w:t>consume=True</w:t>
      </w:r>
      <w:r w:rsidR="78EFA50E" w:rsidRPr="000B0F7F">
        <w:rPr>
          <w:color w:val="24292F"/>
          <w:szCs w:val="24"/>
        </w:rPr>
        <w:t xml:space="preserve"> then the </w:t>
      </w:r>
      <w:r w:rsidR="78EFA50E" w:rsidRPr="000B0F7F">
        <w:rPr>
          <w:rFonts w:ascii="Consolas" w:eastAsia="Consolas" w:hAnsi="Consolas" w:cs="Consolas"/>
          <w:color w:val="24292F"/>
          <w:sz w:val="20"/>
        </w:rPr>
        <w:t>__call__</w:t>
      </w:r>
      <w:r w:rsidR="78EFA50E" w:rsidRPr="000B0F7F">
        <w:rPr>
          <w:color w:val="24292F"/>
          <w:szCs w:val="24"/>
        </w:rPr>
        <w:t xml:space="preserve"> method should have a</w:t>
      </w:r>
      <w:r w:rsidR="00A84EAF">
        <w:rPr>
          <w:color w:val="24292F"/>
          <w:szCs w:val="24"/>
        </w:rPr>
        <w:t>n</w:t>
      </w:r>
      <w:r w:rsidR="78EFA50E" w:rsidRPr="000B0F7F">
        <w:rPr>
          <w:color w:val="24292F"/>
          <w:szCs w:val="24"/>
        </w:rPr>
        <w:t xml:space="preserve"> input parameter </w:t>
      </w:r>
      <w:proofErr w:type="spellStart"/>
      <w:r w:rsidR="78EFA50E" w:rsidRPr="000B0F7F">
        <w:rPr>
          <w:rFonts w:ascii="Consolas" w:eastAsia="Consolas" w:hAnsi="Consolas" w:cs="Consolas"/>
          <w:color w:val="24292F"/>
          <w:sz w:val="20"/>
        </w:rPr>
        <w:t>input_fn</w:t>
      </w:r>
      <w:proofErr w:type="spellEnd"/>
      <w:r w:rsidR="78EFA50E" w:rsidRPr="000B0F7F">
        <w:rPr>
          <w:color w:val="24292F"/>
          <w:szCs w:val="24"/>
        </w:rPr>
        <w:t xml:space="preserve"> that we can loop over to get new </w:t>
      </w:r>
      <w:proofErr w:type="spellStart"/>
      <w:r w:rsidR="78EFA50E" w:rsidRPr="000B0F7F">
        <w:rPr>
          <w:color w:val="24292F"/>
          <w:szCs w:val="24"/>
        </w:rPr>
        <w:t>DataPackets</w:t>
      </w:r>
      <w:proofErr w:type="spellEnd"/>
      <w:r w:rsidR="78EFA50E" w:rsidRPr="000B0F7F">
        <w:rPr>
          <w:color w:val="24292F"/>
          <w:szCs w:val="24"/>
        </w:rPr>
        <w:t xml:space="preserve"> from nodes upstream. If </w:t>
      </w:r>
      <w:r w:rsidR="78EFA50E" w:rsidRPr="000B0F7F">
        <w:rPr>
          <w:rFonts w:ascii="Consolas" w:eastAsia="Consolas" w:hAnsi="Consolas" w:cs="Consolas"/>
          <w:color w:val="24292F"/>
          <w:sz w:val="20"/>
        </w:rPr>
        <w:t>produce=True</w:t>
      </w:r>
      <w:r w:rsidR="78EFA50E" w:rsidRPr="000B0F7F">
        <w:rPr>
          <w:color w:val="24292F"/>
          <w:szCs w:val="24"/>
        </w:rPr>
        <w:t xml:space="preserve"> then the </w:t>
      </w:r>
      <w:r w:rsidR="78EFA50E" w:rsidRPr="000B0F7F">
        <w:rPr>
          <w:rFonts w:ascii="Consolas" w:eastAsia="Consolas" w:hAnsi="Consolas" w:cs="Consolas"/>
          <w:color w:val="24292F"/>
          <w:sz w:val="20"/>
        </w:rPr>
        <w:t>__call__</w:t>
      </w:r>
      <w:r w:rsidR="78EFA50E" w:rsidRPr="000B0F7F">
        <w:rPr>
          <w:color w:val="24292F"/>
          <w:szCs w:val="24"/>
        </w:rPr>
        <w:t xml:space="preserve"> method needs to </w:t>
      </w:r>
      <w:r w:rsidR="78EFA50E" w:rsidRPr="000B0F7F">
        <w:rPr>
          <w:i/>
          <w:iCs/>
          <w:color w:val="24292F"/>
          <w:szCs w:val="24"/>
        </w:rPr>
        <w:t>yield</w:t>
      </w:r>
      <w:r w:rsidR="78EFA50E" w:rsidRPr="000B0F7F">
        <w:rPr>
          <w:color w:val="24292F"/>
          <w:szCs w:val="24"/>
        </w:rPr>
        <w:t xml:space="preserve"> a </w:t>
      </w:r>
      <w:proofErr w:type="spellStart"/>
      <w:r w:rsidR="78EFA50E" w:rsidRPr="000B0F7F">
        <w:rPr>
          <w:color w:val="24292F"/>
          <w:szCs w:val="24"/>
        </w:rPr>
        <w:t>DataPacket</w:t>
      </w:r>
      <w:proofErr w:type="spellEnd"/>
      <w:r w:rsidR="78EFA50E" w:rsidRPr="000B0F7F">
        <w:rPr>
          <w:color w:val="24292F"/>
          <w:szCs w:val="24"/>
        </w:rPr>
        <w:t xml:space="preserve">: this will be </w:t>
      </w:r>
      <w:proofErr w:type="spellStart"/>
      <w:r w:rsidR="78EFA50E" w:rsidRPr="000B0F7F">
        <w:rPr>
          <w:color w:val="24292F"/>
          <w:szCs w:val="24"/>
        </w:rPr>
        <w:t>downstreamed</w:t>
      </w:r>
      <w:proofErr w:type="spellEnd"/>
      <w:r w:rsidR="78EFA50E" w:rsidRPr="000B0F7F">
        <w:rPr>
          <w:color w:val="24292F"/>
          <w:szCs w:val="24"/>
        </w:rPr>
        <w:t xml:space="preserve"> automatically to the (eventual) consumer nodes.</w:t>
      </w:r>
    </w:p>
    <w:p w14:paraId="74FDD5ED" w14:textId="1E3CA7B5" w:rsidR="78EFA50E" w:rsidRPr="000B0F7F" w:rsidRDefault="78EFA50E" w:rsidP="78EFA50E">
      <w:pPr>
        <w:pStyle w:val="Titolo2"/>
        <w:numPr>
          <w:ilvl w:val="1"/>
          <w:numId w:val="0"/>
        </w:numPr>
        <w:rPr>
          <w:bCs/>
          <w:color w:val="24292F"/>
          <w:sz w:val="24"/>
          <w:szCs w:val="24"/>
        </w:rPr>
      </w:pPr>
      <w:bookmarkStart w:id="143" w:name="_Toc105024417"/>
      <w:r w:rsidRPr="000B0F7F">
        <w:rPr>
          <w:bCs/>
          <w:color w:val="24292F"/>
          <w:sz w:val="24"/>
          <w:szCs w:val="24"/>
        </w:rPr>
        <w:t>Debug/Test Mode</w:t>
      </w:r>
      <w:bookmarkEnd w:id="143"/>
    </w:p>
    <w:p w14:paraId="5F7DBD56" w14:textId="0BB7762D" w:rsidR="78EFA50E" w:rsidRPr="000B0F7F" w:rsidRDefault="78EFA50E">
      <w:r w:rsidRPr="000B0F7F">
        <w:rPr>
          <w:color w:val="24292F"/>
          <w:szCs w:val="24"/>
        </w:rPr>
        <w:t>First of all</w:t>
      </w:r>
      <w:r w:rsidR="001B028F">
        <w:rPr>
          <w:color w:val="24292F"/>
          <w:szCs w:val="24"/>
        </w:rPr>
        <w:t>, it is needed</w:t>
      </w:r>
      <w:r w:rsidRPr="000B0F7F">
        <w:rPr>
          <w:color w:val="24292F"/>
          <w:szCs w:val="24"/>
        </w:rPr>
        <w:t xml:space="preserve"> to set</w:t>
      </w:r>
      <w:r w:rsidR="00A84EAF">
        <w:rPr>
          <w:color w:val="24292F"/>
          <w:szCs w:val="24"/>
        </w:rPr>
        <w:t xml:space="preserve"> </w:t>
      </w:r>
      <w:r w:rsidRPr="000B0F7F">
        <w:rPr>
          <w:color w:val="24292F"/>
          <w:szCs w:val="24"/>
        </w:rPr>
        <w:t xml:space="preserve">up </w:t>
      </w:r>
      <w:r w:rsidR="001B028F">
        <w:rPr>
          <w:color w:val="24292F"/>
          <w:szCs w:val="24"/>
        </w:rPr>
        <w:t>the</w:t>
      </w:r>
      <w:r w:rsidRPr="000B0F7F">
        <w:rPr>
          <w:color w:val="24292F"/>
          <w:szCs w:val="24"/>
        </w:rPr>
        <w:t xml:space="preserve"> environment. If using Windows, </w:t>
      </w:r>
      <w:r w:rsidR="001B028F">
        <w:rPr>
          <w:color w:val="24292F"/>
          <w:szCs w:val="24"/>
        </w:rPr>
        <w:t>it is possible to</w:t>
      </w:r>
      <w:r w:rsidRPr="000B0F7F">
        <w:rPr>
          <w:color w:val="24292F"/>
          <w:szCs w:val="24"/>
        </w:rPr>
        <w:t xml:space="preserve"> install </w:t>
      </w:r>
      <w:hyperlink r:id="rId57">
        <w:r w:rsidRPr="000B0F7F">
          <w:rPr>
            <w:rStyle w:val="Collegamentoipertestuale"/>
            <w:szCs w:val="24"/>
          </w:rPr>
          <w:t>WSL2</w:t>
        </w:r>
      </w:hyperlink>
      <w:r w:rsidRPr="000B0F7F">
        <w:rPr>
          <w:color w:val="24292F"/>
          <w:szCs w:val="24"/>
        </w:rPr>
        <w:t xml:space="preserve"> and </w:t>
      </w:r>
      <w:hyperlink r:id="rId58">
        <w:r w:rsidRPr="000B0F7F">
          <w:rPr>
            <w:rStyle w:val="Collegamentoipertestuale"/>
            <w:szCs w:val="24"/>
          </w:rPr>
          <w:t>Docker Desktop</w:t>
        </w:r>
      </w:hyperlink>
      <w:r w:rsidRPr="000B0F7F">
        <w:rPr>
          <w:color w:val="24292F"/>
          <w:szCs w:val="24"/>
        </w:rPr>
        <w:t>. Then</w:t>
      </w:r>
      <w:r w:rsidR="00845CEB">
        <w:rPr>
          <w:color w:val="24292F"/>
          <w:szCs w:val="24"/>
        </w:rPr>
        <w:t>,</w:t>
      </w:r>
      <w:r w:rsidRPr="000B0F7F">
        <w:rPr>
          <w:color w:val="24292F"/>
          <w:szCs w:val="24"/>
        </w:rPr>
        <w:t xml:space="preserve"> within Docker settings</w:t>
      </w:r>
      <w:r w:rsidR="00845CEB">
        <w:rPr>
          <w:color w:val="24292F"/>
          <w:szCs w:val="24"/>
        </w:rPr>
        <w:t>,</w:t>
      </w:r>
      <w:r w:rsidRPr="000B0F7F">
        <w:rPr>
          <w:color w:val="24292F"/>
          <w:szCs w:val="24"/>
        </w:rPr>
        <w:t xml:space="preserve"> </w:t>
      </w:r>
      <w:r w:rsidR="00845CEB">
        <w:rPr>
          <w:color w:val="24292F"/>
          <w:szCs w:val="24"/>
        </w:rPr>
        <w:t>it is necessary to</w:t>
      </w:r>
      <w:r w:rsidRPr="000B0F7F">
        <w:rPr>
          <w:color w:val="24292F"/>
          <w:szCs w:val="24"/>
        </w:rPr>
        <w:t xml:space="preserve"> make sure to check the WSL integration tab and connect it to </w:t>
      </w:r>
      <w:r w:rsidR="00845CEB">
        <w:rPr>
          <w:color w:val="24292F"/>
          <w:szCs w:val="24"/>
        </w:rPr>
        <w:t>the</w:t>
      </w:r>
      <w:r w:rsidRPr="000B0F7F">
        <w:rPr>
          <w:color w:val="24292F"/>
          <w:szCs w:val="24"/>
        </w:rPr>
        <w:t xml:space="preserve"> virtual image. Once this is done</w:t>
      </w:r>
      <w:r w:rsidR="00E97CC2">
        <w:rPr>
          <w:color w:val="24292F"/>
          <w:szCs w:val="24"/>
        </w:rPr>
        <w:t>,</w:t>
      </w:r>
      <w:r w:rsidRPr="000B0F7F">
        <w:rPr>
          <w:color w:val="24292F"/>
          <w:szCs w:val="24"/>
        </w:rPr>
        <w:t xml:space="preserve"> </w:t>
      </w:r>
      <w:r w:rsidR="00E97CC2">
        <w:rPr>
          <w:color w:val="24292F"/>
          <w:szCs w:val="24"/>
        </w:rPr>
        <w:t>it is possible to</w:t>
      </w:r>
      <w:r w:rsidRPr="000B0F7F">
        <w:rPr>
          <w:color w:val="24292F"/>
          <w:szCs w:val="24"/>
        </w:rPr>
        <w:t xml:space="preserve"> run docker-compose directly within </w:t>
      </w:r>
      <w:r w:rsidR="001775EC">
        <w:rPr>
          <w:color w:val="24292F"/>
          <w:szCs w:val="24"/>
        </w:rPr>
        <w:t>the</w:t>
      </w:r>
      <w:r w:rsidRPr="000B0F7F">
        <w:rPr>
          <w:color w:val="24292F"/>
          <w:szCs w:val="24"/>
        </w:rPr>
        <w:t xml:space="preserve"> WSL image (e.g. Ubuntu based). Alternatively, </w:t>
      </w:r>
      <w:r w:rsidR="001775EC">
        <w:rPr>
          <w:color w:val="24292F"/>
          <w:szCs w:val="24"/>
        </w:rPr>
        <w:t>it is possible to</w:t>
      </w:r>
      <w:r w:rsidRPr="000B0F7F">
        <w:rPr>
          <w:color w:val="24292F"/>
          <w:szCs w:val="24"/>
        </w:rPr>
        <w:t xml:space="preserve"> install and run everything from Windows </w:t>
      </w:r>
      <w:proofErr w:type="spellStart"/>
      <w:r w:rsidRPr="000B0F7F">
        <w:rPr>
          <w:color w:val="24292F"/>
          <w:szCs w:val="24"/>
        </w:rPr>
        <w:t>powershell</w:t>
      </w:r>
      <w:proofErr w:type="spellEnd"/>
      <w:r w:rsidRPr="000B0F7F">
        <w:rPr>
          <w:color w:val="24292F"/>
          <w:szCs w:val="24"/>
        </w:rPr>
        <w:t xml:space="preserve"> directly.</w:t>
      </w:r>
    </w:p>
    <w:p w14:paraId="7592EB65" w14:textId="00E1BDB6" w:rsidR="78EFA50E" w:rsidRPr="000B0F7F" w:rsidRDefault="78EFA50E">
      <w:r w:rsidRPr="000B0F7F">
        <w:rPr>
          <w:color w:val="24292F"/>
          <w:szCs w:val="24"/>
        </w:rPr>
        <w:t xml:space="preserve">In order to debug </w:t>
      </w:r>
      <w:r w:rsidR="001F7FA1">
        <w:rPr>
          <w:color w:val="24292F"/>
          <w:szCs w:val="24"/>
        </w:rPr>
        <w:t>the</w:t>
      </w:r>
      <w:r w:rsidRPr="000B0F7F">
        <w:rPr>
          <w:color w:val="24292F"/>
          <w:szCs w:val="24"/>
        </w:rPr>
        <w:t xml:space="preserve"> learning module</w:t>
      </w:r>
      <w:r w:rsidR="001F7FA1">
        <w:rPr>
          <w:color w:val="24292F"/>
          <w:szCs w:val="24"/>
        </w:rPr>
        <w:t>,</w:t>
      </w:r>
      <w:r w:rsidRPr="000B0F7F">
        <w:rPr>
          <w:color w:val="24292F"/>
          <w:szCs w:val="24"/>
        </w:rPr>
        <w:t xml:space="preserve"> </w:t>
      </w:r>
      <w:r w:rsidR="001F7FA1">
        <w:rPr>
          <w:color w:val="24292F"/>
          <w:szCs w:val="24"/>
        </w:rPr>
        <w:t>it is</w:t>
      </w:r>
      <w:r w:rsidRPr="000B0F7F">
        <w:rPr>
          <w:color w:val="24292F"/>
          <w:szCs w:val="24"/>
        </w:rPr>
        <w:t xml:space="preserve"> suggest</w:t>
      </w:r>
      <w:r w:rsidR="001F7FA1">
        <w:rPr>
          <w:color w:val="24292F"/>
          <w:szCs w:val="24"/>
        </w:rPr>
        <w:t>ed</w:t>
      </w:r>
      <w:r w:rsidRPr="000B0F7F">
        <w:rPr>
          <w:color w:val="24292F"/>
          <w:szCs w:val="24"/>
        </w:rPr>
        <w:t xml:space="preserve"> to implement a </w:t>
      </w:r>
      <w:r w:rsidRPr="000B0F7F">
        <w:rPr>
          <w:rFonts w:ascii="Consolas" w:eastAsia="Consolas" w:hAnsi="Consolas" w:cs="Consolas"/>
          <w:color w:val="24292F"/>
          <w:sz w:val="20"/>
        </w:rPr>
        <w:t>__main__</w:t>
      </w:r>
      <w:r w:rsidRPr="000B0F7F">
        <w:rPr>
          <w:color w:val="24292F"/>
          <w:szCs w:val="24"/>
        </w:rPr>
        <w:t xml:space="preserve"> method within the learning module script and to momentarily disable the </w:t>
      </w:r>
      <w:r w:rsidRPr="000B0F7F">
        <w:rPr>
          <w:rFonts w:ascii="Consolas" w:eastAsia="Consolas" w:hAnsi="Consolas" w:cs="Consolas"/>
          <w:color w:val="24292F"/>
          <w:sz w:val="20"/>
        </w:rPr>
        <w:t>@TEACHINGNode(produce=True, consume=True)</w:t>
      </w:r>
      <w:r w:rsidRPr="000B0F7F">
        <w:rPr>
          <w:color w:val="24292F"/>
          <w:szCs w:val="24"/>
        </w:rPr>
        <w:t xml:space="preserve"> decorator (again, you can take the </w:t>
      </w:r>
      <w:proofErr w:type="spellStart"/>
      <w:r w:rsidRPr="000B0F7F">
        <w:rPr>
          <w:i/>
          <w:iCs/>
          <w:color w:val="24292F"/>
          <w:szCs w:val="24"/>
        </w:rPr>
        <w:t>StressModule</w:t>
      </w:r>
      <w:proofErr w:type="spellEnd"/>
      <w:r w:rsidRPr="000B0F7F">
        <w:rPr>
          <w:color w:val="24292F"/>
          <w:szCs w:val="24"/>
        </w:rPr>
        <w:t xml:space="preserve"> as a reference). This way </w:t>
      </w:r>
      <w:r w:rsidR="0023556E">
        <w:rPr>
          <w:color w:val="24292F"/>
          <w:szCs w:val="24"/>
        </w:rPr>
        <w:t>it is possible to</w:t>
      </w:r>
      <w:r w:rsidRPr="000B0F7F">
        <w:rPr>
          <w:color w:val="24292F"/>
          <w:szCs w:val="24"/>
        </w:rPr>
        <w:t xml:space="preserve"> see if the method is working as expected </w:t>
      </w:r>
      <w:r w:rsidR="00654B45">
        <w:rPr>
          <w:color w:val="24292F"/>
          <w:szCs w:val="24"/>
        </w:rPr>
        <w:t xml:space="preserve">by </w:t>
      </w:r>
      <w:r w:rsidRPr="000B0F7F">
        <w:rPr>
          <w:color w:val="24292F"/>
          <w:szCs w:val="24"/>
        </w:rPr>
        <w:t xml:space="preserve">implementing a debug script (see for example </w:t>
      </w:r>
      <w:hyperlink r:id="rId59">
        <w:r w:rsidRPr="000B0F7F">
          <w:rPr>
            <w:rStyle w:val="Collegamentoipertestuale"/>
            <w:szCs w:val="24"/>
          </w:rPr>
          <w:t>debug.py</w:t>
        </w:r>
      </w:hyperlink>
      <w:r w:rsidRPr="000B0F7F">
        <w:rPr>
          <w:color w:val="24292F"/>
          <w:szCs w:val="24"/>
        </w:rPr>
        <w:t xml:space="preserve">). </w:t>
      </w:r>
      <w:r w:rsidR="00D078FF">
        <w:rPr>
          <w:color w:val="24292F"/>
          <w:szCs w:val="24"/>
        </w:rPr>
        <w:t>After that, it is possible to</w:t>
      </w:r>
      <w:r w:rsidRPr="000B0F7F">
        <w:rPr>
          <w:color w:val="24292F"/>
          <w:szCs w:val="24"/>
        </w:rPr>
        <w:t xml:space="preserve"> restore the decorator of the </w:t>
      </w:r>
      <w:r w:rsidRPr="000B0F7F">
        <w:rPr>
          <w:rFonts w:ascii="Consolas" w:eastAsia="Consolas" w:hAnsi="Consolas" w:cs="Consolas"/>
          <w:color w:val="24292F"/>
          <w:sz w:val="20"/>
        </w:rPr>
        <w:t>__call__</w:t>
      </w:r>
      <w:r w:rsidRPr="000B0F7F">
        <w:rPr>
          <w:color w:val="24292F"/>
          <w:szCs w:val="24"/>
        </w:rPr>
        <w:t xml:space="preserve"> method and implement a simple scenario to test if the node is working within the teaching platform (</w:t>
      </w:r>
      <w:r w:rsidR="001051B5">
        <w:rPr>
          <w:color w:val="24292F"/>
          <w:szCs w:val="24"/>
        </w:rPr>
        <w:t>see</w:t>
      </w:r>
      <w:r w:rsidRPr="000B0F7F">
        <w:rPr>
          <w:color w:val="24292F"/>
          <w:szCs w:val="24"/>
        </w:rPr>
        <w:t xml:space="preserve"> </w:t>
      </w:r>
      <w:hyperlink r:id="rId60">
        <w:r w:rsidRPr="000B0F7F">
          <w:rPr>
            <w:rStyle w:val="Collegamentoipertestuale"/>
            <w:szCs w:val="24"/>
          </w:rPr>
          <w:t>scenario_1.yaml</w:t>
        </w:r>
      </w:hyperlink>
      <w:r w:rsidRPr="000B0F7F">
        <w:rPr>
          <w:color w:val="24292F"/>
          <w:szCs w:val="24"/>
        </w:rPr>
        <w:t xml:space="preserve"> as a reference).</w:t>
      </w:r>
    </w:p>
    <w:p w14:paraId="435E5AE7" w14:textId="02055369" w:rsidR="78EFA50E" w:rsidRPr="000B0F7F" w:rsidRDefault="78EFA50E">
      <w:r w:rsidRPr="000B0F7F">
        <w:rPr>
          <w:color w:val="24292F"/>
          <w:szCs w:val="24"/>
        </w:rPr>
        <w:t xml:space="preserve">Once </w:t>
      </w:r>
      <w:proofErr w:type="spellStart"/>
      <w:r w:rsidRPr="000B0F7F">
        <w:rPr>
          <w:b/>
          <w:bCs/>
          <w:color w:val="24292F"/>
          <w:szCs w:val="24"/>
        </w:rPr>
        <w:t>myscenario.yaml</w:t>
      </w:r>
      <w:proofErr w:type="spellEnd"/>
      <w:r w:rsidRPr="000B0F7F">
        <w:rPr>
          <w:color w:val="24292F"/>
          <w:szCs w:val="24"/>
        </w:rPr>
        <w:t xml:space="preserve"> </w:t>
      </w:r>
      <w:r w:rsidR="001051B5">
        <w:rPr>
          <w:color w:val="24292F"/>
          <w:szCs w:val="24"/>
        </w:rPr>
        <w:t>has been defined, it is possible</w:t>
      </w:r>
      <w:r w:rsidRPr="000B0F7F">
        <w:rPr>
          <w:color w:val="24292F"/>
          <w:szCs w:val="24"/>
        </w:rPr>
        <w:t xml:space="preserve"> </w:t>
      </w:r>
      <w:r w:rsidR="001051B5">
        <w:rPr>
          <w:color w:val="24292F"/>
          <w:szCs w:val="24"/>
        </w:rPr>
        <w:t>to</w:t>
      </w:r>
      <w:r w:rsidRPr="000B0F7F">
        <w:rPr>
          <w:color w:val="24292F"/>
          <w:szCs w:val="24"/>
        </w:rPr>
        <w:t xml:space="preserve"> run it simply by running the following lines of code:</w:t>
      </w:r>
    </w:p>
    <w:p w14:paraId="6F02B4EC" w14:textId="29586FD5" w:rsidR="78EFA50E" w:rsidRPr="000B0F7F" w:rsidRDefault="78EFA50E" w:rsidP="00D0463A">
      <w:pPr>
        <w:jc w:val="left"/>
      </w:pPr>
      <w:r w:rsidRPr="000B0F7F">
        <w:rPr>
          <w:rFonts w:ascii="Consolas" w:eastAsia="Consolas" w:hAnsi="Consolas" w:cs="Consolas"/>
          <w:color w:val="24292F"/>
          <w:sz w:val="20"/>
        </w:rPr>
        <w:t xml:space="preserve">git clone --recurse-submodules </w:t>
      </w:r>
      <w:hyperlink r:id="rId61">
        <w:r w:rsidRPr="000B0F7F">
          <w:rPr>
            <w:rStyle w:val="Collegamentoipertestuale"/>
            <w:rFonts w:ascii="Consolas" w:eastAsia="Consolas" w:hAnsi="Consolas" w:cs="Consolas"/>
            <w:sz w:val="20"/>
          </w:rPr>
          <w:t>https://github.com/EU-TEACHING/teaching-app</w:t>
        </w:r>
        <w:r w:rsidRPr="000B0F7F">
          <w:rPr>
            <w:rStyle w:val="Collegamentoipertestuale"/>
            <w:rFonts w:ascii="Consolas" w:eastAsia="Consolas" w:hAnsi="Consolas" w:cs="Consolas"/>
            <w:sz w:val="20"/>
          </w:rPr>
          <w:br/>
        </w:r>
      </w:hyperlink>
      <w:r w:rsidRPr="000B0F7F">
        <w:rPr>
          <w:rFonts w:ascii="Consolas" w:eastAsia="Consolas" w:hAnsi="Consolas" w:cs="Consolas"/>
          <w:color w:val="24292F"/>
          <w:sz w:val="20"/>
        </w:rPr>
        <w:t>cd</w:t>
      </w:r>
      <w:r w:rsidR="00B82372">
        <w:rPr>
          <w:rFonts w:ascii="Consolas" w:eastAsia="Consolas" w:hAnsi="Consolas" w:cs="Consolas"/>
          <w:color w:val="24292F"/>
          <w:sz w:val="20"/>
        </w:rPr>
        <w:t xml:space="preserve"> </w:t>
      </w:r>
      <w:r w:rsidRPr="000B0F7F">
        <w:rPr>
          <w:rFonts w:ascii="Consolas" w:eastAsia="Consolas" w:hAnsi="Consolas" w:cs="Consolas"/>
          <w:color w:val="24292F"/>
          <w:sz w:val="20"/>
        </w:rPr>
        <w:t>teaching-app</w:t>
      </w:r>
      <w:r w:rsidRPr="000B0F7F">
        <w:br/>
      </w:r>
      <w:r w:rsidRPr="000B0F7F">
        <w:rPr>
          <w:rFonts w:ascii="Consolas" w:eastAsia="Consolas" w:hAnsi="Consolas" w:cs="Consolas"/>
          <w:color w:val="24292F"/>
          <w:sz w:val="20"/>
        </w:rPr>
        <w:t xml:space="preserve">mv </w:t>
      </w:r>
      <w:proofErr w:type="spellStart"/>
      <w:r w:rsidRPr="000B0F7F">
        <w:rPr>
          <w:rFonts w:ascii="Consolas" w:eastAsia="Consolas" w:hAnsi="Consolas" w:cs="Consolas"/>
          <w:color w:val="24292F"/>
          <w:sz w:val="20"/>
        </w:rPr>
        <w:t>myscenario.yaml</w:t>
      </w:r>
      <w:proofErr w:type="spellEnd"/>
      <w:r w:rsidRPr="000B0F7F">
        <w:rPr>
          <w:rFonts w:ascii="Consolas" w:eastAsia="Consolas" w:hAnsi="Consolas" w:cs="Consolas"/>
          <w:color w:val="24292F"/>
          <w:sz w:val="20"/>
        </w:rPr>
        <w:t xml:space="preserve"> scenarios/</w:t>
      </w:r>
      <w:r w:rsidRPr="000B0F7F">
        <w:br/>
      </w:r>
      <w:r w:rsidRPr="000B0F7F">
        <w:rPr>
          <w:rFonts w:ascii="Consolas" w:eastAsia="Consolas" w:hAnsi="Consolas" w:cs="Consolas"/>
          <w:color w:val="24292F"/>
          <w:sz w:val="20"/>
        </w:rPr>
        <w:t>docker-compose -f scenarios/</w:t>
      </w:r>
      <w:proofErr w:type="spellStart"/>
      <w:r w:rsidRPr="000B0F7F">
        <w:rPr>
          <w:rFonts w:ascii="Consolas" w:eastAsia="Consolas" w:hAnsi="Consolas" w:cs="Consolas"/>
          <w:color w:val="24292F"/>
          <w:sz w:val="20"/>
        </w:rPr>
        <w:t>myscenario.yaml</w:t>
      </w:r>
      <w:proofErr w:type="spellEnd"/>
      <w:r w:rsidRPr="000B0F7F">
        <w:rPr>
          <w:rFonts w:ascii="Consolas" w:eastAsia="Consolas" w:hAnsi="Consolas" w:cs="Consolas"/>
          <w:color w:val="24292F"/>
          <w:sz w:val="20"/>
        </w:rPr>
        <w:t xml:space="preserve"> up</w:t>
      </w:r>
    </w:p>
    <w:p w14:paraId="68971EA2" w14:textId="75DE2104" w:rsidR="00814D5E" w:rsidRPr="000B0F7F" w:rsidRDefault="00D57B70" w:rsidP="631D9B58">
      <w:pPr>
        <w:pStyle w:val="Titolo1"/>
      </w:pPr>
      <w:bookmarkStart w:id="144" w:name="_Ref104558030"/>
      <w:bookmarkStart w:id="145" w:name="_Toc105024418"/>
      <w:r w:rsidRPr="000B0F7F">
        <w:lastRenderedPageBreak/>
        <w:t xml:space="preserve">Discussion and </w:t>
      </w:r>
      <w:r w:rsidR="00814D5E" w:rsidRPr="000B0F7F">
        <w:t>Conclusion</w:t>
      </w:r>
      <w:bookmarkEnd w:id="144"/>
      <w:bookmarkEnd w:id="145"/>
      <w:r w:rsidR="00814D5E" w:rsidRPr="000B0F7F">
        <w:t xml:space="preserve"> </w:t>
      </w:r>
    </w:p>
    <w:p w14:paraId="49F0A29A" w14:textId="0753B9A5" w:rsidR="6A5DF2D4" w:rsidRDefault="2E4C19D2" w:rsidP="44BA4FFC">
      <w:pPr>
        <w:spacing w:line="259" w:lineRule="auto"/>
      </w:pPr>
      <w:r>
        <w:t xml:space="preserve">Section </w:t>
      </w:r>
      <w:r w:rsidR="005A751F">
        <w:fldChar w:fldCharType="begin"/>
      </w:r>
      <w:r w:rsidR="005A751F">
        <w:instrText xml:space="preserve"> REF _Ref105022423 \r \h </w:instrText>
      </w:r>
      <w:r w:rsidR="005A751F">
        <w:fldChar w:fldCharType="separate"/>
      </w:r>
      <w:r w:rsidR="005008ED">
        <w:t>2.1</w:t>
      </w:r>
      <w:r w:rsidR="005A751F">
        <w:fldChar w:fldCharType="end"/>
      </w:r>
      <w:r w:rsidR="005A751F">
        <w:t xml:space="preserve"> </w:t>
      </w:r>
      <w:r>
        <w:t xml:space="preserve">presented the avionics use-case composed of the </w:t>
      </w:r>
      <w:r w:rsidR="00C61570">
        <w:t>safety and security-critical Flight Management System</w:t>
      </w:r>
      <w:r w:rsidR="00BF2412">
        <w:t xml:space="preserve"> (FMS)</w:t>
      </w:r>
      <w:r w:rsidR="00C61570">
        <w:t xml:space="preserve"> and the Cyber-</w:t>
      </w:r>
      <w:proofErr w:type="spellStart"/>
      <w:r w:rsidR="00C61570">
        <w:t>BlackBox</w:t>
      </w:r>
      <w:proofErr w:type="spellEnd"/>
      <w:r w:rsidR="00662551">
        <w:t xml:space="preserve"> (CBB) monitoring software that should provide input trace of PMC values representative of the behaviour of the critical software on the hardware to the AI models of WP4. The objective of the AI models is twofold: 1) To detect deviation from expected</w:t>
      </w:r>
      <w:r w:rsidR="009C50A5">
        <w:t>/</w:t>
      </w:r>
      <w:r w:rsidR="00662551">
        <w:t>learnt behaviour and use this information to detect either safety issue</w:t>
      </w:r>
      <w:r w:rsidR="009C50A5">
        <w:t>s</w:t>
      </w:r>
      <w:r w:rsidR="00662551">
        <w:t xml:space="preserve"> or security threats. 2) provide a smart way</w:t>
      </w:r>
      <w:r w:rsidR="009C50A5">
        <w:t>/</w:t>
      </w:r>
      <w:r w:rsidR="00662551">
        <w:t>order to scan the PMC while performing online detection as we can only capture 6 counters at a given time on the target hardware architecture.</w:t>
      </w:r>
    </w:p>
    <w:p w14:paraId="7CA75B03" w14:textId="1CBED9D9" w:rsidR="00A06EF8" w:rsidRDefault="005A751F" w:rsidP="44BA4FFC">
      <w:pPr>
        <w:spacing w:line="259" w:lineRule="auto"/>
      </w:pPr>
      <w:r>
        <w:t xml:space="preserve">Section </w:t>
      </w:r>
      <w:r>
        <w:fldChar w:fldCharType="begin"/>
      </w:r>
      <w:r>
        <w:instrText xml:space="preserve"> REF _Ref104622600 \r \h </w:instrText>
      </w:r>
      <w:r>
        <w:fldChar w:fldCharType="separate"/>
      </w:r>
      <w:r w:rsidR="005008ED">
        <w:t>2.2</w:t>
      </w:r>
      <w:r>
        <w:fldChar w:fldCharType="end"/>
      </w:r>
      <w:r>
        <w:t xml:space="preserve"> showcases the data taking activities for the automotive use case. While the technology blocks of TEACHING are being tailored for integration, </w:t>
      </w:r>
      <w:r w:rsidR="00CA1376">
        <w:t xml:space="preserve">it is required to further optimise these to ease their full integration into the system. </w:t>
      </w:r>
      <w:r w:rsidR="006B07CB">
        <w:t>A</w:t>
      </w:r>
      <w:r w:rsidR="00CA1376">
        <w:t xml:space="preserve">s the concepts are </w:t>
      </w:r>
      <w:r w:rsidR="006B07CB">
        <w:t>solidified, the path to exploitation will be eased and sped</w:t>
      </w:r>
      <w:r w:rsidR="007E5981">
        <w:t xml:space="preserve"> up</w:t>
      </w:r>
      <w:r w:rsidR="006B07CB">
        <w:t xml:space="preserve">. </w:t>
      </w:r>
      <w:r w:rsidR="007E5981">
        <w:t xml:space="preserve">The key at this stage is to </w:t>
      </w:r>
      <w:r w:rsidR="00A06EF8">
        <w:t xml:space="preserve">allow customisation and adequate responses to the needs of vehicle occupants. </w:t>
      </w:r>
    </w:p>
    <w:p w14:paraId="5BE28BBF" w14:textId="41398BF0" w:rsidR="005A751F" w:rsidRDefault="00A06EF8" w:rsidP="44BA4FFC">
      <w:pPr>
        <w:spacing w:line="259" w:lineRule="auto"/>
      </w:pPr>
      <w:r>
        <w:t xml:space="preserve">While the driving simulator studies are performed on regular basis, this dynamic advanced driving simulator </w:t>
      </w:r>
      <w:r w:rsidR="00306023">
        <w:t>is deployed using a specific set of driving scenarios to satisfy the needs of the TEACHING project.</w:t>
      </w:r>
      <w:r w:rsidR="002D55AC">
        <w:t xml:space="preserve"> Two points could always be argued and the first, </w:t>
      </w:r>
      <w:r w:rsidR="003F2332">
        <w:t xml:space="preserve">a </w:t>
      </w:r>
      <w:r w:rsidR="002D55AC">
        <w:t>more general one, concerns the usage of driving simulator</w:t>
      </w:r>
      <w:r w:rsidR="003F2332">
        <w:t>s</w:t>
      </w:r>
      <w:r w:rsidR="002D55AC">
        <w:t xml:space="preserve"> and the</w:t>
      </w:r>
      <w:r w:rsidR="003F2332">
        <w:t xml:space="preserve">ir deviations </w:t>
      </w:r>
      <w:r w:rsidR="002D55AC">
        <w:t xml:space="preserve">from the real driving </w:t>
      </w:r>
      <w:r w:rsidR="003F2332">
        <w:t>situation. While this is a valid point, effor</w:t>
      </w:r>
      <w:r w:rsidR="005531E0">
        <w:t xml:space="preserve">ts are made to bring the driving simulator experience as close as possible to the real driving while continuing to safeguard the safety of the vehicle occupant. There is no better option at the moment to perform this kind of work. </w:t>
      </w:r>
      <w:r w:rsidR="003B074F">
        <w:t xml:space="preserve">The second point about the validity of the study is related to the choice of driving scenarios. Scenarios could always be </w:t>
      </w:r>
      <w:r w:rsidR="00193E25">
        <w:t xml:space="preserve">improved. The target of the scenarios that are specifically built for this study is to entice user responses. </w:t>
      </w:r>
      <w:r w:rsidR="0025621F">
        <w:t xml:space="preserve">The initial data checks suggest that TEACHING </w:t>
      </w:r>
      <w:r w:rsidR="006A453F">
        <w:t xml:space="preserve">is </w:t>
      </w:r>
      <w:r w:rsidR="0025621F">
        <w:t xml:space="preserve">on </w:t>
      </w:r>
      <w:r w:rsidR="006A453F">
        <w:t xml:space="preserve">the </w:t>
      </w:r>
      <w:r w:rsidR="0025621F">
        <w:t xml:space="preserve">right course to achieve that target. </w:t>
      </w:r>
      <w:r w:rsidR="00CB18B2">
        <w:t xml:space="preserve">Further detailed data analysis is </w:t>
      </w:r>
      <w:r w:rsidR="006A453F">
        <w:t xml:space="preserve">expected </w:t>
      </w:r>
      <w:r w:rsidR="00CB18B2">
        <w:t xml:space="preserve">to </w:t>
      </w:r>
      <w:r w:rsidR="006A453F">
        <w:t>confirm that view.</w:t>
      </w:r>
    </w:p>
    <w:p w14:paraId="6F16266B" w14:textId="68A433DB" w:rsidR="001717C2" w:rsidRDefault="00C51DF0" w:rsidP="00356AD9">
      <w:pPr>
        <w:rPr>
          <w:rFonts w:ascii="TimesNewRomanPSMT" w:hAnsi="TimesNewRomanPSMT"/>
        </w:rPr>
      </w:pPr>
      <w:r>
        <w:t>Ultimately</w:t>
      </w:r>
      <w:r w:rsidR="00CD090A">
        <w:t>, th</w:t>
      </w:r>
      <w:r w:rsidR="001A05D2">
        <w:t xml:space="preserve">is deliverable makes available </w:t>
      </w:r>
      <w:r w:rsidR="009C50A5">
        <w:t>several</w:t>
      </w:r>
      <w:r w:rsidR="00E65257">
        <w:t xml:space="preserve"> important datasets for </w:t>
      </w:r>
      <w:r w:rsidR="00A92D7A">
        <w:t>the next stages of development</w:t>
      </w:r>
      <w:r w:rsidR="00F62BAD">
        <w:t>, training,</w:t>
      </w:r>
      <w:r w:rsidR="00E65257">
        <w:t xml:space="preserve"> </w:t>
      </w:r>
      <w:r w:rsidR="007C5157">
        <w:t xml:space="preserve">and evaluation </w:t>
      </w:r>
      <w:r w:rsidR="00E65257">
        <w:t xml:space="preserve">of the AI models </w:t>
      </w:r>
      <w:r w:rsidR="00A92D7A">
        <w:t>designed</w:t>
      </w:r>
      <w:r w:rsidR="008D0A36">
        <w:t xml:space="preserve"> within </w:t>
      </w:r>
      <w:r w:rsidR="007C5157">
        <w:t xml:space="preserve">the activities of </w:t>
      </w:r>
      <w:r w:rsidR="008D0A36">
        <w:t>WP4.</w:t>
      </w:r>
      <w:r w:rsidR="007C5157">
        <w:t xml:space="preserve"> </w:t>
      </w:r>
      <w:r w:rsidR="00306F79" w:rsidRPr="00306F79">
        <w:rPr>
          <w:lang w:val="en-US"/>
        </w:rPr>
        <w:t xml:space="preserve">According to the risk management plan, these activities so far have been based on publicly available benchmark datasets </w:t>
      </w:r>
      <w:r w:rsidR="00425CE6">
        <w:rPr>
          <w:lang w:val="en-US"/>
        </w:rPr>
        <w:t>from</w:t>
      </w:r>
      <w:r w:rsidR="00306F79" w:rsidRPr="00306F79">
        <w:rPr>
          <w:lang w:val="en-US"/>
        </w:rPr>
        <w:t xml:space="preserve"> </w:t>
      </w:r>
      <w:r w:rsidR="001A7188">
        <w:rPr>
          <w:lang w:val="en-US"/>
        </w:rPr>
        <w:t>literature</w:t>
      </w:r>
      <w:r w:rsidR="00306F79">
        <w:rPr>
          <w:lang w:val="en-US"/>
        </w:rPr>
        <w:t xml:space="preserve"> (also briefly summarized in this document)</w:t>
      </w:r>
      <w:r w:rsidR="00EC6B7D">
        <w:rPr>
          <w:lang w:val="en-US"/>
        </w:rPr>
        <w:t xml:space="preserve">, which </w:t>
      </w:r>
      <w:r w:rsidR="00F84963">
        <w:rPr>
          <w:lang w:val="en-US"/>
        </w:rPr>
        <w:t>drove the design and development of</w:t>
      </w:r>
      <w:r w:rsidR="00EC6B7D">
        <w:rPr>
          <w:lang w:val="en-US"/>
        </w:rPr>
        <w:t xml:space="preserve"> the </w:t>
      </w:r>
      <w:r w:rsidR="00074168">
        <w:rPr>
          <w:lang w:val="en-US"/>
        </w:rPr>
        <w:t xml:space="preserve">first </w:t>
      </w:r>
      <w:r w:rsidR="006B40AD">
        <w:rPr>
          <w:lang w:val="en-US"/>
        </w:rPr>
        <w:t xml:space="preserve">integrated </w:t>
      </w:r>
      <w:r w:rsidR="00074168">
        <w:rPr>
          <w:lang w:val="en-US"/>
        </w:rPr>
        <w:t>release of the AI toolkit</w:t>
      </w:r>
      <w:r w:rsidR="006B40AD">
        <w:rPr>
          <w:lang w:val="en-US"/>
        </w:rPr>
        <w:t xml:space="preserve"> (Milestone MS4)</w:t>
      </w:r>
      <w:r w:rsidR="00306F79">
        <w:rPr>
          <w:lang w:val="en-US"/>
        </w:rPr>
        <w:t xml:space="preserve">. </w:t>
      </w:r>
      <w:r w:rsidR="00DB5926">
        <w:rPr>
          <w:lang w:val="en-US"/>
        </w:rPr>
        <w:t xml:space="preserve">In this regard, the outcomes of the data gathering process described in this deliverable </w:t>
      </w:r>
      <w:r w:rsidR="00BC76F5">
        <w:rPr>
          <w:lang w:val="en-US"/>
        </w:rPr>
        <w:t xml:space="preserve">represent a decisive step through the </w:t>
      </w:r>
      <w:r w:rsidR="00B87E34">
        <w:rPr>
          <w:lang w:val="en-US"/>
        </w:rPr>
        <w:t xml:space="preserve">full integration </w:t>
      </w:r>
      <w:r w:rsidR="00356AD9">
        <w:rPr>
          <w:lang w:val="en-US"/>
        </w:rPr>
        <w:t xml:space="preserve">and validation </w:t>
      </w:r>
      <w:r w:rsidR="00B87E34">
        <w:rPr>
          <w:lang w:val="en-US"/>
        </w:rPr>
        <w:t xml:space="preserve">of the AI toolkit </w:t>
      </w:r>
      <w:r w:rsidR="00397888">
        <w:rPr>
          <w:lang w:val="en-US"/>
        </w:rPr>
        <w:t>in the use cases setup</w:t>
      </w:r>
      <w:r w:rsidR="00356AD9">
        <w:rPr>
          <w:lang w:val="en-US"/>
        </w:rPr>
        <w:t xml:space="preserve"> </w:t>
      </w:r>
      <w:r w:rsidR="001717C2">
        <w:rPr>
          <w:rFonts w:ascii="TimesNewRomanPSMT" w:hAnsi="TimesNewRomanPSMT"/>
        </w:rPr>
        <w:t xml:space="preserve">(Phase 3 of the project, towards Deliverable D4.3 and Milestones MS5-6). </w:t>
      </w:r>
    </w:p>
    <w:p w14:paraId="7E664952" w14:textId="59199EF1" w:rsidR="00D8550F" w:rsidRDefault="00D8550F" w:rsidP="00356AD9">
      <w:r>
        <w:rPr>
          <w:rFonts w:ascii="TimesNewRomanPSMT" w:hAnsi="TimesNewRomanPSMT"/>
        </w:rPr>
        <w:t xml:space="preserve">While the progress is made and the data is being made available for further scrutiny and improved modelling, the </w:t>
      </w:r>
      <w:r w:rsidR="00486762">
        <w:rPr>
          <w:rFonts w:ascii="TimesNewRomanPSMT" w:hAnsi="TimesNewRomanPSMT"/>
        </w:rPr>
        <w:t xml:space="preserve">further project outcomes are to be used to confirm the initial plans for development and </w:t>
      </w:r>
      <w:r w:rsidR="00F02897">
        <w:rPr>
          <w:rFonts w:ascii="TimesNewRomanPSMT" w:hAnsi="TimesNewRomanPSMT"/>
        </w:rPr>
        <w:t xml:space="preserve">are to also pave the path for sustainable exploitation of the TEACHING assets. </w:t>
      </w:r>
    </w:p>
    <w:p w14:paraId="5B75DA7A" w14:textId="77777777" w:rsidR="00B2304C" w:rsidRPr="00CD090A" w:rsidRDefault="00B2304C" w:rsidP="003B018F"/>
    <w:bookmarkStart w:id="146" w:name="_Toc105024419" w:displacedByCustomXml="next"/>
    <w:sdt>
      <w:sdtPr>
        <w:rPr>
          <w:b w:val="0"/>
          <w:sz w:val="24"/>
        </w:rPr>
        <w:id w:val="1566214933"/>
        <w:docPartObj>
          <w:docPartGallery w:val="Bibliographies"/>
          <w:docPartUnique/>
        </w:docPartObj>
      </w:sdtPr>
      <w:sdtEndPr/>
      <w:sdtContent>
        <w:p w14:paraId="3DB4A0FC" w14:textId="3BA11B9D" w:rsidR="000234BF" w:rsidRPr="000B0F7F" w:rsidRDefault="000234BF">
          <w:pPr>
            <w:pStyle w:val="Titolo1"/>
          </w:pPr>
          <w:r w:rsidRPr="000B0F7F">
            <w:t>References</w:t>
          </w:r>
          <w:bookmarkEnd w:id="146"/>
        </w:p>
        <w:sdt>
          <w:sdtPr>
            <w:id w:val="-573587230"/>
            <w:bibliography/>
          </w:sdtPr>
          <w:sdtEndPr/>
          <w:sdtContent>
            <w:p w14:paraId="38F1D14C" w14:textId="77777777" w:rsidR="00241549" w:rsidRDefault="000234BF" w:rsidP="00535DED">
              <w:pPr>
                <w:rPr>
                  <w:noProof/>
                  <w:sz w:val="20"/>
                </w:rPr>
              </w:pPr>
              <w:r w:rsidRPr="000B0F7F">
                <w:fldChar w:fldCharType="begin"/>
              </w:r>
              <w:r w:rsidRPr="000B0F7F">
                <w:instrText xml:space="preserve"> BIBLIOGRAPHY </w:instrText>
              </w:r>
              <w:r w:rsidRPr="000B0F7F">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95"/>
              </w:tblGrid>
              <w:tr w:rsidR="00241549" w14:paraId="3373B2E3" w14:textId="77777777">
                <w:trPr>
                  <w:divId w:val="91322777"/>
                  <w:tblCellSpacing w:w="15" w:type="dxa"/>
                </w:trPr>
                <w:tc>
                  <w:tcPr>
                    <w:tcW w:w="50" w:type="pct"/>
                    <w:hideMark/>
                  </w:tcPr>
                  <w:p w14:paraId="14BCFA5B" w14:textId="32C48A13" w:rsidR="00241549" w:rsidRDefault="00241549">
                    <w:pPr>
                      <w:pStyle w:val="Bibliografia"/>
                      <w:rPr>
                        <w:noProof/>
                        <w:szCs w:val="24"/>
                      </w:rPr>
                    </w:pPr>
                    <w:r>
                      <w:rPr>
                        <w:noProof/>
                      </w:rPr>
                      <w:t xml:space="preserve">[1] </w:t>
                    </w:r>
                  </w:p>
                </w:tc>
                <w:tc>
                  <w:tcPr>
                    <w:tcW w:w="0" w:type="auto"/>
                    <w:hideMark/>
                  </w:tcPr>
                  <w:p w14:paraId="30DD4383" w14:textId="77777777" w:rsidR="00241549" w:rsidRDefault="00241549">
                    <w:pPr>
                      <w:pStyle w:val="Bibliografia"/>
                      <w:rPr>
                        <w:noProof/>
                      </w:rPr>
                    </w:pPr>
                    <w:r>
                      <w:rPr>
                        <w:noProof/>
                      </w:rPr>
                      <w:t xml:space="preserve">S. Girbal, J. Le Rhun and H. Saoud, “METrICS: a Measurement Environment for Multi-Core Time Critical Systems,” in </w:t>
                    </w:r>
                    <w:r>
                      <w:rPr>
                        <w:i/>
                        <w:iCs/>
                        <w:noProof/>
                      </w:rPr>
                      <w:t>Embedded Real Time Software and Systems (ERTS’18)</w:t>
                    </w:r>
                    <w:r>
                      <w:rPr>
                        <w:noProof/>
                      </w:rPr>
                      <w:t xml:space="preserve">, Toulouse France, 2018. </w:t>
                    </w:r>
                  </w:p>
                </w:tc>
              </w:tr>
              <w:tr w:rsidR="00241549" w14:paraId="00006263" w14:textId="77777777">
                <w:trPr>
                  <w:divId w:val="91322777"/>
                  <w:tblCellSpacing w:w="15" w:type="dxa"/>
                </w:trPr>
                <w:tc>
                  <w:tcPr>
                    <w:tcW w:w="50" w:type="pct"/>
                    <w:hideMark/>
                  </w:tcPr>
                  <w:p w14:paraId="78A26E13" w14:textId="77777777" w:rsidR="00241549" w:rsidRDefault="00241549">
                    <w:pPr>
                      <w:pStyle w:val="Bibliografia"/>
                      <w:rPr>
                        <w:noProof/>
                      </w:rPr>
                    </w:pPr>
                    <w:r>
                      <w:rPr>
                        <w:noProof/>
                      </w:rPr>
                      <w:t xml:space="preserve">[2] </w:t>
                    </w:r>
                  </w:p>
                </w:tc>
                <w:tc>
                  <w:tcPr>
                    <w:tcW w:w="0" w:type="auto"/>
                    <w:hideMark/>
                  </w:tcPr>
                  <w:p w14:paraId="0A65D747" w14:textId="77777777" w:rsidR="00241549" w:rsidRDefault="00241549">
                    <w:pPr>
                      <w:pStyle w:val="Bibliografia"/>
                      <w:rPr>
                        <w:noProof/>
                      </w:rPr>
                    </w:pPr>
                    <w:r>
                      <w:rPr>
                        <w:noProof/>
                      </w:rPr>
                      <w:t xml:space="preserve">Radio Technical Commission for Aeronautics (RTCA) and EURopean Organisation for Civil Aviation Equipment (EUROCAE), </w:t>
                    </w:r>
                    <w:r>
                      <w:rPr>
                        <w:i/>
                        <w:iCs/>
                        <w:noProof/>
                      </w:rPr>
                      <w:t xml:space="preserve">DO-254: Hardware Considerations in Airborne Systems and Equipment Certification, </w:t>
                    </w:r>
                    <w:r>
                      <w:rPr>
                        <w:noProof/>
                      </w:rPr>
                      <w:t xml:space="preserve">1992. </w:t>
                    </w:r>
                  </w:p>
                </w:tc>
              </w:tr>
              <w:tr w:rsidR="00241549" w14:paraId="5F2201BF" w14:textId="77777777">
                <w:trPr>
                  <w:divId w:val="91322777"/>
                  <w:tblCellSpacing w:w="15" w:type="dxa"/>
                </w:trPr>
                <w:tc>
                  <w:tcPr>
                    <w:tcW w:w="50" w:type="pct"/>
                    <w:hideMark/>
                  </w:tcPr>
                  <w:p w14:paraId="29CB2E28" w14:textId="77777777" w:rsidR="00241549" w:rsidRDefault="00241549">
                    <w:pPr>
                      <w:pStyle w:val="Bibliografia"/>
                      <w:rPr>
                        <w:noProof/>
                      </w:rPr>
                    </w:pPr>
                    <w:r>
                      <w:rPr>
                        <w:noProof/>
                      </w:rPr>
                      <w:t xml:space="preserve">[3] </w:t>
                    </w:r>
                  </w:p>
                </w:tc>
                <w:tc>
                  <w:tcPr>
                    <w:tcW w:w="0" w:type="auto"/>
                    <w:hideMark/>
                  </w:tcPr>
                  <w:p w14:paraId="72B6853A" w14:textId="77777777" w:rsidR="00241549" w:rsidRDefault="00241549">
                    <w:pPr>
                      <w:pStyle w:val="Bibliografia"/>
                      <w:rPr>
                        <w:noProof/>
                      </w:rPr>
                    </w:pPr>
                    <w:r>
                      <w:rPr>
                        <w:noProof/>
                      </w:rPr>
                      <w:t xml:space="preserve">Radio Technical Commission for Aeronautics (RTCA) and EURopean Organisation for Civil Aviation Equipment (EUROCAE), </w:t>
                    </w:r>
                    <w:r>
                      <w:rPr>
                        <w:i/>
                        <w:iCs/>
                        <w:noProof/>
                      </w:rPr>
                      <w:t xml:space="preserve">DO-178B: Software Considerations in Airborne Systems and Equipment Certification, </w:t>
                    </w:r>
                    <w:r>
                      <w:rPr>
                        <w:noProof/>
                      </w:rPr>
                      <w:t xml:space="preserve">1992. </w:t>
                    </w:r>
                  </w:p>
                </w:tc>
              </w:tr>
              <w:tr w:rsidR="00241549" w14:paraId="5439C58C" w14:textId="77777777">
                <w:trPr>
                  <w:divId w:val="91322777"/>
                  <w:tblCellSpacing w:w="15" w:type="dxa"/>
                </w:trPr>
                <w:tc>
                  <w:tcPr>
                    <w:tcW w:w="50" w:type="pct"/>
                    <w:hideMark/>
                  </w:tcPr>
                  <w:p w14:paraId="36A9EA02" w14:textId="77777777" w:rsidR="00241549" w:rsidRDefault="00241549">
                    <w:pPr>
                      <w:pStyle w:val="Bibliografia"/>
                      <w:rPr>
                        <w:noProof/>
                      </w:rPr>
                    </w:pPr>
                    <w:r>
                      <w:rPr>
                        <w:noProof/>
                      </w:rPr>
                      <w:t xml:space="preserve">[4] </w:t>
                    </w:r>
                  </w:p>
                </w:tc>
                <w:tc>
                  <w:tcPr>
                    <w:tcW w:w="0" w:type="auto"/>
                    <w:hideMark/>
                  </w:tcPr>
                  <w:p w14:paraId="2F831E9A" w14:textId="77777777" w:rsidR="00241549" w:rsidRDefault="00241549">
                    <w:pPr>
                      <w:pStyle w:val="Bibliografia"/>
                      <w:rPr>
                        <w:noProof/>
                      </w:rPr>
                    </w:pPr>
                    <w:r>
                      <w:rPr>
                        <w:noProof/>
                      </w:rPr>
                      <w:t xml:space="preserve">Radio Technical Commission for Aeronautics (RTCA) and EURopean Organisation for Civil Aviation Equipment (EUROCAE), </w:t>
                    </w:r>
                    <w:r>
                      <w:rPr>
                        <w:i/>
                        <w:iCs/>
                        <w:noProof/>
                      </w:rPr>
                      <w:t>DO-297: Software, Electronic, Integrated Modular Avionics (IMA) Development Guidance and Certification Considerations.</w:t>
                    </w:r>
                    <w:r>
                      <w:rPr>
                        <w:noProof/>
                      </w:rPr>
                      <w:t xml:space="preserve"> </w:t>
                    </w:r>
                  </w:p>
                </w:tc>
              </w:tr>
              <w:tr w:rsidR="00241549" w14:paraId="30CAE000" w14:textId="77777777">
                <w:trPr>
                  <w:divId w:val="91322777"/>
                  <w:tblCellSpacing w:w="15" w:type="dxa"/>
                </w:trPr>
                <w:tc>
                  <w:tcPr>
                    <w:tcW w:w="50" w:type="pct"/>
                    <w:hideMark/>
                  </w:tcPr>
                  <w:p w14:paraId="475C7043" w14:textId="77777777" w:rsidR="00241549" w:rsidRDefault="00241549">
                    <w:pPr>
                      <w:pStyle w:val="Bibliografia"/>
                      <w:rPr>
                        <w:noProof/>
                      </w:rPr>
                    </w:pPr>
                    <w:r>
                      <w:rPr>
                        <w:noProof/>
                      </w:rPr>
                      <w:t xml:space="preserve">[5] </w:t>
                    </w:r>
                  </w:p>
                </w:tc>
                <w:tc>
                  <w:tcPr>
                    <w:tcW w:w="0" w:type="auto"/>
                    <w:hideMark/>
                  </w:tcPr>
                  <w:p w14:paraId="404BA377" w14:textId="77777777" w:rsidR="00241549" w:rsidRDefault="00241549">
                    <w:pPr>
                      <w:pStyle w:val="Bibliografia"/>
                      <w:rPr>
                        <w:noProof/>
                      </w:rPr>
                    </w:pPr>
                    <w:r>
                      <w:rPr>
                        <w:noProof/>
                      </w:rPr>
                      <w:t>R. Fuchsec, “PikeOS Multi-Core Features and CAST-32A Compliance,” SYSGO. Whitepaper, 2019.</w:t>
                    </w:r>
                  </w:p>
                </w:tc>
              </w:tr>
              <w:tr w:rsidR="00241549" w14:paraId="3B926987" w14:textId="77777777">
                <w:trPr>
                  <w:divId w:val="91322777"/>
                  <w:tblCellSpacing w:w="15" w:type="dxa"/>
                </w:trPr>
                <w:tc>
                  <w:tcPr>
                    <w:tcW w:w="50" w:type="pct"/>
                    <w:hideMark/>
                  </w:tcPr>
                  <w:p w14:paraId="72003CAF" w14:textId="77777777" w:rsidR="00241549" w:rsidRDefault="00241549">
                    <w:pPr>
                      <w:pStyle w:val="Bibliografia"/>
                      <w:rPr>
                        <w:noProof/>
                      </w:rPr>
                    </w:pPr>
                    <w:r>
                      <w:rPr>
                        <w:noProof/>
                      </w:rPr>
                      <w:t xml:space="preserve">[6] </w:t>
                    </w:r>
                  </w:p>
                </w:tc>
                <w:tc>
                  <w:tcPr>
                    <w:tcW w:w="0" w:type="auto"/>
                    <w:hideMark/>
                  </w:tcPr>
                  <w:p w14:paraId="0E24F9DE" w14:textId="77777777" w:rsidR="00241549" w:rsidRDefault="00241549">
                    <w:pPr>
                      <w:pStyle w:val="Bibliografia"/>
                      <w:rPr>
                        <w:noProof/>
                      </w:rPr>
                    </w:pPr>
                    <w:r>
                      <w:rPr>
                        <w:noProof/>
                      </w:rPr>
                      <w:t xml:space="preserve">C. Hobbs, Embedded software development for safety-critical systems, CRC Press, 2019. </w:t>
                    </w:r>
                  </w:p>
                </w:tc>
              </w:tr>
              <w:tr w:rsidR="00241549" w14:paraId="385B5391" w14:textId="77777777">
                <w:trPr>
                  <w:divId w:val="91322777"/>
                  <w:tblCellSpacing w:w="15" w:type="dxa"/>
                </w:trPr>
                <w:tc>
                  <w:tcPr>
                    <w:tcW w:w="50" w:type="pct"/>
                    <w:hideMark/>
                  </w:tcPr>
                  <w:p w14:paraId="7AE73C80" w14:textId="77777777" w:rsidR="00241549" w:rsidRDefault="00241549">
                    <w:pPr>
                      <w:pStyle w:val="Bibliografia"/>
                      <w:rPr>
                        <w:noProof/>
                      </w:rPr>
                    </w:pPr>
                    <w:r>
                      <w:rPr>
                        <w:noProof/>
                      </w:rPr>
                      <w:t xml:space="preserve">[7] </w:t>
                    </w:r>
                  </w:p>
                </w:tc>
                <w:tc>
                  <w:tcPr>
                    <w:tcW w:w="0" w:type="auto"/>
                    <w:hideMark/>
                  </w:tcPr>
                  <w:p w14:paraId="14090040" w14:textId="77777777" w:rsidR="00241549" w:rsidRDefault="00241549">
                    <w:pPr>
                      <w:pStyle w:val="Bibliografia"/>
                      <w:rPr>
                        <w:noProof/>
                      </w:rPr>
                    </w:pPr>
                    <w:r>
                      <w:rPr>
                        <w:noProof/>
                      </w:rPr>
                      <w:t xml:space="preserve">E. Biermann, E. Cloete and L. M. Venter, “A comparison of Intrusion Detection Systems,” </w:t>
                    </w:r>
                    <w:r>
                      <w:rPr>
                        <w:i/>
                        <w:iCs/>
                        <w:noProof/>
                      </w:rPr>
                      <w:t xml:space="preserve">Journal on Computers &amp; Security, Elsevier, </w:t>
                    </w:r>
                    <w:r>
                      <w:rPr>
                        <w:noProof/>
                      </w:rPr>
                      <w:t xml:space="preserve">2001. </w:t>
                    </w:r>
                  </w:p>
                </w:tc>
              </w:tr>
              <w:tr w:rsidR="00241549" w14:paraId="16D1F92A" w14:textId="77777777">
                <w:trPr>
                  <w:divId w:val="91322777"/>
                  <w:tblCellSpacing w:w="15" w:type="dxa"/>
                </w:trPr>
                <w:tc>
                  <w:tcPr>
                    <w:tcW w:w="50" w:type="pct"/>
                    <w:hideMark/>
                  </w:tcPr>
                  <w:p w14:paraId="22A1C3FC" w14:textId="77777777" w:rsidR="00241549" w:rsidRDefault="00241549">
                    <w:pPr>
                      <w:pStyle w:val="Bibliografia"/>
                      <w:rPr>
                        <w:noProof/>
                      </w:rPr>
                    </w:pPr>
                    <w:r>
                      <w:rPr>
                        <w:noProof/>
                      </w:rPr>
                      <w:t xml:space="preserve">[8] </w:t>
                    </w:r>
                  </w:p>
                </w:tc>
                <w:tc>
                  <w:tcPr>
                    <w:tcW w:w="0" w:type="auto"/>
                    <w:hideMark/>
                  </w:tcPr>
                  <w:p w14:paraId="32E85A03" w14:textId="77777777" w:rsidR="00241549" w:rsidRDefault="00241549">
                    <w:pPr>
                      <w:pStyle w:val="Bibliografia"/>
                      <w:rPr>
                        <w:noProof/>
                      </w:rPr>
                    </w:pPr>
                    <w:r>
                      <w:rPr>
                        <w:noProof/>
                      </w:rPr>
                      <w:t xml:space="preserve">R. Strackx, F. Piessens and B. Preneel, “Efficient isolation of trusted subsystems in embedded systems,” in </w:t>
                    </w:r>
                    <w:r>
                      <w:rPr>
                        <w:i/>
                        <w:iCs/>
                        <w:noProof/>
                      </w:rPr>
                      <w:t>International Conference on Security and Privacy in Communication Systems</w:t>
                    </w:r>
                    <w:r>
                      <w:rPr>
                        <w:noProof/>
                      </w:rPr>
                      <w:t xml:space="preserve">, 2010. </w:t>
                    </w:r>
                  </w:p>
                </w:tc>
              </w:tr>
              <w:tr w:rsidR="00241549" w14:paraId="1FA706A3" w14:textId="77777777">
                <w:trPr>
                  <w:divId w:val="91322777"/>
                  <w:tblCellSpacing w:w="15" w:type="dxa"/>
                </w:trPr>
                <w:tc>
                  <w:tcPr>
                    <w:tcW w:w="50" w:type="pct"/>
                    <w:hideMark/>
                  </w:tcPr>
                  <w:p w14:paraId="10506C18" w14:textId="77777777" w:rsidR="00241549" w:rsidRDefault="00241549">
                    <w:pPr>
                      <w:pStyle w:val="Bibliografia"/>
                      <w:rPr>
                        <w:noProof/>
                      </w:rPr>
                    </w:pPr>
                    <w:r>
                      <w:rPr>
                        <w:noProof/>
                      </w:rPr>
                      <w:t xml:space="preserve">[9] </w:t>
                    </w:r>
                  </w:p>
                </w:tc>
                <w:tc>
                  <w:tcPr>
                    <w:tcW w:w="0" w:type="auto"/>
                    <w:hideMark/>
                  </w:tcPr>
                  <w:p w14:paraId="784F9228" w14:textId="77777777" w:rsidR="00241549" w:rsidRDefault="00241549">
                    <w:pPr>
                      <w:pStyle w:val="Bibliografia"/>
                      <w:rPr>
                        <w:noProof/>
                      </w:rPr>
                    </w:pPr>
                    <w:r>
                      <w:rPr>
                        <w:noProof/>
                      </w:rPr>
                      <w:t xml:space="preserve">S. Girbal, X. Jean, J. Le Rhun, D. G. Pérez and M. Gatti, “Deterministic Platform Software for Hard Real-Time systems using multi-core COTS,” in </w:t>
                    </w:r>
                    <w:r>
                      <w:rPr>
                        <w:i/>
                        <w:iCs/>
                        <w:noProof/>
                      </w:rPr>
                      <w:t>Proceedings of the 34th Digital Avionics Systems Conference (DASC)</w:t>
                    </w:r>
                    <w:r>
                      <w:rPr>
                        <w:noProof/>
                      </w:rPr>
                      <w:t xml:space="preserve">, Prague, 2015. </w:t>
                    </w:r>
                  </w:p>
                </w:tc>
              </w:tr>
              <w:tr w:rsidR="00241549" w14:paraId="0824EB7D" w14:textId="77777777">
                <w:trPr>
                  <w:divId w:val="91322777"/>
                  <w:tblCellSpacing w:w="15" w:type="dxa"/>
                </w:trPr>
                <w:tc>
                  <w:tcPr>
                    <w:tcW w:w="50" w:type="pct"/>
                    <w:hideMark/>
                  </w:tcPr>
                  <w:p w14:paraId="65B669AA" w14:textId="77777777" w:rsidR="00241549" w:rsidRDefault="00241549">
                    <w:pPr>
                      <w:pStyle w:val="Bibliografia"/>
                      <w:rPr>
                        <w:noProof/>
                      </w:rPr>
                    </w:pPr>
                    <w:r>
                      <w:rPr>
                        <w:noProof/>
                      </w:rPr>
                      <w:t xml:space="preserve">[10] </w:t>
                    </w:r>
                  </w:p>
                </w:tc>
                <w:tc>
                  <w:tcPr>
                    <w:tcW w:w="0" w:type="auto"/>
                    <w:hideMark/>
                  </w:tcPr>
                  <w:p w14:paraId="22007F6B" w14:textId="77777777" w:rsidR="00241549" w:rsidRDefault="00241549">
                    <w:pPr>
                      <w:pStyle w:val="Bibliografia"/>
                      <w:rPr>
                        <w:noProof/>
                      </w:rPr>
                    </w:pPr>
                    <w:r>
                      <w:rPr>
                        <w:noProof/>
                      </w:rPr>
                      <w:t xml:space="preserve">S. Mekid, “IoT for health and usage monitoring systems: mitigating consequences in manufacturing under CBM,” in </w:t>
                    </w:r>
                    <w:r>
                      <w:rPr>
                        <w:i/>
                        <w:iCs/>
                        <w:noProof/>
                      </w:rPr>
                      <w:t>18th IEEE International Multi-Conference on Systems, Signals &amp; Devices (SSD)</w:t>
                    </w:r>
                    <w:r>
                      <w:rPr>
                        <w:noProof/>
                      </w:rPr>
                      <w:t xml:space="preserve">, 2021. </w:t>
                    </w:r>
                  </w:p>
                </w:tc>
              </w:tr>
              <w:tr w:rsidR="00241549" w14:paraId="2608E130" w14:textId="77777777">
                <w:trPr>
                  <w:divId w:val="91322777"/>
                  <w:tblCellSpacing w:w="15" w:type="dxa"/>
                </w:trPr>
                <w:tc>
                  <w:tcPr>
                    <w:tcW w:w="50" w:type="pct"/>
                    <w:hideMark/>
                  </w:tcPr>
                  <w:p w14:paraId="0B6AD60E" w14:textId="77777777" w:rsidR="00241549" w:rsidRDefault="00241549">
                    <w:pPr>
                      <w:pStyle w:val="Bibliografia"/>
                      <w:rPr>
                        <w:noProof/>
                      </w:rPr>
                    </w:pPr>
                    <w:r>
                      <w:rPr>
                        <w:noProof/>
                      </w:rPr>
                      <w:t xml:space="preserve">[11] </w:t>
                    </w:r>
                  </w:p>
                </w:tc>
                <w:tc>
                  <w:tcPr>
                    <w:tcW w:w="0" w:type="auto"/>
                    <w:hideMark/>
                  </w:tcPr>
                  <w:p w14:paraId="1CA2A10B" w14:textId="77777777" w:rsidR="00241549" w:rsidRDefault="00241549">
                    <w:pPr>
                      <w:pStyle w:val="Bibliografia"/>
                      <w:rPr>
                        <w:noProof/>
                      </w:rPr>
                    </w:pPr>
                    <w:r>
                      <w:rPr>
                        <w:noProof/>
                      </w:rPr>
                      <w:t xml:space="preserve">S. C. A. Longari, M. Carminati and S. Zanero, “A secure-by-design framework for automotive on-board network risk analysis,” in </w:t>
                    </w:r>
                    <w:r>
                      <w:rPr>
                        <w:i/>
                        <w:iCs/>
                        <w:noProof/>
                      </w:rPr>
                      <w:t>IEEE Vehicular Networking Conference (VNC)</w:t>
                    </w:r>
                    <w:r>
                      <w:rPr>
                        <w:noProof/>
                      </w:rPr>
                      <w:t xml:space="preserve">, 2019. </w:t>
                    </w:r>
                  </w:p>
                </w:tc>
              </w:tr>
              <w:tr w:rsidR="00241549" w14:paraId="4543C0F6" w14:textId="77777777">
                <w:trPr>
                  <w:divId w:val="91322777"/>
                  <w:tblCellSpacing w:w="15" w:type="dxa"/>
                </w:trPr>
                <w:tc>
                  <w:tcPr>
                    <w:tcW w:w="50" w:type="pct"/>
                    <w:hideMark/>
                  </w:tcPr>
                  <w:p w14:paraId="3DB3BF23" w14:textId="77777777" w:rsidR="00241549" w:rsidRDefault="00241549">
                    <w:pPr>
                      <w:pStyle w:val="Bibliografia"/>
                      <w:rPr>
                        <w:noProof/>
                      </w:rPr>
                    </w:pPr>
                    <w:r>
                      <w:rPr>
                        <w:noProof/>
                      </w:rPr>
                      <w:t xml:space="preserve">[12] </w:t>
                    </w:r>
                  </w:p>
                </w:tc>
                <w:tc>
                  <w:tcPr>
                    <w:tcW w:w="0" w:type="auto"/>
                    <w:hideMark/>
                  </w:tcPr>
                  <w:p w14:paraId="33B86D3E" w14:textId="77777777" w:rsidR="00241549" w:rsidRDefault="00241549">
                    <w:pPr>
                      <w:pStyle w:val="Bibliografia"/>
                      <w:rPr>
                        <w:noProof/>
                      </w:rPr>
                    </w:pPr>
                    <w:r>
                      <w:rPr>
                        <w:noProof/>
                      </w:rPr>
                      <w:t xml:space="preserve">M. Lipp, M. Schwarz, D. Gruss, T. Prescher, W. Haas, A. Fogh, J. Horn and S. Mangar, “Meltdown: Reading Kernel Memory from User Space,” in </w:t>
                    </w:r>
                    <w:r>
                      <w:rPr>
                        <w:i/>
                        <w:iCs/>
                        <w:noProof/>
                      </w:rPr>
                      <w:t>27th USENIX Security Symposium</w:t>
                    </w:r>
                    <w:r>
                      <w:rPr>
                        <w:noProof/>
                      </w:rPr>
                      <w:t xml:space="preserve">, Baltimore, 2018. </w:t>
                    </w:r>
                  </w:p>
                </w:tc>
              </w:tr>
              <w:tr w:rsidR="00241549" w14:paraId="2A66A027" w14:textId="77777777">
                <w:trPr>
                  <w:divId w:val="91322777"/>
                  <w:tblCellSpacing w:w="15" w:type="dxa"/>
                </w:trPr>
                <w:tc>
                  <w:tcPr>
                    <w:tcW w:w="50" w:type="pct"/>
                    <w:hideMark/>
                  </w:tcPr>
                  <w:p w14:paraId="534E6440" w14:textId="77777777" w:rsidR="00241549" w:rsidRDefault="00241549">
                    <w:pPr>
                      <w:pStyle w:val="Bibliografia"/>
                      <w:rPr>
                        <w:noProof/>
                      </w:rPr>
                    </w:pPr>
                    <w:r>
                      <w:rPr>
                        <w:noProof/>
                      </w:rPr>
                      <w:t xml:space="preserve">[13] </w:t>
                    </w:r>
                  </w:p>
                </w:tc>
                <w:tc>
                  <w:tcPr>
                    <w:tcW w:w="0" w:type="auto"/>
                    <w:hideMark/>
                  </w:tcPr>
                  <w:p w14:paraId="0168BEA6" w14:textId="77777777" w:rsidR="00241549" w:rsidRDefault="00241549">
                    <w:pPr>
                      <w:pStyle w:val="Bibliografia"/>
                      <w:rPr>
                        <w:noProof/>
                      </w:rPr>
                    </w:pPr>
                    <w:r>
                      <w:rPr>
                        <w:noProof/>
                      </w:rPr>
                      <w:t xml:space="preserve">S. Girbal, J. Le Rhun, D. G. P´erez and D. Faura, “Safety &amp; Security monitoring convergence at the dawn of open hardware,” in </w:t>
                    </w:r>
                    <w:r>
                      <w:rPr>
                        <w:i/>
                        <w:iCs/>
                        <w:noProof/>
                      </w:rPr>
                      <w:t>Embedded Real Time Software and Systems (ERTS’22)</w:t>
                    </w:r>
                    <w:r>
                      <w:rPr>
                        <w:noProof/>
                      </w:rPr>
                      <w:t xml:space="preserve">, Toulouse France, 2022. </w:t>
                    </w:r>
                  </w:p>
                </w:tc>
              </w:tr>
              <w:tr w:rsidR="00241549" w14:paraId="0C3A59DB" w14:textId="77777777">
                <w:trPr>
                  <w:divId w:val="91322777"/>
                  <w:tblCellSpacing w:w="15" w:type="dxa"/>
                </w:trPr>
                <w:tc>
                  <w:tcPr>
                    <w:tcW w:w="50" w:type="pct"/>
                    <w:hideMark/>
                  </w:tcPr>
                  <w:p w14:paraId="3E1AB456" w14:textId="77777777" w:rsidR="00241549" w:rsidRDefault="00241549">
                    <w:pPr>
                      <w:pStyle w:val="Bibliografia"/>
                      <w:rPr>
                        <w:noProof/>
                      </w:rPr>
                    </w:pPr>
                    <w:r>
                      <w:rPr>
                        <w:noProof/>
                      </w:rPr>
                      <w:t xml:space="preserve">[14] </w:t>
                    </w:r>
                  </w:p>
                </w:tc>
                <w:tc>
                  <w:tcPr>
                    <w:tcW w:w="0" w:type="auto"/>
                    <w:hideMark/>
                  </w:tcPr>
                  <w:p w14:paraId="2185271D" w14:textId="77777777" w:rsidR="00241549" w:rsidRDefault="00241549">
                    <w:pPr>
                      <w:pStyle w:val="Bibliografia"/>
                      <w:rPr>
                        <w:noProof/>
                      </w:rPr>
                    </w:pPr>
                    <w:r>
                      <w:rPr>
                        <w:noProof/>
                      </w:rPr>
                      <w:t xml:space="preserve">ARM corporation, </w:t>
                    </w:r>
                    <w:r>
                      <w:rPr>
                        <w:i/>
                        <w:iCs/>
                        <w:noProof/>
                      </w:rPr>
                      <w:t xml:space="preserve">ARM® Cortex®-A53 MPCore Processor - Technical Reference Manual revision R0P4, </w:t>
                    </w:r>
                    <w:r>
                      <w:rPr>
                        <w:noProof/>
                      </w:rPr>
                      <w:t xml:space="preserve">2016. </w:t>
                    </w:r>
                  </w:p>
                </w:tc>
              </w:tr>
              <w:tr w:rsidR="00241549" w14:paraId="076154F3" w14:textId="77777777">
                <w:trPr>
                  <w:divId w:val="91322777"/>
                  <w:tblCellSpacing w:w="15" w:type="dxa"/>
                </w:trPr>
                <w:tc>
                  <w:tcPr>
                    <w:tcW w:w="50" w:type="pct"/>
                    <w:hideMark/>
                  </w:tcPr>
                  <w:p w14:paraId="3595E3A0" w14:textId="77777777" w:rsidR="00241549" w:rsidRDefault="00241549">
                    <w:pPr>
                      <w:pStyle w:val="Bibliografia"/>
                      <w:rPr>
                        <w:noProof/>
                      </w:rPr>
                    </w:pPr>
                    <w:r>
                      <w:rPr>
                        <w:noProof/>
                      </w:rPr>
                      <w:lastRenderedPageBreak/>
                      <w:t xml:space="preserve">[15] </w:t>
                    </w:r>
                  </w:p>
                </w:tc>
                <w:tc>
                  <w:tcPr>
                    <w:tcW w:w="0" w:type="auto"/>
                    <w:hideMark/>
                  </w:tcPr>
                  <w:p w14:paraId="524A4C63" w14:textId="77777777" w:rsidR="00241549" w:rsidRDefault="00241549">
                    <w:pPr>
                      <w:pStyle w:val="Bibliografia"/>
                      <w:rPr>
                        <w:noProof/>
                      </w:rPr>
                    </w:pPr>
                    <w:r>
                      <w:rPr>
                        <w:noProof/>
                      </w:rPr>
                      <w:t xml:space="preserve">ARM corporation, </w:t>
                    </w:r>
                    <w:r>
                      <w:rPr>
                        <w:i/>
                        <w:iCs/>
                        <w:noProof/>
                      </w:rPr>
                      <w:t xml:space="preserve">ARM® Cortex®-A53 MPCore Processor - Technical Reference Manual revision R0P3, </w:t>
                    </w:r>
                    <w:r>
                      <w:rPr>
                        <w:noProof/>
                      </w:rPr>
                      <w:t xml:space="preserve">2016. </w:t>
                    </w:r>
                  </w:p>
                </w:tc>
              </w:tr>
              <w:tr w:rsidR="00241549" w14:paraId="3374DF5D" w14:textId="77777777">
                <w:trPr>
                  <w:divId w:val="91322777"/>
                  <w:tblCellSpacing w:w="15" w:type="dxa"/>
                </w:trPr>
                <w:tc>
                  <w:tcPr>
                    <w:tcW w:w="50" w:type="pct"/>
                    <w:hideMark/>
                  </w:tcPr>
                  <w:p w14:paraId="3C049FBB" w14:textId="77777777" w:rsidR="00241549" w:rsidRDefault="00241549">
                    <w:pPr>
                      <w:pStyle w:val="Bibliografia"/>
                      <w:rPr>
                        <w:noProof/>
                      </w:rPr>
                    </w:pPr>
                    <w:r>
                      <w:rPr>
                        <w:noProof/>
                      </w:rPr>
                      <w:t xml:space="preserve">[16] </w:t>
                    </w:r>
                  </w:p>
                </w:tc>
                <w:tc>
                  <w:tcPr>
                    <w:tcW w:w="0" w:type="auto"/>
                    <w:hideMark/>
                  </w:tcPr>
                  <w:p w14:paraId="18709E48" w14:textId="77777777" w:rsidR="00241549" w:rsidRDefault="00241549">
                    <w:pPr>
                      <w:pStyle w:val="Bibliografia"/>
                      <w:rPr>
                        <w:noProof/>
                      </w:rPr>
                    </w:pPr>
                    <w:r>
                      <w:rPr>
                        <w:noProof/>
                      </w:rPr>
                      <w:t xml:space="preserve">P. Clement, H. Danzinger, O. Veledar, C. Koenczoel, G. Macher and A. Eichberger, “Measuring trust in automated driving using amulti-level approach to human factors,” in </w:t>
                    </w:r>
                    <w:r>
                      <w:rPr>
                        <w:i/>
                        <w:iCs/>
                        <w:noProof/>
                      </w:rPr>
                      <w:t>In Print (Euromicro DSD/SEAA Conference 2021)</w:t>
                    </w:r>
                    <w:r>
                      <w:rPr>
                        <w:noProof/>
                      </w:rPr>
                      <w:t xml:space="preserve">, Palermo, 2021. </w:t>
                    </w:r>
                  </w:p>
                </w:tc>
              </w:tr>
              <w:tr w:rsidR="00241549" w14:paraId="23D46235" w14:textId="77777777">
                <w:trPr>
                  <w:divId w:val="91322777"/>
                  <w:tblCellSpacing w:w="15" w:type="dxa"/>
                </w:trPr>
                <w:tc>
                  <w:tcPr>
                    <w:tcW w:w="50" w:type="pct"/>
                    <w:hideMark/>
                  </w:tcPr>
                  <w:p w14:paraId="25A9B6E6" w14:textId="77777777" w:rsidR="00241549" w:rsidRDefault="00241549">
                    <w:pPr>
                      <w:pStyle w:val="Bibliografia"/>
                      <w:rPr>
                        <w:noProof/>
                      </w:rPr>
                    </w:pPr>
                    <w:r>
                      <w:rPr>
                        <w:noProof/>
                      </w:rPr>
                      <w:t xml:space="preserve">[17] </w:t>
                    </w:r>
                  </w:p>
                </w:tc>
                <w:tc>
                  <w:tcPr>
                    <w:tcW w:w="0" w:type="auto"/>
                    <w:hideMark/>
                  </w:tcPr>
                  <w:p w14:paraId="7ADA4D4C" w14:textId="77777777" w:rsidR="00241549" w:rsidRDefault="00241549">
                    <w:pPr>
                      <w:pStyle w:val="Bibliografia"/>
                      <w:rPr>
                        <w:noProof/>
                      </w:rPr>
                    </w:pPr>
                    <w:r>
                      <w:rPr>
                        <w:noProof/>
                      </w:rPr>
                      <w:t xml:space="preserve">P. Clement, O. Veledar, C. Könczöl, H. Danzinger, M. Posch, A. Eichberger and G. Macher, “Enhancing Acceptance and Trust in Automated Driving trough Virtual Experience on a Driving Simulator,” </w:t>
                    </w:r>
                    <w:r>
                      <w:rPr>
                        <w:i/>
                        <w:iCs/>
                        <w:noProof/>
                      </w:rPr>
                      <w:t xml:space="preserve">Energies, </w:t>
                    </w:r>
                    <w:r>
                      <w:rPr>
                        <w:noProof/>
                      </w:rPr>
                      <w:t xml:space="preserve">vol. 15, no. 3, p. 781, 2022. </w:t>
                    </w:r>
                  </w:p>
                </w:tc>
              </w:tr>
              <w:tr w:rsidR="00241549" w14:paraId="0D028428" w14:textId="77777777">
                <w:trPr>
                  <w:divId w:val="91322777"/>
                  <w:tblCellSpacing w:w="15" w:type="dxa"/>
                </w:trPr>
                <w:tc>
                  <w:tcPr>
                    <w:tcW w:w="50" w:type="pct"/>
                    <w:hideMark/>
                  </w:tcPr>
                  <w:p w14:paraId="25C86000" w14:textId="77777777" w:rsidR="00241549" w:rsidRDefault="00241549">
                    <w:pPr>
                      <w:pStyle w:val="Bibliografia"/>
                      <w:rPr>
                        <w:noProof/>
                      </w:rPr>
                    </w:pPr>
                    <w:r>
                      <w:rPr>
                        <w:noProof/>
                      </w:rPr>
                      <w:t xml:space="preserve">[18] </w:t>
                    </w:r>
                  </w:p>
                </w:tc>
                <w:tc>
                  <w:tcPr>
                    <w:tcW w:w="0" w:type="auto"/>
                    <w:hideMark/>
                  </w:tcPr>
                  <w:p w14:paraId="1317A430" w14:textId="77777777" w:rsidR="00241549" w:rsidRDefault="00241549">
                    <w:pPr>
                      <w:pStyle w:val="Bibliografia"/>
                      <w:rPr>
                        <w:noProof/>
                      </w:rPr>
                    </w:pPr>
                    <w:r>
                      <w:rPr>
                        <w:noProof/>
                      </w:rPr>
                      <w:t>“Taxonomy and Definitions for Terms Related to Driving Automation Systems for On-Road Motor Vehicles J3016_202104,” SAE international, 2021.</w:t>
                    </w:r>
                  </w:p>
                </w:tc>
              </w:tr>
              <w:tr w:rsidR="00241549" w14:paraId="15456697" w14:textId="77777777">
                <w:trPr>
                  <w:divId w:val="91322777"/>
                  <w:tblCellSpacing w:w="15" w:type="dxa"/>
                </w:trPr>
                <w:tc>
                  <w:tcPr>
                    <w:tcW w:w="50" w:type="pct"/>
                    <w:hideMark/>
                  </w:tcPr>
                  <w:p w14:paraId="3494A748" w14:textId="77777777" w:rsidR="00241549" w:rsidRDefault="00241549">
                    <w:pPr>
                      <w:pStyle w:val="Bibliografia"/>
                      <w:rPr>
                        <w:noProof/>
                      </w:rPr>
                    </w:pPr>
                    <w:r>
                      <w:rPr>
                        <w:noProof/>
                      </w:rPr>
                      <w:t xml:space="preserve">[19] </w:t>
                    </w:r>
                  </w:p>
                </w:tc>
                <w:tc>
                  <w:tcPr>
                    <w:tcW w:w="0" w:type="auto"/>
                    <w:hideMark/>
                  </w:tcPr>
                  <w:p w14:paraId="45E24A33" w14:textId="77777777" w:rsidR="00241549" w:rsidRDefault="00241549">
                    <w:pPr>
                      <w:pStyle w:val="Bibliografia"/>
                      <w:rPr>
                        <w:noProof/>
                      </w:rPr>
                    </w:pPr>
                    <w:r>
                      <w:rPr>
                        <w:noProof/>
                      </w:rPr>
                      <w:t>P. Schmidt, A. Reiss, R. Duerichen, C. Marberger and K. Van Laerhoven, “Introducing WESAD, a Multimodal Dataset for Wearable Stress and Affect Detection,” Association for Computing Machinery, Boulder, CO, USA, 2018.</w:t>
                    </w:r>
                  </w:p>
                </w:tc>
              </w:tr>
              <w:tr w:rsidR="00241549" w14:paraId="5B098E44" w14:textId="77777777">
                <w:trPr>
                  <w:divId w:val="91322777"/>
                  <w:tblCellSpacing w:w="15" w:type="dxa"/>
                </w:trPr>
                <w:tc>
                  <w:tcPr>
                    <w:tcW w:w="50" w:type="pct"/>
                    <w:hideMark/>
                  </w:tcPr>
                  <w:p w14:paraId="227D5D17" w14:textId="77777777" w:rsidR="00241549" w:rsidRDefault="00241549">
                    <w:pPr>
                      <w:pStyle w:val="Bibliografia"/>
                      <w:rPr>
                        <w:noProof/>
                      </w:rPr>
                    </w:pPr>
                    <w:r>
                      <w:rPr>
                        <w:noProof/>
                      </w:rPr>
                      <w:t xml:space="preserve">[20] </w:t>
                    </w:r>
                  </w:p>
                </w:tc>
                <w:tc>
                  <w:tcPr>
                    <w:tcW w:w="0" w:type="auto"/>
                    <w:hideMark/>
                  </w:tcPr>
                  <w:p w14:paraId="3E68F19B" w14:textId="77777777" w:rsidR="00241549" w:rsidRDefault="00241549">
                    <w:pPr>
                      <w:pStyle w:val="Bibliografia"/>
                      <w:rPr>
                        <w:noProof/>
                      </w:rPr>
                    </w:pPr>
                    <w:r>
                      <w:rPr>
                        <w:noProof/>
                      </w:rPr>
                      <w:t xml:space="preserve">A. Stisen, H. Blunck, S. Bhattacharya, T. S. Prentow, M. B. Kjaergaard, A. Dey, T. Sonne and M. M. Jensen, “Smart devices are different: assessing and mitigatingmobile sensing heterogeneities for activity recognition,” in </w:t>
                    </w:r>
                    <w:r>
                      <w:rPr>
                        <w:i/>
                        <w:iCs/>
                        <w:noProof/>
                      </w:rPr>
                      <w:t>Proceedings of the 13th ACM Conference on Embedded Networked Sensor Systems, pp. 127–140</w:t>
                    </w:r>
                    <w:r>
                      <w:rPr>
                        <w:noProof/>
                      </w:rPr>
                      <w:t xml:space="preserve">, New York, 2015. </w:t>
                    </w:r>
                  </w:p>
                </w:tc>
              </w:tr>
              <w:tr w:rsidR="00241549" w14:paraId="7E761E3E" w14:textId="77777777">
                <w:trPr>
                  <w:divId w:val="91322777"/>
                  <w:tblCellSpacing w:w="15" w:type="dxa"/>
                </w:trPr>
                <w:tc>
                  <w:tcPr>
                    <w:tcW w:w="50" w:type="pct"/>
                    <w:hideMark/>
                  </w:tcPr>
                  <w:p w14:paraId="18A3A112" w14:textId="77777777" w:rsidR="00241549" w:rsidRDefault="00241549">
                    <w:pPr>
                      <w:pStyle w:val="Bibliografia"/>
                      <w:rPr>
                        <w:noProof/>
                      </w:rPr>
                    </w:pPr>
                    <w:r>
                      <w:rPr>
                        <w:noProof/>
                      </w:rPr>
                      <w:t xml:space="preserve">[21] </w:t>
                    </w:r>
                  </w:p>
                </w:tc>
                <w:tc>
                  <w:tcPr>
                    <w:tcW w:w="0" w:type="auto"/>
                    <w:hideMark/>
                  </w:tcPr>
                  <w:p w14:paraId="5866E543" w14:textId="77777777" w:rsidR="00241549" w:rsidRDefault="00241549">
                    <w:pPr>
                      <w:pStyle w:val="Bibliografia"/>
                      <w:rPr>
                        <w:noProof/>
                      </w:rPr>
                    </w:pPr>
                    <w:r>
                      <w:rPr>
                        <w:noProof/>
                      </w:rPr>
                      <w:t>A. Reiss and D. Stricker, “Introducing a new benchmarked dataset for activity monitoring,” IEEE Computer Society, ISWC, pp. 108–109, 2012.</w:t>
                    </w:r>
                  </w:p>
                </w:tc>
              </w:tr>
              <w:tr w:rsidR="00241549" w14:paraId="3B065DE8" w14:textId="77777777">
                <w:trPr>
                  <w:divId w:val="91322777"/>
                  <w:tblCellSpacing w:w="15" w:type="dxa"/>
                </w:trPr>
                <w:tc>
                  <w:tcPr>
                    <w:tcW w:w="50" w:type="pct"/>
                    <w:hideMark/>
                  </w:tcPr>
                  <w:p w14:paraId="147327BD" w14:textId="77777777" w:rsidR="00241549" w:rsidRDefault="00241549">
                    <w:pPr>
                      <w:pStyle w:val="Bibliografia"/>
                      <w:rPr>
                        <w:noProof/>
                      </w:rPr>
                    </w:pPr>
                    <w:r>
                      <w:rPr>
                        <w:noProof/>
                      </w:rPr>
                      <w:t xml:space="preserve">[22] </w:t>
                    </w:r>
                  </w:p>
                </w:tc>
                <w:tc>
                  <w:tcPr>
                    <w:tcW w:w="0" w:type="auto"/>
                    <w:hideMark/>
                  </w:tcPr>
                  <w:p w14:paraId="20C830D7" w14:textId="77777777" w:rsidR="00241549" w:rsidRDefault="00241549">
                    <w:pPr>
                      <w:pStyle w:val="Bibliografia"/>
                      <w:rPr>
                        <w:noProof/>
                      </w:rPr>
                    </w:pPr>
                    <w:r>
                      <w:rPr>
                        <w:noProof/>
                      </w:rPr>
                      <w:t>D. Roggen, A. Calatroni, L.-V. Nguyen-Dinh, R. Chavarriaga, H. Sagha and S. T. Digumarti, “Collecting complex activity data sets in highly rich networked sensor environments,” Seventh International Conference on Networked Sensing Systems, Kassel, Germany, 2010.</w:t>
                    </w:r>
                  </w:p>
                </w:tc>
              </w:tr>
              <w:tr w:rsidR="00241549" w14:paraId="52E623CC" w14:textId="77777777">
                <w:trPr>
                  <w:divId w:val="91322777"/>
                  <w:tblCellSpacing w:w="15" w:type="dxa"/>
                </w:trPr>
                <w:tc>
                  <w:tcPr>
                    <w:tcW w:w="50" w:type="pct"/>
                    <w:hideMark/>
                  </w:tcPr>
                  <w:p w14:paraId="7E4D50CA" w14:textId="77777777" w:rsidR="00241549" w:rsidRDefault="00241549">
                    <w:pPr>
                      <w:pStyle w:val="Bibliografia"/>
                      <w:rPr>
                        <w:noProof/>
                      </w:rPr>
                    </w:pPr>
                    <w:r>
                      <w:rPr>
                        <w:noProof/>
                      </w:rPr>
                      <w:t xml:space="preserve">[23] </w:t>
                    </w:r>
                  </w:p>
                </w:tc>
                <w:tc>
                  <w:tcPr>
                    <w:tcW w:w="0" w:type="auto"/>
                    <w:hideMark/>
                  </w:tcPr>
                  <w:p w14:paraId="77214878" w14:textId="77777777" w:rsidR="00241549" w:rsidRDefault="00241549">
                    <w:pPr>
                      <w:pStyle w:val="Bibliografia"/>
                      <w:rPr>
                        <w:noProof/>
                      </w:rPr>
                    </w:pPr>
                    <w:r>
                      <w:rPr>
                        <w:noProof/>
                      </w:rPr>
                      <w:t xml:space="preserve">R. Subramanian, J. Wache, M. K. Abadi, R. L. Vieriu, S. Winkler and N. Sebe, “ASCERTAIN: Emotion and Personality Recognition Using Commercial Sensors,” </w:t>
                    </w:r>
                    <w:r>
                      <w:rPr>
                        <w:i/>
                        <w:iCs/>
                        <w:noProof/>
                      </w:rPr>
                      <w:t xml:space="preserve">IEEE Transactions on Affective Computing, </w:t>
                    </w:r>
                    <w:r>
                      <w:rPr>
                        <w:noProof/>
                      </w:rPr>
                      <w:t xml:space="preserve">vol. 9, no. 2, pp. 147-160, 2018. </w:t>
                    </w:r>
                  </w:p>
                </w:tc>
              </w:tr>
              <w:tr w:rsidR="00241549" w14:paraId="400DB87A" w14:textId="77777777">
                <w:trPr>
                  <w:divId w:val="91322777"/>
                  <w:tblCellSpacing w:w="15" w:type="dxa"/>
                </w:trPr>
                <w:tc>
                  <w:tcPr>
                    <w:tcW w:w="50" w:type="pct"/>
                    <w:hideMark/>
                  </w:tcPr>
                  <w:p w14:paraId="61F81ADB" w14:textId="77777777" w:rsidR="00241549" w:rsidRDefault="00241549">
                    <w:pPr>
                      <w:pStyle w:val="Bibliografia"/>
                      <w:rPr>
                        <w:noProof/>
                      </w:rPr>
                    </w:pPr>
                    <w:r>
                      <w:rPr>
                        <w:noProof/>
                      </w:rPr>
                      <w:t xml:space="preserve">[24] </w:t>
                    </w:r>
                  </w:p>
                </w:tc>
                <w:tc>
                  <w:tcPr>
                    <w:tcW w:w="0" w:type="auto"/>
                    <w:hideMark/>
                  </w:tcPr>
                  <w:p w14:paraId="062B23EC" w14:textId="77777777" w:rsidR="00241549" w:rsidRDefault="00241549">
                    <w:pPr>
                      <w:pStyle w:val="Bibliografia"/>
                      <w:rPr>
                        <w:noProof/>
                      </w:rPr>
                    </w:pPr>
                    <w:r>
                      <w:rPr>
                        <w:noProof/>
                      </w:rPr>
                      <w:t xml:space="preserve">P. Kocher, J. Horn, A. Fogh, D. Genkin, D. Gruss, W. Haas, M. Hamburg, M. Lipp and S. Mangard, “Spectre Attacks: Exploiting Speculative Execution,” in </w:t>
                    </w:r>
                    <w:r>
                      <w:rPr>
                        <w:i/>
                        <w:iCs/>
                        <w:noProof/>
                      </w:rPr>
                      <w:t>40th IEEE Symposium on Security and Privacy (S&amp;P'19)</w:t>
                    </w:r>
                    <w:r>
                      <w:rPr>
                        <w:noProof/>
                      </w:rPr>
                      <w:t xml:space="preserve">, 2019. </w:t>
                    </w:r>
                  </w:p>
                </w:tc>
              </w:tr>
            </w:tbl>
            <w:p w14:paraId="696AEC72" w14:textId="77777777" w:rsidR="00241549" w:rsidRDefault="00241549">
              <w:pPr>
                <w:divId w:val="91322777"/>
                <w:rPr>
                  <w:noProof/>
                </w:rPr>
              </w:pPr>
            </w:p>
            <w:p w14:paraId="5E9F9688" w14:textId="59B920C8" w:rsidR="00BE5D03" w:rsidRPr="000B0F7F" w:rsidRDefault="000234BF" w:rsidP="00535DED">
              <w:pPr>
                <w:rPr>
                  <w:szCs w:val="24"/>
                </w:rPr>
              </w:pPr>
              <w:r w:rsidRPr="000B0F7F">
                <w:rPr>
                  <w:b/>
                  <w:bCs/>
                  <w:noProof/>
                </w:rPr>
                <w:fldChar w:fldCharType="end"/>
              </w:r>
            </w:p>
          </w:sdtContent>
        </w:sdt>
      </w:sdtContent>
    </w:sdt>
    <w:sectPr w:rsidR="00BE5D03" w:rsidRPr="000B0F7F" w:rsidSect="00B15ACA">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0549" w14:textId="77777777" w:rsidR="00601D60" w:rsidRDefault="00601D60">
      <w:r>
        <w:separator/>
      </w:r>
    </w:p>
  </w:endnote>
  <w:endnote w:type="continuationSeparator" w:id="0">
    <w:p w14:paraId="487BB22B" w14:textId="77777777" w:rsidR="00601D60" w:rsidRDefault="00601D60">
      <w:r>
        <w:continuationSeparator/>
      </w:r>
    </w:p>
  </w:endnote>
  <w:endnote w:type="continuationNotice" w:id="1">
    <w:p w14:paraId="587519E8" w14:textId="77777777" w:rsidR="00601D60" w:rsidRDefault="00601D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2079" w14:textId="04857A36" w:rsidR="00800AC0" w:rsidRPr="00F85231" w:rsidRDefault="00800AC0" w:rsidP="00947151">
    <w:pPr>
      <w:pStyle w:val="Pidipagina"/>
      <w:tabs>
        <w:tab w:val="clear" w:pos="9071"/>
        <w:tab w:val="right" w:pos="9070"/>
      </w:tabs>
      <w:spacing w:after="0"/>
      <w:jc w:val="left"/>
      <w:rPr>
        <w:sz w:val="22"/>
        <w:szCs w:val="22"/>
      </w:rPr>
    </w:pPr>
    <w:r>
      <w:rPr>
        <w:sz w:val="22"/>
        <w:szCs w:val="22"/>
      </w:rPr>
      <w:t>TEACHING</w:t>
    </w:r>
    <w:r w:rsidRPr="00F85231">
      <w:rPr>
        <w:sz w:val="22"/>
        <w:szCs w:val="22"/>
      </w:rPr>
      <w:tab/>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Pr>
        <w:noProof/>
        <w:sz w:val="22"/>
        <w:szCs w:val="22"/>
      </w:rPr>
      <w:t>2</w:t>
    </w:r>
    <w:r w:rsidRPr="00F85231">
      <w:rPr>
        <w:sz w:val="22"/>
        <w:szCs w:val="22"/>
      </w:rPr>
      <w:fldChar w:fldCharType="end"/>
    </w:r>
    <w:r w:rsidRPr="00F85231">
      <w:rPr>
        <w:sz w:val="22"/>
        <w:szCs w:val="22"/>
      </w:rPr>
      <w:t xml:space="preserve"> -</w:t>
    </w:r>
    <w:r w:rsidRPr="00F85231">
      <w:rPr>
        <w:sz w:val="22"/>
        <w:szCs w:val="22"/>
      </w:rPr>
      <w:tab/>
    </w:r>
    <w:r w:rsidR="00517C66">
      <w:rPr>
        <w:sz w:val="22"/>
        <w:szCs w:val="22"/>
        <w:lang w:val="en-US"/>
      </w:rPr>
      <w:t>May</w:t>
    </w:r>
    <w:r>
      <w:rPr>
        <w:sz w:val="22"/>
        <w:szCs w:val="22"/>
        <w:lang w:val="en-US"/>
      </w:rPr>
      <w:t>, 202</w:t>
    </w:r>
    <w:r w:rsidR="00517C66">
      <w:rPr>
        <w:sz w:val="22"/>
        <w:szCs w:val="22"/>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844AF" w14:textId="77777777" w:rsidR="00601D60" w:rsidRDefault="00601D60">
      <w:r>
        <w:separator/>
      </w:r>
    </w:p>
  </w:footnote>
  <w:footnote w:type="continuationSeparator" w:id="0">
    <w:p w14:paraId="63D8CE62" w14:textId="77777777" w:rsidR="00601D60" w:rsidRDefault="00601D60">
      <w:r>
        <w:continuationSeparator/>
      </w:r>
    </w:p>
  </w:footnote>
  <w:footnote w:type="continuationNotice" w:id="1">
    <w:p w14:paraId="32E696A9" w14:textId="77777777" w:rsidR="00601D60" w:rsidRDefault="00601D60">
      <w:pPr>
        <w:spacing w:after="0"/>
      </w:pPr>
    </w:p>
  </w:footnote>
  <w:footnote w:id="2">
    <w:p w14:paraId="75437520" w14:textId="1C474D35" w:rsidR="00800AC0" w:rsidRPr="00421EDC" w:rsidRDefault="00800AC0" w:rsidP="00421EDC">
      <w:pPr>
        <w:widowControl w:val="0"/>
        <w:autoSpaceDE w:val="0"/>
        <w:autoSpaceDN w:val="0"/>
        <w:adjustRightInd w:val="0"/>
        <w:spacing w:after="240" w:line="280" w:lineRule="atLeast"/>
        <w:jc w:val="left"/>
        <w:rPr>
          <w:rFonts w:ascii="Times" w:hAnsi="Times" w:cs="Times"/>
          <w:color w:val="000000"/>
          <w:szCs w:val="24"/>
        </w:rPr>
      </w:pPr>
      <w:r>
        <w:rPr>
          <w:rStyle w:val="Rimandonotaapidipagina"/>
        </w:rPr>
        <w:t>†</w:t>
      </w:r>
      <w:r>
        <w:t xml:space="preserve"> </w:t>
      </w:r>
      <w:r w:rsidRPr="00421EDC">
        <w:rPr>
          <w:rFonts w:ascii="Times" w:hAnsi="Times" w:cs="Times"/>
          <w:i/>
          <w:color w:val="000000"/>
          <w:sz w:val="22"/>
          <w:szCs w:val="22"/>
        </w:rPr>
        <w:t xml:space="preserve">The research leading to these results has received funding from the </w:t>
      </w:r>
      <w:r w:rsidRPr="009169D8">
        <w:rPr>
          <w:rFonts w:ascii="Times" w:hAnsi="Times" w:cs="Times"/>
          <w:i/>
          <w:color w:val="000000"/>
          <w:sz w:val="22"/>
          <w:szCs w:val="22"/>
        </w:rPr>
        <w:t>European Union’s Horizon 2020 research and innovation programme</w:t>
      </w:r>
      <w:r>
        <w:rPr>
          <w:rFonts w:ascii="Times" w:hAnsi="Times" w:cs="Times"/>
          <w:i/>
          <w:color w:val="000000"/>
          <w:sz w:val="22"/>
          <w:szCs w:val="22"/>
        </w:rPr>
        <w:t xml:space="preserve"> under grant agreement No </w:t>
      </w:r>
      <w:r w:rsidRPr="00B23BB7">
        <w:rPr>
          <w:rFonts w:ascii="Times" w:hAnsi="Times" w:cs="Times"/>
          <w:i/>
          <w:color w:val="000000"/>
          <w:sz w:val="22"/>
          <w:szCs w:val="22"/>
        </w:rPr>
        <w:t>871385</w:t>
      </w:r>
      <w:r w:rsidRPr="00421EDC">
        <w:rPr>
          <w:rFonts w:ascii="Times" w:hAnsi="Times" w:cs="Times"/>
          <w:i/>
          <w:color w:val="000000"/>
          <w:sz w:val="22"/>
          <w:szCs w:val="22"/>
        </w:rPr>
        <w:t>.</w:t>
      </w:r>
      <w:r>
        <w:rPr>
          <w:rFonts w:ascii="Times" w:hAnsi="Times" w:cs="Times"/>
          <w:color w:val="000000"/>
          <w:szCs w:val="24"/>
        </w:rPr>
        <w:t xml:space="preserve"> </w:t>
      </w:r>
    </w:p>
  </w:footnote>
  <w:footnote w:id="3">
    <w:p w14:paraId="261B9B3C" w14:textId="689140E0" w:rsidR="00841B85" w:rsidRDefault="00841B85">
      <w:pPr>
        <w:pStyle w:val="Testonotaapidipagina"/>
      </w:pPr>
      <w:r>
        <w:rPr>
          <w:rStyle w:val="Rimandonotaapidipagina"/>
        </w:rPr>
        <w:footnoteRef/>
      </w:r>
      <w:r>
        <w:t xml:space="preserve"> </w:t>
      </w:r>
      <w:hyperlink r:id="rId1">
        <w:r w:rsidRPr="000B0F7F">
          <w:rPr>
            <w:rStyle w:val="Collegamentoipertestuale"/>
          </w:rPr>
          <w:t>https://smap.jpl.nasa.gov/mission/description/</w:t>
        </w:r>
      </w:hyperlink>
    </w:p>
  </w:footnote>
  <w:footnote w:id="4">
    <w:p w14:paraId="5D431D28" w14:textId="1485318F" w:rsidR="00841B85" w:rsidRDefault="00841B85">
      <w:pPr>
        <w:pStyle w:val="Testonotaapidipagina"/>
      </w:pPr>
      <w:r>
        <w:rPr>
          <w:rStyle w:val="Rimandonotaapidipagina"/>
        </w:rPr>
        <w:footnoteRef/>
      </w:r>
      <w:r>
        <w:t xml:space="preserve"> </w:t>
      </w:r>
      <w:hyperlink r:id="rId2">
        <w:r w:rsidRPr="000B0F7F">
          <w:rPr>
            <w:rStyle w:val="Collegamentoipertestuale"/>
          </w:rPr>
          <w:t>https://mars.nasa.gov/msl/mission/overview/</w:t>
        </w:r>
      </w:hyperlink>
    </w:p>
  </w:footnote>
  <w:footnote w:id="5">
    <w:p w14:paraId="53ED8E40" w14:textId="4B2A8C15" w:rsidR="00E7322A" w:rsidRDefault="00E7322A">
      <w:pPr>
        <w:pStyle w:val="Testonotaapidipagina"/>
      </w:pPr>
      <w:r>
        <w:rPr>
          <w:rStyle w:val="Rimandonotaapidipagina"/>
        </w:rPr>
        <w:footnoteRef/>
      </w:r>
      <w:r>
        <w:t xml:space="preserve"> </w:t>
      </w:r>
      <w:hyperlink r:id="rId3">
        <w:r w:rsidRPr="000B0F7F">
          <w:rPr>
            <w:rStyle w:val="Collegamentoipertestuale"/>
            <w:lang w:eastAsia="en-GB"/>
          </w:rPr>
          <w:t>https://research.unsw.edu.au/projects/unsw-nb15-dataset</w:t>
        </w:r>
      </w:hyperlink>
    </w:p>
  </w:footnote>
  <w:footnote w:id="6">
    <w:p w14:paraId="0C239FE5" w14:textId="77777777" w:rsidR="001F022E" w:rsidRDefault="001F022E" w:rsidP="00F54EB4">
      <w:pPr>
        <w:pStyle w:val="Testonotaapidipagina"/>
      </w:pPr>
      <w:r w:rsidRPr="09CF9459">
        <w:rPr>
          <w:rStyle w:val="Rimandonotaapidipagina"/>
          <w:szCs w:val="18"/>
        </w:rPr>
        <w:footnoteRef/>
      </w:r>
      <w:r w:rsidRPr="09CF9459">
        <w:rPr>
          <w:szCs w:val="18"/>
        </w:rPr>
        <w:t xml:space="preserve">The platform is currently being developed as 7 different private repositories within a GitHub organization related to EU TEACHING 2020. Such organization is providing faster release cycles and will open the path to a general open and accessible development of the library in the future. </w:t>
      </w:r>
    </w:p>
  </w:footnote>
  <w:footnote w:id="7">
    <w:p w14:paraId="06C2887F" w14:textId="2FF88F1D" w:rsidR="00AA45B6" w:rsidRPr="00ED5F4D" w:rsidRDefault="00AA45B6">
      <w:pPr>
        <w:pStyle w:val="Testonotaapidipagina"/>
      </w:pPr>
      <w:r>
        <w:rPr>
          <w:rStyle w:val="Rimandonotaapidipagina"/>
        </w:rPr>
        <w:footnoteRef/>
      </w:r>
      <w:r>
        <w:t xml:space="preserve"> </w:t>
      </w:r>
      <w:r w:rsidR="00160F7C" w:rsidRPr="00160F7C">
        <w:rPr>
          <w:lang w:val="en-US"/>
        </w:rPr>
        <w:t>D2.2: Refined requirement specifications and preliminary release of the computing</w:t>
      </w:r>
      <w:r w:rsidR="00160F7C" w:rsidRPr="00ED5F4D">
        <w:t xml:space="preserve"> </w:t>
      </w:r>
      <w:r w:rsidR="00160F7C" w:rsidRPr="00160F7C">
        <w:rPr>
          <w:lang w:val="en-US"/>
        </w:rPr>
        <w:t>and</w:t>
      </w:r>
      <w:r w:rsidR="00160F7C" w:rsidRPr="00ED5F4D">
        <w:t xml:space="preserve"> </w:t>
      </w:r>
      <w:r w:rsidR="00160F7C" w:rsidRPr="00160F7C">
        <w:rPr>
          <w:lang w:val="en-US"/>
        </w:rPr>
        <w:t>communication</w:t>
      </w:r>
      <w:r w:rsidR="00160F7C" w:rsidRPr="00ED5F4D">
        <w:t xml:space="preserve"> </w:t>
      </w:r>
      <w:r w:rsidR="00160F7C" w:rsidRPr="00160F7C">
        <w:rPr>
          <w:lang w:val="en-US"/>
        </w:rPr>
        <w:t>platform</w:t>
      </w:r>
      <w:r w:rsidR="00F92E51" w:rsidRPr="00ED5F4D">
        <w:t xml:space="preserve"> – August’21</w:t>
      </w:r>
    </w:p>
  </w:footnote>
  <w:footnote w:id="8">
    <w:p w14:paraId="6E18EA53" w14:textId="505C30FB" w:rsidR="007F21B8" w:rsidRDefault="007F21B8">
      <w:pPr>
        <w:pStyle w:val="Testonotaapidipagina"/>
      </w:pPr>
      <w:r>
        <w:rPr>
          <w:rStyle w:val="Rimandonotaapidipagina"/>
        </w:rPr>
        <w:footnoteRef/>
      </w:r>
      <w:r>
        <w:t xml:space="preserve"> </w:t>
      </w:r>
      <w:hyperlink r:id="rId4" w:history="1">
        <w:r w:rsidRPr="00477085">
          <w:rPr>
            <w:rStyle w:val="Collegamentoipertestuale"/>
          </w:rPr>
          <w:t>https://github.com/ParaGroup/WindFlow</w:t>
        </w:r>
      </w:hyperlink>
      <w:r>
        <w:t xml:space="preserve"> </w:t>
      </w:r>
    </w:p>
  </w:footnote>
  <w:footnote w:id="9">
    <w:p w14:paraId="4BAB484F" w14:textId="7F44DB5C" w:rsidR="00F86D2F" w:rsidRDefault="00F86D2F">
      <w:pPr>
        <w:pStyle w:val="Testonotaapidipagina"/>
      </w:pPr>
      <w:r>
        <w:rPr>
          <w:rStyle w:val="Rimandonotaapidipagina"/>
        </w:rPr>
        <w:footnoteRef/>
      </w:r>
      <w:r>
        <w:t xml:space="preserve"> </w:t>
      </w:r>
      <w:hyperlink r:id="rId5" w:history="1">
        <w:r w:rsidRPr="00477085">
          <w:rPr>
            <w:rStyle w:val="Collegamentoipertestuale"/>
          </w:rPr>
          <w:t>https://github.com/EU-TEACHING/teaching-model-aggregator</w:t>
        </w:r>
      </w:hyperlink>
      <w:r>
        <w:t xml:space="preserve"> </w:t>
      </w:r>
    </w:p>
  </w:footnote>
  <w:footnote w:id="10">
    <w:p w14:paraId="0067BFCE" w14:textId="3DD4F4C4" w:rsidR="002A3E39" w:rsidRDefault="002A3E39">
      <w:pPr>
        <w:pStyle w:val="Testonotaapidipagina"/>
      </w:pPr>
      <w:r>
        <w:rPr>
          <w:rStyle w:val="Rimandonotaapidipagina"/>
        </w:rPr>
        <w:footnoteRef/>
      </w:r>
      <w:r>
        <w:t xml:space="preserve"> </w:t>
      </w:r>
      <w:hyperlink r:id="rId6" w:history="1">
        <w:r w:rsidRPr="00477085">
          <w:rPr>
            <w:rStyle w:val="Collegamentoipertestuale"/>
          </w:rPr>
          <w:t>https://github.com/EU-TEACHING/teaching-ai-toolki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790C" w14:textId="1ABB695E" w:rsidR="00800AC0" w:rsidRPr="003576D3" w:rsidRDefault="00800AC0" w:rsidP="0078762F">
    <w:pPr>
      <w:pStyle w:val="Intestazione"/>
      <w:pBdr>
        <w:bottom w:val="single" w:sz="4" w:space="1" w:color="auto"/>
      </w:pBdr>
      <w:tabs>
        <w:tab w:val="clear" w:pos="4536"/>
        <w:tab w:val="clear" w:pos="9072"/>
        <w:tab w:val="right" w:pos="9070"/>
      </w:tabs>
      <w:rPr>
        <w:smallCaps/>
        <w:sz w:val="22"/>
        <w:szCs w:val="22"/>
        <w:lang w:val="en-US"/>
      </w:rPr>
    </w:pPr>
    <w:r>
      <w:rPr>
        <w:smallCaps/>
        <w:sz w:val="22"/>
        <w:szCs w:val="22"/>
        <w:lang w:val="en-US"/>
      </w:rPr>
      <w:t>TEACHING</w:t>
    </w:r>
    <w:r w:rsidRPr="003576D3">
      <w:rPr>
        <w:smallCaps/>
        <w:sz w:val="22"/>
        <w:szCs w:val="22"/>
        <w:lang w:val="en-US"/>
      </w:rPr>
      <w:t xml:space="preserve"> D</w:t>
    </w:r>
    <w:r w:rsidR="00F734CF">
      <w:rPr>
        <w:smallCaps/>
        <w:sz w:val="22"/>
        <w:szCs w:val="22"/>
        <w:lang w:val="en-US"/>
      </w:rPr>
      <w:t>5</w:t>
    </w:r>
    <w:r w:rsidRPr="003576D3">
      <w:rPr>
        <w:smallCaps/>
        <w:sz w:val="22"/>
        <w:szCs w:val="22"/>
        <w:lang w:val="en-US"/>
      </w:rPr>
      <w:t>.</w:t>
    </w:r>
    <w:r w:rsidR="001F022E">
      <w:rPr>
        <w:smallCaps/>
        <w:sz w:val="22"/>
        <w:szCs w:val="22"/>
        <w:lang w:val="el-GR"/>
      </w:rPr>
      <w:t>3</w:t>
    </w:r>
    <w:r w:rsidRPr="003576D3">
      <w:rPr>
        <w:smallCaps/>
        <w:sz w:val="22"/>
        <w:szCs w:val="22"/>
        <w:lang w:val="en-US"/>
      </w:rPr>
      <w:t xml:space="preserve">                                                                                                      </w:t>
    </w:r>
    <w:r>
      <w:rPr>
        <w:smallCaps/>
        <w:sz w:val="22"/>
        <w:szCs w:val="22"/>
        <w:lang w:val="en-US"/>
      </w:rPr>
      <w:t>ICT-01</w:t>
    </w:r>
    <w:r w:rsidRPr="003576D3">
      <w:rPr>
        <w:smallCaps/>
        <w:sz w:val="22"/>
        <w:szCs w:val="22"/>
        <w:lang w:val="en-US"/>
      </w:rPr>
      <w:t>-201</w:t>
    </w:r>
    <w:r>
      <w:rPr>
        <w:smallCaps/>
        <w:sz w:val="22"/>
        <w:szCs w:val="22"/>
        <w:lang w:val="en-US"/>
      </w:rPr>
      <w:t>9</w:t>
    </w:r>
    <w:r w:rsidRPr="003576D3">
      <w:rPr>
        <w:smallCaps/>
        <w:sz w:val="22"/>
        <w:szCs w:val="22"/>
        <w:lang w:val="en-US"/>
      </w:rPr>
      <w:t>/</w:t>
    </w:r>
    <w:r>
      <w:rPr>
        <w:smallCaps/>
        <w:sz w:val="22"/>
        <w:szCs w:val="22"/>
        <w:lang w:val="en-US"/>
      </w:rPr>
      <w:t>№ 871385</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64624C"/>
    <w:lvl w:ilvl="0">
      <w:start w:val="1"/>
      <w:numFmt w:val="decimal"/>
      <w:lvlText w:val="%1."/>
      <w:lvlJc w:val="left"/>
      <w:pPr>
        <w:tabs>
          <w:tab w:val="num" w:pos="360"/>
        </w:tabs>
        <w:ind w:left="360" w:hanging="360"/>
      </w:pPr>
    </w:lvl>
  </w:abstractNum>
  <w:abstractNum w:abstractNumId="1" w15:restartNumberingAfterBreak="0">
    <w:nsid w:val="00393E65"/>
    <w:multiLevelType w:val="hybridMultilevel"/>
    <w:tmpl w:val="FFFFFFFF"/>
    <w:lvl w:ilvl="0" w:tplc="D7A6B45A">
      <w:start w:val="1"/>
      <w:numFmt w:val="bullet"/>
      <w:lvlText w:val=""/>
      <w:lvlJc w:val="left"/>
      <w:pPr>
        <w:ind w:left="720" w:hanging="360"/>
      </w:pPr>
      <w:rPr>
        <w:rFonts w:ascii="Symbol" w:hAnsi="Symbol" w:hint="default"/>
      </w:rPr>
    </w:lvl>
    <w:lvl w:ilvl="1" w:tplc="962C8C8A">
      <w:start w:val="1"/>
      <w:numFmt w:val="bullet"/>
      <w:lvlText w:val=""/>
      <w:lvlJc w:val="left"/>
      <w:pPr>
        <w:ind w:left="1440" w:hanging="360"/>
      </w:pPr>
      <w:rPr>
        <w:rFonts w:ascii="Symbol" w:hAnsi="Symbol" w:hint="default"/>
      </w:rPr>
    </w:lvl>
    <w:lvl w:ilvl="2" w:tplc="3602774A">
      <w:start w:val="1"/>
      <w:numFmt w:val="bullet"/>
      <w:lvlText w:val=""/>
      <w:lvlJc w:val="left"/>
      <w:pPr>
        <w:ind w:left="2160" w:hanging="360"/>
      </w:pPr>
      <w:rPr>
        <w:rFonts w:ascii="Wingdings" w:hAnsi="Wingdings" w:hint="default"/>
      </w:rPr>
    </w:lvl>
    <w:lvl w:ilvl="3" w:tplc="D7A45FDC">
      <w:start w:val="1"/>
      <w:numFmt w:val="bullet"/>
      <w:lvlText w:val=""/>
      <w:lvlJc w:val="left"/>
      <w:pPr>
        <w:ind w:left="2880" w:hanging="360"/>
      </w:pPr>
      <w:rPr>
        <w:rFonts w:ascii="Symbol" w:hAnsi="Symbol" w:hint="default"/>
      </w:rPr>
    </w:lvl>
    <w:lvl w:ilvl="4" w:tplc="04EC0E32">
      <w:start w:val="1"/>
      <w:numFmt w:val="bullet"/>
      <w:lvlText w:val="o"/>
      <w:lvlJc w:val="left"/>
      <w:pPr>
        <w:ind w:left="3600" w:hanging="360"/>
      </w:pPr>
      <w:rPr>
        <w:rFonts w:ascii="Courier New" w:hAnsi="Courier New" w:hint="default"/>
      </w:rPr>
    </w:lvl>
    <w:lvl w:ilvl="5" w:tplc="1772D00C">
      <w:start w:val="1"/>
      <w:numFmt w:val="bullet"/>
      <w:lvlText w:val=""/>
      <w:lvlJc w:val="left"/>
      <w:pPr>
        <w:ind w:left="4320" w:hanging="360"/>
      </w:pPr>
      <w:rPr>
        <w:rFonts w:ascii="Wingdings" w:hAnsi="Wingdings" w:hint="default"/>
      </w:rPr>
    </w:lvl>
    <w:lvl w:ilvl="6" w:tplc="FEACB022">
      <w:start w:val="1"/>
      <w:numFmt w:val="bullet"/>
      <w:lvlText w:val=""/>
      <w:lvlJc w:val="left"/>
      <w:pPr>
        <w:ind w:left="5040" w:hanging="360"/>
      </w:pPr>
      <w:rPr>
        <w:rFonts w:ascii="Symbol" w:hAnsi="Symbol" w:hint="default"/>
      </w:rPr>
    </w:lvl>
    <w:lvl w:ilvl="7" w:tplc="B87849E2">
      <w:start w:val="1"/>
      <w:numFmt w:val="bullet"/>
      <w:lvlText w:val="o"/>
      <w:lvlJc w:val="left"/>
      <w:pPr>
        <w:ind w:left="5760" w:hanging="360"/>
      </w:pPr>
      <w:rPr>
        <w:rFonts w:ascii="Courier New" w:hAnsi="Courier New" w:hint="default"/>
      </w:rPr>
    </w:lvl>
    <w:lvl w:ilvl="8" w:tplc="C53C35A6">
      <w:start w:val="1"/>
      <w:numFmt w:val="bullet"/>
      <w:lvlText w:val=""/>
      <w:lvlJc w:val="left"/>
      <w:pPr>
        <w:ind w:left="6480" w:hanging="360"/>
      </w:pPr>
      <w:rPr>
        <w:rFonts w:ascii="Wingdings" w:hAnsi="Wingdings" w:hint="default"/>
      </w:rPr>
    </w:lvl>
  </w:abstractNum>
  <w:abstractNum w:abstractNumId="2" w15:restartNumberingAfterBreak="0">
    <w:nsid w:val="06767CC6"/>
    <w:multiLevelType w:val="hybridMultilevel"/>
    <w:tmpl w:val="FFFFFFFF"/>
    <w:lvl w:ilvl="0" w:tplc="3354AB7E">
      <w:start w:val="1"/>
      <w:numFmt w:val="bullet"/>
      <w:lvlText w:val=""/>
      <w:lvlJc w:val="left"/>
      <w:pPr>
        <w:ind w:left="720" w:hanging="360"/>
      </w:pPr>
      <w:rPr>
        <w:rFonts w:ascii="Symbol" w:hAnsi="Symbol" w:hint="default"/>
      </w:rPr>
    </w:lvl>
    <w:lvl w:ilvl="1" w:tplc="83ACC4AC">
      <w:start w:val="1"/>
      <w:numFmt w:val="bullet"/>
      <w:lvlText w:val=""/>
      <w:lvlJc w:val="left"/>
      <w:pPr>
        <w:ind w:left="1440" w:hanging="360"/>
      </w:pPr>
      <w:rPr>
        <w:rFonts w:ascii="Symbol" w:hAnsi="Symbol" w:hint="default"/>
      </w:rPr>
    </w:lvl>
    <w:lvl w:ilvl="2" w:tplc="981E54F8">
      <w:start w:val="1"/>
      <w:numFmt w:val="bullet"/>
      <w:lvlText w:val=""/>
      <w:lvlJc w:val="left"/>
      <w:pPr>
        <w:ind w:left="2160" w:hanging="360"/>
      </w:pPr>
      <w:rPr>
        <w:rFonts w:ascii="Wingdings" w:hAnsi="Wingdings" w:hint="default"/>
      </w:rPr>
    </w:lvl>
    <w:lvl w:ilvl="3" w:tplc="0B40EDFE">
      <w:start w:val="1"/>
      <w:numFmt w:val="bullet"/>
      <w:lvlText w:val=""/>
      <w:lvlJc w:val="left"/>
      <w:pPr>
        <w:ind w:left="2880" w:hanging="360"/>
      </w:pPr>
      <w:rPr>
        <w:rFonts w:ascii="Symbol" w:hAnsi="Symbol" w:hint="default"/>
      </w:rPr>
    </w:lvl>
    <w:lvl w:ilvl="4" w:tplc="D0F250C2">
      <w:start w:val="1"/>
      <w:numFmt w:val="bullet"/>
      <w:lvlText w:val="o"/>
      <w:lvlJc w:val="left"/>
      <w:pPr>
        <w:ind w:left="3600" w:hanging="360"/>
      </w:pPr>
      <w:rPr>
        <w:rFonts w:ascii="Courier New" w:hAnsi="Courier New" w:hint="default"/>
      </w:rPr>
    </w:lvl>
    <w:lvl w:ilvl="5" w:tplc="9A06480C">
      <w:start w:val="1"/>
      <w:numFmt w:val="bullet"/>
      <w:lvlText w:val=""/>
      <w:lvlJc w:val="left"/>
      <w:pPr>
        <w:ind w:left="4320" w:hanging="360"/>
      </w:pPr>
      <w:rPr>
        <w:rFonts w:ascii="Wingdings" w:hAnsi="Wingdings" w:hint="default"/>
      </w:rPr>
    </w:lvl>
    <w:lvl w:ilvl="6" w:tplc="65F6EBF8">
      <w:start w:val="1"/>
      <w:numFmt w:val="bullet"/>
      <w:lvlText w:val=""/>
      <w:lvlJc w:val="left"/>
      <w:pPr>
        <w:ind w:left="5040" w:hanging="360"/>
      </w:pPr>
      <w:rPr>
        <w:rFonts w:ascii="Symbol" w:hAnsi="Symbol" w:hint="default"/>
      </w:rPr>
    </w:lvl>
    <w:lvl w:ilvl="7" w:tplc="2C0C2742">
      <w:start w:val="1"/>
      <w:numFmt w:val="bullet"/>
      <w:lvlText w:val="o"/>
      <w:lvlJc w:val="left"/>
      <w:pPr>
        <w:ind w:left="5760" w:hanging="360"/>
      </w:pPr>
      <w:rPr>
        <w:rFonts w:ascii="Courier New" w:hAnsi="Courier New" w:hint="default"/>
      </w:rPr>
    </w:lvl>
    <w:lvl w:ilvl="8" w:tplc="93EEA2F6">
      <w:start w:val="1"/>
      <w:numFmt w:val="bullet"/>
      <w:lvlText w:val=""/>
      <w:lvlJc w:val="left"/>
      <w:pPr>
        <w:ind w:left="6480" w:hanging="360"/>
      </w:pPr>
      <w:rPr>
        <w:rFonts w:ascii="Wingdings" w:hAnsi="Wingdings" w:hint="default"/>
      </w:rPr>
    </w:lvl>
  </w:abstractNum>
  <w:abstractNum w:abstractNumId="3"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Tito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F56399"/>
    <w:multiLevelType w:val="multilevel"/>
    <w:tmpl w:val="AE6E2966"/>
    <w:lvl w:ilvl="0">
      <w:start w:val="1"/>
      <w:numFmt w:val="decimal"/>
      <w:pStyle w:val="Titolo1"/>
      <w:lvlText w:val="%1"/>
      <w:lvlJc w:val="left"/>
      <w:pPr>
        <w:tabs>
          <w:tab w:val="num" w:pos="432"/>
        </w:tabs>
        <w:ind w:left="432" w:hanging="432"/>
      </w:pPr>
    </w:lvl>
    <w:lvl w:ilvl="1">
      <w:start w:val="1"/>
      <w:numFmt w:val="decimal"/>
      <w:pStyle w:val="Titolo2"/>
      <w:lvlText w:val="%1.%2"/>
      <w:lvlJc w:val="left"/>
      <w:pPr>
        <w:tabs>
          <w:tab w:val="num" w:pos="576"/>
        </w:tabs>
        <w:ind w:left="576" w:hanging="576"/>
      </w:pPr>
    </w:lvl>
    <w:lvl w:ilvl="2">
      <w:start w:val="1"/>
      <w:numFmt w:val="decimal"/>
      <w:pStyle w:val="Titolo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31802BED"/>
    <w:multiLevelType w:val="hybridMultilevel"/>
    <w:tmpl w:val="97B80B7A"/>
    <w:lvl w:ilvl="0" w:tplc="B074EDE0">
      <w:start w:val="1"/>
      <w:numFmt w:val="bullet"/>
      <w:lvlText w:val=""/>
      <w:lvlJc w:val="left"/>
      <w:pPr>
        <w:ind w:left="360" w:hanging="360"/>
      </w:pPr>
      <w:rPr>
        <w:rFonts w:ascii="Symbol" w:hAnsi="Symbol" w:hint="default"/>
      </w:rPr>
    </w:lvl>
    <w:lvl w:ilvl="1" w:tplc="538EF550">
      <w:start w:val="1"/>
      <w:numFmt w:val="bullet"/>
      <w:lvlText w:val="o"/>
      <w:lvlJc w:val="left"/>
      <w:pPr>
        <w:ind w:left="1080" w:hanging="360"/>
      </w:pPr>
      <w:rPr>
        <w:rFonts w:ascii="Courier New" w:hAnsi="Courier New" w:hint="default"/>
      </w:rPr>
    </w:lvl>
    <w:lvl w:ilvl="2" w:tplc="81EEEAF4">
      <w:start w:val="1"/>
      <w:numFmt w:val="bullet"/>
      <w:lvlText w:val=""/>
      <w:lvlJc w:val="left"/>
      <w:pPr>
        <w:ind w:left="1800" w:hanging="360"/>
      </w:pPr>
      <w:rPr>
        <w:rFonts w:ascii="Wingdings" w:hAnsi="Wingdings" w:hint="default"/>
      </w:rPr>
    </w:lvl>
    <w:lvl w:ilvl="3" w:tplc="4814BA9C">
      <w:start w:val="1"/>
      <w:numFmt w:val="bullet"/>
      <w:lvlText w:val=""/>
      <w:lvlJc w:val="left"/>
      <w:pPr>
        <w:ind w:left="2520" w:hanging="360"/>
      </w:pPr>
      <w:rPr>
        <w:rFonts w:ascii="Symbol" w:hAnsi="Symbol" w:hint="default"/>
      </w:rPr>
    </w:lvl>
    <w:lvl w:ilvl="4" w:tplc="A6D49798">
      <w:start w:val="1"/>
      <w:numFmt w:val="bullet"/>
      <w:lvlText w:val="o"/>
      <w:lvlJc w:val="left"/>
      <w:pPr>
        <w:ind w:left="3240" w:hanging="360"/>
      </w:pPr>
      <w:rPr>
        <w:rFonts w:ascii="Courier New" w:hAnsi="Courier New" w:hint="default"/>
      </w:rPr>
    </w:lvl>
    <w:lvl w:ilvl="5" w:tplc="4E4E8FBA">
      <w:start w:val="1"/>
      <w:numFmt w:val="bullet"/>
      <w:lvlText w:val=""/>
      <w:lvlJc w:val="left"/>
      <w:pPr>
        <w:ind w:left="3960" w:hanging="360"/>
      </w:pPr>
      <w:rPr>
        <w:rFonts w:ascii="Wingdings" w:hAnsi="Wingdings" w:hint="default"/>
      </w:rPr>
    </w:lvl>
    <w:lvl w:ilvl="6" w:tplc="5F944C44">
      <w:start w:val="1"/>
      <w:numFmt w:val="bullet"/>
      <w:lvlText w:val=""/>
      <w:lvlJc w:val="left"/>
      <w:pPr>
        <w:ind w:left="4680" w:hanging="360"/>
      </w:pPr>
      <w:rPr>
        <w:rFonts w:ascii="Symbol" w:hAnsi="Symbol" w:hint="default"/>
      </w:rPr>
    </w:lvl>
    <w:lvl w:ilvl="7" w:tplc="2802245A">
      <w:start w:val="1"/>
      <w:numFmt w:val="bullet"/>
      <w:lvlText w:val="o"/>
      <w:lvlJc w:val="left"/>
      <w:pPr>
        <w:ind w:left="5400" w:hanging="360"/>
      </w:pPr>
      <w:rPr>
        <w:rFonts w:ascii="Courier New" w:hAnsi="Courier New" w:hint="default"/>
      </w:rPr>
    </w:lvl>
    <w:lvl w:ilvl="8" w:tplc="FE548884">
      <w:start w:val="1"/>
      <w:numFmt w:val="bullet"/>
      <w:lvlText w:val=""/>
      <w:lvlJc w:val="left"/>
      <w:pPr>
        <w:ind w:left="6120" w:hanging="360"/>
      </w:pPr>
      <w:rPr>
        <w:rFonts w:ascii="Wingdings" w:hAnsi="Wingdings" w:hint="default"/>
      </w:rPr>
    </w:lvl>
  </w:abstractNum>
  <w:abstractNum w:abstractNumId="6" w15:restartNumberingAfterBreak="0">
    <w:nsid w:val="31BD49D2"/>
    <w:multiLevelType w:val="hybridMultilevel"/>
    <w:tmpl w:val="FFFFFFFF"/>
    <w:lvl w:ilvl="0" w:tplc="9E2A1750">
      <w:start w:val="1"/>
      <w:numFmt w:val="bullet"/>
      <w:lvlText w:val=""/>
      <w:lvlJc w:val="left"/>
      <w:pPr>
        <w:ind w:left="720" w:hanging="360"/>
      </w:pPr>
      <w:rPr>
        <w:rFonts w:ascii="Symbol" w:hAnsi="Symbol" w:hint="default"/>
      </w:rPr>
    </w:lvl>
    <w:lvl w:ilvl="1" w:tplc="9C68EB94">
      <w:start w:val="1"/>
      <w:numFmt w:val="bullet"/>
      <w:lvlText w:val=""/>
      <w:lvlJc w:val="left"/>
      <w:pPr>
        <w:ind w:left="1440" w:hanging="360"/>
      </w:pPr>
      <w:rPr>
        <w:rFonts w:ascii="Symbol" w:hAnsi="Symbol" w:hint="default"/>
      </w:rPr>
    </w:lvl>
    <w:lvl w:ilvl="2" w:tplc="112C31AE">
      <w:start w:val="1"/>
      <w:numFmt w:val="bullet"/>
      <w:lvlText w:val=""/>
      <w:lvlJc w:val="left"/>
      <w:pPr>
        <w:ind w:left="2160" w:hanging="360"/>
      </w:pPr>
      <w:rPr>
        <w:rFonts w:ascii="Wingdings" w:hAnsi="Wingdings" w:hint="default"/>
      </w:rPr>
    </w:lvl>
    <w:lvl w:ilvl="3" w:tplc="61CC24A0">
      <w:start w:val="1"/>
      <w:numFmt w:val="bullet"/>
      <w:lvlText w:val=""/>
      <w:lvlJc w:val="left"/>
      <w:pPr>
        <w:ind w:left="2880" w:hanging="360"/>
      </w:pPr>
      <w:rPr>
        <w:rFonts w:ascii="Symbol" w:hAnsi="Symbol" w:hint="default"/>
      </w:rPr>
    </w:lvl>
    <w:lvl w:ilvl="4" w:tplc="7B084A16">
      <w:start w:val="1"/>
      <w:numFmt w:val="bullet"/>
      <w:lvlText w:val="o"/>
      <w:lvlJc w:val="left"/>
      <w:pPr>
        <w:ind w:left="3600" w:hanging="360"/>
      </w:pPr>
      <w:rPr>
        <w:rFonts w:ascii="Courier New" w:hAnsi="Courier New" w:hint="default"/>
      </w:rPr>
    </w:lvl>
    <w:lvl w:ilvl="5" w:tplc="9DF2CA78">
      <w:start w:val="1"/>
      <w:numFmt w:val="bullet"/>
      <w:lvlText w:val=""/>
      <w:lvlJc w:val="left"/>
      <w:pPr>
        <w:ind w:left="4320" w:hanging="360"/>
      </w:pPr>
      <w:rPr>
        <w:rFonts w:ascii="Wingdings" w:hAnsi="Wingdings" w:hint="default"/>
      </w:rPr>
    </w:lvl>
    <w:lvl w:ilvl="6" w:tplc="D7986F2E">
      <w:start w:val="1"/>
      <w:numFmt w:val="bullet"/>
      <w:lvlText w:val=""/>
      <w:lvlJc w:val="left"/>
      <w:pPr>
        <w:ind w:left="5040" w:hanging="360"/>
      </w:pPr>
      <w:rPr>
        <w:rFonts w:ascii="Symbol" w:hAnsi="Symbol" w:hint="default"/>
      </w:rPr>
    </w:lvl>
    <w:lvl w:ilvl="7" w:tplc="A0546830">
      <w:start w:val="1"/>
      <w:numFmt w:val="bullet"/>
      <w:lvlText w:val="o"/>
      <w:lvlJc w:val="left"/>
      <w:pPr>
        <w:ind w:left="5760" w:hanging="360"/>
      </w:pPr>
      <w:rPr>
        <w:rFonts w:ascii="Courier New" w:hAnsi="Courier New" w:hint="default"/>
      </w:rPr>
    </w:lvl>
    <w:lvl w:ilvl="8" w:tplc="6CB4BB94">
      <w:start w:val="1"/>
      <w:numFmt w:val="bullet"/>
      <w:lvlText w:val=""/>
      <w:lvlJc w:val="left"/>
      <w:pPr>
        <w:ind w:left="6480" w:hanging="360"/>
      </w:pPr>
      <w:rPr>
        <w:rFonts w:ascii="Wingdings" w:hAnsi="Wingdings" w:hint="default"/>
      </w:rPr>
    </w:lvl>
  </w:abstractNum>
  <w:abstractNum w:abstractNumId="7"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ascii="Symbol" w:hAnsi="Symbol"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8" w15:restartNumberingAfterBreak="0">
    <w:nsid w:val="37684C44"/>
    <w:multiLevelType w:val="hybridMultilevel"/>
    <w:tmpl w:val="410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8D0365"/>
    <w:multiLevelType w:val="hybridMultilevel"/>
    <w:tmpl w:val="BFFC97B4"/>
    <w:lvl w:ilvl="0" w:tplc="204E9EE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416D27"/>
    <w:multiLevelType w:val="hybridMultilevel"/>
    <w:tmpl w:val="9CD8710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9B3AD1"/>
    <w:multiLevelType w:val="hybridMultilevel"/>
    <w:tmpl w:val="F920F1AE"/>
    <w:lvl w:ilvl="0" w:tplc="0809000B">
      <w:start w:val="1"/>
      <w:numFmt w:val="bullet"/>
      <w:lvlText w:val=""/>
      <w:lvlJc w:val="left"/>
      <w:pPr>
        <w:ind w:left="720" w:hanging="360"/>
      </w:pPr>
      <w:rPr>
        <w:rFonts w:ascii="Wingdings" w:hAnsi="Wingdings" w:hint="default"/>
      </w:rPr>
    </w:lvl>
    <w:lvl w:ilvl="1" w:tplc="777E9EA8">
      <w:start w:val="1"/>
      <w:numFmt w:val="bullet"/>
      <w:lvlText w:val="o"/>
      <w:lvlJc w:val="left"/>
      <w:pPr>
        <w:ind w:left="1440" w:hanging="360"/>
      </w:pPr>
      <w:rPr>
        <w:rFonts w:ascii="Courier New" w:hAnsi="Courier New" w:hint="default"/>
      </w:rPr>
    </w:lvl>
    <w:lvl w:ilvl="2" w:tplc="37B6B818">
      <w:start w:val="1"/>
      <w:numFmt w:val="bullet"/>
      <w:lvlText w:val=""/>
      <w:lvlJc w:val="left"/>
      <w:pPr>
        <w:ind w:left="2160" w:hanging="360"/>
      </w:pPr>
      <w:rPr>
        <w:rFonts w:ascii="Wingdings" w:hAnsi="Wingdings" w:hint="default"/>
      </w:rPr>
    </w:lvl>
    <w:lvl w:ilvl="3" w:tplc="136EA2FE">
      <w:start w:val="1"/>
      <w:numFmt w:val="bullet"/>
      <w:lvlText w:val=""/>
      <w:lvlJc w:val="left"/>
      <w:pPr>
        <w:ind w:left="2880" w:hanging="360"/>
      </w:pPr>
      <w:rPr>
        <w:rFonts w:ascii="Symbol" w:hAnsi="Symbol" w:hint="default"/>
      </w:rPr>
    </w:lvl>
    <w:lvl w:ilvl="4" w:tplc="8822FC8A">
      <w:start w:val="1"/>
      <w:numFmt w:val="bullet"/>
      <w:lvlText w:val="o"/>
      <w:lvlJc w:val="left"/>
      <w:pPr>
        <w:ind w:left="3600" w:hanging="360"/>
      </w:pPr>
      <w:rPr>
        <w:rFonts w:ascii="Courier New" w:hAnsi="Courier New" w:hint="default"/>
      </w:rPr>
    </w:lvl>
    <w:lvl w:ilvl="5" w:tplc="EA6487BA">
      <w:start w:val="1"/>
      <w:numFmt w:val="bullet"/>
      <w:lvlText w:val=""/>
      <w:lvlJc w:val="left"/>
      <w:pPr>
        <w:ind w:left="4320" w:hanging="360"/>
      </w:pPr>
      <w:rPr>
        <w:rFonts w:ascii="Wingdings" w:hAnsi="Wingdings" w:hint="default"/>
      </w:rPr>
    </w:lvl>
    <w:lvl w:ilvl="6" w:tplc="866ED40C">
      <w:start w:val="1"/>
      <w:numFmt w:val="bullet"/>
      <w:lvlText w:val=""/>
      <w:lvlJc w:val="left"/>
      <w:pPr>
        <w:ind w:left="5040" w:hanging="360"/>
      </w:pPr>
      <w:rPr>
        <w:rFonts w:ascii="Symbol" w:hAnsi="Symbol" w:hint="default"/>
      </w:rPr>
    </w:lvl>
    <w:lvl w:ilvl="7" w:tplc="5FCEFF9C">
      <w:start w:val="1"/>
      <w:numFmt w:val="bullet"/>
      <w:lvlText w:val="o"/>
      <w:lvlJc w:val="left"/>
      <w:pPr>
        <w:ind w:left="5760" w:hanging="360"/>
      </w:pPr>
      <w:rPr>
        <w:rFonts w:ascii="Courier New" w:hAnsi="Courier New" w:hint="default"/>
      </w:rPr>
    </w:lvl>
    <w:lvl w:ilvl="8" w:tplc="C3B8FA38">
      <w:start w:val="1"/>
      <w:numFmt w:val="bullet"/>
      <w:lvlText w:val=""/>
      <w:lvlJc w:val="left"/>
      <w:pPr>
        <w:ind w:left="6480" w:hanging="360"/>
      </w:pPr>
      <w:rPr>
        <w:rFonts w:ascii="Wingdings" w:hAnsi="Wingdings" w:hint="default"/>
      </w:rPr>
    </w:lvl>
  </w:abstractNum>
  <w:abstractNum w:abstractNumId="12" w15:restartNumberingAfterBreak="0">
    <w:nsid w:val="4D7A17A0"/>
    <w:multiLevelType w:val="hybridMultilevel"/>
    <w:tmpl w:val="1D6E6A4E"/>
    <w:lvl w:ilvl="0" w:tplc="CF8479F6">
      <w:start w:val="1"/>
      <w:numFmt w:val="bullet"/>
      <w:lvlText w:val=""/>
      <w:lvlJc w:val="left"/>
      <w:pPr>
        <w:ind w:left="720" w:hanging="360"/>
      </w:pPr>
      <w:rPr>
        <w:rFonts w:ascii="Symbol" w:hAnsi="Symbol" w:hint="default"/>
      </w:rPr>
    </w:lvl>
    <w:lvl w:ilvl="1" w:tplc="33DAC068">
      <w:start w:val="1"/>
      <w:numFmt w:val="bullet"/>
      <w:lvlText w:val="o"/>
      <w:lvlJc w:val="left"/>
      <w:pPr>
        <w:ind w:left="1440" w:hanging="360"/>
      </w:pPr>
      <w:rPr>
        <w:rFonts w:ascii="Courier New" w:hAnsi="Courier New" w:hint="default"/>
      </w:rPr>
    </w:lvl>
    <w:lvl w:ilvl="2" w:tplc="EFE4C0EC">
      <w:start w:val="1"/>
      <w:numFmt w:val="bullet"/>
      <w:lvlText w:val=""/>
      <w:lvlJc w:val="left"/>
      <w:pPr>
        <w:ind w:left="2160" w:hanging="360"/>
      </w:pPr>
      <w:rPr>
        <w:rFonts w:ascii="Wingdings" w:hAnsi="Wingdings" w:hint="default"/>
      </w:rPr>
    </w:lvl>
    <w:lvl w:ilvl="3" w:tplc="950C7882">
      <w:start w:val="1"/>
      <w:numFmt w:val="bullet"/>
      <w:lvlText w:val=""/>
      <w:lvlJc w:val="left"/>
      <w:pPr>
        <w:ind w:left="2880" w:hanging="360"/>
      </w:pPr>
      <w:rPr>
        <w:rFonts w:ascii="Symbol" w:hAnsi="Symbol" w:hint="default"/>
      </w:rPr>
    </w:lvl>
    <w:lvl w:ilvl="4" w:tplc="AE56B194">
      <w:start w:val="1"/>
      <w:numFmt w:val="bullet"/>
      <w:lvlText w:val="o"/>
      <w:lvlJc w:val="left"/>
      <w:pPr>
        <w:ind w:left="3600" w:hanging="360"/>
      </w:pPr>
      <w:rPr>
        <w:rFonts w:ascii="Courier New" w:hAnsi="Courier New" w:hint="default"/>
      </w:rPr>
    </w:lvl>
    <w:lvl w:ilvl="5" w:tplc="117E76AA">
      <w:start w:val="1"/>
      <w:numFmt w:val="bullet"/>
      <w:lvlText w:val=""/>
      <w:lvlJc w:val="left"/>
      <w:pPr>
        <w:ind w:left="4320" w:hanging="360"/>
      </w:pPr>
      <w:rPr>
        <w:rFonts w:ascii="Wingdings" w:hAnsi="Wingdings" w:hint="default"/>
      </w:rPr>
    </w:lvl>
    <w:lvl w:ilvl="6" w:tplc="F7EEEEAE">
      <w:start w:val="1"/>
      <w:numFmt w:val="bullet"/>
      <w:lvlText w:val=""/>
      <w:lvlJc w:val="left"/>
      <w:pPr>
        <w:ind w:left="5040" w:hanging="360"/>
      </w:pPr>
      <w:rPr>
        <w:rFonts w:ascii="Symbol" w:hAnsi="Symbol" w:hint="default"/>
      </w:rPr>
    </w:lvl>
    <w:lvl w:ilvl="7" w:tplc="3E4067EC">
      <w:start w:val="1"/>
      <w:numFmt w:val="bullet"/>
      <w:lvlText w:val="o"/>
      <w:lvlJc w:val="left"/>
      <w:pPr>
        <w:ind w:left="5760" w:hanging="360"/>
      </w:pPr>
      <w:rPr>
        <w:rFonts w:ascii="Courier New" w:hAnsi="Courier New" w:hint="default"/>
      </w:rPr>
    </w:lvl>
    <w:lvl w:ilvl="8" w:tplc="32E282F6">
      <w:start w:val="1"/>
      <w:numFmt w:val="bullet"/>
      <w:lvlText w:val=""/>
      <w:lvlJc w:val="left"/>
      <w:pPr>
        <w:ind w:left="6480" w:hanging="360"/>
      </w:pPr>
      <w:rPr>
        <w:rFonts w:ascii="Wingdings" w:hAnsi="Wingdings" w:hint="default"/>
      </w:rPr>
    </w:lvl>
  </w:abstractNum>
  <w:abstractNum w:abstractNumId="13" w15:restartNumberingAfterBreak="0">
    <w:nsid w:val="515276BD"/>
    <w:multiLevelType w:val="hybridMultilevel"/>
    <w:tmpl w:val="0C8CC4AC"/>
    <w:lvl w:ilvl="0" w:tplc="992CBE2E">
      <w:start w:val="1"/>
      <w:numFmt w:val="bullet"/>
      <w:lvlText w:val=""/>
      <w:lvlJc w:val="left"/>
      <w:pPr>
        <w:ind w:left="720" w:hanging="360"/>
      </w:pPr>
      <w:rPr>
        <w:rFonts w:ascii="Symbol" w:hAnsi="Symbol" w:hint="default"/>
      </w:rPr>
    </w:lvl>
    <w:lvl w:ilvl="1" w:tplc="83B8AF26">
      <w:start w:val="1"/>
      <w:numFmt w:val="bullet"/>
      <w:lvlText w:val="o"/>
      <w:lvlJc w:val="left"/>
      <w:pPr>
        <w:ind w:left="1440" w:hanging="360"/>
      </w:pPr>
      <w:rPr>
        <w:rFonts w:ascii="Courier New" w:hAnsi="Courier New" w:hint="default"/>
      </w:rPr>
    </w:lvl>
    <w:lvl w:ilvl="2" w:tplc="CFB4B42C">
      <w:start w:val="1"/>
      <w:numFmt w:val="bullet"/>
      <w:lvlText w:val=""/>
      <w:lvlJc w:val="left"/>
      <w:pPr>
        <w:ind w:left="2160" w:hanging="360"/>
      </w:pPr>
      <w:rPr>
        <w:rFonts w:ascii="Wingdings" w:hAnsi="Wingdings" w:hint="default"/>
      </w:rPr>
    </w:lvl>
    <w:lvl w:ilvl="3" w:tplc="7AC09682">
      <w:start w:val="1"/>
      <w:numFmt w:val="bullet"/>
      <w:lvlText w:val=""/>
      <w:lvlJc w:val="left"/>
      <w:pPr>
        <w:ind w:left="2880" w:hanging="360"/>
      </w:pPr>
      <w:rPr>
        <w:rFonts w:ascii="Symbol" w:hAnsi="Symbol" w:hint="default"/>
      </w:rPr>
    </w:lvl>
    <w:lvl w:ilvl="4" w:tplc="987EC23A">
      <w:start w:val="1"/>
      <w:numFmt w:val="bullet"/>
      <w:lvlText w:val="o"/>
      <w:lvlJc w:val="left"/>
      <w:pPr>
        <w:ind w:left="3600" w:hanging="360"/>
      </w:pPr>
      <w:rPr>
        <w:rFonts w:ascii="Courier New" w:hAnsi="Courier New" w:hint="default"/>
      </w:rPr>
    </w:lvl>
    <w:lvl w:ilvl="5" w:tplc="B12441F8">
      <w:start w:val="1"/>
      <w:numFmt w:val="bullet"/>
      <w:lvlText w:val=""/>
      <w:lvlJc w:val="left"/>
      <w:pPr>
        <w:ind w:left="4320" w:hanging="360"/>
      </w:pPr>
      <w:rPr>
        <w:rFonts w:ascii="Wingdings" w:hAnsi="Wingdings" w:hint="default"/>
      </w:rPr>
    </w:lvl>
    <w:lvl w:ilvl="6" w:tplc="315AD24A">
      <w:start w:val="1"/>
      <w:numFmt w:val="bullet"/>
      <w:lvlText w:val=""/>
      <w:lvlJc w:val="left"/>
      <w:pPr>
        <w:ind w:left="5040" w:hanging="360"/>
      </w:pPr>
      <w:rPr>
        <w:rFonts w:ascii="Symbol" w:hAnsi="Symbol" w:hint="default"/>
      </w:rPr>
    </w:lvl>
    <w:lvl w:ilvl="7" w:tplc="EE3CFF78">
      <w:start w:val="1"/>
      <w:numFmt w:val="bullet"/>
      <w:lvlText w:val="o"/>
      <w:lvlJc w:val="left"/>
      <w:pPr>
        <w:ind w:left="5760" w:hanging="360"/>
      </w:pPr>
      <w:rPr>
        <w:rFonts w:ascii="Courier New" w:hAnsi="Courier New" w:hint="default"/>
      </w:rPr>
    </w:lvl>
    <w:lvl w:ilvl="8" w:tplc="530EBE98">
      <w:start w:val="1"/>
      <w:numFmt w:val="bullet"/>
      <w:lvlText w:val=""/>
      <w:lvlJc w:val="left"/>
      <w:pPr>
        <w:ind w:left="6480" w:hanging="360"/>
      </w:pPr>
      <w:rPr>
        <w:rFonts w:ascii="Wingdings" w:hAnsi="Wingdings" w:hint="default"/>
      </w:rPr>
    </w:lvl>
  </w:abstractNum>
  <w:abstractNum w:abstractNumId="14" w15:restartNumberingAfterBreak="0">
    <w:nsid w:val="52A37DA5"/>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B166FF"/>
    <w:multiLevelType w:val="hybridMultilevel"/>
    <w:tmpl w:val="2698F022"/>
    <w:lvl w:ilvl="0" w:tplc="09462690">
      <w:start w:val="1"/>
      <w:numFmt w:val="bullet"/>
      <w:lvlText w:val=""/>
      <w:lvlJc w:val="left"/>
      <w:pPr>
        <w:ind w:left="720" w:hanging="360"/>
      </w:pPr>
      <w:rPr>
        <w:rFonts w:ascii="Symbol" w:hAnsi="Symbol" w:hint="default"/>
      </w:rPr>
    </w:lvl>
    <w:lvl w:ilvl="1" w:tplc="E4845EF0">
      <w:start w:val="1"/>
      <w:numFmt w:val="bullet"/>
      <w:lvlText w:val="o"/>
      <w:lvlJc w:val="left"/>
      <w:pPr>
        <w:ind w:left="1440" w:hanging="360"/>
      </w:pPr>
      <w:rPr>
        <w:rFonts w:ascii="Courier New" w:hAnsi="Courier New" w:hint="default"/>
      </w:rPr>
    </w:lvl>
    <w:lvl w:ilvl="2" w:tplc="8504635E">
      <w:start w:val="1"/>
      <w:numFmt w:val="bullet"/>
      <w:lvlText w:val=""/>
      <w:lvlJc w:val="left"/>
      <w:pPr>
        <w:ind w:left="2160" w:hanging="360"/>
      </w:pPr>
      <w:rPr>
        <w:rFonts w:ascii="Wingdings" w:hAnsi="Wingdings" w:hint="default"/>
      </w:rPr>
    </w:lvl>
    <w:lvl w:ilvl="3" w:tplc="8844064C">
      <w:start w:val="1"/>
      <w:numFmt w:val="bullet"/>
      <w:lvlText w:val=""/>
      <w:lvlJc w:val="left"/>
      <w:pPr>
        <w:ind w:left="2880" w:hanging="360"/>
      </w:pPr>
      <w:rPr>
        <w:rFonts w:ascii="Symbol" w:hAnsi="Symbol" w:hint="default"/>
      </w:rPr>
    </w:lvl>
    <w:lvl w:ilvl="4" w:tplc="E81291B2">
      <w:start w:val="1"/>
      <w:numFmt w:val="bullet"/>
      <w:lvlText w:val="o"/>
      <w:lvlJc w:val="left"/>
      <w:pPr>
        <w:ind w:left="3600" w:hanging="360"/>
      </w:pPr>
      <w:rPr>
        <w:rFonts w:ascii="Courier New" w:hAnsi="Courier New" w:hint="default"/>
      </w:rPr>
    </w:lvl>
    <w:lvl w:ilvl="5" w:tplc="BE52F842">
      <w:start w:val="1"/>
      <w:numFmt w:val="bullet"/>
      <w:lvlText w:val=""/>
      <w:lvlJc w:val="left"/>
      <w:pPr>
        <w:ind w:left="4320" w:hanging="360"/>
      </w:pPr>
      <w:rPr>
        <w:rFonts w:ascii="Wingdings" w:hAnsi="Wingdings" w:hint="default"/>
      </w:rPr>
    </w:lvl>
    <w:lvl w:ilvl="6" w:tplc="98687DE4">
      <w:start w:val="1"/>
      <w:numFmt w:val="bullet"/>
      <w:lvlText w:val=""/>
      <w:lvlJc w:val="left"/>
      <w:pPr>
        <w:ind w:left="5040" w:hanging="360"/>
      </w:pPr>
      <w:rPr>
        <w:rFonts w:ascii="Symbol" w:hAnsi="Symbol" w:hint="default"/>
      </w:rPr>
    </w:lvl>
    <w:lvl w:ilvl="7" w:tplc="1916CDD0">
      <w:start w:val="1"/>
      <w:numFmt w:val="bullet"/>
      <w:lvlText w:val="o"/>
      <w:lvlJc w:val="left"/>
      <w:pPr>
        <w:ind w:left="5760" w:hanging="360"/>
      </w:pPr>
      <w:rPr>
        <w:rFonts w:ascii="Courier New" w:hAnsi="Courier New" w:hint="default"/>
      </w:rPr>
    </w:lvl>
    <w:lvl w:ilvl="8" w:tplc="2542B650">
      <w:start w:val="1"/>
      <w:numFmt w:val="bullet"/>
      <w:lvlText w:val=""/>
      <w:lvlJc w:val="left"/>
      <w:pPr>
        <w:ind w:left="6480" w:hanging="360"/>
      </w:pPr>
      <w:rPr>
        <w:rFonts w:ascii="Wingdings" w:hAnsi="Wingdings" w:hint="default"/>
      </w:rPr>
    </w:lvl>
  </w:abstractNum>
  <w:abstractNum w:abstractNumId="16" w15:restartNumberingAfterBreak="0">
    <w:nsid w:val="6AB90E66"/>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301F90"/>
    <w:multiLevelType w:val="hybridMultilevel"/>
    <w:tmpl w:val="03065E2E"/>
    <w:lvl w:ilvl="0" w:tplc="796CA8E4">
      <w:start w:val="1"/>
      <w:numFmt w:val="bullet"/>
      <w:lvlText w:val=""/>
      <w:lvlJc w:val="left"/>
      <w:pPr>
        <w:ind w:left="720" w:hanging="360"/>
      </w:pPr>
      <w:rPr>
        <w:rFonts w:ascii="Symbol" w:hAnsi="Symbol" w:hint="default"/>
      </w:rPr>
    </w:lvl>
    <w:lvl w:ilvl="1" w:tplc="E20691D0">
      <w:start w:val="1"/>
      <w:numFmt w:val="bullet"/>
      <w:lvlText w:val="o"/>
      <w:lvlJc w:val="left"/>
      <w:pPr>
        <w:ind w:left="1440" w:hanging="360"/>
      </w:pPr>
      <w:rPr>
        <w:rFonts w:ascii="Courier New" w:hAnsi="Courier New" w:hint="default"/>
      </w:rPr>
    </w:lvl>
    <w:lvl w:ilvl="2" w:tplc="6EAAC7CC">
      <w:start w:val="1"/>
      <w:numFmt w:val="bullet"/>
      <w:lvlText w:val=""/>
      <w:lvlJc w:val="left"/>
      <w:pPr>
        <w:ind w:left="2160" w:hanging="360"/>
      </w:pPr>
      <w:rPr>
        <w:rFonts w:ascii="Wingdings" w:hAnsi="Wingdings" w:hint="default"/>
      </w:rPr>
    </w:lvl>
    <w:lvl w:ilvl="3" w:tplc="65364542">
      <w:start w:val="1"/>
      <w:numFmt w:val="bullet"/>
      <w:lvlText w:val=""/>
      <w:lvlJc w:val="left"/>
      <w:pPr>
        <w:ind w:left="2880" w:hanging="360"/>
      </w:pPr>
      <w:rPr>
        <w:rFonts w:ascii="Symbol" w:hAnsi="Symbol" w:hint="default"/>
      </w:rPr>
    </w:lvl>
    <w:lvl w:ilvl="4" w:tplc="7632BB68">
      <w:start w:val="1"/>
      <w:numFmt w:val="bullet"/>
      <w:lvlText w:val="o"/>
      <w:lvlJc w:val="left"/>
      <w:pPr>
        <w:ind w:left="3600" w:hanging="360"/>
      </w:pPr>
      <w:rPr>
        <w:rFonts w:ascii="Courier New" w:hAnsi="Courier New" w:hint="default"/>
      </w:rPr>
    </w:lvl>
    <w:lvl w:ilvl="5" w:tplc="070468A8">
      <w:start w:val="1"/>
      <w:numFmt w:val="bullet"/>
      <w:lvlText w:val=""/>
      <w:lvlJc w:val="left"/>
      <w:pPr>
        <w:ind w:left="4320" w:hanging="360"/>
      </w:pPr>
      <w:rPr>
        <w:rFonts w:ascii="Wingdings" w:hAnsi="Wingdings" w:hint="default"/>
      </w:rPr>
    </w:lvl>
    <w:lvl w:ilvl="6" w:tplc="75A47BCA">
      <w:start w:val="1"/>
      <w:numFmt w:val="bullet"/>
      <w:lvlText w:val=""/>
      <w:lvlJc w:val="left"/>
      <w:pPr>
        <w:ind w:left="5040" w:hanging="360"/>
      </w:pPr>
      <w:rPr>
        <w:rFonts w:ascii="Symbol" w:hAnsi="Symbol" w:hint="default"/>
      </w:rPr>
    </w:lvl>
    <w:lvl w:ilvl="7" w:tplc="72A6E0E6">
      <w:start w:val="1"/>
      <w:numFmt w:val="bullet"/>
      <w:lvlText w:val="o"/>
      <w:lvlJc w:val="left"/>
      <w:pPr>
        <w:ind w:left="5760" w:hanging="360"/>
      </w:pPr>
      <w:rPr>
        <w:rFonts w:ascii="Courier New" w:hAnsi="Courier New" w:hint="default"/>
      </w:rPr>
    </w:lvl>
    <w:lvl w:ilvl="8" w:tplc="7ADA8106">
      <w:start w:val="1"/>
      <w:numFmt w:val="bullet"/>
      <w:lvlText w:val=""/>
      <w:lvlJc w:val="left"/>
      <w:pPr>
        <w:ind w:left="6480" w:hanging="360"/>
      </w:pPr>
      <w:rPr>
        <w:rFonts w:ascii="Wingdings" w:hAnsi="Wingdings" w:hint="default"/>
      </w:rPr>
    </w:lvl>
  </w:abstractNum>
  <w:abstractNum w:abstractNumId="18" w15:restartNumberingAfterBreak="0">
    <w:nsid w:val="6DDC72CD"/>
    <w:multiLevelType w:val="multilevel"/>
    <w:tmpl w:val="02F48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07410132">
    <w:abstractNumId w:val="4"/>
  </w:num>
  <w:num w:numId="2" w16cid:durableId="54933426">
    <w:abstractNumId w:val="7"/>
  </w:num>
  <w:num w:numId="3" w16cid:durableId="1464734515">
    <w:abstractNumId w:val="3"/>
  </w:num>
  <w:num w:numId="4" w16cid:durableId="1187910848">
    <w:abstractNumId w:val="10"/>
  </w:num>
  <w:num w:numId="5" w16cid:durableId="1185636140">
    <w:abstractNumId w:val="16"/>
  </w:num>
  <w:num w:numId="6" w16cid:durableId="1745642077">
    <w:abstractNumId w:val="14"/>
  </w:num>
  <w:num w:numId="7" w16cid:durableId="1681279470">
    <w:abstractNumId w:val="18"/>
  </w:num>
  <w:num w:numId="8" w16cid:durableId="1918440999">
    <w:abstractNumId w:val="8"/>
  </w:num>
  <w:num w:numId="9" w16cid:durableId="623970191">
    <w:abstractNumId w:val="9"/>
  </w:num>
  <w:num w:numId="10" w16cid:durableId="793521520">
    <w:abstractNumId w:val="0"/>
  </w:num>
  <w:num w:numId="11" w16cid:durableId="1758476270">
    <w:abstractNumId w:val="6"/>
  </w:num>
  <w:num w:numId="12" w16cid:durableId="1708984875">
    <w:abstractNumId w:val="2"/>
  </w:num>
  <w:num w:numId="13" w16cid:durableId="1161698165">
    <w:abstractNumId w:val="1"/>
  </w:num>
  <w:num w:numId="14" w16cid:durableId="2100444452">
    <w:abstractNumId w:val="17"/>
  </w:num>
  <w:num w:numId="15" w16cid:durableId="1478642778">
    <w:abstractNumId w:val="5"/>
  </w:num>
  <w:num w:numId="16" w16cid:durableId="1337146444">
    <w:abstractNumId w:val="15"/>
  </w:num>
  <w:num w:numId="17" w16cid:durableId="16198308">
    <w:abstractNumId w:val="12"/>
  </w:num>
  <w:num w:numId="18" w16cid:durableId="573782926">
    <w:abstractNumId w:val="13"/>
  </w:num>
  <w:num w:numId="19" w16cid:durableId="2012180122">
    <w:abstractNumId w:val="11"/>
  </w:num>
  <w:num w:numId="20" w16cid:durableId="1538086211">
    <w:abstractNumId w:val="4"/>
  </w:num>
  <w:num w:numId="21" w16cid:durableId="21273362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TQxMzYzMjQ1NTFQ0lEKTi0uzszPAykwNq8FAErquE4tAAAA"/>
  </w:docVars>
  <w:rsids>
    <w:rsidRoot w:val="008C2962"/>
    <w:rsid w:val="00000EDC"/>
    <w:rsid w:val="00000FDC"/>
    <w:rsid w:val="0000129B"/>
    <w:rsid w:val="000017A3"/>
    <w:rsid w:val="00002A17"/>
    <w:rsid w:val="00002D59"/>
    <w:rsid w:val="000049D8"/>
    <w:rsid w:val="00005656"/>
    <w:rsid w:val="00005C53"/>
    <w:rsid w:val="0000691D"/>
    <w:rsid w:val="000075A8"/>
    <w:rsid w:val="000075BD"/>
    <w:rsid w:val="00007AB7"/>
    <w:rsid w:val="000101F0"/>
    <w:rsid w:val="000111AA"/>
    <w:rsid w:val="00011A88"/>
    <w:rsid w:val="00011BBC"/>
    <w:rsid w:val="000151F6"/>
    <w:rsid w:val="00015502"/>
    <w:rsid w:val="00015778"/>
    <w:rsid w:val="00016044"/>
    <w:rsid w:val="0001696C"/>
    <w:rsid w:val="00016CDF"/>
    <w:rsid w:val="00022DDD"/>
    <w:rsid w:val="00022E38"/>
    <w:rsid w:val="000234BF"/>
    <w:rsid w:val="00025121"/>
    <w:rsid w:val="00026105"/>
    <w:rsid w:val="000277E6"/>
    <w:rsid w:val="00027FA6"/>
    <w:rsid w:val="00030803"/>
    <w:rsid w:val="00030921"/>
    <w:rsid w:val="0003165C"/>
    <w:rsid w:val="000316E8"/>
    <w:rsid w:val="00032347"/>
    <w:rsid w:val="000336CA"/>
    <w:rsid w:val="000354C1"/>
    <w:rsid w:val="00035EAA"/>
    <w:rsid w:val="000372FA"/>
    <w:rsid w:val="00037593"/>
    <w:rsid w:val="000375E4"/>
    <w:rsid w:val="00037F07"/>
    <w:rsid w:val="0004029C"/>
    <w:rsid w:val="0004050C"/>
    <w:rsid w:val="000418E4"/>
    <w:rsid w:val="00041D4A"/>
    <w:rsid w:val="000431C9"/>
    <w:rsid w:val="00043985"/>
    <w:rsid w:val="0004469E"/>
    <w:rsid w:val="00044987"/>
    <w:rsid w:val="0004537D"/>
    <w:rsid w:val="000455AC"/>
    <w:rsid w:val="00046412"/>
    <w:rsid w:val="00046B5C"/>
    <w:rsid w:val="00046E59"/>
    <w:rsid w:val="00046F2E"/>
    <w:rsid w:val="000478E3"/>
    <w:rsid w:val="00047F28"/>
    <w:rsid w:val="000502BB"/>
    <w:rsid w:val="00052026"/>
    <w:rsid w:val="00052668"/>
    <w:rsid w:val="0005277D"/>
    <w:rsid w:val="00052EA2"/>
    <w:rsid w:val="0005411F"/>
    <w:rsid w:val="000543DC"/>
    <w:rsid w:val="0005470D"/>
    <w:rsid w:val="000548D0"/>
    <w:rsid w:val="0005529B"/>
    <w:rsid w:val="00055E55"/>
    <w:rsid w:val="00055ECC"/>
    <w:rsid w:val="00056567"/>
    <w:rsid w:val="000565F6"/>
    <w:rsid w:val="00056700"/>
    <w:rsid w:val="00057B01"/>
    <w:rsid w:val="00060102"/>
    <w:rsid w:val="00060A17"/>
    <w:rsid w:val="000613FA"/>
    <w:rsid w:val="00062222"/>
    <w:rsid w:val="00063218"/>
    <w:rsid w:val="000639B1"/>
    <w:rsid w:val="00063ED5"/>
    <w:rsid w:val="00064111"/>
    <w:rsid w:val="0006414F"/>
    <w:rsid w:val="000641E5"/>
    <w:rsid w:val="0006470F"/>
    <w:rsid w:val="000653EB"/>
    <w:rsid w:val="0006603E"/>
    <w:rsid w:val="00066110"/>
    <w:rsid w:val="0006713C"/>
    <w:rsid w:val="000677A8"/>
    <w:rsid w:val="00067ADF"/>
    <w:rsid w:val="0007013A"/>
    <w:rsid w:val="00070BC8"/>
    <w:rsid w:val="0007179E"/>
    <w:rsid w:val="00072486"/>
    <w:rsid w:val="00072BC1"/>
    <w:rsid w:val="00073140"/>
    <w:rsid w:val="00073157"/>
    <w:rsid w:val="00073589"/>
    <w:rsid w:val="00073CC2"/>
    <w:rsid w:val="00074168"/>
    <w:rsid w:val="0007587B"/>
    <w:rsid w:val="00076A13"/>
    <w:rsid w:val="00076CCB"/>
    <w:rsid w:val="00077249"/>
    <w:rsid w:val="0007752D"/>
    <w:rsid w:val="00080690"/>
    <w:rsid w:val="000812AB"/>
    <w:rsid w:val="000814CB"/>
    <w:rsid w:val="00082730"/>
    <w:rsid w:val="00082B83"/>
    <w:rsid w:val="00083ACF"/>
    <w:rsid w:val="0008460E"/>
    <w:rsid w:val="000856C0"/>
    <w:rsid w:val="00085A50"/>
    <w:rsid w:val="000875BB"/>
    <w:rsid w:val="000877B7"/>
    <w:rsid w:val="00091375"/>
    <w:rsid w:val="00091598"/>
    <w:rsid w:val="000915B0"/>
    <w:rsid w:val="00091A86"/>
    <w:rsid w:val="0009264F"/>
    <w:rsid w:val="00093092"/>
    <w:rsid w:val="00094221"/>
    <w:rsid w:val="000945D9"/>
    <w:rsid w:val="00094D37"/>
    <w:rsid w:val="00095A4A"/>
    <w:rsid w:val="00096EE5"/>
    <w:rsid w:val="000979AF"/>
    <w:rsid w:val="000A0494"/>
    <w:rsid w:val="000A049B"/>
    <w:rsid w:val="000A0DE6"/>
    <w:rsid w:val="000A1852"/>
    <w:rsid w:val="000A1E66"/>
    <w:rsid w:val="000A2731"/>
    <w:rsid w:val="000A28A8"/>
    <w:rsid w:val="000A2EBB"/>
    <w:rsid w:val="000A3317"/>
    <w:rsid w:val="000A5417"/>
    <w:rsid w:val="000A59FD"/>
    <w:rsid w:val="000A5AA6"/>
    <w:rsid w:val="000A5BFA"/>
    <w:rsid w:val="000A6F78"/>
    <w:rsid w:val="000A75E0"/>
    <w:rsid w:val="000B0F7F"/>
    <w:rsid w:val="000B144D"/>
    <w:rsid w:val="000B1B86"/>
    <w:rsid w:val="000B1DC5"/>
    <w:rsid w:val="000B2D88"/>
    <w:rsid w:val="000B3552"/>
    <w:rsid w:val="000B48B6"/>
    <w:rsid w:val="000B50F4"/>
    <w:rsid w:val="000B564B"/>
    <w:rsid w:val="000B57C8"/>
    <w:rsid w:val="000B68B6"/>
    <w:rsid w:val="000B69EF"/>
    <w:rsid w:val="000B6B12"/>
    <w:rsid w:val="000B6CA7"/>
    <w:rsid w:val="000B73C9"/>
    <w:rsid w:val="000B7801"/>
    <w:rsid w:val="000B78B7"/>
    <w:rsid w:val="000C0009"/>
    <w:rsid w:val="000C04A2"/>
    <w:rsid w:val="000C1532"/>
    <w:rsid w:val="000C17FC"/>
    <w:rsid w:val="000C1B78"/>
    <w:rsid w:val="000C1C1B"/>
    <w:rsid w:val="000C286E"/>
    <w:rsid w:val="000C4557"/>
    <w:rsid w:val="000C4AB1"/>
    <w:rsid w:val="000C4C75"/>
    <w:rsid w:val="000C5F6E"/>
    <w:rsid w:val="000C6C7D"/>
    <w:rsid w:val="000C6F91"/>
    <w:rsid w:val="000C7B3B"/>
    <w:rsid w:val="000D08DC"/>
    <w:rsid w:val="000D1A46"/>
    <w:rsid w:val="000D1D87"/>
    <w:rsid w:val="000D285B"/>
    <w:rsid w:val="000D2E30"/>
    <w:rsid w:val="000D2EC2"/>
    <w:rsid w:val="000D42C9"/>
    <w:rsid w:val="000D52E5"/>
    <w:rsid w:val="000D537A"/>
    <w:rsid w:val="000D699A"/>
    <w:rsid w:val="000E0C5F"/>
    <w:rsid w:val="000E0D36"/>
    <w:rsid w:val="000E1FE9"/>
    <w:rsid w:val="000E21B1"/>
    <w:rsid w:val="000E2D8A"/>
    <w:rsid w:val="000E34D1"/>
    <w:rsid w:val="000E3C04"/>
    <w:rsid w:val="000E432F"/>
    <w:rsid w:val="000E4B15"/>
    <w:rsid w:val="000E4BE0"/>
    <w:rsid w:val="000E4F72"/>
    <w:rsid w:val="000E5D63"/>
    <w:rsid w:val="000E6992"/>
    <w:rsid w:val="000E732F"/>
    <w:rsid w:val="000E7872"/>
    <w:rsid w:val="000F06FE"/>
    <w:rsid w:val="000F0F17"/>
    <w:rsid w:val="000F1AA7"/>
    <w:rsid w:val="000F1B5A"/>
    <w:rsid w:val="000F21C8"/>
    <w:rsid w:val="000F27DB"/>
    <w:rsid w:val="000F38A4"/>
    <w:rsid w:val="000F668D"/>
    <w:rsid w:val="000F799B"/>
    <w:rsid w:val="000F79E3"/>
    <w:rsid w:val="000F7A69"/>
    <w:rsid w:val="000F7DEA"/>
    <w:rsid w:val="00100569"/>
    <w:rsid w:val="0010255C"/>
    <w:rsid w:val="00102FEA"/>
    <w:rsid w:val="00103FEB"/>
    <w:rsid w:val="0010496F"/>
    <w:rsid w:val="00104BEB"/>
    <w:rsid w:val="001051B5"/>
    <w:rsid w:val="00106655"/>
    <w:rsid w:val="0010747C"/>
    <w:rsid w:val="001075D0"/>
    <w:rsid w:val="00107968"/>
    <w:rsid w:val="00107F7D"/>
    <w:rsid w:val="00110F5E"/>
    <w:rsid w:val="001116BD"/>
    <w:rsid w:val="00111B4B"/>
    <w:rsid w:val="0011316E"/>
    <w:rsid w:val="00114C22"/>
    <w:rsid w:val="00115045"/>
    <w:rsid w:val="001156A9"/>
    <w:rsid w:val="00115FB8"/>
    <w:rsid w:val="001161D9"/>
    <w:rsid w:val="00116514"/>
    <w:rsid w:val="00116990"/>
    <w:rsid w:val="001170AE"/>
    <w:rsid w:val="00117A1B"/>
    <w:rsid w:val="00117B5A"/>
    <w:rsid w:val="00117BC3"/>
    <w:rsid w:val="00117CD8"/>
    <w:rsid w:val="00120033"/>
    <w:rsid w:val="00121530"/>
    <w:rsid w:val="00121BCB"/>
    <w:rsid w:val="00121FCA"/>
    <w:rsid w:val="00124FF5"/>
    <w:rsid w:val="001257A2"/>
    <w:rsid w:val="001264D0"/>
    <w:rsid w:val="00127EA4"/>
    <w:rsid w:val="00130EBC"/>
    <w:rsid w:val="00132D44"/>
    <w:rsid w:val="00135323"/>
    <w:rsid w:val="00136C87"/>
    <w:rsid w:val="00136FC7"/>
    <w:rsid w:val="0014066C"/>
    <w:rsid w:val="0014545F"/>
    <w:rsid w:val="00145E0F"/>
    <w:rsid w:val="001461DC"/>
    <w:rsid w:val="001468F7"/>
    <w:rsid w:val="00146FF7"/>
    <w:rsid w:val="00147EDA"/>
    <w:rsid w:val="00151C46"/>
    <w:rsid w:val="001524AF"/>
    <w:rsid w:val="001533F0"/>
    <w:rsid w:val="00153747"/>
    <w:rsid w:val="00153BEB"/>
    <w:rsid w:val="00153DE4"/>
    <w:rsid w:val="00153F01"/>
    <w:rsid w:val="00154576"/>
    <w:rsid w:val="00154E74"/>
    <w:rsid w:val="001551B1"/>
    <w:rsid w:val="00155E09"/>
    <w:rsid w:val="00155E9D"/>
    <w:rsid w:val="0015765E"/>
    <w:rsid w:val="00157D8F"/>
    <w:rsid w:val="001606AA"/>
    <w:rsid w:val="00160F7C"/>
    <w:rsid w:val="001619A9"/>
    <w:rsid w:val="0016288C"/>
    <w:rsid w:val="00162BAB"/>
    <w:rsid w:val="00163538"/>
    <w:rsid w:val="0016357B"/>
    <w:rsid w:val="00163899"/>
    <w:rsid w:val="001647EF"/>
    <w:rsid w:val="00164CFD"/>
    <w:rsid w:val="00164DD2"/>
    <w:rsid w:val="00165E88"/>
    <w:rsid w:val="00167536"/>
    <w:rsid w:val="00167F49"/>
    <w:rsid w:val="00167FDE"/>
    <w:rsid w:val="00170455"/>
    <w:rsid w:val="001712AD"/>
    <w:rsid w:val="0017157D"/>
    <w:rsid w:val="001717C2"/>
    <w:rsid w:val="00171EC5"/>
    <w:rsid w:val="00172955"/>
    <w:rsid w:val="001732B2"/>
    <w:rsid w:val="0017443F"/>
    <w:rsid w:val="00174628"/>
    <w:rsid w:val="0017464F"/>
    <w:rsid w:val="001746AD"/>
    <w:rsid w:val="00174A02"/>
    <w:rsid w:val="00174FF8"/>
    <w:rsid w:val="00176671"/>
    <w:rsid w:val="00176978"/>
    <w:rsid w:val="00176E09"/>
    <w:rsid w:val="001772ED"/>
    <w:rsid w:val="001775EC"/>
    <w:rsid w:val="00177ADF"/>
    <w:rsid w:val="00180FA8"/>
    <w:rsid w:val="00180FD8"/>
    <w:rsid w:val="00181845"/>
    <w:rsid w:val="001826DA"/>
    <w:rsid w:val="00183077"/>
    <w:rsid w:val="001833F7"/>
    <w:rsid w:val="00184B65"/>
    <w:rsid w:val="00185322"/>
    <w:rsid w:val="001861EE"/>
    <w:rsid w:val="001868F5"/>
    <w:rsid w:val="00187E01"/>
    <w:rsid w:val="00190F0A"/>
    <w:rsid w:val="0019166D"/>
    <w:rsid w:val="00192F6E"/>
    <w:rsid w:val="00193E25"/>
    <w:rsid w:val="00193F12"/>
    <w:rsid w:val="00194017"/>
    <w:rsid w:val="00194AB2"/>
    <w:rsid w:val="00195C89"/>
    <w:rsid w:val="00197FC7"/>
    <w:rsid w:val="001A05D2"/>
    <w:rsid w:val="001A0C82"/>
    <w:rsid w:val="001A223B"/>
    <w:rsid w:val="001A3D11"/>
    <w:rsid w:val="001A41E0"/>
    <w:rsid w:val="001A4CF3"/>
    <w:rsid w:val="001A555B"/>
    <w:rsid w:val="001A5B98"/>
    <w:rsid w:val="001A665B"/>
    <w:rsid w:val="001A7188"/>
    <w:rsid w:val="001B028F"/>
    <w:rsid w:val="001B0680"/>
    <w:rsid w:val="001B0E34"/>
    <w:rsid w:val="001B2154"/>
    <w:rsid w:val="001B25C6"/>
    <w:rsid w:val="001B296C"/>
    <w:rsid w:val="001B345F"/>
    <w:rsid w:val="001B4787"/>
    <w:rsid w:val="001B4A87"/>
    <w:rsid w:val="001B5133"/>
    <w:rsid w:val="001B6605"/>
    <w:rsid w:val="001B6A7E"/>
    <w:rsid w:val="001B71EA"/>
    <w:rsid w:val="001B731E"/>
    <w:rsid w:val="001B7886"/>
    <w:rsid w:val="001B79F0"/>
    <w:rsid w:val="001C0306"/>
    <w:rsid w:val="001C0EC5"/>
    <w:rsid w:val="001C123E"/>
    <w:rsid w:val="001C2141"/>
    <w:rsid w:val="001C2151"/>
    <w:rsid w:val="001C2435"/>
    <w:rsid w:val="001C3880"/>
    <w:rsid w:val="001C48F7"/>
    <w:rsid w:val="001C4B41"/>
    <w:rsid w:val="001C57A0"/>
    <w:rsid w:val="001C598D"/>
    <w:rsid w:val="001C7504"/>
    <w:rsid w:val="001D09BA"/>
    <w:rsid w:val="001D0A67"/>
    <w:rsid w:val="001D350E"/>
    <w:rsid w:val="001D3A0C"/>
    <w:rsid w:val="001D3DC0"/>
    <w:rsid w:val="001D42DB"/>
    <w:rsid w:val="001D4A78"/>
    <w:rsid w:val="001D59E6"/>
    <w:rsid w:val="001D648A"/>
    <w:rsid w:val="001D6D8C"/>
    <w:rsid w:val="001D746C"/>
    <w:rsid w:val="001E02C0"/>
    <w:rsid w:val="001E09BB"/>
    <w:rsid w:val="001E09F7"/>
    <w:rsid w:val="001E11C0"/>
    <w:rsid w:val="001E1A49"/>
    <w:rsid w:val="001E2D50"/>
    <w:rsid w:val="001E310E"/>
    <w:rsid w:val="001E45D8"/>
    <w:rsid w:val="001E62D8"/>
    <w:rsid w:val="001E7DA2"/>
    <w:rsid w:val="001F0179"/>
    <w:rsid w:val="001F022E"/>
    <w:rsid w:val="001F0BD0"/>
    <w:rsid w:val="001F10B0"/>
    <w:rsid w:val="001F2E7F"/>
    <w:rsid w:val="001F2F32"/>
    <w:rsid w:val="001F391B"/>
    <w:rsid w:val="001F3DEC"/>
    <w:rsid w:val="001F3EF4"/>
    <w:rsid w:val="001F45A9"/>
    <w:rsid w:val="001F578E"/>
    <w:rsid w:val="001F5CDE"/>
    <w:rsid w:val="001F5F5C"/>
    <w:rsid w:val="001F613A"/>
    <w:rsid w:val="001F66B0"/>
    <w:rsid w:val="001F66B9"/>
    <w:rsid w:val="001F6D00"/>
    <w:rsid w:val="001F79D3"/>
    <w:rsid w:val="001F7C16"/>
    <w:rsid w:val="001F7FA1"/>
    <w:rsid w:val="00200C41"/>
    <w:rsid w:val="002023F1"/>
    <w:rsid w:val="0020251B"/>
    <w:rsid w:val="00202B88"/>
    <w:rsid w:val="002030D5"/>
    <w:rsid w:val="00203B04"/>
    <w:rsid w:val="00204307"/>
    <w:rsid w:val="00205BCA"/>
    <w:rsid w:val="00206EC1"/>
    <w:rsid w:val="00207F9C"/>
    <w:rsid w:val="00211071"/>
    <w:rsid w:val="00211508"/>
    <w:rsid w:val="0021155D"/>
    <w:rsid w:val="00211CCA"/>
    <w:rsid w:val="00211D9F"/>
    <w:rsid w:val="00212D8D"/>
    <w:rsid w:val="0021447C"/>
    <w:rsid w:val="00214CD2"/>
    <w:rsid w:val="002160F2"/>
    <w:rsid w:val="002165F0"/>
    <w:rsid w:val="00216651"/>
    <w:rsid w:val="00217A91"/>
    <w:rsid w:val="00217EC4"/>
    <w:rsid w:val="00220B97"/>
    <w:rsid w:val="00222FA8"/>
    <w:rsid w:val="002231A4"/>
    <w:rsid w:val="002233E4"/>
    <w:rsid w:val="002241CE"/>
    <w:rsid w:val="002243B7"/>
    <w:rsid w:val="002247DC"/>
    <w:rsid w:val="002248FD"/>
    <w:rsid w:val="002270A0"/>
    <w:rsid w:val="0022785E"/>
    <w:rsid w:val="002301B1"/>
    <w:rsid w:val="002308F8"/>
    <w:rsid w:val="002312E5"/>
    <w:rsid w:val="00231364"/>
    <w:rsid w:val="002317FD"/>
    <w:rsid w:val="00232D21"/>
    <w:rsid w:val="00232D6A"/>
    <w:rsid w:val="00234158"/>
    <w:rsid w:val="002349CF"/>
    <w:rsid w:val="002353B1"/>
    <w:rsid w:val="0023556E"/>
    <w:rsid w:val="00236046"/>
    <w:rsid w:val="002374F7"/>
    <w:rsid w:val="00237515"/>
    <w:rsid w:val="00237CC2"/>
    <w:rsid w:val="00237D88"/>
    <w:rsid w:val="002401A8"/>
    <w:rsid w:val="00240F8E"/>
    <w:rsid w:val="002411E1"/>
    <w:rsid w:val="00241549"/>
    <w:rsid w:val="0024249A"/>
    <w:rsid w:val="00243366"/>
    <w:rsid w:val="002433DC"/>
    <w:rsid w:val="002436C3"/>
    <w:rsid w:val="002452DA"/>
    <w:rsid w:val="002462FA"/>
    <w:rsid w:val="002462FD"/>
    <w:rsid w:val="00246943"/>
    <w:rsid w:val="00246C44"/>
    <w:rsid w:val="00246F5C"/>
    <w:rsid w:val="00250718"/>
    <w:rsid w:val="00250A59"/>
    <w:rsid w:val="00250CF3"/>
    <w:rsid w:val="00250E9B"/>
    <w:rsid w:val="00251953"/>
    <w:rsid w:val="00252786"/>
    <w:rsid w:val="00252B12"/>
    <w:rsid w:val="0025399B"/>
    <w:rsid w:val="00253DE9"/>
    <w:rsid w:val="00254424"/>
    <w:rsid w:val="00255775"/>
    <w:rsid w:val="0025621F"/>
    <w:rsid w:val="0025664B"/>
    <w:rsid w:val="00256B81"/>
    <w:rsid w:val="00256F52"/>
    <w:rsid w:val="002571AA"/>
    <w:rsid w:val="0025729E"/>
    <w:rsid w:val="002601A1"/>
    <w:rsid w:val="002611AC"/>
    <w:rsid w:val="00261890"/>
    <w:rsid w:val="00261A8D"/>
    <w:rsid w:val="00261AD6"/>
    <w:rsid w:val="0026256F"/>
    <w:rsid w:val="002625E7"/>
    <w:rsid w:val="002627C7"/>
    <w:rsid w:val="0026599F"/>
    <w:rsid w:val="00266137"/>
    <w:rsid w:val="0026640C"/>
    <w:rsid w:val="0026709A"/>
    <w:rsid w:val="00267695"/>
    <w:rsid w:val="00270529"/>
    <w:rsid w:val="002710B7"/>
    <w:rsid w:val="002713D4"/>
    <w:rsid w:val="00272443"/>
    <w:rsid w:val="0027254E"/>
    <w:rsid w:val="00272E55"/>
    <w:rsid w:val="0027356D"/>
    <w:rsid w:val="00273B24"/>
    <w:rsid w:val="00273EE0"/>
    <w:rsid w:val="0027419A"/>
    <w:rsid w:val="00274B86"/>
    <w:rsid w:val="00274CAD"/>
    <w:rsid w:val="0027583C"/>
    <w:rsid w:val="00276D68"/>
    <w:rsid w:val="002776F1"/>
    <w:rsid w:val="0027789B"/>
    <w:rsid w:val="00280123"/>
    <w:rsid w:val="0028087A"/>
    <w:rsid w:val="00281EFA"/>
    <w:rsid w:val="00282746"/>
    <w:rsid w:val="002827B6"/>
    <w:rsid w:val="00283FC9"/>
    <w:rsid w:val="00284112"/>
    <w:rsid w:val="00284E1F"/>
    <w:rsid w:val="00285108"/>
    <w:rsid w:val="002866DE"/>
    <w:rsid w:val="002879CF"/>
    <w:rsid w:val="0029030E"/>
    <w:rsid w:val="00290EF2"/>
    <w:rsid w:val="002939CD"/>
    <w:rsid w:val="00293A07"/>
    <w:rsid w:val="002942E0"/>
    <w:rsid w:val="00296606"/>
    <w:rsid w:val="002968EB"/>
    <w:rsid w:val="00296AAC"/>
    <w:rsid w:val="00296AF4"/>
    <w:rsid w:val="00296D9C"/>
    <w:rsid w:val="0029792F"/>
    <w:rsid w:val="002A1064"/>
    <w:rsid w:val="002A1E6A"/>
    <w:rsid w:val="002A228D"/>
    <w:rsid w:val="002A2448"/>
    <w:rsid w:val="002A3B49"/>
    <w:rsid w:val="002A3CCB"/>
    <w:rsid w:val="002A3E39"/>
    <w:rsid w:val="002A48BC"/>
    <w:rsid w:val="002A4AA5"/>
    <w:rsid w:val="002A4D61"/>
    <w:rsid w:val="002A6D75"/>
    <w:rsid w:val="002B036A"/>
    <w:rsid w:val="002B17D1"/>
    <w:rsid w:val="002B1D7D"/>
    <w:rsid w:val="002B2D5D"/>
    <w:rsid w:val="002B42DC"/>
    <w:rsid w:val="002B49CC"/>
    <w:rsid w:val="002B4B32"/>
    <w:rsid w:val="002B4EBD"/>
    <w:rsid w:val="002B6C5E"/>
    <w:rsid w:val="002B76BF"/>
    <w:rsid w:val="002B797F"/>
    <w:rsid w:val="002C1634"/>
    <w:rsid w:val="002C2E61"/>
    <w:rsid w:val="002C30B1"/>
    <w:rsid w:val="002C30FA"/>
    <w:rsid w:val="002C3776"/>
    <w:rsid w:val="002C494D"/>
    <w:rsid w:val="002C610D"/>
    <w:rsid w:val="002C6DEF"/>
    <w:rsid w:val="002C72D5"/>
    <w:rsid w:val="002C791B"/>
    <w:rsid w:val="002C7E98"/>
    <w:rsid w:val="002C7F59"/>
    <w:rsid w:val="002D07CF"/>
    <w:rsid w:val="002D1220"/>
    <w:rsid w:val="002D1687"/>
    <w:rsid w:val="002D188C"/>
    <w:rsid w:val="002D1D0D"/>
    <w:rsid w:val="002D2274"/>
    <w:rsid w:val="002D36DF"/>
    <w:rsid w:val="002D3918"/>
    <w:rsid w:val="002D4237"/>
    <w:rsid w:val="002D55AC"/>
    <w:rsid w:val="002D6481"/>
    <w:rsid w:val="002D64B9"/>
    <w:rsid w:val="002E085D"/>
    <w:rsid w:val="002E34A0"/>
    <w:rsid w:val="002E411C"/>
    <w:rsid w:val="002E437D"/>
    <w:rsid w:val="002E4549"/>
    <w:rsid w:val="002E4ED8"/>
    <w:rsid w:val="002E5278"/>
    <w:rsid w:val="002E56E3"/>
    <w:rsid w:val="002E5842"/>
    <w:rsid w:val="002E617C"/>
    <w:rsid w:val="002E7B2B"/>
    <w:rsid w:val="002F047A"/>
    <w:rsid w:val="002F2D6C"/>
    <w:rsid w:val="002F440A"/>
    <w:rsid w:val="002F457B"/>
    <w:rsid w:val="002F4829"/>
    <w:rsid w:val="002F4D8D"/>
    <w:rsid w:val="002F526D"/>
    <w:rsid w:val="00300752"/>
    <w:rsid w:val="00300CF6"/>
    <w:rsid w:val="00301769"/>
    <w:rsid w:val="00301AD9"/>
    <w:rsid w:val="00301B48"/>
    <w:rsid w:val="00302943"/>
    <w:rsid w:val="00302D09"/>
    <w:rsid w:val="003039D8"/>
    <w:rsid w:val="00303BD6"/>
    <w:rsid w:val="00303C66"/>
    <w:rsid w:val="003049F3"/>
    <w:rsid w:val="0030510A"/>
    <w:rsid w:val="00306023"/>
    <w:rsid w:val="00306517"/>
    <w:rsid w:val="003069AB"/>
    <w:rsid w:val="00306F79"/>
    <w:rsid w:val="0030B0A0"/>
    <w:rsid w:val="00310D5F"/>
    <w:rsid w:val="00311BAD"/>
    <w:rsid w:val="00311BC0"/>
    <w:rsid w:val="00311CF8"/>
    <w:rsid w:val="00312BE7"/>
    <w:rsid w:val="00313819"/>
    <w:rsid w:val="00313EE1"/>
    <w:rsid w:val="00313EF8"/>
    <w:rsid w:val="00314877"/>
    <w:rsid w:val="00315019"/>
    <w:rsid w:val="00315229"/>
    <w:rsid w:val="003156BE"/>
    <w:rsid w:val="00316A1C"/>
    <w:rsid w:val="00316A51"/>
    <w:rsid w:val="00317139"/>
    <w:rsid w:val="00317474"/>
    <w:rsid w:val="00317FEB"/>
    <w:rsid w:val="0032093C"/>
    <w:rsid w:val="00321820"/>
    <w:rsid w:val="003218F4"/>
    <w:rsid w:val="003227A2"/>
    <w:rsid w:val="00325096"/>
    <w:rsid w:val="00326FA7"/>
    <w:rsid w:val="00327E83"/>
    <w:rsid w:val="00331789"/>
    <w:rsid w:val="00331F43"/>
    <w:rsid w:val="003321E3"/>
    <w:rsid w:val="00332218"/>
    <w:rsid w:val="00332930"/>
    <w:rsid w:val="003334F0"/>
    <w:rsid w:val="00333AE6"/>
    <w:rsid w:val="003340B3"/>
    <w:rsid w:val="003341BC"/>
    <w:rsid w:val="0033462C"/>
    <w:rsid w:val="00334695"/>
    <w:rsid w:val="00334724"/>
    <w:rsid w:val="00334795"/>
    <w:rsid w:val="0033489A"/>
    <w:rsid w:val="00334A53"/>
    <w:rsid w:val="00335496"/>
    <w:rsid w:val="0033708E"/>
    <w:rsid w:val="0034017D"/>
    <w:rsid w:val="00340BE9"/>
    <w:rsid w:val="00340D05"/>
    <w:rsid w:val="00341188"/>
    <w:rsid w:val="00341F6C"/>
    <w:rsid w:val="003430C8"/>
    <w:rsid w:val="00343C1C"/>
    <w:rsid w:val="00343C53"/>
    <w:rsid w:val="00343ECF"/>
    <w:rsid w:val="00344930"/>
    <w:rsid w:val="003452E5"/>
    <w:rsid w:val="003456C6"/>
    <w:rsid w:val="00345C71"/>
    <w:rsid w:val="00345CA2"/>
    <w:rsid w:val="0034720C"/>
    <w:rsid w:val="003475A1"/>
    <w:rsid w:val="00350413"/>
    <w:rsid w:val="00350C19"/>
    <w:rsid w:val="00351AA4"/>
    <w:rsid w:val="003534E4"/>
    <w:rsid w:val="0035386B"/>
    <w:rsid w:val="00354A8A"/>
    <w:rsid w:val="00354FCA"/>
    <w:rsid w:val="00355116"/>
    <w:rsid w:val="003553EF"/>
    <w:rsid w:val="00356501"/>
    <w:rsid w:val="0035654D"/>
    <w:rsid w:val="00356AD9"/>
    <w:rsid w:val="00356B7D"/>
    <w:rsid w:val="00356F9A"/>
    <w:rsid w:val="0035709E"/>
    <w:rsid w:val="003576D3"/>
    <w:rsid w:val="00357B5A"/>
    <w:rsid w:val="003603F7"/>
    <w:rsid w:val="003612B4"/>
    <w:rsid w:val="0036137C"/>
    <w:rsid w:val="00362CFC"/>
    <w:rsid w:val="00364B8D"/>
    <w:rsid w:val="00364BF2"/>
    <w:rsid w:val="0036A92C"/>
    <w:rsid w:val="00370372"/>
    <w:rsid w:val="003714A9"/>
    <w:rsid w:val="00371FB3"/>
    <w:rsid w:val="00372859"/>
    <w:rsid w:val="00381FFE"/>
    <w:rsid w:val="003832CD"/>
    <w:rsid w:val="0038388A"/>
    <w:rsid w:val="0038471E"/>
    <w:rsid w:val="003853F8"/>
    <w:rsid w:val="003874ED"/>
    <w:rsid w:val="00387AB3"/>
    <w:rsid w:val="00387B7D"/>
    <w:rsid w:val="00387C2D"/>
    <w:rsid w:val="00387C40"/>
    <w:rsid w:val="00387CBB"/>
    <w:rsid w:val="00390A98"/>
    <w:rsid w:val="0039197C"/>
    <w:rsid w:val="00392601"/>
    <w:rsid w:val="00393250"/>
    <w:rsid w:val="00393A4C"/>
    <w:rsid w:val="003960BD"/>
    <w:rsid w:val="00396CEF"/>
    <w:rsid w:val="0039728A"/>
    <w:rsid w:val="003975C6"/>
    <w:rsid w:val="00397888"/>
    <w:rsid w:val="00397EB2"/>
    <w:rsid w:val="003A1588"/>
    <w:rsid w:val="003A15C4"/>
    <w:rsid w:val="003A1A27"/>
    <w:rsid w:val="003A2FDC"/>
    <w:rsid w:val="003A328A"/>
    <w:rsid w:val="003A5793"/>
    <w:rsid w:val="003B018F"/>
    <w:rsid w:val="003B03B0"/>
    <w:rsid w:val="003B074F"/>
    <w:rsid w:val="003B22F2"/>
    <w:rsid w:val="003B23FC"/>
    <w:rsid w:val="003B3FFB"/>
    <w:rsid w:val="003B431B"/>
    <w:rsid w:val="003B54D6"/>
    <w:rsid w:val="003C0366"/>
    <w:rsid w:val="003C2311"/>
    <w:rsid w:val="003C3679"/>
    <w:rsid w:val="003C4321"/>
    <w:rsid w:val="003C4B53"/>
    <w:rsid w:val="003C4DD8"/>
    <w:rsid w:val="003C575A"/>
    <w:rsid w:val="003C59FB"/>
    <w:rsid w:val="003C6E11"/>
    <w:rsid w:val="003C7852"/>
    <w:rsid w:val="003C7D48"/>
    <w:rsid w:val="003D0212"/>
    <w:rsid w:val="003D046F"/>
    <w:rsid w:val="003D076A"/>
    <w:rsid w:val="003D12D2"/>
    <w:rsid w:val="003D39BE"/>
    <w:rsid w:val="003D3A0C"/>
    <w:rsid w:val="003D54ED"/>
    <w:rsid w:val="003D591E"/>
    <w:rsid w:val="003D64ED"/>
    <w:rsid w:val="003D6D44"/>
    <w:rsid w:val="003D6E8E"/>
    <w:rsid w:val="003D6EF6"/>
    <w:rsid w:val="003D7463"/>
    <w:rsid w:val="003D7F77"/>
    <w:rsid w:val="003E1226"/>
    <w:rsid w:val="003E1B44"/>
    <w:rsid w:val="003E24EA"/>
    <w:rsid w:val="003E3451"/>
    <w:rsid w:val="003E41E7"/>
    <w:rsid w:val="003E4260"/>
    <w:rsid w:val="003E5DE7"/>
    <w:rsid w:val="003E600C"/>
    <w:rsid w:val="003E68EE"/>
    <w:rsid w:val="003E6978"/>
    <w:rsid w:val="003E77F8"/>
    <w:rsid w:val="003F061F"/>
    <w:rsid w:val="003F113F"/>
    <w:rsid w:val="003F151D"/>
    <w:rsid w:val="003F2332"/>
    <w:rsid w:val="003F36B2"/>
    <w:rsid w:val="003F3745"/>
    <w:rsid w:val="003F3E9D"/>
    <w:rsid w:val="003F43DA"/>
    <w:rsid w:val="003F4E96"/>
    <w:rsid w:val="003F620A"/>
    <w:rsid w:val="003F66D8"/>
    <w:rsid w:val="003F7B8D"/>
    <w:rsid w:val="003F7E78"/>
    <w:rsid w:val="003F7FD3"/>
    <w:rsid w:val="00400001"/>
    <w:rsid w:val="004001DB"/>
    <w:rsid w:val="00400AA4"/>
    <w:rsid w:val="0040184A"/>
    <w:rsid w:val="0040401D"/>
    <w:rsid w:val="0040468C"/>
    <w:rsid w:val="004048AA"/>
    <w:rsid w:val="00404BC6"/>
    <w:rsid w:val="00404EA1"/>
    <w:rsid w:val="00405872"/>
    <w:rsid w:val="00407604"/>
    <w:rsid w:val="0041036C"/>
    <w:rsid w:val="00411089"/>
    <w:rsid w:val="00412103"/>
    <w:rsid w:val="004129BE"/>
    <w:rsid w:val="00414986"/>
    <w:rsid w:val="004156F6"/>
    <w:rsid w:val="004157AE"/>
    <w:rsid w:val="004159BE"/>
    <w:rsid w:val="004165DD"/>
    <w:rsid w:val="004169A1"/>
    <w:rsid w:val="00416A77"/>
    <w:rsid w:val="00417FE9"/>
    <w:rsid w:val="004201C2"/>
    <w:rsid w:val="0042119F"/>
    <w:rsid w:val="00421293"/>
    <w:rsid w:val="00421EDC"/>
    <w:rsid w:val="0042317F"/>
    <w:rsid w:val="00423A2E"/>
    <w:rsid w:val="004247A9"/>
    <w:rsid w:val="004250CD"/>
    <w:rsid w:val="00425CE6"/>
    <w:rsid w:val="00425E86"/>
    <w:rsid w:val="00426FFE"/>
    <w:rsid w:val="004310B3"/>
    <w:rsid w:val="0043121F"/>
    <w:rsid w:val="00432023"/>
    <w:rsid w:val="00432E08"/>
    <w:rsid w:val="004354ED"/>
    <w:rsid w:val="00436180"/>
    <w:rsid w:val="00436686"/>
    <w:rsid w:val="0043710C"/>
    <w:rsid w:val="004409BE"/>
    <w:rsid w:val="00440D9F"/>
    <w:rsid w:val="00440FE2"/>
    <w:rsid w:val="00442B26"/>
    <w:rsid w:val="00442BEC"/>
    <w:rsid w:val="004434FF"/>
    <w:rsid w:val="00443C81"/>
    <w:rsid w:val="004442E8"/>
    <w:rsid w:val="0044473E"/>
    <w:rsid w:val="0044525A"/>
    <w:rsid w:val="00445503"/>
    <w:rsid w:val="0044579D"/>
    <w:rsid w:val="00445A4D"/>
    <w:rsid w:val="00446795"/>
    <w:rsid w:val="00446BD2"/>
    <w:rsid w:val="00447728"/>
    <w:rsid w:val="00447B7D"/>
    <w:rsid w:val="00450842"/>
    <w:rsid w:val="00451EA6"/>
    <w:rsid w:val="0045203C"/>
    <w:rsid w:val="00454CCA"/>
    <w:rsid w:val="00455233"/>
    <w:rsid w:val="00455A01"/>
    <w:rsid w:val="00455CDE"/>
    <w:rsid w:val="0045641E"/>
    <w:rsid w:val="00456609"/>
    <w:rsid w:val="004574F0"/>
    <w:rsid w:val="0046007B"/>
    <w:rsid w:val="00461565"/>
    <w:rsid w:val="00461718"/>
    <w:rsid w:val="0046176B"/>
    <w:rsid w:val="00461E83"/>
    <w:rsid w:val="004629DB"/>
    <w:rsid w:val="00462C06"/>
    <w:rsid w:val="00463524"/>
    <w:rsid w:val="00463CE6"/>
    <w:rsid w:val="004643ED"/>
    <w:rsid w:val="00464950"/>
    <w:rsid w:val="00464C2B"/>
    <w:rsid w:val="00466694"/>
    <w:rsid w:val="004668A4"/>
    <w:rsid w:val="004669A6"/>
    <w:rsid w:val="00467C64"/>
    <w:rsid w:val="0047244A"/>
    <w:rsid w:val="0047247E"/>
    <w:rsid w:val="00472766"/>
    <w:rsid w:val="00474D64"/>
    <w:rsid w:val="00474EB3"/>
    <w:rsid w:val="00475347"/>
    <w:rsid w:val="004754AC"/>
    <w:rsid w:val="00475A4B"/>
    <w:rsid w:val="00475C91"/>
    <w:rsid w:val="00477800"/>
    <w:rsid w:val="00480611"/>
    <w:rsid w:val="00480CE0"/>
    <w:rsid w:val="004818EE"/>
    <w:rsid w:val="00481F84"/>
    <w:rsid w:val="00482259"/>
    <w:rsid w:val="004826E2"/>
    <w:rsid w:val="00483756"/>
    <w:rsid w:val="00483EA1"/>
    <w:rsid w:val="004842A0"/>
    <w:rsid w:val="00484A6B"/>
    <w:rsid w:val="00485940"/>
    <w:rsid w:val="00485D28"/>
    <w:rsid w:val="0048636D"/>
    <w:rsid w:val="00486762"/>
    <w:rsid w:val="004906EF"/>
    <w:rsid w:val="00491682"/>
    <w:rsid w:val="004918BC"/>
    <w:rsid w:val="00491D58"/>
    <w:rsid w:val="00491E46"/>
    <w:rsid w:val="004923E4"/>
    <w:rsid w:val="00492E05"/>
    <w:rsid w:val="004934CF"/>
    <w:rsid w:val="00493633"/>
    <w:rsid w:val="00493783"/>
    <w:rsid w:val="00493FF7"/>
    <w:rsid w:val="00494432"/>
    <w:rsid w:val="004950B6"/>
    <w:rsid w:val="004957B7"/>
    <w:rsid w:val="00495F44"/>
    <w:rsid w:val="00496156"/>
    <w:rsid w:val="00497A5B"/>
    <w:rsid w:val="004A04F5"/>
    <w:rsid w:val="004A239E"/>
    <w:rsid w:val="004A2F03"/>
    <w:rsid w:val="004A52C4"/>
    <w:rsid w:val="004A5841"/>
    <w:rsid w:val="004A66E4"/>
    <w:rsid w:val="004A6F9F"/>
    <w:rsid w:val="004A76FD"/>
    <w:rsid w:val="004A7C63"/>
    <w:rsid w:val="004A7D15"/>
    <w:rsid w:val="004B0657"/>
    <w:rsid w:val="004B0D7A"/>
    <w:rsid w:val="004B1359"/>
    <w:rsid w:val="004B1718"/>
    <w:rsid w:val="004B1865"/>
    <w:rsid w:val="004B1FC9"/>
    <w:rsid w:val="004B2AC6"/>
    <w:rsid w:val="004B2DB4"/>
    <w:rsid w:val="004B3829"/>
    <w:rsid w:val="004B3BA9"/>
    <w:rsid w:val="004B3F09"/>
    <w:rsid w:val="004B4443"/>
    <w:rsid w:val="004B545E"/>
    <w:rsid w:val="004B56F7"/>
    <w:rsid w:val="004B5BE4"/>
    <w:rsid w:val="004B6478"/>
    <w:rsid w:val="004B6EAA"/>
    <w:rsid w:val="004B71F1"/>
    <w:rsid w:val="004B7B3C"/>
    <w:rsid w:val="004B7DFE"/>
    <w:rsid w:val="004C0BEB"/>
    <w:rsid w:val="004C1409"/>
    <w:rsid w:val="004C1E13"/>
    <w:rsid w:val="004C30EC"/>
    <w:rsid w:val="004C3193"/>
    <w:rsid w:val="004C3508"/>
    <w:rsid w:val="004C4172"/>
    <w:rsid w:val="004C60E0"/>
    <w:rsid w:val="004C678C"/>
    <w:rsid w:val="004C770A"/>
    <w:rsid w:val="004C7B3E"/>
    <w:rsid w:val="004D1F02"/>
    <w:rsid w:val="004D4094"/>
    <w:rsid w:val="004D4290"/>
    <w:rsid w:val="004D52B9"/>
    <w:rsid w:val="004D5AD8"/>
    <w:rsid w:val="004D5EB5"/>
    <w:rsid w:val="004D6412"/>
    <w:rsid w:val="004D6775"/>
    <w:rsid w:val="004D76A3"/>
    <w:rsid w:val="004D778C"/>
    <w:rsid w:val="004D7EAC"/>
    <w:rsid w:val="004DAAC3"/>
    <w:rsid w:val="004DFE16"/>
    <w:rsid w:val="004E0F07"/>
    <w:rsid w:val="004E1683"/>
    <w:rsid w:val="004E191D"/>
    <w:rsid w:val="004E20E2"/>
    <w:rsid w:val="004E2B7F"/>
    <w:rsid w:val="004E3164"/>
    <w:rsid w:val="004E33CB"/>
    <w:rsid w:val="004E36A8"/>
    <w:rsid w:val="004E3D18"/>
    <w:rsid w:val="004E482F"/>
    <w:rsid w:val="004E4E7F"/>
    <w:rsid w:val="004E4FC4"/>
    <w:rsid w:val="004E5E11"/>
    <w:rsid w:val="004E6CE4"/>
    <w:rsid w:val="004F1BCB"/>
    <w:rsid w:val="004F35B1"/>
    <w:rsid w:val="004F3BFA"/>
    <w:rsid w:val="004F41B9"/>
    <w:rsid w:val="004F4D97"/>
    <w:rsid w:val="004F4EDE"/>
    <w:rsid w:val="004F55AE"/>
    <w:rsid w:val="004F608D"/>
    <w:rsid w:val="004F6610"/>
    <w:rsid w:val="004F67E0"/>
    <w:rsid w:val="004F7550"/>
    <w:rsid w:val="004F7806"/>
    <w:rsid w:val="004F7D0E"/>
    <w:rsid w:val="005008E8"/>
    <w:rsid w:val="005008ED"/>
    <w:rsid w:val="00501CF8"/>
    <w:rsid w:val="00501D61"/>
    <w:rsid w:val="0050217C"/>
    <w:rsid w:val="00502D2A"/>
    <w:rsid w:val="005037E3"/>
    <w:rsid w:val="00504051"/>
    <w:rsid w:val="00504576"/>
    <w:rsid w:val="00504E11"/>
    <w:rsid w:val="00505931"/>
    <w:rsid w:val="00505936"/>
    <w:rsid w:val="00505DBC"/>
    <w:rsid w:val="00505E8A"/>
    <w:rsid w:val="00506A02"/>
    <w:rsid w:val="005077F4"/>
    <w:rsid w:val="00511952"/>
    <w:rsid w:val="00511FA1"/>
    <w:rsid w:val="00512B1B"/>
    <w:rsid w:val="00512CD5"/>
    <w:rsid w:val="00512DED"/>
    <w:rsid w:val="0051327B"/>
    <w:rsid w:val="005139B6"/>
    <w:rsid w:val="00514478"/>
    <w:rsid w:val="00514DD5"/>
    <w:rsid w:val="00516F17"/>
    <w:rsid w:val="00517C66"/>
    <w:rsid w:val="00520544"/>
    <w:rsid w:val="00520AEB"/>
    <w:rsid w:val="00522914"/>
    <w:rsid w:val="005232C4"/>
    <w:rsid w:val="00523837"/>
    <w:rsid w:val="005242DD"/>
    <w:rsid w:val="005244E2"/>
    <w:rsid w:val="00524865"/>
    <w:rsid w:val="00525FFF"/>
    <w:rsid w:val="0052607A"/>
    <w:rsid w:val="00526D7A"/>
    <w:rsid w:val="00526D8A"/>
    <w:rsid w:val="00530E00"/>
    <w:rsid w:val="005313EA"/>
    <w:rsid w:val="00531B3B"/>
    <w:rsid w:val="0053224C"/>
    <w:rsid w:val="00532B44"/>
    <w:rsid w:val="00533389"/>
    <w:rsid w:val="005342D4"/>
    <w:rsid w:val="005343B7"/>
    <w:rsid w:val="00535DED"/>
    <w:rsid w:val="00540F0E"/>
    <w:rsid w:val="005417F3"/>
    <w:rsid w:val="00541E34"/>
    <w:rsid w:val="00542188"/>
    <w:rsid w:val="00543545"/>
    <w:rsid w:val="005442E9"/>
    <w:rsid w:val="0054482D"/>
    <w:rsid w:val="005455BD"/>
    <w:rsid w:val="0054582F"/>
    <w:rsid w:val="005461BB"/>
    <w:rsid w:val="00546E3D"/>
    <w:rsid w:val="00547585"/>
    <w:rsid w:val="005510EE"/>
    <w:rsid w:val="00552162"/>
    <w:rsid w:val="005531E0"/>
    <w:rsid w:val="005536F0"/>
    <w:rsid w:val="00554137"/>
    <w:rsid w:val="00554B7A"/>
    <w:rsid w:val="005550F1"/>
    <w:rsid w:val="00556578"/>
    <w:rsid w:val="0055695B"/>
    <w:rsid w:val="005602C3"/>
    <w:rsid w:val="005609AA"/>
    <w:rsid w:val="00560CCA"/>
    <w:rsid w:val="005616A4"/>
    <w:rsid w:val="00562416"/>
    <w:rsid w:val="00562505"/>
    <w:rsid w:val="005626EE"/>
    <w:rsid w:val="00563C50"/>
    <w:rsid w:val="0056489D"/>
    <w:rsid w:val="00565A15"/>
    <w:rsid w:val="00566626"/>
    <w:rsid w:val="00567241"/>
    <w:rsid w:val="005673C7"/>
    <w:rsid w:val="005677C7"/>
    <w:rsid w:val="00572938"/>
    <w:rsid w:val="00574BB0"/>
    <w:rsid w:val="00574C8C"/>
    <w:rsid w:val="00574F50"/>
    <w:rsid w:val="00575084"/>
    <w:rsid w:val="00575301"/>
    <w:rsid w:val="00575428"/>
    <w:rsid w:val="00576E93"/>
    <w:rsid w:val="0057796A"/>
    <w:rsid w:val="00577A91"/>
    <w:rsid w:val="00577BAA"/>
    <w:rsid w:val="00577EFF"/>
    <w:rsid w:val="005800D4"/>
    <w:rsid w:val="00581DF0"/>
    <w:rsid w:val="0058287D"/>
    <w:rsid w:val="00582B24"/>
    <w:rsid w:val="005844F8"/>
    <w:rsid w:val="005848B9"/>
    <w:rsid w:val="005851E5"/>
    <w:rsid w:val="00585391"/>
    <w:rsid w:val="0058571B"/>
    <w:rsid w:val="00587B23"/>
    <w:rsid w:val="00590893"/>
    <w:rsid w:val="00590BC8"/>
    <w:rsid w:val="0059122E"/>
    <w:rsid w:val="00591280"/>
    <w:rsid w:val="005912C0"/>
    <w:rsid w:val="00592EAE"/>
    <w:rsid w:val="00593205"/>
    <w:rsid w:val="00594E0A"/>
    <w:rsid w:val="005973C7"/>
    <w:rsid w:val="0059ADE9"/>
    <w:rsid w:val="005A02F3"/>
    <w:rsid w:val="005A04DC"/>
    <w:rsid w:val="005A1635"/>
    <w:rsid w:val="005A1D63"/>
    <w:rsid w:val="005A1D94"/>
    <w:rsid w:val="005A23AF"/>
    <w:rsid w:val="005A2BB2"/>
    <w:rsid w:val="005A2D7A"/>
    <w:rsid w:val="005A30D7"/>
    <w:rsid w:val="005A356A"/>
    <w:rsid w:val="005A3F2F"/>
    <w:rsid w:val="005A49A5"/>
    <w:rsid w:val="005A4C96"/>
    <w:rsid w:val="005A51A0"/>
    <w:rsid w:val="005A751F"/>
    <w:rsid w:val="005B0514"/>
    <w:rsid w:val="005B143D"/>
    <w:rsid w:val="005B25E1"/>
    <w:rsid w:val="005B2B16"/>
    <w:rsid w:val="005B45FF"/>
    <w:rsid w:val="005B4ABC"/>
    <w:rsid w:val="005B5191"/>
    <w:rsid w:val="005B566A"/>
    <w:rsid w:val="005B5ACD"/>
    <w:rsid w:val="005B74E4"/>
    <w:rsid w:val="005B78F2"/>
    <w:rsid w:val="005B79B6"/>
    <w:rsid w:val="005C0FBF"/>
    <w:rsid w:val="005C17BF"/>
    <w:rsid w:val="005C22C6"/>
    <w:rsid w:val="005C25E1"/>
    <w:rsid w:val="005C2795"/>
    <w:rsid w:val="005C34E7"/>
    <w:rsid w:val="005C4078"/>
    <w:rsid w:val="005C4594"/>
    <w:rsid w:val="005C6D71"/>
    <w:rsid w:val="005C6E38"/>
    <w:rsid w:val="005C7CE9"/>
    <w:rsid w:val="005D0026"/>
    <w:rsid w:val="005D0142"/>
    <w:rsid w:val="005D04B2"/>
    <w:rsid w:val="005D068A"/>
    <w:rsid w:val="005D0D25"/>
    <w:rsid w:val="005D1365"/>
    <w:rsid w:val="005D25EA"/>
    <w:rsid w:val="005D479B"/>
    <w:rsid w:val="005D4942"/>
    <w:rsid w:val="005D4D1A"/>
    <w:rsid w:val="005D6010"/>
    <w:rsid w:val="005D649D"/>
    <w:rsid w:val="005D75A0"/>
    <w:rsid w:val="005DA4FD"/>
    <w:rsid w:val="005E22F6"/>
    <w:rsid w:val="005E320C"/>
    <w:rsid w:val="005E439E"/>
    <w:rsid w:val="005E4B77"/>
    <w:rsid w:val="005E51F5"/>
    <w:rsid w:val="005E5C03"/>
    <w:rsid w:val="005E62D5"/>
    <w:rsid w:val="005E6383"/>
    <w:rsid w:val="005E681B"/>
    <w:rsid w:val="005E72EB"/>
    <w:rsid w:val="005E77F4"/>
    <w:rsid w:val="005E7B55"/>
    <w:rsid w:val="005F08E2"/>
    <w:rsid w:val="005F160B"/>
    <w:rsid w:val="005F361C"/>
    <w:rsid w:val="005F49A7"/>
    <w:rsid w:val="005F65C5"/>
    <w:rsid w:val="005F6B03"/>
    <w:rsid w:val="00600029"/>
    <w:rsid w:val="006004B4"/>
    <w:rsid w:val="00601D60"/>
    <w:rsid w:val="006024D8"/>
    <w:rsid w:val="00603040"/>
    <w:rsid w:val="0060337B"/>
    <w:rsid w:val="00603398"/>
    <w:rsid w:val="0060340D"/>
    <w:rsid w:val="006049B0"/>
    <w:rsid w:val="00605490"/>
    <w:rsid w:val="00605D18"/>
    <w:rsid w:val="006062FA"/>
    <w:rsid w:val="00606B66"/>
    <w:rsid w:val="0060744E"/>
    <w:rsid w:val="00607514"/>
    <w:rsid w:val="00607C4B"/>
    <w:rsid w:val="00607CB0"/>
    <w:rsid w:val="006104BB"/>
    <w:rsid w:val="006108D8"/>
    <w:rsid w:val="00610911"/>
    <w:rsid w:val="006121E0"/>
    <w:rsid w:val="0061230E"/>
    <w:rsid w:val="00613135"/>
    <w:rsid w:val="0061327F"/>
    <w:rsid w:val="006137F6"/>
    <w:rsid w:val="00613BC3"/>
    <w:rsid w:val="00614AF0"/>
    <w:rsid w:val="00614C21"/>
    <w:rsid w:val="00615158"/>
    <w:rsid w:val="00615D26"/>
    <w:rsid w:val="00616771"/>
    <w:rsid w:val="00617063"/>
    <w:rsid w:val="00617696"/>
    <w:rsid w:val="00621737"/>
    <w:rsid w:val="0062246D"/>
    <w:rsid w:val="00623996"/>
    <w:rsid w:val="00624096"/>
    <w:rsid w:val="0062458F"/>
    <w:rsid w:val="0062489A"/>
    <w:rsid w:val="006256F4"/>
    <w:rsid w:val="006264A1"/>
    <w:rsid w:val="0062686E"/>
    <w:rsid w:val="0063123D"/>
    <w:rsid w:val="0063139F"/>
    <w:rsid w:val="006313B6"/>
    <w:rsid w:val="0063149A"/>
    <w:rsid w:val="006324A8"/>
    <w:rsid w:val="00632840"/>
    <w:rsid w:val="006329DA"/>
    <w:rsid w:val="00635443"/>
    <w:rsid w:val="006355F4"/>
    <w:rsid w:val="006360C1"/>
    <w:rsid w:val="006369D4"/>
    <w:rsid w:val="00637403"/>
    <w:rsid w:val="0063787A"/>
    <w:rsid w:val="00637A74"/>
    <w:rsid w:val="00637D7D"/>
    <w:rsid w:val="0064098F"/>
    <w:rsid w:val="00642167"/>
    <w:rsid w:val="00642CC8"/>
    <w:rsid w:val="006442BF"/>
    <w:rsid w:val="006444F1"/>
    <w:rsid w:val="0064512B"/>
    <w:rsid w:val="00645507"/>
    <w:rsid w:val="00647490"/>
    <w:rsid w:val="00647806"/>
    <w:rsid w:val="006515CC"/>
    <w:rsid w:val="006527E9"/>
    <w:rsid w:val="006533BE"/>
    <w:rsid w:val="006540BD"/>
    <w:rsid w:val="0065423C"/>
    <w:rsid w:val="006543B1"/>
    <w:rsid w:val="00654B45"/>
    <w:rsid w:val="00655026"/>
    <w:rsid w:val="006555AD"/>
    <w:rsid w:val="00656E89"/>
    <w:rsid w:val="006572D8"/>
    <w:rsid w:val="00657CAE"/>
    <w:rsid w:val="00657D4E"/>
    <w:rsid w:val="00660885"/>
    <w:rsid w:val="00660B07"/>
    <w:rsid w:val="006610D2"/>
    <w:rsid w:val="00662551"/>
    <w:rsid w:val="00662750"/>
    <w:rsid w:val="00663280"/>
    <w:rsid w:val="006647E2"/>
    <w:rsid w:val="006650EF"/>
    <w:rsid w:val="0066570B"/>
    <w:rsid w:val="006657D4"/>
    <w:rsid w:val="00665A5F"/>
    <w:rsid w:val="00665AF9"/>
    <w:rsid w:val="0066644C"/>
    <w:rsid w:val="00666F13"/>
    <w:rsid w:val="0066732C"/>
    <w:rsid w:val="006702A2"/>
    <w:rsid w:val="00671869"/>
    <w:rsid w:val="0067206D"/>
    <w:rsid w:val="00672173"/>
    <w:rsid w:val="00672DAB"/>
    <w:rsid w:val="00673646"/>
    <w:rsid w:val="00673B44"/>
    <w:rsid w:val="00675E60"/>
    <w:rsid w:val="006760CA"/>
    <w:rsid w:val="00676812"/>
    <w:rsid w:val="00676900"/>
    <w:rsid w:val="00677584"/>
    <w:rsid w:val="00680A74"/>
    <w:rsid w:val="00681488"/>
    <w:rsid w:val="00682888"/>
    <w:rsid w:val="00684127"/>
    <w:rsid w:val="00686E62"/>
    <w:rsid w:val="00686FFC"/>
    <w:rsid w:val="00690565"/>
    <w:rsid w:val="00690E72"/>
    <w:rsid w:val="006918EE"/>
    <w:rsid w:val="00692018"/>
    <w:rsid w:val="006929AB"/>
    <w:rsid w:val="0069384F"/>
    <w:rsid w:val="006947AB"/>
    <w:rsid w:val="00694890"/>
    <w:rsid w:val="0069509C"/>
    <w:rsid w:val="00695D2A"/>
    <w:rsid w:val="00696BBA"/>
    <w:rsid w:val="006974BF"/>
    <w:rsid w:val="0069793A"/>
    <w:rsid w:val="006A0B5C"/>
    <w:rsid w:val="006A0BDD"/>
    <w:rsid w:val="006A1F7C"/>
    <w:rsid w:val="006A2494"/>
    <w:rsid w:val="006A24A9"/>
    <w:rsid w:val="006A3366"/>
    <w:rsid w:val="006A39EF"/>
    <w:rsid w:val="006A453F"/>
    <w:rsid w:val="006A5710"/>
    <w:rsid w:val="006A645A"/>
    <w:rsid w:val="006A6E4D"/>
    <w:rsid w:val="006A7510"/>
    <w:rsid w:val="006B0065"/>
    <w:rsid w:val="006B0224"/>
    <w:rsid w:val="006B07CB"/>
    <w:rsid w:val="006B0BB9"/>
    <w:rsid w:val="006B0EF0"/>
    <w:rsid w:val="006B1493"/>
    <w:rsid w:val="006B15FE"/>
    <w:rsid w:val="006B16EC"/>
    <w:rsid w:val="006B39FF"/>
    <w:rsid w:val="006B40AD"/>
    <w:rsid w:val="006B4E09"/>
    <w:rsid w:val="006B5024"/>
    <w:rsid w:val="006B5890"/>
    <w:rsid w:val="006B5DC3"/>
    <w:rsid w:val="006B6CEE"/>
    <w:rsid w:val="006B7279"/>
    <w:rsid w:val="006C0E3D"/>
    <w:rsid w:val="006C2681"/>
    <w:rsid w:val="006C2776"/>
    <w:rsid w:val="006C2A02"/>
    <w:rsid w:val="006C2A48"/>
    <w:rsid w:val="006C3CB0"/>
    <w:rsid w:val="006C45CC"/>
    <w:rsid w:val="006C48E0"/>
    <w:rsid w:val="006C527A"/>
    <w:rsid w:val="006C5E55"/>
    <w:rsid w:val="006C6B8F"/>
    <w:rsid w:val="006C715C"/>
    <w:rsid w:val="006C7B73"/>
    <w:rsid w:val="006D1BDD"/>
    <w:rsid w:val="006D1EDF"/>
    <w:rsid w:val="006D24A0"/>
    <w:rsid w:val="006D2523"/>
    <w:rsid w:val="006D28D3"/>
    <w:rsid w:val="006D2DC6"/>
    <w:rsid w:val="006D2F6A"/>
    <w:rsid w:val="006D3DCD"/>
    <w:rsid w:val="006D4398"/>
    <w:rsid w:val="006D480D"/>
    <w:rsid w:val="006D4D6A"/>
    <w:rsid w:val="006D4F81"/>
    <w:rsid w:val="006D5562"/>
    <w:rsid w:val="006D57F8"/>
    <w:rsid w:val="006E056F"/>
    <w:rsid w:val="006E0F2A"/>
    <w:rsid w:val="006E2871"/>
    <w:rsid w:val="006E38D1"/>
    <w:rsid w:val="006E4211"/>
    <w:rsid w:val="006E4495"/>
    <w:rsid w:val="006E6029"/>
    <w:rsid w:val="006E7441"/>
    <w:rsid w:val="006E7D41"/>
    <w:rsid w:val="006F1215"/>
    <w:rsid w:val="006F3240"/>
    <w:rsid w:val="006F43E8"/>
    <w:rsid w:val="006F470F"/>
    <w:rsid w:val="006F5873"/>
    <w:rsid w:val="006F5F31"/>
    <w:rsid w:val="006F61F9"/>
    <w:rsid w:val="006F67DF"/>
    <w:rsid w:val="006F7FFB"/>
    <w:rsid w:val="00701752"/>
    <w:rsid w:val="0070211A"/>
    <w:rsid w:val="0070396F"/>
    <w:rsid w:val="00704D8F"/>
    <w:rsid w:val="00704EE5"/>
    <w:rsid w:val="00706EA1"/>
    <w:rsid w:val="007072CF"/>
    <w:rsid w:val="0070B3CD"/>
    <w:rsid w:val="00710110"/>
    <w:rsid w:val="00710BCA"/>
    <w:rsid w:val="0071337C"/>
    <w:rsid w:val="00713BB6"/>
    <w:rsid w:val="007145C2"/>
    <w:rsid w:val="0071494A"/>
    <w:rsid w:val="00714D25"/>
    <w:rsid w:val="007151B6"/>
    <w:rsid w:val="007153E5"/>
    <w:rsid w:val="00715C7C"/>
    <w:rsid w:val="00716820"/>
    <w:rsid w:val="007177EE"/>
    <w:rsid w:val="007202A8"/>
    <w:rsid w:val="00722C06"/>
    <w:rsid w:val="007238BF"/>
    <w:rsid w:val="00723A6D"/>
    <w:rsid w:val="00723CBD"/>
    <w:rsid w:val="007240CE"/>
    <w:rsid w:val="00726799"/>
    <w:rsid w:val="0072717A"/>
    <w:rsid w:val="00727D9D"/>
    <w:rsid w:val="007310E6"/>
    <w:rsid w:val="00731516"/>
    <w:rsid w:val="00731563"/>
    <w:rsid w:val="00733C46"/>
    <w:rsid w:val="00733E11"/>
    <w:rsid w:val="00734BC5"/>
    <w:rsid w:val="00740AA4"/>
    <w:rsid w:val="00740BB1"/>
    <w:rsid w:val="00740FB7"/>
    <w:rsid w:val="00741608"/>
    <w:rsid w:val="00741A8A"/>
    <w:rsid w:val="007421E1"/>
    <w:rsid w:val="0074357F"/>
    <w:rsid w:val="00744D9D"/>
    <w:rsid w:val="00745222"/>
    <w:rsid w:val="00745CE6"/>
    <w:rsid w:val="00745E5E"/>
    <w:rsid w:val="00745F97"/>
    <w:rsid w:val="007468DA"/>
    <w:rsid w:val="00747CC9"/>
    <w:rsid w:val="00747F23"/>
    <w:rsid w:val="00750A63"/>
    <w:rsid w:val="00750CBB"/>
    <w:rsid w:val="00750E9A"/>
    <w:rsid w:val="00750FDD"/>
    <w:rsid w:val="00751589"/>
    <w:rsid w:val="00751CFF"/>
    <w:rsid w:val="00752212"/>
    <w:rsid w:val="00752EAF"/>
    <w:rsid w:val="007531F6"/>
    <w:rsid w:val="00753E5F"/>
    <w:rsid w:val="0075457F"/>
    <w:rsid w:val="00754859"/>
    <w:rsid w:val="00756F97"/>
    <w:rsid w:val="00760E8E"/>
    <w:rsid w:val="007612A4"/>
    <w:rsid w:val="00761DD3"/>
    <w:rsid w:val="007626F6"/>
    <w:rsid w:val="00763221"/>
    <w:rsid w:val="007642A1"/>
    <w:rsid w:val="0076480A"/>
    <w:rsid w:val="00764831"/>
    <w:rsid w:val="0076497F"/>
    <w:rsid w:val="00764DC8"/>
    <w:rsid w:val="00765EC2"/>
    <w:rsid w:val="00766298"/>
    <w:rsid w:val="007662E5"/>
    <w:rsid w:val="0076634A"/>
    <w:rsid w:val="007669E5"/>
    <w:rsid w:val="00766EA9"/>
    <w:rsid w:val="007671D0"/>
    <w:rsid w:val="00767BB1"/>
    <w:rsid w:val="00771640"/>
    <w:rsid w:val="00772420"/>
    <w:rsid w:val="00773095"/>
    <w:rsid w:val="0077450D"/>
    <w:rsid w:val="00774C0D"/>
    <w:rsid w:val="007763CF"/>
    <w:rsid w:val="0077664F"/>
    <w:rsid w:val="00777655"/>
    <w:rsid w:val="0078029A"/>
    <w:rsid w:val="007802C9"/>
    <w:rsid w:val="00780764"/>
    <w:rsid w:val="00780E69"/>
    <w:rsid w:val="00781186"/>
    <w:rsid w:val="0078165A"/>
    <w:rsid w:val="00782975"/>
    <w:rsid w:val="007830A5"/>
    <w:rsid w:val="007831B1"/>
    <w:rsid w:val="00783AD4"/>
    <w:rsid w:val="00784CD8"/>
    <w:rsid w:val="00785B6B"/>
    <w:rsid w:val="0078671D"/>
    <w:rsid w:val="007868E9"/>
    <w:rsid w:val="00787128"/>
    <w:rsid w:val="0078762F"/>
    <w:rsid w:val="00787CEB"/>
    <w:rsid w:val="00787D48"/>
    <w:rsid w:val="00790BC1"/>
    <w:rsid w:val="00790C05"/>
    <w:rsid w:val="007926DB"/>
    <w:rsid w:val="0079397C"/>
    <w:rsid w:val="00793A90"/>
    <w:rsid w:val="00794288"/>
    <w:rsid w:val="00794C11"/>
    <w:rsid w:val="00794CA4"/>
    <w:rsid w:val="00795B1B"/>
    <w:rsid w:val="00795D2C"/>
    <w:rsid w:val="00796147"/>
    <w:rsid w:val="00796D84"/>
    <w:rsid w:val="00797239"/>
    <w:rsid w:val="00797CE3"/>
    <w:rsid w:val="007A0927"/>
    <w:rsid w:val="007A0C0F"/>
    <w:rsid w:val="007A204B"/>
    <w:rsid w:val="007A2E4D"/>
    <w:rsid w:val="007A37BF"/>
    <w:rsid w:val="007A37CB"/>
    <w:rsid w:val="007A3D9D"/>
    <w:rsid w:val="007A428A"/>
    <w:rsid w:val="007A5EAB"/>
    <w:rsid w:val="007A6C3A"/>
    <w:rsid w:val="007A6F73"/>
    <w:rsid w:val="007A7442"/>
    <w:rsid w:val="007B0021"/>
    <w:rsid w:val="007B0256"/>
    <w:rsid w:val="007B0902"/>
    <w:rsid w:val="007B09C1"/>
    <w:rsid w:val="007B0E1C"/>
    <w:rsid w:val="007B1C0E"/>
    <w:rsid w:val="007B23D1"/>
    <w:rsid w:val="007B2547"/>
    <w:rsid w:val="007B2584"/>
    <w:rsid w:val="007B2A02"/>
    <w:rsid w:val="007B33EF"/>
    <w:rsid w:val="007B3A78"/>
    <w:rsid w:val="007B3D69"/>
    <w:rsid w:val="007B48A1"/>
    <w:rsid w:val="007B4C0A"/>
    <w:rsid w:val="007B4D13"/>
    <w:rsid w:val="007B5829"/>
    <w:rsid w:val="007B5EDE"/>
    <w:rsid w:val="007B70F4"/>
    <w:rsid w:val="007B7413"/>
    <w:rsid w:val="007C0BD2"/>
    <w:rsid w:val="007C1555"/>
    <w:rsid w:val="007C1C69"/>
    <w:rsid w:val="007C1D7A"/>
    <w:rsid w:val="007C1F79"/>
    <w:rsid w:val="007C2287"/>
    <w:rsid w:val="007C29E6"/>
    <w:rsid w:val="007C335C"/>
    <w:rsid w:val="007C3BF7"/>
    <w:rsid w:val="007C431F"/>
    <w:rsid w:val="007C4339"/>
    <w:rsid w:val="007C476D"/>
    <w:rsid w:val="007C4B06"/>
    <w:rsid w:val="007C4F7F"/>
    <w:rsid w:val="007C5056"/>
    <w:rsid w:val="007C5157"/>
    <w:rsid w:val="007C54F8"/>
    <w:rsid w:val="007C5543"/>
    <w:rsid w:val="007C671D"/>
    <w:rsid w:val="007C73C7"/>
    <w:rsid w:val="007C76F5"/>
    <w:rsid w:val="007C7E12"/>
    <w:rsid w:val="007C7F88"/>
    <w:rsid w:val="007D1B6D"/>
    <w:rsid w:val="007D2111"/>
    <w:rsid w:val="007D2E7E"/>
    <w:rsid w:val="007D2F39"/>
    <w:rsid w:val="007D3C2B"/>
    <w:rsid w:val="007D45F6"/>
    <w:rsid w:val="007D483C"/>
    <w:rsid w:val="007D4A43"/>
    <w:rsid w:val="007D4C00"/>
    <w:rsid w:val="007D51D6"/>
    <w:rsid w:val="007D5383"/>
    <w:rsid w:val="007D59A5"/>
    <w:rsid w:val="007E0A7D"/>
    <w:rsid w:val="007E0BC0"/>
    <w:rsid w:val="007E0C72"/>
    <w:rsid w:val="007E0D30"/>
    <w:rsid w:val="007E0E03"/>
    <w:rsid w:val="007E141B"/>
    <w:rsid w:val="007E2743"/>
    <w:rsid w:val="007E2D39"/>
    <w:rsid w:val="007E351A"/>
    <w:rsid w:val="007E35EE"/>
    <w:rsid w:val="007E38B9"/>
    <w:rsid w:val="007E4C2F"/>
    <w:rsid w:val="007E5981"/>
    <w:rsid w:val="007E6E65"/>
    <w:rsid w:val="007E7F4E"/>
    <w:rsid w:val="007F0FAA"/>
    <w:rsid w:val="007F16C2"/>
    <w:rsid w:val="007F2013"/>
    <w:rsid w:val="007F21B8"/>
    <w:rsid w:val="007F2741"/>
    <w:rsid w:val="007F2F59"/>
    <w:rsid w:val="007F3226"/>
    <w:rsid w:val="007F3ED5"/>
    <w:rsid w:val="007F56B1"/>
    <w:rsid w:val="007F66DD"/>
    <w:rsid w:val="007F799B"/>
    <w:rsid w:val="0080038C"/>
    <w:rsid w:val="00800AC0"/>
    <w:rsid w:val="008024F5"/>
    <w:rsid w:val="00802D81"/>
    <w:rsid w:val="00803B42"/>
    <w:rsid w:val="00803E1F"/>
    <w:rsid w:val="008043FC"/>
    <w:rsid w:val="00804CB8"/>
    <w:rsid w:val="008057A1"/>
    <w:rsid w:val="0080633B"/>
    <w:rsid w:val="00806E75"/>
    <w:rsid w:val="00806ED7"/>
    <w:rsid w:val="00810BDA"/>
    <w:rsid w:val="00811542"/>
    <w:rsid w:val="00811D11"/>
    <w:rsid w:val="0081253C"/>
    <w:rsid w:val="008132B9"/>
    <w:rsid w:val="00814076"/>
    <w:rsid w:val="0081441C"/>
    <w:rsid w:val="00814466"/>
    <w:rsid w:val="008149F7"/>
    <w:rsid w:val="00814D5E"/>
    <w:rsid w:val="00815770"/>
    <w:rsid w:val="00815C69"/>
    <w:rsid w:val="00815E1D"/>
    <w:rsid w:val="008174ED"/>
    <w:rsid w:val="008218DD"/>
    <w:rsid w:val="00821FDD"/>
    <w:rsid w:val="0082220E"/>
    <w:rsid w:val="008222CC"/>
    <w:rsid w:val="008228DE"/>
    <w:rsid w:val="00824558"/>
    <w:rsid w:val="00824CA3"/>
    <w:rsid w:val="00826AC2"/>
    <w:rsid w:val="00827353"/>
    <w:rsid w:val="0082751A"/>
    <w:rsid w:val="0082780C"/>
    <w:rsid w:val="008300BC"/>
    <w:rsid w:val="008306A8"/>
    <w:rsid w:val="00831279"/>
    <w:rsid w:val="00831333"/>
    <w:rsid w:val="00831635"/>
    <w:rsid w:val="00832247"/>
    <w:rsid w:val="00833071"/>
    <w:rsid w:val="00833A1D"/>
    <w:rsid w:val="00834A90"/>
    <w:rsid w:val="00835BD7"/>
    <w:rsid w:val="00836391"/>
    <w:rsid w:val="00836957"/>
    <w:rsid w:val="00836C75"/>
    <w:rsid w:val="0083768A"/>
    <w:rsid w:val="008376DE"/>
    <w:rsid w:val="00840199"/>
    <w:rsid w:val="00840F1D"/>
    <w:rsid w:val="008417E7"/>
    <w:rsid w:val="00841B85"/>
    <w:rsid w:val="00842250"/>
    <w:rsid w:val="00843D4C"/>
    <w:rsid w:val="00843F01"/>
    <w:rsid w:val="008449A0"/>
    <w:rsid w:val="00844E54"/>
    <w:rsid w:val="00845C61"/>
    <w:rsid w:val="00845CC7"/>
    <w:rsid w:val="00845CEB"/>
    <w:rsid w:val="00845CFE"/>
    <w:rsid w:val="008477D1"/>
    <w:rsid w:val="0085067A"/>
    <w:rsid w:val="0085097A"/>
    <w:rsid w:val="00851843"/>
    <w:rsid w:val="00852CA7"/>
    <w:rsid w:val="0085357D"/>
    <w:rsid w:val="008538F5"/>
    <w:rsid w:val="00854F70"/>
    <w:rsid w:val="00855317"/>
    <w:rsid w:val="008603DD"/>
    <w:rsid w:val="00861ACE"/>
    <w:rsid w:val="00862643"/>
    <w:rsid w:val="00862A08"/>
    <w:rsid w:val="00862B36"/>
    <w:rsid w:val="00862F62"/>
    <w:rsid w:val="00863306"/>
    <w:rsid w:val="00863310"/>
    <w:rsid w:val="0086387F"/>
    <w:rsid w:val="00863D34"/>
    <w:rsid w:val="008649C5"/>
    <w:rsid w:val="00864ADE"/>
    <w:rsid w:val="008655CE"/>
    <w:rsid w:val="0086561D"/>
    <w:rsid w:val="00865B7F"/>
    <w:rsid w:val="0086626A"/>
    <w:rsid w:val="0086716A"/>
    <w:rsid w:val="008673D0"/>
    <w:rsid w:val="00867FE7"/>
    <w:rsid w:val="00867FE9"/>
    <w:rsid w:val="00870230"/>
    <w:rsid w:val="008702BA"/>
    <w:rsid w:val="00872215"/>
    <w:rsid w:val="008724D2"/>
    <w:rsid w:val="00872909"/>
    <w:rsid w:val="00874026"/>
    <w:rsid w:val="0087489C"/>
    <w:rsid w:val="0087511C"/>
    <w:rsid w:val="00876AAB"/>
    <w:rsid w:val="00876AE4"/>
    <w:rsid w:val="00876D02"/>
    <w:rsid w:val="0087752B"/>
    <w:rsid w:val="008805B5"/>
    <w:rsid w:val="008805C2"/>
    <w:rsid w:val="008807D5"/>
    <w:rsid w:val="00880A6E"/>
    <w:rsid w:val="00880E00"/>
    <w:rsid w:val="00881756"/>
    <w:rsid w:val="00881ACF"/>
    <w:rsid w:val="008828F1"/>
    <w:rsid w:val="00882DF3"/>
    <w:rsid w:val="008831E8"/>
    <w:rsid w:val="0088342A"/>
    <w:rsid w:val="00883972"/>
    <w:rsid w:val="008847BF"/>
    <w:rsid w:val="0088485A"/>
    <w:rsid w:val="00884946"/>
    <w:rsid w:val="0088644D"/>
    <w:rsid w:val="00886D43"/>
    <w:rsid w:val="008870AB"/>
    <w:rsid w:val="00887188"/>
    <w:rsid w:val="00887451"/>
    <w:rsid w:val="00887A8E"/>
    <w:rsid w:val="00890E92"/>
    <w:rsid w:val="00891ED7"/>
    <w:rsid w:val="00892131"/>
    <w:rsid w:val="008933D2"/>
    <w:rsid w:val="00893CD4"/>
    <w:rsid w:val="008944BF"/>
    <w:rsid w:val="00894E05"/>
    <w:rsid w:val="00895FE4"/>
    <w:rsid w:val="00896C52"/>
    <w:rsid w:val="00896D4F"/>
    <w:rsid w:val="00896E42"/>
    <w:rsid w:val="008970D6"/>
    <w:rsid w:val="00897D66"/>
    <w:rsid w:val="008A07FD"/>
    <w:rsid w:val="008A0A69"/>
    <w:rsid w:val="008A0D9E"/>
    <w:rsid w:val="008A100E"/>
    <w:rsid w:val="008A25AB"/>
    <w:rsid w:val="008A2B21"/>
    <w:rsid w:val="008A3768"/>
    <w:rsid w:val="008A3D35"/>
    <w:rsid w:val="008A400A"/>
    <w:rsid w:val="008A4DDD"/>
    <w:rsid w:val="008A5E76"/>
    <w:rsid w:val="008A6FBF"/>
    <w:rsid w:val="008B08E9"/>
    <w:rsid w:val="008B08F1"/>
    <w:rsid w:val="008B2620"/>
    <w:rsid w:val="008B3368"/>
    <w:rsid w:val="008B3A28"/>
    <w:rsid w:val="008B4217"/>
    <w:rsid w:val="008B5313"/>
    <w:rsid w:val="008B5F2D"/>
    <w:rsid w:val="008B638C"/>
    <w:rsid w:val="008B7BE4"/>
    <w:rsid w:val="008C018F"/>
    <w:rsid w:val="008C0486"/>
    <w:rsid w:val="008C04F1"/>
    <w:rsid w:val="008C18E2"/>
    <w:rsid w:val="008C1B45"/>
    <w:rsid w:val="008C2159"/>
    <w:rsid w:val="008C2962"/>
    <w:rsid w:val="008C3A0B"/>
    <w:rsid w:val="008C3E8E"/>
    <w:rsid w:val="008C448B"/>
    <w:rsid w:val="008C4494"/>
    <w:rsid w:val="008C47F6"/>
    <w:rsid w:val="008C519F"/>
    <w:rsid w:val="008C5BE4"/>
    <w:rsid w:val="008C6A5B"/>
    <w:rsid w:val="008D0A36"/>
    <w:rsid w:val="008D0FFA"/>
    <w:rsid w:val="008D16EB"/>
    <w:rsid w:val="008D1FD7"/>
    <w:rsid w:val="008D2278"/>
    <w:rsid w:val="008D3CFE"/>
    <w:rsid w:val="008D5BD4"/>
    <w:rsid w:val="008E0B35"/>
    <w:rsid w:val="008E1730"/>
    <w:rsid w:val="008E1972"/>
    <w:rsid w:val="008E30C2"/>
    <w:rsid w:val="008E4923"/>
    <w:rsid w:val="008E54A0"/>
    <w:rsid w:val="008E6067"/>
    <w:rsid w:val="008E79CA"/>
    <w:rsid w:val="008F2743"/>
    <w:rsid w:val="008F31D5"/>
    <w:rsid w:val="008F381A"/>
    <w:rsid w:val="008F3902"/>
    <w:rsid w:val="008F3C14"/>
    <w:rsid w:val="008F56DB"/>
    <w:rsid w:val="008F657E"/>
    <w:rsid w:val="008F6D96"/>
    <w:rsid w:val="008F7441"/>
    <w:rsid w:val="009003E7"/>
    <w:rsid w:val="00900F44"/>
    <w:rsid w:val="009061DF"/>
    <w:rsid w:val="00906AEC"/>
    <w:rsid w:val="00907946"/>
    <w:rsid w:val="00907A95"/>
    <w:rsid w:val="00907F40"/>
    <w:rsid w:val="0090EF54"/>
    <w:rsid w:val="00910305"/>
    <w:rsid w:val="00910349"/>
    <w:rsid w:val="00910507"/>
    <w:rsid w:val="00910773"/>
    <w:rsid w:val="00910EBC"/>
    <w:rsid w:val="00913F50"/>
    <w:rsid w:val="0091408B"/>
    <w:rsid w:val="00915843"/>
    <w:rsid w:val="009169D8"/>
    <w:rsid w:val="009173EB"/>
    <w:rsid w:val="00917FB0"/>
    <w:rsid w:val="00920CEB"/>
    <w:rsid w:val="00920D22"/>
    <w:rsid w:val="00920FFB"/>
    <w:rsid w:val="00921FB2"/>
    <w:rsid w:val="00924E4F"/>
    <w:rsid w:val="0092617B"/>
    <w:rsid w:val="0092708B"/>
    <w:rsid w:val="0092752A"/>
    <w:rsid w:val="0092DAA3"/>
    <w:rsid w:val="0093065A"/>
    <w:rsid w:val="00930D17"/>
    <w:rsid w:val="009316F2"/>
    <w:rsid w:val="00931A34"/>
    <w:rsid w:val="009329CA"/>
    <w:rsid w:val="00933469"/>
    <w:rsid w:val="00933B10"/>
    <w:rsid w:val="00934EC0"/>
    <w:rsid w:val="00935133"/>
    <w:rsid w:val="00935BAC"/>
    <w:rsid w:val="00935EBA"/>
    <w:rsid w:val="009372D7"/>
    <w:rsid w:val="009376AF"/>
    <w:rsid w:val="00937ABC"/>
    <w:rsid w:val="00940891"/>
    <w:rsid w:val="00942DEB"/>
    <w:rsid w:val="00942FC1"/>
    <w:rsid w:val="00943292"/>
    <w:rsid w:val="009435F1"/>
    <w:rsid w:val="009440F0"/>
    <w:rsid w:val="00945616"/>
    <w:rsid w:val="009462D4"/>
    <w:rsid w:val="00946738"/>
    <w:rsid w:val="00946F4D"/>
    <w:rsid w:val="00947151"/>
    <w:rsid w:val="00947ADF"/>
    <w:rsid w:val="00950632"/>
    <w:rsid w:val="009508D4"/>
    <w:rsid w:val="00951300"/>
    <w:rsid w:val="00953BFE"/>
    <w:rsid w:val="00953E51"/>
    <w:rsid w:val="0095402A"/>
    <w:rsid w:val="00954138"/>
    <w:rsid w:val="00954DBC"/>
    <w:rsid w:val="00954F24"/>
    <w:rsid w:val="009552FA"/>
    <w:rsid w:val="0095694A"/>
    <w:rsid w:val="009600F6"/>
    <w:rsid w:val="00960F80"/>
    <w:rsid w:val="009624F3"/>
    <w:rsid w:val="00962540"/>
    <w:rsid w:val="00962A11"/>
    <w:rsid w:val="00962B2F"/>
    <w:rsid w:val="00963823"/>
    <w:rsid w:val="00963A1C"/>
    <w:rsid w:val="00963E46"/>
    <w:rsid w:val="00965624"/>
    <w:rsid w:val="00966E8F"/>
    <w:rsid w:val="00966F7E"/>
    <w:rsid w:val="009674E4"/>
    <w:rsid w:val="0096751B"/>
    <w:rsid w:val="00967F9E"/>
    <w:rsid w:val="009707F3"/>
    <w:rsid w:val="00970F0E"/>
    <w:rsid w:val="009727BC"/>
    <w:rsid w:val="00972DBB"/>
    <w:rsid w:val="00973CB7"/>
    <w:rsid w:val="00973EC4"/>
    <w:rsid w:val="009740FE"/>
    <w:rsid w:val="0098009E"/>
    <w:rsid w:val="0098084B"/>
    <w:rsid w:val="00980CAF"/>
    <w:rsid w:val="00981445"/>
    <w:rsid w:val="00983CF4"/>
    <w:rsid w:val="00985572"/>
    <w:rsid w:val="00987077"/>
    <w:rsid w:val="00990B4D"/>
    <w:rsid w:val="0099176F"/>
    <w:rsid w:val="0099313C"/>
    <w:rsid w:val="00995FD5"/>
    <w:rsid w:val="00996047"/>
    <w:rsid w:val="0099721B"/>
    <w:rsid w:val="009972CD"/>
    <w:rsid w:val="00997F9A"/>
    <w:rsid w:val="009A003A"/>
    <w:rsid w:val="009A018C"/>
    <w:rsid w:val="009A0BF9"/>
    <w:rsid w:val="009A1CD0"/>
    <w:rsid w:val="009A3190"/>
    <w:rsid w:val="009A457B"/>
    <w:rsid w:val="009A5355"/>
    <w:rsid w:val="009A552D"/>
    <w:rsid w:val="009A5C04"/>
    <w:rsid w:val="009A5D26"/>
    <w:rsid w:val="009A6AB4"/>
    <w:rsid w:val="009B0776"/>
    <w:rsid w:val="009B152C"/>
    <w:rsid w:val="009B1B37"/>
    <w:rsid w:val="009B213E"/>
    <w:rsid w:val="009B47EA"/>
    <w:rsid w:val="009B597E"/>
    <w:rsid w:val="009B5D8E"/>
    <w:rsid w:val="009B7DF4"/>
    <w:rsid w:val="009C02C7"/>
    <w:rsid w:val="009C05B3"/>
    <w:rsid w:val="009C13A5"/>
    <w:rsid w:val="009C1ECC"/>
    <w:rsid w:val="009C2214"/>
    <w:rsid w:val="009C31F9"/>
    <w:rsid w:val="009C50A5"/>
    <w:rsid w:val="009C7065"/>
    <w:rsid w:val="009C7D9B"/>
    <w:rsid w:val="009D16E5"/>
    <w:rsid w:val="009D194A"/>
    <w:rsid w:val="009D1DBA"/>
    <w:rsid w:val="009D32A8"/>
    <w:rsid w:val="009D35C3"/>
    <w:rsid w:val="009D42F4"/>
    <w:rsid w:val="009D473A"/>
    <w:rsid w:val="009D4B4D"/>
    <w:rsid w:val="009D4CA6"/>
    <w:rsid w:val="009D4DDB"/>
    <w:rsid w:val="009D6EC1"/>
    <w:rsid w:val="009E0052"/>
    <w:rsid w:val="009E05F0"/>
    <w:rsid w:val="009E11DB"/>
    <w:rsid w:val="009E1FB3"/>
    <w:rsid w:val="009E2476"/>
    <w:rsid w:val="009E284D"/>
    <w:rsid w:val="009E35A1"/>
    <w:rsid w:val="009E3711"/>
    <w:rsid w:val="009E3FCF"/>
    <w:rsid w:val="009E458E"/>
    <w:rsid w:val="009E6938"/>
    <w:rsid w:val="009E696F"/>
    <w:rsid w:val="009E6D4C"/>
    <w:rsid w:val="009E789F"/>
    <w:rsid w:val="009F04BF"/>
    <w:rsid w:val="009F0DFC"/>
    <w:rsid w:val="009F10A7"/>
    <w:rsid w:val="009F149F"/>
    <w:rsid w:val="009F2AD6"/>
    <w:rsid w:val="009F3B4D"/>
    <w:rsid w:val="009F403F"/>
    <w:rsid w:val="009F5087"/>
    <w:rsid w:val="009F582B"/>
    <w:rsid w:val="009F5864"/>
    <w:rsid w:val="009F5C8F"/>
    <w:rsid w:val="009F5E97"/>
    <w:rsid w:val="009F6D1F"/>
    <w:rsid w:val="009F6DC6"/>
    <w:rsid w:val="009F7650"/>
    <w:rsid w:val="009F7E9D"/>
    <w:rsid w:val="009F7EF7"/>
    <w:rsid w:val="00A01001"/>
    <w:rsid w:val="00A01DEC"/>
    <w:rsid w:val="00A01E77"/>
    <w:rsid w:val="00A01F09"/>
    <w:rsid w:val="00A02A1A"/>
    <w:rsid w:val="00A0317A"/>
    <w:rsid w:val="00A035D5"/>
    <w:rsid w:val="00A03CE4"/>
    <w:rsid w:val="00A03EC5"/>
    <w:rsid w:val="00A03F98"/>
    <w:rsid w:val="00A0637F"/>
    <w:rsid w:val="00A063CB"/>
    <w:rsid w:val="00A06EF8"/>
    <w:rsid w:val="00A074F9"/>
    <w:rsid w:val="00A078C2"/>
    <w:rsid w:val="00A07A8C"/>
    <w:rsid w:val="00A07F83"/>
    <w:rsid w:val="00A1117E"/>
    <w:rsid w:val="00A11378"/>
    <w:rsid w:val="00A11FA9"/>
    <w:rsid w:val="00A13CC3"/>
    <w:rsid w:val="00A14F7C"/>
    <w:rsid w:val="00A152A2"/>
    <w:rsid w:val="00A16074"/>
    <w:rsid w:val="00A17487"/>
    <w:rsid w:val="00A17682"/>
    <w:rsid w:val="00A17A4E"/>
    <w:rsid w:val="00A17EB2"/>
    <w:rsid w:val="00A206F4"/>
    <w:rsid w:val="00A20A3D"/>
    <w:rsid w:val="00A21961"/>
    <w:rsid w:val="00A23242"/>
    <w:rsid w:val="00A23377"/>
    <w:rsid w:val="00A23C95"/>
    <w:rsid w:val="00A23D32"/>
    <w:rsid w:val="00A25927"/>
    <w:rsid w:val="00A25AD9"/>
    <w:rsid w:val="00A26294"/>
    <w:rsid w:val="00A26CBA"/>
    <w:rsid w:val="00A32184"/>
    <w:rsid w:val="00A32A55"/>
    <w:rsid w:val="00A33200"/>
    <w:rsid w:val="00A34604"/>
    <w:rsid w:val="00A35597"/>
    <w:rsid w:val="00A3609A"/>
    <w:rsid w:val="00A360E2"/>
    <w:rsid w:val="00A361EC"/>
    <w:rsid w:val="00A36D3E"/>
    <w:rsid w:val="00A403B8"/>
    <w:rsid w:val="00A40DFD"/>
    <w:rsid w:val="00A419E4"/>
    <w:rsid w:val="00A44B9A"/>
    <w:rsid w:val="00A44D36"/>
    <w:rsid w:val="00A44DE4"/>
    <w:rsid w:val="00A46618"/>
    <w:rsid w:val="00A46BB4"/>
    <w:rsid w:val="00A47E51"/>
    <w:rsid w:val="00A50DD5"/>
    <w:rsid w:val="00A5111E"/>
    <w:rsid w:val="00A5192D"/>
    <w:rsid w:val="00A51EDB"/>
    <w:rsid w:val="00A52ADF"/>
    <w:rsid w:val="00A53804"/>
    <w:rsid w:val="00A544B7"/>
    <w:rsid w:val="00A548CF"/>
    <w:rsid w:val="00A54AE1"/>
    <w:rsid w:val="00A56C52"/>
    <w:rsid w:val="00A61229"/>
    <w:rsid w:val="00A61ED6"/>
    <w:rsid w:val="00A62325"/>
    <w:rsid w:val="00A62ECF"/>
    <w:rsid w:val="00A6336E"/>
    <w:rsid w:val="00A6362E"/>
    <w:rsid w:val="00A65187"/>
    <w:rsid w:val="00A65A44"/>
    <w:rsid w:val="00A65A48"/>
    <w:rsid w:val="00A66CED"/>
    <w:rsid w:val="00A676CC"/>
    <w:rsid w:val="00A70405"/>
    <w:rsid w:val="00A72655"/>
    <w:rsid w:val="00A73F9E"/>
    <w:rsid w:val="00A74C2A"/>
    <w:rsid w:val="00A74ED3"/>
    <w:rsid w:val="00A7554C"/>
    <w:rsid w:val="00A7678D"/>
    <w:rsid w:val="00A76E5D"/>
    <w:rsid w:val="00A772D0"/>
    <w:rsid w:val="00A77ACF"/>
    <w:rsid w:val="00A77FF2"/>
    <w:rsid w:val="00A803BD"/>
    <w:rsid w:val="00A81974"/>
    <w:rsid w:val="00A81AD7"/>
    <w:rsid w:val="00A81D1B"/>
    <w:rsid w:val="00A84187"/>
    <w:rsid w:val="00A84C7E"/>
    <w:rsid w:val="00A84E54"/>
    <w:rsid w:val="00A84EAF"/>
    <w:rsid w:val="00A86289"/>
    <w:rsid w:val="00A921C5"/>
    <w:rsid w:val="00A92256"/>
    <w:rsid w:val="00A92D4F"/>
    <w:rsid w:val="00A92D7A"/>
    <w:rsid w:val="00A93F2C"/>
    <w:rsid w:val="00A963CE"/>
    <w:rsid w:val="00A96E44"/>
    <w:rsid w:val="00A9789F"/>
    <w:rsid w:val="00A97DEA"/>
    <w:rsid w:val="00AA037E"/>
    <w:rsid w:val="00AA05F4"/>
    <w:rsid w:val="00AA083E"/>
    <w:rsid w:val="00AA0C03"/>
    <w:rsid w:val="00AA1B4D"/>
    <w:rsid w:val="00AA276E"/>
    <w:rsid w:val="00AA45B1"/>
    <w:rsid w:val="00AA45B6"/>
    <w:rsid w:val="00AA487B"/>
    <w:rsid w:val="00AA49E7"/>
    <w:rsid w:val="00AA4D24"/>
    <w:rsid w:val="00AA5EE1"/>
    <w:rsid w:val="00AA6AC8"/>
    <w:rsid w:val="00AA78B4"/>
    <w:rsid w:val="00AA7BF2"/>
    <w:rsid w:val="00AA7D21"/>
    <w:rsid w:val="00AA7EFE"/>
    <w:rsid w:val="00AB20A4"/>
    <w:rsid w:val="00AB24D6"/>
    <w:rsid w:val="00AB268B"/>
    <w:rsid w:val="00AB2C06"/>
    <w:rsid w:val="00AB3906"/>
    <w:rsid w:val="00AB6432"/>
    <w:rsid w:val="00AB7627"/>
    <w:rsid w:val="00AB7DF2"/>
    <w:rsid w:val="00AC2A25"/>
    <w:rsid w:val="00AC2CD4"/>
    <w:rsid w:val="00AC3433"/>
    <w:rsid w:val="00AC5364"/>
    <w:rsid w:val="00AC5E61"/>
    <w:rsid w:val="00AC5F74"/>
    <w:rsid w:val="00AC6B27"/>
    <w:rsid w:val="00AC739F"/>
    <w:rsid w:val="00AC7576"/>
    <w:rsid w:val="00AD041B"/>
    <w:rsid w:val="00AD06F1"/>
    <w:rsid w:val="00AD13EF"/>
    <w:rsid w:val="00AD2B92"/>
    <w:rsid w:val="00AD308B"/>
    <w:rsid w:val="00AD358A"/>
    <w:rsid w:val="00AD5A26"/>
    <w:rsid w:val="00AD6E44"/>
    <w:rsid w:val="00AD78F6"/>
    <w:rsid w:val="00AE1A3B"/>
    <w:rsid w:val="00AE1E59"/>
    <w:rsid w:val="00AE23AB"/>
    <w:rsid w:val="00AE2A22"/>
    <w:rsid w:val="00AE3776"/>
    <w:rsid w:val="00AE3A7E"/>
    <w:rsid w:val="00AE3D57"/>
    <w:rsid w:val="00AE4509"/>
    <w:rsid w:val="00AE5A78"/>
    <w:rsid w:val="00AE6886"/>
    <w:rsid w:val="00AE778F"/>
    <w:rsid w:val="00AF10A2"/>
    <w:rsid w:val="00AF1585"/>
    <w:rsid w:val="00AF1666"/>
    <w:rsid w:val="00AF1D72"/>
    <w:rsid w:val="00AF2E0C"/>
    <w:rsid w:val="00AF2EFD"/>
    <w:rsid w:val="00AF3A4A"/>
    <w:rsid w:val="00AF5674"/>
    <w:rsid w:val="00AF594D"/>
    <w:rsid w:val="00AF7374"/>
    <w:rsid w:val="00B00CFA"/>
    <w:rsid w:val="00B011A6"/>
    <w:rsid w:val="00B01394"/>
    <w:rsid w:val="00B020EA"/>
    <w:rsid w:val="00B02986"/>
    <w:rsid w:val="00B02EED"/>
    <w:rsid w:val="00B03204"/>
    <w:rsid w:val="00B0397A"/>
    <w:rsid w:val="00B06DA2"/>
    <w:rsid w:val="00B1094A"/>
    <w:rsid w:val="00B109BD"/>
    <w:rsid w:val="00B10A19"/>
    <w:rsid w:val="00B1126D"/>
    <w:rsid w:val="00B11466"/>
    <w:rsid w:val="00B12C67"/>
    <w:rsid w:val="00B12F17"/>
    <w:rsid w:val="00B13018"/>
    <w:rsid w:val="00B1355F"/>
    <w:rsid w:val="00B13C39"/>
    <w:rsid w:val="00B1435E"/>
    <w:rsid w:val="00B14A51"/>
    <w:rsid w:val="00B1573C"/>
    <w:rsid w:val="00B15ACA"/>
    <w:rsid w:val="00B15B2F"/>
    <w:rsid w:val="00B1614A"/>
    <w:rsid w:val="00B20A91"/>
    <w:rsid w:val="00B20D28"/>
    <w:rsid w:val="00B2192C"/>
    <w:rsid w:val="00B21B46"/>
    <w:rsid w:val="00B21C06"/>
    <w:rsid w:val="00B21E73"/>
    <w:rsid w:val="00B21F91"/>
    <w:rsid w:val="00B22CAE"/>
    <w:rsid w:val="00B2304C"/>
    <w:rsid w:val="00B23BB7"/>
    <w:rsid w:val="00B25E68"/>
    <w:rsid w:val="00B31B2C"/>
    <w:rsid w:val="00B328A7"/>
    <w:rsid w:val="00B32CB8"/>
    <w:rsid w:val="00B32DC5"/>
    <w:rsid w:val="00B32EA5"/>
    <w:rsid w:val="00B32EAA"/>
    <w:rsid w:val="00B3413A"/>
    <w:rsid w:val="00B355AA"/>
    <w:rsid w:val="00B35C9D"/>
    <w:rsid w:val="00B36721"/>
    <w:rsid w:val="00B36D4A"/>
    <w:rsid w:val="00B3722F"/>
    <w:rsid w:val="00B3732A"/>
    <w:rsid w:val="00B37856"/>
    <w:rsid w:val="00B37993"/>
    <w:rsid w:val="00B40C55"/>
    <w:rsid w:val="00B40C9D"/>
    <w:rsid w:val="00B41850"/>
    <w:rsid w:val="00B41A12"/>
    <w:rsid w:val="00B41D76"/>
    <w:rsid w:val="00B43A2E"/>
    <w:rsid w:val="00B44595"/>
    <w:rsid w:val="00B467F6"/>
    <w:rsid w:val="00B46922"/>
    <w:rsid w:val="00B4749C"/>
    <w:rsid w:val="00B50213"/>
    <w:rsid w:val="00B50653"/>
    <w:rsid w:val="00B50E3B"/>
    <w:rsid w:val="00B53046"/>
    <w:rsid w:val="00B531FB"/>
    <w:rsid w:val="00B5373D"/>
    <w:rsid w:val="00B5424B"/>
    <w:rsid w:val="00B549B2"/>
    <w:rsid w:val="00B557D7"/>
    <w:rsid w:val="00B55F47"/>
    <w:rsid w:val="00B569F0"/>
    <w:rsid w:val="00B56F3B"/>
    <w:rsid w:val="00B57C3B"/>
    <w:rsid w:val="00B60453"/>
    <w:rsid w:val="00B61B4F"/>
    <w:rsid w:val="00B61FC2"/>
    <w:rsid w:val="00B6270E"/>
    <w:rsid w:val="00B62E9F"/>
    <w:rsid w:val="00B63B7D"/>
    <w:rsid w:val="00B650A9"/>
    <w:rsid w:val="00B65823"/>
    <w:rsid w:val="00B66AF9"/>
    <w:rsid w:val="00B66E9C"/>
    <w:rsid w:val="00B66F38"/>
    <w:rsid w:val="00B7044D"/>
    <w:rsid w:val="00B704BA"/>
    <w:rsid w:val="00B723E1"/>
    <w:rsid w:val="00B72CDC"/>
    <w:rsid w:val="00B73135"/>
    <w:rsid w:val="00B74B3D"/>
    <w:rsid w:val="00B754FD"/>
    <w:rsid w:val="00B758AF"/>
    <w:rsid w:val="00B75CAA"/>
    <w:rsid w:val="00B7622C"/>
    <w:rsid w:val="00B764E4"/>
    <w:rsid w:val="00B800F6"/>
    <w:rsid w:val="00B8121C"/>
    <w:rsid w:val="00B8177C"/>
    <w:rsid w:val="00B81C85"/>
    <w:rsid w:val="00B82372"/>
    <w:rsid w:val="00B82D25"/>
    <w:rsid w:val="00B834EB"/>
    <w:rsid w:val="00B84049"/>
    <w:rsid w:val="00B8436B"/>
    <w:rsid w:val="00B84498"/>
    <w:rsid w:val="00B84765"/>
    <w:rsid w:val="00B84966"/>
    <w:rsid w:val="00B8523F"/>
    <w:rsid w:val="00B8554E"/>
    <w:rsid w:val="00B85E70"/>
    <w:rsid w:val="00B85F38"/>
    <w:rsid w:val="00B863BD"/>
    <w:rsid w:val="00B876B2"/>
    <w:rsid w:val="00B87CE1"/>
    <w:rsid w:val="00B87E34"/>
    <w:rsid w:val="00B901D6"/>
    <w:rsid w:val="00B903B8"/>
    <w:rsid w:val="00B904DE"/>
    <w:rsid w:val="00B9078F"/>
    <w:rsid w:val="00B9096D"/>
    <w:rsid w:val="00B9216F"/>
    <w:rsid w:val="00B922B0"/>
    <w:rsid w:val="00B930C5"/>
    <w:rsid w:val="00B93472"/>
    <w:rsid w:val="00B9436C"/>
    <w:rsid w:val="00B94F14"/>
    <w:rsid w:val="00B94F24"/>
    <w:rsid w:val="00B966E3"/>
    <w:rsid w:val="00B9720F"/>
    <w:rsid w:val="00B97B95"/>
    <w:rsid w:val="00B97BE2"/>
    <w:rsid w:val="00B97D4D"/>
    <w:rsid w:val="00B97F3B"/>
    <w:rsid w:val="00BA1F63"/>
    <w:rsid w:val="00BA290C"/>
    <w:rsid w:val="00BA43C3"/>
    <w:rsid w:val="00BA534B"/>
    <w:rsid w:val="00BA56E6"/>
    <w:rsid w:val="00BA57B2"/>
    <w:rsid w:val="00BA5D85"/>
    <w:rsid w:val="00BA66D1"/>
    <w:rsid w:val="00BA6811"/>
    <w:rsid w:val="00BA6A39"/>
    <w:rsid w:val="00BA6D69"/>
    <w:rsid w:val="00BA7031"/>
    <w:rsid w:val="00BA703E"/>
    <w:rsid w:val="00BB05EE"/>
    <w:rsid w:val="00BB1FDB"/>
    <w:rsid w:val="00BB3930"/>
    <w:rsid w:val="00BB3F2C"/>
    <w:rsid w:val="00BB4172"/>
    <w:rsid w:val="00BB4403"/>
    <w:rsid w:val="00BB4D8E"/>
    <w:rsid w:val="00BB5479"/>
    <w:rsid w:val="00BB5A86"/>
    <w:rsid w:val="00BB7291"/>
    <w:rsid w:val="00BB7770"/>
    <w:rsid w:val="00BB7C7D"/>
    <w:rsid w:val="00BC167B"/>
    <w:rsid w:val="00BC184E"/>
    <w:rsid w:val="00BC2ACF"/>
    <w:rsid w:val="00BC2F0B"/>
    <w:rsid w:val="00BC3998"/>
    <w:rsid w:val="00BC3E91"/>
    <w:rsid w:val="00BC4080"/>
    <w:rsid w:val="00BC4CB9"/>
    <w:rsid w:val="00BC5BE5"/>
    <w:rsid w:val="00BC6B6C"/>
    <w:rsid w:val="00BC76F5"/>
    <w:rsid w:val="00BD14F1"/>
    <w:rsid w:val="00BD2CFA"/>
    <w:rsid w:val="00BD3421"/>
    <w:rsid w:val="00BD342E"/>
    <w:rsid w:val="00BD3653"/>
    <w:rsid w:val="00BD3A8B"/>
    <w:rsid w:val="00BD3DC3"/>
    <w:rsid w:val="00BD50D8"/>
    <w:rsid w:val="00BD5A9F"/>
    <w:rsid w:val="00BD5BE1"/>
    <w:rsid w:val="00BD5DC1"/>
    <w:rsid w:val="00BD63AC"/>
    <w:rsid w:val="00BD66B3"/>
    <w:rsid w:val="00BD67B3"/>
    <w:rsid w:val="00BD692E"/>
    <w:rsid w:val="00BD7001"/>
    <w:rsid w:val="00BD7C4D"/>
    <w:rsid w:val="00BE0CC0"/>
    <w:rsid w:val="00BE18F8"/>
    <w:rsid w:val="00BE43AA"/>
    <w:rsid w:val="00BE4A5A"/>
    <w:rsid w:val="00BE5A02"/>
    <w:rsid w:val="00BE5D03"/>
    <w:rsid w:val="00BE6AE0"/>
    <w:rsid w:val="00BE6EBF"/>
    <w:rsid w:val="00BE76A8"/>
    <w:rsid w:val="00BF172F"/>
    <w:rsid w:val="00BF2412"/>
    <w:rsid w:val="00BF43BA"/>
    <w:rsid w:val="00BF6579"/>
    <w:rsid w:val="00C006CF"/>
    <w:rsid w:val="00C02DE9"/>
    <w:rsid w:val="00C03851"/>
    <w:rsid w:val="00C049B4"/>
    <w:rsid w:val="00C04D16"/>
    <w:rsid w:val="00C05214"/>
    <w:rsid w:val="00C05B8F"/>
    <w:rsid w:val="00C06E40"/>
    <w:rsid w:val="00C07282"/>
    <w:rsid w:val="00C07FFB"/>
    <w:rsid w:val="00C1070D"/>
    <w:rsid w:val="00C10B76"/>
    <w:rsid w:val="00C10F82"/>
    <w:rsid w:val="00C12A30"/>
    <w:rsid w:val="00C139A5"/>
    <w:rsid w:val="00C149DC"/>
    <w:rsid w:val="00C14E82"/>
    <w:rsid w:val="00C14F2B"/>
    <w:rsid w:val="00C15365"/>
    <w:rsid w:val="00C16173"/>
    <w:rsid w:val="00C167FD"/>
    <w:rsid w:val="00C17B28"/>
    <w:rsid w:val="00C17E2A"/>
    <w:rsid w:val="00C17EB8"/>
    <w:rsid w:val="00C20400"/>
    <w:rsid w:val="00C21D1D"/>
    <w:rsid w:val="00C233FD"/>
    <w:rsid w:val="00C240F2"/>
    <w:rsid w:val="00C24C51"/>
    <w:rsid w:val="00C263AC"/>
    <w:rsid w:val="00C270A9"/>
    <w:rsid w:val="00C27218"/>
    <w:rsid w:val="00C29970"/>
    <w:rsid w:val="00C303B6"/>
    <w:rsid w:val="00C3176A"/>
    <w:rsid w:val="00C326C9"/>
    <w:rsid w:val="00C32949"/>
    <w:rsid w:val="00C333FB"/>
    <w:rsid w:val="00C335ED"/>
    <w:rsid w:val="00C336A9"/>
    <w:rsid w:val="00C33E1A"/>
    <w:rsid w:val="00C33E8B"/>
    <w:rsid w:val="00C358EC"/>
    <w:rsid w:val="00C364EA"/>
    <w:rsid w:val="00C40200"/>
    <w:rsid w:val="00C403F9"/>
    <w:rsid w:val="00C404CA"/>
    <w:rsid w:val="00C41630"/>
    <w:rsid w:val="00C42679"/>
    <w:rsid w:val="00C43226"/>
    <w:rsid w:val="00C434E7"/>
    <w:rsid w:val="00C459BD"/>
    <w:rsid w:val="00C467D3"/>
    <w:rsid w:val="00C46ACD"/>
    <w:rsid w:val="00C46AE5"/>
    <w:rsid w:val="00C474AE"/>
    <w:rsid w:val="00C4752D"/>
    <w:rsid w:val="00C4762B"/>
    <w:rsid w:val="00C50299"/>
    <w:rsid w:val="00C50928"/>
    <w:rsid w:val="00C50A54"/>
    <w:rsid w:val="00C51513"/>
    <w:rsid w:val="00C51DF0"/>
    <w:rsid w:val="00C546E5"/>
    <w:rsid w:val="00C5568D"/>
    <w:rsid w:val="00C56018"/>
    <w:rsid w:val="00C5769B"/>
    <w:rsid w:val="00C57D73"/>
    <w:rsid w:val="00C57E52"/>
    <w:rsid w:val="00C6133A"/>
    <w:rsid w:val="00C61453"/>
    <w:rsid w:val="00C61570"/>
    <w:rsid w:val="00C6188B"/>
    <w:rsid w:val="00C63CD9"/>
    <w:rsid w:val="00C646E9"/>
    <w:rsid w:val="00C64CBE"/>
    <w:rsid w:val="00C653AB"/>
    <w:rsid w:val="00C65547"/>
    <w:rsid w:val="00C668F0"/>
    <w:rsid w:val="00C66E69"/>
    <w:rsid w:val="00C709CE"/>
    <w:rsid w:val="00C71029"/>
    <w:rsid w:val="00C71288"/>
    <w:rsid w:val="00C71D8D"/>
    <w:rsid w:val="00C72BCE"/>
    <w:rsid w:val="00C73859"/>
    <w:rsid w:val="00C73BC7"/>
    <w:rsid w:val="00C74557"/>
    <w:rsid w:val="00C747E9"/>
    <w:rsid w:val="00C74938"/>
    <w:rsid w:val="00C7502F"/>
    <w:rsid w:val="00C752EB"/>
    <w:rsid w:val="00C755AA"/>
    <w:rsid w:val="00C75AE6"/>
    <w:rsid w:val="00C75EF2"/>
    <w:rsid w:val="00C771C7"/>
    <w:rsid w:val="00C80624"/>
    <w:rsid w:val="00C8301C"/>
    <w:rsid w:val="00C8306C"/>
    <w:rsid w:val="00C86683"/>
    <w:rsid w:val="00C86704"/>
    <w:rsid w:val="00C86743"/>
    <w:rsid w:val="00C86F6E"/>
    <w:rsid w:val="00C9112E"/>
    <w:rsid w:val="00C9283F"/>
    <w:rsid w:val="00C92905"/>
    <w:rsid w:val="00C92D2B"/>
    <w:rsid w:val="00C94BF1"/>
    <w:rsid w:val="00C95A25"/>
    <w:rsid w:val="00C9703D"/>
    <w:rsid w:val="00C977D4"/>
    <w:rsid w:val="00CA0E19"/>
    <w:rsid w:val="00CA1376"/>
    <w:rsid w:val="00CA38B7"/>
    <w:rsid w:val="00CA3EDA"/>
    <w:rsid w:val="00CA4603"/>
    <w:rsid w:val="00CA56C7"/>
    <w:rsid w:val="00CA5AE1"/>
    <w:rsid w:val="00CA6562"/>
    <w:rsid w:val="00CA69C3"/>
    <w:rsid w:val="00CA73FA"/>
    <w:rsid w:val="00CB0CE0"/>
    <w:rsid w:val="00CB18B2"/>
    <w:rsid w:val="00CB1D77"/>
    <w:rsid w:val="00CB1DE2"/>
    <w:rsid w:val="00CB2608"/>
    <w:rsid w:val="00CB285E"/>
    <w:rsid w:val="00CB2952"/>
    <w:rsid w:val="00CB349A"/>
    <w:rsid w:val="00CB3D2D"/>
    <w:rsid w:val="00CB4005"/>
    <w:rsid w:val="00CB4751"/>
    <w:rsid w:val="00CB72C6"/>
    <w:rsid w:val="00CB74AB"/>
    <w:rsid w:val="00CB789C"/>
    <w:rsid w:val="00CB78F3"/>
    <w:rsid w:val="00CB7C19"/>
    <w:rsid w:val="00CC00F6"/>
    <w:rsid w:val="00CC0734"/>
    <w:rsid w:val="00CC0D06"/>
    <w:rsid w:val="00CC0D08"/>
    <w:rsid w:val="00CC1211"/>
    <w:rsid w:val="00CC16CD"/>
    <w:rsid w:val="00CC1ABE"/>
    <w:rsid w:val="00CC1C99"/>
    <w:rsid w:val="00CC3A87"/>
    <w:rsid w:val="00CC4791"/>
    <w:rsid w:val="00CC4F3E"/>
    <w:rsid w:val="00CC58AF"/>
    <w:rsid w:val="00CC5D2A"/>
    <w:rsid w:val="00CC6CC5"/>
    <w:rsid w:val="00CD0057"/>
    <w:rsid w:val="00CD090A"/>
    <w:rsid w:val="00CD38AA"/>
    <w:rsid w:val="00CD38F1"/>
    <w:rsid w:val="00CD39BE"/>
    <w:rsid w:val="00CD39E3"/>
    <w:rsid w:val="00CD3C17"/>
    <w:rsid w:val="00CD4455"/>
    <w:rsid w:val="00CD60EF"/>
    <w:rsid w:val="00CD7012"/>
    <w:rsid w:val="00CD76C6"/>
    <w:rsid w:val="00CE1D67"/>
    <w:rsid w:val="00CE2CFD"/>
    <w:rsid w:val="00CE382F"/>
    <w:rsid w:val="00CE43F2"/>
    <w:rsid w:val="00CE443B"/>
    <w:rsid w:val="00CE4963"/>
    <w:rsid w:val="00CE4D2E"/>
    <w:rsid w:val="00CE5E03"/>
    <w:rsid w:val="00CE7786"/>
    <w:rsid w:val="00CF00BF"/>
    <w:rsid w:val="00CF0976"/>
    <w:rsid w:val="00CF13B0"/>
    <w:rsid w:val="00CF2232"/>
    <w:rsid w:val="00CF2409"/>
    <w:rsid w:val="00CF310B"/>
    <w:rsid w:val="00CF3892"/>
    <w:rsid w:val="00CF3BEF"/>
    <w:rsid w:val="00CF3C0C"/>
    <w:rsid w:val="00CF4135"/>
    <w:rsid w:val="00CF4983"/>
    <w:rsid w:val="00CF6027"/>
    <w:rsid w:val="00CF6A64"/>
    <w:rsid w:val="00D0038D"/>
    <w:rsid w:val="00D00AA4"/>
    <w:rsid w:val="00D0103D"/>
    <w:rsid w:val="00D01A90"/>
    <w:rsid w:val="00D01C9C"/>
    <w:rsid w:val="00D025BC"/>
    <w:rsid w:val="00D02C8C"/>
    <w:rsid w:val="00D0463A"/>
    <w:rsid w:val="00D04890"/>
    <w:rsid w:val="00D048DC"/>
    <w:rsid w:val="00D06519"/>
    <w:rsid w:val="00D068F0"/>
    <w:rsid w:val="00D07624"/>
    <w:rsid w:val="00D078FF"/>
    <w:rsid w:val="00D12002"/>
    <w:rsid w:val="00D125DA"/>
    <w:rsid w:val="00D13BBA"/>
    <w:rsid w:val="00D13E2D"/>
    <w:rsid w:val="00D13F80"/>
    <w:rsid w:val="00D1437B"/>
    <w:rsid w:val="00D15EE5"/>
    <w:rsid w:val="00D162A2"/>
    <w:rsid w:val="00D16325"/>
    <w:rsid w:val="00D2042E"/>
    <w:rsid w:val="00D20502"/>
    <w:rsid w:val="00D20754"/>
    <w:rsid w:val="00D22482"/>
    <w:rsid w:val="00D22F6A"/>
    <w:rsid w:val="00D24AC8"/>
    <w:rsid w:val="00D2586A"/>
    <w:rsid w:val="00D26783"/>
    <w:rsid w:val="00D26904"/>
    <w:rsid w:val="00D27068"/>
    <w:rsid w:val="00D3029D"/>
    <w:rsid w:val="00D30592"/>
    <w:rsid w:val="00D30FBF"/>
    <w:rsid w:val="00D3102D"/>
    <w:rsid w:val="00D31A7A"/>
    <w:rsid w:val="00D31F17"/>
    <w:rsid w:val="00D3221D"/>
    <w:rsid w:val="00D3247C"/>
    <w:rsid w:val="00D3247D"/>
    <w:rsid w:val="00D32A6C"/>
    <w:rsid w:val="00D32FD8"/>
    <w:rsid w:val="00D3412D"/>
    <w:rsid w:val="00D34D26"/>
    <w:rsid w:val="00D40BE2"/>
    <w:rsid w:val="00D415F9"/>
    <w:rsid w:val="00D416B4"/>
    <w:rsid w:val="00D4253C"/>
    <w:rsid w:val="00D429E0"/>
    <w:rsid w:val="00D4340E"/>
    <w:rsid w:val="00D43733"/>
    <w:rsid w:val="00D4552B"/>
    <w:rsid w:val="00D45EB6"/>
    <w:rsid w:val="00D45F7D"/>
    <w:rsid w:val="00D47094"/>
    <w:rsid w:val="00D47654"/>
    <w:rsid w:val="00D4EB4F"/>
    <w:rsid w:val="00D5118B"/>
    <w:rsid w:val="00D5151F"/>
    <w:rsid w:val="00D515C8"/>
    <w:rsid w:val="00D519BF"/>
    <w:rsid w:val="00D51CB8"/>
    <w:rsid w:val="00D51D1E"/>
    <w:rsid w:val="00D52898"/>
    <w:rsid w:val="00D529A3"/>
    <w:rsid w:val="00D53940"/>
    <w:rsid w:val="00D541D0"/>
    <w:rsid w:val="00D54643"/>
    <w:rsid w:val="00D5563D"/>
    <w:rsid w:val="00D55827"/>
    <w:rsid w:val="00D55C44"/>
    <w:rsid w:val="00D55DC5"/>
    <w:rsid w:val="00D55EE8"/>
    <w:rsid w:val="00D567CF"/>
    <w:rsid w:val="00D57B52"/>
    <w:rsid w:val="00D57B70"/>
    <w:rsid w:val="00D6038A"/>
    <w:rsid w:val="00D6239B"/>
    <w:rsid w:val="00D6366A"/>
    <w:rsid w:val="00D636C0"/>
    <w:rsid w:val="00D63716"/>
    <w:rsid w:val="00D64105"/>
    <w:rsid w:val="00D657BC"/>
    <w:rsid w:val="00D65898"/>
    <w:rsid w:val="00D65AAC"/>
    <w:rsid w:val="00D66213"/>
    <w:rsid w:val="00D66251"/>
    <w:rsid w:val="00D6640E"/>
    <w:rsid w:val="00D6664C"/>
    <w:rsid w:val="00D6725B"/>
    <w:rsid w:val="00D70642"/>
    <w:rsid w:val="00D7141E"/>
    <w:rsid w:val="00D71F2B"/>
    <w:rsid w:val="00D72B47"/>
    <w:rsid w:val="00D72E49"/>
    <w:rsid w:val="00D740BB"/>
    <w:rsid w:val="00D74197"/>
    <w:rsid w:val="00D74A0F"/>
    <w:rsid w:val="00D750A7"/>
    <w:rsid w:val="00D75578"/>
    <w:rsid w:val="00D755DF"/>
    <w:rsid w:val="00D762DC"/>
    <w:rsid w:val="00D77D0A"/>
    <w:rsid w:val="00D80607"/>
    <w:rsid w:val="00D809DA"/>
    <w:rsid w:val="00D813B8"/>
    <w:rsid w:val="00D8147D"/>
    <w:rsid w:val="00D8225E"/>
    <w:rsid w:val="00D82653"/>
    <w:rsid w:val="00D838A8"/>
    <w:rsid w:val="00D84613"/>
    <w:rsid w:val="00D85139"/>
    <w:rsid w:val="00D8550F"/>
    <w:rsid w:val="00D855A2"/>
    <w:rsid w:val="00D8594C"/>
    <w:rsid w:val="00D85B33"/>
    <w:rsid w:val="00D86282"/>
    <w:rsid w:val="00D86921"/>
    <w:rsid w:val="00D86A7A"/>
    <w:rsid w:val="00D86FA6"/>
    <w:rsid w:val="00D86FF1"/>
    <w:rsid w:val="00D90D9C"/>
    <w:rsid w:val="00D91EC2"/>
    <w:rsid w:val="00D932C0"/>
    <w:rsid w:val="00D939C7"/>
    <w:rsid w:val="00D93B7E"/>
    <w:rsid w:val="00D93D3A"/>
    <w:rsid w:val="00D9404E"/>
    <w:rsid w:val="00D94AD1"/>
    <w:rsid w:val="00D955D7"/>
    <w:rsid w:val="00DA0140"/>
    <w:rsid w:val="00DA0347"/>
    <w:rsid w:val="00DA2E9C"/>
    <w:rsid w:val="00DA37D9"/>
    <w:rsid w:val="00DA3CFD"/>
    <w:rsid w:val="00DA3E64"/>
    <w:rsid w:val="00DA4FEE"/>
    <w:rsid w:val="00DA587B"/>
    <w:rsid w:val="00DA7332"/>
    <w:rsid w:val="00DB01B8"/>
    <w:rsid w:val="00DB0E25"/>
    <w:rsid w:val="00DB1B70"/>
    <w:rsid w:val="00DB20AE"/>
    <w:rsid w:val="00DB2332"/>
    <w:rsid w:val="00DB2A6D"/>
    <w:rsid w:val="00DB2AFB"/>
    <w:rsid w:val="00DB2DAB"/>
    <w:rsid w:val="00DB373A"/>
    <w:rsid w:val="00DB3F30"/>
    <w:rsid w:val="00DB4540"/>
    <w:rsid w:val="00DB4AC5"/>
    <w:rsid w:val="00DB5203"/>
    <w:rsid w:val="00DB5926"/>
    <w:rsid w:val="00DB5E30"/>
    <w:rsid w:val="00DB6BE2"/>
    <w:rsid w:val="00DB74F2"/>
    <w:rsid w:val="00DC0300"/>
    <w:rsid w:val="00DC121E"/>
    <w:rsid w:val="00DC1BB4"/>
    <w:rsid w:val="00DC2507"/>
    <w:rsid w:val="00DC2B0B"/>
    <w:rsid w:val="00DC38E7"/>
    <w:rsid w:val="00DC3A97"/>
    <w:rsid w:val="00DC4649"/>
    <w:rsid w:val="00DC5C0F"/>
    <w:rsid w:val="00DC65A2"/>
    <w:rsid w:val="00DC66BE"/>
    <w:rsid w:val="00DC6A9E"/>
    <w:rsid w:val="00DC732A"/>
    <w:rsid w:val="00DD06D3"/>
    <w:rsid w:val="00DD08E1"/>
    <w:rsid w:val="00DD103A"/>
    <w:rsid w:val="00DD1CA6"/>
    <w:rsid w:val="00DD26A0"/>
    <w:rsid w:val="00DD3219"/>
    <w:rsid w:val="00DD687D"/>
    <w:rsid w:val="00DE00E5"/>
    <w:rsid w:val="00DE0A7B"/>
    <w:rsid w:val="00DE0B7A"/>
    <w:rsid w:val="00DE17D6"/>
    <w:rsid w:val="00DE1A57"/>
    <w:rsid w:val="00DE27E6"/>
    <w:rsid w:val="00DE368D"/>
    <w:rsid w:val="00DE3694"/>
    <w:rsid w:val="00DE418F"/>
    <w:rsid w:val="00DE53CC"/>
    <w:rsid w:val="00DE5C8D"/>
    <w:rsid w:val="00DE631D"/>
    <w:rsid w:val="00DE7A89"/>
    <w:rsid w:val="00DF0055"/>
    <w:rsid w:val="00DF0E97"/>
    <w:rsid w:val="00DF2277"/>
    <w:rsid w:val="00DF4E73"/>
    <w:rsid w:val="00DF4FB7"/>
    <w:rsid w:val="00DF6CD1"/>
    <w:rsid w:val="00DF7AB0"/>
    <w:rsid w:val="00E00517"/>
    <w:rsid w:val="00E0134E"/>
    <w:rsid w:val="00E013C0"/>
    <w:rsid w:val="00E017AB"/>
    <w:rsid w:val="00E0218E"/>
    <w:rsid w:val="00E0253B"/>
    <w:rsid w:val="00E0264B"/>
    <w:rsid w:val="00E044EA"/>
    <w:rsid w:val="00E0495F"/>
    <w:rsid w:val="00E067D4"/>
    <w:rsid w:val="00E06A85"/>
    <w:rsid w:val="00E104A0"/>
    <w:rsid w:val="00E10D74"/>
    <w:rsid w:val="00E11037"/>
    <w:rsid w:val="00E121F4"/>
    <w:rsid w:val="00E1322E"/>
    <w:rsid w:val="00E15CA6"/>
    <w:rsid w:val="00E1651C"/>
    <w:rsid w:val="00E20CFF"/>
    <w:rsid w:val="00E24D24"/>
    <w:rsid w:val="00E24D50"/>
    <w:rsid w:val="00E25628"/>
    <w:rsid w:val="00E2565B"/>
    <w:rsid w:val="00E257DA"/>
    <w:rsid w:val="00E267E1"/>
    <w:rsid w:val="00E269F4"/>
    <w:rsid w:val="00E26CE6"/>
    <w:rsid w:val="00E27369"/>
    <w:rsid w:val="00E278DA"/>
    <w:rsid w:val="00E27C4D"/>
    <w:rsid w:val="00E30395"/>
    <w:rsid w:val="00E309E1"/>
    <w:rsid w:val="00E30C59"/>
    <w:rsid w:val="00E3186D"/>
    <w:rsid w:val="00E31EA9"/>
    <w:rsid w:val="00E3271B"/>
    <w:rsid w:val="00E330EA"/>
    <w:rsid w:val="00E33B1A"/>
    <w:rsid w:val="00E3422D"/>
    <w:rsid w:val="00E34275"/>
    <w:rsid w:val="00E34992"/>
    <w:rsid w:val="00E36B58"/>
    <w:rsid w:val="00E408DA"/>
    <w:rsid w:val="00E40D0A"/>
    <w:rsid w:val="00E4172C"/>
    <w:rsid w:val="00E42190"/>
    <w:rsid w:val="00E4357B"/>
    <w:rsid w:val="00E43FFC"/>
    <w:rsid w:val="00E501EC"/>
    <w:rsid w:val="00E509AD"/>
    <w:rsid w:val="00E5123C"/>
    <w:rsid w:val="00E521B6"/>
    <w:rsid w:val="00E53143"/>
    <w:rsid w:val="00E53504"/>
    <w:rsid w:val="00E55081"/>
    <w:rsid w:val="00E567D9"/>
    <w:rsid w:val="00E56E71"/>
    <w:rsid w:val="00E56FE3"/>
    <w:rsid w:val="00E577CE"/>
    <w:rsid w:val="00E6066F"/>
    <w:rsid w:val="00E60CDB"/>
    <w:rsid w:val="00E61448"/>
    <w:rsid w:val="00E614E6"/>
    <w:rsid w:val="00E61A2E"/>
    <w:rsid w:val="00E62337"/>
    <w:rsid w:val="00E62A63"/>
    <w:rsid w:val="00E63718"/>
    <w:rsid w:val="00E647B6"/>
    <w:rsid w:val="00E65257"/>
    <w:rsid w:val="00E66435"/>
    <w:rsid w:val="00E66D70"/>
    <w:rsid w:val="00E671C3"/>
    <w:rsid w:val="00E70F0E"/>
    <w:rsid w:val="00E718A9"/>
    <w:rsid w:val="00E71CAF"/>
    <w:rsid w:val="00E71EAB"/>
    <w:rsid w:val="00E722DF"/>
    <w:rsid w:val="00E72485"/>
    <w:rsid w:val="00E7258D"/>
    <w:rsid w:val="00E7322A"/>
    <w:rsid w:val="00E73B73"/>
    <w:rsid w:val="00E749EE"/>
    <w:rsid w:val="00E75BAD"/>
    <w:rsid w:val="00E75F28"/>
    <w:rsid w:val="00E75FA9"/>
    <w:rsid w:val="00E762F2"/>
    <w:rsid w:val="00E76B44"/>
    <w:rsid w:val="00E77216"/>
    <w:rsid w:val="00E816D2"/>
    <w:rsid w:val="00E82115"/>
    <w:rsid w:val="00E833BA"/>
    <w:rsid w:val="00E83A1F"/>
    <w:rsid w:val="00E84FB1"/>
    <w:rsid w:val="00E85A10"/>
    <w:rsid w:val="00E867FE"/>
    <w:rsid w:val="00E876EB"/>
    <w:rsid w:val="00E90892"/>
    <w:rsid w:val="00E91CA2"/>
    <w:rsid w:val="00E92572"/>
    <w:rsid w:val="00E92AA2"/>
    <w:rsid w:val="00E94B76"/>
    <w:rsid w:val="00E95440"/>
    <w:rsid w:val="00E971D9"/>
    <w:rsid w:val="00E97246"/>
    <w:rsid w:val="00E97AF6"/>
    <w:rsid w:val="00E97CC2"/>
    <w:rsid w:val="00E9B7D5"/>
    <w:rsid w:val="00EA12B2"/>
    <w:rsid w:val="00EA1DC5"/>
    <w:rsid w:val="00EA1E1B"/>
    <w:rsid w:val="00EA3B3C"/>
    <w:rsid w:val="00EA3D94"/>
    <w:rsid w:val="00EA4364"/>
    <w:rsid w:val="00EA4FA9"/>
    <w:rsid w:val="00EA5050"/>
    <w:rsid w:val="00EA5265"/>
    <w:rsid w:val="00EA5FC5"/>
    <w:rsid w:val="00EA6149"/>
    <w:rsid w:val="00EA69B3"/>
    <w:rsid w:val="00EA6C1F"/>
    <w:rsid w:val="00EA750F"/>
    <w:rsid w:val="00EA76CB"/>
    <w:rsid w:val="00EA778C"/>
    <w:rsid w:val="00EB03E0"/>
    <w:rsid w:val="00EB0AC6"/>
    <w:rsid w:val="00EB0FA1"/>
    <w:rsid w:val="00EB1763"/>
    <w:rsid w:val="00EB25C6"/>
    <w:rsid w:val="00EB4E62"/>
    <w:rsid w:val="00EB4FEE"/>
    <w:rsid w:val="00EB5262"/>
    <w:rsid w:val="00EB545E"/>
    <w:rsid w:val="00EB5797"/>
    <w:rsid w:val="00EB5841"/>
    <w:rsid w:val="00EB5941"/>
    <w:rsid w:val="00EB6634"/>
    <w:rsid w:val="00EB67AA"/>
    <w:rsid w:val="00EB67E5"/>
    <w:rsid w:val="00EB6822"/>
    <w:rsid w:val="00EB736E"/>
    <w:rsid w:val="00EC0938"/>
    <w:rsid w:val="00EC10D4"/>
    <w:rsid w:val="00EC16EF"/>
    <w:rsid w:val="00EC20B0"/>
    <w:rsid w:val="00EC260A"/>
    <w:rsid w:val="00EC26FC"/>
    <w:rsid w:val="00EC3834"/>
    <w:rsid w:val="00EC3FF5"/>
    <w:rsid w:val="00EC41A0"/>
    <w:rsid w:val="00EC583A"/>
    <w:rsid w:val="00EC5F96"/>
    <w:rsid w:val="00EC6B52"/>
    <w:rsid w:val="00EC6B7D"/>
    <w:rsid w:val="00EC6EE8"/>
    <w:rsid w:val="00ED003F"/>
    <w:rsid w:val="00ED06A4"/>
    <w:rsid w:val="00ED1928"/>
    <w:rsid w:val="00ED23E3"/>
    <w:rsid w:val="00ED248B"/>
    <w:rsid w:val="00ED2D38"/>
    <w:rsid w:val="00ED3CC3"/>
    <w:rsid w:val="00ED3D56"/>
    <w:rsid w:val="00ED416E"/>
    <w:rsid w:val="00ED43C0"/>
    <w:rsid w:val="00ED4614"/>
    <w:rsid w:val="00ED53F0"/>
    <w:rsid w:val="00ED580B"/>
    <w:rsid w:val="00ED5B1C"/>
    <w:rsid w:val="00ED5F4D"/>
    <w:rsid w:val="00EE04C1"/>
    <w:rsid w:val="00EE0759"/>
    <w:rsid w:val="00EE075F"/>
    <w:rsid w:val="00EE24B8"/>
    <w:rsid w:val="00EE284A"/>
    <w:rsid w:val="00EE3489"/>
    <w:rsid w:val="00EE34E9"/>
    <w:rsid w:val="00EE3BCE"/>
    <w:rsid w:val="00EF0BD6"/>
    <w:rsid w:val="00EF1C07"/>
    <w:rsid w:val="00EF2922"/>
    <w:rsid w:val="00EF2C77"/>
    <w:rsid w:val="00EF3C3C"/>
    <w:rsid w:val="00EF52D5"/>
    <w:rsid w:val="00EF62B5"/>
    <w:rsid w:val="00EF64BC"/>
    <w:rsid w:val="00EF67AA"/>
    <w:rsid w:val="00EF7366"/>
    <w:rsid w:val="00EF7C86"/>
    <w:rsid w:val="00F00520"/>
    <w:rsid w:val="00F012E2"/>
    <w:rsid w:val="00F01CCA"/>
    <w:rsid w:val="00F02897"/>
    <w:rsid w:val="00F034DF"/>
    <w:rsid w:val="00F035E7"/>
    <w:rsid w:val="00F05353"/>
    <w:rsid w:val="00F05A9E"/>
    <w:rsid w:val="00F061F3"/>
    <w:rsid w:val="00F0649B"/>
    <w:rsid w:val="00F06AC0"/>
    <w:rsid w:val="00F073E8"/>
    <w:rsid w:val="00F07C2F"/>
    <w:rsid w:val="00F10161"/>
    <w:rsid w:val="00F10905"/>
    <w:rsid w:val="00F120BE"/>
    <w:rsid w:val="00F12547"/>
    <w:rsid w:val="00F135C4"/>
    <w:rsid w:val="00F13E3A"/>
    <w:rsid w:val="00F146B5"/>
    <w:rsid w:val="00F14806"/>
    <w:rsid w:val="00F1531E"/>
    <w:rsid w:val="00F153B5"/>
    <w:rsid w:val="00F1607C"/>
    <w:rsid w:val="00F171DA"/>
    <w:rsid w:val="00F17D36"/>
    <w:rsid w:val="00F17DE8"/>
    <w:rsid w:val="00F20763"/>
    <w:rsid w:val="00F20D54"/>
    <w:rsid w:val="00F21379"/>
    <w:rsid w:val="00F226B1"/>
    <w:rsid w:val="00F22C36"/>
    <w:rsid w:val="00F22C4C"/>
    <w:rsid w:val="00F22D0D"/>
    <w:rsid w:val="00F22FD9"/>
    <w:rsid w:val="00F23A0D"/>
    <w:rsid w:val="00F23E46"/>
    <w:rsid w:val="00F245BA"/>
    <w:rsid w:val="00F24F66"/>
    <w:rsid w:val="00F25BC6"/>
    <w:rsid w:val="00F27100"/>
    <w:rsid w:val="00F275F4"/>
    <w:rsid w:val="00F27C58"/>
    <w:rsid w:val="00F3134E"/>
    <w:rsid w:val="00F314CB"/>
    <w:rsid w:val="00F31FCC"/>
    <w:rsid w:val="00F334E3"/>
    <w:rsid w:val="00F34422"/>
    <w:rsid w:val="00F3509E"/>
    <w:rsid w:val="00F355C6"/>
    <w:rsid w:val="00F3653D"/>
    <w:rsid w:val="00F372E7"/>
    <w:rsid w:val="00F37AAC"/>
    <w:rsid w:val="00F407D6"/>
    <w:rsid w:val="00F40896"/>
    <w:rsid w:val="00F40C71"/>
    <w:rsid w:val="00F415F9"/>
    <w:rsid w:val="00F42134"/>
    <w:rsid w:val="00F42B5B"/>
    <w:rsid w:val="00F435AC"/>
    <w:rsid w:val="00F44277"/>
    <w:rsid w:val="00F44BD0"/>
    <w:rsid w:val="00F45068"/>
    <w:rsid w:val="00F456A0"/>
    <w:rsid w:val="00F467B9"/>
    <w:rsid w:val="00F51592"/>
    <w:rsid w:val="00F52466"/>
    <w:rsid w:val="00F525C2"/>
    <w:rsid w:val="00F52720"/>
    <w:rsid w:val="00F529D8"/>
    <w:rsid w:val="00F549CC"/>
    <w:rsid w:val="00F54C59"/>
    <w:rsid w:val="00F54EB4"/>
    <w:rsid w:val="00F55111"/>
    <w:rsid w:val="00F55789"/>
    <w:rsid w:val="00F56A07"/>
    <w:rsid w:val="00F60FA0"/>
    <w:rsid w:val="00F61B84"/>
    <w:rsid w:val="00F62BAD"/>
    <w:rsid w:val="00F633EE"/>
    <w:rsid w:val="00F63446"/>
    <w:rsid w:val="00F635A0"/>
    <w:rsid w:val="00F63742"/>
    <w:rsid w:val="00F63A94"/>
    <w:rsid w:val="00F64157"/>
    <w:rsid w:val="00F65372"/>
    <w:rsid w:val="00F6688E"/>
    <w:rsid w:val="00F66A66"/>
    <w:rsid w:val="00F67073"/>
    <w:rsid w:val="00F67715"/>
    <w:rsid w:val="00F67B9E"/>
    <w:rsid w:val="00F7008B"/>
    <w:rsid w:val="00F7108A"/>
    <w:rsid w:val="00F712EE"/>
    <w:rsid w:val="00F71D33"/>
    <w:rsid w:val="00F720B8"/>
    <w:rsid w:val="00F734CF"/>
    <w:rsid w:val="00F73DA8"/>
    <w:rsid w:val="00F740D8"/>
    <w:rsid w:val="00F74811"/>
    <w:rsid w:val="00F74856"/>
    <w:rsid w:val="00F75549"/>
    <w:rsid w:val="00F75C51"/>
    <w:rsid w:val="00F75F19"/>
    <w:rsid w:val="00F76D60"/>
    <w:rsid w:val="00F77CD8"/>
    <w:rsid w:val="00F77E50"/>
    <w:rsid w:val="00F817F5"/>
    <w:rsid w:val="00F81EB5"/>
    <w:rsid w:val="00F822CB"/>
    <w:rsid w:val="00F82B7C"/>
    <w:rsid w:val="00F82C57"/>
    <w:rsid w:val="00F82EAE"/>
    <w:rsid w:val="00F82F95"/>
    <w:rsid w:val="00F83790"/>
    <w:rsid w:val="00F83DDC"/>
    <w:rsid w:val="00F83F7E"/>
    <w:rsid w:val="00F84963"/>
    <w:rsid w:val="00F85231"/>
    <w:rsid w:val="00F8595C"/>
    <w:rsid w:val="00F86D2F"/>
    <w:rsid w:val="00F87138"/>
    <w:rsid w:val="00F877B5"/>
    <w:rsid w:val="00F90B1D"/>
    <w:rsid w:val="00F91471"/>
    <w:rsid w:val="00F91780"/>
    <w:rsid w:val="00F91B10"/>
    <w:rsid w:val="00F91F80"/>
    <w:rsid w:val="00F91FB8"/>
    <w:rsid w:val="00F92E51"/>
    <w:rsid w:val="00F93503"/>
    <w:rsid w:val="00F93790"/>
    <w:rsid w:val="00F93AD7"/>
    <w:rsid w:val="00F9646B"/>
    <w:rsid w:val="00F9660B"/>
    <w:rsid w:val="00F9704B"/>
    <w:rsid w:val="00F976B6"/>
    <w:rsid w:val="00FA0238"/>
    <w:rsid w:val="00FA02DD"/>
    <w:rsid w:val="00FA0964"/>
    <w:rsid w:val="00FA0B60"/>
    <w:rsid w:val="00FA0FFB"/>
    <w:rsid w:val="00FA17EE"/>
    <w:rsid w:val="00FA17FA"/>
    <w:rsid w:val="00FA1822"/>
    <w:rsid w:val="00FA2027"/>
    <w:rsid w:val="00FA3C70"/>
    <w:rsid w:val="00FA4AE9"/>
    <w:rsid w:val="00FA5272"/>
    <w:rsid w:val="00FA534D"/>
    <w:rsid w:val="00FA59D3"/>
    <w:rsid w:val="00FA6014"/>
    <w:rsid w:val="00FA6870"/>
    <w:rsid w:val="00FA7162"/>
    <w:rsid w:val="00FB0649"/>
    <w:rsid w:val="00FB0772"/>
    <w:rsid w:val="00FB078E"/>
    <w:rsid w:val="00FB0871"/>
    <w:rsid w:val="00FB2547"/>
    <w:rsid w:val="00FB2B22"/>
    <w:rsid w:val="00FB36F7"/>
    <w:rsid w:val="00FB3A92"/>
    <w:rsid w:val="00FB4D45"/>
    <w:rsid w:val="00FB540E"/>
    <w:rsid w:val="00FB5429"/>
    <w:rsid w:val="00FB5BDE"/>
    <w:rsid w:val="00FB5DF5"/>
    <w:rsid w:val="00FB61E0"/>
    <w:rsid w:val="00FB6329"/>
    <w:rsid w:val="00FB6515"/>
    <w:rsid w:val="00FB687E"/>
    <w:rsid w:val="00FC024B"/>
    <w:rsid w:val="00FC1DEB"/>
    <w:rsid w:val="00FC313A"/>
    <w:rsid w:val="00FC3287"/>
    <w:rsid w:val="00FC335A"/>
    <w:rsid w:val="00FC4132"/>
    <w:rsid w:val="00FC43A9"/>
    <w:rsid w:val="00FC5A53"/>
    <w:rsid w:val="00FC5B02"/>
    <w:rsid w:val="00FC7CA9"/>
    <w:rsid w:val="00FD0117"/>
    <w:rsid w:val="00FD02CF"/>
    <w:rsid w:val="00FD1A2C"/>
    <w:rsid w:val="00FD1B3B"/>
    <w:rsid w:val="00FD2DAE"/>
    <w:rsid w:val="00FD3B89"/>
    <w:rsid w:val="00FD497A"/>
    <w:rsid w:val="00FD4DDC"/>
    <w:rsid w:val="00FD58B5"/>
    <w:rsid w:val="00FD66E0"/>
    <w:rsid w:val="00FD6C4B"/>
    <w:rsid w:val="00FE09F2"/>
    <w:rsid w:val="00FE1C64"/>
    <w:rsid w:val="00FE389A"/>
    <w:rsid w:val="00FE3C66"/>
    <w:rsid w:val="00FE42BC"/>
    <w:rsid w:val="00FE46EA"/>
    <w:rsid w:val="00FE4A73"/>
    <w:rsid w:val="00FE4CD2"/>
    <w:rsid w:val="00FE4CF1"/>
    <w:rsid w:val="00FE559C"/>
    <w:rsid w:val="00FE5884"/>
    <w:rsid w:val="00FE5A22"/>
    <w:rsid w:val="00FE6565"/>
    <w:rsid w:val="00FE674D"/>
    <w:rsid w:val="00FE6B0A"/>
    <w:rsid w:val="00FE77F4"/>
    <w:rsid w:val="00FF03BB"/>
    <w:rsid w:val="00FF0618"/>
    <w:rsid w:val="00FF3CB7"/>
    <w:rsid w:val="00FF440B"/>
    <w:rsid w:val="00FF5314"/>
    <w:rsid w:val="00FF7B40"/>
    <w:rsid w:val="011BDD32"/>
    <w:rsid w:val="011FD371"/>
    <w:rsid w:val="0134F288"/>
    <w:rsid w:val="014A7655"/>
    <w:rsid w:val="016D95D2"/>
    <w:rsid w:val="0174C754"/>
    <w:rsid w:val="0181443C"/>
    <w:rsid w:val="018EB18E"/>
    <w:rsid w:val="018ECDC2"/>
    <w:rsid w:val="01B47DF0"/>
    <w:rsid w:val="01BB0539"/>
    <w:rsid w:val="01F5AA53"/>
    <w:rsid w:val="01FE741C"/>
    <w:rsid w:val="020146A4"/>
    <w:rsid w:val="0217F632"/>
    <w:rsid w:val="021A525B"/>
    <w:rsid w:val="021A6506"/>
    <w:rsid w:val="022A1E14"/>
    <w:rsid w:val="0238F2F4"/>
    <w:rsid w:val="0259166F"/>
    <w:rsid w:val="025A785A"/>
    <w:rsid w:val="02725708"/>
    <w:rsid w:val="02799F9C"/>
    <w:rsid w:val="02884597"/>
    <w:rsid w:val="029DE64A"/>
    <w:rsid w:val="029FF470"/>
    <w:rsid w:val="02DBF338"/>
    <w:rsid w:val="02E7DD37"/>
    <w:rsid w:val="02ED6D63"/>
    <w:rsid w:val="02FA3BFD"/>
    <w:rsid w:val="030382E2"/>
    <w:rsid w:val="03093FBE"/>
    <w:rsid w:val="031D149D"/>
    <w:rsid w:val="03230ECB"/>
    <w:rsid w:val="03242C1D"/>
    <w:rsid w:val="0326CDAA"/>
    <w:rsid w:val="0347546C"/>
    <w:rsid w:val="03475579"/>
    <w:rsid w:val="0349E318"/>
    <w:rsid w:val="03741B04"/>
    <w:rsid w:val="037BD140"/>
    <w:rsid w:val="03A3CF6E"/>
    <w:rsid w:val="03A82555"/>
    <w:rsid w:val="03AF44FB"/>
    <w:rsid w:val="03DE3F4D"/>
    <w:rsid w:val="03ED9D7A"/>
    <w:rsid w:val="0414410D"/>
    <w:rsid w:val="04365753"/>
    <w:rsid w:val="044BC5F6"/>
    <w:rsid w:val="0456F159"/>
    <w:rsid w:val="0465F4F4"/>
    <w:rsid w:val="04730C7E"/>
    <w:rsid w:val="0478EED5"/>
    <w:rsid w:val="04A3FB77"/>
    <w:rsid w:val="04C50830"/>
    <w:rsid w:val="04C9B987"/>
    <w:rsid w:val="04D76375"/>
    <w:rsid w:val="04F98DF5"/>
    <w:rsid w:val="051EBC5B"/>
    <w:rsid w:val="052E43E7"/>
    <w:rsid w:val="053B9857"/>
    <w:rsid w:val="0542FEF2"/>
    <w:rsid w:val="054B512D"/>
    <w:rsid w:val="0567FC03"/>
    <w:rsid w:val="05836000"/>
    <w:rsid w:val="058475AD"/>
    <w:rsid w:val="058D5F0D"/>
    <w:rsid w:val="0590D8D6"/>
    <w:rsid w:val="059DED23"/>
    <w:rsid w:val="05A9DF8E"/>
    <w:rsid w:val="05AE0989"/>
    <w:rsid w:val="05AFC2AF"/>
    <w:rsid w:val="05B4C19B"/>
    <w:rsid w:val="05B975A2"/>
    <w:rsid w:val="05D9DDE0"/>
    <w:rsid w:val="05E8EF12"/>
    <w:rsid w:val="05F184D9"/>
    <w:rsid w:val="05F2A83B"/>
    <w:rsid w:val="05FE9FBC"/>
    <w:rsid w:val="0611235B"/>
    <w:rsid w:val="061222E7"/>
    <w:rsid w:val="062F66E5"/>
    <w:rsid w:val="06392956"/>
    <w:rsid w:val="063FB7E1"/>
    <w:rsid w:val="066222B1"/>
    <w:rsid w:val="068837C4"/>
    <w:rsid w:val="068C56D8"/>
    <w:rsid w:val="06A680A3"/>
    <w:rsid w:val="06AF31CC"/>
    <w:rsid w:val="06B0A45A"/>
    <w:rsid w:val="06B28DE3"/>
    <w:rsid w:val="06BE0F64"/>
    <w:rsid w:val="06C7C2B1"/>
    <w:rsid w:val="06C93FD7"/>
    <w:rsid w:val="06D3CEF3"/>
    <w:rsid w:val="06D4E1F9"/>
    <w:rsid w:val="06E53C57"/>
    <w:rsid w:val="06F4C033"/>
    <w:rsid w:val="06F64781"/>
    <w:rsid w:val="07138FD6"/>
    <w:rsid w:val="07165B1B"/>
    <w:rsid w:val="072A3938"/>
    <w:rsid w:val="0732F2B8"/>
    <w:rsid w:val="0734CFC1"/>
    <w:rsid w:val="07487D38"/>
    <w:rsid w:val="0749E991"/>
    <w:rsid w:val="074B9310"/>
    <w:rsid w:val="075367ED"/>
    <w:rsid w:val="07554603"/>
    <w:rsid w:val="076118B5"/>
    <w:rsid w:val="0761A0AF"/>
    <w:rsid w:val="0772A3B3"/>
    <w:rsid w:val="0774600F"/>
    <w:rsid w:val="0779748C"/>
    <w:rsid w:val="07AC0F01"/>
    <w:rsid w:val="07EB9E0B"/>
    <w:rsid w:val="07FB8FC6"/>
    <w:rsid w:val="08037A8F"/>
    <w:rsid w:val="080743CD"/>
    <w:rsid w:val="08078354"/>
    <w:rsid w:val="0839F0AC"/>
    <w:rsid w:val="083C86AC"/>
    <w:rsid w:val="084D761C"/>
    <w:rsid w:val="0854BB4A"/>
    <w:rsid w:val="08712B33"/>
    <w:rsid w:val="087B2E3A"/>
    <w:rsid w:val="08814C7C"/>
    <w:rsid w:val="08862A22"/>
    <w:rsid w:val="08909094"/>
    <w:rsid w:val="0892A4C2"/>
    <w:rsid w:val="08A07107"/>
    <w:rsid w:val="08AC8571"/>
    <w:rsid w:val="08AF5290"/>
    <w:rsid w:val="08D7C2AB"/>
    <w:rsid w:val="08DF3BE6"/>
    <w:rsid w:val="08E31411"/>
    <w:rsid w:val="08E3E9A8"/>
    <w:rsid w:val="08FA9646"/>
    <w:rsid w:val="08FAF243"/>
    <w:rsid w:val="0903D740"/>
    <w:rsid w:val="090B78A3"/>
    <w:rsid w:val="091F3F56"/>
    <w:rsid w:val="0925484F"/>
    <w:rsid w:val="092A48FD"/>
    <w:rsid w:val="092FB324"/>
    <w:rsid w:val="0933478A"/>
    <w:rsid w:val="094AE650"/>
    <w:rsid w:val="096E10FC"/>
    <w:rsid w:val="097D14AD"/>
    <w:rsid w:val="0991D5ED"/>
    <w:rsid w:val="09BBCC11"/>
    <w:rsid w:val="09CA945B"/>
    <w:rsid w:val="09CF9459"/>
    <w:rsid w:val="09D2BC0C"/>
    <w:rsid w:val="09E249FB"/>
    <w:rsid w:val="09EC40BB"/>
    <w:rsid w:val="09F481EC"/>
    <w:rsid w:val="0A171DC6"/>
    <w:rsid w:val="0A209BBF"/>
    <w:rsid w:val="0A255A5E"/>
    <w:rsid w:val="0A262B65"/>
    <w:rsid w:val="0A2FAA29"/>
    <w:rsid w:val="0A3B6D26"/>
    <w:rsid w:val="0A42F10D"/>
    <w:rsid w:val="0A58ABAB"/>
    <w:rsid w:val="0A739AC1"/>
    <w:rsid w:val="0A873094"/>
    <w:rsid w:val="0A9D36D3"/>
    <w:rsid w:val="0AA10DE9"/>
    <w:rsid w:val="0AB787BC"/>
    <w:rsid w:val="0ABFD9E9"/>
    <w:rsid w:val="0AC4254A"/>
    <w:rsid w:val="0AC643D9"/>
    <w:rsid w:val="0AF34F71"/>
    <w:rsid w:val="0AFAA201"/>
    <w:rsid w:val="0AFCC371"/>
    <w:rsid w:val="0AFEBAB6"/>
    <w:rsid w:val="0B2217B4"/>
    <w:rsid w:val="0B25E1CD"/>
    <w:rsid w:val="0B2DA64E"/>
    <w:rsid w:val="0B32E60D"/>
    <w:rsid w:val="0B5193E8"/>
    <w:rsid w:val="0B5D9CEC"/>
    <w:rsid w:val="0B5F52F0"/>
    <w:rsid w:val="0B77FDD8"/>
    <w:rsid w:val="0BAC0CE4"/>
    <w:rsid w:val="0BAEC43E"/>
    <w:rsid w:val="0BCA1A99"/>
    <w:rsid w:val="0C0F27E0"/>
    <w:rsid w:val="0C3017CC"/>
    <w:rsid w:val="0C309548"/>
    <w:rsid w:val="0C4C4DC2"/>
    <w:rsid w:val="0C614EC6"/>
    <w:rsid w:val="0C9CFD61"/>
    <w:rsid w:val="0CA11F32"/>
    <w:rsid w:val="0CAB8611"/>
    <w:rsid w:val="0CB3D074"/>
    <w:rsid w:val="0CBDA2D5"/>
    <w:rsid w:val="0CD2FBE9"/>
    <w:rsid w:val="0CD90B71"/>
    <w:rsid w:val="0CE25167"/>
    <w:rsid w:val="0CE29F0C"/>
    <w:rsid w:val="0CF88604"/>
    <w:rsid w:val="0D174EDA"/>
    <w:rsid w:val="0D3A99A9"/>
    <w:rsid w:val="0D3F1424"/>
    <w:rsid w:val="0D471779"/>
    <w:rsid w:val="0D4F2E3F"/>
    <w:rsid w:val="0D6CAC42"/>
    <w:rsid w:val="0D75F4E3"/>
    <w:rsid w:val="0D875CA3"/>
    <w:rsid w:val="0D926DE3"/>
    <w:rsid w:val="0D94A6FE"/>
    <w:rsid w:val="0D98C942"/>
    <w:rsid w:val="0DA41145"/>
    <w:rsid w:val="0DC966A9"/>
    <w:rsid w:val="0DDC4F1C"/>
    <w:rsid w:val="0DE33443"/>
    <w:rsid w:val="0DF61B18"/>
    <w:rsid w:val="0E192159"/>
    <w:rsid w:val="0E1AB141"/>
    <w:rsid w:val="0E5567A9"/>
    <w:rsid w:val="0E627C0D"/>
    <w:rsid w:val="0EAA4D6E"/>
    <w:rsid w:val="0EE4B1D9"/>
    <w:rsid w:val="0EF99C88"/>
    <w:rsid w:val="0F04C2E0"/>
    <w:rsid w:val="0F2B9F2B"/>
    <w:rsid w:val="0F3048D1"/>
    <w:rsid w:val="0F4E8AD3"/>
    <w:rsid w:val="0FAB808D"/>
    <w:rsid w:val="0FB95822"/>
    <w:rsid w:val="0FCC4998"/>
    <w:rsid w:val="0FE750D7"/>
    <w:rsid w:val="0FEDD15B"/>
    <w:rsid w:val="0FF41658"/>
    <w:rsid w:val="10011771"/>
    <w:rsid w:val="100277E3"/>
    <w:rsid w:val="100BFE13"/>
    <w:rsid w:val="100E800C"/>
    <w:rsid w:val="1018B188"/>
    <w:rsid w:val="101E07C3"/>
    <w:rsid w:val="10245C27"/>
    <w:rsid w:val="102DC89F"/>
    <w:rsid w:val="105055E7"/>
    <w:rsid w:val="105490D8"/>
    <w:rsid w:val="10597029"/>
    <w:rsid w:val="105EBE9D"/>
    <w:rsid w:val="105F9F28"/>
    <w:rsid w:val="10604F10"/>
    <w:rsid w:val="107F0930"/>
    <w:rsid w:val="108243CD"/>
    <w:rsid w:val="10BCC255"/>
    <w:rsid w:val="10BE1609"/>
    <w:rsid w:val="10C369AE"/>
    <w:rsid w:val="10D3E89D"/>
    <w:rsid w:val="10FC8E45"/>
    <w:rsid w:val="10FE594B"/>
    <w:rsid w:val="1171813C"/>
    <w:rsid w:val="1172038F"/>
    <w:rsid w:val="11810109"/>
    <w:rsid w:val="118FA236"/>
    <w:rsid w:val="119D4644"/>
    <w:rsid w:val="11AA5CD5"/>
    <w:rsid w:val="11AFD693"/>
    <w:rsid w:val="11B5F5B3"/>
    <w:rsid w:val="11CCA1A6"/>
    <w:rsid w:val="11CD8F3A"/>
    <w:rsid w:val="11D1F53D"/>
    <w:rsid w:val="11E42A23"/>
    <w:rsid w:val="11E7D05B"/>
    <w:rsid w:val="11EBFB1A"/>
    <w:rsid w:val="11F26A79"/>
    <w:rsid w:val="11F635B1"/>
    <w:rsid w:val="120817BA"/>
    <w:rsid w:val="121B0A4B"/>
    <w:rsid w:val="121E1C3B"/>
    <w:rsid w:val="1229390B"/>
    <w:rsid w:val="125CAA59"/>
    <w:rsid w:val="12778268"/>
    <w:rsid w:val="128F4D5A"/>
    <w:rsid w:val="12943B59"/>
    <w:rsid w:val="12A591C4"/>
    <w:rsid w:val="12C01B9D"/>
    <w:rsid w:val="12CA0D88"/>
    <w:rsid w:val="12D8C6FE"/>
    <w:rsid w:val="12E4242C"/>
    <w:rsid w:val="12F46E77"/>
    <w:rsid w:val="12F6ED31"/>
    <w:rsid w:val="12FADAB5"/>
    <w:rsid w:val="1317CB55"/>
    <w:rsid w:val="131BAF37"/>
    <w:rsid w:val="132A920C"/>
    <w:rsid w:val="132B3C2F"/>
    <w:rsid w:val="13387F2D"/>
    <w:rsid w:val="133CE03F"/>
    <w:rsid w:val="1351F550"/>
    <w:rsid w:val="137EE1D6"/>
    <w:rsid w:val="13831835"/>
    <w:rsid w:val="1384BFE1"/>
    <w:rsid w:val="138F006A"/>
    <w:rsid w:val="13956F89"/>
    <w:rsid w:val="13A40777"/>
    <w:rsid w:val="13C3E9C1"/>
    <w:rsid w:val="13CB5237"/>
    <w:rsid w:val="13CDBE89"/>
    <w:rsid w:val="13DD815D"/>
    <w:rsid w:val="13F3AAC3"/>
    <w:rsid w:val="13FA6DCF"/>
    <w:rsid w:val="141E4027"/>
    <w:rsid w:val="142F214D"/>
    <w:rsid w:val="14621266"/>
    <w:rsid w:val="14663A82"/>
    <w:rsid w:val="1469A426"/>
    <w:rsid w:val="14883B43"/>
    <w:rsid w:val="148D2DEC"/>
    <w:rsid w:val="14A6868A"/>
    <w:rsid w:val="14B02586"/>
    <w:rsid w:val="14CE4559"/>
    <w:rsid w:val="14DF28ED"/>
    <w:rsid w:val="14F69E5A"/>
    <w:rsid w:val="14FECD8D"/>
    <w:rsid w:val="150399D4"/>
    <w:rsid w:val="152C758C"/>
    <w:rsid w:val="153086F9"/>
    <w:rsid w:val="15309247"/>
    <w:rsid w:val="155A5D4D"/>
    <w:rsid w:val="155A8FE6"/>
    <w:rsid w:val="155C1892"/>
    <w:rsid w:val="15672298"/>
    <w:rsid w:val="1580FD1F"/>
    <w:rsid w:val="1585CE23"/>
    <w:rsid w:val="1596CF3E"/>
    <w:rsid w:val="159F216B"/>
    <w:rsid w:val="15B68DF8"/>
    <w:rsid w:val="15BBD7BB"/>
    <w:rsid w:val="15BFEAA5"/>
    <w:rsid w:val="15D4355A"/>
    <w:rsid w:val="15E0971D"/>
    <w:rsid w:val="15EAA2FA"/>
    <w:rsid w:val="15F0E44E"/>
    <w:rsid w:val="16216741"/>
    <w:rsid w:val="16460B7C"/>
    <w:rsid w:val="164DC631"/>
    <w:rsid w:val="164ECFB6"/>
    <w:rsid w:val="165C22ED"/>
    <w:rsid w:val="166CD28C"/>
    <w:rsid w:val="167058F5"/>
    <w:rsid w:val="1671E2C0"/>
    <w:rsid w:val="168781E4"/>
    <w:rsid w:val="1697DD42"/>
    <w:rsid w:val="16A0D0C9"/>
    <w:rsid w:val="16A62DD7"/>
    <w:rsid w:val="16C04687"/>
    <w:rsid w:val="16C1F5D1"/>
    <w:rsid w:val="16C2B997"/>
    <w:rsid w:val="16D50E2E"/>
    <w:rsid w:val="16F7EB24"/>
    <w:rsid w:val="170AC284"/>
    <w:rsid w:val="170AD4A3"/>
    <w:rsid w:val="17125500"/>
    <w:rsid w:val="17386901"/>
    <w:rsid w:val="174AF38B"/>
    <w:rsid w:val="17644789"/>
    <w:rsid w:val="1771706B"/>
    <w:rsid w:val="177CCC25"/>
    <w:rsid w:val="178C7365"/>
    <w:rsid w:val="178CCF25"/>
    <w:rsid w:val="17974C36"/>
    <w:rsid w:val="17A1AA4B"/>
    <w:rsid w:val="17B607B0"/>
    <w:rsid w:val="17B848FC"/>
    <w:rsid w:val="17C5D052"/>
    <w:rsid w:val="17D9FCB8"/>
    <w:rsid w:val="17E71442"/>
    <w:rsid w:val="17F76816"/>
    <w:rsid w:val="1808C97E"/>
    <w:rsid w:val="180DD3A1"/>
    <w:rsid w:val="180E52DF"/>
    <w:rsid w:val="181AF798"/>
    <w:rsid w:val="181D6797"/>
    <w:rsid w:val="1823A861"/>
    <w:rsid w:val="182DF609"/>
    <w:rsid w:val="183405F3"/>
    <w:rsid w:val="18366E4F"/>
    <w:rsid w:val="18482CD4"/>
    <w:rsid w:val="18514CE1"/>
    <w:rsid w:val="186C12CE"/>
    <w:rsid w:val="188FC204"/>
    <w:rsid w:val="18985703"/>
    <w:rsid w:val="189EC35A"/>
    <w:rsid w:val="18B6139D"/>
    <w:rsid w:val="18B977B9"/>
    <w:rsid w:val="18C9354F"/>
    <w:rsid w:val="18E4B2DF"/>
    <w:rsid w:val="18E6E70D"/>
    <w:rsid w:val="190093E1"/>
    <w:rsid w:val="19024F95"/>
    <w:rsid w:val="190FDBD0"/>
    <w:rsid w:val="1922824A"/>
    <w:rsid w:val="1922FE2E"/>
    <w:rsid w:val="19278D23"/>
    <w:rsid w:val="193B7A23"/>
    <w:rsid w:val="194C416A"/>
    <w:rsid w:val="195A275B"/>
    <w:rsid w:val="19796035"/>
    <w:rsid w:val="197B1964"/>
    <w:rsid w:val="197E2822"/>
    <w:rsid w:val="197FCBBA"/>
    <w:rsid w:val="198D0519"/>
    <w:rsid w:val="199134A6"/>
    <w:rsid w:val="199294BF"/>
    <w:rsid w:val="19B902E5"/>
    <w:rsid w:val="19C92510"/>
    <w:rsid w:val="19D2C62A"/>
    <w:rsid w:val="19DEC09D"/>
    <w:rsid w:val="19E3B288"/>
    <w:rsid w:val="19EBE209"/>
    <w:rsid w:val="19F3D25D"/>
    <w:rsid w:val="19F6BBD0"/>
    <w:rsid w:val="19F6DA2E"/>
    <w:rsid w:val="1A15F341"/>
    <w:rsid w:val="1A1C95BD"/>
    <w:rsid w:val="1A29DD0B"/>
    <w:rsid w:val="1A56EB7D"/>
    <w:rsid w:val="1A60AF43"/>
    <w:rsid w:val="1A953B0D"/>
    <w:rsid w:val="1A99E960"/>
    <w:rsid w:val="1A9F576E"/>
    <w:rsid w:val="1AA146E4"/>
    <w:rsid w:val="1AAD3A72"/>
    <w:rsid w:val="1AB2F5F6"/>
    <w:rsid w:val="1AB6BF0A"/>
    <w:rsid w:val="1AC37217"/>
    <w:rsid w:val="1AD9281E"/>
    <w:rsid w:val="1ADB922F"/>
    <w:rsid w:val="1AE0C90F"/>
    <w:rsid w:val="1AE58EB1"/>
    <w:rsid w:val="1B023361"/>
    <w:rsid w:val="1B119D7A"/>
    <w:rsid w:val="1B461F8F"/>
    <w:rsid w:val="1B47F224"/>
    <w:rsid w:val="1B52985A"/>
    <w:rsid w:val="1B836A24"/>
    <w:rsid w:val="1B854AA9"/>
    <w:rsid w:val="1B85D6D2"/>
    <w:rsid w:val="1BA7AB0D"/>
    <w:rsid w:val="1BB4A699"/>
    <w:rsid w:val="1BB96AB1"/>
    <w:rsid w:val="1BC4EE37"/>
    <w:rsid w:val="1BDC2A11"/>
    <w:rsid w:val="1BDC4D75"/>
    <w:rsid w:val="1BE33D1D"/>
    <w:rsid w:val="1BFD0AEF"/>
    <w:rsid w:val="1BFE8A49"/>
    <w:rsid w:val="1C05034D"/>
    <w:rsid w:val="1C06AA2E"/>
    <w:rsid w:val="1C09B03B"/>
    <w:rsid w:val="1C293413"/>
    <w:rsid w:val="1C2F9950"/>
    <w:rsid w:val="1C4F0476"/>
    <w:rsid w:val="1C76BD66"/>
    <w:rsid w:val="1C89B384"/>
    <w:rsid w:val="1C94812B"/>
    <w:rsid w:val="1CCAD939"/>
    <w:rsid w:val="1CCD8F80"/>
    <w:rsid w:val="1CE26F55"/>
    <w:rsid w:val="1CEE68BB"/>
    <w:rsid w:val="1D079118"/>
    <w:rsid w:val="1D3E3EBF"/>
    <w:rsid w:val="1D45052D"/>
    <w:rsid w:val="1D4DA771"/>
    <w:rsid w:val="1D54A39A"/>
    <w:rsid w:val="1D60C6D5"/>
    <w:rsid w:val="1D726E0C"/>
    <w:rsid w:val="1D7DD7DE"/>
    <w:rsid w:val="1D81BF2D"/>
    <w:rsid w:val="1D83DBCA"/>
    <w:rsid w:val="1D8886F0"/>
    <w:rsid w:val="1D895232"/>
    <w:rsid w:val="1DA48697"/>
    <w:rsid w:val="1DA995BA"/>
    <w:rsid w:val="1DB1D42D"/>
    <w:rsid w:val="1DC053FE"/>
    <w:rsid w:val="1E15F52C"/>
    <w:rsid w:val="1E22761D"/>
    <w:rsid w:val="1E235D24"/>
    <w:rsid w:val="1E3D5E22"/>
    <w:rsid w:val="1E503271"/>
    <w:rsid w:val="1E58334F"/>
    <w:rsid w:val="1E63ECC8"/>
    <w:rsid w:val="1E84EC24"/>
    <w:rsid w:val="1EBF21C6"/>
    <w:rsid w:val="1ECA350F"/>
    <w:rsid w:val="1F1D35C5"/>
    <w:rsid w:val="1F329E81"/>
    <w:rsid w:val="1F354F56"/>
    <w:rsid w:val="1F3E4AF0"/>
    <w:rsid w:val="1F527F07"/>
    <w:rsid w:val="1F58141F"/>
    <w:rsid w:val="1F5A2F24"/>
    <w:rsid w:val="1F7DC670"/>
    <w:rsid w:val="1F8034D7"/>
    <w:rsid w:val="1F9D237E"/>
    <w:rsid w:val="1F9E348C"/>
    <w:rsid w:val="1FD3A9D1"/>
    <w:rsid w:val="1FD987DC"/>
    <w:rsid w:val="1FE9C694"/>
    <w:rsid w:val="2004B9EC"/>
    <w:rsid w:val="2019A8F5"/>
    <w:rsid w:val="2020F2ED"/>
    <w:rsid w:val="2027A45B"/>
    <w:rsid w:val="2035713C"/>
    <w:rsid w:val="205786FF"/>
    <w:rsid w:val="205EC308"/>
    <w:rsid w:val="206D61A5"/>
    <w:rsid w:val="207133D2"/>
    <w:rsid w:val="207C3875"/>
    <w:rsid w:val="208269A8"/>
    <w:rsid w:val="20AAADFA"/>
    <w:rsid w:val="20C0F2F4"/>
    <w:rsid w:val="20F3532C"/>
    <w:rsid w:val="2112863F"/>
    <w:rsid w:val="21148368"/>
    <w:rsid w:val="2135117B"/>
    <w:rsid w:val="21354327"/>
    <w:rsid w:val="214689BB"/>
    <w:rsid w:val="2158AF5B"/>
    <w:rsid w:val="2160E07D"/>
    <w:rsid w:val="2167DE6A"/>
    <w:rsid w:val="2179AE5B"/>
    <w:rsid w:val="217EBCCB"/>
    <w:rsid w:val="217FFCB7"/>
    <w:rsid w:val="218D3B7F"/>
    <w:rsid w:val="21996FE3"/>
    <w:rsid w:val="219FE2AF"/>
    <w:rsid w:val="21AAF668"/>
    <w:rsid w:val="21AD9E8E"/>
    <w:rsid w:val="21ADBF2A"/>
    <w:rsid w:val="21C54116"/>
    <w:rsid w:val="21F9B675"/>
    <w:rsid w:val="220C00B5"/>
    <w:rsid w:val="222890A1"/>
    <w:rsid w:val="222AE1DC"/>
    <w:rsid w:val="222DB70E"/>
    <w:rsid w:val="224699EF"/>
    <w:rsid w:val="226F698C"/>
    <w:rsid w:val="2270469F"/>
    <w:rsid w:val="227B7964"/>
    <w:rsid w:val="2291B7FC"/>
    <w:rsid w:val="2293306C"/>
    <w:rsid w:val="22972B6C"/>
    <w:rsid w:val="22C627C8"/>
    <w:rsid w:val="2334BB84"/>
    <w:rsid w:val="234EDF67"/>
    <w:rsid w:val="23508648"/>
    <w:rsid w:val="23682EC2"/>
    <w:rsid w:val="236AE979"/>
    <w:rsid w:val="2377664B"/>
    <w:rsid w:val="237EB950"/>
    <w:rsid w:val="239D6277"/>
    <w:rsid w:val="23A4E615"/>
    <w:rsid w:val="23AA8109"/>
    <w:rsid w:val="23D25E69"/>
    <w:rsid w:val="23D93A73"/>
    <w:rsid w:val="23DDBF68"/>
    <w:rsid w:val="23E13B60"/>
    <w:rsid w:val="23EE5543"/>
    <w:rsid w:val="241864C6"/>
    <w:rsid w:val="241DBA95"/>
    <w:rsid w:val="242C4C1E"/>
    <w:rsid w:val="242CF0E9"/>
    <w:rsid w:val="24316419"/>
    <w:rsid w:val="243FBAB0"/>
    <w:rsid w:val="244231E0"/>
    <w:rsid w:val="24525AF0"/>
    <w:rsid w:val="247979CD"/>
    <w:rsid w:val="248ECE92"/>
    <w:rsid w:val="249DF2D7"/>
    <w:rsid w:val="24B62C64"/>
    <w:rsid w:val="24C1E7E4"/>
    <w:rsid w:val="24C6162F"/>
    <w:rsid w:val="24CC96F6"/>
    <w:rsid w:val="24D04DCF"/>
    <w:rsid w:val="24E46923"/>
    <w:rsid w:val="24EAAFC8"/>
    <w:rsid w:val="24F94501"/>
    <w:rsid w:val="254A17B0"/>
    <w:rsid w:val="2564B877"/>
    <w:rsid w:val="25946417"/>
    <w:rsid w:val="2596701F"/>
    <w:rsid w:val="25A3E320"/>
    <w:rsid w:val="25C546F4"/>
    <w:rsid w:val="25D81A21"/>
    <w:rsid w:val="25FCE338"/>
    <w:rsid w:val="25FF92C0"/>
    <w:rsid w:val="261FBF9A"/>
    <w:rsid w:val="263953F6"/>
    <w:rsid w:val="26439E61"/>
    <w:rsid w:val="266CE106"/>
    <w:rsid w:val="266EFEAD"/>
    <w:rsid w:val="26868029"/>
    <w:rsid w:val="269A4D12"/>
    <w:rsid w:val="269D3887"/>
    <w:rsid w:val="26C95E5A"/>
    <w:rsid w:val="26DF71D8"/>
    <w:rsid w:val="270453F1"/>
    <w:rsid w:val="27279D65"/>
    <w:rsid w:val="272E7526"/>
    <w:rsid w:val="2746A3ED"/>
    <w:rsid w:val="275DF64E"/>
    <w:rsid w:val="27611755"/>
    <w:rsid w:val="276294B0"/>
    <w:rsid w:val="2778123D"/>
    <w:rsid w:val="27C51870"/>
    <w:rsid w:val="27CFC465"/>
    <w:rsid w:val="27CFEF18"/>
    <w:rsid w:val="27D02201"/>
    <w:rsid w:val="27D0A80D"/>
    <w:rsid w:val="27D58781"/>
    <w:rsid w:val="27FC567B"/>
    <w:rsid w:val="2802DD70"/>
    <w:rsid w:val="280AAE8E"/>
    <w:rsid w:val="282701F3"/>
    <w:rsid w:val="2829797C"/>
    <w:rsid w:val="282A3AA6"/>
    <w:rsid w:val="284CDBAF"/>
    <w:rsid w:val="287CDCB8"/>
    <w:rsid w:val="2893DA06"/>
    <w:rsid w:val="28A129B4"/>
    <w:rsid w:val="28A37317"/>
    <w:rsid w:val="28C52051"/>
    <w:rsid w:val="28E225E9"/>
    <w:rsid w:val="28E3A33E"/>
    <w:rsid w:val="28EBACDF"/>
    <w:rsid w:val="28ED2360"/>
    <w:rsid w:val="28EEE06C"/>
    <w:rsid w:val="29187DCD"/>
    <w:rsid w:val="2922E00C"/>
    <w:rsid w:val="292C4D40"/>
    <w:rsid w:val="2940C64B"/>
    <w:rsid w:val="294A0829"/>
    <w:rsid w:val="295970CA"/>
    <w:rsid w:val="296BF262"/>
    <w:rsid w:val="298AF173"/>
    <w:rsid w:val="29913D2E"/>
    <w:rsid w:val="29A67EEF"/>
    <w:rsid w:val="29A69F6F"/>
    <w:rsid w:val="29A902BC"/>
    <w:rsid w:val="29D6E164"/>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AE7C3AB"/>
    <w:rsid w:val="2B0ED0FD"/>
    <w:rsid w:val="2B2FAECA"/>
    <w:rsid w:val="2B33F73D"/>
    <w:rsid w:val="2B359747"/>
    <w:rsid w:val="2B3F14D8"/>
    <w:rsid w:val="2B41B021"/>
    <w:rsid w:val="2B6908C3"/>
    <w:rsid w:val="2B8C9E2B"/>
    <w:rsid w:val="2BB12D03"/>
    <w:rsid w:val="2BBB1882"/>
    <w:rsid w:val="2BBB368B"/>
    <w:rsid w:val="2BC11307"/>
    <w:rsid w:val="2BC49768"/>
    <w:rsid w:val="2BC6249B"/>
    <w:rsid w:val="2BFDBB64"/>
    <w:rsid w:val="2C030BA8"/>
    <w:rsid w:val="2C2814AC"/>
    <w:rsid w:val="2C342130"/>
    <w:rsid w:val="2C38982E"/>
    <w:rsid w:val="2C460640"/>
    <w:rsid w:val="2C581B93"/>
    <w:rsid w:val="2C75A95D"/>
    <w:rsid w:val="2CA47DE6"/>
    <w:rsid w:val="2CAA25ED"/>
    <w:rsid w:val="2CBB24C3"/>
    <w:rsid w:val="2CC7310C"/>
    <w:rsid w:val="2CC97116"/>
    <w:rsid w:val="2CDE1FB1"/>
    <w:rsid w:val="2CDEDA8E"/>
    <w:rsid w:val="2CFD4AE6"/>
    <w:rsid w:val="2D1DD142"/>
    <w:rsid w:val="2D28F303"/>
    <w:rsid w:val="2D7373A0"/>
    <w:rsid w:val="2D7A382B"/>
    <w:rsid w:val="2D95FF79"/>
    <w:rsid w:val="2D9D548C"/>
    <w:rsid w:val="2DB580CA"/>
    <w:rsid w:val="2DC50C76"/>
    <w:rsid w:val="2DD345C8"/>
    <w:rsid w:val="2DE54A03"/>
    <w:rsid w:val="2E00E358"/>
    <w:rsid w:val="2E1E59C0"/>
    <w:rsid w:val="2E2D3822"/>
    <w:rsid w:val="2E2EB58E"/>
    <w:rsid w:val="2E365AC9"/>
    <w:rsid w:val="2E44C840"/>
    <w:rsid w:val="2E45DA47"/>
    <w:rsid w:val="2E4C19D2"/>
    <w:rsid w:val="2E64AE51"/>
    <w:rsid w:val="2E652D59"/>
    <w:rsid w:val="2E6B7A20"/>
    <w:rsid w:val="2E90C94B"/>
    <w:rsid w:val="2E9990EA"/>
    <w:rsid w:val="2EA58197"/>
    <w:rsid w:val="2EAD3185"/>
    <w:rsid w:val="2EB1F3C5"/>
    <w:rsid w:val="2ECCA9F7"/>
    <w:rsid w:val="2F005A98"/>
    <w:rsid w:val="2F044D8B"/>
    <w:rsid w:val="2F0C4AE8"/>
    <w:rsid w:val="2F322A9F"/>
    <w:rsid w:val="2F335FE4"/>
    <w:rsid w:val="2F391B0B"/>
    <w:rsid w:val="2F3C3614"/>
    <w:rsid w:val="2F4DA96F"/>
    <w:rsid w:val="2F4FA769"/>
    <w:rsid w:val="2F76DD0B"/>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D716BE"/>
    <w:rsid w:val="30E599A8"/>
    <w:rsid w:val="30EEFE36"/>
    <w:rsid w:val="31000DDC"/>
    <w:rsid w:val="31047332"/>
    <w:rsid w:val="310AD746"/>
    <w:rsid w:val="3178A206"/>
    <w:rsid w:val="317D9710"/>
    <w:rsid w:val="31871A1B"/>
    <w:rsid w:val="318BA345"/>
    <w:rsid w:val="31A1FE83"/>
    <w:rsid w:val="31A81528"/>
    <w:rsid w:val="31B1B154"/>
    <w:rsid w:val="31B1BDDA"/>
    <w:rsid w:val="31B99EDA"/>
    <w:rsid w:val="31C8D4E7"/>
    <w:rsid w:val="31C8DF7F"/>
    <w:rsid w:val="31E703E4"/>
    <w:rsid w:val="31F3BDF5"/>
    <w:rsid w:val="3237F9C5"/>
    <w:rsid w:val="323AECE9"/>
    <w:rsid w:val="32442A92"/>
    <w:rsid w:val="3264160C"/>
    <w:rsid w:val="327D1AA3"/>
    <w:rsid w:val="3299BACE"/>
    <w:rsid w:val="32A83119"/>
    <w:rsid w:val="32ABB782"/>
    <w:rsid w:val="32AF2C2C"/>
    <w:rsid w:val="32B2983E"/>
    <w:rsid w:val="32CBC09B"/>
    <w:rsid w:val="32D362D9"/>
    <w:rsid w:val="32DBCB98"/>
    <w:rsid w:val="32E3CD7C"/>
    <w:rsid w:val="330226B1"/>
    <w:rsid w:val="330589DD"/>
    <w:rsid w:val="33319918"/>
    <w:rsid w:val="333CE137"/>
    <w:rsid w:val="33424A69"/>
    <w:rsid w:val="334D81B5"/>
    <w:rsid w:val="3353CF18"/>
    <w:rsid w:val="3356D9A0"/>
    <w:rsid w:val="33650331"/>
    <w:rsid w:val="3373B1BA"/>
    <w:rsid w:val="3387AD88"/>
    <w:rsid w:val="3398DC32"/>
    <w:rsid w:val="33BD8545"/>
    <w:rsid w:val="33BE9F43"/>
    <w:rsid w:val="340AAED8"/>
    <w:rsid w:val="340E51E0"/>
    <w:rsid w:val="34151B7E"/>
    <w:rsid w:val="344F9ED6"/>
    <w:rsid w:val="345C644A"/>
    <w:rsid w:val="346B2C72"/>
    <w:rsid w:val="347F054B"/>
    <w:rsid w:val="34BFBDD1"/>
    <w:rsid w:val="34C0C6B9"/>
    <w:rsid w:val="34DF1DF5"/>
    <w:rsid w:val="350DC127"/>
    <w:rsid w:val="3513C7E9"/>
    <w:rsid w:val="3522223C"/>
    <w:rsid w:val="35432870"/>
    <w:rsid w:val="355510B4"/>
    <w:rsid w:val="3561DBEB"/>
    <w:rsid w:val="357BCB54"/>
    <w:rsid w:val="3588E520"/>
    <w:rsid w:val="3590B356"/>
    <w:rsid w:val="35914F37"/>
    <w:rsid w:val="35A10633"/>
    <w:rsid w:val="35A2CC33"/>
    <w:rsid w:val="35AA1838"/>
    <w:rsid w:val="35AE8A6B"/>
    <w:rsid w:val="35C26F59"/>
    <w:rsid w:val="35C65E40"/>
    <w:rsid w:val="35D70AD4"/>
    <w:rsid w:val="35D8C88A"/>
    <w:rsid w:val="35E03B3E"/>
    <w:rsid w:val="35E3FFDC"/>
    <w:rsid w:val="35FD8084"/>
    <w:rsid w:val="360C451C"/>
    <w:rsid w:val="361A8008"/>
    <w:rsid w:val="3622889F"/>
    <w:rsid w:val="3622A277"/>
    <w:rsid w:val="362BA16D"/>
    <w:rsid w:val="364818CB"/>
    <w:rsid w:val="36491ECC"/>
    <w:rsid w:val="365515F4"/>
    <w:rsid w:val="36681D74"/>
    <w:rsid w:val="367440B6"/>
    <w:rsid w:val="36A9742F"/>
    <w:rsid w:val="36C0ACF8"/>
    <w:rsid w:val="36DCD80A"/>
    <w:rsid w:val="36E4A08B"/>
    <w:rsid w:val="37066320"/>
    <w:rsid w:val="3708E39E"/>
    <w:rsid w:val="371F58AC"/>
    <w:rsid w:val="373318A1"/>
    <w:rsid w:val="37438A2A"/>
    <w:rsid w:val="37450E81"/>
    <w:rsid w:val="374A019F"/>
    <w:rsid w:val="375A0F45"/>
    <w:rsid w:val="3779A8D9"/>
    <w:rsid w:val="37860961"/>
    <w:rsid w:val="378CE1CF"/>
    <w:rsid w:val="378D0E0B"/>
    <w:rsid w:val="37AD1E56"/>
    <w:rsid w:val="37B786E3"/>
    <w:rsid w:val="37B78A4B"/>
    <w:rsid w:val="37B97976"/>
    <w:rsid w:val="37BC6F77"/>
    <w:rsid w:val="37D0B466"/>
    <w:rsid w:val="37D597D4"/>
    <w:rsid w:val="37D70E55"/>
    <w:rsid w:val="37F335A7"/>
    <w:rsid w:val="38107E96"/>
    <w:rsid w:val="381FDAB3"/>
    <w:rsid w:val="383AE38A"/>
    <w:rsid w:val="384DE6E7"/>
    <w:rsid w:val="3892B37F"/>
    <w:rsid w:val="38BBC085"/>
    <w:rsid w:val="38C95AC7"/>
    <w:rsid w:val="38CBF380"/>
    <w:rsid w:val="38F99950"/>
    <w:rsid w:val="38FBB3B8"/>
    <w:rsid w:val="390D04B5"/>
    <w:rsid w:val="39295BB4"/>
    <w:rsid w:val="392C54A0"/>
    <w:rsid w:val="39396027"/>
    <w:rsid w:val="39421CDD"/>
    <w:rsid w:val="39716835"/>
    <w:rsid w:val="3996C0BD"/>
    <w:rsid w:val="39C4903F"/>
    <w:rsid w:val="39C4B0BF"/>
    <w:rsid w:val="39CC87BE"/>
    <w:rsid w:val="39DCE5A1"/>
    <w:rsid w:val="39DFCF66"/>
    <w:rsid w:val="39F3D75C"/>
    <w:rsid w:val="39FB234D"/>
    <w:rsid w:val="3A10317F"/>
    <w:rsid w:val="3A1059B8"/>
    <w:rsid w:val="3A179E6E"/>
    <w:rsid w:val="3A1F3841"/>
    <w:rsid w:val="3A29396F"/>
    <w:rsid w:val="3A4EB251"/>
    <w:rsid w:val="3A4F3C77"/>
    <w:rsid w:val="3A560FF4"/>
    <w:rsid w:val="3A59574E"/>
    <w:rsid w:val="3A665344"/>
    <w:rsid w:val="3A6D36EF"/>
    <w:rsid w:val="3A7CAF43"/>
    <w:rsid w:val="3A7E09C9"/>
    <w:rsid w:val="3A7F5EC9"/>
    <w:rsid w:val="3A83F6F0"/>
    <w:rsid w:val="3A8A99F2"/>
    <w:rsid w:val="3A99EC65"/>
    <w:rsid w:val="3A9C0A0E"/>
    <w:rsid w:val="3AA9ECE7"/>
    <w:rsid w:val="3AAE3E34"/>
    <w:rsid w:val="3AB71B90"/>
    <w:rsid w:val="3ACA2324"/>
    <w:rsid w:val="3AD0CFD2"/>
    <w:rsid w:val="3AD5DDA8"/>
    <w:rsid w:val="3AEB0A1D"/>
    <w:rsid w:val="3AFEB721"/>
    <w:rsid w:val="3B21CA4C"/>
    <w:rsid w:val="3B28438F"/>
    <w:rsid w:val="3B34895C"/>
    <w:rsid w:val="3B3F75D7"/>
    <w:rsid w:val="3B6060A0"/>
    <w:rsid w:val="3B7004E0"/>
    <w:rsid w:val="3B701516"/>
    <w:rsid w:val="3B712C37"/>
    <w:rsid w:val="3B7D02AB"/>
    <w:rsid w:val="3B86CD74"/>
    <w:rsid w:val="3B87DD07"/>
    <w:rsid w:val="3BA50C8E"/>
    <w:rsid w:val="3BC08F19"/>
    <w:rsid w:val="3BDA82F8"/>
    <w:rsid w:val="3BF46F47"/>
    <w:rsid w:val="3BFA4926"/>
    <w:rsid w:val="3C07C34C"/>
    <w:rsid w:val="3C0EA5F3"/>
    <w:rsid w:val="3C15892F"/>
    <w:rsid w:val="3C2CE046"/>
    <w:rsid w:val="3C4AEF33"/>
    <w:rsid w:val="3C597A84"/>
    <w:rsid w:val="3C5B98E3"/>
    <w:rsid w:val="3C698B7B"/>
    <w:rsid w:val="3C6B08B9"/>
    <w:rsid w:val="3C73E545"/>
    <w:rsid w:val="3C79A6C1"/>
    <w:rsid w:val="3C7A027B"/>
    <w:rsid w:val="3C85CE02"/>
    <w:rsid w:val="3CA1D83E"/>
    <w:rsid w:val="3CA3A15B"/>
    <w:rsid w:val="3CA966CA"/>
    <w:rsid w:val="3CC4128A"/>
    <w:rsid w:val="3CC62BF8"/>
    <w:rsid w:val="3CCC4B1B"/>
    <w:rsid w:val="3CCDD239"/>
    <w:rsid w:val="3CD3FC73"/>
    <w:rsid w:val="3CE34E60"/>
    <w:rsid w:val="3CF1F5CE"/>
    <w:rsid w:val="3CFA88FE"/>
    <w:rsid w:val="3CFC5181"/>
    <w:rsid w:val="3D0F5C5F"/>
    <w:rsid w:val="3D0F9860"/>
    <w:rsid w:val="3D2C1B29"/>
    <w:rsid w:val="3D36C4A0"/>
    <w:rsid w:val="3D3ECDA7"/>
    <w:rsid w:val="3D61CC5B"/>
    <w:rsid w:val="3D680948"/>
    <w:rsid w:val="3D68A88D"/>
    <w:rsid w:val="3D6AF385"/>
    <w:rsid w:val="3D82B5E3"/>
    <w:rsid w:val="3DA01AC6"/>
    <w:rsid w:val="3DA30810"/>
    <w:rsid w:val="3DA5BEBC"/>
    <w:rsid w:val="3DB40CAA"/>
    <w:rsid w:val="3DD03672"/>
    <w:rsid w:val="3DD93707"/>
    <w:rsid w:val="3DE69C89"/>
    <w:rsid w:val="3DF2D006"/>
    <w:rsid w:val="3E035BC0"/>
    <w:rsid w:val="3E14418A"/>
    <w:rsid w:val="3E1CF50D"/>
    <w:rsid w:val="3E20F751"/>
    <w:rsid w:val="3E2D9A84"/>
    <w:rsid w:val="3E343CFD"/>
    <w:rsid w:val="3E4F5F97"/>
    <w:rsid w:val="3E5A2F13"/>
    <w:rsid w:val="3E64079E"/>
    <w:rsid w:val="3E7EAFAC"/>
    <w:rsid w:val="3EB4A36D"/>
    <w:rsid w:val="3EC904BF"/>
    <w:rsid w:val="3EE2503D"/>
    <w:rsid w:val="3EEBBD5E"/>
    <w:rsid w:val="3EF9C114"/>
    <w:rsid w:val="3EFE7B96"/>
    <w:rsid w:val="3F08D3A3"/>
    <w:rsid w:val="3F397735"/>
    <w:rsid w:val="3F3AD498"/>
    <w:rsid w:val="3F3BEB27"/>
    <w:rsid w:val="3F3FDDAD"/>
    <w:rsid w:val="3F556CB1"/>
    <w:rsid w:val="3F5AACAF"/>
    <w:rsid w:val="3F647BF0"/>
    <w:rsid w:val="3F69088D"/>
    <w:rsid w:val="3F6BCA18"/>
    <w:rsid w:val="3F739060"/>
    <w:rsid w:val="3F83C97A"/>
    <w:rsid w:val="3F8A3A8A"/>
    <w:rsid w:val="3F9BB852"/>
    <w:rsid w:val="3FB43CDB"/>
    <w:rsid w:val="3FC298C8"/>
    <w:rsid w:val="3FC9F3FC"/>
    <w:rsid w:val="3FCECA31"/>
    <w:rsid w:val="3FE6F1E0"/>
    <w:rsid w:val="3FEA88A9"/>
    <w:rsid w:val="3FEEBCF2"/>
    <w:rsid w:val="3FFD2B47"/>
    <w:rsid w:val="3FFFD7FF"/>
    <w:rsid w:val="405073CE"/>
    <w:rsid w:val="40583BD2"/>
    <w:rsid w:val="405C5B45"/>
    <w:rsid w:val="407FBB7C"/>
    <w:rsid w:val="408A0F73"/>
    <w:rsid w:val="409EF83D"/>
    <w:rsid w:val="40A02DB5"/>
    <w:rsid w:val="40B54052"/>
    <w:rsid w:val="40C18A42"/>
    <w:rsid w:val="40D7BB88"/>
    <w:rsid w:val="40ED0829"/>
    <w:rsid w:val="40F18949"/>
    <w:rsid w:val="41088B4D"/>
    <w:rsid w:val="410CDF4E"/>
    <w:rsid w:val="4114D014"/>
    <w:rsid w:val="41163FB9"/>
    <w:rsid w:val="41228482"/>
    <w:rsid w:val="4131FDAD"/>
    <w:rsid w:val="413F861F"/>
    <w:rsid w:val="414436C1"/>
    <w:rsid w:val="4155B9D3"/>
    <w:rsid w:val="41751E33"/>
    <w:rsid w:val="418275D8"/>
    <w:rsid w:val="418A8D53"/>
    <w:rsid w:val="41C7D51E"/>
    <w:rsid w:val="41CBB2DB"/>
    <w:rsid w:val="41CFC2A4"/>
    <w:rsid w:val="41DB6FD7"/>
    <w:rsid w:val="41E10CF9"/>
    <w:rsid w:val="41E77B13"/>
    <w:rsid w:val="41E7B168"/>
    <w:rsid w:val="41EC2666"/>
    <w:rsid w:val="42207E56"/>
    <w:rsid w:val="422219E7"/>
    <w:rsid w:val="4223D2FA"/>
    <w:rsid w:val="4227AF98"/>
    <w:rsid w:val="42585860"/>
    <w:rsid w:val="426DABEC"/>
    <w:rsid w:val="426DF8F6"/>
    <w:rsid w:val="4276F295"/>
    <w:rsid w:val="428B8B8E"/>
    <w:rsid w:val="4299090E"/>
    <w:rsid w:val="42C7345B"/>
    <w:rsid w:val="42CABE52"/>
    <w:rsid w:val="4303F29E"/>
    <w:rsid w:val="4308C21C"/>
    <w:rsid w:val="431F634D"/>
    <w:rsid w:val="431FF22F"/>
    <w:rsid w:val="433099C9"/>
    <w:rsid w:val="4342CD07"/>
    <w:rsid w:val="4362EFE5"/>
    <w:rsid w:val="436C1DF1"/>
    <w:rsid w:val="437AF57F"/>
    <w:rsid w:val="438550E6"/>
    <w:rsid w:val="438CE6A2"/>
    <w:rsid w:val="4393CD0E"/>
    <w:rsid w:val="439C75E2"/>
    <w:rsid w:val="439FE4A1"/>
    <w:rsid w:val="43A4FD4F"/>
    <w:rsid w:val="43DDA0AF"/>
    <w:rsid w:val="43F0CDAF"/>
    <w:rsid w:val="43F353E0"/>
    <w:rsid w:val="442C840A"/>
    <w:rsid w:val="444A7231"/>
    <w:rsid w:val="44653E9E"/>
    <w:rsid w:val="446F2975"/>
    <w:rsid w:val="447FBF1E"/>
    <w:rsid w:val="448668CC"/>
    <w:rsid w:val="4488F134"/>
    <w:rsid w:val="44939698"/>
    <w:rsid w:val="449AE1B2"/>
    <w:rsid w:val="44AAA72C"/>
    <w:rsid w:val="44ABAB99"/>
    <w:rsid w:val="44BA4FFC"/>
    <w:rsid w:val="44C1A135"/>
    <w:rsid w:val="44C56A73"/>
    <w:rsid w:val="44D3CB4C"/>
    <w:rsid w:val="4514F34B"/>
    <w:rsid w:val="4515A7EC"/>
    <w:rsid w:val="4517ABBD"/>
    <w:rsid w:val="452A4C56"/>
    <w:rsid w:val="452F2A58"/>
    <w:rsid w:val="453D6E66"/>
    <w:rsid w:val="45514DDA"/>
    <w:rsid w:val="4562ACE1"/>
    <w:rsid w:val="456ACC97"/>
    <w:rsid w:val="456C7F02"/>
    <w:rsid w:val="4577203C"/>
    <w:rsid w:val="45909EFB"/>
    <w:rsid w:val="459DCF62"/>
    <w:rsid w:val="45BC172B"/>
    <w:rsid w:val="45C423F6"/>
    <w:rsid w:val="45E47826"/>
    <w:rsid w:val="4625990B"/>
    <w:rsid w:val="46296F15"/>
    <w:rsid w:val="463490A3"/>
    <w:rsid w:val="4637889A"/>
    <w:rsid w:val="4638AC69"/>
    <w:rsid w:val="4655C0EC"/>
    <w:rsid w:val="4685B211"/>
    <w:rsid w:val="469B4641"/>
    <w:rsid w:val="46B87128"/>
    <w:rsid w:val="46BFB552"/>
    <w:rsid w:val="46C4DE33"/>
    <w:rsid w:val="46CC79CE"/>
    <w:rsid w:val="46CE80C9"/>
    <w:rsid w:val="46CF4E63"/>
    <w:rsid w:val="46D416A4"/>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03316"/>
    <w:rsid w:val="47ED7B32"/>
    <w:rsid w:val="47EE0780"/>
    <w:rsid w:val="47FAE61E"/>
    <w:rsid w:val="47FFF9F1"/>
    <w:rsid w:val="48146F3C"/>
    <w:rsid w:val="48368102"/>
    <w:rsid w:val="484AC390"/>
    <w:rsid w:val="484F85AE"/>
    <w:rsid w:val="485D0E2C"/>
    <w:rsid w:val="487D433B"/>
    <w:rsid w:val="487D5C08"/>
    <w:rsid w:val="487E7510"/>
    <w:rsid w:val="488C55E8"/>
    <w:rsid w:val="48A715AE"/>
    <w:rsid w:val="48BA9997"/>
    <w:rsid w:val="48BE9114"/>
    <w:rsid w:val="48C99222"/>
    <w:rsid w:val="48F5DA10"/>
    <w:rsid w:val="48FBED74"/>
    <w:rsid w:val="4905D23D"/>
    <w:rsid w:val="4908150C"/>
    <w:rsid w:val="492BEA63"/>
    <w:rsid w:val="49429A98"/>
    <w:rsid w:val="496AF7DD"/>
    <w:rsid w:val="49787563"/>
    <w:rsid w:val="498C6914"/>
    <w:rsid w:val="49A2347A"/>
    <w:rsid w:val="49B2D64A"/>
    <w:rsid w:val="49CAC71E"/>
    <w:rsid w:val="49F75614"/>
    <w:rsid w:val="4A192C69"/>
    <w:rsid w:val="4A1F220B"/>
    <w:rsid w:val="4A3169FD"/>
    <w:rsid w:val="4A56CD4A"/>
    <w:rsid w:val="4A7131CC"/>
    <w:rsid w:val="4A714085"/>
    <w:rsid w:val="4A84EDFF"/>
    <w:rsid w:val="4A8A41A4"/>
    <w:rsid w:val="4A8EF0D6"/>
    <w:rsid w:val="4AA76AC7"/>
    <w:rsid w:val="4ACE13B8"/>
    <w:rsid w:val="4AE87EDC"/>
    <w:rsid w:val="4B02A67F"/>
    <w:rsid w:val="4B0D38F5"/>
    <w:rsid w:val="4B1047DA"/>
    <w:rsid w:val="4B1BD0F1"/>
    <w:rsid w:val="4B239F5C"/>
    <w:rsid w:val="4B25E367"/>
    <w:rsid w:val="4B4D4774"/>
    <w:rsid w:val="4B7C1573"/>
    <w:rsid w:val="4B7CEBE9"/>
    <w:rsid w:val="4B999F34"/>
    <w:rsid w:val="4B9BA2F1"/>
    <w:rsid w:val="4B9BD22B"/>
    <w:rsid w:val="4BA816D6"/>
    <w:rsid w:val="4BB66DE5"/>
    <w:rsid w:val="4BBA8CCA"/>
    <w:rsid w:val="4BD85A60"/>
    <w:rsid w:val="4BE5C8DF"/>
    <w:rsid w:val="4C05135F"/>
    <w:rsid w:val="4C0AA86E"/>
    <w:rsid w:val="4C3AD3F5"/>
    <w:rsid w:val="4C4DE488"/>
    <w:rsid w:val="4C7B3C19"/>
    <w:rsid w:val="4CA66332"/>
    <w:rsid w:val="4CBD2843"/>
    <w:rsid w:val="4CC17404"/>
    <w:rsid w:val="4CD259A1"/>
    <w:rsid w:val="4CECE9C5"/>
    <w:rsid w:val="4CF03C7D"/>
    <w:rsid w:val="4CF39A0E"/>
    <w:rsid w:val="4CF4C401"/>
    <w:rsid w:val="4CF4F2F3"/>
    <w:rsid w:val="4CFC7B79"/>
    <w:rsid w:val="4D0267E0"/>
    <w:rsid w:val="4D12754B"/>
    <w:rsid w:val="4D131662"/>
    <w:rsid w:val="4D25EF68"/>
    <w:rsid w:val="4D266E22"/>
    <w:rsid w:val="4D77D7B5"/>
    <w:rsid w:val="4DB33745"/>
    <w:rsid w:val="4DD3BA94"/>
    <w:rsid w:val="4DD59103"/>
    <w:rsid w:val="4DE7F991"/>
    <w:rsid w:val="4E04C488"/>
    <w:rsid w:val="4E12144C"/>
    <w:rsid w:val="4E2B2003"/>
    <w:rsid w:val="4E3D6C35"/>
    <w:rsid w:val="4E3E0797"/>
    <w:rsid w:val="4E3FA288"/>
    <w:rsid w:val="4E40FE3E"/>
    <w:rsid w:val="4E845970"/>
    <w:rsid w:val="4E90BBA0"/>
    <w:rsid w:val="4E94F3F8"/>
    <w:rsid w:val="4EC208DC"/>
    <w:rsid w:val="4EC96D34"/>
    <w:rsid w:val="4EC9FBCB"/>
    <w:rsid w:val="4ECC6EDB"/>
    <w:rsid w:val="4EEE619E"/>
    <w:rsid w:val="4EF38004"/>
    <w:rsid w:val="4F2F7C73"/>
    <w:rsid w:val="4F3119EC"/>
    <w:rsid w:val="4F378141"/>
    <w:rsid w:val="4F3F76A8"/>
    <w:rsid w:val="4F40F3B1"/>
    <w:rsid w:val="4F5FED19"/>
    <w:rsid w:val="4F6006A4"/>
    <w:rsid w:val="4F6B2EF8"/>
    <w:rsid w:val="4F6F8AF5"/>
    <w:rsid w:val="4F88E042"/>
    <w:rsid w:val="4F91E52F"/>
    <w:rsid w:val="4F960439"/>
    <w:rsid w:val="4F9F74A9"/>
    <w:rsid w:val="4FA061BE"/>
    <w:rsid w:val="4FA4B65B"/>
    <w:rsid w:val="4FAA189C"/>
    <w:rsid w:val="4FAF2C96"/>
    <w:rsid w:val="4FB19C95"/>
    <w:rsid w:val="4FC38BCD"/>
    <w:rsid w:val="4FC6D502"/>
    <w:rsid w:val="4FCE080E"/>
    <w:rsid w:val="4FCFF04B"/>
    <w:rsid w:val="4FD77770"/>
    <w:rsid w:val="4FD9CC38"/>
    <w:rsid w:val="4FE0AA18"/>
    <w:rsid w:val="500E1167"/>
    <w:rsid w:val="50141649"/>
    <w:rsid w:val="502BC1B8"/>
    <w:rsid w:val="5030E95C"/>
    <w:rsid w:val="50462B11"/>
    <w:rsid w:val="50540BF5"/>
    <w:rsid w:val="5057E39B"/>
    <w:rsid w:val="50673C81"/>
    <w:rsid w:val="5082EF9D"/>
    <w:rsid w:val="50838715"/>
    <w:rsid w:val="50A2EF89"/>
    <w:rsid w:val="50CAE31E"/>
    <w:rsid w:val="50CC007D"/>
    <w:rsid w:val="510F1D5E"/>
    <w:rsid w:val="51224488"/>
    <w:rsid w:val="514DCA16"/>
    <w:rsid w:val="5156F343"/>
    <w:rsid w:val="516B0892"/>
    <w:rsid w:val="51A784E3"/>
    <w:rsid w:val="51B864AD"/>
    <w:rsid w:val="51DACD6B"/>
    <w:rsid w:val="51E4EB82"/>
    <w:rsid w:val="52116CA3"/>
    <w:rsid w:val="52276B5B"/>
    <w:rsid w:val="522ED2D8"/>
    <w:rsid w:val="5244BEFC"/>
    <w:rsid w:val="5244ED54"/>
    <w:rsid w:val="524770B3"/>
    <w:rsid w:val="52749966"/>
    <w:rsid w:val="52813CB6"/>
    <w:rsid w:val="5285D3F7"/>
    <w:rsid w:val="529CDB6D"/>
    <w:rsid w:val="52A8D3A1"/>
    <w:rsid w:val="52AC6719"/>
    <w:rsid w:val="52ACD7A7"/>
    <w:rsid w:val="52B5D899"/>
    <w:rsid w:val="52CBE86A"/>
    <w:rsid w:val="52CCB320"/>
    <w:rsid w:val="52D227A4"/>
    <w:rsid w:val="52EE8F54"/>
    <w:rsid w:val="52F1A0DA"/>
    <w:rsid w:val="5318E778"/>
    <w:rsid w:val="531C5858"/>
    <w:rsid w:val="5323858E"/>
    <w:rsid w:val="532391A7"/>
    <w:rsid w:val="5325E36E"/>
    <w:rsid w:val="5331ECF8"/>
    <w:rsid w:val="53400315"/>
    <w:rsid w:val="535659C6"/>
    <w:rsid w:val="53658D89"/>
    <w:rsid w:val="536BB19C"/>
    <w:rsid w:val="5370A23D"/>
    <w:rsid w:val="53768956"/>
    <w:rsid w:val="537EEF61"/>
    <w:rsid w:val="539E957A"/>
    <w:rsid w:val="53A0D185"/>
    <w:rsid w:val="53AA8478"/>
    <w:rsid w:val="53AF1343"/>
    <w:rsid w:val="53C1BF2F"/>
    <w:rsid w:val="53C38D0B"/>
    <w:rsid w:val="53D935D1"/>
    <w:rsid w:val="53FA0638"/>
    <w:rsid w:val="5401D822"/>
    <w:rsid w:val="5421E396"/>
    <w:rsid w:val="54540A8C"/>
    <w:rsid w:val="546A64A3"/>
    <w:rsid w:val="54753165"/>
    <w:rsid w:val="5495BBAF"/>
    <w:rsid w:val="549D4480"/>
    <w:rsid w:val="54AB3F19"/>
    <w:rsid w:val="54CD4B17"/>
    <w:rsid w:val="54F5D48E"/>
    <w:rsid w:val="54F84E72"/>
    <w:rsid w:val="5503D6F4"/>
    <w:rsid w:val="55058C77"/>
    <w:rsid w:val="55157472"/>
    <w:rsid w:val="551D8A00"/>
    <w:rsid w:val="551DA711"/>
    <w:rsid w:val="551F5341"/>
    <w:rsid w:val="55209C69"/>
    <w:rsid w:val="5521CAFD"/>
    <w:rsid w:val="552EB933"/>
    <w:rsid w:val="553C855D"/>
    <w:rsid w:val="55498850"/>
    <w:rsid w:val="55535BFC"/>
    <w:rsid w:val="555A1668"/>
    <w:rsid w:val="555E95DA"/>
    <w:rsid w:val="5560FE3C"/>
    <w:rsid w:val="557FA097"/>
    <w:rsid w:val="55862D22"/>
    <w:rsid w:val="558F32E8"/>
    <w:rsid w:val="55A2A6FF"/>
    <w:rsid w:val="55AD630A"/>
    <w:rsid w:val="55B17AB3"/>
    <w:rsid w:val="55BA6A5E"/>
    <w:rsid w:val="55DE8931"/>
    <w:rsid w:val="55DEAF90"/>
    <w:rsid w:val="55E5C21D"/>
    <w:rsid w:val="55EBE069"/>
    <w:rsid w:val="5605F35B"/>
    <w:rsid w:val="561228B7"/>
    <w:rsid w:val="56374E58"/>
    <w:rsid w:val="56395916"/>
    <w:rsid w:val="5640B169"/>
    <w:rsid w:val="565842EF"/>
    <w:rsid w:val="565EDF41"/>
    <w:rsid w:val="5673D87B"/>
    <w:rsid w:val="567FE8B2"/>
    <w:rsid w:val="56800476"/>
    <w:rsid w:val="568F9E11"/>
    <w:rsid w:val="56B9332B"/>
    <w:rsid w:val="56BE30A2"/>
    <w:rsid w:val="56C71A0E"/>
    <w:rsid w:val="56DD55E2"/>
    <w:rsid w:val="56DE8714"/>
    <w:rsid w:val="56F0F11A"/>
    <w:rsid w:val="56F8CA5E"/>
    <w:rsid w:val="57270998"/>
    <w:rsid w:val="57306F60"/>
    <w:rsid w:val="57356A46"/>
    <w:rsid w:val="5749662D"/>
    <w:rsid w:val="574A8143"/>
    <w:rsid w:val="575CDB17"/>
    <w:rsid w:val="576A4139"/>
    <w:rsid w:val="5796AEF9"/>
    <w:rsid w:val="57BB7AD8"/>
    <w:rsid w:val="57EB1C44"/>
    <w:rsid w:val="57F0E240"/>
    <w:rsid w:val="57F61626"/>
    <w:rsid w:val="57FAD42B"/>
    <w:rsid w:val="581C233C"/>
    <w:rsid w:val="582C8571"/>
    <w:rsid w:val="583B0657"/>
    <w:rsid w:val="5850E3C9"/>
    <w:rsid w:val="58527C5F"/>
    <w:rsid w:val="5857410C"/>
    <w:rsid w:val="58602821"/>
    <w:rsid w:val="5864DFE0"/>
    <w:rsid w:val="586B1631"/>
    <w:rsid w:val="586E1413"/>
    <w:rsid w:val="5872D153"/>
    <w:rsid w:val="58754EF1"/>
    <w:rsid w:val="5877B1D7"/>
    <w:rsid w:val="5888EDA9"/>
    <w:rsid w:val="58A4E3B3"/>
    <w:rsid w:val="58F72DC9"/>
    <w:rsid w:val="5900DEBD"/>
    <w:rsid w:val="591679AB"/>
    <w:rsid w:val="59324049"/>
    <w:rsid w:val="59585D36"/>
    <w:rsid w:val="596ACB68"/>
    <w:rsid w:val="596C8DEE"/>
    <w:rsid w:val="5976CE9E"/>
    <w:rsid w:val="5982291C"/>
    <w:rsid w:val="59849345"/>
    <w:rsid w:val="598B4B8A"/>
    <w:rsid w:val="59A0A992"/>
    <w:rsid w:val="59A1D032"/>
    <w:rsid w:val="59BA1EAC"/>
    <w:rsid w:val="59CBBF95"/>
    <w:rsid w:val="59CE39FB"/>
    <w:rsid w:val="59DCF461"/>
    <w:rsid w:val="59ECB42A"/>
    <w:rsid w:val="5A042A6F"/>
    <w:rsid w:val="5A080666"/>
    <w:rsid w:val="5A0E6993"/>
    <w:rsid w:val="5A1A1AA2"/>
    <w:rsid w:val="5A2E546E"/>
    <w:rsid w:val="5A3F34C0"/>
    <w:rsid w:val="5A80CA76"/>
    <w:rsid w:val="5AA98387"/>
    <w:rsid w:val="5ADE9234"/>
    <w:rsid w:val="5AE27834"/>
    <w:rsid w:val="5AF8EF5D"/>
    <w:rsid w:val="5B04634C"/>
    <w:rsid w:val="5B0EB7DF"/>
    <w:rsid w:val="5B258403"/>
    <w:rsid w:val="5B28D5F7"/>
    <w:rsid w:val="5B310DC3"/>
    <w:rsid w:val="5B3CEF9F"/>
    <w:rsid w:val="5B709CC4"/>
    <w:rsid w:val="5B76D124"/>
    <w:rsid w:val="5B800380"/>
    <w:rsid w:val="5B841B7F"/>
    <w:rsid w:val="5B898A2D"/>
    <w:rsid w:val="5B930386"/>
    <w:rsid w:val="5B978817"/>
    <w:rsid w:val="5B9CBEB3"/>
    <w:rsid w:val="5BA2B6F3"/>
    <w:rsid w:val="5BAA7215"/>
    <w:rsid w:val="5BBD3E3B"/>
    <w:rsid w:val="5BF7334D"/>
    <w:rsid w:val="5BFCDBEC"/>
    <w:rsid w:val="5C08A0CB"/>
    <w:rsid w:val="5C0EA0D5"/>
    <w:rsid w:val="5C0EB324"/>
    <w:rsid w:val="5C0EE893"/>
    <w:rsid w:val="5C135C50"/>
    <w:rsid w:val="5C165393"/>
    <w:rsid w:val="5C19DBCC"/>
    <w:rsid w:val="5C27AC47"/>
    <w:rsid w:val="5C39BC5B"/>
    <w:rsid w:val="5C44E0E6"/>
    <w:rsid w:val="5C6D5E90"/>
    <w:rsid w:val="5C6E1C80"/>
    <w:rsid w:val="5C7EE1E3"/>
    <w:rsid w:val="5C7EE4C6"/>
    <w:rsid w:val="5C864973"/>
    <w:rsid w:val="5C9E4CFA"/>
    <w:rsid w:val="5CADE81B"/>
    <w:rsid w:val="5CB73347"/>
    <w:rsid w:val="5CBF6517"/>
    <w:rsid w:val="5CCCDE24"/>
    <w:rsid w:val="5CDF8878"/>
    <w:rsid w:val="5CE1FF10"/>
    <w:rsid w:val="5CF26D28"/>
    <w:rsid w:val="5D14AF6B"/>
    <w:rsid w:val="5D289915"/>
    <w:rsid w:val="5D2D19AC"/>
    <w:rsid w:val="5D305FAE"/>
    <w:rsid w:val="5D451319"/>
    <w:rsid w:val="5D4D0826"/>
    <w:rsid w:val="5D4DC898"/>
    <w:rsid w:val="5D6ABA33"/>
    <w:rsid w:val="5D6E62F1"/>
    <w:rsid w:val="5D76C9CB"/>
    <w:rsid w:val="5D938A2A"/>
    <w:rsid w:val="5D9A9725"/>
    <w:rsid w:val="5DBD6CE7"/>
    <w:rsid w:val="5DCCD5E8"/>
    <w:rsid w:val="5DE46B41"/>
    <w:rsid w:val="5DEB8CF0"/>
    <w:rsid w:val="5DF78F33"/>
    <w:rsid w:val="5E13606E"/>
    <w:rsid w:val="5E14137A"/>
    <w:rsid w:val="5E5EBCAD"/>
    <w:rsid w:val="5E88BEDF"/>
    <w:rsid w:val="5E89AAFD"/>
    <w:rsid w:val="5E91C9FD"/>
    <w:rsid w:val="5E9A9D77"/>
    <w:rsid w:val="5EAC13F0"/>
    <w:rsid w:val="5EB90954"/>
    <w:rsid w:val="5EC84EFE"/>
    <w:rsid w:val="5ECACD74"/>
    <w:rsid w:val="5ED4AA77"/>
    <w:rsid w:val="5EDDDBA9"/>
    <w:rsid w:val="5EF72AA2"/>
    <w:rsid w:val="5F2B2F8A"/>
    <w:rsid w:val="5F6BDFEB"/>
    <w:rsid w:val="5F9C735D"/>
    <w:rsid w:val="5FB6610A"/>
    <w:rsid w:val="5FB85D46"/>
    <w:rsid w:val="5FBDEA35"/>
    <w:rsid w:val="5FD86E56"/>
    <w:rsid w:val="5FDE9574"/>
    <w:rsid w:val="5FDED99B"/>
    <w:rsid w:val="5FE9D25F"/>
    <w:rsid w:val="5FFACB6A"/>
    <w:rsid w:val="60047EE6"/>
    <w:rsid w:val="60073CF4"/>
    <w:rsid w:val="601D022B"/>
    <w:rsid w:val="601F032A"/>
    <w:rsid w:val="602D8B92"/>
    <w:rsid w:val="60388A9A"/>
    <w:rsid w:val="603AFB0E"/>
    <w:rsid w:val="6040A2FA"/>
    <w:rsid w:val="60587E29"/>
    <w:rsid w:val="606039D7"/>
    <w:rsid w:val="606418FD"/>
    <w:rsid w:val="60774309"/>
    <w:rsid w:val="60A15643"/>
    <w:rsid w:val="60C31C8C"/>
    <w:rsid w:val="60C54190"/>
    <w:rsid w:val="60C75046"/>
    <w:rsid w:val="60D83A95"/>
    <w:rsid w:val="610858A7"/>
    <w:rsid w:val="612A5297"/>
    <w:rsid w:val="6131B8BD"/>
    <w:rsid w:val="614BDCE5"/>
    <w:rsid w:val="614FE5EA"/>
    <w:rsid w:val="6169A4C5"/>
    <w:rsid w:val="616B9A34"/>
    <w:rsid w:val="616BB74A"/>
    <w:rsid w:val="61746D1E"/>
    <w:rsid w:val="61921F3B"/>
    <w:rsid w:val="619437B6"/>
    <w:rsid w:val="619CA1C4"/>
    <w:rsid w:val="61A036D7"/>
    <w:rsid w:val="61A04F47"/>
    <w:rsid w:val="61A6930B"/>
    <w:rsid w:val="61AFEF13"/>
    <w:rsid w:val="61B7AD7B"/>
    <w:rsid w:val="61C41002"/>
    <w:rsid w:val="61F9A8BE"/>
    <w:rsid w:val="620B253D"/>
    <w:rsid w:val="62316A5B"/>
    <w:rsid w:val="623F7937"/>
    <w:rsid w:val="62434BB0"/>
    <w:rsid w:val="62446C20"/>
    <w:rsid w:val="62563619"/>
    <w:rsid w:val="626D3DFF"/>
    <w:rsid w:val="6279F0E2"/>
    <w:rsid w:val="62A34006"/>
    <w:rsid w:val="62B73965"/>
    <w:rsid w:val="62B95847"/>
    <w:rsid w:val="62D961A0"/>
    <w:rsid w:val="62FF26C9"/>
    <w:rsid w:val="63040142"/>
    <w:rsid w:val="63048887"/>
    <w:rsid w:val="631D9B58"/>
    <w:rsid w:val="63322DD0"/>
    <w:rsid w:val="6337E731"/>
    <w:rsid w:val="633B26AD"/>
    <w:rsid w:val="634E610B"/>
    <w:rsid w:val="63551858"/>
    <w:rsid w:val="635B66B4"/>
    <w:rsid w:val="6376DC68"/>
    <w:rsid w:val="6393DCCA"/>
    <w:rsid w:val="6397DA99"/>
    <w:rsid w:val="639BB9BF"/>
    <w:rsid w:val="639D850D"/>
    <w:rsid w:val="63CB2B30"/>
    <w:rsid w:val="63CD3ABC"/>
    <w:rsid w:val="63D58D6F"/>
    <w:rsid w:val="63DD1334"/>
    <w:rsid w:val="63E73C05"/>
    <w:rsid w:val="63F0196E"/>
    <w:rsid w:val="63F7C435"/>
    <w:rsid w:val="642959FA"/>
    <w:rsid w:val="643D5276"/>
    <w:rsid w:val="64422F1D"/>
    <w:rsid w:val="644BB5D0"/>
    <w:rsid w:val="64594CD2"/>
    <w:rsid w:val="646143F7"/>
    <w:rsid w:val="6462CDAC"/>
    <w:rsid w:val="646CBF97"/>
    <w:rsid w:val="64A287EA"/>
    <w:rsid w:val="64B8991A"/>
    <w:rsid w:val="64C78CB4"/>
    <w:rsid w:val="64CCF75E"/>
    <w:rsid w:val="64D0B307"/>
    <w:rsid w:val="64E399A2"/>
    <w:rsid w:val="64F4FB0A"/>
    <w:rsid w:val="6519B90C"/>
    <w:rsid w:val="651A0EC0"/>
    <w:rsid w:val="651C8EA5"/>
    <w:rsid w:val="652E095F"/>
    <w:rsid w:val="6532B0FD"/>
    <w:rsid w:val="654130CA"/>
    <w:rsid w:val="654D64D1"/>
    <w:rsid w:val="654FCD26"/>
    <w:rsid w:val="657ADE0B"/>
    <w:rsid w:val="658941FA"/>
    <w:rsid w:val="65C181F7"/>
    <w:rsid w:val="65EA8072"/>
    <w:rsid w:val="6606B28B"/>
    <w:rsid w:val="660AA321"/>
    <w:rsid w:val="660EFCE9"/>
    <w:rsid w:val="661F4E08"/>
    <w:rsid w:val="66241D8D"/>
    <w:rsid w:val="6632B4A1"/>
    <w:rsid w:val="66355864"/>
    <w:rsid w:val="663B2DFB"/>
    <w:rsid w:val="664C4307"/>
    <w:rsid w:val="664DCDB5"/>
    <w:rsid w:val="665491B4"/>
    <w:rsid w:val="665C60EC"/>
    <w:rsid w:val="665E8CA8"/>
    <w:rsid w:val="666E3183"/>
    <w:rsid w:val="666F256F"/>
    <w:rsid w:val="6674537F"/>
    <w:rsid w:val="667873BB"/>
    <w:rsid w:val="6695B527"/>
    <w:rsid w:val="66B20ED5"/>
    <w:rsid w:val="66B71B70"/>
    <w:rsid w:val="66C401BD"/>
    <w:rsid w:val="66F0BB15"/>
    <w:rsid w:val="66FE3D51"/>
    <w:rsid w:val="6717DD43"/>
    <w:rsid w:val="6726585E"/>
    <w:rsid w:val="673ABE15"/>
    <w:rsid w:val="67791FB9"/>
    <w:rsid w:val="679230ED"/>
    <w:rsid w:val="67935758"/>
    <w:rsid w:val="67A4F491"/>
    <w:rsid w:val="67C294E1"/>
    <w:rsid w:val="67CE1981"/>
    <w:rsid w:val="67D8C7E2"/>
    <w:rsid w:val="67E99DE1"/>
    <w:rsid w:val="67ED0816"/>
    <w:rsid w:val="67F1A635"/>
    <w:rsid w:val="68059ACB"/>
    <w:rsid w:val="681FFAAD"/>
    <w:rsid w:val="683A0E04"/>
    <w:rsid w:val="68435FA1"/>
    <w:rsid w:val="684E0794"/>
    <w:rsid w:val="68507DD3"/>
    <w:rsid w:val="6855CCBC"/>
    <w:rsid w:val="685EB959"/>
    <w:rsid w:val="6866413D"/>
    <w:rsid w:val="6867AE9F"/>
    <w:rsid w:val="686F4E46"/>
    <w:rsid w:val="686F67AC"/>
    <w:rsid w:val="6870D96E"/>
    <w:rsid w:val="68876D59"/>
    <w:rsid w:val="688D1EFE"/>
    <w:rsid w:val="68B3ADA4"/>
    <w:rsid w:val="68C67392"/>
    <w:rsid w:val="68C8A7BB"/>
    <w:rsid w:val="68D4433E"/>
    <w:rsid w:val="68EE1FFC"/>
    <w:rsid w:val="68FFD522"/>
    <w:rsid w:val="6923D452"/>
    <w:rsid w:val="6926A723"/>
    <w:rsid w:val="69484DD1"/>
    <w:rsid w:val="6952B916"/>
    <w:rsid w:val="6957AD10"/>
    <w:rsid w:val="695E8838"/>
    <w:rsid w:val="6976F95F"/>
    <w:rsid w:val="6982C4B7"/>
    <w:rsid w:val="69843E32"/>
    <w:rsid w:val="69B4A709"/>
    <w:rsid w:val="69C60220"/>
    <w:rsid w:val="69EDE1CB"/>
    <w:rsid w:val="69F50171"/>
    <w:rsid w:val="6A060E09"/>
    <w:rsid w:val="6A14C76F"/>
    <w:rsid w:val="6A21FBE2"/>
    <w:rsid w:val="6A38E89B"/>
    <w:rsid w:val="6A42A3FD"/>
    <w:rsid w:val="6A441391"/>
    <w:rsid w:val="6A45929E"/>
    <w:rsid w:val="6A493D3B"/>
    <w:rsid w:val="6A5DF2D4"/>
    <w:rsid w:val="6A6DE231"/>
    <w:rsid w:val="6A736E97"/>
    <w:rsid w:val="6A99B7BF"/>
    <w:rsid w:val="6AAB6F4F"/>
    <w:rsid w:val="6AB5B457"/>
    <w:rsid w:val="6AE5B1C9"/>
    <w:rsid w:val="6AF9382F"/>
    <w:rsid w:val="6B071A5C"/>
    <w:rsid w:val="6B0C2386"/>
    <w:rsid w:val="6B4FFDED"/>
    <w:rsid w:val="6B74CEC6"/>
    <w:rsid w:val="6BA1F80E"/>
    <w:rsid w:val="6BA2DF13"/>
    <w:rsid w:val="6BA5E5BE"/>
    <w:rsid w:val="6BA86A2F"/>
    <w:rsid w:val="6BD6B235"/>
    <w:rsid w:val="6C00DCB7"/>
    <w:rsid w:val="6C141B1F"/>
    <w:rsid w:val="6C333257"/>
    <w:rsid w:val="6C39ACAD"/>
    <w:rsid w:val="6C431700"/>
    <w:rsid w:val="6C49CA03"/>
    <w:rsid w:val="6C4EB135"/>
    <w:rsid w:val="6C5A7EED"/>
    <w:rsid w:val="6C7BB51B"/>
    <w:rsid w:val="6C7C0731"/>
    <w:rsid w:val="6CAF1189"/>
    <w:rsid w:val="6CE0656C"/>
    <w:rsid w:val="6D2E6420"/>
    <w:rsid w:val="6D30429B"/>
    <w:rsid w:val="6D32A673"/>
    <w:rsid w:val="6D3313DD"/>
    <w:rsid w:val="6D38A33A"/>
    <w:rsid w:val="6D4ADB2B"/>
    <w:rsid w:val="6D5D9AC8"/>
    <w:rsid w:val="6D6BD9E8"/>
    <w:rsid w:val="6D7E2CA5"/>
    <w:rsid w:val="6D88903F"/>
    <w:rsid w:val="6DBB324D"/>
    <w:rsid w:val="6DCE8D15"/>
    <w:rsid w:val="6DD3FB89"/>
    <w:rsid w:val="6DD70CA4"/>
    <w:rsid w:val="6DE6DA88"/>
    <w:rsid w:val="6DE706BD"/>
    <w:rsid w:val="6E05E503"/>
    <w:rsid w:val="6E07D2C5"/>
    <w:rsid w:val="6E166993"/>
    <w:rsid w:val="6E2164DC"/>
    <w:rsid w:val="6E30D8F1"/>
    <w:rsid w:val="6E476E5B"/>
    <w:rsid w:val="6E5069DC"/>
    <w:rsid w:val="6E543D05"/>
    <w:rsid w:val="6E6C9927"/>
    <w:rsid w:val="6E6D0324"/>
    <w:rsid w:val="6E78A9B5"/>
    <w:rsid w:val="6E814641"/>
    <w:rsid w:val="6E879EAF"/>
    <w:rsid w:val="6E977BF3"/>
    <w:rsid w:val="6E97FCD5"/>
    <w:rsid w:val="6E9B616C"/>
    <w:rsid w:val="6EA0C70C"/>
    <w:rsid w:val="6EC29A4E"/>
    <w:rsid w:val="6ED966CE"/>
    <w:rsid w:val="6EEAF99C"/>
    <w:rsid w:val="6EEDE832"/>
    <w:rsid w:val="6F002427"/>
    <w:rsid w:val="6F0F3382"/>
    <w:rsid w:val="6F210575"/>
    <w:rsid w:val="6F3F94F9"/>
    <w:rsid w:val="6F47C4F8"/>
    <w:rsid w:val="6F60C617"/>
    <w:rsid w:val="6F6AD319"/>
    <w:rsid w:val="6F84D1E7"/>
    <w:rsid w:val="6F8FEF18"/>
    <w:rsid w:val="6F948134"/>
    <w:rsid w:val="6FABC795"/>
    <w:rsid w:val="6FBE4374"/>
    <w:rsid w:val="6FC06E8A"/>
    <w:rsid w:val="6FC15CDC"/>
    <w:rsid w:val="6FC454E3"/>
    <w:rsid w:val="6FCBC66F"/>
    <w:rsid w:val="6FD14973"/>
    <w:rsid w:val="6FD996E7"/>
    <w:rsid w:val="6FE8786D"/>
    <w:rsid w:val="6FE96095"/>
    <w:rsid w:val="6FEF8FED"/>
    <w:rsid w:val="6FF19A7F"/>
    <w:rsid w:val="70105DAE"/>
    <w:rsid w:val="7023CBE7"/>
    <w:rsid w:val="70293EC4"/>
    <w:rsid w:val="702C7F0E"/>
    <w:rsid w:val="7043964B"/>
    <w:rsid w:val="704A0BCE"/>
    <w:rsid w:val="705E1EEC"/>
    <w:rsid w:val="7078A4B7"/>
    <w:rsid w:val="70A5CD3A"/>
    <w:rsid w:val="70C0565D"/>
    <w:rsid w:val="70C1CE60"/>
    <w:rsid w:val="70C89CF7"/>
    <w:rsid w:val="70CB74AE"/>
    <w:rsid w:val="70D9CDA6"/>
    <w:rsid w:val="70DEBF00"/>
    <w:rsid w:val="70DFBC87"/>
    <w:rsid w:val="70FBE36C"/>
    <w:rsid w:val="71028560"/>
    <w:rsid w:val="710BA31C"/>
    <w:rsid w:val="710E65A3"/>
    <w:rsid w:val="7122469E"/>
    <w:rsid w:val="71332B59"/>
    <w:rsid w:val="7142194C"/>
    <w:rsid w:val="715FAF3C"/>
    <w:rsid w:val="71692257"/>
    <w:rsid w:val="71756748"/>
    <w:rsid w:val="717C9E92"/>
    <w:rsid w:val="7182AF85"/>
    <w:rsid w:val="71AF8907"/>
    <w:rsid w:val="71B86E73"/>
    <w:rsid w:val="71D1198A"/>
    <w:rsid w:val="7211B85D"/>
    <w:rsid w:val="721CF9EE"/>
    <w:rsid w:val="722B724D"/>
    <w:rsid w:val="722E4F9F"/>
    <w:rsid w:val="72376042"/>
    <w:rsid w:val="723CEAE9"/>
    <w:rsid w:val="72431449"/>
    <w:rsid w:val="72663FF7"/>
    <w:rsid w:val="727B6AA6"/>
    <w:rsid w:val="72A378D3"/>
    <w:rsid w:val="72A711FA"/>
    <w:rsid w:val="72AF25C3"/>
    <w:rsid w:val="72B6673E"/>
    <w:rsid w:val="72C484E2"/>
    <w:rsid w:val="73227C29"/>
    <w:rsid w:val="738CF5F2"/>
    <w:rsid w:val="73A1181A"/>
    <w:rsid w:val="73A64D4D"/>
    <w:rsid w:val="73AF5362"/>
    <w:rsid w:val="73B200ED"/>
    <w:rsid w:val="73BA198B"/>
    <w:rsid w:val="73BAD355"/>
    <w:rsid w:val="73C5E1E8"/>
    <w:rsid w:val="73DB1B6C"/>
    <w:rsid w:val="73DEE4AA"/>
    <w:rsid w:val="73DF7A5F"/>
    <w:rsid w:val="73ED79E3"/>
    <w:rsid w:val="73FEB4BA"/>
    <w:rsid w:val="7403B40C"/>
    <w:rsid w:val="740B05E9"/>
    <w:rsid w:val="741399A4"/>
    <w:rsid w:val="7433CC86"/>
    <w:rsid w:val="7434CEB2"/>
    <w:rsid w:val="743F9271"/>
    <w:rsid w:val="74509EC3"/>
    <w:rsid w:val="746F709C"/>
    <w:rsid w:val="747B8B0E"/>
    <w:rsid w:val="74A685BA"/>
    <w:rsid w:val="74B96AC3"/>
    <w:rsid w:val="74BF530D"/>
    <w:rsid w:val="74C35B65"/>
    <w:rsid w:val="74C9804F"/>
    <w:rsid w:val="74D6FC3A"/>
    <w:rsid w:val="74E1EFEB"/>
    <w:rsid w:val="74E848E4"/>
    <w:rsid w:val="74F100BC"/>
    <w:rsid w:val="74FDF108"/>
    <w:rsid w:val="7502462B"/>
    <w:rsid w:val="7531E225"/>
    <w:rsid w:val="75627DF5"/>
    <w:rsid w:val="75664D3C"/>
    <w:rsid w:val="7569A325"/>
    <w:rsid w:val="756C8B7A"/>
    <w:rsid w:val="756F0104"/>
    <w:rsid w:val="7573E188"/>
    <w:rsid w:val="759220B9"/>
    <w:rsid w:val="759265BF"/>
    <w:rsid w:val="75958FB6"/>
    <w:rsid w:val="75B53473"/>
    <w:rsid w:val="75DE1162"/>
    <w:rsid w:val="75DF143F"/>
    <w:rsid w:val="760F9A9D"/>
    <w:rsid w:val="7625B2D5"/>
    <w:rsid w:val="762FB00E"/>
    <w:rsid w:val="76415AB2"/>
    <w:rsid w:val="7645A914"/>
    <w:rsid w:val="7650D903"/>
    <w:rsid w:val="7657CA6A"/>
    <w:rsid w:val="765E921A"/>
    <w:rsid w:val="7666ECDD"/>
    <w:rsid w:val="76914FB5"/>
    <w:rsid w:val="76A84FA1"/>
    <w:rsid w:val="76BA4971"/>
    <w:rsid w:val="76D56201"/>
    <w:rsid w:val="76F21E3E"/>
    <w:rsid w:val="76FC421F"/>
    <w:rsid w:val="76FF03F0"/>
    <w:rsid w:val="76FF8973"/>
    <w:rsid w:val="77176F6C"/>
    <w:rsid w:val="771EA45E"/>
    <w:rsid w:val="773D598E"/>
    <w:rsid w:val="77411091"/>
    <w:rsid w:val="7749B6C2"/>
    <w:rsid w:val="774B7276"/>
    <w:rsid w:val="7767082E"/>
    <w:rsid w:val="77691575"/>
    <w:rsid w:val="77896856"/>
    <w:rsid w:val="779157AF"/>
    <w:rsid w:val="779B7B76"/>
    <w:rsid w:val="77AD0DB2"/>
    <w:rsid w:val="77AE290A"/>
    <w:rsid w:val="77B66D9A"/>
    <w:rsid w:val="77C43C45"/>
    <w:rsid w:val="77C5C91E"/>
    <w:rsid w:val="77D40246"/>
    <w:rsid w:val="77D6D06E"/>
    <w:rsid w:val="78058F14"/>
    <w:rsid w:val="78486AD0"/>
    <w:rsid w:val="784AFBF1"/>
    <w:rsid w:val="784DBDC3"/>
    <w:rsid w:val="788B2AF6"/>
    <w:rsid w:val="788C564C"/>
    <w:rsid w:val="7895466B"/>
    <w:rsid w:val="789D9123"/>
    <w:rsid w:val="78A38546"/>
    <w:rsid w:val="78A97A58"/>
    <w:rsid w:val="78B661E9"/>
    <w:rsid w:val="78B8407B"/>
    <w:rsid w:val="78B99BAF"/>
    <w:rsid w:val="78BB3FCC"/>
    <w:rsid w:val="78C78976"/>
    <w:rsid w:val="78D4B826"/>
    <w:rsid w:val="78D9D4AC"/>
    <w:rsid w:val="78E2206E"/>
    <w:rsid w:val="78E244E1"/>
    <w:rsid w:val="78E6EE3A"/>
    <w:rsid w:val="78EECFE8"/>
    <w:rsid w:val="78EFA50E"/>
    <w:rsid w:val="78F5547E"/>
    <w:rsid w:val="78F7C6F2"/>
    <w:rsid w:val="7915AB6F"/>
    <w:rsid w:val="79192A98"/>
    <w:rsid w:val="791CA290"/>
    <w:rsid w:val="79215519"/>
    <w:rsid w:val="792E40EA"/>
    <w:rsid w:val="79340E67"/>
    <w:rsid w:val="793463BA"/>
    <w:rsid w:val="793A13A1"/>
    <w:rsid w:val="795AC05B"/>
    <w:rsid w:val="79711C42"/>
    <w:rsid w:val="797D49D6"/>
    <w:rsid w:val="797EA181"/>
    <w:rsid w:val="79888980"/>
    <w:rsid w:val="7999BCF2"/>
    <w:rsid w:val="79C2D030"/>
    <w:rsid w:val="79C6AFF5"/>
    <w:rsid w:val="79C87F6B"/>
    <w:rsid w:val="79E129EB"/>
    <w:rsid w:val="79EA586D"/>
    <w:rsid w:val="79ECB49C"/>
    <w:rsid w:val="79F34AF9"/>
    <w:rsid w:val="7A00235E"/>
    <w:rsid w:val="7A016904"/>
    <w:rsid w:val="7A3374A9"/>
    <w:rsid w:val="7A438DC5"/>
    <w:rsid w:val="7A7A2EBF"/>
    <w:rsid w:val="7A9124DF"/>
    <w:rsid w:val="7A995D05"/>
    <w:rsid w:val="7AA741FC"/>
    <w:rsid w:val="7AC178C7"/>
    <w:rsid w:val="7AC99C16"/>
    <w:rsid w:val="7AFBDD07"/>
    <w:rsid w:val="7B178283"/>
    <w:rsid w:val="7B1B9352"/>
    <w:rsid w:val="7B1C9A81"/>
    <w:rsid w:val="7B1EAE2C"/>
    <w:rsid w:val="7B263440"/>
    <w:rsid w:val="7B30AAE0"/>
    <w:rsid w:val="7B3AD8EB"/>
    <w:rsid w:val="7B43E0C8"/>
    <w:rsid w:val="7B4613D6"/>
    <w:rsid w:val="7B5A6071"/>
    <w:rsid w:val="7B5EA091"/>
    <w:rsid w:val="7B9F2A81"/>
    <w:rsid w:val="7BA3F863"/>
    <w:rsid w:val="7BAF44EA"/>
    <w:rsid w:val="7BB72F0F"/>
    <w:rsid w:val="7BC3F70E"/>
    <w:rsid w:val="7BCA0AF2"/>
    <w:rsid w:val="7BD8B84E"/>
    <w:rsid w:val="7BE54D20"/>
    <w:rsid w:val="7C00F437"/>
    <w:rsid w:val="7C183457"/>
    <w:rsid w:val="7C720470"/>
    <w:rsid w:val="7CA47A59"/>
    <w:rsid w:val="7CA97843"/>
    <w:rsid w:val="7CAE8AA3"/>
    <w:rsid w:val="7CBB406A"/>
    <w:rsid w:val="7CC2016F"/>
    <w:rsid w:val="7CC7D781"/>
    <w:rsid w:val="7CD406E9"/>
    <w:rsid w:val="7CF7F9EC"/>
    <w:rsid w:val="7CF9D63C"/>
    <w:rsid w:val="7CFDA0CF"/>
    <w:rsid w:val="7CFE68C8"/>
    <w:rsid w:val="7D21F92F"/>
    <w:rsid w:val="7D23ADE4"/>
    <w:rsid w:val="7D343A07"/>
    <w:rsid w:val="7D3FBAD6"/>
    <w:rsid w:val="7D45342E"/>
    <w:rsid w:val="7D4948C9"/>
    <w:rsid w:val="7D770E99"/>
    <w:rsid w:val="7D80798C"/>
    <w:rsid w:val="7D812633"/>
    <w:rsid w:val="7D85427F"/>
    <w:rsid w:val="7DC16B2B"/>
    <w:rsid w:val="7DE6465F"/>
    <w:rsid w:val="7DF4251D"/>
    <w:rsid w:val="7DFED2CB"/>
    <w:rsid w:val="7E0574E0"/>
    <w:rsid w:val="7E0722B3"/>
    <w:rsid w:val="7E13D970"/>
    <w:rsid w:val="7E23A652"/>
    <w:rsid w:val="7E245FD0"/>
    <w:rsid w:val="7E376433"/>
    <w:rsid w:val="7E3C6997"/>
    <w:rsid w:val="7E4E0A10"/>
    <w:rsid w:val="7E6386CC"/>
    <w:rsid w:val="7E77DD27"/>
    <w:rsid w:val="7E7A3441"/>
    <w:rsid w:val="7E922AF9"/>
    <w:rsid w:val="7E99A96A"/>
    <w:rsid w:val="7EA0B001"/>
    <w:rsid w:val="7EB064A7"/>
    <w:rsid w:val="7ED70243"/>
    <w:rsid w:val="7EE36623"/>
    <w:rsid w:val="7EF8AE0E"/>
    <w:rsid w:val="7F41CD03"/>
    <w:rsid w:val="7F4C767A"/>
    <w:rsid w:val="7F4F7C3D"/>
    <w:rsid w:val="7F5ED4E0"/>
    <w:rsid w:val="7F7750BB"/>
    <w:rsid w:val="7F86AE37"/>
    <w:rsid w:val="7F91F82B"/>
    <w:rsid w:val="7F969270"/>
    <w:rsid w:val="7FA01E25"/>
    <w:rsid w:val="7FB7EF59"/>
    <w:rsid w:val="7FC6744E"/>
    <w:rsid w:val="7FCA01DF"/>
    <w:rsid w:val="7FD0A8FE"/>
    <w:rsid w:val="7FE4B06B"/>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47EC583"/>
  <w15:docId w15:val="{0FCBD564-9BF4-4288-AAB5-AB6BAB24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814466"/>
    <w:pPr>
      <w:spacing w:after="120"/>
      <w:jc w:val="both"/>
    </w:pPr>
    <w:rPr>
      <w:sz w:val="24"/>
    </w:rPr>
  </w:style>
  <w:style w:type="paragraph" w:styleId="Titolo1">
    <w:name w:val="heading 1"/>
    <w:basedOn w:val="Normale"/>
    <w:next w:val="Normale"/>
    <w:link w:val="Titolo1Carattere"/>
    <w:uiPriority w:val="9"/>
    <w:qFormat/>
    <w:rsid w:val="00814466"/>
    <w:pPr>
      <w:keepNext/>
      <w:keepLines/>
      <w:pageBreakBefore/>
      <w:numPr>
        <w:numId w:val="1"/>
      </w:numPr>
      <w:spacing w:before="480" w:after="240"/>
      <w:outlineLvl w:val="0"/>
    </w:pPr>
    <w:rPr>
      <w:b/>
      <w:sz w:val="32"/>
    </w:rPr>
  </w:style>
  <w:style w:type="paragraph" w:styleId="Titolo2">
    <w:name w:val="heading 2"/>
    <w:basedOn w:val="Normale"/>
    <w:next w:val="Normale"/>
    <w:qFormat/>
    <w:rsid w:val="00814466"/>
    <w:pPr>
      <w:keepNext/>
      <w:keepLines/>
      <w:numPr>
        <w:ilvl w:val="1"/>
        <w:numId w:val="1"/>
      </w:numPr>
      <w:spacing w:before="240" w:after="240"/>
      <w:outlineLvl w:val="1"/>
    </w:pPr>
    <w:rPr>
      <w:b/>
      <w:sz w:val="28"/>
    </w:rPr>
  </w:style>
  <w:style w:type="paragraph" w:styleId="Titolo3">
    <w:name w:val="heading 3"/>
    <w:basedOn w:val="Normale"/>
    <w:next w:val="Normale"/>
    <w:qFormat/>
    <w:rsid w:val="00814466"/>
    <w:pPr>
      <w:keepNext/>
      <w:keepLines/>
      <w:numPr>
        <w:ilvl w:val="2"/>
        <w:numId w:val="1"/>
      </w:numPr>
      <w:spacing w:before="240" w:after="240"/>
      <w:outlineLvl w:val="2"/>
    </w:pPr>
    <w:rPr>
      <w:b/>
    </w:rPr>
  </w:style>
  <w:style w:type="paragraph" w:styleId="Titolo4">
    <w:name w:val="heading 4"/>
    <w:basedOn w:val="Normale"/>
    <w:next w:val="Normale"/>
    <w:link w:val="Titolo4Carattere"/>
    <w:unhideWhenUsed/>
    <w:qFormat/>
    <w:rsid w:val="009A0BF9"/>
    <w:pPr>
      <w:keepNext/>
      <w:keepLines/>
      <w:numPr>
        <w:ilvl w:val="3"/>
        <w:numId w:val="3"/>
      </w:numPr>
      <w:spacing w:before="280" w:after="240"/>
      <w:outlineLvl w:val="3"/>
    </w:pPr>
    <w:rPr>
      <w:rFonts w:eastAsiaTheme="majorEastAsia" w:cstheme="majorBidi"/>
      <w: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rsid w:val="00814466"/>
    <w:pPr>
      <w:tabs>
        <w:tab w:val="center" w:pos="4819"/>
        <w:tab w:val="right" w:pos="9071"/>
      </w:tabs>
    </w:pPr>
    <w:rPr>
      <w:rFonts w:ascii="Georgia" w:hAnsi="Georgia"/>
    </w:rPr>
  </w:style>
  <w:style w:type="paragraph" w:styleId="Rientronormale">
    <w:name w:val="Normal Indent"/>
    <w:basedOn w:val="Normale"/>
    <w:rsid w:val="0004050C"/>
  </w:style>
  <w:style w:type="paragraph" w:customStyle="1" w:styleId="RetraitNormal2">
    <w:name w:val="RetraitNormal2"/>
    <w:basedOn w:val="Rientronormale"/>
    <w:rsid w:val="0004050C"/>
    <w:pPr>
      <w:numPr>
        <w:numId w:val="2"/>
      </w:numPr>
    </w:pPr>
  </w:style>
  <w:style w:type="paragraph" w:customStyle="1" w:styleId="RetraitNormal3">
    <w:name w:val="RetraitNormal3"/>
    <w:basedOn w:val="RetraitNormal2"/>
    <w:rsid w:val="008A100E"/>
    <w:pPr>
      <w:ind w:left="1560"/>
    </w:pPr>
  </w:style>
  <w:style w:type="paragraph" w:styleId="Testofumetto">
    <w:name w:val="Balloon Text"/>
    <w:basedOn w:val="Normale"/>
    <w:semiHidden/>
    <w:rsid w:val="00F712EE"/>
    <w:rPr>
      <w:rFonts w:ascii="Tahoma" w:hAnsi="Tahoma" w:cs="Tahoma"/>
      <w:sz w:val="16"/>
      <w:szCs w:val="16"/>
    </w:rPr>
  </w:style>
  <w:style w:type="paragraph" w:styleId="Intestazione">
    <w:name w:val="header"/>
    <w:basedOn w:val="Normale"/>
    <w:rsid w:val="00814466"/>
    <w:pPr>
      <w:tabs>
        <w:tab w:val="center" w:pos="4536"/>
        <w:tab w:val="right" w:pos="9072"/>
      </w:tabs>
      <w:spacing w:after="0"/>
    </w:pPr>
    <w:rPr>
      <w:rFonts w:ascii="Georgia" w:hAnsi="Georgia"/>
      <w:sz w:val="20"/>
    </w:rPr>
  </w:style>
  <w:style w:type="character" w:styleId="Numeropagina">
    <w:name w:val="page number"/>
    <w:basedOn w:val="Carpredefinitoparagrafo"/>
    <w:rsid w:val="001647EF"/>
  </w:style>
  <w:style w:type="character" w:styleId="Collegamentoipertestuale">
    <w:name w:val="Hyperlink"/>
    <w:uiPriority w:val="99"/>
    <w:rsid w:val="004C7B3E"/>
    <w:rPr>
      <w:color w:val="0000FF"/>
      <w:u w:val="single"/>
    </w:rPr>
  </w:style>
  <w:style w:type="table" w:styleId="Grigliatabella">
    <w:name w:val="Table Grid"/>
    <w:basedOn w:val="Tabellanormale"/>
    <w:uiPriority w:val="39"/>
    <w:rsid w:val="00920CEB"/>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rsid w:val="005E72EB"/>
    <w:pPr>
      <w:spacing w:before="120"/>
      <w:jc w:val="left"/>
    </w:pPr>
    <w:rPr>
      <w:b/>
      <w:bCs/>
      <w:caps/>
      <w:sz w:val="20"/>
    </w:rPr>
  </w:style>
  <w:style w:type="paragraph" w:styleId="Sommario2">
    <w:name w:val="toc 2"/>
    <w:basedOn w:val="Normale"/>
    <w:next w:val="Normale"/>
    <w:autoRedefine/>
    <w:uiPriority w:val="39"/>
    <w:rsid w:val="009727BC"/>
    <w:pPr>
      <w:spacing w:after="0"/>
      <w:ind w:left="240"/>
      <w:jc w:val="left"/>
    </w:pPr>
    <w:rPr>
      <w:smallCaps/>
      <w:sz w:val="20"/>
    </w:rPr>
  </w:style>
  <w:style w:type="paragraph" w:styleId="Sommario3">
    <w:name w:val="toc 3"/>
    <w:basedOn w:val="Normale"/>
    <w:next w:val="Normale"/>
    <w:autoRedefine/>
    <w:uiPriority w:val="39"/>
    <w:rsid w:val="00B87CE1"/>
    <w:pPr>
      <w:tabs>
        <w:tab w:val="left" w:pos="1200"/>
        <w:tab w:val="right" w:leader="dot" w:pos="9060"/>
      </w:tabs>
      <w:spacing w:after="0"/>
      <w:ind w:left="480"/>
      <w:jc w:val="left"/>
    </w:pPr>
    <w:rPr>
      <w:i/>
      <w:iCs/>
      <w:sz w:val="20"/>
    </w:rPr>
  </w:style>
  <w:style w:type="paragraph" w:styleId="Sommario4">
    <w:name w:val="toc 4"/>
    <w:basedOn w:val="Normale"/>
    <w:next w:val="Normale"/>
    <w:autoRedefine/>
    <w:semiHidden/>
    <w:rsid w:val="000C7B3B"/>
    <w:pPr>
      <w:spacing w:after="0"/>
      <w:ind w:left="720"/>
      <w:jc w:val="left"/>
    </w:pPr>
    <w:rPr>
      <w:sz w:val="18"/>
      <w:szCs w:val="18"/>
    </w:rPr>
  </w:style>
  <w:style w:type="paragraph" w:styleId="Sommario5">
    <w:name w:val="toc 5"/>
    <w:basedOn w:val="Normale"/>
    <w:next w:val="Normale"/>
    <w:autoRedefine/>
    <w:semiHidden/>
    <w:rsid w:val="000C7B3B"/>
    <w:pPr>
      <w:spacing w:after="0"/>
      <w:ind w:left="960"/>
      <w:jc w:val="left"/>
    </w:pPr>
    <w:rPr>
      <w:sz w:val="18"/>
      <w:szCs w:val="18"/>
    </w:rPr>
  </w:style>
  <w:style w:type="paragraph" w:styleId="Sommario6">
    <w:name w:val="toc 6"/>
    <w:basedOn w:val="Normale"/>
    <w:next w:val="Normale"/>
    <w:autoRedefine/>
    <w:semiHidden/>
    <w:rsid w:val="000C7B3B"/>
    <w:pPr>
      <w:spacing w:after="0"/>
      <w:ind w:left="1200"/>
      <w:jc w:val="left"/>
    </w:pPr>
    <w:rPr>
      <w:sz w:val="18"/>
      <w:szCs w:val="18"/>
    </w:rPr>
  </w:style>
  <w:style w:type="paragraph" w:styleId="Sommario7">
    <w:name w:val="toc 7"/>
    <w:basedOn w:val="Normale"/>
    <w:next w:val="Normale"/>
    <w:autoRedefine/>
    <w:semiHidden/>
    <w:rsid w:val="000C7B3B"/>
    <w:pPr>
      <w:spacing w:after="0"/>
      <w:ind w:left="1440"/>
      <w:jc w:val="left"/>
    </w:pPr>
    <w:rPr>
      <w:sz w:val="18"/>
      <w:szCs w:val="18"/>
    </w:rPr>
  </w:style>
  <w:style w:type="paragraph" w:styleId="Sommario8">
    <w:name w:val="toc 8"/>
    <w:basedOn w:val="Normale"/>
    <w:next w:val="Normale"/>
    <w:autoRedefine/>
    <w:semiHidden/>
    <w:rsid w:val="000C7B3B"/>
    <w:pPr>
      <w:spacing w:after="0"/>
      <w:ind w:left="1680"/>
      <w:jc w:val="left"/>
    </w:pPr>
    <w:rPr>
      <w:sz w:val="18"/>
      <w:szCs w:val="18"/>
    </w:rPr>
  </w:style>
  <w:style w:type="paragraph" w:styleId="Sommario9">
    <w:name w:val="toc 9"/>
    <w:basedOn w:val="Normale"/>
    <w:next w:val="Normale"/>
    <w:autoRedefine/>
    <w:semiHidden/>
    <w:rsid w:val="000C7B3B"/>
    <w:pPr>
      <w:spacing w:after="0"/>
      <w:ind w:left="1920"/>
      <w:jc w:val="left"/>
    </w:pPr>
    <w:rPr>
      <w:sz w:val="18"/>
      <w:szCs w:val="18"/>
    </w:rPr>
  </w:style>
  <w:style w:type="paragraph" w:customStyle="1" w:styleId="Abstract">
    <w:name w:val="Abstract"/>
    <w:basedOn w:val="Normale"/>
    <w:link w:val="AbstractChar"/>
    <w:rsid w:val="00637403"/>
    <w:pPr>
      <w:spacing w:line="360" w:lineRule="auto"/>
    </w:pPr>
  </w:style>
  <w:style w:type="character" w:customStyle="1" w:styleId="AbstractChar">
    <w:name w:val="Abstract Char"/>
    <w:link w:val="Abstract"/>
    <w:rsid w:val="00637403"/>
    <w:rPr>
      <w:rFonts w:ascii="Georgia" w:hAnsi="Georgia"/>
      <w:sz w:val="24"/>
      <w:lang w:val="en-GB" w:eastAsia="en-US" w:bidi="ar-SA"/>
    </w:rPr>
  </w:style>
  <w:style w:type="paragraph" w:styleId="Testonotaapidipagina">
    <w:name w:val="footnote text"/>
    <w:basedOn w:val="Normale"/>
    <w:semiHidden/>
    <w:rsid w:val="00B50E3B"/>
    <w:rPr>
      <w:sz w:val="18"/>
    </w:rPr>
  </w:style>
  <w:style w:type="character" w:styleId="Rimandonotaapidipagina">
    <w:name w:val="footnote reference"/>
    <w:semiHidden/>
    <w:rsid w:val="00B41850"/>
    <w:rPr>
      <w:vertAlign w:val="superscript"/>
    </w:rPr>
  </w:style>
  <w:style w:type="paragraph" w:styleId="Paragrafoelenco">
    <w:name w:val="List Paragraph"/>
    <w:basedOn w:val="Normale"/>
    <w:uiPriority w:val="34"/>
    <w:qFormat/>
    <w:rsid w:val="00F25BC6"/>
    <w:pPr>
      <w:ind w:left="720"/>
      <w:contextualSpacing/>
    </w:pPr>
  </w:style>
  <w:style w:type="paragraph" w:styleId="Didascalia">
    <w:name w:val="caption"/>
    <w:aliases w:val="Figure Caption"/>
    <w:basedOn w:val="Normale"/>
    <w:next w:val="Normale"/>
    <w:unhideWhenUsed/>
    <w:qFormat/>
    <w:rsid w:val="00814466"/>
    <w:pPr>
      <w:spacing w:before="120" w:after="320"/>
      <w:jc w:val="center"/>
    </w:pPr>
    <w:rPr>
      <w:b/>
      <w:iCs/>
      <w:sz w:val="20"/>
      <w:szCs w:val="18"/>
    </w:rPr>
  </w:style>
  <w:style w:type="paragraph" w:styleId="Indicedellefigure">
    <w:name w:val="table of figures"/>
    <w:basedOn w:val="Normale"/>
    <w:next w:val="Normale"/>
    <w:uiPriority w:val="99"/>
    <w:unhideWhenUsed/>
    <w:rsid w:val="00A074F9"/>
    <w:pPr>
      <w:spacing w:after="0"/>
    </w:pPr>
    <w:rPr>
      <w:sz w:val="22"/>
    </w:rPr>
  </w:style>
  <w:style w:type="paragraph" w:styleId="Corpotesto">
    <w:name w:val="Body Text"/>
    <w:basedOn w:val="Normale"/>
    <w:link w:val="CorpotestoCarattere"/>
    <w:unhideWhenUsed/>
    <w:qFormat/>
    <w:rsid w:val="00FB6515"/>
  </w:style>
  <w:style w:type="character" w:customStyle="1" w:styleId="CorpotestoCarattere">
    <w:name w:val="Corpo testo Carattere"/>
    <w:basedOn w:val="Carpredefinitoparagrafo"/>
    <w:link w:val="Corpotesto"/>
    <w:rsid w:val="00FB6515"/>
    <w:rPr>
      <w:sz w:val="24"/>
    </w:rPr>
  </w:style>
  <w:style w:type="paragraph" w:customStyle="1" w:styleId="TableCaption">
    <w:name w:val="Table Caption"/>
    <w:basedOn w:val="Didascalia"/>
    <w:qFormat/>
    <w:rsid w:val="009A0BF9"/>
    <w:pPr>
      <w:spacing w:before="240" w:after="120"/>
    </w:pPr>
    <w:rPr>
      <w:noProof/>
    </w:rPr>
  </w:style>
  <w:style w:type="character" w:customStyle="1" w:styleId="Titolo4Carattere">
    <w:name w:val="Titolo 4 Carattere"/>
    <w:basedOn w:val="Carpredefinitoparagrafo"/>
    <w:link w:val="Titolo4"/>
    <w:rsid w:val="009A0BF9"/>
    <w:rPr>
      <w:rFonts w:eastAsiaTheme="majorEastAsia" w:cstheme="majorBidi"/>
      <w:i/>
      <w:iCs/>
      <w:sz w:val="24"/>
    </w:rPr>
  </w:style>
  <w:style w:type="paragraph" w:customStyle="1" w:styleId="Default">
    <w:name w:val="Default"/>
    <w:rsid w:val="00814D5E"/>
    <w:pPr>
      <w:autoSpaceDE w:val="0"/>
      <w:autoSpaceDN w:val="0"/>
      <w:adjustRightInd w:val="0"/>
    </w:pPr>
    <w:rPr>
      <w:color w:val="000000"/>
      <w:sz w:val="24"/>
      <w:szCs w:val="24"/>
    </w:rPr>
  </w:style>
  <w:style w:type="character" w:styleId="Menzionenonrisolta">
    <w:name w:val="Unresolved Mention"/>
    <w:basedOn w:val="Carpredefinitoparagrafo"/>
    <w:uiPriority w:val="99"/>
    <w:semiHidden/>
    <w:unhideWhenUsed/>
    <w:rsid w:val="00566626"/>
    <w:rPr>
      <w:color w:val="605E5C"/>
      <w:shd w:val="clear" w:color="auto" w:fill="E1DFDD"/>
    </w:rPr>
  </w:style>
  <w:style w:type="paragraph" w:styleId="Testocommento">
    <w:name w:val="annotation text"/>
    <w:basedOn w:val="Normale"/>
    <w:link w:val="TestocommentoCarattere"/>
    <w:unhideWhenUsed/>
    <w:rPr>
      <w:sz w:val="20"/>
    </w:rPr>
  </w:style>
  <w:style w:type="character" w:customStyle="1" w:styleId="TestocommentoCarattere">
    <w:name w:val="Testo commento Carattere"/>
    <w:basedOn w:val="Carpredefinitoparagrafo"/>
    <w:link w:val="Testocommento"/>
  </w:style>
  <w:style w:type="character" w:styleId="Rimandocommento">
    <w:name w:val="annotation reference"/>
    <w:basedOn w:val="Carpredefinitoparagrafo"/>
    <w:semiHidden/>
    <w:unhideWhenUsed/>
    <w:rPr>
      <w:sz w:val="16"/>
      <w:szCs w:val="16"/>
    </w:rPr>
  </w:style>
  <w:style w:type="paragraph" w:customStyle="1" w:styleId="Verbatim">
    <w:name w:val="Verbatim"/>
    <w:basedOn w:val="Normale"/>
    <w:qFormat/>
    <w:rsid w:val="00B8554E"/>
    <w:pPr>
      <w:keepLines/>
      <w:pBdr>
        <w:top w:val="single" w:sz="4" w:space="1" w:color="auto"/>
        <w:left w:val="single" w:sz="4" w:space="4" w:color="auto"/>
        <w:bottom w:val="single" w:sz="4" w:space="1" w:color="auto"/>
        <w:right w:val="single" w:sz="4" w:space="4" w:color="auto"/>
      </w:pBdr>
      <w:jc w:val="left"/>
    </w:pPr>
    <w:rPr>
      <w:rFonts w:ascii="Courier New" w:hAnsi="Courier New"/>
      <w:szCs w:val="24"/>
    </w:rPr>
  </w:style>
  <w:style w:type="paragraph" w:styleId="Soggettocommento">
    <w:name w:val="annotation subject"/>
    <w:basedOn w:val="Testocommento"/>
    <w:next w:val="Testocommento"/>
    <w:link w:val="SoggettocommentoCarattere"/>
    <w:semiHidden/>
    <w:unhideWhenUsed/>
    <w:rsid w:val="00F10905"/>
    <w:rPr>
      <w:b/>
      <w:bCs/>
    </w:rPr>
  </w:style>
  <w:style w:type="character" w:customStyle="1" w:styleId="SoggettocommentoCarattere">
    <w:name w:val="Soggetto commento Carattere"/>
    <w:basedOn w:val="TestocommentoCarattere"/>
    <w:link w:val="Soggettocommento"/>
    <w:semiHidden/>
    <w:rsid w:val="00F10905"/>
    <w:rPr>
      <w:b/>
      <w:bCs/>
    </w:rPr>
  </w:style>
  <w:style w:type="character" w:customStyle="1" w:styleId="Titolo1Carattere">
    <w:name w:val="Titolo 1 Carattere"/>
    <w:basedOn w:val="Carpredefinitoparagrafo"/>
    <w:link w:val="Titolo1"/>
    <w:uiPriority w:val="9"/>
    <w:rsid w:val="000234BF"/>
    <w:rPr>
      <w:b/>
      <w:sz w:val="32"/>
    </w:rPr>
  </w:style>
  <w:style w:type="paragraph" w:styleId="Bibliografia">
    <w:name w:val="Bibliography"/>
    <w:basedOn w:val="Normale"/>
    <w:next w:val="Normale"/>
    <w:uiPriority w:val="37"/>
    <w:unhideWhenUsed/>
    <w:rsid w:val="000234BF"/>
  </w:style>
  <w:style w:type="paragraph" w:styleId="NormaleWeb">
    <w:name w:val="Normal (Web)"/>
    <w:basedOn w:val="Normale"/>
    <w:uiPriority w:val="99"/>
    <w:unhideWhenUsed/>
    <w:rsid w:val="00B63B7D"/>
    <w:pPr>
      <w:spacing w:before="100" w:beforeAutospacing="1" w:after="100" w:afterAutospacing="1"/>
      <w:jc w:val="left"/>
    </w:pPr>
    <w:rPr>
      <w:szCs w:val="24"/>
      <w:lang w:eastAsia="zh-CN" w:bidi="th-TH"/>
    </w:rPr>
  </w:style>
  <w:style w:type="paragraph" w:styleId="Revisione">
    <w:name w:val="Revision"/>
    <w:hidden/>
    <w:uiPriority w:val="99"/>
    <w:semiHidden/>
    <w:rsid w:val="00240F8E"/>
    <w:rPr>
      <w:sz w:val="24"/>
    </w:rPr>
  </w:style>
  <w:style w:type="character" w:customStyle="1" w:styleId="apple-converted-space">
    <w:name w:val="apple-converted-space"/>
    <w:basedOn w:val="Carpredefinitoparagrafo"/>
    <w:rsid w:val="00240F8E"/>
  </w:style>
  <w:style w:type="paragraph" w:customStyle="1" w:styleId="Biblio">
    <w:name w:val="Biblio"/>
    <w:basedOn w:val="Normale"/>
    <w:qFormat/>
    <w:rsid w:val="0017157D"/>
    <w:pPr>
      <w:tabs>
        <w:tab w:val="left" w:pos="1134"/>
      </w:tabs>
      <w:spacing w:after="0"/>
      <w:ind w:left="1134" w:hanging="1134"/>
    </w:pPr>
    <w:rPr>
      <w:sz w:val="20"/>
    </w:rPr>
  </w:style>
  <w:style w:type="character" w:styleId="Enfasigrassetto">
    <w:name w:val="Strong"/>
    <w:basedOn w:val="Carpredefinitoparagrafo"/>
    <w:uiPriority w:val="22"/>
    <w:qFormat/>
    <w:rsid w:val="00C364EA"/>
    <w:rPr>
      <w:b/>
      <w:bCs/>
    </w:rPr>
  </w:style>
  <w:style w:type="character" w:styleId="Collegamentovisitato">
    <w:name w:val="FollowedHyperlink"/>
    <w:basedOn w:val="Carpredefinitoparagrafo"/>
    <w:semiHidden/>
    <w:unhideWhenUsed/>
    <w:rsid w:val="005333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1399448">
      <w:bodyDiv w:val="1"/>
      <w:marLeft w:val="0"/>
      <w:marRight w:val="0"/>
      <w:marTop w:val="0"/>
      <w:marBottom w:val="0"/>
      <w:divBdr>
        <w:top w:val="none" w:sz="0" w:space="0" w:color="auto"/>
        <w:left w:val="none" w:sz="0" w:space="0" w:color="auto"/>
        <w:bottom w:val="none" w:sz="0" w:space="0" w:color="auto"/>
        <w:right w:val="none" w:sz="0" w:space="0" w:color="auto"/>
      </w:divBdr>
    </w:div>
    <w:div w:id="1512113">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21370437">
      <w:bodyDiv w:val="1"/>
      <w:marLeft w:val="0"/>
      <w:marRight w:val="0"/>
      <w:marTop w:val="0"/>
      <w:marBottom w:val="0"/>
      <w:divBdr>
        <w:top w:val="none" w:sz="0" w:space="0" w:color="auto"/>
        <w:left w:val="none" w:sz="0" w:space="0" w:color="auto"/>
        <w:bottom w:val="none" w:sz="0" w:space="0" w:color="auto"/>
        <w:right w:val="none" w:sz="0" w:space="0" w:color="auto"/>
      </w:divBdr>
    </w:div>
    <w:div w:id="23749372">
      <w:bodyDiv w:val="1"/>
      <w:marLeft w:val="0"/>
      <w:marRight w:val="0"/>
      <w:marTop w:val="0"/>
      <w:marBottom w:val="0"/>
      <w:divBdr>
        <w:top w:val="none" w:sz="0" w:space="0" w:color="auto"/>
        <w:left w:val="none" w:sz="0" w:space="0" w:color="auto"/>
        <w:bottom w:val="none" w:sz="0" w:space="0" w:color="auto"/>
        <w:right w:val="none" w:sz="0" w:space="0" w:color="auto"/>
      </w:divBdr>
    </w:div>
    <w:div w:id="25253479">
      <w:bodyDiv w:val="1"/>
      <w:marLeft w:val="0"/>
      <w:marRight w:val="0"/>
      <w:marTop w:val="0"/>
      <w:marBottom w:val="0"/>
      <w:divBdr>
        <w:top w:val="none" w:sz="0" w:space="0" w:color="auto"/>
        <w:left w:val="none" w:sz="0" w:space="0" w:color="auto"/>
        <w:bottom w:val="none" w:sz="0" w:space="0" w:color="auto"/>
        <w:right w:val="none" w:sz="0" w:space="0" w:color="auto"/>
      </w:divBdr>
    </w:div>
    <w:div w:id="33164785">
      <w:bodyDiv w:val="1"/>
      <w:marLeft w:val="0"/>
      <w:marRight w:val="0"/>
      <w:marTop w:val="0"/>
      <w:marBottom w:val="0"/>
      <w:divBdr>
        <w:top w:val="none" w:sz="0" w:space="0" w:color="auto"/>
        <w:left w:val="none" w:sz="0" w:space="0" w:color="auto"/>
        <w:bottom w:val="none" w:sz="0" w:space="0" w:color="auto"/>
        <w:right w:val="none" w:sz="0" w:space="0" w:color="auto"/>
      </w:divBdr>
    </w:div>
    <w:div w:id="39673193">
      <w:bodyDiv w:val="1"/>
      <w:marLeft w:val="0"/>
      <w:marRight w:val="0"/>
      <w:marTop w:val="0"/>
      <w:marBottom w:val="0"/>
      <w:divBdr>
        <w:top w:val="none" w:sz="0" w:space="0" w:color="auto"/>
        <w:left w:val="none" w:sz="0" w:space="0" w:color="auto"/>
        <w:bottom w:val="none" w:sz="0" w:space="0" w:color="auto"/>
        <w:right w:val="none" w:sz="0" w:space="0" w:color="auto"/>
      </w:divBdr>
    </w:div>
    <w:div w:id="41028512">
      <w:bodyDiv w:val="1"/>
      <w:marLeft w:val="0"/>
      <w:marRight w:val="0"/>
      <w:marTop w:val="0"/>
      <w:marBottom w:val="0"/>
      <w:divBdr>
        <w:top w:val="none" w:sz="0" w:space="0" w:color="auto"/>
        <w:left w:val="none" w:sz="0" w:space="0" w:color="auto"/>
        <w:bottom w:val="none" w:sz="0" w:space="0" w:color="auto"/>
        <w:right w:val="none" w:sz="0" w:space="0" w:color="auto"/>
      </w:divBdr>
    </w:div>
    <w:div w:id="41827054">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49689871">
      <w:bodyDiv w:val="1"/>
      <w:marLeft w:val="0"/>
      <w:marRight w:val="0"/>
      <w:marTop w:val="0"/>
      <w:marBottom w:val="0"/>
      <w:divBdr>
        <w:top w:val="none" w:sz="0" w:space="0" w:color="auto"/>
        <w:left w:val="none" w:sz="0" w:space="0" w:color="auto"/>
        <w:bottom w:val="none" w:sz="0" w:space="0" w:color="auto"/>
        <w:right w:val="none" w:sz="0" w:space="0" w:color="auto"/>
      </w:divBdr>
    </w:div>
    <w:div w:id="52628046">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4184792">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1776638">
      <w:bodyDiv w:val="1"/>
      <w:marLeft w:val="0"/>
      <w:marRight w:val="0"/>
      <w:marTop w:val="0"/>
      <w:marBottom w:val="0"/>
      <w:divBdr>
        <w:top w:val="none" w:sz="0" w:space="0" w:color="auto"/>
        <w:left w:val="none" w:sz="0" w:space="0" w:color="auto"/>
        <w:bottom w:val="none" w:sz="0" w:space="0" w:color="auto"/>
        <w:right w:val="none" w:sz="0" w:space="0" w:color="auto"/>
      </w:divBdr>
    </w:div>
    <w:div w:id="71896674">
      <w:bodyDiv w:val="1"/>
      <w:marLeft w:val="0"/>
      <w:marRight w:val="0"/>
      <w:marTop w:val="0"/>
      <w:marBottom w:val="0"/>
      <w:divBdr>
        <w:top w:val="none" w:sz="0" w:space="0" w:color="auto"/>
        <w:left w:val="none" w:sz="0" w:space="0" w:color="auto"/>
        <w:bottom w:val="none" w:sz="0" w:space="0" w:color="auto"/>
        <w:right w:val="none" w:sz="0" w:space="0" w:color="auto"/>
      </w:divBdr>
    </w:div>
    <w:div w:id="79835393">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7313668">
      <w:bodyDiv w:val="1"/>
      <w:marLeft w:val="0"/>
      <w:marRight w:val="0"/>
      <w:marTop w:val="0"/>
      <w:marBottom w:val="0"/>
      <w:divBdr>
        <w:top w:val="none" w:sz="0" w:space="0" w:color="auto"/>
        <w:left w:val="none" w:sz="0" w:space="0" w:color="auto"/>
        <w:bottom w:val="none" w:sz="0" w:space="0" w:color="auto"/>
        <w:right w:val="none" w:sz="0" w:space="0" w:color="auto"/>
      </w:divBdr>
    </w:div>
    <w:div w:id="91127550">
      <w:bodyDiv w:val="1"/>
      <w:marLeft w:val="0"/>
      <w:marRight w:val="0"/>
      <w:marTop w:val="0"/>
      <w:marBottom w:val="0"/>
      <w:divBdr>
        <w:top w:val="none" w:sz="0" w:space="0" w:color="auto"/>
        <w:left w:val="none" w:sz="0" w:space="0" w:color="auto"/>
        <w:bottom w:val="none" w:sz="0" w:space="0" w:color="auto"/>
        <w:right w:val="none" w:sz="0" w:space="0" w:color="auto"/>
      </w:divBdr>
    </w:div>
    <w:div w:id="91322777">
      <w:bodyDiv w:val="1"/>
      <w:marLeft w:val="0"/>
      <w:marRight w:val="0"/>
      <w:marTop w:val="0"/>
      <w:marBottom w:val="0"/>
      <w:divBdr>
        <w:top w:val="none" w:sz="0" w:space="0" w:color="auto"/>
        <w:left w:val="none" w:sz="0" w:space="0" w:color="auto"/>
        <w:bottom w:val="none" w:sz="0" w:space="0" w:color="auto"/>
        <w:right w:val="none" w:sz="0" w:space="0" w:color="auto"/>
      </w:divBdr>
    </w:div>
    <w:div w:id="95949469">
      <w:bodyDiv w:val="1"/>
      <w:marLeft w:val="0"/>
      <w:marRight w:val="0"/>
      <w:marTop w:val="0"/>
      <w:marBottom w:val="0"/>
      <w:divBdr>
        <w:top w:val="none" w:sz="0" w:space="0" w:color="auto"/>
        <w:left w:val="none" w:sz="0" w:space="0" w:color="auto"/>
        <w:bottom w:val="none" w:sz="0" w:space="0" w:color="auto"/>
        <w:right w:val="none" w:sz="0" w:space="0" w:color="auto"/>
      </w:divBdr>
    </w:div>
    <w:div w:id="99689704">
      <w:bodyDiv w:val="1"/>
      <w:marLeft w:val="0"/>
      <w:marRight w:val="0"/>
      <w:marTop w:val="0"/>
      <w:marBottom w:val="0"/>
      <w:divBdr>
        <w:top w:val="none" w:sz="0" w:space="0" w:color="auto"/>
        <w:left w:val="none" w:sz="0" w:space="0" w:color="auto"/>
        <w:bottom w:val="none" w:sz="0" w:space="0" w:color="auto"/>
        <w:right w:val="none" w:sz="0" w:space="0" w:color="auto"/>
      </w:divBdr>
    </w:div>
    <w:div w:id="102766239">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06777550">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7376182">
      <w:bodyDiv w:val="1"/>
      <w:marLeft w:val="0"/>
      <w:marRight w:val="0"/>
      <w:marTop w:val="0"/>
      <w:marBottom w:val="0"/>
      <w:divBdr>
        <w:top w:val="none" w:sz="0" w:space="0" w:color="auto"/>
        <w:left w:val="none" w:sz="0" w:space="0" w:color="auto"/>
        <w:bottom w:val="none" w:sz="0" w:space="0" w:color="auto"/>
        <w:right w:val="none" w:sz="0" w:space="0" w:color="auto"/>
      </w:divBdr>
    </w:div>
    <w:div w:id="118228037">
      <w:bodyDiv w:val="1"/>
      <w:marLeft w:val="0"/>
      <w:marRight w:val="0"/>
      <w:marTop w:val="0"/>
      <w:marBottom w:val="0"/>
      <w:divBdr>
        <w:top w:val="none" w:sz="0" w:space="0" w:color="auto"/>
        <w:left w:val="none" w:sz="0" w:space="0" w:color="auto"/>
        <w:bottom w:val="none" w:sz="0" w:space="0" w:color="auto"/>
        <w:right w:val="none" w:sz="0" w:space="0" w:color="auto"/>
      </w:divBdr>
    </w:div>
    <w:div w:id="118451706">
      <w:bodyDiv w:val="1"/>
      <w:marLeft w:val="0"/>
      <w:marRight w:val="0"/>
      <w:marTop w:val="0"/>
      <w:marBottom w:val="0"/>
      <w:divBdr>
        <w:top w:val="none" w:sz="0" w:space="0" w:color="auto"/>
        <w:left w:val="none" w:sz="0" w:space="0" w:color="auto"/>
        <w:bottom w:val="none" w:sz="0" w:space="0" w:color="auto"/>
        <w:right w:val="none" w:sz="0" w:space="0" w:color="auto"/>
      </w:divBdr>
    </w:div>
    <w:div w:id="119039396">
      <w:bodyDiv w:val="1"/>
      <w:marLeft w:val="0"/>
      <w:marRight w:val="0"/>
      <w:marTop w:val="0"/>
      <w:marBottom w:val="0"/>
      <w:divBdr>
        <w:top w:val="none" w:sz="0" w:space="0" w:color="auto"/>
        <w:left w:val="none" w:sz="0" w:space="0" w:color="auto"/>
        <w:bottom w:val="none" w:sz="0" w:space="0" w:color="auto"/>
        <w:right w:val="none" w:sz="0" w:space="0" w:color="auto"/>
      </w:divBdr>
    </w:div>
    <w:div w:id="12027176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34183543">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3350723">
      <w:bodyDiv w:val="1"/>
      <w:marLeft w:val="0"/>
      <w:marRight w:val="0"/>
      <w:marTop w:val="0"/>
      <w:marBottom w:val="0"/>
      <w:divBdr>
        <w:top w:val="none" w:sz="0" w:space="0" w:color="auto"/>
        <w:left w:val="none" w:sz="0" w:space="0" w:color="auto"/>
        <w:bottom w:val="none" w:sz="0" w:space="0" w:color="auto"/>
        <w:right w:val="none" w:sz="0" w:space="0" w:color="auto"/>
      </w:divBdr>
    </w:div>
    <w:div w:id="147324961">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49907205">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3878617">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5822991">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67445703">
      <w:bodyDiv w:val="1"/>
      <w:marLeft w:val="0"/>
      <w:marRight w:val="0"/>
      <w:marTop w:val="0"/>
      <w:marBottom w:val="0"/>
      <w:divBdr>
        <w:top w:val="none" w:sz="0" w:space="0" w:color="auto"/>
        <w:left w:val="none" w:sz="0" w:space="0" w:color="auto"/>
        <w:bottom w:val="none" w:sz="0" w:space="0" w:color="auto"/>
        <w:right w:val="none" w:sz="0" w:space="0" w:color="auto"/>
      </w:divBdr>
    </w:div>
    <w:div w:id="172300818">
      <w:bodyDiv w:val="1"/>
      <w:marLeft w:val="0"/>
      <w:marRight w:val="0"/>
      <w:marTop w:val="0"/>
      <w:marBottom w:val="0"/>
      <w:divBdr>
        <w:top w:val="none" w:sz="0" w:space="0" w:color="auto"/>
        <w:left w:val="none" w:sz="0" w:space="0" w:color="auto"/>
        <w:bottom w:val="none" w:sz="0" w:space="0" w:color="auto"/>
        <w:right w:val="none" w:sz="0" w:space="0" w:color="auto"/>
      </w:divBdr>
    </w:div>
    <w:div w:id="175386878">
      <w:bodyDiv w:val="1"/>
      <w:marLeft w:val="0"/>
      <w:marRight w:val="0"/>
      <w:marTop w:val="0"/>
      <w:marBottom w:val="0"/>
      <w:divBdr>
        <w:top w:val="none" w:sz="0" w:space="0" w:color="auto"/>
        <w:left w:val="none" w:sz="0" w:space="0" w:color="auto"/>
        <w:bottom w:val="none" w:sz="0" w:space="0" w:color="auto"/>
        <w:right w:val="none" w:sz="0" w:space="0" w:color="auto"/>
      </w:divBdr>
    </w:div>
    <w:div w:id="177887540">
      <w:bodyDiv w:val="1"/>
      <w:marLeft w:val="0"/>
      <w:marRight w:val="0"/>
      <w:marTop w:val="0"/>
      <w:marBottom w:val="0"/>
      <w:divBdr>
        <w:top w:val="none" w:sz="0" w:space="0" w:color="auto"/>
        <w:left w:val="none" w:sz="0" w:space="0" w:color="auto"/>
        <w:bottom w:val="none" w:sz="0" w:space="0" w:color="auto"/>
        <w:right w:val="none" w:sz="0" w:space="0" w:color="auto"/>
      </w:divBdr>
    </w:div>
    <w:div w:id="179776984">
      <w:bodyDiv w:val="1"/>
      <w:marLeft w:val="0"/>
      <w:marRight w:val="0"/>
      <w:marTop w:val="0"/>
      <w:marBottom w:val="0"/>
      <w:divBdr>
        <w:top w:val="none" w:sz="0" w:space="0" w:color="auto"/>
        <w:left w:val="none" w:sz="0" w:space="0" w:color="auto"/>
        <w:bottom w:val="none" w:sz="0" w:space="0" w:color="auto"/>
        <w:right w:val="none" w:sz="0" w:space="0" w:color="auto"/>
      </w:divBdr>
    </w:div>
    <w:div w:id="182936928">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415056">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190533454">
      <w:bodyDiv w:val="1"/>
      <w:marLeft w:val="0"/>
      <w:marRight w:val="0"/>
      <w:marTop w:val="0"/>
      <w:marBottom w:val="0"/>
      <w:divBdr>
        <w:top w:val="none" w:sz="0" w:space="0" w:color="auto"/>
        <w:left w:val="none" w:sz="0" w:space="0" w:color="auto"/>
        <w:bottom w:val="none" w:sz="0" w:space="0" w:color="auto"/>
        <w:right w:val="none" w:sz="0" w:space="0" w:color="auto"/>
      </w:divBdr>
    </w:div>
    <w:div w:id="192889292">
      <w:bodyDiv w:val="1"/>
      <w:marLeft w:val="0"/>
      <w:marRight w:val="0"/>
      <w:marTop w:val="0"/>
      <w:marBottom w:val="0"/>
      <w:divBdr>
        <w:top w:val="none" w:sz="0" w:space="0" w:color="auto"/>
        <w:left w:val="none" w:sz="0" w:space="0" w:color="auto"/>
        <w:bottom w:val="none" w:sz="0" w:space="0" w:color="auto"/>
        <w:right w:val="none" w:sz="0" w:space="0" w:color="auto"/>
      </w:divBdr>
    </w:div>
    <w:div w:id="192967052">
      <w:bodyDiv w:val="1"/>
      <w:marLeft w:val="0"/>
      <w:marRight w:val="0"/>
      <w:marTop w:val="0"/>
      <w:marBottom w:val="0"/>
      <w:divBdr>
        <w:top w:val="none" w:sz="0" w:space="0" w:color="auto"/>
        <w:left w:val="none" w:sz="0" w:space="0" w:color="auto"/>
        <w:bottom w:val="none" w:sz="0" w:space="0" w:color="auto"/>
        <w:right w:val="none" w:sz="0" w:space="0" w:color="auto"/>
      </w:divBdr>
    </w:div>
    <w:div w:id="193349623">
      <w:bodyDiv w:val="1"/>
      <w:marLeft w:val="0"/>
      <w:marRight w:val="0"/>
      <w:marTop w:val="0"/>
      <w:marBottom w:val="0"/>
      <w:divBdr>
        <w:top w:val="none" w:sz="0" w:space="0" w:color="auto"/>
        <w:left w:val="none" w:sz="0" w:space="0" w:color="auto"/>
        <w:bottom w:val="none" w:sz="0" w:space="0" w:color="auto"/>
        <w:right w:val="none" w:sz="0" w:space="0" w:color="auto"/>
      </w:divBdr>
    </w:div>
    <w:div w:id="197550910">
      <w:bodyDiv w:val="1"/>
      <w:marLeft w:val="0"/>
      <w:marRight w:val="0"/>
      <w:marTop w:val="0"/>
      <w:marBottom w:val="0"/>
      <w:divBdr>
        <w:top w:val="none" w:sz="0" w:space="0" w:color="auto"/>
        <w:left w:val="none" w:sz="0" w:space="0" w:color="auto"/>
        <w:bottom w:val="none" w:sz="0" w:space="0" w:color="auto"/>
        <w:right w:val="none" w:sz="0" w:space="0" w:color="auto"/>
      </w:divBdr>
    </w:div>
    <w:div w:id="203369052">
      <w:bodyDiv w:val="1"/>
      <w:marLeft w:val="0"/>
      <w:marRight w:val="0"/>
      <w:marTop w:val="0"/>
      <w:marBottom w:val="0"/>
      <w:divBdr>
        <w:top w:val="none" w:sz="0" w:space="0" w:color="auto"/>
        <w:left w:val="none" w:sz="0" w:space="0" w:color="auto"/>
        <w:bottom w:val="none" w:sz="0" w:space="0" w:color="auto"/>
        <w:right w:val="none" w:sz="0" w:space="0" w:color="auto"/>
      </w:divBdr>
    </w:div>
    <w:div w:id="205410661">
      <w:bodyDiv w:val="1"/>
      <w:marLeft w:val="0"/>
      <w:marRight w:val="0"/>
      <w:marTop w:val="0"/>
      <w:marBottom w:val="0"/>
      <w:divBdr>
        <w:top w:val="none" w:sz="0" w:space="0" w:color="auto"/>
        <w:left w:val="none" w:sz="0" w:space="0" w:color="auto"/>
        <w:bottom w:val="none" w:sz="0" w:space="0" w:color="auto"/>
        <w:right w:val="none" w:sz="0" w:space="0" w:color="auto"/>
      </w:divBdr>
    </w:div>
    <w:div w:id="205411944">
      <w:bodyDiv w:val="1"/>
      <w:marLeft w:val="0"/>
      <w:marRight w:val="0"/>
      <w:marTop w:val="0"/>
      <w:marBottom w:val="0"/>
      <w:divBdr>
        <w:top w:val="none" w:sz="0" w:space="0" w:color="auto"/>
        <w:left w:val="none" w:sz="0" w:space="0" w:color="auto"/>
        <w:bottom w:val="none" w:sz="0" w:space="0" w:color="auto"/>
        <w:right w:val="none" w:sz="0" w:space="0" w:color="auto"/>
      </w:divBdr>
    </w:div>
    <w:div w:id="210313566">
      <w:bodyDiv w:val="1"/>
      <w:marLeft w:val="0"/>
      <w:marRight w:val="0"/>
      <w:marTop w:val="0"/>
      <w:marBottom w:val="0"/>
      <w:divBdr>
        <w:top w:val="none" w:sz="0" w:space="0" w:color="auto"/>
        <w:left w:val="none" w:sz="0" w:space="0" w:color="auto"/>
        <w:bottom w:val="none" w:sz="0" w:space="0" w:color="auto"/>
        <w:right w:val="none" w:sz="0" w:space="0" w:color="auto"/>
      </w:divBdr>
    </w:div>
    <w:div w:id="212280162">
      <w:bodyDiv w:val="1"/>
      <w:marLeft w:val="0"/>
      <w:marRight w:val="0"/>
      <w:marTop w:val="0"/>
      <w:marBottom w:val="0"/>
      <w:divBdr>
        <w:top w:val="none" w:sz="0" w:space="0" w:color="auto"/>
        <w:left w:val="none" w:sz="0" w:space="0" w:color="auto"/>
        <w:bottom w:val="none" w:sz="0" w:space="0" w:color="auto"/>
        <w:right w:val="none" w:sz="0" w:space="0" w:color="auto"/>
      </w:divBdr>
    </w:div>
    <w:div w:id="214319305">
      <w:bodyDiv w:val="1"/>
      <w:marLeft w:val="0"/>
      <w:marRight w:val="0"/>
      <w:marTop w:val="0"/>
      <w:marBottom w:val="0"/>
      <w:divBdr>
        <w:top w:val="none" w:sz="0" w:space="0" w:color="auto"/>
        <w:left w:val="none" w:sz="0" w:space="0" w:color="auto"/>
        <w:bottom w:val="none" w:sz="0" w:space="0" w:color="auto"/>
        <w:right w:val="none" w:sz="0" w:space="0" w:color="auto"/>
      </w:divBdr>
    </w:div>
    <w:div w:id="218900522">
      <w:bodyDiv w:val="1"/>
      <w:marLeft w:val="0"/>
      <w:marRight w:val="0"/>
      <w:marTop w:val="0"/>
      <w:marBottom w:val="0"/>
      <w:divBdr>
        <w:top w:val="none" w:sz="0" w:space="0" w:color="auto"/>
        <w:left w:val="none" w:sz="0" w:space="0" w:color="auto"/>
        <w:bottom w:val="none" w:sz="0" w:space="0" w:color="auto"/>
        <w:right w:val="none" w:sz="0" w:space="0" w:color="auto"/>
      </w:divBdr>
    </w:div>
    <w:div w:id="222723020">
      <w:bodyDiv w:val="1"/>
      <w:marLeft w:val="0"/>
      <w:marRight w:val="0"/>
      <w:marTop w:val="0"/>
      <w:marBottom w:val="0"/>
      <w:divBdr>
        <w:top w:val="none" w:sz="0" w:space="0" w:color="auto"/>
        <w:left w:val="none" w:sz="0" w:space="0" w:color="auto"/>
        <w:bottom w:val="none" w:sz="0" w:space="0" w:color="auto"/>
        <w:right w:val="none" w:sz="0" w:space="0" w:color="auto"/>
      </w:divBdr>
    </w:div>
    <w:div w:id="223755738">
      <w:bodyDiv w:val="1"/>
      <w:marLeft w:val="0"/>
      <w:marRight w:val="0"/>
      <w:marTop w:val="0"/>
      <w:marBottom w:val="0"/>
      <w:divBdr>
        <w:top w:val="none" w:sz="0" w:space="0" w:color="auto"/>
        <w:left w:val="none" w:sz="0" w:space="0" w:color="auto"/>
        <w:bottom w:val="none" w:sz="0" w:space="0" w:color="auto"/>
        <w:right w:val="none" w:sz="0" w:space="0" w:color="auto"/>
      </w:divBdr>
    </w:div>
    <w:div w:id="232275555">
      <w:bodyDiv w:val="1"/>
      <w:marLeft w:val="0"/>
      <w:marRight w:val="0"/>
      <w:marTop w:val="0"/>
      <w:marBottom w:val="0"/>
      <w:divBdr>
        <w:top w:val="none" w:sz="0" w:space="0" w:color="auto"/>
        <w:left w:val="none" w:sz="0" w:space="0" w:color="auto"/>
        <w:bottom w:val="none" w:sz="0" w:space="0" w:color="auto"/>
        <w:right w:val="none" w:sz="0" w:space="0" w:color="auto"/>
      </w:divBdr>
    </w:div>
    <w:div w:id="232937792">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45001920">
      <w:bodyDiv w:val="1"/>
      <w:marLeft w:val="0"/>
      <w:marRight w:val="0"/>
      <w:marTop w:val="0"/>
      <w:marBottom w:val="0"/>
      <w:divBdr>
        <w:top w:val="none" w:sz="0" w:space="0" w:color="auto"/>
        <w:left w:val="none" w:sz="0" w:space="0" w:color="auto"/>
        <w:bottom w:val="none" w:sz="0" w:space="0" w:color="auto"/>
        <w:right w:val="none" w:sz="0" w:space="0" w:color="auto"/>
      </w:divBdr>
    </w:div>
    <w:div w:id="247926473">
      <w:bodyDiv w:val="1"/>
      <w:marLeft w:val="0"/>
      <w:marRight w:val="0"/>
      <w:marTop w:val="0"/>
      <w:marBottom w:val="0"/>
      <w:divBdr>
        <w:top w:val="none" w:sz="0" w:space="0" w:color="auto"/>
        <w:left w:val="none" w:sz="0" w:space="0" w:color="auto"/>
        <w:bottom w:val="none" w:sz="0" w:space="0" w:color="auto"/>
        <w:right w:val="none" w:sz="0" w:space="0" w:color="auto"/>
      </w:divBdr>
    </w:div>
    <w:div w:id="258491308">
      <w:bodyDiv w:val="1"/>
      <w:marLeft w:val="0"/>
      <w:marRight w:val="0"/>
      <w:marTop w:val="0"/>
      <w:marBottom w:val="0"/>
      <w:divBdr>
        <w:top w:val="none" w:sz="0" w:space="0" w:color="auto"/>
        <w:left w:val="none" w:sz="0" w:space="0" w:color="auto"/>
        <w:bottom w:val="none" w:sz="0" w:space="0" w:color="auto"/>
        <w:right w:val="none" w:sz="0" w:space="0" w:color="auto"/>
      </w:divBdr>
    </w:div>
    <w:div w:id="258832663">
      <w:bodyDiv w:val="1"/>
      <w:marLeft w:val="0"/>
      <w:marRight w:val="0"/>
      <w:marTop w:val="0"/>
      <w:marBottom w:val="0"/>
      <w:divBdr>
        <w:top w:val="none" w:sz="0" w:space="0" w:color="auto"/>
        <w:left w:val="none" w:sz="0" w:space="0" w:color="auto"/>
        <w:bottom w:val="none" w:sz="0" w:space="0" w:color="auto"/>
        <w:right w:val="none" w:sz="0" w:space="0" w:color="auto"/>
      </w:divBdr>
    </w:div>
    <w:div w:id="263850394">
      <w:bodyDiv w:val="1"/>
      <w:marLeft w:val="0"/>
      <w:marRight w:val="0"/>
      <w:marTop w:val="0"/>
      <w:marBottom w:val="0"/>
      <w:divBdr>
        <w:top w:val="none" w:sz="0" w:space="0" w:color="auto"/>
        <w:left w:val="none" w:sz="0" w:space="0" w:color="auto"/>
        <w:bottom w:val="none" w:sz="0" w:space="0" w:color="auto"/>
        <w:right w:val="none" w:sz="0" w:space="0" w:color="auto"/>
      </w:divBdr>
    </w:div>
    <w:div w:id="267394956">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88827245">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001">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295530274">
      <w:bodyDiv w:val="1"/>
      <w:marLeft w:val="0"/>
      <w:marRight w:val="0"/>
      <w:marTop w:val="0"/>
      <w:marBottom w:val="0"/>
      <w:divBdr>
        <w:top w:val="none" w:sz="0" w:space="0" w:color="auto"/>
        <w:left w:val="none" w:sz="0" w:space="0" w:color="auto"/>
        <w:bottom w:val="none" w:sz="0" w:space="0" w:color="auto"/>
        <w:right w:val="none" w:sz="0" w:space="0" w:color="auto"/>
      </w:divBdr>
    </w:div>
    <w:div w:id="30369806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8368623">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4652652">
      <w:bodyDiv w:val="1"/>
      <w:marLeft w:val="0"/>
      <w:marRight w:val="0"/>
      <w:marTop w:val="0"/>
      <w:marBottom w:val="0"/>
      <w:divBdr>
        <w:top w:val="none" w:sz="0" w:space="0" w:color="auto"/>
        <w:left w:val="none" w:sz="0" w:space="0" w:color="auto"/>
        <w:bottom w:val="none" w:sz="0" w:space="0" w:color="auto"/>
        <w:right w:val="none" w:sz="0" w:space="0" w:color="auto"/>
      </w:divBdr>
    </w:div>
    <w:div w:id="316154044">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7224872">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3816814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48265645">
      <w:bodyDiv w:val="1"/>
      <w:marLeft w:val="0"/>
      <w:marRight w:val="0"/>
      <w:marTop w:val="0"/>
      <w:marBottom w:val="0"/>
      <w:divBdr>
        <w:top w:val="none" w:sz="0" w:space="0" w:color="auto"/>
        <w:left w:val="none" w:sz="0" w:space="0" w:color="auto"/>
        <w:bottom w:val="none" w:sz="0" w:space="0" w:color="auto"/>
        <w:right w:val="none" w:sz="0" w:space="0" w:color="auto"/>
      </w:divBdr>
    </w:div>
    <w:div w:id="356081290">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1046">
      <w:bodyDiv w:val="1"/>
      <w:marLeft w:val="0"/>
      <w:marRight w:val="0"/>
      <w:marTop w:val="0"/>
      <w:marBottom w:val="0"/>
      <w:divBdr>
        <w:top w:val="none" w:sz="0" w:space="0" w:color="auto"/>
        <w:left w:val="none" w:sz="0" w:space="0" w:color="auto"/>
        <w:bottom w:val="none" w:sz="0" w:space="0" w:color="auto"/>
        <w:right w:val="none" w:sz="0" w:space="0" w:color="auto"/>
      </w:divBdr>
    </w:div>
    <w:div w:id="375279843">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89310613">
      <w:bodyDiv w:val="1"/>
      <w:marLeft w:val="0"/>
      <w:marRight w:val="0"/>
      <w:marTop w:val="0"/>
      <w:marBottom w:val="0"/>
      <w:divBdr>
        <w:top w:val="none" w:sz="0" w:space="0" w:color="auto"/>
        <w:left w:val="none" w:sz="0" w:space="0" w:color="auto"/>
        <w:bottom w:val="none" w:sz="0" w:space="0" w:color="auto"/>
        <w:right w:val="none" w:sz="0" w:space="0" w:color="auto"/>
      </w:divBdr>
    </w:div>
    <w:div w:id="394353908">
      <w:bodyDiv w:val="1"/>
      <w:marLeft w:val="0"/>
      <w:marRight w:val="0"/>
      <w:marTop w:val="0"/>
      <w:marBottom w:val="0"/>
      <w:divBdr>
        <w:top w:val="none" w:sz="0" w:space="0" w:color="auto"/>
        <w:left w:val="none" w:sz="0" w:space="0" w:color="auto"/>
        <w:bottom w:val="none" w:sz="0" w:space="0" w:color="auto"/>
        <w:right w:val="none" w:sz="0" w:space="0" w:color="auto"/>
      </w:divBdr>
    </w:div>
    <w:div w:id="396444126">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09547516">
      <w:bodyDiv w:val="1"/>
      <w:marLeft w:val="0"/>
      <w:marRight w:val="0"/>
      <w:marTop w:val="0"/>
      <w:marBottom w:val="0"/>
      <w:divBdr>
        <w:top w:val="none" w:sz="0" w:space="0" w:color="auto"/>
        <w:left w:val="none" w:sz="0" w:space="0" w:color="auto"/>
        <w:bottom w:val="none" w:sz="0" w:space="0" w:color="auto"/>
        <w:right w:val="none" w:sz="0" w:space="0" w:color="auto"/>
      </w:divBdr>
    </w:div>
    <w:div w:id="412095694">
      <w:bodyDiv w:val="1"/>
      <w:marLeft w:val="0"/>
      <w:marRight w:val="0"/>
      <w:marTop w:val="0"/>
      <w:marBottom w:val="0"/>
      <w:divBdr>
        <w:top w:val="none" w:sz="0" w:space="0" w:color="auto"/>
        <w:left w:val="none" w:sz="0" w:space="0" w:color="auto"/>
        <w:bottom w:val="none" w:sz="0" w:space="0" w:color="auto"/>
        <w:right w:val="none" w:sz="0" w:space="0" w:color="auto"/>
      </w:divBdr>
    </w:div>
    <w:div w:id="413472837">
      <w:bodyDiv w:val="1"/>
      <w:marLeft w:val="0"/>
      <w:marRight w:val="0"/>
      <w:marTop w:val="0"/>
      <w:marBottom w:val="0"/>
      <w:divBdr>
        <w:top w:val="none" w:sz="0" w:space="0" w:color="auto"/>
        <w:left w:val="none" w:sz="0" w:space="0" w:color="auto"/>
        <w:bottom w:val="none" w:sz="0" w:space="0" w:color="auto"/>
        <w:right w:val="none" w:sz="0" w:space="0" w:color="auto"/>
      </w:divBdr>
    </w:div>
    <w:div w:id="418986303">
      <w:bodyDiv w:val="1"/>
      <w:marLeft w:val="0"/>
      <w:marRight w:val="0"/>
      <w:marTop w:val="0"/>
      <w:marBottom w:val="0"/>
      <w:divBdr>
        <w:top w:val="none" w:sz="0" w:space="0" w:color="auto"/>
        <w:left w:val="none" w:sz="0" w:space="0" w:color="auto"/>
        <w:bottom w:val="none" w:sz="0" w:space="0" w:color="auto"/>
        <w:right w:val="none" w:sz="0" w:space="0" w:color="auto"/>
      </w:divBdr>
    </w:div>
    <w:div w:id="419328244">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155394">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29816772">
      <w:bodyDiv w:val="1"/>
      <w:marLeft w:val="0"/>
      <w:marRight w:val="0"/>
      <w:marTop w:val="0"/>
      <w:marBottom w:val="0"/>
      <w:divBdr>
        <w:top w:val="none" w:sz="0" w:space="0" w:color="auto"/>
        <w:left w:val="none" w:sz="0" w:space="0" w:color="auto"/>
        <w:bottom w:val="none" w:sz="0" w:space="0" w:color="auto"/>
        <w:right w:val="none" w:sz="0" w:space="0" w:color="auto"/>
      </w:divBdr>
    </w:div>
    <w:div w:id="43124690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1993136">
      <w:bodyDiv w:val="1"/>
      <w:marLeft w:val="0"/>
      <w:marRight w:val="0"/>
      <w:marTop w:val="0"/>
      <w:marBottom w:val="0"/>
      <w:divBdr>
        <w:top w:val="none" w:sz="0" w:space="0" w:color="auto"/>
        <w:left w:val="none" w:sz="0" w:space="0" w:color="auto"/>
        <w:bottom w:val="none" w:sz="0" w:space="0" w:color="auto"/>
        <w:right w:val="none" w:sz="0" w:space="0" w:color="auto"/>
      </w:divBdr>
    </w:div>
    <w:div w:id="444275766">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7896177">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56146419">
      <w:bodyDiv w:val="1"/>
      <w:marLeft w:val="0"/>
      <w:marRight w:val="0"/>
      <w:marTop w:val="0"/>
      <w:marBottom w:val="0"/>
      <w:divBdr>
        <w:top w:val="none" w:sz="0" w:space="0" w:color="auto"/>
        <w:left w:val="none" w:sz="0" w:space="0" w:color="auto"/>
        <w:bottom w:val="none" w:sz="0" w:space="0" w:color="auto"/>
        <w:right w:val="none" w:sz="0" w:space="0" w:color="auto"/>
      </w:divBdr>
    </w:div>
    <w:div w:id="465197703">
      <w:bodyDiv w:val="1"/>
      <w:marLeft w:val="0"/>
      <w:marRight w:val="0"/>
      <w:marTop w:val="0"/>
      <w:marBottom w:val="0"/>
      <w:divBdr>
        <w:top w:val="none" w:sz="0" w:space="0" w:color="auto"/>
        <w:left w:val="none" w:sz="0" w:space="0" w:color="auto"/>
        <w:bottom w:val="none" w:sz="0" w:space="0" w:color="auto"/>
        <w:right w:val="none" w:sz="0" w:space="0" w:color="auto"/>
      </w:divBdr>
    </w:div>
    <w:div w:id="465927520">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67623714">
      <w:bodyDiv w:val="1"/>
      <w:marLeft w:val="0"/>
      <w:marRight w:val="0"/>
      <w:marTop w:val="0"/>
      <w:marBottom w:val="0"/>
      <w:divBdr>
        <w:top w:val="none" w:sz="0" w:space="0" w:color="auto"/>
        <w:left w:val="none" w:sz="0" w:space="0" w:color="auto"/>
        <w:bottom w:val="none" w:sz="0" w:space="0" w:color="auto"/>
        <w:right w:val="none" w:sz="0" w:space="0" w:color="auto"/>
      </w:divBdr>
    </w:div>
    <w:div w:id="469637629">
      <w:bodyDiv w:val="1"/>
      <w:marLeft w:val="0"/>
      <w:marRight w:val="0"/>
      <w:marTop w:val="0"/>
      <w:marBottom w:val="0"/>
      <w:divBdr>
        <w:top w:val="none" w:sz="0" w:space="0" w:color="auto"/>
        <w:left w:val="none" w:sz="0" w:space="0" w:color="auto"/>
        <w:bottom w:val="none" w:sz="0" w:space="0" w:color="auto"/>
        <w:right w:val="none" w:sz="0" w:space="0" w:color="auto"/>
      </w:divBdr>
    </w:div>
    <w:div w:id="477379896">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85434911">
      <w:bodyDiv w:val="1"/>
      <w:marLeft w:val="0"/>
      <w:marRight w:val="0"/>
      <w:marTop w:val="0"/>
      <w:marBottom w:val="0"/>
      <w:divBdr>
        <w:top w:val="none" w:sz="0" w:space="0" w:color="auto"/>
        <w:left w:val="none" w:sz="0" w:space="0" w:color="auto"/>
        <w:bottom w:val="none" w:sz="0" w:space="0" w:color="auto"/>
        <w:right w:val="none" w:sz="0" w:space="0" w:color="auto"/>
      </w:divBdr>
    </w:div>
    <w:div w:id="487207475">
      <w:bodyDiv w:val="1"/>
      <w:marLeft w:val="0"/>
      <w:marRight w:val="0"/>
      <w:marTop w:val="0"/>
      <w:marBottom w:val="0"/>
      <w:divBdr>
        <w:top w:val="none" w:sz="0" w:space="0" w:color="auto"/>
        <w:left w:val="none" w:sz="0" w:space="0" w:color="auto"/>
        <w:bottom w:val="none" w:sz="0" w:space="0" w:color="auto"/>
        <w:right w:val="none" w:sz="0" w:space="0" w:color="auto"/>
      </w:divBdr>
    </w:div>
    <w:div w:id="489751787">
      <w:bodyDiv w:val="1"/>
      <w:marLeft w:val="0"/>
      <w:marRight w:val="0"/>
      <w:marTop w:val="0"/>
      <w:marBottom w:val="0"/>
      <w:divBdr>
        <w:top w:val="none" w:sz="0" w:space="0" w:color="auto"/>
        <w:left w:val="none" w:sz="0" w:space="0" w:color="auto"/>
        <w:bottom w:val="none" w:sz="0" w:space="0" w:color="auto"/>
        <w:right w:val="none" w:sz="0" w:space="0" w:color="auto"/>
      </w:divBdr>
    </w:div>
    <w:div w:id="490174038">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9697">
      <w:bodyDiv w:val="1"/>
      <w:marLeft w:val="0"/>
      <w:marRight w:val="0"/>
      <w:marTop w:val="0"/>
      <w:marBottom w:val="0"/>
      <w:divBdr>
        <w:top w:val="none" w:sz="0" w:space="0" w:color="auto"/>
        <w:left w:val="none" w:sz="0" w:space="0" w:color="auto"/>
        <w:bottom w:val="none" w:sz="0" w:space="0" w:color="auto"/>
        <w:right w:val="none" w:sz="0" w:space="0" w:color="auto"/>
      </w:divBdr>
    </w:div>
    <w:div w:id="500773948">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2937434">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10414897">
      <w:bodyDiv w:val="1"/>
      <w:marLeft w:val="0"/>
      <w:marRight w:val="0"/>
      <w:marTop w:val="0"/>
      <w:marBottom w:val="0"/>
      <w:divBdr>
        <w:top w:val="none" w:sz="0" w:space="0" w:color="auto"/>
        <w:left w:val="none" w:sz="0" w:space="0" w:color="auto"/>
        <w:bottom w:val="none" w:sz="0" w:space="0" w:color="auto"/>
        <w:right w:val="none" w:sz="0" w:space="0" w:color="auto"/>
      </w:divBdr>
    </w:div>
    <w:div w:id="512303345">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3277936">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2596112">
      <w:bodyDiv w:val="1"/>
      <w:marLeft w:val="0"/>
      <w:marRight w:val="0"/>
      <w:marTop w:val="0"/>
      <w:marBottom w:val="0"/>
      <w:divBdr>
        <w:top w:val="none" w:sz="0" w:space="0" w:color="auto"/>
        <w:left w:val="none" w:sz="0" w:space="0" w:color="auto"/>
        <w:bottom w:val="none" w:sz="0" w:space="0" w:color="auto"/>
        <w:right w:val="none" w:sz="0" w:space="0" w:color="auto"/>
      </w:divBdr>
    </w:div>
    <w:div w:id="543757192">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8733177">
      <w:bodyDiv w:val="1"/>
      <w:marLeft w:val="0"/>
      <w:marRight w:val="0"/>
      <w:marTop w:val="0"/>
      <w:marBottom w:val="0"/>
      <w:divBdr>
        <w:top w:val="none" w:sz="0" w:space="0" w:color="auto"/>
        <w:left w:val="none" w:sz="0" w:space="0" w:color="auto"/>
        <w:bottom w:val="none" w:sz="0" w:space="0" w:color="auto"/>
        <w:right w:val="none" w:sz="0" w:space="0" w:color="auto"/>
      </w:divBdr>
    </w:div>
    <w:div w:id="548880702">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42290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53662242">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3470319">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7886442">
      <w:bodyDiv w:val="1"/>
      <w:marLeft w:val="0"/>
      <w:marRight w:val="0"/>
      <w:marTop w:val="0"/>
      <w:marBottom w:val="0"/>
      <w:divBdr>
        <w:top w:val="none" w:sz="0" w:space="0" w:color="auto"/>
        <w:left w:val="none" w:sz="0" w:space="0" w:color="auto"/>
        <w:bottom w:val="none" w:sz="0" w:space="0" w:color="auto"/>
        <w:right w:val="none" w:sz="0" w:space="0" w:color="auto"/>
      </w:divBdr>
    </w:div>
    <w:div w:id="592665797">
      <w:bodyDiv w:val="1"/>
      <w:marLeft w:val="0"/>
      <w:marRight w:val="0"/>
      <w:marTop w:val="0"/>
      <w:marBottom w:val="0"/>
      <w:divBdr>
        <w:top w:val="none" w:sz="0" w:space="0" w:color="auto"/>
        <w:left w:val="none" w:sz="0" w:space="0" w:color="auto"/>
        <w:bottom w:val="none" w:sz="0" w:space="0" w:color="auto"/>
        <w:right w:val="none" w:sz="0" w:space="0" w:color="auto"/>
      </w:divBdr>
    </w:div>
    <w:div w:id="600838641">
      <w:bodyDiv w:val="1"/>
      <w:marLeft w:val="0"/>
      <w:marRight w:val="0"/>
      <w:marTop w:val="0"/>
      <w:marBottom w:val="0"/>
      <w:divBdr>
        <w:top w:val="none" w:sz="0" w:space="0" w:color="auto"/>
        <w:left w:val="none" w:sz="0" w:space="0" w:color="auto"/>
        <w:bottom w:val="none" w:sz="0" w:space="0" w:color="auto"/>
        <w:right w:val="none" w:sz="0" w:space="0" w:color="auto"/>
      </w:divBdr>
    </w:div>
    <w:div w:id="605770358">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1664584">
      <w:bodyDiv w:val="1"/>
      <w:marLeft w:val="0"/>
      <w:marRight w:val="0"/>
      <w:marTop w:val="0"/>
      <w:marBottom w:val="0"/>
      <w:divBdr>
        <w:top w:val="none" w:sz="0" w:space="0" w:color="auto"/>
        <w:left w:val="none" w:sz="0" w:space="0" w:color="auto"/>
        <w:bottom w:val="none" w:sz="0" w:space="0" w:color="auto"/>
        <w:right w:val="none" w:sz="0" w:space="0" w:color="auto"/>
      </w:divBdr>
    </w:div>
    <w:div w:id="612134564">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3461867">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28783169">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35642347">
      <w:bodyDiv w:val="1"/>
      <w:marLeft w:val="0"/>
      <w:marRight w:val="0"/>
      <w:marTop w:val="0"/>
      <w:marBottom w:val="0"/>
      <w:divBdr>
        <w:top w:val="none" w:sz="0" w:space="0" w:color="auto"/>
        <w:left w:val="none" w:sz="0" w:space="0" w:color="auto"/>
        <w:bottom w:val="none" w:sz="0" w:space="0" w:color="auto"/>
        <w:right w:val="none" w:sz="0" w:space="0" w:color="auto"/>
      </w:divBdr>
    </w:div>
    <w:div w:id="639454830">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52562324">
      <w:bodyDiv w:val="1"/>
      <w:marLeft w:val="0"/>
      <w:marRight w:val="0"/>
      <w:marTop w:val="0"/>
      <w:marBottom w:val="0"/>
      <w:divBdr>
        <w:top w:val="none" w:sz="0" w:space="0" w:color="auto"/>
        <w:left w:val="none" w:sz="0" w:space="0" w:color="auto"/>
        <w:bottom w:val="none" w:sz="0" w:space="0" w:color="auto"/>
        <w:right w:val="none" w:sz="0" w:space="0" w:color="auto"/>
      </w:divBdr>
    </w:div>
    <w:div w:id="656422932">
      <w:bodyDiv w:val="1"/>
      <w:marLeft w:val="0"/>
      <w:marRight w:val="0"/>
      <w:marTop w:val="0"/>
      <w:marBottom w:val="0"/>
      <w:divBdr>
        <w:top w:val="none" w:sz="0" w:space="0" w:color="auto"/>
        <w:left w:val="none" w:sz="0" w:space="0" w:color="auto"/>
        <w:bottom w:val="none" w:sz="0" w:space="0" w:color="auto"/>
        <w:right w:val="none" w:sz="0" w:space="0" w:color="auto"/>
      </w:divBdr>
    </w:div>
    <w:div w:id="659502256">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67829064">
      <w:bodyDiv w:val="1"/>
      <w:marLeft w:val="0"/>
      <w:marRight w:val="0"/>
      <w:marTop w:val="0"/>
      <w:marBottom w:val="0"/>
      <w:divBdr>
        <w:top w:val="none" w:sz="0" w:space="0" w:color="auto"/>
        <w:left w:val="none" w:sz="0" w:space="0" w:color="auto"/>
        <w:bottom w:val="none" w:sz="0" w:space="0" w:color="auto"/>
        <w:right w:val="none" w:sz="0" w:space="0" w:color="auto"/>
      </w:divBdr>
    </w:div>
    <w:div w:id="670137334">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1958487">
      <w:bodyDiv w:val="1"/>
      <w:marLeft w:val="0"/>
      <w:marRight w:val="0"/>
      <w:marTop w:val="0"/>
      <w:marBottom w:val="0"/>
      <w:divBdr>
        <w:top w:val="none" w:sz="0" w:space="0" w:color="auto"/>
        <w:left w:val="none" w:sz="0" w:space="0" w:color="auto"/>
        <w:bottom w:val="none" w:sz="0" w:space="0" w:color="auto"/>
        <w:right w:val="none" w:sz="0" w:space="0" w:color="auto"/>
      </w:divBdr>
    </w:div>
    <w:div w:id="674918605">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91105693">
      <w:bodyDiv w:val="1"/>
      <w:marLeft w:val="0"/>
      <w:marRight w:val="0"/>
      <w:marTop w:val="0"/>
      <w:marBottom w:val="0"/>
      <w:divBdr>
        <w:top w:val="none" w:sz="0" w:space="0" w:color="auto"/>
        <w:left w:val="none" w:sz="0" w:space="0" w:color="auto"/>
        <w:bottom w:val="none" w:sz="0" w:space="0" w:color="auto"/>
        <w:right w:val="none" w:sz="0" w:space="0" w:color="auto"/>
      </w:divBdr>
    </w:div>
    <w:div w:id="694889740">
      <w:bodyDiv w:val="1"/>
      <w:marLeft w:val="0"/>
      <w:marRight w:val="0"/>
      <w:marTop w:val="0"/>
      <w:marBottom w:val="0"/>
      <w:divBdr>
        <w:top w:val="none" w:sz="0" w:space="0" w:color="auto"/>
        <w:left w:val="none" w:sz="0" w:space="0" w:color="auto"/>
        <w:bottom w:val="none" w:sz="0" w:space="0" w:color="auto"/>
        <w:right w:val="none" w:sz="0" w:space="0" w:color="auto"/>
      </w:divBdr>
    </w:div>
    <w:div w:id="699938665">
      <w:bodyDiv w:val="1"/>
      <w:marLeft w:val="0"/>
      <w:marRight w:val="0"/>
      <w:marTop w:val="0"/>
      <w:marBottom w:val="0"/>
      <w:divBdr>
        <w:top w:val="none" w:sz="0" w:space="0" w:color="auto"/>
        <w:left w:val="none" w:sz="0" w:space="0" w:color="auto"/>
        <w:bottom w:val="none" w:sz="0" w:space="0" w:color="auto"/>
        <w:right w:val="none" w:sz="0" w:space="0" w:color="auto"/>
      </w:divBdr>
    </w:div>
    <w:div w:id="700205735">
      <w:bodyDiv w:val="1"/>
      <w:marLeft w:val="0"/>
      <w:marRight w:val="0"/>
      <w:marTop w:val="0"/>
      <w:marBottom w:val="0"/>
      <w:divBdr>
        <w:top w:val="none" w:sz="0" w:space="0" w:color="auto"/>
        <w:left w:val="none" w:sz="0" w:space="0" w:color="auto"/>
        <w:bottom w:val="none" w:sz="0" w:space="0" w:color="auto"/>
        <w:right w:val="none" w:sz="0" w:space="0" w:color="auto"/>
      </w:divBdr>
    </w:div>
    <w:div w:id="701244410">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5759910">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18669748">
      <w:bodyDiv w:val="1"/>
      <w:marLeft w:val="0"/>
      <w:marRight w:val="0"/>
      <w:marTop w:val="0"/>
      <w:marBottom w:val="0"/>
      <w:divBdr>
        <w:top w:val="none" w:sz="0" w:space="0" w:color="auto"/>
        <w:left w:val="none" w:sz="0" w:space="0" w:color="auto"/>
        <w:bottom w:val="none" w:sz="0" w:space="0" w:color="auto"/>
        <w:right w:val="none" w:sz="0" w:space="0" w:color="auto"/>
      </w:divBdr>
    </w:div>
    <w:div w:id="720634788">
      <w:bodyDiv w:val="1"/>
      <w:marLeft w:val="0"/>
      <w:marRight w:val="0"/>
      <w:marTop w:val="0"/>
      <w:marBottom w:val="0"/>
      <w:divBdr>
        <w:top w:val="none" w:sz="0" w:space="0" w:color="auto"/>
        <w:left w:val="none" w:sz="0" w:space="0" w:color="auto"/>
        <w:bottom w:val="none" w:sz="0" w:space="0" w:color="auto"/>
        <w:right w:val="none" w:sz="0" w:space="0" w:color="auto"/>
      </w:divBdr>
    </w:div>
    <w:div w:id="720639193">
      <w:bodyDiv w:val="1"/>
      <w:marLeft w:val="0"/>
      <w:marRight w:val="0"/>
      <w:marTop w:val="0"/>
      <w:marBottom w:val="0"/>
      <w:divBdr>
        <w:top w:val="none" w:sz="0" w:space="0" w:color="auto"/>
        <w:left w:val="none" w:sz="0" w:space="0" w:color="auto"/>
        <w:bottom w:val="none" w:sz="0" w:space="0" w:color="auto"/>
        <w:right w:val="none" w:sz="0" w:space="0" w:color="auto"/>
      </w:divBdr>
    </w:div>
    <w:div w:id="726612955">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2700251">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11802">
      <w:bodyDiv w:val="1"/>
      <w:marLeft w:val="0"/>
      <w:marRight w:val="0"/>
      <w:marTop w:val="0"/>
      <w:marBottom w:val="0"/>
      <w:divBdr>
        <w:top w:val="none" w:sz="0" w:space="0" w:color="auto"/>
        <w:left w:val="none" w:sz="0" w:space="0" w:color="auto"/>
        <w:bottom w:val="none" w:sz="0" w:space="0" w:color="auto"/>
        <w:right w:val="none" w:sz="0" w:space="0" w:color="auto"/>
      </w:divBdr>
    </w:div>
    <w:div w:id="745612808">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48187310">
      <w:bodyDiv w:val="1"/>
      <w:marLeft w:val="0"/>
      <w:marRight w:val="0"/>
      <w:marTop w:val="0"/>
      <w:marBottom w:val="0"/>
      <w:divBdr>
        <w:top w:val="none" w:sz="0" w:space="0" w:color="auto"/>
        <w:left w:val="none" w:sz="0" w:space="0" w:color="auto"/>
        <w:bottom w:val="none" w:sz="0" w:space="0" w:color="auto"/>
        <w:right w:val="none" w:sz="0" w:space="0" w:color="auto"/>
      </w:divBdr>
    </w:div>
    <w:div w:id="748387617">
      <w:bodyDiv w:val="1"/>
      <w:marLeft w:val="0"/>
      <w:marRight w:val="0"/>
      <w:marTop w:val="0"/>
      <w:marBottom w:val="0"/>
      <w:divBdr>
        <w:top w:val="none" w:sz="0" w:space="0" w:color="auto"/>
        <w:left w:val="none" w:sz="0" w:space="0" w:color="auto"/>
        <w:bottom w:val="none" w:sz="0" w:space="0" w:color="auto"/>
        <w:right w:val="none" w:sz="0" w:space="0" w:color="auto"/>
      </w:divBdr>
    </w:div>
    <w:div w:id="752896229">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47809">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62652038">
      <w:bodyDiv w:val="1"/>
      <w:marLeft w:val="0"/>
      <w:marRight w:val="0"/>
      <w:marTop w:val="0"/>
      <w:marBottom w:val="0"/>
      <w:divBdr>
        <w:top w:val="none" w:sz="0" w:space="0" w:color="auto"/>
        <w:left w:val="none" w:sz="0" w:space="0" w:color="auto"/>
        <w:bottom w:val="none" w:sz="0" w:space="0" w:color="auto"/>
        <w:right w:val="none" w:sz="0" w:space="0" w:color="auto"/>
      </w:divBdr>
    </w:div>
    <w:div w:id="767964439">
      <w:bodyDiv w:val="1"/>
      <w:marLeft w:val="0"/>
      <w:marRight w:val="0"/>
      <w:marTop w:val="0"/>
      <w:marBottom w:val="0"/>
      <w:divBdr>
        <w:top w:val="none" w:sz="0" w:space="0" w:color="auto"/>
        <w:left w:val="none" w:sz="0" w:space="0" w:color="auto"/>
        <w:bottom w:val="none" w:sz="0" w:space="0" w:color="auto"/>
        <w:right w:val="none" w:sz="0" w:space="0" w:color="auto"/>
      </w:divBdr>
    </w:div>
    <w:div w:id="768351688">
      <w:bodyDiv w:val="1"/>
      <w:marLeft w:val="0"/>
      <w:marRight w:val="0"/>
      <w:marTop w:val="0"/>
      <w:marBottom w:val="0"/>
      <w:divBdr>
        <w:top w:val="none" w:sz="0" w:space="0" w:color="auto"/>
        <w:left w:val="none" w:sz="0" w:space="0" w:color="auto"/>
        <w:bottom w:val="none" w:sz="0" w:space="0" w:color="auto"/>
        <w:right w:val="none" w:sz="0" w:space="0" w:color="auto"/>
      </w:divBdr>
    </w:div>
    <w:div w:id="772673813">
      <w:bodyDiv w:val="1"/>
      <w:marLeft w:val="0"/>
      <w:marRight w:val="0"/>
      <w:marTop w:val="0"/>
      <w:marBottom w:val="0"/>
      <w:divBdr>
        <w:top w:val="none" w:sz="0" w:space="0" w:color="auto"/>
        <w:left w:val="none" w:sz="0" w:space="0" w:color="auto"/>
        <w:bottom w:val="none" w:sz="0" w:space="0" w:color="auto"/>
        <w:right w:val="none" w:sz="0" w:space="0" w:color="auto"/>
      </w:divBdr>
    </w:div>
    <w:div w:id="772675245">
      <w:bodyDiv w:val="1"/>
      <w:marLeft w:val="0"/>
      <w:marRight w:val="0"/>
      <w:marTop w:val="0"/>
      <w:marBottom w:val="0"/>
      <w:divBdr>
        <w:top w:val="none" w:sz="0" w:space="0" w:color="auto"/>
        <w:left w:val="none" w:sz="0" w:space="0" w:color="auto"/>
        <w:bottom w:val="none" w:sz="0" w:space="0" w:color="auto"/>
        <w:right w:val="none" w:sz="0" w:space="0" w:color="auto"/>
      </w:divBdr>
    </w:div>
    <w:div w:id="773476019">
      <w:bodyDiv w:val="1"/>
      <w:marLeft w:val="0"/>
      <w:marRight w:val="0"/>
      <w:marTop w:val="0"/>
      <w:marBottom w:val="0"/>
      <w:divBdr>
        <w:top w:val="none" w:sz="0" w:space="0" w:color="auto"/>
        <w:left w:val="none" w:sz="0" w:space="0" w:color="auto"/>
        <w:bottom w:val="none" w:sz="0" w:space="0" w:color="auto"/>
        <w:right w:val="none" w:sz="0" w:space="0" w:color="auto"/>
      </w:divBdr>
    </w:div>
    <w:div w:id="773862376">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797842653">
      <w:bodyDiv w:val="1"/>
      <w:marLeft w:val="0"/>
      <w:marRight w:val="0"/>
      <w:marTop w:val="0"/>
      <w:marBottom w:val="0"/>
      <w:divBdr>
        <w:top w:val="none" w:sz="0" w:space="0" w:color="auto"/>
        <w:left w:val="none" w:sz="0" w:space="0" w:color="auto"/>
        <w:bottom w:val="none" w:sz="0" w:space="0" w:color="auto"/>
        <w:right w:val="none" w:sz="0" w:space="0" w:color="auto"/>
      </w:divBdr>
    </w:div>
    <w:div w:id="800927923">
      <w:bodyDiv w:val="1"/>
      <w:marLeft w:val="0"/>
      <w:marRight w:val="0"/>
      <w:marTop w:val="0"/>
      <w:marBottom w:val="0"/>
      <w:divBdr>
        <w:top w:val="none" w:sz="0" w:space="0" w:color="auto"/>
        <w:left w:val="none" w:sz="0" w:space="0" w:color="auto"/>
        <w:bottom w:val="none" w:sz="0" w:space="0" w:color="auto"/>
        <w:right w:val="none" w:sz="0" w:space="0" w:color="auto"/>
      </w:divBdr>
    </w:div>
    <w:div w:id="802191315">
      <w:bodyDiv w:val="1"/>
      <w:marLeft w:val="0"/>
      <w:marRight w:val="0"/>
      <w:marTop w:val="0"/>
      <w:marBottom w:val="0"/>
      <w:divBdr>
        <w:top w:val="none" w:sz="0" w:space="0" w:color="auto"/>
        <w:left w:val="none" w:sz="0" w:space="0" w:color="auto"/>
        <w:bottom w:val="none" w:sz="0" w:space="0" w:color="auto"/>
        <w:right w:val="none" w:sz="0" w:space="0" w:color="auto"/>
      </w:divBdr>
    </w:div>
    <w:div w:id="803888325">
      <w:bodyDiv w:val="1"/>
      <w:marLeft w:val="0"/>
      <w:marRight w:val="0"/>
      <w:marTop w:val="0"/>
      <w:marBottom w:val="0"/>
      <w:divBdr>
        <w:top w:val="none" w:sz="0" w:space="0" w:color="auto"/>
        <w:left w:val="none" w:sz="0" w:space="0" w:color="auto"/>
        <w:bottom w:val="none" w:sz="0" w:space="0" w:color="auto"/>
        <w:right w:val="none" w:sz="0" w:space="0" w:color="auto"/>
      </w:divBdr>
    </w:div>
    <w:div w:id="804274619">
      <w:bodyDiv w:val="1"/>
      <w:marLeft w:val="0"/>
      <w:marRight w:val="0"/>
      <w:marTop w:val="0"/>
      <w:marBottom w:val="0"/>
      <w:divBdr>
        <w:top w:val="none" w:sz="0" w:space="0" w:color="auto"/>
        <w:left w:val="none" w:sz="0" w:space="0" w:color="auto"/>
        <w:bottom w:val="none" w:sz="0" w:space="0" w:color="auto"/>
        <w:right w:val="none" w:sz="0" w:space="0" w:color="auto"/>
      </w:divBdr>
    </w:div>
    <w:div w:id="811294832">
      <w:bodyDiv w:val="1"/>
      <w:marLeft w:val="0"/>
      <w:marRight w:val="0"/>
      <w:marTop w:val="0"/>
      <w:marBottom w:val="0"/>
      <w:divBdr>
        <w:top w:val="none" w:sz="0" w:space="0" w:color="auto"/>
        <w:left w:val="none" w:sz="0" w:space="0" w:color="auto"/>
        <w:bottom w:val="none" w:sz="0" w:space="0" w:color="auto"/>
        <w:right w:val="none" w:sz="0" w:space="0" w:color="auto"/>
      </w:divBdr>
    </w:div>
    <w:div w:id="813567536">
      <w:bodyDiv w:val="1"/>
      <w:marLeft w:val="0"/>
      <w:marRight w:val="0"/>
      <w:marTop w:val="0"/>
      <w:marBottom w:val="0"/>
      <w:divBdr>
        <w:top w:val="none" w:sz="0" w:space="0" w:color="auto"/>
        <w:left w:val="none" w:sz="0" w:space="0" w:color="auto"/>
        <w:bottom w:val="none" w:sz="0" w:space="0" w:color="auto"/>
        <w:right w:val="none" w:sz="0" w:space="0" w:color="auto"/>
      </w:divBdr>
    </w:div>
    <w:div w:id="819612158">
      <w:bodyDiv w:val="1"/>
      <w:marLeft w:val="0"/>
      <w:marRight w:val="0"/>
      <w:marTop w:val="0"/>
      <w:marBottom w:val="0"/>
      <w:divBdr>
        <w:top w:val="none" w:sz="0" w:space="0" w:color="auto"/>
        <w:left w:val="none" w:sz="0" w:space="0" w:color="auto"/>
        <w:bottom w:val="none" w:sz="0" w:space="0" w:color="auto"/>
        <w:right w:val="none" w:sz="0" w:space="0" w:color="auto"/>
      </w:divBdr>
    </w:div>
    <w:div w:id="820005368">
      <w:bodyDiv w:val="1"/>
      <w:marLeft w:val="0"/>
      <w:marRight w:val="0"/>
      <w:marTop w:val="0"/>
      <w:marBottom w:val="0"/>
      <w:divBdr>
        <w:top w:val="none" w:sz="0" w:space="0" w:color="auto"/>
        <w:left w:val="none" w:sz="0" w:space="0" w:color="auto"/>
        <w:bottom w:val="none" w:sz="0" w:space="0" w:color="auto"/>
        <w:right w:val="none" w:sz="0" w:space="0" w:color="auto"/>
      </w:divBdr>
    </w:div>
    <w:div w:id="821508240">
      <w:bodyDiv w:val="1"/>
      <w:marLeft w:val="0"/>
      <w:marRight w:val="0"/>
      <w:marTop w:val="0"/>
      <w:marBottom w:val="0"/>
      <w:divBdr>
        <w:top w:val="none" w:sz="0" w:space="0" w:color="auto"/>
        <w:left w:val="none" w:sz="0" w:space="0" w:color="auto"/>
        <w:bottom w:val="none" w:sz="0" w:space="0" w:color="auto"/>
        <w:right w:val="none" w:sz="0" w:space="0" w:color="auto"/>
      </w:divBdr>
    </w:div>
    <w:div w:id="82570581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28398898">
      <w:bodyDiv w:val="1"/>
      <w:marLeft w:val="0"/>
      <w:marRight w:val="0"/>
      <w:marTop w:val="0"/>
      <w:marBottom w:val="0"/>
      <w:divBdr>
        <w:top w:val="none" w:sz="0" w:space="0" w:color="auto"/>
        <w:left w:val="none" w:sz="0" w:space="0" w:color="auto"/>
        <w:bottom w:val="none" w:sz="0" w:space="0" w:color="auto"/>
        <w:right w:val="none" w:sz="0" w:space="0" w:color="auto"/>
      </w:divBdr>
    </w:div>
    <w:div w:id="8321123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34611449">
      <w:bodyDiv w:val="1"/>
      <w:marLeft w:val="0"/>
      <w:marRight w:val="0"/>
      <w:marTop w:val="0"/>
      <w:marBottom w:val="0"/>
      <w:divBdr>
        <w:top w:val="none" w:sz="0" w:space="0" w:color="auto"/>
        <w:left w:val="none" w:sz="0" w:space="0" w:color="auto"/>
        <w:bottom w:val="none" w:sz="0" w:space="0" w:color="auto"/>
        <w:right w:val="none" w:sz="0" w:space="0" w:color="auto"/>
      </w:divBdr>
    </w:div>
    <w:div w:id="838084919">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56313594">
      <w:bodyDiv w:val="1"/>
      <w:marLeft w:val="0"/>
      <w:marRight w:val="0"/>
      <w:marTop w:val="0"/>
      <w:marBottom w:val="0"/>
      <w:divBdr>
        <w:top w:val="none" w:sz="0" w:space="0" w:color="auto"/>
        <w:left w:val="none" w:sz="0" w:space="0" w:color="auto"/>
        <w:bottom w:val="none" w:sz="0" w:space="0" w:color="auto"/>
        <w:right w:val="none" w:sz="0" w:space="0" w:color="auto"/>
      </w:divBdr>
    </w:div>
    <w:div w:id="857815696">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73545329">
      <w:bodyDiv w:val="1"/>
      <w:marLeft w:val="0"/>
      <w:marRight w:val="0"/>
      <w:marTop w:val="0"/>
      <w:marBottom w:val="0"/>
      <w:divBdr>
        <w:top w:val="none" w:sz="0" w:space="0" w:color="auto"/>
        <w:left w:val="none" w:sz="0" w:space="0" w:color="auto"/>
        <w:bottom w:val="none" w:sz="0" w:space="0" w:color="auto"/>
        <w:right w:val="none" w:sz="0" w:space="0" w:color="auto"/>
      </w:divBdr>
    </w:div>
    <w:div w:id="875627886">
      <w:bodyDiv w:val="1"/>
      <w:marLeft w:val="0"/>
      <w:marRight w:val="0"/>
      <w:marTop w:val="0"/>
      <w:marBottom w:val="0"/>
      <w:divBdr>
        <w:top w:val="none" w:sz="0" w:space="0" w:color="auto"/>
        <w:left w:val="none" w:sz="0" w:space="0" w:color="auto"/>
        <w:bottom w:val="none" w:sz="0" w:space="0" w:color="auto"/>
        <w:right w:val="none" w:sz="0" w:space="0" w:color="auto"/>
      </w:divBdr>
    </w:div>
    <w:div w:id="88225340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802440">
      <w:bodyDiv w:val="1"/>
      <w:marLeft w:val="0"/>
      <w:marRight w:val="0"/>
      <w:marTop w:val="0"/>
      <w:marBottom w:val="0"/>
      <w:divBdr>
        <w:top w:val="none" w:sz="0" w:space="0" w:color="auto"/>
        <w:left w:val="none" w:sz="0" w:space="0" w:color="auto"/>
        <w:bottom w:val="none" w:sz="0" w:space="0" w:color="auto"/>
        <w:right w:val="none" w:sz="0" w:space="0" w:color="auto"/>
      </w:divBdr>
    </w:div>
    <w:div w:id="886061797">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893155500">
      <w:bodyDiv w:val="1"/>
      <w:marLeft w:val="0"/>
      <w:marRight w:val="0"/>
      <w:marTop w:val="0"/>
      <w:marBottom w:val="0"/>
      <w:divBdr>
        <w:top w:val="none" w:sz="0" w:space="0" w:color="auto"/>
        <w:left w:val="none" w:sz="0" w:space="0" w:color="auto"/>
        <w:bottom w:val="none" w:sz="0" w:space="0" w:color="auto"/>
        <w:right w:val="none" w:sz="0" w:space="0" w:color="auto"/>
      </w:divBdr>
    </w:div>
    <w:div w:id="894701976">
      <w:bodyDiv w:val="1"/>
      <w:marLeft w:val="0"/>
      <w:marRight w:val="0"/>
      <w:marTop w:val="0"/>
      <w:marBottom w:val="0"/>
      <w:divBdr>
        <w:top w:val="none" w:sz="0" w:space="0" w:color="auto"/>
        <w:left w:val="none" w:sz="0" w:space="0" w:color="auto"/>
        <w:bottom w:val="none" w:sz="0" w:space="0" w:color="auto"/>
        <w:right w:val="none" w:sz="0" w:space="0" w:color="auto"/>
      </w:divBdr>
    </w:div>
    <w:div w:id="897089474">
      <w:bodyDiv w:val="1"/>
      <w:marLeft w:val="0"/>
      <w:marRight w:val="0"/>
      <w:marTop w:val="0"/>
      <w:marBottom w:val="0"/>
      <w:divBdr>
        <w:top w:val="none" w:sz="0" w:space="0" w:color="auto"/>
        <w:left w:val="none" w:sz="0" w:space="0" w:color="auto"/>
        <w:bottom w:val="none" w:sz="0" w:space="0" w:color="auto"/>
        <w:right w:val="none" w:sz="0" w:space="0" w:color="auto"/>
      </w:divBdr>
    </w:div>
    <w:div w:id="899363079">
      <w:bodyDiv w:val="1"/>
      <w:marLeft w:val="0"/>
      <w:marRight w:val="0"/>
      <w:marTop w:val="0"/>
      <w:marBottom w:val="0"/>
      <w:divBdr>
        <w:top w:val="none" w:sz="0" w:space="0" w:color="auto"/>
        <w:left w:val="none" w:sz="0" w:space="0" w:color="auto"/>
        <w:bottom w:val="none" w:sz="0" w:space="0" w:color="auto"/>
        <w:right w:val="none" w:sz="0" w:space="0" w:color="auto"/>
      </w:divBdr>
    </w:div>
    <w:div w:id="904801037">
      <w:bodyDiv w:val="1"/>
      <w:marLeft w:val="0"/>
      <w:marRight w:val="0"/>
      <w:marTop w:val="0"/>
      <w:marBottom w:val="0"/>
      <w:divBdr>
        <w:top w:val="none" w:sz="0" w:space="0" w:color="auto"/>
        <w:left w:val="none" w:sz="0" w:space="0" w:color="auto"/>
        <w:bottom w:val="none" w:sz="0" w:space="0" w:color="auto"/>
        <w:right w:val="none" w:sz="0" w:space="0" w:color="auto"/>
      </w:divBdr>
    </w:div>
    <w:div w:id="905847314">
      <w:bodyDiv w:val="1"/>
      <w:marLeft w:val="0"/>
      <w:marRight w:val="0"/>
      <w:marTop w:val="0"/>
      <w:marBottom w:val="0"/>
      <w:divBdr>
        <w:top w:val="none" w:sz="0" w:space="0" w:color="auto"/>
        <w:left w:val="none" w:sz="0" w:space="0" w:color="auto"/>
        <w:bottom w:val="none" w:sz="0" w:space="0" w:color="auto"/>
        <w:right w:val="none" w:sz="0" w:space="0" w:color="auto"/>
      </w:divBdr>
    </w:div>
    <w:div w:id="915360511">
      <w:bodyDiv w:val="1"/>
      <w:marLeft w:val="0"/>
      <w:marRight w:val="0"/>
      <w:marTop w:val="0"/>
      <w:marBottom w:val="0"/>
      <w:divBdr>
        <w:top w:val="none" w:sz="0" w:space="0" w:color="auto"/>
        <w:left w:val="none" w:sz="0" w:space="0" w:color="auto"/>
        <w:bottom w:val="none" w:sz="0" w:space="0" w:color="auto"/>
        <w:right w:val="none" w:sz="0" w:space="0" w:color="auto"/>
      </w:divBdr>
    </w:div>
    <w:div w:id="916743491">
      <w:bodyDiv w:val="1"/>
      <w:marLeft w:val="0"/>
      <w:marRight w:val="0"/>
      <w:marTop w:val="0"/>
      <w:marBottom w:val="0"/>
      <w:divBdr>
        <w:top w:val="none" w:sz="0" w:space="0" w:color="auto"/>
        <w:left w:val="none" w:sz="0" w:space="0" w:color="auto"/>
        <w:bottom w:val="none" w:sz="0" w:space="0" w:color="auto"/>
        <w:right w:val="none" w:sz="0" w:space="0" w:color="auto"/>
      </w:divBdr>
    </w:div>
    <w:div w:id="919370058">
      <w:bodyDiv w:val="1"/>
      <w:marLeft w:val="0"/>
      <w:marRight w:val="0"/>
      <w:marTop w:val="0"/>
      <w:marBottom w:val="0"/>
      <w:divBdr>
        <w:top w:val="none" w:sz="0" w:space="0" w:color="auto"/>
        <w:left w:val="none" w:sz="0" w:space="0" w:color="auto"/>
        <w:bottom w:val="none" w:sz="0" w:space="0" w:color="auto"/>
        <w:right w:val="none" w:sz="0" w:space="0" w:color="auto"/>
      </w:divBdr>
    </w:div>
    <w:div w:id="921792074">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30502727">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42960297">
      <w:bodyDiv w:val="1"/>
      <w:marLeft w:val="0"/>
      <w:marRight w:val="0"/>
      <w:marTop w:val="0"/>
      <w:marBottom w:val="0"/>
      <w:divBdr>
        <w:top w:val="none" w:sz="0" w:space="0" w:color="auto"/>
        <w:left w:val="none" w:sz="0" w:space="0" w:color="auto"/>
        <w:bottom w:val="none" w:sz="0" w:space="0" w:color="auto"/>
        <w:right w:val="none" w:sz="0" w:space="0" w:color="auto"/>
      </w:divBdr>
    </w:div>
    <w:div w:id="943801973">
      <w:bodyDiv w:val="1"/>
      <w:marLeft w:val="0"/>
      <w:marRight w:val="0"/>
      <w:marTop w:val="0"/>
      <w:marBottom w:val="0"/>
      <w:divBdr>
        <w:top w:val="none" w:sz="0" w:space="0" w:color="auto"/>
        <w:left w:val="none" w:sz="0" w:space="0" w:color="auto"/>
        <w:bottom w:val="none" w:sz="0" w:space="0" w:color="auto"/>
        <w:right w:val="none" w:sz="0" w:space="0" w:color="auto"/>
      </w:divBdr>
    </w:div>
    <w:div w:id="947388589">
      <w:bodyDiv w:val="1"/>
      <w:marLeft w:val="0"/>
      <w:marRight w:val="0"/>
      <w:marTop w:val="0"/>
      <w:marBottom w:val="0"/>
      <w:divBdr>
        <w:top w:val="none" w:sz="0" w:space="0" w:color="auto"/>
        <w:left w:val="none" w:sz="0" w:space="0" w:color="auto"/>
        <w:bottom w:val="none" w:sz="0" w:space="0" w:color="auto"/>
        <w:right w:val="none" w:sz="0" w:space="0" w:color="auto"/>
      </w:divBdr>
    </w:div>
    <w:div w:id="953709109">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56255114">
      <w:bodyDiv w:val="1"/>
      <w:marLeft w:val="0"/>
      <w:marRight w:val="0"/>
      <w:marTop w:val="0"/>
      <w:marBottom w:val="0"/>
      <w:divBdr>
        <w:top w:val="none" w:sz="0" w:space="0" w:color="auto"/>
        <w:left w:val="none" w:sz="0" w:space="0" w:color="auto"/>
        <w:bottom w:val="none" w:sz="0" w:space="0" w:color="auto"/>
        <w:right w:val="none" w:sz="0" w:space="0" w:color="auto"/>
      </w:divBdr>
    </w:div>
    <w:div w:id="957448141">
      <w:bodyDiv w:val="1"/>
      <w:marLeft w:val="0"/>
      <w:marRight w:val="0"/>
      <w:marTop w:val="0"/>
      <w:marBottom w:val="0"/>
      <w:divBdr>
        <w:top w:val="none" w:sz="0" w:space="0" w:color="auto"/>
        <w:left w:val="none" w:sz="0" w:space="0" w:color="auto"/>
        <w:bottom w:val="none" w:sz="0" w:space="0" w:color="auto"/>
        <w:right w:val="none" w:sz="0" w:space="0" w:color="auto"/>
      </w:divBdr>
    </w:div>
    <w:div w:id="965282783">
      <w:bodyDiv w:val="1"/>
      <w:marLeft w:val="0"/>
      <w:marRight w:val="0"/>
      <w:marTop w:val="0"/>
      <w:marBottom w:val="0"/>
      <w:divBdr>
        <w:top w:val="none" w:sz="0" w:space="0" w:color="auto"/>
        <w:left w:val="none" w:sz="0" w:space="0" w:color="auto"/>
        <w:bottom w:val="none" w:sz="0" w:space="0" w:color="auto"/>
        <w:right w:val="none" w:sz="0" w:space="0" w:color="auto"/>
      </w:divBdr>
    </w:div>
    <w:div w:id="966736887">
      <w:bodyDiv w:val="1"/>
      <w:marLeft w:val="0"/>
      <w:marRight w:val="0"/>
      <w:marTop w:val="0"/>
      <w:marBottom w:val="0"/>
      <w:divBdr>
        <w:top w:val="none" w:sz="0" w:space="0" w:color="auto"/>
        <w:left w:val="none" w:sz="0" w:space="0" w:color="auto"/>
        <w:bottom w:val="none" w:sz="0" w:space="0" w:color="auto"/>
        <w:right w:val="none" w:sz="0" w:space="0" w:color="auto"/>
      </w:divBdr>
    </w:div>
    <w:div w:id="966856769">
      <w:bodyDiv w:val="1"/>
      <w:marLeft w:val="0"/>
      <w:marRight w:val="0"/>
      <w:marTop w:val="0"/>
      <w:marBottom w:val="0"/>
      <w:divBdr>
        <w:top w:val="none" w:sz="0" w:space="0" w:color="auto"/>
        <w:left w:val="none" w:sz="0" w:space="0" w:color="auto"/>
        <w:bottom w:val="none" w:sz="0" w:space="0" w:color="auto"/>
        <w:right w:val="none" w:sz="0" w:space="0" w:color="auto"/>
      </w:divBdr>
    </w:div>
    <w:div w:id="969089454">
      <w:bodyDiv w:val="1"/>
      <w:marLeft w:val="0"/>
      <w:marRight w:val="0"/>
      <w:marTop w:val="0"/>
      <w:marBottom w:val="0"/>
      <w:divBdr>
        <w:top w:val="none" w:sz="0" w:space="0" w:color="auto"/>
        <w:left w:val="none" w:sz="0" w:space="0" w:color="auto"/>
        <w:bottom w:val="none" w:sz="0" w:space="0" w:color="auto"/>
        <w:right w:val="none" w:sz="0" w:space="0" w:color="auto"/>
      </w:divBdr>
    </w:div>
    <w:div w:id="976296732">
      <w:bodyDiv w:val="1"/>
      <w:marLeft w:val="0"/>
      <w:marRight w:val="0"/>
      <w:marTop w:val="0"/>
      <w:marBottom w:val="0"/>
      <w:divBdr>
        <w:top w:val="none" w:sz="0" w:space="0" w:color="auto"/>
        <w:left w:val="none" w:sz="0" w:space="0" w:color="auto"/>
        <w:bottom w:val="none" w:sz="0" w:space="0" w:color="auto"/>
        <w:right w:val="none" w:sz="0" w:space="0" w:color="auto"/>
      </w:divBdr>
    </w:div>
    <w:div w:id="98481517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88747428">
      <w:bodyDiv w:val="1"/>
      <w:marLeft w:val="0"/>
      <w:marRight w:val="0"/>
      <w:marTop w:val="0"/>
      <w:marBottom w:val="0"/>
      <w:divBdr>
        <w:top w:val="none" w:sz="0" w:space="0" w:color="auto"/>
        <w:left w:val="none" w:sz="0" w:space="0" w:color="auto"/>
        <w:bottom w:val="none" w:sz="0" w:space="0" w:color="auto"/>
        <w:right w:val="none" w:sz="0" w:space="0" w:color="auto"/>
      </w:divBdr>
    </w:div>
    <w:div w:id="994139132">
      <w:bodyDiv w:val="1"/>
      <w:marLeft w:val="0"/>
      <w:marRight w:val="0"/>
      <w:marTop w:val="0"/>
      <w:marBottom w:val="0"/>
      <w:divBdr>
        <w:top w:val="none" w:sz="0" w:space="0" w:color="auto"/>
        <w:left w:val="none" w:sz="0" w:space="0" w:color="auto"/>
        <w:bottom w:val="none" w:sz="0" w:space="0" w:color="auto"/>
        <w:right w:val="none" w:sz="0" w:space="0" w:color="auto"/>
      </w:divBdr>
    </w:div>
    <w:div w:id="995764406">
      <w:bodyDiv w:val="1"/>
      <w:marLeft w:val="0"/>
      <w:marRight w:val="0"/>
      <w:marTop w:val="0"/>
      <w:marBottom w:val="0"/>
      <w:divBdr>
        <w:top w:val="none" w:sz="0" w:space="0" w:color="auto"/>
        <w:left w:val="none" w:sz="0" w:space="0" w:color="auto"/>
        <w:bottom w:val="none" w:sz="0" w:space="0" w:color="auto"/>
        <w:right w:val="none" w:sz="0" w:space="0" w:color="auto"/>
      </w:divBdr>
    </w:div>
    <w:div w:id="1006784091">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11419266">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15112151">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32150914">
      <w:bodyDiv w:val="1"/>
      <w:marLeft w:val="0"/>
      <w:marRight w:val="0"/>
      <w:marTop w:val="0"/>
      <w:marBottom w:val="0"/>
      <w:divBdr>
        <w:top w:val="none" w:sz="0" w:space="0" w:color="auto"/>
        <w:left w:val="none" w:sz="0" w:space="0" w:color="auto"/>
        <w:bottom w:val="none" w:sz="0" w:space="0" w:color="auto"/>
        <w:right w:val="none" w:sz="0" w:space="0" w:color="auto"/>
      </w:divBdr>
    </w:div>
    <w:div w:id="1032340214">
      <w:bodyDiv w:val="1"/>
      <w:marLeft w:val="0"/>
      <w:marRight w:val="0"/>
      <w:marTop w:val="0"/>
      <w:marBottom w:val="0"/>
      <w:divBdr>
        <w:top w:val="none" w:sz="0" w:space="0" w:color="auto"/>
        <w:left w:val="none" w:sz="0" w:space="0" w:color="auto"/>
        <w:bottom w:val="none" w:sz="0" w:space="0" w:color="auto"/>
        <w:right w:val="none" w:sz="0" w:space="0" w:color="auto"/>
      </w:divBdr>
    </w:div>
    <w:div w:id="1034500948">
      <w:bodyDiv w:val="1"/>
      <w:marLeft w:val="0"/>
      <w:marRight w:val="0"/>
      <w:marTop w:val="0"/>
      <w:marBottom w:val="0"/>
      <w:divBdr>
        <w:top w:val="none" w:sz="0" w:space="0" w:color="auto"/>
        <w:left w:val="none" w:sz="0" w:space="0" w:color="auto"/>
        <w:bottom w:val="none" w:sz="0" w:space="0" w:color="auto"/>
        <w:right w:val="none" w:sz="0" w:space="0" w:color="auto"/>
      </w:divBdr>
    </w:div>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043405286">
      <w:bodyDiv w:val="1"/>
      <w:marLeft w:val="0"/>
      <w:marRight w:val="0"/>
      <w:marTop w:val="0"/>
      <w:marBottom w:val="0"/>
      <w:divBdr>
        <w:top w:val="none" w:sz="0" w:space="0" w:color="auto"/>
        <w:left w:val="none" w:sz="0" w:space="0" w:color="auto"/>
        <w:bottom w:val="none" w:sz="0" w:space="0" w:color="auto"/>
        <w:right w:val="none" w:sz="0" w:space="0" w:color="auto"/>
      </w:divBdr>
    </w:div>
    <w:div w:id="1051071538">
      <w:bodyDiv w:val="1"/>
      <w:marLeft w:val="0"/>
      <w:marRight w:val="0"/>
      <w:marTop w:val="0"/>
      <w:marBottom w:val="0"/>
      <w:divBdr>
        <w:top w:val="none" w:sz="0" w:space="0" w:color="auto"/>
        <w:left w:val="none" w:sz="0" w:space="0" w:color="auto"/>
        <w:bottom w:val="none" w:sz="0" w:space="0" w:color="auto"/>
        <w:right w:val="none" w:sz="0" w:space="0" w:color="auto"/>
      </w:divBdr>
    </w:div>
    <w:div w:id="1051417939">
      <w:bodyDiv w:val="1"/>
      <w:marLeft w:val="0"/>
      <w:marRight w:val="0"/>
      <w:marTop w:val="0"/>
      <w:marBottom w:val="0"/>
      <w:divBdr>
        <w:top w:val="none" w:sz="0" w:space="0" w:color="auto"/>
        <w:left w:val="none" w:sz="0" w:space="0" w:color="auto"/>
        <w:bottom w:val="none" w:sz="0" w:space="0" w:color="auto"/>
        <w:right w:val="none" w:sz="0" w:space="0" w:color="auto"/>
      </w:divBdr>
    </w:div>
    <w:div w:id="1051539525">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272245">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2825685">
      <w:bodyDiv w:val="1"/>
      <w:marLeft w:val="0"/>
      <w:marRight w:val="0"/>
      <w:marTop w:val="0"/>
      <w:marBottom w:val="0"/>
      <w:divBdr>
        <w:top w:val="none" w:sz="0" w:space="0" w:color="auto"/>
        <w:left w:val="none" w:sz="0" w:space="0" w:color="auto"/>
        <w:bottom w:val="none" w:sz="0" w:space="0" w:color="auto"/>
        <w:right w:val="none" w:sz="0" w:space="0" w:color="auto"/>
      </w:divBdr>
      <w:divsChild>
        <w:div w:id="59401081">
          <w:marLeft w:val="0"/>
          <w:marRight w:val="0"/>
          <w:marTop w:val="0"/>
          <w:marBottom w:val="0"/>
          <w:divBdr>
            <w:top w:val="none" w:sz="0" w:space="0" w:color="auto"/>
            <w:left w:val="none" w:sz="0" w:space="0" w:color="auto"/>
            <w:bottom w:val="none" w:sz="0" w:space="0" w:color="auto"/>
            <w:right w:val="none" w:sz="0" w:space="0" w:color="auto"/>
          </w:divBdr>
          <w:divsChild>
            <w:div w:id="1455294848">
              <w:marLeft w:val="0"/>
              <w:marRight w:val="0"/>
              <w:marTop w:val="0"/>
              <w:marBottom w:val="0"/>
              <w:divBdr>
                <w:top w:val="none" w:sz="0" w:space="0" w:color="auto"/>
                <w:left w:val="none" w:sz="0" w:space="0" w:color="auto"/>
                <w:bottom w:val="none" w:sz="0" w:space="0" w:color="auto"/>
                <w:right w:val="none" w:sz="0" w:space="0" w:color="auto"/>
              </w:divBdr>
              <w:divsChild>
                <w:div w:id="196006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5948">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72968167">
      <w:bodyDiv w:val="1"/>
      <w:marLeft w:val="0"/>
      <w:marRight w:val="0"/>
      <w:marTop w:val="0"/>
      <w:marBottom w:val="0"/>
      <w:divBdr>
        <w:top w:val="none" w:sz="0" w:space="0" w:color="auto"/>
        <w:left w:val="none" w:sz="0" w:space="0" w:color="auto"/>
        <w:bottom w:val="none" w:sz="0" w:space="0" w:color="auto"/>
        <w:right w:val="none" w:sz="0" w:space="0" w:color="auto"/>
      </w:divBdr>
    </w:div>
    <w:div w:id="1074281553">
      <w:bodyDiv w:val="1"/>
      <w:marLeft w:val="0"/>
      <w:marRight w:val="0"/>
      <w:marTop w:val="0"/>
      <w:marBottom w:val="0"/>
      <w:divBdr>
        <w:top w:val="none" w:sz="0" w:space="0" w:color="auto"/>
        <w:left w:val="none" w:sz="0" w:space="0" w:color="auto"/>
        <w:bottom w:val="none" w:sz="0" w:space="0" w:color="auto"/>
        <w:right w:val="none" w:sz="0" w:space="0" w:color="auto"/>
      </w:divBdr>
    </w:div>
    <w:div w:id="1074626159">
      <w:bodyDiv w:val="1"/>
      <w:marLeft w:val="0"/>
      <w:marRight w:val="0"/>
      <w:marTop w:val="0"/>
      <w:marBottom w:val="0"/>
      <w:divBdr>
        <w:top w:val="none" w:sz="0" w:space="0" w:color="auto"/>
        <w:left w:val="none" w:sz="0" w:space="0" w:color="auto"/>
        <w:bottom w:val="none" w:sz="0" w:space="0" w:color="auto"/>
        <w:right w:val="none" w:sz="0" w:space="0" w:color="auto"/>
      </w:divBdr>
    </w:div>
    <w:div w:id="1077243005">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085760022">
      <w:bodyDiv w:val="1"/>
      <w:marLeft w:val="0"/>
      <w:marRight w:val="0"/>
      <w:marTop w:val="0"/>
      <w:marBottom w:val="0"/>
      <w:divBdr>
        <w:top w:val="none" w:sz="0" w:space="0" w:color="auto"/>
        <w:left w:val="none" w:sz="0" w:space="0" w:color="auto"/>
        <w:bottom w:val="none" w:sz="0" w:space="0" w:color="auto"/>
        <w:right w:val="none" w:sz="0" w:space="0" w:color="auto"/>
      </w:divBdr>
    </w:div>
    <w:div w:id="1086805161">
      <w:bodyDiv w:val="1"/>
      <w:marLeft w:val="0"/>
      <w:marRight w:val="0"/>
      <w:marTop w:val="0"/>
      <w:marBottom w:val="0"/>
      <w:divBdr>
        <w:top w:val="none" w:sz="0" w:space="0" w:color="auto"/>
        <w:left w:val="none" w:sz="0" w:space="0" w:color="auto"/>
        <w:bottom w:val="none" w:sz="0" w:space="0" w:color="auto"/>
        <w:right w:val="none" w:sz="0" w:space="0" w:color="auto"/>
      </w:divBdr>
    </w:div>
    <w:div w:id="1099453216">
      <w:bodyDiv w:val="1"/>
      <w:marLeft w:val="0"/>
      <w:marRight w:val="0"/>
      <w:marTop w:val="0"/>
      <w:marBottom w:val="0"/>
      <w:divBdr>
        <w:top w:val="none" w:sz="0" w:space="0" w:color="auto"/>
        <w:left w:val="none" w:sz="0" w:space="0" w:color="auto"/>
        <w:bottom w:val="none" w:sz="0" w:space="0" w:color="auto"/>
        <w:right w:val="none" w:sz="0" w:space="0" w:color="auto"/>
      </w:divBdr>
    </w:div>
    <w:div w:id="1100762650">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13936753">
      <w:bodyDiv w:val="1"/>
      <w:marLeft w:val="0"/>
      <w:marRight w:val="0"/>
      <w:marTop w:val="0"/>
      <w:marBottom w:val="0"/>
      <w:divBdr>
        <w:top w:val="none" w:sz="0" w:space="0" w:color="auto"/>
        <w:left w:val="none" w:sz="0" w:space="0" w:color="auto"/>
        <w:bottom w:val="none" w:sz="0" w:space="0" w:color="auto"/>
        <w:right w:val="none" w:sz="0" w:space="0" w:color="auto"/>
      </w:divBdr>
    </w:div>
    <w:div w:id="1125735027">
      <w:bodyDiv w:val="1"/>
      <w:marLeft w:val="0"/>
      <w:marRight w:val="0"/>
      <w:marTop w:val="0"/>
      <w:marBottom w:val="0"/>
      <w:divBdr>
        <w:top w:val="none" w:sz="0" w:space="0" w:color="auto"/>
        <w:left w:val="none" w:sz="0" w:space="0" w:color="auto"/>
        <w:bottom w:val="none" w:sz="0" w:space="0" w:color="auto"/>
        <w:right w:val="none" w:sz="0" w:space="0" w:color="auto"/>
      </w:divBdr>
    </w:div>
    <w:div w:id="1131094399">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47863166">
      <w:bodyDiv w:val="1"/>
      <w:marLeft w:val="0"/>
      <w:marRight w:val="0"/>
      <w:marTop w:val="0"/>
      <w:marBottom w:val="0"/>
      <w:divBdr>
        <w:top w:val="none" w:sz="0" w:space="0" w:color="auto"/>
        <w:left w:val="none" w:sz="0" w:space="0" w:color="auto"/>
        <w:bottom w:val="none" w:sz="0" w:space="0" w:color="auto"/>
        <w:right w:val="none" w:sz="0" w:space="0" w:color="auto"/>
      </w:divBdr>
    </w:div>
    <w:div w:id="1148085963">
      <w:bodyDiv w:val="1"/>
      <w:marLeft w:val="0"/>
      <w:marRight w:val="0"/>
      <w:marTop w:val="0"/>
      <w:marBottom w:val="0"/>
      <w:divBdr>
        <w:top w:val="none" w:sz="0" w:space="0" w:color="auto"/>
        <w:left w:val="none" w:sz="0" w:space="0" w:color="auto"/>
        <w:bottom w:val="none" w:sz="0" w:space="0" w:color="auto"/>
        <w:right w:val="none" w:sz="0" w:space="0" w:color="auto"/>
      </w:divBdr>
    </w:div>
    <w:div w:id="1167210262">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3400772">
      <w:bodyDiv w:val="1"/>
      <w:marLeft w:val="0"/>
      <w:marRight w:val="0"/>
      <w:marTop w:val="0"/>
      <w:marBottom w:val="0"/>
      <w:divBdr>
        <w:top w:val="none" w:sz="0" w:space="0" w:color="auto"/>
        <w:left w:val="none" w:sz="0" w:space="0" w:color="auto"/>
        <w:bottom w:val="none" w:sz="0" w:space="0" w:color="auto"/>
        <w:right w:val="none" w:sz="0" w:space="0" w:color="auto"/>
      </w:divBdr>
    </w:div>
    <w:div w:id="1184978901">
      <w:bodyDiv w:val="1"/>
      <w:marLeft w:val="0"/>
      <w:marRight w:val="0"/>
      <w:marTop w:val="0"/>
      <w:marBottom w:val="0"/>
      <w:divBdr>
        <w:top w:val="none" w:sz="0" w:space="0" w:color="auto"/>
        <w:left w:val="none" w:sz="0" w:space="0" w:color="auto"/>
        <w:bottom w:val="none" w:sz="0" w:space="0" w:color="auto"/>
        <w:right w:val="none" w:sz="0" w:space="0" w:color="auto"/>
      </w:divBdr>
    </w:div>
    <w:div w:id="1187600256">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2092925">
      <w:bodyDiv w:val="1"/>
      <w:marLeft w:val="0"/>
      <w:marRight w:val="0"/>
      <w:marTop w:val="0"/>
      <w:marBottom w:val="0"/>
      <w:divBdr>
        <w:top w:val="none" w:sz="0" w:space="0" w:color="auto"/>
        <w:left w:val="none" w:sz="0" w:space="0" w:color="auto"/>
        <w:bottom w:val="none" w:sz="0" w:space="0" w:color="auto"/>
        <w:right w:val="none" w:sz="0" w:space="0" w:color="auto"/>
      </w:divBdr>
    </w:div>
    <w:div w:id="1202520698">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468152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42910658">
      <w:bodyDiv w:val="1"/>
      <w:marLeft w:val="0"/>
      <w:marRight w:val="0"/>
      <w:marTop w:val="0"/>
      <w:marBottom w:val="0"/>
      <w:divBdr>
        <w:top w:val="none" w:sz="0" w:space="0" w:color="auto"/>
        <w:left w:val="none" w:sz="0" w:space="0" w:color="auto"/>
        <w:bottom w:val="none" w:sz="0" w:space="0" w:color="auto"/>
        <w:right w:val="none" w:sz="0" w:space="0" w:color="auto"/>
      </w:divBdr>
    </w:div>
    <w:div w:id="1249847746">
      <w:bodyDiv w:val="1"/>
      <w:marLeft w:val="0"/>
      <w:marRight w:val="0"/>
      <w:marTop w:val="0"/>
      <w:marBottom w:val="0"/>
      <w:divBdr>
        <w:top w:val="none" w:sz="0" w:space="0" w:color="auto"/>
        <w:left w:val="none" w:sz="0" w:space="0" w:color="auto"/>
        <w:bottom w:val="none" w:sz="0" w:space="0" w:color="auto"/>
        <w:right w:val="none" w:sz="0" w:space="0" w:color="auto"/>
      </w:divBdr>
    </w:div>
    <w:div w:id="1253246974">
      <w:bodyDiv w:val="1"/>
      <w:marLeft w:val="0"/>
      <w:marRight w:val="0"/>
      <w:marTop w:val="0"/>
      <w:marBottom w:val="0"/>
      <w:divBdr>
        <w:top w:val="none" w:sz="0" w:space="0" w:color="auto"/>
        <w:left w:val="none" w:sz="0" w:space="0" w:color="auto"/>
        <w:bottom w:val="none" w:sz="0" w:space="0" w:color="auto"/>
        <w:right w:val="none" w:sz="0" w:space="0" w:color="auto"/>
      </w:divBdr>
    </w:div>
    <w:div w:id="1256943813">
      <w:bodyDiv w:val="1"/>
      <w:marLeft w:val="0"/>
      <w:marRight w:val="0"/>
      <w:marTop w:val="0"/>
      <w:marBottom w:val="0"/>
      <w:divBdr>
        <w:top w:val="none" w:sz="0" w:space="0" w:color="auto"/>
        <w:left w:val="none" w:sz="0" w:space="0" w:color="auto"/>
        <w:bottom w:val="none" w:sz="0" w:space="0" w:color="auto"/>
        <w:right w:val="none" w:sz="0" w:space="0" w:color="auto"/>
      </w:divBdr>
    </w:div>
    <w:div w:id="1258178096">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495174">
      <w:bodyDiv w:val="1"/>
      <w:marLeft w:val="0"/>
      <w:marRight w:val="0"/>
      <w:marTop w:val="0"/>
      <w:marBottom w:val="0"/>
      <w:divBdr>
        <w:top w:val="none" w:sz="0" w:space="0" w:color="auto"/>
        <w:left w:val="none" w:sz="0" w:space="0" w:color="auto"/>
        <w:bottom w:val="none" w:sz="0" w:space="0" w:color="auto"/>
        <w:right w:val="none" w:sz="0" w:space="0" w:color="auto"/>
      </w:divBdr>
    </w:div>
    <w:div w:id="1271279113">
      <w:bodyDiv w:val="1"/>
      <w:marLeft w:val="0"/>
      <w:marRight w:val="0"/>
      <w:marTop w:val="0"/>
      <w:marBottom w:val="0"/>
      <w:divBdr>
        <w:top w:val="none" w:sz="0" w:space="0" w:color="auto"/>
        <w:left w:val="none" w:sz="0" w:space="0" w:color="auto"/>
        <w:bottom w:val="none" w:sz="0" w:space="0" w:color="auto"/>
        <w:right w:val="none" w:sz="0" w:space="0" w:color="auto"/>
      </w:divBdr>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77828453">
      <w:bodyDiv w:val="1"/>
      <w:marLeft w:val="0"/>
      <w:marRight w:val="0"/>
      <w:marTop w:val="0"/>
      <w:marBottom w:val="0"/>
      <w:divBdr>
        <w:top w:val="none" w:sz="0" w:space="0" w:color="auto"/>
        <w:left w:val="none" w:sz="0" w:space="0" w:color="auto"/>
        <w:bottom w:val="none" w:sz="0" w:space="0" w:color="auto"/>
        <w:right w:val="none" w:sz="0" w:space="0" w:color="auto"/>
      </w:divBdr>
    </w:div>
    <w:div w:id="1279800935">
      <w:bodyDiv w:val="1"/>
      <w:marLeft w:val="0"/>
      <w:marRight w:val="0"/>
      <w:marTop w:val="0"/>
      <w:marBottom w:val="0"/>
      <w:divBdr>
        <w:top w:val="none" w:sz="0" w:space="0" w:color="auto"/>
        <w:left w:val="none" w:sz="0" w:space="0" w:color="auto"/>
        <w:bottom w:val="none" w:sz="0" w:space="0" w:color="auto"/>
        <w:right w:val="none" w:sz="0" w:space="0" w:color="auto"/>
      </w:divBdr>
    </w:div>
    <w:div w:id="1281032492">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2034463">
      <w:bodyDiv w:val="1"/>
      <w:marLeft w:val="0"/>
      <w:marRight w:val="0"/>
      <w:marTop w:val="0"/>
      <w:marBottom w:val="0"/>
      <w:divBdr>
        <w:top w:val="none" w:sz="0" w:space="0" w:color="auto"/>
        <w:left w:val="none" w:sz="0" w:space="0" w:color="auto"/>
        <w:bottom w:val="none" w:sz="0" w:space="0" w:color="auto"/>
        <w:right w:val="none" w:sz="0" w:space="0" w:color="auto"/>
      </w:divBdr>
    </w:div>
    <w:div w:id="1282146584">
      <w:bodyDiv w:val="1"/>
      <w:marLeft w:val="0"/>
      <w:marRight w:val="0"/>
      <w:marTop w:val="0"/>
      <w:marBottom w:val="0"/>
      <w:divBdr>
        <w:top w:val="none" w:sz="0" w:space="0" w:color="auto"/>
        <w:left w:val="none" w:sz="0" w:space="0" w:color="auto"/>
        <w:bottom w:val="none" w:sz="0" w:space="0" w:color="auto"/>
        <w:right w:val="none" w:sz="0" w:space="0" w:color="auto"/>
      </w:divBdr>
    </w:div>
    <w:div w:id="1283805898">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89553718">
      <w:bodyDiv w:val="1"/>
      <w:marLeft w:val="0"/>
      <w:marRight w:val="0"/>
      <w:marTop w:val="0"/>
      <w:marBottom w:val="0"/>
      <w:divBdr>
        <w:top w:val="none" w:sz="0" w:space="0" w:color="auto"/>
        <w:left w:val="none" w:sz="0" w:space="0" w:color="auto"/>
        <w:bottom w:val="none" w:sz="0" w:space="0" w:color="auto"/>
        <w:right w:val="none" w:sz="0" w:space="0" w:color="auto"/>
      </w:divBdr>
    </w:div>
    <w:div w:id="1293559041">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294486463">
      <w:bodyDiv w:val="1"/>
      <w:marLeft w:val="0"/>
      <w:marRight w:val="0"/>
      <w:marTop w:val="0"/>
      <w:marBottom w:val="0"/>
      <w:divBdr>
        <w:top w:val="none" w:sz="0" w:space="0" w:color="auto"/>
        <w:left w:val="none" w:sz="0" w:space="0" w:color="auto"/>
        <w:bottom w:val="none" w:sz="0" w:space="0" w:color="auto"/>
        <w:right w:val="none" w:sz="0" w:space="0" w:color="auto"/>
      </w:divBdr>
    </w:div>
    <w:div w:id="1301769488">
      <w:bodyDiv w:val="1"/>
      <w:marLeft w:val="0"/>
      <w:marRight w:val="0"/>
      <w:marTop w:val="0"/>
      <w:marBottom w:val="0"/>
      <w:divBdr>
        <w:top w:val="none" w:sz="0" w:space="0" w:color="auto"/>
        <w:left w:val="none" w:sz="0" w:space="0" w:color="auto"/>
        <w:bottom w:val="none" w:sz="0" w:space="0" w:color="auto"/>
        <w:right w:val="none" w:sz="0" w:space="0" w:color="auto"/>
      </w:divBdr>
    </w:div>
    <w:div w:id="1306659646">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5255359">
      <w:bodyDiv w:val="1"/>
      <w:marLeft w:val="0"/>
      <w:marRight w:val="0"/>
      <w:marTop w:val="0"/>
      <w:marBottom w:val="0"/>
      <w:divBdr>
        <w:top w:val="none" w:sz="0" w:space="0" w:color="auto"/>
        <w:left w:val="none" w:sz="0" w:space="0" w:color="auto"/>
        <w:bottom w:val="none" w:sz="0" w:space="0" w:color="auto"/>
        <w:right w:val="none" w:sz="0" w:space="0" w:color="auto"/>
      </w:divBdr>
    </w:div>
    <w:div w:id="1315336242">
      <w:bodyDiv w:val="1"/>
      <w:marLeft w:val="0"/>
      <w:marRight w:val="0"/>
      <w:marTop w:val="0"/>
      <w:marBottom w:val="0"/>
      <w:divBdr>
        <w:top w:val="none" w:sz="0" w:space="0" w:color="auto"/>
        <w:left w:val="none" w:sz="0" w:space="0" w:color="auto"/>
        <w:bottom w:val="none" w:sz="0" w:space="0" w:color="auto"/>
        <w:right w:val="none" w:sz="0" w:space="0" w:color="auto"/>
      </w:divBdr>
    </w:div>
    <w:div w:id="1317342768">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25234095">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58041743">
      <w:bodyDiv w:val="1"/>
      <w:marLeft w:val="0"/>
      <w:marRight w:val="0"/>
      <w:marTop w:val="0"/>
      <w:marBottom w:val="0"/>
      <w:divBdr>
        <w:top w:val="none" w:sz="0" w:space="0" w:color="auto"/>
        <w:left w:val="none" w:sz="0" w:space="0" w:color="auto"/>
        <w:bottom w:val="none" w:sz="0" w:space="0" w:color="auto"/>
        <w:right w:val="none" w:sz="0" w:space="0" w:color="auto"/>
      </w:divBdr>
    </w:div>
    <w:div w:id="1360931739">
      <w:bodyDiv w:val="1"/>
      <w:marLeft w:val="0"/>
      <w:marRight w:val="0"/>
      <w:marTop w:val="0"/>
      <w:marBottom w:val="0"/>
      <w:divBdr>
        <w:top w:val="none" w:sz="0" w:space="0" w:color="auto"/>
        <w:left w:val="none" w:sz="0" w:space="0" w:color="auto"/>
        <w:bottom w:val="none" w:sz="0" w:space="0" w:color="auto"/>
        <w:right w:val="none" w:sz="0" w:space="0" w:color="auto"/>
      </w:divBdr>
    </w:div>
    <w:div w:id="1364863128">
      <w:bodyDiv w:val="1"/>
      <w:marLeft w:val="0"/>
      <w:marRight w:val="0"/>
      <w:marTop w:val="0"/>
      <w:marBottom w:val="0"/>
      <w:divBdr>
        <w:top w:val="none" w:sz="0" w:space="0" w:color="auto"/>
        <w:left w:val="none" w:sz="0" w:space="0" w:color="auto"/>
        <w:bottom w:val="none" w:sz="0" w:space="0" w:color="auto"/>
        <w:right w:val="none" w:sz="0" w:space="0" w:color="auto"/>
      </w:divBdr>
    </w:div>
    <w:div w:id="1365323348">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7217066">
      <w:bodyDiv w:val="1"/>
      <w:marLeft w:val="0"/>
      <w:marRight w:val="0"/>
      <w:marTop w:val="0"/>
      <w:marBottom w:val="0"/>
      <w:divBdr>
        <w:top w:val="none" w:sz="0" w:space="0" w:color="auto"/>
        <w:left w:val="none" w:sz="0" w:space="0" w:color="auto"/>
        <w:bottom w:val="none" w:sz="0" w:space="0" w:color="auto"/>
        <w:right w:val="none" w:sz="0" w:space="0" w:color="auto"/>
      </w:divBdr>
    </w:div>
    <w:div w:id="1387528545">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02563691">
      <w:bodyDiv w:val="1"/>
      <w:marLeft w:val="0"/>
      <w:marRight w:val="0"/>
      <w:marTop w:val="0"/>
      <w:marBottom w:val="0"/>
      <w:divBdr>
        <w:top w:val="none" w:sz="0" w:space="0" w:color="auto"/>
        <w:left w:val="none" w:sz="0" w:space="0" w:color="auto"/>
        <w:bottom w:val="none" w:sz="0" w:space="0" w:color="auto"/>
        <w:right w:val="none" w:sz="0" w:space="0" w:color="auto"/>
      </w:divBdr>
    </w:div>
    <w:div w:id="1403333064">
      <w:bodyDiv w:val="1"/>
      <w:marLeft w:val="0"/>
      <w:marRight w:val="0"/>
      <w:marTop w:val="0"/>
      <w:marBottom w:val="0"/>
      <w:divBdr>
        <w:top w:val="none" w:sz="0" w:space="0" w:color="auto"/>
        <w:left w:val="none" w:sz="0" w:space="0" w:color="auto"/>
        <w:bottom w:val="none" w:sz="0" w:space="0" w:color="auto"/>
        <w:right w:val="none" w:sz="0" w:space="0" w:color="auto"/>
      </w:divBdr>
    </w:div>
    <w:div w:id="1414399246">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2557018">
      <w:bodyDiv w:val="1"/>
      <w:marLeft w:val="0"/>
      <w:marRight w:val="0"/>
      <w:marTop w:val="0"/>
      <w:marBottom w:val="0"/>
      <w:divBdr>
        <w:top w:val="none" w:sz="0" w:space="0" w:color="auto"/>
        <w:left w:val="none" w:sz="0" w:space="0" w:color="auto"/>
        <w:bottom w:val="none" w:sz="0" w:space="0" w:color="auto"/>
        <w:right w:val="none" w:sz="0" w:space="0" w:color="auto"/>
      </w:divBdr>
    </w:div>
    <w:div w:id="1423332356">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8333650">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7777817">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60220109">
      <w:bodyDiv w:val="1"/>
      <w:marLeft w:val="0"/>
      <w:marRight w:val="0"/>
      <w:marTop w:val="0"/>
      <w:marBottom w:val="0"/>
      <w:divBdr>
        <w:top w:val="none" w:sz="0" w:space="0" w:color="auto"/>
        <w:left w:val="none" w:sz="0" w:space="0" w:color="auto"/>
        <w:bottom w:val="none" w:sz="0" w:space="0" w:color="auto"/>
        <w:right w:val="none" w:sz="0" w:space="0" w:color="auto"/>
      </w:divBdr>
    </w:div>
    <w:div w:id="1462305566">
      <w:bodyDiv w:val="1"/>
      <w:marLeft w:val="0"/>
      <w:marRight w:val="0"/>
      <w:marTop w:val="0"/>
      <w:marBottom w:val="0"/>
      <w:divBdr>
        <w:top w:val="none" w:sz="0" w:space="0" w:color="auto"/>
        <w:left w:val="none" w:sz="0" w:space="0" w:color="auto"/>
        <w:bottom w:val="none" w:sz="0" w:space="0" w:color="auto"/>
        <w:right w:val="none" w:sz="0" w:space="0" w:color="auto"/>
      </w:divBdr>
    </w:div>
    <w:div w:id="1462767959">
      <w:bodyDiv w:val="1"/>
      <w:marLeft w:val="0"/>
      <w:marRight w:val="0"/>
      <w:marTop w:val="0"/>
      <w:marBottom w:val="0"/>
      <w:divBdr>
        <w:top w:val="none" w:sz="0" w:space="0" w:color="auto"/>
        <w:left w:val="none" w:sz="0" w:space="0" w:color="auto"/>
        <w:bottom w:val="none" w:sz="0" w:space="0" w:color="auto"/>
        <w:right w:val="none" w:sz="0" w:space="0" w:color="auto"/>
      </w:divBdr>
    </w:div>
    <w:div w:id="1464688333">
      <w:bodyDiv w:val="1"/>
      <w:marLeft w:val="0"/>
      <w:marRight w:val="0"/>
      <w:marTop w:val="0"/>
      <w:marBottom w:val="0"/>
      <w:divBdr>
        <w:top w:val="none" w:sz="0" w:space="0" w:color="auto"/>
        <w:left w:val="none" w:sz="0" w:space="0" w:color="auto"/>
        <w:bottom w:val="none" w:sz="0" w:space="0" w:color="auto"/>
        <w:right w:val="none" w:sz="0" w:space="0" w:color="auto"/>
      </w:divBdr>
    </w:div>
    <w:div w:id="1470711937">
      <w:bodyDiv w:val="1"/>
      <w:marLeft w:val="0"/>
      <w:marRight w:val="0"/>
      <w:marTop w:val="0"/>
      <w:marBottom w:val="0"/>
      <w:divBdr>
        <w:top w:val="none" w:sz="0" w:space="0" w:color="auto"/>
        <w:left w:val="none" w:sz="0" w:space="0" w:color="auto"/>
        <w:bottom w:val="none" w:sz="0" w:space="0" w:color="auto"/>
        <w:right w:val="none" w:sz="0" w:space="0" w:color="auto"/>
      </w:divBdr>
    </w:div>
    <w:div w:id="1472556790">
      <w:bodyDiv w:val="1"/>
      <w:marLeft w:val="0"/>
      <w:marRight w:val="0"/>
      <w:marTop w:val="0"/>
      <w:marBottom w:val="0"/>
      <w:divBdr>
        <w:top w:val="none" w:sz="0" w:space="0" w:color="auto"/>
        <w:left w:val="none" w:sz="0" w:space="0" w:color="auto"/>
        <w:bottom w:val="none" w:sz="0" w:space="0" w:color="auto"/>
        <w:right w:val="none" w:sz="0" w:space="0" w:color="auto"/>
      </w:divBdr>
    </w:div>
    <w:div w:id="1477138654">
      <w:bodyDiv w:val="1"/>
      <w:marLeft w:val="0"/>
      <w:marRight w:val="0"/>
      <w:marTop w:val="0"/>
      <w:marBottom w:val="0"/>
      <w:divBdr>
        <w:top w:val="none" w:sz="0" w:space="0" w:color="auto"/>
        <w:left w:val="none" w:sz="0" w:space="0" w:color="auto"/>
        <w:bottom w:val="none" w:sz="0" w:space="0" w:color="auto"/>
        <w:right w:val="none" w:sz="0" w:space="0" w:color="auto"/>
      </w:divBdr>
    </w:div>
    <w:div w:id="1479371824">
      <w:bodyDiv w:val="1"/>
      <w:marLeft w:val="0"/>
      <w:marRight w:val="0"/>
      <w:marTop w:val="0"/>
      <w:marBottom w:val="0"/>
      <w:divBdr>
        <w:top w:val="none" w:sz="0" w:space="0" w:color="auto"/>
        <w:left w:val="none" w:sz="0" w:space="0" w:color="auto"/>
        <w:bottom w:val="none" w:sz="0" w:space="0" w:color="auto"/>
        <w:right w:val="none" w:sz="0" w:space="0" w:color="auto"/>
      </w:divBdr>
    </w:div>
    <w:div w:id="1486701415">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6530275">
      <w:bodyDiv w:val="1"/>
      <w:marLeft w:val="0"/>
      <w:marRight w:val="0"/>
      <w:marTop w:val="0"/>
      <w:marBottom w:val="0"/>
      <w:divBdr>
        <w:top w:val="none" w:sz="0" w:space="0" w:color="auto"/>
        <w:left w:val="none" w:sz="0" w:space="0" w:color="auto"/>
        <w:bottom w:val="none" w:sz="0" w:space="0" w:color="auto"/>
        <w:right w:val="none" w:sz="0" w:space="0" w:color="auto"/>
      </w:divBdr>
    </w:div>
    <w:div w:id="1502234768">
      <w:bodyDiv w:val="1"/>
      <w:marLeft w:val="0"/>
      <w:marRight w:val="0"/>
      <w:marTop w:val="0"/>
      <w:marBottom w:val="0"/>
      <w:divBdr>
        <w:top w:val="none" w:sz="0" w:space="0" w:color="auto"/>
        <w:left w:val="none" w:sz="0" w:space="0" w:color="auto"/>
        <w:bottom w:val="none" w:sz="0" w:space="0" w:color="auto"/>
        <w:right w:val="none" w:sz="0" w:space="0" w:color="auto"/>
      </w:divBdr>
    </w:div>
    <w:div w:id="1504930801">
      <w:bodyDiv w:val="1"/>
      <w:marLeft w:val="0"/>
      <w:marRight w:val="0"/>
      <w:marTop w:val="0"/>
      <w:marBottom w:val="0"/>
      <w:divBdr>
        <w:top w:val="none" w:sz="0" w:space="0" w:color="auto"/>
        <w:left w:val="none" w:sz="0" w:space="0" w:color="auto"/>
        <w:bottom w:val="none" w:sz="0" w:space="0" w:color="auto"/>
        <w:right w:val="none" w:sz="0" w:space="0" w:color="auto"/>
      </w:divBdr>
    </w:div>
    <w:div w:id="1520387944">
      <w:bodyDiv w:val="1"/>
      <w:marLeft w:val="0"/>
      <w:marRight w:val="0"/>
      <w:marTop w:val="0"/>
      <w:marBottom w:val="0"/>
      <w:divBdr>
        <w:top w:val="none" w:sz="0" w:space="0" w:color="auto"/>
        <w:left w:val="none" w:sz="0" w:space="0" w:color="auto"/>
        <w:bottom w:val="none" w:sz="0" w:space="0" w:color="auto"/>
        <w:right w:val="none" w:sz="0" w:space="0" w:color="auto"/>
      </w:divBdr>
    </w:div>
    <w:div w:id="1522433594">
      <w:bodyDiv w:val="1"/>
      <w:marLeft w:val="0"/>
      <w:marRight w:val="0"/>
      <w:marTop w:val="0"/>
      <w:marBottom w:val="0"/>
      <w:divBdr>
        <w:top w:val="none" w:sz="0" w:space="0" w:color="auto"/>
        <w:left w:val="none" w:sz="0" w:space="0" w:color="auto"/>
        <w:bottom w:val="none" w:sz="0" w:space="0" w:color="auto"/>
        <w:right w:val="none" w:sz="0" w:space="0" w:color="auto"/>
      </w:divBdr>
    </w:div>
    <w:div w:id="1529222645">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32301059">
      <w:bodyDiv w:val="1"/>
      <w:marLeft w:val="0"/>
      <w:marRight w:val="0"/>
      <w:marTop w:val="0"/>
      <w:marBottom w:val="0"/>
      <w:divBdr>
        <w:top w:val="none" w:sz="0" w:space="0" w:color="auto"/>
        <w:left w:val="none" w:sz="0" w:space="0" w:color="auto"/>
        <w:bottom w:val="none" w:sz="0" w:space="0" w:color="auto"/>
        <w:right w:val="none" w:sz="0" w:space="0" w:color="auto"/>
      </w:divBdr>
    </w:div>
    <w:div w:id="1532305553">
      <w:bodyDiv w:val="1"/>
      <w:marLeft w:val="0"/>
      <w:marRight w:val="0"/>
      <w:marTop w:val="0"/>
      <w:marBottom w:val="0"/>
      <w:divBdr>
        <w:top w:val="none" w:sz="0" w:space="0" w:color="auto"/>
        <w:left w:val="none" w:sz="0" w:space="0" w:color="auto"/>
        <w:bottom w:val="none" w:sz="0" w:space="0" w:color="auto"/>
        <w:right w:val="none" w:sz="0" w:space="0" w:color="auto"/>
      </w:divBdr>
    </w:div>
    <w:div w:id="1538851657">
      <w:bodyDiv w:val="1"/>
      <w:marLeft w:val="0"/>
      <w:marRight w:val="0"/>
      <w:marTop w:val="0"/>
      <w:marBottom w:val="0"/>
      <w:divBdr>
        <w:top w:val="none" w:sz="0" w:space="0" w:color="auto"/>
        <w:left w:val="none" w:sz="0" w:space="0" w:color="auto"/>
        <w:bottom w:val="none" w:sz="0" w:space="0" w:color="auto"/>
        <w:right w:val="none" w:sz="0" w:space="0" w:color="auto"/>
      </w:divBdr>
    </w:div>
    <w:div w:id="1543832809">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68685804">
      <w:bodyDiv w:val="1"/>
      <w:marLeft w:val="0"/>
      <w:marRight w:val="0"/>
      <w:marTop w:val="0"/>
      <w:marBottom w:val="0"/>
      <w:divBdr>
        <w:top w:val="none" w:sz="0" w:space="0" w:color="auto"/>
        <w:left w:val="none" w:sz="0" w:space="0" w:color="auto"/>
        <w:bottom w:val="none" w:sz="0" w:space="0" w:color="auto"/>
        <w:right w:val="none" w:sz="0" w:space="0" w:color="auto"/>
      </w:divBdr>
    </w:div>
    <w:div w:id="1569069456">
      <w:bodyDiv w:val="1"/>
      <w:marLeft w:val="0"/>
      <w:marRight w:val="0"/>
      <w:marTop w:val="0"/>
      <w:marBottom w:val="0"/>
      <w:divBdr>
        <w:top w:val="none" w:sz="0" w:space="0" w:color="auto"/>
        <w:left w:val="none" w:sz="0" w:space="0" w:color="auto"/>
        <w:bottom w:val="none" w:sz="0" w:space="0" w:color="auto"/>
        <w:right w:val="none" w:sz="0" w:space="0" w:color="auto"/>
      </w:divBdr>
    </w:div>
    <w:div w:id="1576209116">
      <w:bodyDiv w:val="1"/>
      <w:marLeft w:val="0"/>
      <w:marRight w:val="0"/>
      <w:marTop w:val="0"/>
      <w:marBottom w:val="0"/>
      <w:divBdr>
        <w:top w:val="none" w:sz="0" w:space="0" w:color="auto"/>
        <w:left w:val="none" w:sz="0" w:space="0" w:color="auto"/>
        <w:bottom w:val="none" w:sz="0" w:space="0" w:color="auto"/>
        <w:right w:val="none" w:sz="0" w:space="0" w:color="auto"/>
      </w:divBdr>
    </w:div>
    <w:div w:id="1580140634">
      <w:bodyDiv w:val="1"/>
      <w:marLeft w:val="0"/>
      <w:marRight w:val="0"/>
      <w:marTop w:val="0"/>
      <w:marBottom w:val="0"/>
      <w:divBdr>
        <w:top w:val="none" w:sz="0" w:space="0" w:color="auto"/>
        <w:left w:val="none" w:sz="0" w:space="0" w:color="auto"/>
        <w:bottom w:val="none" w:sz="0" w:space="0" w:color="auto"/>
        <w:right w:val="none" w:sz="0" w:space="0" w:color="auto"/>
      </w:divBdr>
    </w:div>
    <w:div w:id="1592665490">
      <w:bodyDiv w:val="1"/>
      <w:marLeft w:val="0"/>
      <w:marRight w:val="0"/>
      <w:marTop w:val="0"/>
      <w:marBottom w:val="0"/>
      <w:divBdr>
        <w:top w:val="none" w:sz="0" w:space="0" w:color="auto"/>
        <w:left w:val="none" w:sz="0" w:space="0" w:color="auto"/>
        <w:bottom w:val="none" w:sz="0" w:space="0" w:color="auto"/>
        <w:right w:val="none" w:sz="0" w:space="0" w:color="auto"/>
      </w:divBdr>
    </w:div>
    <w:div w:id="1596983234">
      <w:bodyDiv w:val="1"/>
      <w:marLeft w:val="0"/>
      <w:marRight w:val="0"/>
      <w:marTop w:val="0"/>
      <w:marBottom w:val="0"/>
      <w:divBdr>
        <w:top w:val="none" w:sz="0" w:space="0" w:color="auto"/>
        <w:left w:val="none" w:sz="0" w:space="0" w:color="auto"/>
        <w:bottom w:val="none" w:sz="0" w:space="0" w:color="auto"/>
        <w:right w:val="none" w:sz="0" w:space="0" w:color="auto"/>
      </w:divBdr>
    </w:div>
    <w:div w:id="1598947737">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15016929">
      <w:bodyDiv w:val="1"/>
      <w:marLeft w:val="0"/>
      <w:marRight w:val="0"/>
      <w:marTop w:val="0"/>
      <w:marBottom w:val="0"/>
      <w:divBdr>
        <w:top w:val="none" w:sz="0" w:space="0" w:color="auto"/>
        <w:left w:val="none" w:sz="0" w:space="0" w:color="auto"/>
        <w:bottom w:val="none" w:sz="0" w:space="0" w:color="auto"/>
        <w:right w:val="none" w:sz="0" w:space="0" w:color="auto"/>
      </w:divBdr>
    </w:div>
    <w:div w:id="1616476228">
      <w:bodyDiv w:val="1"/>
      <w:marLeft w:val="0"/>
      <w:marRight w:val="0"/>
      <w:marTop w:val="0"/>
      <w:marBottom w:val="0"/>
      <w:divBdr>
        <w:top w:val="none" w:sz="0" w:space="0" w:color="auto"/>
        <w:left w:val="none" w:sz="0" w:space="0" w:color="auto"/>
        <w:bottom w:val="none" w:sz="0" w:space="0" w:color="auto"/>
        <w:right w:val="none" w:sz="0" w:space="0" w:color="auto"/>
      </w:divBdr>
    </w:div>
    <w:div w:id="1623685027">
      <w:bodyDiv w:val="1"/>
      <w:marLeft w:val="0"/>
      <w:marRight w:val="0"/>
      <w:marTop w:val="0"/>
      <w:marBottom w:val="0"/>
      <w:divBdr>
        <w:top w:val="none" w:sz="0" w:space="0" w:color="auto"/>
        <w:left w:val="none" w:sz="0" w:space="0" w:color="auto"/>
        <w:bottom w:val="none" w:sz="0" w:space="0" w:color="auto"/>
        <w:right w:val="none" w:sz="0" w:space="0" w:color="auto"/>
      </w:divBdr>
    </w:div>
    <w:div w:id="1625040461">
      <w:bodyDiv w:val="1"/>
      <w:marLeft w:val="0"/>
      <w:marRight w:val="0"/>
      <w:marTop w:val="0"/>
      <w:marBottom w:val="0"/>
      <w:divBdr>
        <w:top w:val="none" w:sz="0" w:space="0" w:color="auto"/>
        <w:left w:val="none" w:sz="0" w:space="0" w:color="auto"/>
        <w:bottom w:val="none" w:sz="0" w:space="0" w:color="auto"/>
        <w:right w:val="none" w:sz="0" w:space="0" w:color="auto"/>
      </w:divBdr>
    </w:div>
    <w:div w:id="1628663254">
      <w:bodyDiv w:val="1"/>
      <w:marLeft w:val="0"/>
      <w:marRight w:val="0"/>
      <w:marTop w:val="0"/>
      <w:marBottom w:val="0"/>
      <w:divBdr>
        <w:top w:val="none" w:sz="0" w:space="0" w:color="auto"/>
        <w:left w:val="none" w:sz="0" w:space="0" w:color="auto"/>
        <w:bottom w:val="none" w:sz="0" w:space="0" w:color="auto"/>
        <w:right w:val="none" w:sz="0" w:space="0" w:color="auto"/>
      </w:divBdr>
    </w:div>
    <w:div w:id="1638954375">
      <w:bodyDiv w:val="1"/>
      <w:marLeft w:val="0"/>
      <w:marRight w:val="0"/>
      <w:marTop w:val="0"/>
      <w:marBottom w:val="0"/>
      <w:divBdr>
        <w:top w:val="none" w:sz="0" w:space="0" w:color="auto"/>
        <w:left w:val="none" w:sz="0" w:space="0" w:color="auto"/>
        <w:bottom w:val="none" w:sz="0" w:space="0" w:color="auto"/>
        <w:right w:val="none" w:sz="0" w:space="0" w:color="auto"/>
      </w:divBdr>
    </w:div>
    <w:div w:id="1643578449">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46816757">
      <w:bodyDiv w:val="1"/>
      <w:marLeft w:val="0"/>
      <w:marRight w:val="0"/>
      <w:marTop w:val="0"/>
      <w:marBottom w:val="0"/>
      <w:divBdr>
        <w:top w:val="none" w:sz="0" w:space="0" w:color="auto"/>
        <w:left w:val="none" w:sz="0" w:space="0" w:color="auto"/>
        <w:bottom w:val="none" w:sz="0" w:space="0" w:color="auto"/>
        <w:right w:val="none" w:sz="0" w:space="0" w:color="auto"/>
      </w:divBdr>
    </w:div>
    <w:div w:id="1648705787">
      <w:bodyDiv w:val="1"/>
      <w:marLeft w:val="0"/>
      <w:marRight w:val="0"/>
      <w:marTop w:val="0"/>
      <w:marBottom w:val="0"/>
      <w:divBdr>
        <w:top w:val="none" w:sz="0" w:space="0" w:color="auto"/>
        <w:left w:val="none" w:sz="0" w:space="0" w:color="auto"/>
        <w:bottom w:val="none" w:sz="0" w:space="0" w:color="auto"/>
        <w:right w:val="none" w:sz="0" w:space="0" w:color="auto"/>
      </w:divBdr>
    </w:div>
    <w:div w:id="1657033953">
      <w:bodyDiv w:val="1"/>
      <w:marLeft w:val="0"/>
      <w:marRight w:val="0"/>
      <w:marTop w:val="0"/>
      <w:marBottom w:val="0"/>
      <w:divBdr>
        <w:top w:val="none" w:sz="0" w:space="0" w:color="auto"/>
        <w:left w:val="none" w:sz="0" w:space="0" w:color="auto"/>
        <w:bottom w:val="none" w:sz="0" w:space="0" w:color="auto"/>
        <w:right w:val="none" w:sz="0" w:space="0" w:color="auto"/>
      </w:divBdr>
    </w:div>
    <w:div w:id="1659384677">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6083476">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68553740">
      <w:bodyDiv w:val="1"/>
      <w:marLeft w:val="0"/>
      <w:marRight w:val="0"/>
      <w:marTop w:val="0"/>
      <w:marBottom w:val="0"/>
      <w:divBdr>
        <w:top w:val="none" w:sz="0" w:space="0" w:color="auto"/>
        <w:left w:val="none" w:sz="0" w:space="0" w:color="auto"/>
        <w:bottom w:val="none" w:sz="0" w:space="0" w:color="auto"/>
        <w:right w:val="none" w:sz="0" w:space="0" w:color="auto"/>
      </w:divBdr>
    </w:div>
    <w:div w:id="1685130275">
      <w:bodyDiv w:val="1"/>
      <w:marLeft w:val="0"/>
      <w:marRight w:val="0"/>
      <w:marTop w:val="0"/>
      <w:marBottom w:val="0"/>
      <w:divBdr>
        <w:top w:val="none" w:sz="0" w:space="0" w:color="auto"/>
        <w:left w:val="none" w:sz="0" w:space="0" w:color="auto"/>
        <w:bottom w:val="none" w:sz="0" w:space="0" w:color="auto"/>
        <w:right w:val="none" w:sz="0" w:space="0" w:color="auto"/>
      </w:divBdr>
    </w:div>
    <w:div w:id="1688216766">
      <w:bodyDiv w:val="1"/>
      <w:marLeft w:val="0"/>
      <w:marRight w:val="0"/>
      <w:marTop w:val="0"/>
      <w:marBottom w:val="0"/>
      <w:divBdr>
        <w:top w:val="none" w:sz="0" w:space="0" w:color="auto"/>
        <w:left w:val="none" w:sz="0" w:space="0" w:color="auto"/>
        <w:bottom w:val="none" w:sz="0" w:space="0" w:color="auto"/>
        <w:right w:val="none" w:sz="0" w:space="0" w:color="auto"/>
      </w:divBdr>
    </w:div>
    <w:div w:id="1693339645">
      <w:bodyDiv w:val="1"/>
      <w:marLeft w:val="0"/>
      <w:marRight w:val="0"/>
      <w:marTop w:val="0"/>
      <w:marBottom w:val="0"/>
      <w:divBdr>
        <w:top w:val="none" w:sz="0" w:space="0" w:color="auto"/>
        <w:left w:val="none" w:sz="0" w:space="0" w:color="auto"/>
        <w:bottom w:val="none" w:sz="0" w:space="0" w:color="auto"/>
        <w:right w:val="none" w:sz="0" w:space="0" w:color="auto"/>
      </w:divBdr>
    </w:div>
    <w:div w:id="1698894603">
      <w:bodyDiv w:val="1"/>
      <w:marLeft w:val="0"/>
      <w:marRight w:val="0"/>
      <w:marTop w:val="0"/>
      <w:marBottom w:val="0"/>
      <w:divBdr>
        <w:top w:val="none" w:sz="0" w:space="0" w:color="auto"/>
        <w:left w:val="none" w:sz="0" w:space="0" w:color="auto"/>
        <w:bottom w:val="none" w:sz="0" w:space="0" w:color="auto"/>
        <w:right w:val="none" w:sz="0" w:space="0" w:color="auto"/>
      </w:divBdr>
    </w:div>
    <w:div w:id="1698971070">
      <w:bodyDiv w:val="1"/>
      <w:marLeft w:val="0"/>
      <w:marRight w:val="0"/>
      <w:marTop w:val="0"/>
      <w:marBottom w:val="0"/>
      <w:divBdr>
        <w:top w:val="none" w:sz="0" w:space="0" w:color="auto"/>
        <w:left w:val="none" w:sz="0" w:space="0" w:color="auto"/>
        <w:bottom w:val="none" w:sz="0" w:space="0" w:color="auto"/>
        <w:right w:val="none" w:sz="0" w:space="0" w:color="auto"/>
      </w:divBdr>
    </w:div>
    <w:div w:id="1699039809">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100873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06638803">
      <w:bodyDiv w:val="1"/>
      <w:marLeft w:val="0"/>
      <w:marRight w:val="0"/>
      <w:marTop w:val="0"/>
      <w:marBottom w:val="0"/>
      <w:divBdr>
        <w:top w:val="none" w:sz="0" w:space="0" w:color="auto"/>
        <w:left w:val="none" w:sz="0" w:space="0" w:color="auto"/>
        <w:bottom w:val="none" w:sz="0" w:space="0" w:color="auto"/>
        <w:right w:val="none" w:sz="0" w:space="0" w:color="auto"/>
      </w:divBdr>
    </w:div>
    <w:div w:id="1716419856">
      <w:bodyDiv w:val="1"/>
      <w:marLeft w:val="0"/>
      <w:marRight w:val="0"/>
      <w:marTop w:val="0"/>
      <w:marBottom w:val="0"/>
      <w:divBdr>
        <w:top w:val="none" w:sz="0" w:space="0" w:color="auto"/>
        <w:left w:val="none" w:sz="0" w:space="0" w:color="auto"/>
        <w:bottom w:val="none" w:sz="0" w:space="0" w:color="auto"/>
        <w:right w:val="none" w:sz="0" w:space="0" w:color="auto"/>
      </w:divBdr>
    </w:div>
    <w:div w:id="1718360019">
      <w:bodyDiv w:val="1"/>
      <w:marLeft w:val="0"/>
      <w:marRight w:val="0"/>
      <w:marTop w:val="0"/>
      <w:marBottom w:val="0"/>
      <w:divBdr>
        <w:top w:val="none" w:sz="0" w:space="0" w:color="auto"/>
        <w:left w:val="none" w:sz="0" w:space="0" w:color="auto"/>
        <w:bottom w:val="none" w:sz="0" w:space="0" w:color="auto"/>
        <w:right w:val="none" w:sz="0" w:space="0" w:color="auto"/>
      </w:divBdr>
    </w:div>
    <w:div w:id="1719086326">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294967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52698350">
      <w:bodyDiv w:val="1"/>
      <w:marLeft w:val="0"/>
      <w:marRight w:val="0"/>
      <w:marTop w:val="0"/>
      <w:marBottom w:val="0"/>
      <w:divBdr>
        <w:top w:val="none" w:sz="0" w:space="0" w:color="auto"/>
        <w:left w:val="none" w:sz="0" w:space="0" w:color="auto"/>
        <w:bottom w:val="none" w:sz="0" w:space="0" w:color="auto"/>
        <w:right w:val="none" w:sz="0" w:space="0" w:color="auto"/>
      </w:divBdr>
    </w:div>
    <w:div w:id="1758671757">
      <w:bodyDiv w:val="1"/>
      <w:marLeft w:val="0"/>
      <w:marRight w:val="0"/>
      <w:marTop w:val="0"/>
      <w:marBottom w:val="0"/>
      <w:divBdr>
        <w:top w:val="none" w:sz="0" w:space="0" w:color="auto"/>
        <w:left w:val="none" w:sz="0" w:space="0" w:color="auto"/>
        <w:bottom w:val="none" w:sz="0" w:space="0" w:color="auto"/>
        <w:right w:val="none" w:sz="0" w:space="0" w:color="auto"/>
      </w:divBdr>
    </w:div>
    <w:div w:id="1758861253">
      <w:bodyDiv w:val="1"/>
      <w:marLeft w:val="0"/>
      <w:marRight w:val="0"/>
      <w:marTop w:val="0"/>
      <w:marBottom w:val="0"/>
      <w:divBdr>
        <w:top w:val="none" w:sz="0" w:space="0" w:color="auto"/>
        <w:left w:val="none" w:sz="0" w:space="0" w:color="auto"/>
        <w:bottom w:val="none" w:sz="0" w:space="0" w:color="auto"/>
        <w:right w:val="none" w:sz="0" w:space="0" w:color="auto"/>
      </w:divBdr>
    </w:div>
    <w:div w:id="1764641935">
      <w:bodyDiv w:val="1"/>
      <w:marLeft w:val="0"/>
      <w:marRight w:val="0"/>
      <w:marTop w:val="0"/>
      <w:marBottom w:val="0"/>
      <w:divBdr>
        <w:top w:val="none" w:sz="0" w:space="0" w:color="auto"/>
        <w:left w:val="none" w:sz="0" w:space="0" w:color="auto"/>
        <w:bottom w:val="none" w:sz="0" w:space="0" w:color="auto"/>
        <w:right w:val="none" w:sz="0" w:space="0" w:color="auto"/>
      </w:divBdr>
    </w:div>
    <w:div w:id="1767846148">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4546127">
      <w:bodyDiv w:val="1"/>
      <w:marLeft w:val="0"/>
      <w:marRight w:val="0"/>
      <w:marTop w:val="0"/>
      <w:marBottom w:val="0"/>
      <w:divBdr>
        <w:top w:val="none" w:sz="0" w:space="0" w:color="auto"/>
        <w:left w:val="none" w:sz="0" w:space="0" w:color="auto"/>
        <w:bottom w:val="none" w:sz="0" w:space="0" w:color="auto"/>
        <w:right w:val="none" w:sz="0" w:space="0" w:color="auto"/>
      </w:divBdr>
    </w:div>
    <w:div w:id="1775438030">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76443995">
      <w:bodyDiv w:val="1"/>
      <w:marLeft w:val="0"/>
      <w:marRight w:val="0"/>
      <w:marTop w:val="0"/>
      <w:marBottom w:val="0"/>
      <w:divBdr>
        <w:top w:val="none" w:sz="0" w:space="0" w:color="auto"/>
        <w:left w:val="none" w:sz="0" w:space="0" w:color="auto"/>
        <w:bottom w:val="none" w:sz="0" w:space="0" w:color="auto"/>
        <w:right w:val="none" w:sz="0" w:space="0" w:color="auto"/>
      </w:divBdr>
    </w:div>
    <w:div w:id="1782070935">
      <w:bodyDiv w:val="1"/>
      <w:marLeft w:val="0"/>
      <w:marRight w:val="0"/>
      <w:marTop w:val="0"/>
      <w:marBottom w:val="0"/>
      <w:divBdr>
        <w:top w:val="none" w:sz="0" w:space="0" w:color="auto"/>
        <w:left w:val="none" w:sz="0" w:space="0" w:color="auto"/>
        <w:bottom w:val="none" w:sz="0" w:space="0" w:color="auto"/>
        <w:right w:val="none" w:sz="0" w:space="0" w:color="auto"/>
      </w:divBdr>
    </w:div>
    <w:div w:id="1785728550">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0322699">
      <w:bodyDiv w:val="1"/>
      <w:marLeft w:val="0"/>
      <w:marRight w:val="0"/>
      <w:marTop w:val="0"/>
      <w:marBottom w:val="0"/>
      <w:divBdr>
        <w:top w:val="none" w:sz="0" w:space="0" w:color="auto"/>
        <w:left w:val="none" w:sz="0" w:space="0" w:color="auto"/>
        <w:bottom w:val="none" w:sz="0" w:space="0" w:color="auto"/>
        <w:right w:val="none" w:sz="0" w:space="0" w:color="auto"/>
      </w:divBdr>
    </w:div>
    <w:div w:id="1791432942">
      <w:bodyDiv w:val="1"/>
      <w:marLeft w:val="0"/>
      <w:marRight w:val="0"/>
      <w:marTop w:val="0"/>
      <w:marBottom w:val="0"/>
      <w:divBdr>
        <w:top w:val="none" w:sz="0" w:space="0" w:color="auto"/>
        <w:left w:val="none" w:sz="0" w:space="0" w:color="auto"/>
        <w:bottom w:val="none" w:sz="0" w:space="0" w:color="auto"/>
        <w:right w:val="none" w:sz="0" w:space="0" w:color="auto"/>
      </w:divBdr>
    </w:div>
    <w:div w:id="1793940919">
      <w:bodyDiv w:val="1"/>
      <w:marLeft w:val="0"/>
      <w:marRight w:val="0"/>
      <w:marTop w:val="0"/>
      <w:marBottom w:val="0"/>
      <w:divBdr>
        <w:top w:val="none" w:sz="0" w:space="0" w:color="auto"/>
        <w:left w:val="none" w:sz="0" w:space="0" w:color="auto"/>
        <w:bottom w:val="none" w:sz="0" w:space="0" w:color="auto"/>
        <w:right w:val="none" w:sz="0" w:space="0" w:color="auto"/>
      </w:divBdr>
    </w:div>
    <w:div w:id="1795978575">
      <w:bodyDiv w:val="1"/>
      <w:marLeft w:val="0"/>
      <w:marRight w:val="0"/>
      <w:marTop w:val="0"/>
      <w:marBottom w:val="0"/>
      <w:divBdr>
        <w:top w:val="none" w:sz="0" w:space="0" w:color="auto"/>
        <w:left w:val="none" w:sz="0" w:space="0" w:color="auto"/>
        <w:bottom w:val="none" w:sz="0" w:space="0" w:color="auto"/>
        <w:right w:val="none" w:sz="0" w:space="0" w:color="auto"/>
      </w:divBdr>
    </w:div>
    <w:div w:id="1796675328">
      <w:bodyDiv w:val="1"/>
      <w:marLeft w:val="0"/>
      <w:marRight w:val="0"/>
      <w:marTop w:val="0"/>
      <w:marBottom w:val="0"/>
      <w:divBdr>
        <w:top w:val="none" w:sz="0" w:space="0" w:color="auto"/>
        <w:left w:val="none" w:sz="0" w:space="0" w:color="auto"/>
        <w:bottom w:val="none" w:sz="0" w:space="0" w:color="auto"/>
        <w:right w:val="none" w:sz="0" w:space="0" w:color="auto"/>
      </w:divBdr>
    </w:div>
    <w:div w:id="1803226633">
      <w:bodyDiv w:val="1"/>
      <w:marLeft w:val="0"/>
      <w:marRight w:val="0"/>
      <w:marTop w:val="0"/>
      <w:marBottom w:val="0"/>
      <w:divBdr>
        <w:top w:val="none" w:sz="0" w:space="0" w:color="auto"/>
        <w:left w:val="none" w:sz="0" w:space="0" w:color="auto"/>
        <w:bottom w:val="none" w:sz="0" w:space="0" w:color="auto"/>
        <w:right w:val="none" w:sz="0" w:space="0" w:color="auto"/>
      </w:divBdr>
    </w:div>
    <w:div w:id="1809395202">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1941916">
      <w:bodyDiv w:val="1"/>
      <w:marLeft w:val="0"/>
      <w:marRight w:val="0"/>
      <w:marTop w:val="0"/>
      <w:marBottom w:val="0"/>
      <w:divBdr>
        <w:top w:val="none" w:sz="0" w:space="0" w:color="auto"/>
        <w:left w:val="none" w:sz="0" w:space="0" w:color="auto"/>
        <w:bottom w:val="none" w:sz="0" w:space="0" w:color="auto"/>
        <w:right w:val="none" w:sz="0" w:space="0" w:color="auto"/>
      </w:divBdr>
    </w:div>
    <w:div w:id="1813668963">
      <w:bodyDiv w:val="1"/>
      <w:marLeft w:val="0"/>
      <w:marRight w:val="0"/>
      <w:marTop w:val="0"/>
      <w:marBottom w:val="0"/>
      <w:divBdr>
        <w:top w:val="none" w:sz="0" w:space="0" w:color="auto"/>
        <w:left w:val="none" w:sz="0" w:space="0" w:color="auto"/>
        <w:bottom w:val="none" w:sz="0" w:space="0" w:color="auto"/>
        <w:right w:val="none" w:sz="0" w:space="0" w:color="auto"/>
      </w:divBdr>
    </w:div>
    <w:div w:id="1815289074">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19151827">
      <w:bodyDiv w:val="1"/>
      <w:marLeft w:val="0"/>
      <w:marRight w:val="0"/>
      <w:marTop w:val="0"/>
      <w:marBottom w:val="0"/>
      <w:divBdr>
        <w:top w:val="none" w:sz="0" w:space="0" w:color="auto"/>
        <w:left w:val="none" w:sz="0" w:space="0" w:color="auto"/>
        <w:bottom w:val="none" w:sz="0" w:space="0" w:color="auto"/>
        <w:right w:val="none" w:sz="0" w:space="0" w:color="auto"/>
      </w:divBdr>
    </w:div>
    <w:div w:id="1832017057">
      <w:bodyDiv w:val="1"/>
      <w:marLeft w:val="0"/>
      <w:marRight w:val="0"/>
      <w:marTop w:val="0"/>
      <w:marBottom w:val="0"/>
      <w:divBdr>
        <w:top w:val="none" w:sz="0" w:space="0" w:color="auto"/>
        <w:left w:val="none" w:sz="0" w:space="0" w:color="auto"/>
        <w:bottom w:val="none" w:sz="0" w:space="0" w:color="auto"/>
        <w:right w:val="none" w:sz="0" w:space="0" w:color="auto"/>
      </w:divBdr>
    </w:div>
    <w:div w:id="1834642231">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4466298">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253815">
      <w:bodyDiv w:val="1"/>
      <w:marLeft w:val="0"/>
      <w:marRight w:val="0"/>
      <w:marTop w:val="0"/>
      <w:marBottom w:val="0"/>
      <w:divBdr>
        <w:top w:val="none" w:sz="0" w:space="0" w:color="auto"/>
        <w:left w:val="none" w:sz="0" w:space="0" w:color="auto"/>
        <w:bottom w:val="none" w:sz="0" w:space="0" w:color="auto"/>
        <w:right w:val="none" w:sz="0" w:space="0" w:color="auto"/>
      </w:divBdr>
    </w:div>
    <w:div w:id="1861310548">
      <w:bodyDiv w:val="1"/>
      <w:marLeft w:val="0"/>
      <w:marRight w:val="0"/>
      <w:marTop w:val="0"/>
      <w:marBottom w:val="0"/>
      <w:divBdr>
        <w:top w:val="none" w:sz="0" w:space="0" w:color="auto"/>
        <w:left w:val="none" w:sz="0" w:space="0" w:color="auto"/>
        <w:bottom w:val="none" w:sz="0" w:space="0" w:color="auto"/>
        <w:right w:val="none" w:sz="0" w:space="0" w:color="auto"/>
      </w:divBdr>
    </w:div>
    <w:div w:id="1862426920">
      <w:bodyDiv w:val="1"/>
      <w:marLeft w:val="0"/>
      <w:marRight w:val="0"/>
      <w:marTop w:val="0"/>
      <w:marBottom w:val="0"/>
      <w:divBdr>
        <w:top w:val="none" w:sz="0" w:space="0" w:color="auto"/>
        <w:left w:val="none" w:sz="0" w:space="0" w:color="auto"/>
        <w:bottom w:val="none" w:sz="0" w:space="0" w:color="auto"/>
        <w:right w:val="none" w:sz="0" w:space="0" w:color="auto"/>
      </w:divBdr>
    </w:div>
    <w:div w:id="1863394726">
      <w:bodyDiv w:val="1"/>
      <w:marLeft w:val="0"/>
      <w:marRight w:val="0"/>
      <w:marTop w:val="0"/>
      <w:marBottom w:val="0"/>
      <w:divBdr>
        <w:top w:val="none" w:sz="0" w:space="0" w:color="auto"/>
        <w:left w:val="none" w:sz="0" w:space="0" w:color="auto"/>
        <w:bottom w:val="none" w:sz="0" w:space="0" w:color="auto"/>
        <w:right w:val="none" w:sz="0" w:space="0" w:color="auto"/>
      </w:divBdr>
    </w:div>
    <w:div w:id="1865630050">
      <w:bodyDiv w:val="1"/>
      <w:marLeft w:val="0"/>
      <w:marRight w:val="0"/>
      <w:marTop w:val="0"/>
      <w:marBottom w:val="0"/>
      <w:divBdr>
        <w:top w:val="none" w:sz="0" w:space="0" w:color="auto"/>
        <w:left w:val="none" w:sz="0" w:space="0" w:color="auto"/>
        <w:bottom w:val="none" w:sz="0" w:space="0" w:color="auto"/>
        <w:right w:val="none" w:sz="0" w:space="0" w:color="auto"/>
      </w:divBdr>
    </w:div>
    <w:div w:id="1869492653">
      <w:bodyDiv w:val="1"/>
      <w:marLeft w:val="0"/>
      <w:marRight w:val="0"/>
      <w:marTop w:val="0"/>
      <w:marBottom w:val="0"/>
      <w:divBdr>
        <w:top w:val="none" w:sz="0" w:space="0" w:color="auto"/>
        <w:left w:val="none" w:sz="0" w:space="0" w:color="auto"/>
        <w:bottom w:val="none" w:sz="0" w:space="0" w:color="auto"/>
        <w:right w:val="none" w:sz="0" w:space="0" w:color="auto"/>
      </w:divBdr>
    </w:div>
    <w:div w:id="1871189249">
      <w:bodyDiv w:val="1"/>
      <w:marLeft w:val="0"/>
      <w:marRight w:val="0"/>
      <w:marTop w:val="0"/>
      <w:marBottom w:val="0"/>
      <w:divBdr>
        <w:top w:val="none" w:sz="0" w:space="0" w:color="auto"/>
        <w:left w:val="none" w:sz="0" w:space="0" w:color="auto"/>
        <w:bottom w:val="none" w:sz="0" w:space="0" w:color="auto"/>
        <w:right w:val="none" w:sz="0" w:space="0" w:color="auto"/>
      </w:divBdr>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898739145">
      <w:bodyDiv w:val="1"/>
      <w:marLeft w:val="0"/>
      <w:marRight w:val="0"/>
      <w:marTop w:val="0"/>
      <w:marBottom w:val="0"/>
      <w:divBdr>
        <w:top w:val="none" w:sz="0" w:space="0" w:color="auto"/>
        <w:left w:val="none" w:sz="0" w:space="0" w:color="auto"/>
        <w:bottom w:val="none" w:sz="0" w:space="0" w:color="auto"/>
        <w:right w:val="none" w:sz="0" w:space="0" w:color="auto"/>
      </w:divBdr>
    </w:div>
    <w:div w:id="1899440470">
      <w:bodyDiv w:val="1"/>
      <w:marLeft w:val="0"/>
      <w:marRight w:val="0"/>
      <w:marTop w:val="0"/>
      <w:marBottom w:val="0"/>
      <w:divBdr>
        <w:top w:val="none" w:sz="0" w:space="0" w:color="auto"/>
        <w:left w:val="none" w:sz="0" w:space="0" w:color="auto"/>
        <w:bottom w:val="none" w:sz="0" w:space="0" w:color="auto"/>
        <w:right w:val="none" w:sz="0" w:space="0" w:color="auto"/>
      </w:divBdr>
    </w:div>
    <w:div w:id="1900942730">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0533450">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23098988">
      <w:bodyDiv w:val="1"/>
      <w:marLeft w:val="0"/>
      <w:marRight w:val="0"/>
      <w:marTop w:val="0"/>
      <w:marBottom w:val="0"/>
      <w:divBdr>
        <w:top w:val="none" w:sz="0" w:space="0" w:color="auto"/>
        <w:left w:val="none" w:sz="0" w:space="0" w:color="auto"/>
        <w:bottom w:val="none" w:sz="0" w:space="0" w:color="auto"/>
        <w:right w:val="none" w:sz="0" w:space="0" w:color="auto"/>
      </w:divBdr>
    </w:div>
    <w:div w:id="1927417479">
      <w:bodyDiv w:val="1"/>
      <w:marLeft w:val="0"/>
      <w:marRight w:val="0"/>
      <w:marTop w:val="0"/>
      <w:marBottom w:val="0"/>
      <w:divBdr>
        <w:top w:val="none" w:sz="0" w:space="0" w:color="auto"/>
        <w:left w:val="none" w:sz="0" w:space="0" w:color="auto"/>
        <w:bottom w:val="none" w:sz="0" w:space="0" w:color="auto"/>
        <w:right w:val="none" w:sz="0" w:space="0" w:color="auto"/>
      </w:divBdr>
    </w:div>
    <w:div w:id="1935942304">
      <w:bodyDiv w:val="1"/>
      <w:marLeft w:val="0"/>
      <w:marRight w:val="0"/>
      <w:marTop w:val="0"/>
      <w:marBottom w:val="0"/>
      <w:divBdr>
        <w:top w:val="none" w:sz="0" w:space="0" w:color="auto"/>
        <w:left w:val="none" w:sz="0" w:space="0" w:color="auto"/>
        <w:bottom w:val="none" w:sz="0" w:space="0" w:color="auto"/>
        <w:right w:val="none" w:sz="0" w:space="0" w:color="auto"/>
      </w:divBdr>
    </w:div>
    <w:div w:id="1943687268">
      <w:bodyDiv w:val="1"/>
      <w:marLeft w:val="0"/>
      <w:marRight w:val="0"/>
      <w:marTop w:val="0"/>
      <w:marBottom w:val="0"/>
      <w:divBdr>
        <w:top w:val="none" w:sz="0" w:space="0" w:color="auto"/>
        <w:left w:val="none" w:sz="0" w:space="0" w:color="auto"/>
        <w:bottom w:val="none" w:sz="0" w:space="0" w:color="auto"/>
        <w:right w:val="none" w:sz="0" w:space="0" w:color="auto"/>
      </w:divBdr>
    </w:div>
    <w:div w:id="1946107480">
      <w:bodyDiv w:val="1"/>
      <w:marLeft w:val="0"/>
      <w:marRight w:val="0"/>
      <w:marTop w:val="0"/>
      <w:marBottom w:val="0"/>
      <w:divBdr>
        <w:top w:val="none" w:sz="0" w:space="0" w:color="auto"/>
        <w:left w:val="none" w:sz="0" w:space="0" w:color="auto"/>
        <w:bottom w:val="none" w:sz="0" w:space="0" w:color="auto"/>
        <w:right w:val="none" w:sz="0" w:space="0" w:color="auto"/>
      </w:divBdr>
    </w:div>
    <w:div w:id="1951891373">
      <w:bodyDiv w:val="1"/>
      <w:marLeft w:val="0"/>
      <w:marRight w:val="0"/>
      <w:marTop w:val="0"/>
      <w:marBottom w:val="0"/>
      <w:divBdr>
        <w:top w:val="none" w:sz="0" w:space="0" w:color="auto"/>
        <w:left w:val="none" w:sz="0" w:space="0" w:color="auto"/>
        <w:bottom w:val="none" w:sz="0" w:space="0" w:color="auto"/>
        <w:right w:val="none" w:sz="0" w:space="0" w:color="auto"/>
      </w:divBdr>
    </w:div>
    <w:div w:id="1955599627">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67198212">
      <w:bodyDiv w:val="1"/>
      <w:marLeft w:val="0"/>
      <w:marRight w:val="0"/>
      <w:marTop w:val="0"/>
      <w:marBottom w:val="0"/>
      <w:divBdr>
        <w:top w:val="none" w:sz="0" w:space="0" w:color="auto"/>
        <w:left w:val="none" w:sz="0" w:space="0" w:color="auto"/>
        <w:bottom w:val="none" w:sz="0" w:space="0" w:color="auto"/>
        <w:right w:val="none" w:sz="0" w:space="0" w:color="auto"/>
      </w:divBdr>
    </w:div>
    <w:div w:id="1973823816">
      <w:bodyDiv w:val="1"/>
      <w:marLeft w:val="0"/>
      <w:marRight w:val="0"/>
      <w:marTop w:val="0"/>
      <w:marBottom w:val="0"/>
      <w:divBdr>
        <w:top w:val="none" w:sz="0" w:space="0" w:color="auto"/>
        <w:left w:val="none" w:sz="0" w:space="0" w:color="auto"/>
        <w:bottom w:val="none" w:sz="0" w:space="0" w:color="auto"/>
        <w:right w:val="none" w:sz="0" w:space="0" w:color="auto"/>
      </w:divBdr>
    </w:div>
    <w:div w:id="1977877069">
      <w:bodyDiv w:val="1"/>
      <w:marLeft w:val="0"/>
      <w:marRight w:val="0"/>
      <w:marTop w:val="0"/>
      <w:marBottom w:val="0"/>
      <w:divBdr>
        <w:top w:val="none" w:sz="0" w:space="0" w:color="auto"/>
        <w:left w:val="none" w:sz="0" w:space="0" w:color="auto"/>
        <w:bottom w:val="none" w:sz="0" w:space="0" w:color="auto"/>
        <w:right w:val="none" w:sz="0" w:space="0" w:color="auto"/>
      </w:divBdr>
    </w:div>
    <w:div w:id="1978754226">
      <w:bodyDiv w:val="1"/>
      <w:marLeft w:val="0"/>
      <w:marRight w:val="0"/>
      <w:marTop w:val="0"/>
      <w:marBottom w:val="0"/>
      <w:divBdr>
        <w:top w:val="none" w:sz="0" w:space="0" w:color="auto"/>
        <w:left w:val="none" w:sz="0" w:space="0" w:color="auto"/>
        <w:bottom w:val="none" w:sz="0" w:space="0" w:color="auto"/>
        <w:right w:val="none" w:sz="0" w:space="0" w:color="auto"/>
      </w:divBdr>
    </w:div>
    <w:div w:id="1980526080">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1994748848">
      <w:bodyDiv w:val="1"/>
      <w:marLeft w:val="0"/>
      <w:marRight w:val="0"/>
      <w:marTop w:val="0"/>
      <w:marBottom w:val="0"/>
      <w:divBdr>
        <w:top w:val="none" w:sz="0" w:space="0" w:color="auto"/>
        <w:left w:val="none" w:sz="0" w:space="0" w:color="auto"/>
        <w:bottom w:val="none" w:sz="0" w:space="0" w:color="auto"/>
        <w:right w:val="none" w:sz="0" w:space="0" w:color="auto"/>
      </w:divBdr>
    </w:div>
    <w:div w:id="2001031448">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172693">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695469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26396813">
      <w:bodyDiv w:val="1"/>
      <w:marLeft w:val="0"/>
      <w:marRight w:val="0"/>
      <w:marTop w:val="0"/>
      <w:marBottom w:val="0"/>
      <w:divBdr>
        <w:top w:val="none" w:sz="0" w:space="0" w:color="auto"/>
        <w:left w:val="none" w:sz="0" w:space="0" w:color="auto"/>
        <w:bottom w:val="none" w:sz="0" w:space="0" w:color="auto"/>
        <w:right w:val="none" w:sz="0" w:space="0" w:color="auto"/>
      </w:divBdr>
    </w:div>
    <w:div w:id="2028021358">
      <w:bodyDiv w:val="1"/>
      <w:marLeft w:val="0"/>
      <w:marRight w:val="0"/>
      <w:marTop w:val="0"/>
      <w:marBottom w:val="0"/>
      <w:divBdr>
        <w:top w:val="none" w:sz="0" w:space="0" w:color="auto"/>
        <w:left w:val="none" w:sz="0" w:space="0" w:color="auto"/>
        <w:bottom w:val="none" w:sz="0" w:space="0" w:color="auto"/>
        <w:right w:val="none" w:sz="0" w:space="0" w:color="auto"/>
      </w:divBdr>
    </w:div>
    <w:div w:id="2030401327">
      <w:bodyDiv w:val="1"/>
      <w:marLeft w:val="0"/>
      <w:marRight w:val="0"/>
      <w:marTop w:val="0"/>
      <w:marBottom w:val="0"/>
      <w:divBdr>
        <w:top w:val="none" w:sz="0" w:space="0" w:color="auto"/>
        <w:left w:val="none" w:sz="0" w:space="0" w:color="auto"/>
        <w:bottom w:val="none" w:sz="0" w:space="0" w:color="auto"/>
        <w:right w:val="none" w:sz="0" w:space="0" w:color="auto"/>
      </w:divBdr>
    </w:div>
    <w:div w:id="2034918821">
      <w:bodyDiv w:val="1"/>
      <w:marLeft w:val="0"/>
      <w:marRight w:val="0"/>
      <w:marTop w:val="0"/>
      <w:marBottom w:val="0"/>
      <w:divBdr>
        <w:top w:val="none" w:sz="0" w:space="0" w:color="auto"/>
        <w:left w:val="none" w:sz="0" w:space="0" w:color="auto"/>
        <w:bottom w:val="none" w:sz="0" w:space="0" w:color="auto"/>
        <w:right w:val="none" w:sz="0" w:space="0" w:color="auto"/>
      </w:divBdr>
    </w:div>
    <w:div w:id="2055618584">
      <w:bodyDiv w:val="1"/>
      <w:marLeft w:val="0"/>
      <w:marRight w:val="0"/>
      <w:marTop w:val="0"/>
      <w:marBottom w:val="0"/>
      <w:divBdr>
        <w:top w:val="none" w:sz="0" w:space="0" w:color="auto"/>
        <w:left w:val="none" w:sz="0" w:space="0" w:color="auto"/>
        <w:bottom w:val="none" w:sz="0" w:space="0" w:color="auto"/>
        <w:right w:val="none" w:sz="0" w:space="0" w:color="auto"/>
      </w:divBdr>
    </w:div>
    <w:div w:id="2055691693">
      <w:bodyDiv w:val="1"/>
      <w:marLeft w:val="0"/>
      <w:marRight w:val="0"/>
      <w:marTop w:val="0"/>
      <w:marBottom w:val="0"/>
      <w:divBdr>
        <w:top w:val="none" w:sz="0" w:space="0" w:color="auto"/>
        <w:left w:val="none" w:sz="0" w:space="0" w:color="auto"/>
        <w:bottom w:val="none" w:sz="0" w:space="0" w:color="auto"/>
        <w:right w:val="none" w:sz="0" w:space="0" w:color="auto"/>
      </w:divBdr>
    </w:div>
    <w:div w:id="2056544775">
      <w:bodyDiv w:val="1"/>
      <w:marLeft w:val="0"/>
      <w:marRight w:val="0"/>
      <w:marTop w:val="0"/>
      <w:marBottom w:val="0"/>
      <w:divBdr>
        <w:top w:val="none" w:sz="0" w:space="0" w:color="auto"/>
        <w:left w:val="none" w:sz="0" w:space="0" w:color="auto"/>
        <w:bottom w:val="none" w:sz="0" w:space="0" w:color="auto"/>
        <w:right w:val="none" w:sz="0" w:space="0" w:color="auto"/>
      </w:divBdr>
    </w:div>
    <w:div w:id="2061516260">
      <w:bodyDiv w:val="1"/>
      <w:marLeft w:val="0"/>
      <w:marRight w:val="0"/>
      <w:marTop w:val="0"/>
      <w:marBottom w:val="0"/>
      <w:divBdr>
        <w:top w:val="none" w:sz="0" w:space="0" w:color="auto"/>
        <w:left w:val="none" w:sz="0" w:space="0" w:color="auto"/>
        <w:bottom w:val="none" w:sz="0" w:space="0" w:color="auto"/>
        <w:right w:val="none" w:sz="0" w:space="0" w:color="auto"/>
      </w:divBdr>
    </w:div>
    <w:div w:id="2067025462">
      <w:bodyDiv w:val="1"/>
      <w:marLeft w:val="0"/>
      <w:marRight w:val="0"/>
      <w:marTop w:val="0"/>
      <w:marBottom w:val="0"/>
      <w:divBdr>
        <w:top w:val="none" w:sz="0" w:space="0" w:color="auto"/>
        <w:left w:val="none" w:sz="0" w:space="0" w:color="auto"/>
        <w:bottom w:val="none" w:sz="0" w:space="0" w:color="auto"/>
        <w:right w:val="none" w:sz="0" w:space="0" w:color="auto"/>
      </w:divBdr>
    </w:div>
    <w:div w:id="2069305690">
      <w:bodyDiv w:val="1"/>
      <w:marLeft w:val="0"/>
      <w:marRight w:val="0"/>
      <w:marTop w:val="0"/>
      <w:marBottom w:val="0"/>
      <w:divBdr>
        <w:top w:val="none" w:sz="0" w:space="0" w:color="auto"/>
        <w:left w:val="none" w:sz="0" w:space="0" w:color="auto"/>
        <w:bottom w:val="none" w:sz="0" w:space="0" w:color="auto"/>
        <w:right w:val="none" w:sz="0" w:space="0" w:color="auto"/>
      </w:divBdr>
    </w:div>
    <w:div w:id="2071884883">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4616352">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75660136">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5687154">
      <w:bodyDiv w:val="1"/>
      <w:marLeft w:val="0"/>
      <w:marRight w:val="0"/>
      <w:marTop w:val="0"/>
      <w:marBottom w:val="0"/>
      <w:divBdr>
        <w:top w:val="none" w:sz="0" w:space="0" w:color="auto"/>
        <w:left w:val="none" w:sz="0" w:space="0" w:color="auto"/>
        <w:bottom w:val="none" w:sz="0" w:space="0" w:color="auto"/>
        <w:right w:val="none" w:sz="0" w:space="0" w:color="auto"/>
      </w:divBdr>
    </w:div>
    <w:div w:id="2086686962">
      <w:bodyDiv w:val="1"/>
      <w:marLeft w:val="0"/>
      <w:marRight w:val="0"/>
      <w:marTop w:val="0"/>
      <w:marBottom w:val="0"/>
      <w:divBdr>
        <w:top w:val="none" w:sz="0" w:space="0" w:color="auto"/>
        <w:left w:val="none" w:sz="0" w:space="0" w:color="auto"/>
        <w:bottom w:val="none" w:sz="0" w:space="0" w:color="auto"/>
        <w:right w:val="none" w:sz="0" w:space="0" w:color="auto"/>
      </w:divBdr>
    </w:div>
    <w:div w:id="2088765255">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2653021">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097088414">
      <w:bodyDiv w:val="1"/>
      <w:marLeft w:val="0"/>
      <w:marRight w:val="0"/>
      <w:marTop w:val="0"/>
      <w:marBottom w:val="0"/>
      <w:divBdr>
        <w:top w:val="none" w:sz="0" w:space="0" w:color="auto"/>
        <w:left w:val="none" w:sz="0" w:space="0" w:color="auto"/>
        <w:bottom w:val="none" w:sz="0" w:space="0" w:color="auto"/>
        <w:right w:val="none" w:sz="0" w:space="0" w:color="auto"/>
      </w:divBdr>
    </w:div>
    <w:div w:id="2104909938">
      <w:bodyDiv w:val="1"/>
      <w:marLeft w:val="0"/>
      <w:marRight w:val="0"/>
      <w:marTop w:val="0"/>
      <w:marBottom w:val="0"/>
      <w:divBdr>
        <w:top w:val="none" w:sz="0" w:space="0" w:color="auto"/>
        <w:left w:val="none" w:sz="0" w:space="0" w:color="auto"/>
        <w:bottom w:val="none" w:sz="0" w:space="0" w:color="auto"/>
        <w:right w:val="none" w:sz="0" w:space="0" w:color="auto"/>
      </w:divBdr>
    </w:div>
    <w:div w:id="2105614761">
      <w:bodyDiv w:val="1"/>
      <w:marLeft w:val="0"/>
      <w:marRight w:val="0"/>
      <w:marTop w:val="0"/>
      <w:marBottom w:val="0"/>
      <w:divBdr>
        <w:top w:val="none" w:sz="0" w:space="0" w:color="auto"/>
        <w:left w:val="none" w:sz="0" w:space="0" w:color="auto"/>
        <w:bottom w:val="none" w:sz="0" w:space="0" w:color="auto"/>
        <w:right w:val="none" w:sz="0" w:space="0" w:color="auto"/>
      </w:divBdr>
    </w:div>
    <w:div w:id="2107117372">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1289871">
      <w:bodyDiv w:val="1"/>
      <w:marLeft w:val="0"/>
      <w:marRight w:val="0"/>
      <w:marTop w:val="0"/>
      <w:marBottom w:val="0"/>
      <w:divBdr>
        <w:top w:val="none" w:sz="0" w:space="0" w:color="auto"/>
        <w:left w:val="none" w:sz="0" w:space="0" w:color="auto"/>
        <w:bottom w:val="none" w:sz="0" w:space="0" w:color="auto"/>
        <w:right w:val="none" w:sz="0" w:space="0" w:color="auto"/>
      </w:divBdr>
    </w:div>
    <w:div w:id="2121680315">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 w:id="2138334375">
      <w:bodyDiv w:val="1"/>
      <w:marLeft w:val="0"/>
      <w:marRight w:val="0"/>
      <w:marTop w:val="0"/>
      <w:marBottom w:val="0"/>
      <w:divBdr>
        <w:top w:val="none" w:sz="0" w:space="0" w:color="auto"/>
        <w:left w:val="none" w:sz="0" w:space="0" w:color="auto"/>
        <w:bottom w:val="none" w:sz="0" w:space="0" w:color="auto"/>
        <w:right w:val="none" w:sz="0" w:space="0" w:color="auto"/>
      </w:divBdr>
    </w:div>
    <w:div w:id="21387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emf"/><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github.com/EU-TEACHING/teaching-app" TargetMode="External"/><Relationship Id="rId58" Type="http://schemas.openxmlformats.org/officeDocument/2006/relationships/hyperlink" Target="https://docs.docker.com/desktop/windows/install/" TargetMode="External"/><Relationship Id="rId5" Type="http://schemas.openxmlformats.org/officeDocument/2006/relationships/numbering" Target="numbering.xml"/><Relationship Id="rId61" Type="http://schemas.openxmlformats.org/officeDocument/2006/relationships/hyperlink" Target="https://github.com/EU-TEACHING/teaching-app" TargetMode="External"/><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github.com/EU-TEACHING/teaching-app" TargetMode="Externa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github.com/EU-TEACHING/teaching-ai-toolkit/blob/main/debug.p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cs.microsoft.com/en-us/windows/wsl/install"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github.com/EU-TEACHING/teaching-app/blob/main/scenarios/scenario_1.yaml" TargetMode="Externa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research.unsw.edu.au/projects/unsw-nb15-dataset" TargetMode="External"/><Relationship Id="rId2" Type="http://schemas.openxmlformats.org/officeDocument/2006/relationships/hyperlink" Target="https://mars.nasa.gov/msl/mission/overview/" TargetMode="External"/><Relationship Id="rId1" Type="http://schemas.openxmlformats.org/officeDocument/2006/relationships/hyperlink" Target="https://smap.jpl.nasa.gov/mission/description/" TargetMode="External"/><Relationship Id="rId6" Type="http://schemas.openxmlformats.org/officeDocument/2006/relationships/hyperlink" Target="https://github.com/EU-TEACHING/teaching-ai-toolkit" TargetMode="External"/><Relationship Id="rId5" Type="http://schemas.openxmlformats.org/officeDocument/2006/relationships/hyperlink" Target="https://github.com/EU-TEACHING/teaching-model-aggregator" TargetMode="External"/><Relationship Id="rId4" Type="http://schemas.openxmlformats.org/officeDocument/2006/relationships/hyperlink" Target="https://github.com/ParaGroup/Wind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ARM161</b:Tag>
    <b:SourceType>Misc</b:SourceType>
    <b:Guid>{19A9458B-1A5C-454A-B2B6-7BA52831F19A}</b:Guid>
    <b:Title>ARM® Cortex®-A53 MPCore Processor - Technical Reference Manual revision R0P4</b:Title>
    <b:Year>2016</b:Year>
    <b:Author>
      <b:Author>
        <b:Corporate>ARM corporation</b:Corporate>
      </b:Author>
    </b:Author>
    <b:Month>Feb</b:Month>
    <b:RefOrder>14</b:RefOrder>
  </b:Source>
  <b:Source>
    <b:Tag>ARM162</b:Tag>
    <b:SourceType>Misc</b:SourceType>
    <b:Guid>{7C7A6876-BB0A-41A8-9DCA-EB686287BC2C}</b:Guid>
    <b:Author>
      <b:Author>
        <b:Corporate>ARM corporation</b:Corporate>
      </b:Author>
    </b:Author>
    <b:Title>ARM® Cortex®-A53 MPCore Processor - Technical Reference Manual revision R0P3</b:Title>
    <b:Year>2016</b:Year>
    <b:Month>Dec</b:Month>
    <b:RefOrder>15</b:RefOrder>
  </b:Source>
  <b:Source>
    <b:Tag>Bie01</b:Tag>
    <b:SourceType>JournalArticle</b:SourceType>
    <b:Guid>{8219923A-C897-4743-A410-F6432516F19C}</b:Guid>
    <b:Title>A comparison of Intrusion Detection Systems</b:Title>
    <b:Year>2001</b:Year>
    <b:JournalName>Journal on Computers &amp; Security, Elsevier</b:JournalName>
    <b:Author>
      <b:Author>
        <b:NameList>
          <b:Person>
            <b:Last>Biermann</b:Last>
            <b:First>Elmarie</b:First>
          </b:Person>
          <b:Person>
            <b:Last>Cloete</b:Last>
            <b:First>Elsabe</b:First>
          </b:Person>
          <b:Person>
            <b:Last>Venter</b:Last>
            <b:First>Lucas</b:First>
            <b:Middle>M</b:Middle>
          </b:Person>
        </b:NameList>
      </b:Author>
    </b:Author>
    <b:RefOrder>7</b:RefOrder>
  </b:Source>
  <b:Source>
    <b:Tag>Rad92</b:Tag>
    <b:SourceType>Misc</b:SourceType>
    <b:Guid>{C339C6F4-B612-486B-924E-13AA63F6C36B}</b:Guid>
    <b:Title>DO-178B: Software Considerations in Airborne Systems and Equipment Certification</b:Title>
    <b:Year>1992</b:Year>
    <b:Author>
      <b:Author>
        <b:Corporate>Radio Technical Commission for Aeronautics (RTCA) and EURopean Organisation for Civil Aviation Equipment (EUROCAE)</b:Corporate>
      </b:Author>
    </b:Author>
    <b:RefOrder>3</b:RefOrder>
  </b:Source>
  <b:Source>
    <b:Tag>Rad921</b:Tag>
    <b:SourceType>Misc</b:SourceType>
    <b:Guid>{33D5DEA9-F666-4A67-A37C-A2D8AB25AFD5}</b:Guid>
    <b:Author>
      <b:Author>
        <b:Corporate>Radio Technical Commission for Aeronautics (RTCA) and EURopean Organisation for Civil Aviation Equipment (EUROCAE)</b:Corporate>
      </b:Author>
    </b:Author>
    <b:Title>DO-254: Hardware Considerations in Airborne Systems and Equipment Certification</b:Title>
    <b:Year>1992</b:Year>
    <b:RefOrder>2</b:RefOrder>
  </b:Source>
  <b:Source>
    <b:Tag>Rad</b:Tag>
    <b:SourceType>Misc</b:SourceType>
    <b:Guid>{17A1F126-17B2-4751-AA4F-4C3474A1CDF9}</b:Guid>
    <b:Author>
      <b:Author>
        <b:Corporate>Radio Technical Commission for Aeronautics (RTCA) and EURopean Organisation for Civil Aviation Equipment (EUROCAE)</b:Corporate>
      </b:Author>
    </b:Author>
    <b:Title>DO-297: Software, Electronic, Integrated Modular Avionics (IMA) Development Guidance and Certification Considerations</b:Title>
    <b:RefOrder>4</b:RefOrder>
  </b:Source>
  <b:Source>
    <b:Tag>Gir15</b:Tag>
    <b:SourceType>ConferenceProceedings</b:SourceType>
    <b:Guid>{C0B941A6-BDEA-4276-B125-5BE4CF530DE4}</b:Guid>
    <b:Title>Deterministic Platform Software for Hard Real-Time systems using multi-core COTS</b:Title>
    <b:Year>2015</b:Year>
    <b:City>Prague</b:City>
    <b:Author>
      <b:Author>
        <b:NameList>
          <b:Person>
            <b:Last>Girbal</b:Last>
            <b:First>Sylvain</b:First>
          </b:Person>
          <b:Person>
            <b:Last>Jean</b:Last>
            <b:First>Xavier</b:First>
          </b:Person>
          <b:Person>
            <b:Last>Le Rhun</b:Last>
            <b:First>Jimmy</b:First>
          </b:Person>
          <b:Person>
            <b:Last>Pérez</b:Last>
            <b:First>Daniel</b:First>
            <b:Middle>Gracia</b:Middle>
          </b:Person>
          <b:Person>
            <b:Last>Gatti</b:Last>
            <b:First>Marc</b:First>
          </b:Person>
        </b:NameList>
      </b:Author>
    </b:Author>
    <b:ConferenceName>Proceedings of the 34th Digital Avionics Systems Conference (DASC)</b:ConferenceName>
    <b:RefOrder>9</b:RefOrder>
  </b:Source>
  <b:Source>
    <b:Tag>Gir18</b:Tag>
    <b:SourceType>ConferenceProceedings</b:SourceType>
    <b:Guid>{DB14905D-DAE7-40B1-9BCC-265F70399DC6}</b:Guid>
    <b:Author>
      <b:Author>
        <b:NameList>
          <b:Person>
            <b:Last>Girbal</b:Last>
            <b:First>Sylvain</b:First>
          </b:Person>
          <b:Person>
            <b:Last>Le Rhun</b:Last>
            <b:First>Jimmy</b:First>
          </b:Person>
          <b:Person>
            <b:Last>Saoud</b:Last>
            <b:First>Hadi</b:First>
          </b:Person>
        </b:NameList>
      </b:Author>
    </b:Author>
    <b:Title>METrICS: a Measurement Environment for Multi-Core Time Critical Systems</b:Title>
    <b:Year>2018</b:Year>
    <b:ConferenceName>Embedded Real Time Software and Systems (ERTS’18)</b:ConferenceName>
    <b:City>Toulouse France</b:City>
    <b:RefOrder>1</b:RefOrder>
  </b:Source>
  <b:Source>
    <b:Tag>Gir22</b:Tag>
    <b:SourceType>ConferenceProceedings</b:SourceType>
    <b:Guid>{FF366BA3-C186-4ED1-9031-E418074A94EE}</b:Guid>
    <b:Author>
      <b:Author>
        <b:NameList>
          <b:Person>
            <b:Last>Girbal</b:Last>
            <b:First>Sylvain</b:First>
          </b:Person>
          <b:Person>
            <b:Last>Le Rhun</b:Last>
            <b:First>Jimmy</b:First>
          </b:Person>
          <b:Person>
            <b:Last>P´erez</b:Last>
            <b:First>Daniel</b:First>
            <b:Middle>Gracia</b:Middle>
          </b:Person>
          <b:Person>
            <b:Last>Faura</b:Last>
            <b:First>David</b:First>
          </b:Person>
        </b:NameList>
      </b:Author>
    </b:Author>
    <b:Title>Safety &amp; Security monitoring convergence at the dawn of open hardware</b:Title>
    <b:Year>2022</b:Year>
    <b:ConferenceName>Embedded Real Time Software and Systems (ERTS’22)</b:ConferenceName>
    <b:City>Toulouse France</b:City>
    <b:RefOrder>13</b:RefOrder>
  </b:Source>
  <b:Source>
    <b:Tag>Hob19</b:Tag>
    <b:SourceType>Book</b:SourceType>
    <b:Guid>{176D36DA-DA29-447A-B694-A152C4A203F0}</b:Guid>
    <b:Title>Embedded software development for safety-critical systems</b:Title>
    <b:Year>2019</b:Year>
    <b:Author>
      <b:Author>
        <b:NameList>
          <b:Person>
            <b:Last>Hobbs</b:Last>
            <b:First>Chris</b:First>
          </b:Person>
        </b:NameList>
      </b:Author>
    </b:Author>
    <b:Publisher>CRC Press</b:Publisher>
    <b:RefOrder>6</b:RefOrder>
  </b:Source>
  <b:Source>
    <b:Tag>Lip18</b:Tag>
    <b:SourceType>ConferenceProceedings</b:SourceType>
    <b:Guid>{CD1C816E-8225-4C31-B25B-CAF8EA5782F1}</b:Guid>
    <b:Author>
      <b:Author>
        <b:NameList>
          <b:Person>
            <b:Last>Lipp</b:Last>
            <b:First>Moritz</b:First>
          </b:Person>
          <b:Person>
            <b:Last>Schwarz</b:Last>
            <b:First>Michael</b:First>
          </b:Person>
          <b:Person>
            <b:Last>Gruss</b:Last>
            <b:First>Daniel</b:First>
          </b:Person>
          <b:Person>
            <b:Last>Prescher</b:Last>
            <b:First>Thomas</b:First>
          </b:Person>
          <b:Person>
            <b:Last>Haas</b:Last>
            <b:First>Werner</b:First>
          </b:Person>
          <b:Person>
            <b:Last>Fogh</b:Last>
            <b:First>Anders</b:First>
          </b:Person>
          <b:Person>
            <b:Last>Horn</b:Last>
            <b:First>Jann</b:First>
          </b:Person>
          <b:Person>
            <b:Last>Mangar</b:Last>
            <b:First>Stefan</b:First>
          </b:Person>
        </b:NameList>
      </b:Author>
    </b:Author>
    <b:Title>Meltdown: Reading Kernel Memory from User Space</b:Title>
    <b:Year>2018</b:Year>
    <b:ConferenceName>27th USENIX Security Symposium</b:ConferenceName>
    <b:City>Baltimore</b:City>
    <b:RefOrder>12</b:RefOrder>
  </b:Source>
  <b:Source>
    <b:Tag>Lon19</b:Tag>
    <b:SourceType>ConferenceProceedings</b:SourceType>
    <b:Guid>{825523B3-6A1C-47A9-B001-651F32CCD6BA}</b:Guid>
    <b:Author>
      <b:Author>
        <b:NameList>
          <b:Person>
            <b:Last>Longari</b:Last>
            <b:First>S,</b:First>
            <b:Middle>Cannizzo, A</b:Middle>
          </b:Person>
          <b:Person>
            <b:Last>Carminati</b:Last>
            <b:First>M</b:First>
          </b:Person>
          <b:Person>
            <b:Last>Zanero</b:Last>
            <b:First>S</b:First>
          </b:Person>
        </b:NameList>
      </b:Author>
    </b:Author>
    <b:Title>A secure-by-design framework for automotive on-board network risk analysis</b:Title>
    <b:Year>2019</b:Year>
    <b:ConferenceName>IEEE Vehicular Networking Conference (VNC)</b:ConferenceName>
    <b:RefOrder>11</b:RefOrder>
  </b:Source>
  <b:Source>
    <b:Tag>Mek21</b:Tag>
    <b:SourceType>ConferenceProceedings</b:SourceType>
    <b:Guid>{25CE2A5E-0670-4FBA-8C32-7026EA5C42BE}</b:Guid>
    <b:Author>
      <b:Author>
        <b:NameList>
          <b:Person>
            <b:Last>Mekid</b:Last>
            <b:First>Samir</b:First>
          </b:Person>
        </b:NameList>
      </b:Author>
    </b:Author>
    <b:Title>IoT for health and usage monitoring systems: mitigating consequences in manufacturing under CBM</b:Title>
    <b:Year>2021</b:Year>
    <b:ConferenceName>18th IEEE International Multi-Conference on Systems, Signals &amp; Devices (SSD)</b:ConferenceName>
    <b:RefOrder>10</b:RefOrder>
  </b:Source>
  <b:Source>
    <b:Tag>Fuc19</b:Tag>
    <b:SourceType>Report</b:SourceType>
    <b:Guid>{AAADA6EC-B886-413D-8C2E-19ED08162B97}</b:Guid>
    <b:Title>PikeOS Multi-Core Features and CAST-32A Compliance</b:Title>
    <b:Year>2019</b:Year>
    <b:Author>
      <b:Author>
        <b:NameList>
          <b:Person>
            <b:Last>Fuchsec</b:Last>
            <b:First>Rudolf</b:First>
          </b:Person>
        </b:NameList>
      </b:Author>
    </b:Author>
    <b:Publisher>SYSGO. Whitepaper</b:Publisher>
    <b:RefOrder>5</b:RefOrder>
  </b:Source>
  <b:Source>
    <b:Tag>Spe19</b:Tag>
    <b:SourceType>ConferenceProceedings</b:SourceType>
    <b:Guid>{81895C09-63B7-47A2-BEDC-02684114075D}</b:Guid>
    <b:Title>Spectre Attacks: Exploiting Speculative Execution</b:Title>
    <b:Year>2019</b:Year>
    <b:ConferenceName>40th IEEE Symposium on Security and Privacy (S&amp;P'19)</b:ConferenceName>
    <b:Author>
      <b:Author>
        <b:NameList>
          <b:Person>
            <b:Last>Kocher</b:Last>
            <b:First>Paul</b:First>
          </b:Person>
          <b:Person>
            <b:Last>Horn</b:Last>
            <b:First>Jann</b:First>
          </b:Person>
          <b:Person>
            <b:Last>Fogh</b:Last>
            <b:First>Anders</b:First>
          </b:Person>
          <b:Person>
            <b:Last>Genkin</b:Last>
            <b:First>Daniel</b:First>
          </b:Person>
          <b:Person>
            <b:Last>Gruss</b:Last>
            <b:First>Daniel</b:First>
          </b:Person>
          <b:Person>
            <b:Last>Haas</b:Last>
            <b:First>Werner</b:First>
          </b:Person>
          <b:Person>
            <b:Last>Hamburg</b:Last>
            <b:First>Mike</b:First>
          </b:Person>
          <b:Person>
            <b:Last>Lipp</b:Last>
            <b:First>Moritz</b:First>
          </b:Person>
          <b:Person>
            <b:Last>Mangard</b:Last>
            <b:First>Stefan</b:First>
          </b:Person>
        </b:NameList>
      </b:Author>
    </b:Author>
    <b:RefOrder>24</b:RefOrder>
  </b:Source>
  <b:Source>
    <b:Tag>Str10</b:Tag>
    <b:SourceType>ConferenceProceedings</b:SourceType>
    <b:Guid>{D9A8E190-FA3D-4659-ACAF-F021C8BBA181}</b:Guid>
    <b:Title>Efficient isolation of trusted subsystems in embedded systems</b:Title>
    <b:Year>2010</b:Year>
    <b:Author>
      <b:Author>
        <b:NameList>
          <b:Person>
            <b:Last>Strackx</b:Last>
            <b:First>Raoul</b:First>
          </b:Person>
          <b:Person>
            <b:Last>Piessens</b:Last>
            <b:First>Frank</b:First>
          </b:Person>
          <b:Person>
            <b:Last>Preneel</b:Last>
            <b:First>Bart</b:First>
          </b:Person>
        </b:NameList>
      </b:Author>
    </b:Author>
    <b:ConferenceName>International Conference on Security and Privacy in Communication Systems</b:ConferenceName>
    <b:RefOrder>8</b:RefOrder>
  </b:Source>
  <b:Source>
    <b:Tag>Cle221</b:Tag>
    <b:SourceType>JournalArticle</b:SourceType>
    <b:Guid>{9C04F540-9236-4CFB-8C77-D5BD2912E59B}</b:Guid>
    <b:Title>Enhancing Acceptance and Trust in Automated Driving trough Virtual Experience on a Driving Simulator</b:Title>
    <b:Year>2022</b:Year>
    <b:Author>
      <b:Author>
        <b:NameList>
          <b:Person>
            <b:Last>Clement</b:Last>
            <b:First>Philipp</b:First>
          </b:Person>
          <b:Person>
            <b:Last>Veledar</b:Last>
            <b:First>Omar</b:First>
          </b:Person>
          <b:Person>
            <b:Last>Könczöl</b:Last>
            <b:First>Clemens</b:First>
          </b:Person>
          <b:Person>
            <b:Last>Danzinger</b:Last>
            <b:First>Herbert</b:First>
          </b:Person>
          <b:Person>
            <b:Last>Posch</b:Last>
            <b:First>Markus</b:First>
          </b:Person>
          <b:Person>
            <b:Last>Eichberger</b:Last>
            <b:First>Arno</b:First>
          </b:Person>
          <b:Person>
            <b:Last>Macher</b:Last>
            <b:First>Georg</b:First>
          </b:Person>
        </b:NameList>
      </b:Author>
    </b:Author>
    <b:JournalName>Energies</b:JournalName>
    <b:Pages>781</b:Pages>
    <b:Volume>15</b:Volume>
    <b:Issue>3</b:Issue>
    <b:RefOrder>17</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6</b:RefOrder>
  </b:Source>
  <b:Source>
    <b:Tag>Tax21</b:Tag>
    <b:SourceType>Report</b:SourceType>
    <b:Guid>{3957E8D7-73F0-4280-A321-5E99FFCAD302}</b:Guid>
    <b:Title>Taxonomy and Definitions for Terms Related to Driving Automation Systems for On-Road Motor Vehicles J3016_202104</b:Title>
    <b:Year>2021</b:Year>
    <b:Publisher>SAE international</b:Publisher>
    <b:RefOrder>18</b:RefOrder>
  </b:Source>
  <b:Source>
    <b:Tag>Rei12</b:Tag>
    <b:SourceType>ElectronicSource</b:SourceType>
    <b:Guid>{2C5BA5CA-0B13-481A-874F-DF37BEA968FB}</b:Guid>
    <b:Title>Introducing a new benchmarked dataset for activity monitoring</b:Title>
    <b:Year>2012</b:Year>
    <b:City>ISWC, pp. 108–109</b:City>
    <b:Author>
      <b:Author>
        <b:NameList>
          <b:Person>
            <b:Last>Reiss</b:Last>
            <b:First>A.</b:First>
          </b:Person>
          <b:Person>
            <b:Last>Stricker</b:Last>
            <b:First>D.</b:First>
          </b:Person>
        </b:NameList>
      </b:Author>
    </b:Author>
    <b:Publisher>IEEE Computer Society</b:Publisher>
    <b:RefOrder>21</b:RefOrder>
  </b:Source>
  <b:Source>
    <b:Tag>Sti</b:Tag>
    <b:SourceType>ConferenceProceedings</b:SourceType>
    <b:Guid>{6037F92F-135F-455A-A87A-9C302C625E2F}</b:Guid>
    <b:Author>
      <b:Author>
        <b:NameList>
          <b:Person>
            <b:Last>Stisen</b:Last>
            <b:First>Allan</b:First>
          </b:Person>
          <b:Person>
            <b:Last>Blunck</b:Last>
            <b:First>Henrik</b:First>
          </b:Person>
          <b:Person>
            <b:Last>Bhattacharya</b:Last>
            <b:First>Sourav</b:First>
          </b:Person>
          <b:Person>
            <b:Last>Prentow</b:Last>
            <b:First>Thor</b:First>
            <b:Middle>Siiger</b:Middle>
          </b:Person>
          <b:Person>
            <b:Last>Kjaergaard</b:Last>
            <b:First>Mikkel</b:First>
            <b:Middle>Baun</b:Middle>
          </b:Person>
          <b:Person>
            <b:Last>Dey</b:Last>
            <b:First>Anind</b:First>
          </b:Person>
          <b:Person>
            <b:Last>Sonne</b:Last>
            <b:First>Tobias</b:First>
          </b:Person>
          <b:Person>
            <b:Last>Jensen</b:Last>
            <b:First>Mads</b:First>
            <b:Middle>Moller</b:Middle>
          </b:Person>
        </b:NameList>
      </b:Author>
    </b:Author>
    <b:Title>Smart devices are different: assessing and mitigatingmobile sensing heterogeneities for activity recognition</b:Title>
    <b:Year>2015</b:Year>
    <b:ConferenceName>Proceedings of the 13th ACM Conference on Embedded Networked Sensor Systems, pp. 127–140</b:ConferenceName>
    <b:City>New York</b:City>
    <b:Publisher>SenSys 2015, Association for Computing Machinery</b:Publisher>
    <b:RefOrder>20</b:RefOrder>
  </b:Source>
  <b:Source>
    <b:Tag>Sch18</b:Tag>
    <b:SourceType>ElectronicSource</b:SourceType>
    <b:Guid>{4B71ED3E-DCC9-40E0-B6FD-8E8727A6B1A2}</b:Guid>
    <b:Author>
      <b:Author>
        <b:NameList>
          <b:Person>
            <b:Last>Schmidt</b:Last>
            <b:First>Philip</b:First>
          </b:Person>
          <b:Person>
            <b:Last>Reiss</b:Last>
            <b:First>Attila</b:First>
          </b:Person>
          <b:Person>
            <b:Last>Duerichen</b:Last>
            <b:First>Robert</b:First>
          </b:Person>
          <b:Person>
            <b:Last>Marberger</b:Last>
            <b:First>Claus</b:First>
          </b:Person>
          <b:Person>
            <b:Last>Van Laerhoven</b:Last>
            <b:First>Kristof</b:First>
          </b:Person>
        </b:NameList>
      </b:Author>
    </b:Author>
    <b:Title>Introducing WESAD, a Multimodal Dataset for Wearable Stress and Affect Detection</b:Title>
    <b:City>Boulder, CO, USA</b:City>
    <b:Publisher>Association for Computing Machinery</b:Publisher>
    <b:Year>2018</b:Year>
    <b:RefOrder>19</b:RefOrder>
  </b:Source>
  <b:Source>
    <b:Tag>Rog10</b:Tag>
    <b:SourceType>ElectronicSource</b:SourceType>
    <b:Guid>{0F65D54A-904A-439C-8D61-7897D343FE81}</b:Guid>
    <b:Author>
      <b:Author>
        <b:NameList>
          <b:Person>
            <b:Last>Roggen</b:Last>
            <b:First>Daniel</b:First>
          </b:Person>
          <b:Person>
            <b:Last>Calatroni</b:Last>
            <b:First>Alberto</b:First>
          </b:Person>
          <b:Person>
            <b:Last>Nguyen-Dinh</b:Last>
            <b:First>Long-Van</b:First>
          </b:Person>
          <b:Person>
            <b:Last>Chavarriaga</b:Last>
            <b:First>Ricardo</b:First>
          </b:Person>
          <b:Person>
            <b:Last>Sagha</b:Last>
            <b:First>Hesam</b:First>
          </b:Person>
          <b:Person>
            <b:Last>Digumarti</b:Last>
            <b:Middle>Tejaswi </b:Middle>
            <b:First>Sundara</b:First>
          </b:Person>
        </b:NameList>
      </b:Author>
    </b:Author>
    <b:Title>Collecting complex activity data sets in highly rich networked sensor environments</b:Title>
    <b:City>Kassel, Germany</b:City>
    <b:Publisher>Seventh International Conference on Networked Sensing Systems</b:Publisher>
    <b:Year>2010</b:Year>
    <b:RefOrder>22</b:RefOrder>
  </b:Source>
  <b:Source>
    <b:Tag>Sub18</b:Tag>
    <b:SourceType>JournalArticle</b:SourceType>
    <b:Guid>{5104E736-97E0-4B8F-860C-5102E25D7440}</b:Guid>
    <b:Author>
      <b:Author>
        <b:NameList>
          <b:Person>
            <b:Last>Subramanian</b:Last>
            <b:First>Ramanathan</b:First>
          </b:Person>
          <b:Person>
            <b:Last>Wache</b:Last>
            <b:First>Julia</b:First>
          </b:Person>
          <b:Person>
            <b:Last>Abadi</b:Last>
            <b:First>Mojtaba</b:First>
            <b:Middle>Khomami</b:Middle>
          </b:Person>
          <b:Person>
            <b:Last>Vieriu</b:Last>
            <b:First>Radu</b:First>
            <b:Middle>L.</b:Middle>
          </b:Person>
          <b:Person>
            <b:Last>Winkler</b:Last>
            <b:First>Stefan</b:First>
          </b:Person>
          <b:Person>
            <b:Last>Sebe</b:Last>
            <b:First>Nicu</b:First>
          </b:Person>
        </b:NameList>
      </b:Author>
    </b:Author>
    <b:Title>ASCERTAIN: Emotion and Personality Recognition Using Commercial Sensors</b:Title>
    <b:Year>2018</b:Year>
    <b:JournalName>IEEE Transactions on Affective Computing</b:JournalName>
    <b:Pages>147-160</b:Pages>
    <b:Volume>9</b:Volume>
    <b:Issue>2</b:Issue>
    <b:RefOrder>2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80C3B-AC99-453F-A5C1-BEB6C4F5DF1A}">
  <ds:schemaRefs>
    <ds:schemaRef ds:uri="http://purl.org/dc/dcmitype/"/>
    <ds:schemaRef ds:uri="http://www.w3.org/XML/1998/namespace"/>
    <ds:schemaRef ds:uri="41b9a451-5ffc-4907-a11e-a2cc9e23e811"/>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3ffd5060-9549-45c4-8fb0-3d0806e1be16"/>
    <ds:schemaRef ds:uri="http://schemas.microsoft.com/office/2006/metadata/properties"/>
  </ds:schemaRefs>
</ds:datastoreItem>
</file>

<file path=customXml/itemProps2.xml><?xml version="1.0" encoding="utf-8"?>
<ds:datastoreItem xmlns:ds="http://schemas.openxmlformats.org/officeDocument/2006/customXml" ds:itemID="{0483FC3B-AE7D-4406-AA92-80B712F89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688937-712F-4DE4-8F7C-21AD8E41ED6F}">
  <ds:schemaRefs>
    <ds:schemaRef ds:uri="http://schemas.openxmlformats.org/officeDocument/2006/bibliography"/>
  </ds:schemaRefs>
</ds:datastoreItem>
</file>

<file path=customXml/itemProps4.xml><?xml version="1.0" encoding="utf-8"?>
<ds:datastoreItem xmlns:ds="http://schemas.openxmlformats.org/officeDocument/2006/customXml" ds:itemID="{1A35D30E-FA7C-44F4-8E63-6D46DC8788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4537</Words>
  <Characters>89683</Characters>
  <Application>Microsoft Office Word</Application>
  <DocSecurity>0</DocSecurity>
  <Lines>747</Lines>
  <Paragraphs>208</Paragraphs>
  <ScaleCrop>false</ScaleCrop>
  <Company>HP</Company>
  <LinksUpToDate>false</LinksUpToDate>
  <CharactersWithSpaces>1040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D B</cp:lastModifiedBy>
  <cp:revision>6</cp:revision>
  <cp:lastPrinted>2022-06-08T08:23:00Z</cp:lastPrinted>
  <dcterms:created xsi:type="dcterms:W3CDTF">2022-06-08T08:21:00Z</dcterms:created>
  <dcterms:modified xsi:type="dcterms:W3CDTF">2022-06-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y fmtid="{D5CDD505-2E9C-101B-9397-08002B2CF9AE}" pid="3" name="MediaServiceImageTags">
    <vt:lpwstr/>
  </property>
</Properties>
</file>